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FDB5C4" w14:textId="77777777" w:rsidR="007A38FD" w:rsidRPr="007A38FD" w:rsidRDefault="007A38FD" w:rsidP="00DA3DC1">
      <w:pPr>
        <w:spacing w:before="240" w:line="240" w:lineRule="auto"/>
        <w:jc w:val="center"/>
        <w:rPr>
          <w:rFonts w:cstheme="minorHAnsi"/>
          <w:b/>
          <w:sz w:val="2"/>
          <w:szCs w:val="32"/>
        </w:rPr>
      </w:pPr>
      <w:bookmarkStart w:id="0" w:name="_GoBack"/>
      <w:bookmarkEnd w:id="0"/>
    </w:p>
    <w:p w14:paraId="76F1C3A4" w14:textId="30C5D824" w:rsidR="00DA3DC1" w:rsidRPr="00EB01DD" w:rsidRDefault="0083689D" w:rsidP="00DA3DC1">
      <w:pPr>
        <w:spacing w:before="240" w:line="240" w:lineRule="auto"/>
        <w:jc w:val="center"/>
        <w:rPr>
          <w:rFonts w:cstheme="minorHAnsi"/>
          <w:b/>
          <w:sz w:val="32"/>
          <w:szCs w:val="32"/>
        </w:rPr>
      </w:pPr>
      <w:r>
        <w:rPr>
          <w:rFonts w:cstheme="minorHAnsi"/>
          <w:b/>
          <w:sz w:val="32"/>
          <w:szCs w:val="32"/>
        </w:rPr>
        <w:t>RSAI</w:t>
      </w:r>
      <w:r w:rsidR="00DA3DC1" w:rsidRPr="00EB01DD">
        <w:rPr>
          <w:rFonts w:cstheme="minorHAnsi"/>
          <w:b/>
          <w:sz w:val="32"/>
          <w:szCs w:val="32"/>
        </w:rPr>
        <w:t xml:space="preserve"> Legislative Update </w:t>
      </w:r>
      <w:r w:rsidR="00DA3DC1" w:rsidRPr="00EB01DD">
        <w:rPr>
          <w:rFonts w:cstheme="minorHAnsi"/>
          <w:b/>
          <w:sz w:val="32"/>
          <w:szCs w:val="32"/>
        </w:rPr>
        <w:br/>
      </w:r>
      <w:r w:rsidR="005E6C20">
        <w:rPr>
          <w:rFonts w:cstheme="minorHAnsi"/>
          <w:b/>
          <w:sz w:val="32"/>
          <w:szCs w:val="32"/>
        </w:rPr>
        <w:t xml:space="preserve">April </w:t>
      </w:r>
      <w:r w:rsidR="001B4B14">
        <w:rPr>
          <w:rFonts w:cstheme="minorHAnsi"/>
          <w:b/>
          <w:sz w:val="32"/>
          <w:szCs w:val="32"/>
        </w:rPr>
        <w:t>2</w:t>
      </w:r>
      <w:r w:rsidR="008F68AD">
        <w:rPr>
          <w:rFonts w:cstheme="minorHAnsi"/>
          <w:b/>
          <w:sz w:val="32"/>
          <w:szCs w:val="32"/>
        </w:rPr>
        <w:t>5</w:t>
      </w:r>
      <w:r w:rsidR="00AA0974" w:rsidRPr="00EB01DD">
        <w:rPr>
          <w:rFonts w:cstheme="minorHAnsi"/>
          <w:b/>
          <w:sz w:val="32"/>
          <w:szCs w:val="32"/>
        </w:rPr>
        <w:t xml:space="preserve">, </w:t>
      </w:r>
      <w:r w:rsidR="00380E80" w:rsidRPr="00EB01DD">
        <w:rPr>
          <w:rFonts w:cstheme="minorHAnsi"/>
          <w:b/>
          <w:sz w:val="32"/>
          <w:szCs w:val="32"/>
        </w:rPr>
        <w:t>202</w:t>
      </w:r>
      <w:r w:rsidR="00026E7D" w:rsidRPr="00EB01DD">
        <w:rPr>
          <w:rFonts w:cstheme="minorHAnsi"/>
          <w:b/>
          <w:sz w:val="32"/>
          <w:szCs w:val="32"/>
        </w:rPr>
        <w:t>4</w:t>
      </w:r>
    </w:p>
    <w:p w14:paraId="33EB5F78" w14:textId="29A6C35F" w:rsidR="00A773D6" w:rsidRPr="00DD297C" w:rsidRDefault="00A773D6" w:rsidP="00B20285">
      <w:pPr>
        <w:spacing w:after="0" w:line="240" w:lineRule="auto"/>
        <w:rPr>
          <w:rFonts w:cstheme="minorHAnsi"/>
        </w:rPr>
      </w:pPr>
    </w:p>
    <w:p w14:paraId="06897664" w14:textId="2F49912E" w:rsidR="00680B2E" w:rsidRPr="00680B2E" w:rsidRDefault="00680B2E" w:rsidP="00680B2E">
      <w:pPr>
        <w:spacing w:after="0" w:line="240" w:lineRule="auto"/>
        <w:rPr>
          <w:rFonts w:cstheme="minorHAnsi"/>
        </w:rPr>
      </w:pPr>
      <w:r w:rsidRPr="00680B2E">
        <w:rPr>
          <w:rFonts w:cstheme="minorHAnsi"/>
        </w:rPr>
        <w:t xml:space="preserve">This </w:t>
      </w:r>
      <w:r w:rsidR="0083689D">
        <w:rPr>
          <w:rFonts w:cstheme="minorHAnsi"/>
        </w:rPr>
        <w:t>RSAI</w:t>
      </w:r>
      <w:r w:rsidRPr="00680B2E">
        <w:rPr>
          <w:rFonts w:cstheme="minorHAnsi"/>
        </w:rPr>
        <w:t xml:space="preserve"> Weekly Report from the </w:t>
      </w:r>
      <w:r>
        <w:rPr>
          <w:rFonts w:cstheme="minorHAnsi"/>
        </w:rPr>
        <w:t xml:space="preserve">final days of the </w:t>
      </w:r>
      <w:r w:rsidRPr="00680B2E">
        <w:rPr>
          <w:rFonts w:cstheme="minorHAnsi"/>
        </w:rPr>
        <w:t xml:space="preserve">2024 Legislative Session includes: </w:t>
      </w:r>
    </w:p>
    <w:p w14:paraId="204A269F" w14:textId="07ACBA51" w:rsidR="008F68AD" w:rsidRPr="00DD297C" w:rsidRDefault="008F68AD" w:rsidP="00B37AD1">
      <w:pPr>
        <w:pStyle w:val="ListParagraph"/>
        <w:numPr>
          <w:ilvl w:val="0"/>
          <w:numId w:val="15"/>
        </w:numPr>
        <w:spacing w:after="0" w:line="240" w:lineRule="auto"/>
      </w:pPr>
      <w:r w:rsidRPr="00DD297C">
        <w:t>End of the 2024 Legislative Session</w:t>
      </w:r>
    </w:p>
    <w:p w14:paraId="3870603F" w14:textId="4A293092" w:rsidR="000661D5" w:rsidRPr="00DD297C" w:rsidRDefault="000661D5" w:rsidP="00B37AD1">
      <w:pPr>
        <w:pStyle w:val="ListParagraph"/>
        <w:numPr>
          <w:ilvl w:val="0"/>
          <w:numId w:val="15"/>
        </w:numPr>
        <w:spacing w:after="0" w:line="240" w:lineRule="auto"/>
      </w:pPr>
      <w:r w:rsidRPr="00DD297C">
        <w:t>Bills signed by the Governor to date</w:t>
      </w:r>
    </w:p>
    <w:p w14:paraId="49D3085D" w14:textId="1452681A" w:rsidR="001B4B14" w:rsidRPr="00DD297C" w:rsidRDefault="008F68AD" w:rsidP="00B37AD1">
      <w:pPr>
        <w:pStyle w:val="ListParagraph"/>
        <w:numPr>
          <w:ilvl w:val="0"/>
          <w:numId w:val="15"/>
        </w:numPr>
        <w:spacing w:after="0" w:line="240" w:lineRule="auto"/>
      </w:pPr>
      <w:r w:rsidRPr="00DD297C">
        <w:t xml:space="preserve">Details of </w:t>
      </w:r>
      <w:r w:rsidR="00877C7D" w:rsidRPr="00DD297C">
        <w:t>P</w:t>
      </w:r>
      <w:r w:rsidRPr="00DD297C">
        <w:t xml:space="preserve">olicy </w:t>
      </w:r>
      <w:r w:rsidR="00877C7D" w:rsidRPr="00DD297C">
        <w:t>B</w:t>
      </w:r>
      <w:r w:rsidRPr="00DD297C">
        <w:t>ills to the Governor</w:t>
      </w:r>
    </w:p>
    <w:p w14:paraId="120B14AE" w14:textId="45D81BB7" w:rsidR="008F68AD" w:rsidRPr="00DD297C" w:rsidRDefault="008F68AD" w:rsidP="00B37AD1">
      <w:pPr>
        <w:pStyle w:val="ListParagraph"/>
        <w:numPr>
          <w:ilvl w:val="0"/>
          <w:numId w:val="15"/>
        </w:numPr>
        <w:spacing w:after="0" w:line="240" w:lineRule="auto"/>
      </w:pPr>
      <w:r w:rsidRPr="00DD297C">
        <w:t>Appropriations bills impacting PK-12 education</w:t>
      </w:r>
    </w:p>
    <w:p w14:paraId="6F44E53F" w14:textId="56102E96" w:rsidR="008F68AD" w:rsidRPr="00DD297C" w:rsidRDefault="008F68AD" w:rsidP="00B37AD1">
      <w:pPr>
        <w:pStyle w:val="ListParagraph"/>
        <w:numPr>
          <w:ilvl w:val="0"/>
          <w:numId w:val="15"/>
        </w:numPr>
        <w:spacing w:after="0" w:line="240" w:lineRule="auto"/>
      </w:pPr>
      <w:r w:rsidRPr="00DD297C">
        <w:t>Tax bills</w:t>
      </w:r>
    </w:p>
    <w:p w14:paraId="7A50613E" w14:textId="60D4CF35" w:rsidR="008F68AD" w:rsidRPr="00DD297C" w:rsidRDefault="008F68AD" w:rsidP="00B37AD1">
      <w:pPr>
        <w:pStyle w:val="ListParagraph"/>
        <w:numPr>
          <w:ilvl w:val="0"/>
          <w:numId w:val="15"/>
        </w:numPr>
        <w:spacing w:after="0" w:line="240" w:lineRule="auto"/>
      </w:pPr>
      <w:r w:rsidRPr="00DD297C">
        <w:t>Advocacy Actions and Resources</w:t>
      </w:r>
    </w:p>
    <w:p w14:paraId="3FF4C3E8" w14:textId="77777777" w:rsidR="001B4B14" w:rsidRDefault="001B4B14" w:rsidP="00B37AD1">
      <w:pPr>
        <w:spacing w:after="0" w:line="240" w:lineRule="auto"/>
        <w:rPr>
          <w:b/>
        </w:rPr>
      </w:pPr>
    </w:p>
    <w:p w14:paraId="55C5197E" w14:textId="056FD915" w:rsidR="00877C7D" w:rsidRPr="00680B2E" w:rsidRDefault="00577FF0" w:rsidP="00B37AD1">
      <w:pPr>
        <w:spacing w:after="0" w:line="240" w:lineRule="auto"/>
        <w:rPr>
          <w:sz w:val="24"/>
          <w:u w:val="single"/>
        </w:rPr>
      </w:pPr>
      <w:r w:rsidRPr="00680B2E">
        <w:rPr>
          <w:b/>
          <w:sz w:val="24"/>
          <w:u w:val="single"/>
        </w:rPr>
        <w:t>End of the 2024 Legislative Session</w:t>
      </w:r>
      <w:r w:rsidRPr="00680B2E">
        <w:rPr>
          <w:sz w:val="24"/>
          <w:u w:val="single"/>
        </w:rPr>
        <w:t xml:space="preserve"> </w:t>
      </w:r>
    </w:p>
    <w:p w14:paraId="502B03FB" w14:textId="300C9A90" w:rsidR="00577FF0" w:rsidRDefault="00577FF0" w:rsidP="00B37AD1">
      <w:pPr>
        <w:spacing w:after="0" w:line="240" w:lineRule="auto"/>
      </w:pPr>
      <w:r>
        <w:t>The 2024 Session adjourned “Sine Die”, which means to return without a time certain. Unless there is a compelling emergency under which the Governor or Legislative Leaders would call a special legislative session, they will not return until the second Monday of January 2025. There will be many new Representatives and Senators following retirements and the 2024 General Election.</w:t>
      </w:r>
      <w:r w:rsidR="002C2DF5">
        <w:t xml:space="preserve"> </w:t>
      </w:r>
      <w:r>
        <w:t xml:space="preserve">The Governor has 30 days to sign or veto any bills sent to her in the final three days of the Session. It could take days, even weeks, before the final versions of bills actually get to her desk. Stay tuned to your email for any calls to action requesting the Governor to veto pieces of </w:t>
      </w:r>
      <w:r w:rsidR="00041B89">
        <w:t>appropriations</w:t>
      </w:r>
      <w:r>
        <w:t xml:space="preserve"> bills.</w:t>
      </w:r>
      <w:r w:rsidR="002C2DF5">
        <w:t xml:space="preserve"> </w:t>
      </w:r>
      <w:r>
        <w:t>Otherwise, advocacy will take a short rest</w:t>
      </w:r>
      <w:r w:rsidR="00804917">
        <w:t>, and we will soon be</w:t>
      </w:r>
      <w:r w:rsidR="00983835">
        <w:t>gin</w:t>
      </w:r>
      <w:r>
        <w:t xml:space="preserve"> planning for outreach prior to the election and for the</w:t>
      </w:r>
      <w:r w:rsidR="00804917">
        <w:t xml:space="preserve"> </w:t>
      </w:r>
      <w:r>
        <w:t>2025 Session.</w:t>
      </w:r>
    </w:p>
    <w:p w14:paraId="175D768B" w14:textId="7799684B" w:rsidR="00877C7D" w:rsidRDefault="00877C7D" w:rsidP="00B37AD1">
      <w:pPr>
        <w:spacing w:after="0" w:line="240" w:lineRule="auto"/>
      </w:pPr>
    </w:p>
    <w:p w14:paraId="10ECAE63" w14:textId="7D211D3A" w:rsidR="000661D5" w:rsidRPr="00680B2E" w:rsidRDefault="000661D5" w:rsidP="00B37AD1">
      <w:pPr>
        <w:spacing w:after="0" w:line="240" w:lineRule="auto"/>
        <w:rPr>
          <w:b/>
          <w:sz w:val="24"/>
          <w:u w:val="single"/>
        </w:rPr>
      </w:pPr>
      <w:r w:rsidRPr="00680B2E">
        <w:rPr>
          <w:b/>
          <w:sz w:val="24"/>
          <w:u w:val="single"/>
        </w:rPr>
        <w:t>Bills Signed by the Governor to Date</w:t>
      </w:r>
    </w:p>
    <w:p w14:paraId="2EF7769A" w14:textId="46DD10C5" w:rsidR="00FC3578" w:rsidRPr="008F3725" w:rsidRDefault="00541F8A" w:rsidP="00B37AD1">
      <w:pPr>
        <w:numPr>
          <w:ilvl w:val="0"/>
          <w:numId w:val="18"/>
        </w:numPr>
        <w:spacing w:after="0" w:line="240" w:lineRule="auto"/>
      </w:pPr>
      <w:hyperlink r:id="rId8" w:history="1">
        <w:r w:rsidR="00845BE6" w:rsidRPr="00804917">
          <w:rPr>
            <w:rStyle w:val="Hyperlink"/>
            <w:b/>
            <w:bCs/>
          </w:rPr>
          <w:t>HF 2152</w:t>
        </w:r>
      </w:hyperlink>
      <w:r w:rsidR="00845BE6" w:rsidRPr="006C7FB0">
        <w:rPr>
          <w:b/>
          <w:bCs/>
        </w:rPr>
        <w:t xml:space="preserve"> DE Commission on Education </w:t>
      </w:r>
      <w:r w:rsidR="00845BE6" w:rsidRPr="006C7FB0">
        <w:rPr>
          <w:b/>
        </w:rPr>
        <w:t>Leadership</w:t>
      </w:r>
      <w:r w:rsidR="00845BE6" w:rsidRPr="008F3725">
        <w:t xml:space="preserve"> and Compensation Report 4/10/24</w:t>
      </w:r>
    </w:p>
    <w:p w14:paraId="668DB9CD" w14:textId="6FECE661" w:rsidR="00FC3578" w:rsidRPr="008F3725" w:rsidRDefault="00541F8A" w:rsidP="00B37AD1">
      <w:pPr>
        <w:numPr>
          <w:ilvl w:val="0"/>
          <w:numId w:val="18"/>
        </w:numPr>
        <w:spacing w:after="0" w:line="240" w:lineRule="auto"/>
      </w:pPr>
      <w:hyperlink r:id="rId9" w:history="1">
        <w:r w:rsidR="00845BE6" w:rsidRPr="00804917">
          <w:rPr>
            <w:rStyle w:val="Hyperlink"/>
            <w:b/>
            <w:bCs/>
          </w:rPr>
          <w:t>HF 2393</w:t>
        </w:r>
      </w:hyperlink>
      <w:r w:rsidR="00845BE6" w:rsidRPr="006C7FB0">
        <w:rPr>
          <w:b/>
          <w:bCs/>
        </w:rPr>
        <w:t xml:space="preserve"> Dental Screenings</w:t>
      </w:r>
      <w:r w:rsidR="00845BE6" w:rsidRPr="008F3725">
        <w:t xml:space="preserve"> Exempt from screenings requirements</w:t>
      </w:r>
      <w:r w:rsidR="002C2DF5">
        <w:t xml:space="preserve"> </w:t>
      </w:r>
      <w:r w:rsidR="00845BE6" w:rsidRPr="008F3725">
        <w:t>4/10/24</w:t>
      </w:r>
    </w:p>
    <w:p w14:paraId="661DCEBA" w14:textId="7A21411C" w:rsidR="00FC3578" w:rsidRPr="008F3725" w:rsidRDefault="00541F8A" w:rsidP="00B37AD1">
      <w:pPr>
        <w:numPr>
          <w:ilvl w:val="0"/>
          <w:numId w:val="18"/>
        </w:numPr>
        <w:spacing w:after="0" w:line="240" w:lineRule="auto"/>
      </w:pPr>
      <w:hyperlink r:id="rId10" w:history="1">
        <w:r w:rsidR="00845BE6" w:rsidRPr="00804917">
          <w:rPr>
            <w:rStyle w:val="Hyperlink"/>
            <w:b/>
            <w:bCs/>
          </w:rPr>
          <w:t>HF 2612</w:t>
        </w:r>
      </w:hyperlink>
      <w:r w:rsidR="00845BE6" w:rsidRPr="006C7FB0">
        <w:rPr>
          <w:b/>
          <w:bCs/>
        </w:rPr>
        <w:t xml:space="preserve"> AEA, SSA and TSS</w:t>
      </w:r>
      <w:r w:rsidR="00845BE6" w:rsidRPr="008F3725">
        <w:t xml:space="preserve"> signed 3/27/24</w:t>
      </w:r>
    </w:p>
    <w:p w14:paraId="2090ACEF" w14:textId="36A601A9" w:rsidR="00FC3578" w:rsidRPr="008F3725" w:rsidRDefault="00541F8A" w:rsidP="00B37AD1">
      <w:pPr>
        <w:numPr>
          <w:ilvl w:val="0"/>
          <w:numId w:val="18"/>
        </w:numPr>
        <w:spacing w:after="0" w:line="240" w:lineRule="auto"/>
      </w:pPr>
      <w:hyperlink r:id="rId11" w:history="1">
        <w:r w:rsidR="00845BE6" w:rsidRPr="00804917">
          <w:rPr>
            <w:rStyle w:val="Hyperlink"/>
            <w:b/>
            <w:bCs/>
          </w:rPr>
          <w:t>HF 2653</w:t>
        </w:r>
      </w:hyperlink>
      <w:r w:rsidR="00845BE6" w:rsidRPr="006C7FB0">
        <w:rPr>
          <w:b/>
          <w:bCs/>
        </w:rPr>
        <w:t xml:space="preserve"> Perry Use of Management Fund</w:t>
      </w:r>
      <w:r w:rsidR="00845BE6" w:rsidRPr="008F3725">
        <w:rPr>
          <w:bCs/>
        </w:rPr>
        <w:t xml:space="preserve"> </w:t>
      </w:r>
      <w:r w:rsidR="00845BE6" w:rsidRPr="008F3725">
        <w:t>for retention incentives 4/5/24</w:t>
      </w:r>
    </w:p>
    <w:p w14:paraId="69470DDC" w14:textId="72582571" w:rsidR="00FC3578" w:rsidRPr="008F3725" w:rsidRDefault="00541F8A" w:rsidP="00B37AD1">
      <w:pPr>
        <w:numPr>
          <w:ilvl w:val="0"/>
          <w:numId w:val="18"/>
        </w:numPr>
        <w:spacing w:after="0" w:line="240" w:lineRule="auto"/>
      </w:pPr>
      <w:hyperlink r:id="rId12" w:history="1">
        <w:r w:rsidR="00845BE6" w:rsidRPr="00804917">
          <w:rPr>
            <w:rStyle w:val="Hyperlink"/>
            <w:b/>
            <w:bCs/>
          </w:rPr>
          <w:t>SF 2096</w:t>
        </w:r>
      </w:hyperlink>
      <w:r w:rsidR="00845BE6" w:rsidRPr="006C7FB0">
        <w:rPr>
          <w:b/>
          <w:bCs/>
        </w:rPr>
        <w:t xml:space="preserve"> Gender Balance Requirements</w:t>
      </w:r>
      <w:r w:rsidR="00845BE6" w:rsidRPr="008F3725">
        <w:rPr>
          <w:bCs/>
        </w:rPr>
        <w:t xml:space="preserve"> </w:t>
      </w:r>
      <w:r w:rsidR="00845BE6" w:rsidRPr="008F3725">
        <w:t>for Appointed Bodies 4/3/2024</w:t>
      </w:r>
    </w:p>
    <w:p w14:paraId="65EBA43C" w14:textId="4CDBF5C8" w:rsidR="00FC3578" w:rsidRPr="008F3725" w:rsidRDefault="00541F8A" w:rsidP="00B37AD1">
      <w:pPr>
        <w:numPr>
          <w:ilvl w:val="0"/>
          <w:numId w:val="18"/>
        </w:numPr>
        <w:spacing w:after="0" w:line="240" w:lineRule="auto"/>
      </w:pPr>
      <w:hyperlink r:id="rId13" w:history="1">
        <w:r w:rsidR="00845BE6" w:rsidRPr="00804917">
          <w:rPr>
            <w:rStyle w:val="Hyperlink"/>
            <w:b/>
            <w:bCs/>
          </w:rPr>
          <w:t>SF 2331</w:t>
        </w:r>
      </w:hyperlink>
      <w:r w:rsidR="00845BE6" w:rsidRPr="006C7FB0">
        <w:rPr>
          <w:b/>
          <w:bCs/>
        </w:rPr>
        <w:t xml:space="preserve"> Publication Requirements</w:t>
      </w:r>
      <w:r w:rsidR="00845BE6" w:rsidRPr="008F3725">
        <w:t xml:space="preserve"> for Official Publications 4/10/2024</w:t>
      </w:r>
    </w:p>
    <w:p w14:paraId="1C08808B" w14:textId="1B78B572" w:rsidR="00FC3578" w:rsidRPr="008F3725" w:rsidRDefault="00541F8A" w:rsidP="00B37AD1">
      <w:pPr>
        <w:numPr>
          <w:ilvl w:val="0"/>
          <w:numId w:val="18"/>
        </w:numPr>
        <w:spacing w:after="0" w:line="240" w:lineRule="auto"/>
      </w:pPr>
      <w:hyperlink r:id="rId14" w:history="1">
        <w:r w:rsidR="00845BE6" w:rsidRPr="00804917">
          <w:rPr>
            <w:rStyle w:val="Hyperlink"/>
            <w:b/>
            <w:bCs/>
          </w:rPr>
          <w:t>SF 2340</w:t>
        </w:r>
      </w:hyperlink>
      <w:r w:rsidR="00845BE6" w:rsidRPr="006C7FB0">
        <w:rPr>
          <w:b/>
          <w:bCs/>
        </w:rPr>
        <w:t xml:space="preserve"> Illegal Reentry</w:t>
      </w:r>
      <w:r w:rsidR="00845BE6" w:rsidRPr="008F3725">
        <w:rPr>
          <w:bCs/>
        </w:rPr>
        <w:t xml:space="preserve"> </w:t>
      </w:r>
      <w:r w:rsidR="00845BE6" w:rsidRPr="008F3725">
        <w:t>into Iowa by Certain Aliens 4/10/2024</w:t>
      </w:r>
    </w:p>
    <w:p w14:paraId="7EF482E2" w14:textId="7309A9E4" w:rsidR="00FC3578" w:rsidRPr="006C7FB0" w:rsidRDefault="00541F8A" w:rsidP="00B37AD1">
      <w:pPr>
        <w:numPr>
          <w:ilvl w:val="0"/>
          <w:numId w:val="18"/>
        </w:numPr>
        <w:spacing w:after="0" w:line="240" w:lineRule="auto"/>
        <w:rPr>
          <w:bCs/>
        </w:rPr>
      </w:pPr>
      <w:hyperlink r:id="rId15" w:history="1">
        <w:r w:rsidR="00845BE6" w:rsidRPr="00804917">
          <w:rPr>
            <w:rStyle w:val="Hyperlink"/>
            <w:b/>
            <w:bCs/>
          </w:rPr>
          <w:t>HF 555</w:t>
        </w:r>
      </w:hyperlink>
      <w:r w:rsidR="00845BE6" w:rsidRPr="006C7FB0">
        <w:rPr>
          <w:b/>
          <w:bCs/>
        </w:rPr>
        <w:t xml:space="preserve"> Practice of Pharmacy </w:t>
      </w:r>
      <w:r w:rsidR="00845BE6" w:rsidRPr="006C7FB0">
        <w:rPr>
          <w:bCs/>
        </w:rPr>
        <w:t xml:space="preserve">(may impact insurance premiums) </w:t>
      </w:r>
    </w:p>
    <w:p w14:paraId="054E2199" w14:textId="2BF7F68B" w:rsidR="00FC3578" w:rsidRPr="006C7FB0" w:rsidRDefault="00541F8A" w:rsidP="00B37AD1">
      <w:pPr>
        <w:numPr>
          <w:ilvl w:val="0"/>
          <w:numId w:val="18"/>
        </w:numPr>
        <w:spacing w:after="0" w:line="240" w:lineRule="auto"/>
        <w:rPr>
          <w:bCs/>
        </w:rPr>
      </w:pPr>
      <w:hyperlink r:id="rId16" w:history="1">
        <w:r w:rsidR="00845BE6" w:rsidRPr="00804917">
          <w:rPr>
            <w:rStyle w:val="Hyperlink"/>
            <w:b/>
            <w:bCs/>
          </w:rPr>
          <w:t>HF 2153</w:t>
        </w:r>
      </w:hyperlink>
      <w:r w:rsidR="00845BE6" w:rsidRPr="006C7FB0">
        <w:rPr>
          <w:b/>
          <w:bCs/>
        </w:rPr>
        <w:t xml:space="preserve"> College Student Aid Commission </w:t>
      </w:r>
      <w:r w:rsidR="00845BE6" w:rsidRPr="006C7FB0">
        <w:rPr>
          <w:bCs/>
        </w:rPr>
        <w:t>Reporting Requirements</w:t>
      </w:r>
    </w:p>
    <w:p w14:paraId="216BAA0C" w14:textId="242B5D8A" w:rsidR="00FC3578" w:rsidRPr="006C7FB0" w:rsidRDefault="00541F8A" w:rsidP="00B37AD1">
      <w:pPr>
        <w:numPr>
          <w:ilvl w:val="0"/>
          <w:numId w:val="18"/>
        </w:numPr>
        <w:spacing w:after="0" w:line="240" w:lineRule="auto"/>
        <w:rPr>
          <w:bCs/>
        </w:rPr>
      </w:pPr>
      <w:hyperlink r:id="rId17" w:history="1">
        <w:r w:rsidR="00845BE6" w:rsidRPr="00804917">
          <w:rPr>
            <w:rStyle w:val="Hyperlink"/>
            <w:b/>
            <w:bCs/>
          </w:rPr>
          <w:t>HF 2398</w:t>
        </w:r>
      </w:hyperlink>
      <w:r w:rsidR="00845BE6" w:rsidRPr="006C7FB0">
        <w:rPr>
          <w:b/>
          <w:bCs/>
        </w:rPr>
        <w:t xml:space="preserve"> Insurance Instead of Bonds </w:t>
      </w:r>
      <w:r w:rsidR="00845BE6" w:rsidRPr="006C7FB0">
        <w:rPr>
          <w:bCs/>
        </w:rPr>
        <w:t>for Public Officers</w:t>
      </w:r>
    </w:p>
    <w:p w14:paraId="3A67626E" w14:textId="75216033" w:rsidR="00FC3578" w:rsidRPr="006C7FB0" w:rsidRDefault="00541F8A" w:rsidP="00B37AD1">
      <w:pPr>
        <w:numPr>
          <w:ilvl w:val="0"/>
          <w:numId w:val="18"/>
        </w:numPr>
        <w:spacing w:after="0" w:line="240" w:lineRule="auto"/>
        <w:rPr>
          <w:bCs/>
        </w:rPr>
      </w:pPr>
      <w:hyperlink r:id="rId18" w:history="1">
        <w:r w:rsidR="00845BE6" w:rsidRPr="00804917">
          <w:rPr>
            <w:rStyle w:val="Hyperlink"/>
            <w:b/>
            <w:bCs/>
          </w:rPr>
          <w:t>HF 2404</w:t>
        </w:r>
      </w:hyperlink>
      <w:r w:rsidR="00845BE6" w:rsidRPr="006C7FB0">
        <w:rPr>
          <w:b/>
          <w:bCs/>
        </w:rPr>
        <w:t xml:space="preserve"> DHHS Processes </w:t>
      </w:r>
      <w:r w:rsidR="00845BE6" w:rsidRPr="006C7FB0">
        <w:rPr>
          <w:bCs/>
        </w:rPr>
        <w:t>(includes Mandatory Reporter Training)</w:t>
      </w:r>
    </w:p>
    <w:p w14:paraId="2B37E829" w14:textId="44AB5111" w:rsidR="00FC3578" w:rsidRPr="006C7FB0" w:rsidRDefault="00541F8A" w:rsidP="00B37AD1">
      <w:pPr>
        <w:numPr>
          <w:ilvl w:val="0"/>
          <w:numId w:val="18"/>
        </w:numPr>
        <w:spacing w:after="0" w:line="240" w:lineRule="auto"/>
        <w:rPr>
          <w:bCs/>
        </w:rPr>
      </w:pPr>
      <w:hyperlink r:id="rId19" w:history="1">
        <w:r w:rsidR="00845BE6" w:rsidRPr="00804917">
          <w:rPr>
            <w:rStyle w:val="Hyperlink"/>
            <w:b/>
            <w:bCs/>
          </w:rPr>
          <w:t>HF 2487</w:t>
        </w:r>
      </w:hyperlink>
      <w:r w:rsidR="00845BE6" w:rsidRPr="006C7FB0">
        <w:rPr>
          <w:b/>
          <w:bCs/>
        </w:rPr>
        <w:t xml:space="preserve"> Mandatory Reporting</w:t>
      </w:r>
      <w:r w:rsidR="00845BE6" w:rsidRPr="006C7FB0">
        <w:rPr>
          <w:bCs/>
        </w:rPr>
        <w:t>, Complaints, Investigations, Grooming Definition and BOEE Responsibilities</w:t>
      </w:r>
    </w:p>
    <w:p w14:paraId="1AD22A57" w14:textId="0DA34B08" w:rsidR="00FC3578" w:rsidRPr="006C7FB0" w:rsidRDefault="00541F8A" w:rsidP="00B37AD1">
      <w:pPr>
        <w:numPr>
          <w:ilvl w:val="0"/>
          <w:numId w:val="18"/>
        </w:numPr>
        <w:spacing w:after="0" w:line="240" w:lineRule="auto"/>
        <w:rPr>
          <w:bCs/>
        </w:rPr>
      </w:pPr>
      <w:hyperlink r:id="rId20" w:history="1">
        <w:r w:rsidR="00845BE6" w:rsidRPr="00804917">
          <w:rPr>
            <w:rStyle w:val="Hyperlink"/>
            <w:b/>
            <w:bCs/>
          </w:rPr>
          <w:t>HF 2515</w:t>
        </w:r>
      </w:hyperlink>
      <w:r w:rsidR="00845BE6" w:rsidRPr="006C7FB0">
        <w:rPr>
          <w:b/>
          <w:bCs/>
        </w:rPr>
        <w:t xml:space="preserve"> Therapist, Counselor, Social Worker </w:t>
      </w:r>
      <w:r w:rsidR="00845BE6" w:rsidRPr="006C7FB0">
        <w:rPr>
          <w:bCs/>
        </w:rPr>
        <w:t>Authorization from another jurisdiction</w:t>
      </w:r>
    </w:p>
    <w:p w14:paraId="0BAEFCFD" w14:textId="57D80299" w:rsidR="00FC3578" w:rsidRPr="006C7FB0" w:rsidRDefault="00541F8A" w:rsidP="00B37AD1">
      <w:pPr>
        <w:numPr>
          <w:ilvl w:val="0"/>
          <w:numId w:val="18"/>
        </w:numPr>
        <w:spacing w:after="0" w:line="240" w:lineRule="auto"/>
        <w:rPr>
          <w:bCs/>
        </w:rPr>
      </w:pPr>
      <w:hyperlink r:id="rId21" w:history="1">
        <w:r w:rsidR="00845BE6" w:rsidRPr="00804917">
          <w:rPr>
            <w:rStyle w:val="Hyperlink"/>
            <w:b/>
            <w:bCs/>
          </w:rPr>
          <w:t>HF 2538</w:t>
        </w:r>
      </w:hyperlink>
      <w:r w:rsidR="00845BE6" w:rsidRPr="006C7FB0">
        <w:rPr>
          <w:b/>
          <w:bCs/>
        </w:rPr>
        <w:t xml:space="preserve"> Executive Branch Agency Planning</w:t>
      </w:r>
      <w:r w:rsidR="00845BE6" w:rsidRPr="006C7FB0">
        <w:rPr>
          <w:bCs/>
        </w:rPr>
        <w:t>, Reporting and Data Sharing (allows data sharing between agencies such as DE and DOM, requiring DOM to keep confidentiality)</w:t>
      </w:r>
    </w:p>
    <w:p w14:paraId="532C1DEC" w14:textId="6C4166A5" w:rsidR="00FC3578" w:rsidRPr="006C7FB0" w:rsidRDefault="00541F8A" w:rsidP="00B37AD1">
      <w:pPr>
        <w:numPr>
          <w:ilvl w:val="0"/>
          <w:numId w:val="18"/>
        </w:numPr>
        <w:spacing w:after="0" w:line="240" w:lineRule="auto"/>
        <w:rPr>
          <w:bCs/>
        </w:rPr>
      </w:pPr>
      <w:hyperlink r:id="rId22" w:history="1">
        <w:r w:rsidR="00845BE6" w:rsidRPr="00804917">
          <w:rPr>
            <w:rStyle w:val="Hyperlink"/>
            <w:b/>
            <w:bCs/>
          </w:rPr>
          <w:t>HF 2586</w:t>
        </w:r>
      </w:hyperlink>
      <w:r w:rsidR="00845BE6" w:rsidRPr="006C7FB0">
        <w:rPr>
          <w:b/>
          <w:bCs/>
        </w:rPr>
        <w:t xml:space="preserve"> School Security Personnel</w:t>
      </w:r>
      <w:r w:rsidR="00845BE6" w:rsidRPr="006C7FB0">
        <w:rPr>
          <w:bCs/>
        </w:rPr>
        <w:t xml:space="preserve"> and Authorizing School Employees to Carry</w:t>
      </w:r>
    </w:p>
    <w:p w14:paraId="7A6B41B0" w14:textId="77777777" w:rsidR="000661D5" w:rsidRDefault="000661D5" w:rsidP="00B37AD1">
      <w:pPr>
        <w:spacing w:after="0" w:line="240" w:lineRule="auto"/>
        <w:rPr>
          <w:b/>
          <w:sz w:val="24"/>
        </w:rPr>
      </w:pPr>
    </w:p>
    <w:p w14:paraId="5342EF1E" w14:textId="29392928" w:rsidR="00877C7D" w:rsidRPr="00680B2E" w:rsidRDefault="00877C7D" w:rsidP="00B37AD1">
      <w:pPr>
        <w:spacing w:after="0" w:line="240" w:lineRule="auto"/>
        <w:rPr>
          <w:b/>
          <w:sz w:val="24"/>
          <w:u w:val="single"/>
        </w:rPr>
      </w:pPr>
      <w:r w:rsidRPr="00680B2E">
        <w:rPr>
          <w:b/>
          <w:sz w:val="24"/>
          <w:u w:val="single"/>
        </w:rPr>
        <w:t>Details of Policy Bills to the Governor</w:t>
      </w:r>
    </w:p>
    <w:p w14:paraId="5AC536C9" w14:textId="711DE21F" w:rsidR="00B37AD1" w:rsidRDefault="00541F8A" w:rsidP="00B37AD1">
      <w:pPr>
        <w:spacing w:after="0" w:line="240" w:lineRule="auto"/>
      </w:pPr>
      <w:hyperlink r:id="rId23" w:history="1">
        <w:r w:rsidR="000674AC" w:rsidRPr="000855A1">
          <w:rPr>
            <w:rStyle w:val="Hyperlink"/>
            <w:b/>
          </w:rPr>
          <w:t>HF 255</w:t>
        </w:r>
      </w:hyperlink>
      <w:r w:rsidR="000674AC" w:rsidRPr="000855A1">
        <w:rPr>
          <w:b/>
        </w:rPr>
        <w:t xml:space="preserve"> Teacher Intern License:</w:t>
      </w:r>
      <w:r w:rsidR="002C2DF5">
        <w:t xml:space="preserve"> </w:t>
      </w:r>
      <w:r w:rsidR="000855A1" w:rsidRPr="000855A1">
        <w:rPr>
          <w:b/>
        </w:rPr>
        <w:t xml:space="preserve">Teacher </w:t>
      </w:r>
      <w:r w:rsidR="00563F82">
        <w:rPr>
          <w:b/>
        </w:rPr>
        <w:t>I</w:t>
      </w:r>
      <w:r w:rsidR="000855A1" w:rsidRPr="000855A1">
        <w:rPr>
          <w:b/>
        </w:rPr>
        <w:t xml:space="preserve">ntern </w:t>
      </w:r>
      <w:r w:rsidR="00563F82">
        <w:rPr>
          <w:b/>
        </w:rPr>
        <w:t>P</w:t>
      </w:r>
      <w:r w:rsidR="000855A1" w:rsidRPr="000855A1">
        <w:rPr>
          <w:b/>
        </w:rPr>
        <w:t>rogram</w:t>
      </w:r>
      <w:r w:rsidR="00B37AD1">
        <w:rPr>
          <w:b/>
        </w:rPr>
        <w:t xml:space="preserve">: </w:t>
      </w:r>
      <w:r w:rsidR="00B37AD1" w:rsidRPr="00B37AD1">
        <w:t>r</w:t>
      </w:r>
      <w:r w:rsidR="00DA67D8">
        <w:t>equires</w:t>
      </w:r>
      <w:r w:rsidR="000855A1">
        <w:t xml:space="preserve"> a higher education institution offering a program to assist students in getting an intern license from BOEE to include</w:t>
      </w:r>
      <w:r w:rsidR="0097117C">
        <w:t>:</w:t>
      </w:r>
      <w:r w:rsidR="000855A1">
        <w:t xml:space="preserve"> 1) student must have graduated from an accredited or state-approved college or university and must meet the requirements </w:t>
      </w:r>
      <w:r w:rsidR="000855A1">
        <w:lastRenderedPageBreak/>
        <w:t>for an endorsement area approved by the BOEE for a teacher intern license, 2) must submit a with the application to the program a copy of an offer of employment from a school, 3) must complete the required pedagogy training, 4) must work under the supervision of a teacher leader assigned by the district or nonpublic school, including during co-teaching and planning time.</w:t>
      </w:r>
      <w:r w:rsidR="002C2DF5">
        <w:t xml:space="preserve"> </w:t>
      </w:r>
    </w:p>
    <w:p w14:paraId="05434596" w14:textId="77777777" w:rsidR="00B37AD1" w:rsidRDefault="000855A1" w:rsidP="00B37AD1">
      <w:pPr>
        <w:spacing w:after="0" w:line="240" w:lineRule="auto"/>
      </w:pPr>
      <w:r w:rsidRPr="000855A1">
        <w:rPr>
          <w:b/>
        </w:rPr>
        <w:t>Teacher Intern License:</w:t>
      </w:r>
      <w:r>
        <w:t xml:space="preserve"> </w:t>
      </w:r>
      <w:r w:rsidR="00B37AD1">
        <w:t>a</w:t>
      </w:r>
      <w:r>
        <w:t xml:space="preserve">dds to current Iowa Code 256.146 section on </w:t>
      </w:r>
      <w:r w:rsidR="00DA67D8">
        <w:t>nontraditional</w:t>
      </w:r>
      <w:r>
        <w:t xml:space="preserve"> preparation options the requirement for the BOEE to adopt rules for an intern license for a person with a BA degree or higher from an </w:t>
      </w:r>
      <w:r w:rsidR="00DA67D8">
        <w:t>accredited</w:t>
      </w:r>
      <w:r>
        <w:t xml:space="preserve"> or state-approved college or university, who does not meet the requirements for licensure and requires the rules to include at a minimum 1) issue a teacher license to an intern enrolled in the program and 2) allow teacher interns licensed in the program to apply for an initial teaching </w:t>
      </w:r>
      <w:r w:rsidR="00DA67D8">
        <w:t>license</w:t>
      </w:r>
      <w:r>
        <w:t xml:space="preserve"> if the school that employed the licensee during their completion of the program and the higher </w:t>
      </w:r>
      <w:r w:rsidR="00DA67D8">
        <w:t>education</w:t>
      </w:r>
      <w:r>
        <w:t xml:space="preserve"> institution that operated the program recommend that the licensee be allowed to apply for an initial teaching license. </w:t>
      </w:r>
    </w:p>
    <w:p w14:paraId="74E57339" w14:textId="77777777" w:rsidR="00B37AD1" w:rsidRDefault="000855A1" w:rsidP="00B37AD1">
      <w:pPr>
        <w:spacing w:after="0" w:line="240" w:lineRule="auto"/>
      </w:pPr>
      <w:r w:rsidRPr="001B4A88">
        <w:rPr>
          <w:b/>
        </w:rPr>
        <w:t>CTE Secondary Authorization:</w:t>
      </w:r>
      <w:r>
        <w:t xml:space="preserve"> requires BOEE to adopt rules allowing an individual seeking a career and technical </w:t>
      </w:r>
      <w:r w:rsidR="00DA67D8">
        <w:t>secondary</w:t>
      </w:r>
      <w:r>
        <w:t xml:space="preserve"> authorization to apply, and if eligible, be issued the secondary </w:t>
      </w:r>
      <w:r w:rsidR="00DA67D8">
        <w:t>authorization</w:t>
      </w:r>
      <w:r>
        <w:t xml:space="preserve"> </w:t>
      </w:r>
      <w:r w:rsidR="00DA67D8">
        <w:t>prior</w:t>
      </w:r>
      <w:r>
        <w:t xml:space="preserve"> to </w:t>
      </w:r>
      <w:r w:rsidR="00DA67D8">
        <w:t>accepting</w:t>
      </w:r>
      <w:r>
        <w:t xml:space="preserve"> an offer of employment with a school. </w:t>
      </w:r>
    </w:p>
    <w:p w14:paraId="64779EF8" w14:textId="0B498356" w:rsidR="000674AC" w:rsidRDefault="001B4A88" w:rsidP="00B37AD1">
      <w:pPr>
        <w:spacing w:after="0" w:line="240" w:lineRule="auto"/>
      </w:pPr>
      <w:r w:rsidRPr="001B4A88">
        <w:rPr>
          <w:b/>
        </w:rPr>
        <w:t xml:space="preserve">Temporary Initial license for </w:t>
      </w:r>
      <w:r w:rsidR="00DA67D8" w:rsidRPr="001B4A88">
        <w:rPr>
          <w:b/>
        </w:rPr>
        <w:t>applicants</w:t>
      </w:r>
      <w:r w:rsidRPr="001B4A88">
        <w:rPr>
          <w:b/>
        </w:rPr>
        <w:t xml:space="preserve"> who complete an </w:t>
      </w:r>
      <w:r w:rsidR="00DA67D8" w:rsidRPr="001B4A88">
        <w:rPr>
          <w:b/>
        </w:rPr>
        <w:t>alternative</w:t>
      </w:r>
      <w:r w:rsidRPr="001B4A88">
        <w:rPr>
          <w:b/>
        </w:rPr>
        <w:t xml:space="preserve"> teacher certification program:</w:t>
      </w:r>
      <w:r>
        <w:t xml:space="preserve"> </w:t>
      </w:r>
      <w:r w:rsidR="00B37AD1">
        <w:t>r</w:t>
      </w:r>
      <w:r w:rsidR="00DA67D8">
        <w:t>equires</w:t>
      </w:r>
      <w:r>
        <w:t xml:space="preserve"> BOEE to grant a temporary intern license to applicants meeting all </w:t>
      </w:r>
      <w:r w:rsidR="00DA67D8">
        <w:t>of</w:t>
      </w:r>
      <w:r>
        <w:t xml:space="preserve"> the following requirements</w:t>
      </w:r>
      <w:r w:rsidR="0097117C">
        <w:t>:</w:t>
      </w:r>
      <w:r>
        <w:t xml:space="preserve"> 1) BA degree from an accredited college or university</w:t>
      </w:r>
      <w:r w:rsidR="00362D6B">
        <w:t>.</w:t>
      </w:r>
      <w:r>
        <w:t xml:space="preserve"> 2) at least 60 contact hours in the classroom, of which at least 30 must be teaching in a classroom under a licensed teacher. Allows the applicant to complete any remaining hours as </w:t>
      </w:r>
      <w:r w:rsidR="0097117C">
        <w:t xml:space="preserve">a </w:t>
      </w:r>
      <w:r>
        <w:t xml:space="preserve">para-educator or in another </w:t>
      </w:r>
      <w:r w:rsidR="00DA67D8">
        <w:t>relevant</w:t>
      </w:r>
      <w:r>
        <w:t xml:space="preserve"> role. Requires</w:t>
      </w:r>
      <w:r w:rsidR="0097117C">
        <w:t>: 1)</w:t>
      </w:r>
      <w:r>
        <w:t xml:space="preserve"> the principal in the school to certify completion of contact hours.</w:t>
      </w:r>
      <w:r w:rsidR="002C2DF5">
        <w:t xml:space="preserve"> </w:t>
      </w:r>
      <w:r>
        <w:t xml:space="preserve">2) must successfully complete an intern </w:t>
      </w:r>
      <w:r w:rsidR="00DA67D8">
        <w:t>preparation</w:t>
      </w:r>
      <w:r>
        <w:t xml:space="preserve"> program that has been approved by BOEE and includes the required content training in the area in which the applicant seeks to be licensed. 3) Requires DE to recommend to the State BOE an alternative teacher certification program be approved or denied </w:t>
      </w:r>
      <w:r w:rsidR="00DA67D8">
        <w:t>within</w:t>
      </w:r>
      <w:r>
        <w:t xml:space="preserve"> 60 days after application for approval and requires the program to provide sufficient evidence that it meets all of the following requirements: </w:t>
      </w:r>
    </w:p>
    <w:p w14:paraId="735DF5B4" w14:textId="6E9247DF" w:rsidR="001B4A88" w:rsidRDefault="001B4A88" w:rsidP="00B37AD1">
      <w:pPr>
        <w:pStyle w:val="ListParagraph"/>
        <w:numPr>
          <w:ilvl w:val="0"/>
          <w:numId w:val="17"/>
        </w:numPr>
        <w:spacing w:after="0" w:line="240" w:lineRule="auto"/>
      </w:pPr>
      <w:r>
        <w:t xml:space="preserve">Operates in at least </w:t>
      </w:r>
      <w:r w:rsidR="0097117C">
        <w:t xml:space="preserve">five </w:t>
      </w:r>
      <w:r>
        <w:t>states</w:t>
      </w:r>
    </w:p>
    <w:p w14:paraId="4FA93D94" w14:textId="7CDC33BD" w:rsidR="001B4A88" w:rsidRDefault="001B4A88" w:rsidP="00B37AD1">
      <w:pPr>
        <w:pStyle w:val="ListParagraph"/>
        <w:numPr>
          <w:ilvl w:val="0"/>
          <w:numId w:val="17"/>
        </w:numPr>
        <w:spacing w:after="0" w:line="240" w:lineRule="auto"/>
      </w:pPr>
      <w:r>
        <w:t xml:space="preserve">Been in operation for at least </w:t>
      </w:r>
      <w:r w:rsidR="0097117C">
        <w:t xml:space="preserve">ten </w:t>
      </w:r>
      <w:r>
        <w:t>years</w:t>
      </w:r>
    </w:p>
    <w:p w14:paraId="113DA18A" w14:textId="5141DA43" w:rsidR="001B4A88" w:rsidRDefault="001B4A88" w:rsidP="00B37AD1">
      <w:pPr>
        <w:pStyle w:val="ListParagraph"/>
        <w:numPr>
          <w:ilvl w:val="0"/>
          <w:numId w:val="17"/>
        </w:numPr>
        <w:spacing w:after="0" w:line="240" w:lineRule="auto"/>
      </w:pPr>
      <w:r>
        <w:t xml:space="preserve">Incorporates pedagogy training, including an </w:t>
      </w:r>
      <w:r w:rsidR="00DA67D8">
        <w:t>examination</w:t>
      </w:r>
      <w:r>
        <w:t xml:space="preserve">, that teaches effective instructional delivery, classroom </w:t>
      </w:r>
      <w:r w:rsidR="00DA67D8">
        <w:t>management</w:t>
      </w:r>
      <w:r>
        <w:t xml:space="preserve"> and organization, assessment, instructional design and professional learning and leadership. </w:t>
      </w:r>
    </w:p>
    <w:p w14:paraId="4CF1FB85" w14:textId="76D8EFC4" w:rsidR="001B4A88" w:rsidRDefault="001B4A88" w:rsidP="00B37AD1">
      <w:pPr>
        <w:pStyle w:val="ListParagraph"/>
        <w:numPr>
          <w:ilvl w:val="0"/>
          <w:numId w:val="17"/>
        </w:numPr>
        <w:spacing w:after="0" w:line="240" w:lineRule="auto"/>
      </w:pPr>
      <w:r>
        <w:t xml:space="preserve">Includes administration of the Foundations of Reading assessment and must adhere to the same reporting requirements imposed on higher education institutions. </w:t>
      </w:r>
    </w:p>
    <w:p w14:paraId="7B7324B1" w14:textId="659A162F" w:rsidR="001B4A88" w:rsidRDefault="00B37AD1" w:rsidP="00B37AD1">
      <w:pPr>
        <w:spacing w:after="0" w:line="240" w:lineRule="auto"/>
      </w:pPr>
      <w:r w:rsidRPr="00B37AD1">
        <w:rPr>
          <w:b/>
        </w:rPr>
        <w:t>Program Approval:</w:t>
      </w:r>
      <w:r>
        <w:t xml:space="preserve"> r</w:t>
      </w:r>
      <w:r w:rsidR="001B4A88">
        <w:t xml:space="preserve">equires that, if the state BOE approves the program, approval must be for seven years, or less if the state BOE determines a shorter time is warranted. Requires approved programs to submit a report to the DE, by March 15 annually, </w:t>
      </w:r>
      <w:r w:rsidR="00DA67D8">
        <w:t>reporting the</w:t>
      </w:r>
      <w:r w:rsidR="001B4A88">
        <w:t xml:space="preserve"> number of students participating, the number of students completing, retention of students, data that allows the DE to match licensing and employment records in the state, any </w:t>
      </w:r>
      <w:r w:rsidR="00DA67D8">
        <w:t>other</w:t>
      </w:r>
      <w:r w:rsidR="001B4A88">
        <w:t xml:space="preserve"> information </w:t>
      </w:r>
      <w:r w:rsidR="00DA67D8">
        <w:t>requested</w:t>
      </w:r>
      <w:r w:rsidR="001B4A88">
        <w:t xml:space="preserve"> by the DE that will allows monitoring and assessment of the quality of the program. Requires that, if the state BOE denies the program, the BOE must provide advi</w:t>
      </w:r>
      <w:r w:rsidR="00326258">
        <w:t xml:space="preserve">ce concerning the areas in which the program needs to improve or changes the program otherwise needs to make in order for approval. Requires the State BOE to allow the program to present factual information concerning the program at a regularly scheduled meeting of the BOE within three months of denial. Requires a six-month waiting period before a denied program can reapply. Requires the reapplication to include information showing issues needing correction or change have been addressed. </w:t>
      </w:r>
    </w:p>
    <w:p w14:paraId="5F72562E" w14:textId="215A80A8" w:rsidR="00326258" w:rsidRDefault="00326258" w:rsidP="00B37AD1">
      <w:pPr>
        <w:spacing w:after="0" w:line="240" w:lineRule="auto"/>
      </w:pPr>
      <w:r w:rsidRPr="00326258">
        <w:rPr>
          <w:b/>
        </w:rPr>
        <w:t>Teacher Intern Program Completers:</w:t>
      </w:r>
      <w:r>
        <w:t xml:space="preserve"> authorizes individuals who have successfully completed a teacher intern licensure program to teach in the subjects and grade levels that the individual successfully completed during the program. Prohibits the successful intern from providing instruction to students </w:t>
      </w:r>
      <w:r>
        <w:lastRenderedPageBreak/>
        <w:t xml:space="preserve">with special education services until the individual successfully completes a practicum related </w:t>
      </w:r>
      <w:r w:rsidR="00DA67D8">
        <w:t>to</w:t>
      </w:r>
      <w:r>
        <w:t xml:space="preserve"> special education instruction that includes short-term field experiences in education settings connect to specific coursework. Requires the state BOE to treat </w:t>
      </w:r>
      <w:r w:rsidR="00DA67D8">
        <w:t>individuals</w:t>
      </w:r>
      <w:r>
        <w:t xml:space="preserve"> with the temporary intern license on par with individual with an initial teaching license.</w:t>
      </w:r>
      <w:r w:rsidR="002C2DF5">
        <w:t xml:space="preserve"> </w:t>
      </w:r>
    </w:p>
    <w:p w14:paraId="735A8190" w14:textId="6DF04ACC" w:rsidR="00804917" w:rsidRDefault="0083689D" w:rsidP="00B37AD1">
      <w:pPr>
        <w:spacing w:after="0" w:line="240" w:lineRule="auto"/>
      </w:pPr>
      <w:r>
        <w:rPr>
          <w:b/>
        </w:rPr>
        <w:t>RSAI</w:t>
      </w:r>
      <w:r w:rsidR="00804917" w:rsidRPr="00804917">
        <w:rPr>
          <w:b/>
        </w:rPr>
        <w:t xml:space="preserve"> was initially opposed to HF 255.</w:t>
      </w:r>
      <w:r w:rsidR="002C2DF5">
        <w:t xml:space="preserve"> </w:t>
      </w:r>
      <w:r w:rsidR="00804917">
        <w:t xml:space="preserve">With the addition of required </w:t>
      </w:r>
      <w:r w:rsidR="00983835">
        <w:t>pedagogy</w:t>
      </w:r>
      <w:r w:rsidR="00804917">
        <w:t xml:space="preserve">, classroom experience, and protection for special education students, </w:t>
      </w:r>
      <w:r>
        <w:rPr>
          <w:b/>
        </w:rPr>
        <w:t>RSAI</w:t>
      </w:r>
      <w:r w:rsidR="00804917" w:rsidRPr="00804917">
        <w:rPr>
          <w:b/>
        </w:rPr>
        <w:t xml:space="preserve"> registered undecided</w:t>
      </w:r>
      <w:r w:rsidR="00804917">
        <w:t xml:space="preserve">. </w:t>
      </w:r>
    </w:p>
    <w:p w14:paraId="00D1144A" w14:textId="77777777" w:rsidR="000674AC" w:rsidRDefault="000674AC" w:rsidP="00B37AD1">
      <w:pPr>
        <w:spacing w:after="0" w:line="240" w:lineRule="auto"/>
      </w:pPr>
    </w:p>
    <w:p w14:paraId="0D075F00" w14:textId="1D76B72D" w:rsidR="008942ED" w:rsidRDefault="00541F8A" w:rsidP="00B37AD1">
      <w:pPr>
        <w:spacing w:after="0" w:line="240" w:lineRule="auto"/>
      </w:pPr>
      <w:hyperlink r:id="rId24" w:history="1">
        <w:r w:rsidR="008942ED" w:rsidRPr="00877C7D">
          <w:rPr>
            <w:rStyle w:val="Hyperlink"/>
            <w:b/>
          </w:rPr>
          <w:t>HF 2465</w:t>
        </w:r>
      </w:hyperlink>
      <w:r w:rsidR="008942ED" w:rsidRPr="00877C7D">
        <w:rPr>
          <w:b/>
        </w:rPr>
        <w:t xml:space="preserve"> </w:t>
      </w:r>
      <w:r w:rsidR="008F68AD" w:rsidRPr="00877C7D">
        <w:rPr>
          <w:b/>
        </w:rPr>
        <w:t>Agriculture Unit Requirements Flexibility</w:t>
      </w:r>
      <w:r w:rsidR="008F68AD">
        <w:t xml:space="preserve">: </w:t>
      </w:r>
      <w:r w:rsidR="00877C7D" w:rsidRPr="00877C7D">
        <w:rPr>
          <w:b/>
        </w:rPr>
        <w:t>Science:</w:t>
      </w:r>
      <w:r w:rsidR="00877C7D">
        <w:t xml:space="preserve"> allows up to two of the five units of required science instruction to be related to agriculture, taught either through dedicated units of </w:t>
      </w:r>
      <w:r w:rsidR="00041B89">
        <w:t>coursework</w:t>
      </w:r>
      <w:r w:rsidR="00877C7D">
        <w:t xml:space="preserve"> or coursework meeting the requirements of career and technical </w:t>
      </w:r>
      <w:r w:rsidR="00862318">
        <w:t xml:space="preserve">education (CTE) </w:t>
      </w:r>
      <w:r w:rsidR="00877C7D">
        <w:t xml:space="preserve">course offerings. Requires State Board of Education rules to implement this requirement. </w:t>
      </w:r>
      <w:r w:rsidR="00877C7D" w:rsidRPr="00877C7D">
        <w:rPr>
          <w:b/>
        </w:rPr>
        <w:t>Mathematics:</w:t>
      </w:r>
      <w:r w:rsidR="00877C7D">
        <w:t xml:space="preserve"> Allows up to two additional units of math may include instruction related to applied sciences, technology, engineering, or manufacturing, including transportation, distribution, logistics, </w:t>
      </w:r>
      <w:r w:rsidR="00041B89">
        <w:t>architecture</w:t>
      </w:r>
      <w:r w:rsidR="00877C7D">
        <w:t xml:space="preserve">, and construction, which may be offered </w:t>
      </w:r>
      <w:r w:rsidR="00041B89">
        <w:t>and</w:t>
      </w:r>
      <w:r w:rsidR="00877C7D">
        <w:t xml:space="preserve"> taught through dedicated units of coursework</w:t>
      </w:r>
      <w:r w:rsidR="002C2DF5">
        <w:t xml:space="preserve"> </w:t>
      </w:r>
      <w:r w:rsidR="00877C7D">
        <w:t xml:space="preserve">or through CTE courses. Requires State Board of Education rules to implement this requirement. </w:t>
      </w:r>
      <w:r w:rsidR="00877C7D" w:rsidRPr="00862318">
        <w:rPr>
          <w:b/>
        </w:rPr>
        <w:t>Charter Schools:</w:t>
      </w:r>
      <w:r w:rsidR="00877C7D">
        <w:t xml:space="preserve"> prohibits the State BOE from waiving content standards allowing the use of agriculture coursework to meet </w:t>
      </w:r>
      <w:r w:rsidR="00041B89">
        <w:t>science</w:t>
      </w:r>
      <w:r w:rsidR="00877C7D">
        <w:t xml:space="preserve"> or math offer and teach </w:t>
      </w:r>
      <w:r w:rsidR="00041B89">
        <w:t>requirements</w:t>
      </w:r>
      <w:r w:rsidR="00877C7D">
        <w:t xml:space="preserve"> and requires charter schools be subject to and comply with these course requirements. </w:t>
      </w:r>
      <w:r w:rsidR="0083689D">
        <w:rPr>
          <w:b/>
        </w:rPr>
        <w:t>RSAI</w:t>
      </w:r>
      <w:r w:rsidR="00877C7D" w:rsidRPr="00362D6B">
        <w:rPr>
          <w:b/>
        </w:rPr>
        <w:t xml:space="preserve"> supports</w:t>
      </w:r>
      <w:r w:rsidR="00877C7D">
        <w:t xml:space="preserve">. </w:t>
      </w:r>
    </w:p>
    <w:p w14:paraId="57F2CC80" w14:textId="189C39C5" w:rsidR="00877C7D" w:rsidRDefault="00877C7D" w:rsidP="00B37AD1">
      <w:pPr>
        <w:spacing w:after="0" w:line="240" w:lineRule="auto"/>
      </w:pPr>
    </w:p>
    <w:p w14:paraId="5879E63E" w14:textId="17A45831" w:rsidR="00877C7D" w:rsidRDefault="00541F8A" w:rsidP="00B37AD1">
      <w:pPr>
        <w:spacing w:after="0" w:line="240" w:lineRule="auto"/>
      </w:pPr>
      <w:hyperlink r:id="rId25" w:history="1">
        <w:r w:rsidR="00877C7D" w:rsidRPr="00862318">
          <w:rPr>
            <w:rStyle w:val="Hyperlink"/>
            <w:b/>
          </w:rPr>
          <w:t>HF 2487</w:t>
        </w:r>
      </w:hyperlink>
      <w:r w:rsidR="00877C7D" w:rsidRPr="007B0A68">
        <w:rPr>
          <w:b/>
        </w:rPr>
        <w:t xml:space="preserve"> Mandatory Reporter Requirements:</w:t>
      </w:r>
      <w:r w:rsidR="002C2DF5">
        <w:rPr>
          <w:b/>
        </w:rPr>
        <w:t xml:space="preserve"> </w:t>
      </w:r>
      <w:r w:rsidR="00877C7D">
        <w:t>Adds grooming behavior to the list of inappropriate relationships with students for purposes of licen</w:t>
      </w:r>
      <w:r w:rsidR="007B0A68">
        <w:t xml:space="preserve">sure violation. Changes the language in Iowa Code 256.160 (1)(a) regarding reporting to BOEE of behavior leading to the nonrenewal or termination of employment from a romantic </w:t>
      </w:r>
      <w:r w:rsidR="00041B89">
        <w:t>relationship</w:t>
      </w:r>
      <w:r w:rsidR="007B0A68">
        <w:t xml:space="preserve"> to a sexual or physical relationship with a student, grooming behavior toward a student. Also adds being on the premises or at a school-sponsored activity involving students while under the influence of, possessing, using, or </w:t>
      </w:r>
      <w:r w:rsidR="00041B89">
        <w:t>consuming</w:t>
      </w:r>
      <w:r w:rsidR="007B0A68">
        <w:t xml:space="preserve"> illegal drugs, unauthorized drugs, or alcohol, or abusing a student to the list of </w:t>
      </w:r>
      <w:r w:rsidR="0097117C">
        <w:t xml:space="preserve">offenses </w:t>
      </w:r>
      <w:r w:rsidR="007B0A68">
        <w:t xml:space="preserve">which a district, AEA or accredited nonpublic school must report to BOEE. </w:t>
      </w:r>
      <w:r w:rsidR="007B0A68" w:rsidRPr="007B0A68">
        <w:rPr>
          <w:b/>
        </w:rPr>
        <w:t>Definition</w:t>
      </w:r>
      <w:r w:rsidR="006969FD">
        <w:rPr>
          <w:b/>
        </w:rPr>
        <w:t>s</w:t>
      </w:r>
      <w:r w:rsidR="007B0A68">
        <w:t xml:space="preserve">: defines “grooming behavior” </w:t>
      </w:r>
      <w:r w:rsidR="006969FD">
        <w:t>as</w:t>
      </w:r>
      <w:r w:rsidR="007B0A68">
        <w:t xml:space="preserve"> any behavior, in light of all relevant circumstances, constitutes actions to entice or entrap a student or students with the intent </w:t>
      </w:r>
      <w:r w:rsidR="006969FD">
        <w:t>to</w:t>
      </w:r>
      <w:r w:rsidR="007B0A68">
        <w:t xml:space="preserve"> make such </w:t>
      </w:r>
      <w:r w:rsidR="006969FD">
        <w:t>student or students engage in a sex act.</w:t>
      </w:r>
      <w:r w:rsidR="002C2DF5">
        <w:t xml:space="preserve"> </w:t>
      </w:r>
      <w:r w:rsidR="006969FD">
        <w:t xml:space="preserve">Defines “inappropriate relationship” as any of the following: 1) an unprofessional relationship for an educator to have with a student, 2) a sexual relationship, 3) a relationship in which sexual harassment or any form of physical or sexual abuse occurs, 4) a relationship that is not in compliance with generally accepted educational practices. Defines “misconduct” as an action disqualifying an applicant for a license or </w:t>
      </w:r>
      <w:r w:rsidR="00041B89">
        <w:t>requiring</w:t>
      </w:r>
      <w:r w:rsidR="006969FD">
        <w:t xml:space="preserve"> the </w:t>
      </w:r>
      <w:r w:rsidR="00041B89">
        <w:t>license</w:t>
      </w:r>
      <w:r w:rsidR="006969FD">
        <w:t xml:space="preserve"> of a person to be revoked or suspended in accordance with the rules adopted by the BOEE. </w:t>
      </w:r>
      <w:r w:rsidR="006969FD" w:rsidRPr="006969FD">
        <w:rPr>
          <w:b/>
        </w:rPr>
        <w:t>Process for Complaints:</w:t>
      </w:r>
      <w:r w:rsidR="006969FD">
        <w:t xml:space="preserve"> the bill strikes the language from HF 430 enacted in the 2023 Session requiring the DE to develop an investigation process to instead </w:t>
      </w:r>
      <w:r w:rsidR="0097117C">
        <w:t xml:space="preserve">move </w:t>
      </w:r>
      <w:r w:rsidR="006969FD">
        <w:t xml:space="preserve">the language to Iowa Code </w:t>
      </w:r>
      <w:r w:rsidR="009C6DB3">
        <w:t xml:space="preserve">256.146 which is the Board of Educational Examiners now under the DE pursuant to state government reorganization also enacted in the 2023 Session. </w:t>
      </w:r>
      <w:r w:rsidR="009C6DB3" w:rsidRPr="009C6DB3">
        <w:rPr>
          <w:b/>
        </w:rPr>
        <w:t>New Provisions:</w:t>
      </w:r>
      <w:r w:rsidR="009C6DB3">
        <w:t xml:space="preserve"> adds personal information regarding investigation of </w:t>
      </w:r>
      <w:r w:rsidR="00041B89">
        <w:t>non-licensed</w:t>
      </w:r>
      <w:r w:rsidR="009C6DB3">
        <w:t xml:space="preserve"> employees also be kept confidential. Adds a new requirement that if investigative information in the possession of the BOEE or is employees or agents indicates a crime has been committed by either a licensee or a non</w:t>
      </w:r>
      <w:r w:rsidR="00041B89">
        <w:t>-</w:t>
      </w:r>
      <w:r w:rsidR="009C6DB3">
        <w:t xml:space="preserve">licensed school employee, the board is required to report the information to the proper law enforcement agency. </w:t>
      </w:r>
      <w:r w:rsidR="0083689D">
        <w:rPr>
          <w:b/>
        </w:rPr>
        <w:t>RSAI</w:t>
      </w:r>
      <w:r w:rsidR="009C6DB3" w:rsidRPr="00804917">
        <w:rPr>
          <w:b/>
        </w:rPr>
        <w:t xml:space="preserve"> </w:t>
      </w:r>
      <w:r w:rsidR="00804917">
        <w:rPr>
          <w:b/>
        </w:rPr>
        <w:t>registered as</w:t>
      </w:r>
      <w:r w:rsidR="009C6DB3" w:rsidRPr="00804917">
        <w:rPr>
          <w:b/>
        </w:rPr>
        <w:t xml:space="preserve"> undecided</w:t>
      </w:r>
      <w:r w:rsidR="009C6DB3">
        <w:t xml:space="preserve">. </w:t>
      </w:r>
    </w:p>
    <w:p w14:paraId="489A5D75" w14:textId="65002D5D" w:rsidR="006C7FB0" w:rsidRDefault="006C7FB0" w:rsidP="00B37AD1">
      <w:pPr>
        <w:spacing w:after="0" w:line="240" w:lineRule="auto"/>
      </w:pPr>
    </w:p>
    <w:p w14:paraId="52D93D26" w14:textId="2BC98B85" w:rsidR="006C7FB0" w:rsidRPr="00804917" w:rsidRDefault="00541F8A" w:rsidP="00B37AD1">
      <w:pPr>
        <w:spacing w:after="0" w:line="240" w:lineRule="auto"/>
        <w:rPr>
          <w:b/>
        </w:rPr>
      </w:pPr>
      <w:hyperlink r:id="rId26" w:history="1">
        <w:r w:rsidR="006C7FB0" w:rsidRPr="003D0755">
          <w:rPr>
            <w:rStyle w:val="Hyperlink"/>
            <w:b/>
          </w:rPr>
          <w:t>HF 2539</w:t>
        </w:r>
      </w:hyperlink>
      <w:r w:rsidR="006C7FB0" w:rsidRPr="006C7FB0">
        <w:rPr>
          <w:b/>
        </w:rPr>
        <w:t xml:space="preserve"> Open Meetings Violations:</w:t>
      </w:r>
      <w:r w:rsidR="006C7FB0">
        <w:t xml:space="preserve"> excludes the gathering of local government body that is hosted or organized by a political party, political candidate or civic organization from the definition of an open meeting.</w:t>
      </w:r>
      <w:r w:rsidR="002C2DF5">
        <w:t xml:space="preserve"> </w:t>
      </w:r>
      <w:r w:rsidR="00DA67D8" w:rsidRPr="00DA67D8">
        <w:rPr>
          <w:b/>
        </w:rPr>
        <w:t>Penalties:</w:t>
      </w:r>
      <w:r w:rsidR="00DA67D8">
        <w:t xml:space="preserve"> </w:t>
      </w:r>
      <w:r w:rsidR="006C7FB0">
        <w:t xml:space="preserve">Increases penalties for </w:t>
      </w:r>
      <w:r w:rsidR="00BB15F2">
        <w:t xml:space="preserve">each member of a governmental body participating in an </w:t>
      </w:r>
      <w:r w:rsidR="006C7FB0">
        <w:t xml:space="preserve">open meetings violation to at least $500 and no more than $2,500 (prior thresholds were no lower than $100 and no higher than $500.) </w:t>
      </w:r>
      <w:r w:rsidR="00BB15F2">
        <w:t xml:space="preserve">Increases the penalties for such members if they knowingly participated </w:t>
      </w:r>
      <w:r w:rsidR="00BB15F2">
        <w:lastRenderedPageBreak/>
        <w:t xml:space="preserve">in a violation, not less </w:t>
      </w:r>
      <w:r w:rsidR="00DA67D8">
        <w:t>than</w:t>
      </w:r>
      <w:r w:rsidR="00BB15F2">
        <w:t xml:space="preserve"> $5,000 or more than $12,500 (prior thresholds for a knowing violation no lower than $1,000 or higher than $2,000.)</w:t>
      </w:r>
      <w:r w:rsidR="002C2DF5">
        <w:t xml:space="preserve"> </w:t>
      </w:r>
      <w:r w:rsidR="00DA67D8" w:rsidRPr="00DA67D8">
        <w:rPr>
          <w:b/>
        </w:rPr>
        <w:t xml:space="preserve">Member Actions to Prevent Damages in </w:t>
      </w:r>
      <w:r w:rsidR="00BB15F2" w:rsidRPr="00DA67D8">
        <w:rPr>
          <w:b/>
        </w:rPr>
        <w:t>Current Code</w:t>
      </w:r>
      <w:r w:rsidR="00DA67D8">
        <w:t>: Section</w:t>
      </w:r>
      <w:r w:rsidR="00BB15F2">
        <w:t xml:space="preserve"> </w:t>
      </w:r>
      <w:hyperlink r:id="rId27" w:history="1">
        <w:r w:rsidR="00BB15F2" w:rsidRPr="00DA67D8">
          <w:rPr>
            <w:rStyle w:val="Hyperlink"/>
          </w:rPr>
          <w:t>21.6</w:t>
        </w:r>
      </w:hyperlink>
      <w:r w:rsidR="00BB15F2">
        <w:t xml:space="preserve"> </w:t>
      </w:r>
      <w:r w:rsidR="00DA67D8">
        <w:t xml:space="preserve">subsection </w:t>
      </w:r>
      <w:r w:rsidR="00BB15F2">
        <w:t>3</w:t>
      </w:r>
      <w:r w:rsidR="00DA67D8">
        <w:t>(a)</w:t>
      </w:r>
      <w:r w:rsidR="00BB15F2">
        <w:t xml:space="preserve"> states that a member of a local government body shall not be assessed damages if the member did any of the following</w:t>
      </w:r>
      <w:r w:rsidR="0097117C">
        <w:t>:</w:t>
      </w:r>
      <w:r w:rsidR="00BB15F2">
        <w:t xml:space="preserve"> 1) voted against the closed session</w:t>
      </w:r>
      <w:r w:rsidR="00DA67D8">
        <w:t>,</w:t>
      </w:r>
      <w:r w:rsidR="00BB15F2">
        <w:t xml:space="preserve"> 2) had good reason to believe and in good faith belie</w:t>
      </w:r>
      <w:r w:rsidR="00DA67D8">
        <w:t>ve</w:t>
      </w:r>
      <w:r w:rsidR="00BB15F2">
        <w:t>d facts which, if true, would have indicated compliance with all requirements of the open meetings law</w:t>
      </w:r>
      <w:r w:rsidR="00DA67D8">
        <w:t>,</w:t>
      </w:r>
      <w:r w:rsidR="00BB15F2">
        <w:t xml:space="preserve"> 3) rea</w:t>
      </w:r>
      <w:r w:rsidR="00DA67D8">
        <w:t>s</w:t>
      </w:r>
      <w:r w:rsidR="00BB15F2">
        <w:t>onably relied upon a decision of a court, formal opinion of the IPIB, attorney general, or attorney for the governmental body, given in writing, or as memorialized in the minutes of the meeting at which a formal oral opinion was given, or an advisory opinion of IPIB , the AG or attorney for the governmental body, given in writing.</w:t>
      </w:r>
      <w:r w:rsidR="002C2DF5">
        <w:t xml:space="preserve"> </w:t>
      </w:r>
      <w:r w:rsidR="0083689D">
        <w:rPr>
          <w:b/>
        </w:rPr>
        <w:t>RSAI</w:t>
      </w:r>
      <w:r w:rsidR="00804917" w:rsidRPr="00804917">
        <w:rPr>
          <w:b/>
        </w:rPr>
        <w:t xml:space="preserve"> registered </w:t>
      </w:r>
      <w:r w:rsidR="00804917">
        <w:rPr>
          <w:b/>
        </w:rPr>
        <w:t xml:space="preserve">as </w:t>
      </w:r>
      <w:r w:rsidR="00804917" w:rsidRPr="00804917">
        <w:rPr>
          <w:b/>
        </w:rPr>
        <w:t>undecided.</w:t>
      </w:r>
    </w:p>
    <w:p w14:paraId="39443890" w14:textId="093AAFFA" w:rsidR="00AD64C7" w:rsidRDefault="00AD64C7" w:rsidP="00B37AD1">
      <w:pPr>
        <w:spacing w:after="0" w:line="240" w:lineRule="auto"/>
      </w:pPr>
    </w:p>
    <w:p w14:paraId="2B7DBE1F" w14:textId="543E20B1" w:rsidR="00AD64C7" w:rsidRDefault="00541F8A" w:rsidP="00B37AD1">
      <w:pPr>
        <w:spacing w:after="0" w:line="240" w:lineRule="auto"/>
        <w:rPr>
          <w:rStyle w:val="actiontext"/>
          <w:rFonts w:cstheme="minorHAnsi"/>
          <w:b/>
          <w:color w:val="000000"/>
        </w:rPr>
      </w:pPr>
      <w:hyperlink r:id="rId28" w:tgtFrame="_blank" w:history="1">
        <w:r w:rsidR="00AD64C7">
          <w:rPr>
            <w:rStyle w:val="Hyperlink"/>
            <w:rFonts w:cstheme="minorHAnsi"/>
            <w:b/>
          </w:rPr>
          <w:t>HF 2545</w:t>
        </w:r>
      </w:hyperlink>
      <w:r w:rsidR="00AD64C7" w:rsidRPr="009B00CA">
        <w:rPr>
          <w:rStyle w:val="actiontext"/>
          <w:rFonts w:cstheme="minorHAnsi"/>
          <w:b/>
          <w:color w:val="000000"/>
        </w:rPr>
        <w:t> </w:t>
      </w:r>
      <w:r w:rsidR="00AD64C7">
        <w:rPr>
          <w:rStyle w:val="actiontext"/>
          <w:rFonts w:cstheme="minorHAnsi"/>
          <w:b/>
          <w:color w:val="000000"/>
        </w:rPr>
        <w:t xml:space="preserve">Core </w:t>
      </w:r>
      <w:r w:rsidR="00DA67D8">
        <w:rPr>
          <w:rStyle w:val="actiontext"/>
          <w:rFonts w:cstheme="minorHAnsi"/>
          <w:b/>
          <w:color w:val="000000"/>
        </w:rPr>
        <w:t>Curriculum</w:t>
      </w:r>
      <w:r w:rsidR="00AD64C7">
        <w:rPr>
          <w:rStyle w:val="actiontext"/>
          <w:rFonts w:cstheme="minorHAnsi"/>
          <w:b/>
          <w:color w:val="000000"/>
        </w:rPr>
        <w:t xml:space="preserve"> and Social Studies:</w:t>
      </w:r>
      <w:r w:rsidR="002C2DF5">
        <w:rPr>
          <w:rStyle w:val="actiontext"/>
          <w:rFonts w:cstheme="minorHAnsi"/>
          <w:b/>
          <w:color w:val="000000"/>
        </w:rPr>
        <w:t xml:space="preserve"> </w:t>
      </w:r>
    </w:p>
    <w:p w14:paraId="491A99A6" w14:textId="290CBFBE" w:rsidR="00AD64C7" w:rsidRDefault="00AD64C7" w:rsidP="00B37AD1">
      <w:pPr>
        <w:spacing w:after="0" w:line="240" w:lineRule="auto"/>
      </w:pPr>
      <w:r w:rsidRPr="00AD64C7">
        <w:rPr>
          <w:b/>
        </w:rPr>
        <w:t xml:space="preserve">Division I Comprehensive Review of Education Standards: </w:t>
      </w:r>
      <w:r w:rsidRPr="00AD64C7">
        <w:t xml:space="preserve">Requires </w:t>
      </w:r>
      <w:r>
        <w:t xml:space="preserve">DE Director to conduct a comprehensive review of high school graduation requirements, core curriculum, and education standards. </w:t>
      </w:r>
      <w:r w:rsidR="00DA67D8" w:rsidRPr="00DA67D8">
        <w:rPr>
          <w:b/>
        </w:rPr>
        <w:t>Recommendations and Report:</w:t>
      </w:r>
      <w:r w:rsidR="00DA67D8">
        <w:t xml:space="preserve"> r</w:t>
      </w:r>
      <w:r>
        <w:t>equires recommendations for policy changes in a report, which must include: 1) a plan to regularly review and revise ELA, math, science, and social studies standards, with a focus on US History, western civilization and civics, 2)</w:t>
      </w:r>
      <w:r w:rsidR="00DA67D8">
        <w:t xml:space="preserve"> </w:t>
      </w:r>
      <w:r>
        <w:t>a plan to make Iowa’s standards the best in the nation, 3) input from relevant stakeholders including parents and teachers, 4) a plan to increase the quality of the instructional curriculum, 5) a plan to m</w:t>
      </w:r>
      <w:r w:rsidR="00DA67D8">
        <w:t>a</w:t>
      </w:r>
      <w:r>
        <w:t>ximize local flexibility in graduation requirements and course of</w:t>
      </w:r>
      <w:r w:rsidR="00DA67D8">
        <w:t>f</w:t>
      </w:r>
      <w:r>
        <w:t xml:space="preserve">erings while maintaining a goal that all high school graduates have necessary skills at graduation, 6) identification of opportunities to equip high school graduates with sufficient knowledge of civics and US history, including principles reflected in the Constitution, so that high school students are capable of discharging the responsibilities associated with US Citizenship, 7) a statewide literacy plan to increase student proficiency using systematic and sequential approaches to teaching phonetic awareness, phonics, vocabulary, fluency and text comprehension and a requirement that the statewide literacy plan shall address standards for practitioner </w:t>
      </w:r>
      <w:r w:rsidR="00DA67D8">
        <w:t>preparation</w:t>
      </w:r>
      <w:r>
        <w:t xml:space="preserve"> programs that promote evidence-based reading instruction and practical application that are direct, systematic, </w:t>
      </w:r>
      <w:r w:rsidR="00DA67D8">
        <w:t>explicit</w:t>
      </w:r>
      <w:r>
        <w:t>, respon</w:t>
      </w:r>
      <w:r w:rsidR="00DA67D8">
        <w:t>si</w:t>
      </w:r>
      <w:r>
        <w:t>ve, and consist of phonetic awareness, phonics, vocabulary, fluency and text comprehension. Requ</w:t>
      </w:r>
      <w:r w:rsidR="00DA67D8">
        <w:t>i</w:t>
      </w:r>
      <w:r>
        <w:t xml:space="preserve">res that standards shall not include </w:t>
      </w:r>
      <w:r w:rsidR="00262382">
        <w:t xml:space="preserve">instruction or practical application designed to teach students using the instructional model commonly known as the three-cuing system. Also requires the core curriculum and standards </w:t>
      </w:r>
      <w:r w:rsidR="00DA67D8">
        <w:t xml:space="preserve">must </w:t>
      </w:r>
      <w:r w:rsidR="00262382">
        <w:t xml:space="preserve">comply with </w:t>
      </w:r>
      <w:hyperlink r:id="rId29" w:history="1">
        <w:r w:rsidR="00262382" w:rsidRPr="00262382">
          <w:rPr>
            <w:rStyle w:val="Hyperlink"/>
          </w:rPr>
          <w:t>Iowa Code 279.74</w:t>
        </w:r>
      </w:hyperlink>
      <w:r w:rsidR="00262382">
        <w:t xml:space="preserve"> regarding race and sex scapegoating and stereotyping and certain prohibited defined concepts. </w:t>
      </w:r>
      <w:r w:rsidR="00262382" w:rsidRPr="00262382">
        <w:rPr>
          <w:b/>
        </w:rPr>
        <w:t>Process Requirements of the Review</w:t>
      </w:r>
      <w:r w:rsidR="00262382">
        <w:t xml:space="preserve">: </w:t>
      </w:r>
      <w:r w:rsidR="00DA67D8">
        <w:t>r</w:t>
      </w:r>
      <w:r w:rsidR="00262382">
        <w:t>equires the review to provid</w:t>
      </w:r>
      <w:r w:rsidR="00DA67D8">
        <w:t>e</w:t>
      </w:r>
      <w:r w:rsidR="00262382">
        <w:t xml:space="preserve"> the opportunity for public and interested stakeholder comments at each committee meeting and requires the director to collect and compile the comments. Requires the director to convene committees to assist in the review and provide re</w:t>
      </w:r>
      <w:r w:rsidR="00DA67D8">
        <w:t>c</w:t>
      </w:r>
      <w:r w:rsidR="00262382">
        <w:t xml:space="preserve">ommendations in the subject area standards. DE director is required to determine the membership of each committee, but must include four legislators as nonvoting members (one senator from each party and one representative from each party appointed by legislative leadership.) Requires the director submit an initial report by Dec. 31, 2024. The final report including policy changes is due to the Governor and Legislature by July 1, 2025. </w:t>
      </w:r>
    </w:p>
    <w:p w14:paraId="404CC926" w14:textId="77777777" w:rsidR="000674AC" w:rsidRDefault="000674AC" w:rsidP="00B37AD1">
      <w:pPr>
        <w:spacing w:after="0" w:line="240" w:lineRule="auto"/>
        <w:rPr>
          <w:b/>
        </w:rPr>
      </w:pPr>
    </w:p>
    <w:p w14:paraId="71E96C48" w14:textId="33B68EDD" w:rsidR="00262382" w:rsidRDefault="00262382" w:rsidP="00B37AD1">
      <w:pPr>
        <w:spacing w:after="0" w:line="240" w:lineRule="auto"/>
      </w:pPr>
      <w:r w:rsidRPr="000674AC">
        <w:rPr>
          <w:b/>
        </w:rPr>
        <w:t xml:space="preserve">Division II State Board </w:t>
      </w:r>
      <w:r w:rsidR="00146FC5" w:rsidRPr="000674AC">
        <w:rPr>
          <w:b/>
        </w:rPr>
        <w:t xml:space="preserve">of Education (BOE) </w:t>
      </w:r>
      <w:r w:rsidRPr="000674AC">
        <w:rPr>
          <w:b/>
        </w:rPr>
        <w:t>Core Curriculum Process:</w:t>
      </w:r>
      <w:r>
        <w:t xml:space="preserve"> </w:t>
      </w:r>
      <w:r w:rsidR="00DA67D8">
        <w:t>r</w:t>
      </w:r>
      <w:r>
        <w:t xml:space="preserve">equires the State </w:t>
      </w:r>
      <w:r w:rsidR="00146FC5">
        <w:t>BOE</w:t>
      </w:r>
      <w:r>
        <w:t xml:space="preserve"> to adopt a core curriculum but does not require the adoption go through the official admi</w:t>
      </w:r>
      <w:r w:rsidR="00DA67D8">
        <w:t>nis</w:t>
      </w:r>
      <w:r>
        <w:t>trative rules review process (</w:t>
      </w:r>
      <w:r w:rsidR="00146FC5">
        <w:t>according to DE staff, this change in Iowa Code 256.7(26)(a) conforms with current process</w:t>
      </w:r>
      <w:r w:rsidR="00DA67D8">
        <w:t>)</w:t>
      </w:r>
      <w:r w:rsidR="00146FC5">
        <w:t xml:space="preserve"> and requires that State BOE to use the administrative rules review process for adopting high school graduation requirements.</w:t>
      </w:r>
      <w:r w:rsidR="002C2DF5">
        <w:t xml:space="preserve"> </w:t>
      </w:r>
      <w:r w:rsidR="00146FC5">
        <w:t xml:space="preserve">Requires rules adopted before the effective date of this Division remain effective until modified or rescinded by action of the State BOE. </w:t>
      </w:r>
    </w:p>
    <w:p w14:paraId="6E0B31C7" w14:textId="77777777" w:rsidR="000674AC" w:rsidRDefault="000674AC" w:rsidP="00B37AD1">
      <w:pPr>
        <w:spacing w:after="0" w:line="240" w:lineRule="auto"/>
        <w:rPr>
          <w:b/>
        </w:rPr>
      </w:pPr>
    </w:p>
    <w:p w14:paraId="798FC3C8" w14:textId="3BDE24F2" w:rsidR="00146FC5" w:rsidRDefault="00146FC5" w:rsidP="00B37AD1">
      <w:pPr>
        <w:spacing w:after="0" w:line="240" w:lineRule="auto"/>
      </w:pPr>
      <w:r w:rsidRPr="000674AC">
        <w:rPr>
          <w:b/>
        </w:rPr>
        <w:lastRenderedPageBreak/>
        <w:t>Division III State BOE Social Studies Standards Review</w:t>
      </w:r>
      <w:r>
        <w:t xml:space="preserve">: </w:t>
      </w:r>
      <w:r w:rsidR="00DA67D8">
        <w:t>r</w:t>
      </w:r>
      <w:r>
        <w:t xml:space="preserve">equires the State BOE to review and revise core state social studies standards, with a focus on US History, government, founding philosophies and </w:t>
      </w:r>
      <w:r w:rsidR="00DA67D8">
        <w:t>principles</w:t>
      </w:r>
      <w:r>
        <w:t xml:space="preserve">, important historical figures, western </w:t>
      </w:r>
      <w:r w:rsidR="00DA67D8">
        <w:t>c</w:t>
      </w:r>
      <w:r>
        <w:t xml:space="preserve">ivilization, and civics. Requires the revised standards include all of the following, at a minimum: </w:t>
      </w:r>
    </w:p>
    <w:p w14:paraId="3467DB04" w14:textId="342F3E82" w:rsidR="00146FC5" w:rsidRDefault="00146FC5" w:rsidP="00B37AD1">
      <w:pPr>
        <w:pStyle w:val="ListParagraph"/>
        <w:numPr>
          <w:ilvl w:val="0"/>
          <w:numId w:val="16"/>
        </w:numPr>
        <w:spacing w:after="0" w:line="240" w:lineRule="auto"/>
      </w:pPr>
      <w:r>
        <w:t>US fe</w:t>
      </w:r>
      <w:r w:rsidR="000674AC">
        <w:t>d</w:t>
      </w:r>
      <w:r>
        <w:t>eral and republican form of govern</w:t>
      </w:r>
      <w:r w:rsidR="00DA67D8">
        <w:t>m</w:t>
      </w:r>
      <w:r>
        <w:t xml:space="preserve">ent, including branches and structure of the US federal government, division of power between branches and between federal </w:t>
      </w:r>
      <w:r w:rsidR="000674AC">
        <w:t>and</w:t>
      </w:r>
      <w:r>
        <w:t xml:space="preserve"> state governments, a comparison to alternative forms of government and the crimes against humanity that occurred under communist regimes since 1917. </w:t>
      </w:r>
    </w:p>
    <w:p w14:paraId="24D0C31E" w14:textId="682BBBB6" w:rsidR="00146FC5" w:rsidRDefault="00146FC5" w:rsidP="00B37AD1">
      <w:pPr>
        <w:pStyle w:val="ListParagraph"/>
        <w:numPr>
          <w:ilvl w:val="0"/>
          <w:numId w:val="16"/>
        </w:numPr>
        <w:spacing w:after="0" w:line="240" w:lineRule="auto"/>
      </w:pPr>
      <w:r>
        <w:t>Rights and responsibilities of US and Iowa citizens, including civic virtues displayed in the lives of exemplary Americans</w:t>
      </w:r>
      <w:r w:rsidR="007C5291">
        <w:t>.</w:t>
      </w:r>
    </w:p>
    <w:p w14:paraId="05E40E32" w14:textId="77777777" w:rsidR="007C5291" w:rsidRDefault="007C5291" w:rsidP="00B37AD1">
      <w:pPr>
        <w:pStyle w:val="ListParagraph"/>
        <w:numPr>
          <w:ilvl w:val="0"/>
          <w:numId w:val="16"/>
        </w:numPr>
        <w:spacing w:after="0" w:line="240" w:lineRule="auto"/>
      </w:pPr>
      <w:r>
        <w:t xml:space="preserve">History of US and Iowa, including </w:t>
      </w:r>
    </w:p>
    <w:p w14:paraId="6A9B5053" w14:textId="77777777" w:rsidR="007C5291" w:rsidRDefault="007C5291" w:rsidP="00B37AD1">
      <w:pPr>
        <w:pStyle w:val="ListParagraph"/>
        <w:numPr>
          <w:ilvl w:val="1"/>
          <w:numId w:val="16"/>
        </w:numPr>
        <w:spacing w:after="0" w:line="240" w:lineRule="auto"/>
      </w:pPr>
      <w:r>
        <w:t xml:space="preserve">political, diplomatic and military history of US (including exemplary Americans important to such events), beginning with discovery of the western hemisphere through the present, including but not limited to founding fathers, the American Revolutionary War, the War of 1812, the Civil War, World Wars I and II, the Vietnam War, the Korean War, and the War on Terrorism, including Sept. 11, 2001 attacks. </w:t>
      </w:r>
    </w:p>
    <w:p w14:paraId="5F80B850" w14:textId="29AE98A4" w:rsidR="007C5291" w:rsidRDefault="007C5291" w:rsidP="00B37AD1">
      <w:pPr>
        <w:pStyle w:val="ListParagraph"/>
        <w:numPr>
          <w:ilvl w:val="1"/>
          <w:numId w:val="16"/>
        </w:numPr>
        <w:spacing w:after="0" w:line="240" w:lineRule="auto"/>
      </w:pPr>
      <w:r>
        <w:t xml:space="preserve">the founding of Iowa, famous Iowans and their involvement in important events in history. </w:t>
      </w:r>
    </w:p>
    <w:p w14:paraId="2A229024" w14:textId="70812FAD" w:rsidR="007C5291" w:rsidRDefault="007C5291" w:rsidP="00B37AD1">
      <w:pPr>
        <w:pStyle w:val="ListParagraph"/>
        <w:numPr>
          <w:ilvl w:val="1"/>
          <w:numId w:val="16"/>
        </w:numPr>
        <w:spacing w:after="0" w:line="240" w:lineRule="auto"/>
      </w:pPr>
      <w:r>
        <w:t>Secular and religious ideals and institutions of li</w:t>
      </w:r>
      <w:r w:rsidR="00DA67D8">
        <w:t>b</w:t>
      </w:r>
      <w:r>
        <w:t>erty, including political, religious, economic, social and cultural li</w:t>
      </w:r>
      <w:r w:rsidR="00DA67D8">
        <w:t>b</w:t>
      </w:r>
      <w:r>
        <w:t xml:space="preserve">erty, in western civilization, the US and the state of Iowa. </w:t>
      </w:r>
    </w:p>
    <w:p w14:paraId="5C997130" w14:textId="0DB408FC" w:rsidR="007C5291" w:rsidRDefault="000674AC" w:rsidP="00B37AD1">
      <w:pPr>
        <w:pStyle w:val="ListParagraph"/>
        <w:numPr>
          <w:ilvl w:val="0"/>
          <w:numId w:val="16"/>
        </w:numPr>
        <w:spacing w:after="0" w:line="240" w:lineRule="auto"/>
      </w:pPr>
      <w:r>
        <w:t xml:space="preserve">Exemplary figures and important events in western civilization, the US and the state of Iowa including but not limited to the history of ancient Israel, the free Greek city-states, the Roman Republic, the Roman Empire, medieval Europe, Columbus and the Age of Discovery, World Wars I and II and instruction related to the </w:t>
      </w:r>
      <w:r w:rsidR="00DA67D8">
        <w:t>Holocaust</w:t>
      </w:r>
      <w:r>
        <w:t xml:space="preserve"> and the Cold War. </w:t>
      </w:r>
    </w:p>
    <w:p w14:paraId="7E7B74AE" w14:textId="39C15551" w:rsidR="000674AC" w:rsidRDefault="000674AC" w:rsidP="00B37AD1">
      <w:pPr>
        <w:pStyle w:val="ListParagraph"/>
        <w:numPr>
          <w:ilvl w:val="0"/>
          <w:numId w:val="16"/>
        </w:numPr>
        <w:spacing w:after="0" w:line="240" w:lineRule="auto"/>
      </w:pPr>
      <w:r>
        <w:t xml:space="preserve">Important historical and founding documents to the US and the State of Iowa, </w:t>
      </w:r>
      <w:r w:rsidR="00DA67D8">
        <w:t>including</w:t>
      </w:r>
      <w:r>
        <w:t xml:space="preserve"> but not limited to the Mayflower Compact, the </w:t>
      </w:r>
      <w:r w:rsidR="00DA67D8">
        <w:t>Declaration</w:t>
      </w:r>
      <w:r>
        <w:t xml:space="preserve"> of Independence, the Constitution of the US and amendments to the Constitution, the Federalist Papers, and the Emancipation Proclamation. </w:t>
      </w:r>
    </w:p>
    <w:p w14:paraId="5C5D9871" w14:textId="3EA63AF4" w:rsidR="000674AC" w:rsidRDefault="000674AC" w:rsidP="00B37AD1">
      <w:pPr>
        <w:spacing w:after="0" w:line="240" w:lineRule="auto"/>
        <w:ind w:left="48"/>
      </w:pPr>
      <w:r>
        <w:t xml:space="preserve">Requires the DE Director, or designee, to present the revised social studies standards to the State BOE for </w:t>
      </w:r>
      <w:r w:rsidR="00DA67D8">
        <w:t>adoption</w:t>
      </w:r>
      <w:r>
        <w:t xml:space="preserve"> on or before December 31, 2025. </w:t>
      </w:r>
    </w:p>
    <w:p w14:paraId="6D82589D" w14:textId="77777777" w:rsidR="000674AC" w:rsidRDefault="000674AC" w:rsidP="00B37AD1">
      <w:pPr>
        <w:spacing w:after="0" w:line="240" w:lineRule="auto"/>
        <w:ind w:left="48"/>
        <w:rPr>
          <w:b/>
        </w:rPr>
      </w:pPr>
    </w:p>
    <w:p w14:paraId="5E87DA27" w14:textId="77777777" w:rsidR="00804917" w:rsidRDefault="000674AC" w:rsidP="00B37AD1">
      <w:pPr>
        <w:spacing w:after="0" w:line="240" w:lineRule="auto"/>
        <w:ind w:left="48"/>
      </w:pPr>
      <w:r w:rsidRPr="000674AC">
        <w:rPr>
          <w:b/>
        </w:rPr>
        <w:t xml:space="preserve">Division IV Education </w:t>
      </w:r>
      <w:r w:rsidR="00DA67D8" w:rsidRPr="000674AC">
        <w:rPr>
          <w:b/>
        </w:rPr>
        <w:t>Standards</w:t>
      </w:r>
      <w:r w:rsidRPr="000674AC">
        <w:rPr>
          <w:b/>
        </w:rPr>
        <w:t xml:space="preserve"> for Grades Seven and Eight:</w:t>
      </w:r>
      <w:r>
        <w:t xml:space="preserve"> adds instruction related to civics in what must be taught in 7</w:t>
      </w:r>
      <w:r w:rsidRPr="000674AC">
        <w:rPr>
          <w:vertAlign w:val="superscript"/>
        </w:rPr>
        <w:t>th</w:t>
      </w:r>
      <w:r>
        <w:t xml:space="preserve"> and 8</w:t>
      </w:r>
      <w:r w:rsidRPr="000674AC">
        <w:rPr>
          <w:vertAlign w:val="superscript"/>
        </w:rPr>
        <w:t>th</w:t>
      </w:r>
      <w:r>
        <w:t xml:space="preserve"> grade social studies</w:t>
      </w:r>
      <w:r w:rsidR="00804917">
        <w:t xml:space="preserve">. </w:t>
      </w:r>
    </w:p>
    <w:p w14:paraId="077BE0C6" w14:textId="77777777" w:rsidR="00804917" w:rsidRDefault="00804917" w:rsidP="00B37AD1">
      <w:pPr>
        <w:spacing w:after="0" w:line="240" w:lineRule="auto"/>
        <w:ind w:left="48"/>
        <w:rPr>
          <w:b/>
        </w:rPr>
      </w:pPr>
    </w:p>
    <w:p w14:paraId="79890576" w14:textId="7C0F7253" w:rsidR="000674AC" w:rsidRDefault="0083689D" w:rsidP="00B37AD1">
      <w:pPr>
        <w:spacing w:after="0" w:line="240" w:lineRule="auto"/>
        <w:ind w:left="48"/>
      </w:pPr>
      <w:r>
        <w:rPr>
          <w:b/>
        </w:rPr>
        <w:t>RSAI</w:t>
      </w:r>
      <w:r w:rsidR="00804917">
        <w:rPr>
          <w:b/>
        </w:rPr>
        <w:t xml:space="preserve"> registered as undecided.</w:t>
      </w:r>
      <w:r w:rsidR="002C2DF5">
        <w:t xml:space="preserve"> </w:t>
      </w:r>
    </w:p>
    <w:p w14:paraId="38BBEA5F" w14:textId="1C1B149B" w:rsidR="009C6DB3" w:rsidRDefault="009C6DB3" w:rsidP="00B37AD1">
      <w:pPr>
        <w:spacing w:after="0" w:line="240" w:lineRule="auto"/>
      </w:pPr>
    </w:p>
    <w:p w14:paraId="0A883700" w14:textId="487FC461" w:rsidR="009C6DB3" w:rsidRPr="00804917" w:rsidRDefault="00541F8A" w:rsidP="00B37AD1">
      <w:pPr>
        <w:spacing w:line="240" w:lineRule="auto"/>
        <w:rPr>
          <w:b/>
        </w:rPr>
      </w:pPr>
      <w:hyperlink r:id="rId30" w:history="1">
        <w:r w:rsidR="009C6DB3" w:rsidRPr="00823FE0">
          <w:rPr>
            <w:rStyle w:val="Hyperlink"/>
            <w:b/>
            <w:bCs/>
          </w:rPr>
          <w:t>HF 2586</w:t>
        </w:r>
      </w:hyperlink>
      <w:r w:rsidR="009C6DB3" w:rsidRPr="00823FE0">
        <w:rPr>
          <w:b/>
          <w:bCs/>
        </w:rPr>
        <w:t xml:space="preserve"> School Security</w:t>
      </w:r>
      <w:r w:rsidR="009C6DB3">
        <w:rPr>
          <w:b/>
          <w:bCs/>
        </w:rPr>
        <w:t xml:space="preserve"> Personnel/Armed School Staff:</w:t>
      </w:r>
      <w:r w:rsidR="002C2DF5">
        <w:rPr>
          <w:b/>
          <w:bCs/>
        </w:rPr>
        <w:t xml:space="preserve"> </w:t>
      </w:r>
      <w:r w:rsidR="009C6DB3" w:rsidRPr="00B813DD">
        <w:rPr>
          <w:bCs/>
        </w:rPr>
        <w:t>Requires large districts (</w:t>
      </w:r>
      <w:r w:rsidR="009C6DB3">
        <w:rPr>
          <w:bCs/>
        </w:rPr>
        <w:t xml:space="preserve">greater than </w:t>
      </w:r>
      <w:r w:rsidR="009C6DB3" w:rsidRPr="00B813DD">
        <w:rPr>
          <w:bCs/>
        </w:rPr>
        <w:t>8,000</w:t>
      </w:r>
      <w:r w:rsidR="009C6DB3">
        <w:rPr>
          <w:bCs/>
        </w:rPr>
        <w:t xml:space="preserve"> enrollment</w:t>
      </w:r>
      <w:r w:rsidR="009C6DB3" w:rsidRPr="00B813DD">
        <w:rPr>
          <w:bCs/>
        </w:rPr>
        <w:t xml:space="preserve">) to </w:t>
      </w:r>
      <w:r w:rsidR="003F2D6A">
        <w:rPr>
          <w:bCs/>
        </w:rPr>
        <w:t>employ or retain the services of</w:t>
      </w:r>
      <w:r w:rsidR="009C6DB3" w:rsidRPr="00B813DD">
        <w:rPr>
          <w:bCs/>
        </w:rPr>
        <w:t xml:space="preserve"> </w:t>
      </w:r>
      <w:r w:rsidR="009C6DB3">
        <w:rPr>
          <w:bCs/>
        </w:rPr>
        <w:t xml:space="preserve">a school resource officer, a </w:t>
      </w:r>
      <w:r w:rsidR="009C6DB3" w:rsidRPr="00B813DD">
        <w:rPr>
          <w:bCs/>
        </w:rPr>
        <w:t xml:space="preserve">security officer employed by a private security business </w:t>
      </w:r>
      <w:r w:rsidR="009C6DB3">
        <w:rPr>
          <w:bCs/>
        </w:rPr>
        <w:t xml:space="preserve">or </w:t>
      </w:r>
      <w:r w:rsidR="000674AC">
        <w:rPr>
          <w:bCs/>
        </w:rPr>
        <w:t>by the</w:t>
      </w:r>
      <w:r w:rsidR="009C6DB3" w:rsidRPr="00B813DD">
        <w:rPr>
          <w:bCs/>
        </w:rPr>
        <w:t xml:space="preserve"> </w:t>
      </w:r>
      <w:r w:rsidR="000674AC">
        <w:rPr>
          <w:bCs/>
        </w:rPr>
        <w:t>district in schools</w:t>
      </w:r>
      <w:r w:rsidR="009C6DB3" w:rsidRPr="00B813DD">
        <w:rPr>
          <w:bCs/>
        </w:rPr>
        <w:t xml:space="preserve"> serving 9</w:t>
      </w:r>
      <w:r w:rsidR="009C6DB3" w:rsidRPr="00B813DD">
        <w:rPr>
          <w:bCs/>
          <w:vertAlign w:val="superscript"/>
        </w:rPr>
        <w:t>th</w:t>
      </w:r>
      <w:r w:rsidR="009C6DB3" w:rsidRPr="00B813DD">
        <w:rPr>
          <w:bCs/>
        </w:rPr>
        <w:t>, 10</w:t>
      </w:r>
      <w:r w:rsidR="009C6DB3" w:rsidRPr="00B813DD">
        <w:rPr>
          <w:bCs/>
          <w:vertAlign w:val="superscript"/>
        </w:rPr>
        <w:t>th</w:t>
      </w:r>
      <w:r w:rsidR="009C6DB3" w:rsidRPr="00B813DD">
        <w:rPr>
          <w:bCs/>
        </w:rPr>
        <w:t>, 11</w:t>
      </w:r>
      <w:r w:rsidR="009C6DB3" w:rsidRPr="00B813DD">
        <w:rPr>
          <w:bCs/>
          <w:vertAlign w:val="superscript"/>
        </w:rPr>
        <w:t>th</w:t>
      </w:r>
      <w:r w:rsidR="009C6DB3" w:rsidRPr="00B813DD">
        <w:rPr>
          <w:bCs/>
        </w:rPr>
        <w:t xml:space="preserve"> and/or 12</w:t>
      </w:r>
      <w:r w:rsidR="009C6DB3" w:rsidRPr="00B813DD">
        <w:rPr>
          <w:bCs/>
          <w:vertAlign w:val="superscript"/>
        </w:rPr>
        <w:t>th</w:t>
      </w:r>
      <w:r w:rsidR="009C6DB3" w:rsidRPr="00B813DD">
        <w:rPr>
          <w:bCs/>
        </w:rPr>
        <w:t xml:space="preserve"> grade students, unless the school board votes not to. Encourages smaller districts to have such staff. Requires school security officers</w:t>
      </w:r>
      <w:r w:rsidR="009C6DB3">
        <w:rPr>
          <w:bCs/>
        </w:rPr>
        <w:t xml:space="preserve"> and staff</w:t>
      </w:r>
      <w:r w:rsidR="009C6DB3" w:rsidRPr="00B813DD">
        <w:rPr>
          <w:bCs/>
        </w:rPr>
        <w:t xml:space="preserve"> to participate in annual live firearms scenario training and quarterly live firearms training </w:t>
      </w:r>
      <w:r w:rsidR="009C6DB3">
        <w:rPr>
          <w:bCs/>
        </w:rPr>
        <w:t xml:space="preserve">approved </w:t>
      </w:r>
      <w:r w:rsidR="009C6DB3" w:rsidRPr="00B813DD">
        <w:rPr>
          <w:bCs/>
        </w:rPr>
        <w:t xml:space="preserve">by </w:t>
      </w:r>
      <w:r w:rsidR="009C6DB3">
        <w:rPr>
          <w:bCs/>
        </w:rPr>
        <w:t>the Iowa Department of Public Safety (DPS)</w:t>
      </w:r>
      <w:r w:rsidR="009C6DB3" w:rsidRPr="00B813DD">
        <w:rPr>
          <w:bCs/>
        </w:rPr>
        <w:t>.</w:t>
      </w:r>
      <w:r w:rsidR="002C2DF5">
        <w:rPr>
          <w:bCs/>
        </w:rPr>
        <w:t xml:space="preserve"> </w:t>
      </w:r>
      <w:r w:rsidR="003F2D6A" w:rsidRPr="003F2D6A">
        <w:rPr>
          <w:b/>
          <w:bCs/>
        </w:rPr>
        <w:t>Armed School Staff:</w:t>
      </w:r>
      <w:r w:rsidR="003F2D6A">
        <w:rPr>
          <w:bCs/>
        </w:rPr>
        <w:t xml:space="preserve"> a</w:t>
      </w:r>
      <w:r w:rsidR="009C6DB3" w:rsidRPr="00B813DD">
        <w:rPr>
          <w:bCs/>
        </w:rPr>
        <w:t xml:space="preserve">llows school employees to be issued a permit, </w:t>
      </w:r>
      <w:r w:rsidR="009C6DB3">
        <w:rPr>
          <w:bCs/>
        </w:rPr>
        <w:t>after</w:t>
      </w:r>
      <w:r w:rsidR="009C6DB3" w:rsidRPr="00B813DD">
        <w:rPr>
          <w:bCs/>
        </w:rPr>
        <w:t xml:space="preserve"> complet</w:t>
      </w:r>
      <w:r w:rsidR="009C6DB3">
        <w:rPr>
          <w:bCs/>
        </w:rPr>
        <w:t xml:space="preserve">ing </w:t>
      </w:r>
      <w:r w:rsidR="00041B89">
        <w:rPr>
          <w:bCs/>
        </w:rPr>
        <w:t>required</w:t>
      </w:r>
      <w:r w:rsidR="009C6DB3" w:rsidRPr="00B813DD">
        <w:rPr>
          <w:bCs/>
        </w:rPr>
        <w:t xml:space="preserve"> firearms training</w:t>
      </w:r>
      <w:r w:rsidR="009C6DB3">
        <w:rPr>
          <w:bCs/>
        </w:rPr>
        <w:t>. Requires school security staff t</w:t>
      </w:r>
      <w:r w:rsidR="009C6DB3" w:rsidRPr="00B813DD">
        <w:rPr>
          <w:bCs/>
        </w:rPr>
        <w:t xml:space="preserve">o complete one-time in-person legal training on qualified immunity and </w:t>
      </w:r>
      <w:r w:rsidR="009C6DB3">
        <w:rPr>
          <w:bCs/>
        </w:rPr>
        <w:t xml:space="preserve">receive </w:t>
      </w:r>
      <w:r w:rsidR="009C6DB3" w:rsidRPr="00B813DD">
        <w:rPr>
          <w:bCs/>
        </w:rPr>
        <w:t xml:space="preserve">annual emergency medical training and communication training approved by DPS. Also requires annual live scenario training and quarterly firearm training for these staff. </w:t>
      </w:r>
      <w:r w:rsidR="003F2D6A" w:rsidRPr="003F2D6A">
        <w:rPr>
          <w:b/>
          <w:bCs/>
        </w:rPr>
        <w:t>Immunity:</w:t>
      </w:r>
      <w:r w:rsidR="003F2D6A">
        <w:rPr>
          <w:bCs/>
        </w:rPr>
        <w:t xml:space="preserve"> g</w:t>
      </w:r>
      <w:r w:rsidR="009C6DB3" w:rsidRPr="00B813DD">
        <w:rPr>
          <w:bCs/>
        </w:rPr>
        <w:t>ives school employees qualified immunity from criminal or civil liability for all damages incurred due to application of reasonable force at the place of employment. Requires the employee’s identification be confidential and not a public record.</w:t>
      </w:r>
      <w:r w:rsidR="009C6DB3">
        <w:rPr>
          <w:bCs/>
        </w:rPr>
        <w:t xml:space="preserve"> </w:t>
      </w:r>
      <w:r w:rsidR="003F2D6A">
        <w:rPr>
          <w:bCs/>
        </w:rPr>
        <w:t>This bill was further amended by HF 2652 to require the DPS to adopt administrative rules to administer this legislation.</w:t>
      </w:r>
      <w:r w:rsidR="002C2DF5">
        <w:rPr>
          <w:bCs/>
        </w:rPr>
        <w:t xml:space="preserve"> </w:t>
      </w:r>
      <w:r w:rsidR="003F2D6A" w:rsidRPr="003F2D6A">
        <w:rPr>
          <w:b/>
          <w:bCs/>
          <w:i/>
        </w:rPr>
        <w:t>Note:</w:t>
      </w:r>
      <w:r w:rsidR="003F2D6A" w:rsidRPr="003F2D6A">
        <w:rPr>
          <w:bCs/>
          <w:i/>
        </w:rPr>
        <w:t xml:space="preserve"> this bill does not authorize school staff to individually decide to </w:t>
      </w:r>
      <w:r w:rsidR="003F2D6A" w:rsidRPr="003F2D6A">
        <w:rPr>
          <w:bCs/>
          <w:i/>
        </w:rPr>
        <w:lastRenderedPageBreak/>
        <w:t xml:space="preserve">carry weapons on school grounds, but applies </w:t>
      </w:r>
      <w:r w:rsidR="00862318">
        <w:rPr>
          <w:bCs/>
          <w:i/>
        </w:rPr>
        <w:t xml:space="preserve">only </w:t>
      </w:r>
      <w:r w:rsidR="003F2D6A" w:rsidRPr="003F2D6A">
        <w:rPr>
          <w:bCs/>
          <w:i/>
        </w:rPr>
        <w:t>if a school board enacts a policy authorizing staff to carry on school grounds.</w:t>
      </w:r>
      <w:r w:rsidR="003F2D6A">
        <w:rPr>
          <w:bCs/>
        </w:rPr>
        <w:t xml:space="preserve"> </w:t>
      </w:r>
      <w:r w:rsidR="0083689D">
        <w:rPr>
          <w:b/>
        </w:rPr>
        <w:t>RSAI</w:t>
      </w:r>
      <w:r w:rsidR="009C6DB3" w:rsidRPr="00804917">
        <w:rPr>
          <w:b/>
        </w:rPr>
        <w:t xml:space="preserve"> </w:t>
      </w:r>
      <w:r w:rsidR="00056BCE">
        <w:rPr>
          <w:b/>
        </w:rPr>
        <w:t>registered as</w:t>
      </w:r>
      <w:r w:rsidR="009C6DB3" w:rsidRPr="00804917">
        <w:rPr>
          <w:b/>
        </w:rPr>
        <w:t xml:space="preserve"> </w:t>
      </w:r>
      <w:r w:rsidR="00BD0ABA">
        <w:rPr>
          <w:b/>
        </w:rPr>
        <w:t>undecid</w:t>
      </w:r>
      <w:r w:rsidR="009C6DB3" w:rsidRPr="00804917">
        <w:rPr>
          <w:b/>
        </w:rPr>
        <w:t>ed.</w:t>
      </w:r>
      <w:r w:rsidR="002C2DF5">
        <w:rPr>
          <w:b/>
        </w:rPr>
        <w:t xml:space="preserve"> </w:t>
      </w:r>
    </w:p>
    <w:p w14:paraId="33559E9B" w14:textId="3F52D483" w:rsidR="003F2D6A" w:rsidRPr="00804917" w:rsidRDefault="00541F8A" w:rsidP="00B37AD1">
      <w:pPr>
        <w:tabs>
          <w:tab w:val="num" w:pos="720"/>
        </w:tabs>
        <w:spacing w:line="240" w:lineRule="auto"/>
        <w:rPr>
          <w:rFonts w:cstheme="minorHAnsi"/>
          <w:b/>
          <w:color w:val="000000"/>
        </w:rPr>
      </w:pPr>
      <w:hyperlink r:id="rId31" w:tgtFrame="_blank" w:history="1">
        <w:r w:rsidR="003F2D6A" w:rsidRPr="009B00CA">
          <w:rPr>
            <w:rStyle w:val="Hyperlink"/>
            <w:rFonts w:cstheme="minorHAnsi"/>
            <w:b/>
          </w:rPr>
          <w:t>HF 2618</w:t>
        </w:r>
      </w:hyperlink>
      <w:r w:rsidR="003F2D6A" w:rsidRPr="009B00CA">
        <w:rPr>
          <w:rStyle w:val="actiontext"/>
          <w:rFonts w:cstheme="minorHAnsi"/>
          <w:b/>
          <w:color w:val="000000"/>
        </w:rPr>
        <w:t> </w:t>
      </w:r>
      <w:r w:rsidR="003F2D6A">
        <w:rPr>
          <w:rStyle w:val="actiontext"/>
          <w:rFonts w:cstheme="minorHAnsi"/>
          <w:b/>
          <w:color w:val="000000"/>
        </w:rPr>
        <w:t xml:space="preserve">Literacy </w:t>
      </w:r>
      <w:r w:rsidR="00041B89">
        <w:rPr>
          <w:rStyle w:val="actiontext"/>
          <w:rFonts w:cstheme="minorHAnsi"/>
          <w:b/>
          <w:color w:val="000000"/>
        </w:rPr>
        <w:t>Initiative</w:t>
      </w:r>
      <w:r w:rsidR="003F2D6A" w:rsidRPr="009B00CA">
        <w:rPr>
          <w:rStyle w:val="actiontext"/>
          <w:rFonts w:cstheme="minorHAnsi"/>
          <w:b/>
          <w:color w:val="000000"/>
        </w:rPr>
        <w:t>:</w:t>
      </w:r>
      <w:r w:rsidR="002C2DF5">
        <w:rPr>
          <w:rStyle w:val="actiontext"/>
          <w:rFonts w:cstheme="minorHAnsi"/>
          <w:color w:val="000000"/>
        </w:rPr>
        <w:t xml:space="preserve"> </w:t>
      </w:r>
      <w:r w:rsidR="003F2D6A" w:rsidRPr="009B00CA">
        <w:rPr>
          <w:rFonts w:cstheme="minorHAnsi"/>
          <w:color w:val="000000"/>
        </w:rPr>
        <w:t>Requires teacher prep</w:t>
      </w:r>
      <w:r w:rsidR="00B56713">
        <w:rPr>
          <w:rFonts w:cstheme="minorHAnsi"/>
          <w:color w:val="000000"/>
        </w:rPr>
        <w:t>a</w:t>
      </w:r>
      <w:r w:rsidR="003F2D6A">
        <w:rPr>
          <w:rFonts w:cstheme="minorHAnsi"/>
          <w:color w:val="000000"/>
        </w:rPr>
        <w:t>ration</w:t>
      </w:r>
      <w:r w:rsidR="003F2D6A" w:rsidRPr="009B00CA">
        <w:rPr>
          <w:rFonts w:cstheme="minorHAnsi"/>
          <w:color w:val="000000"/>
        </w:rPr>
        <w:t xml:space="preserve"> programs to administer the Foundations in Literacy test to students and report scores</w:t>
      </w:r>
      <w:r w:rsidR="003F2D6A">
        <w:rPr>
          <w:rFonts w:cstheme="minorHAnsi"/>
          <w:color w:val="000000"/>
        </w:rPr>
        <w:t xml:space="preserve"> to the Department of Education</w:t>
      </w:r>
      <w:r w:rsidR="00B56713">
        <w:rPr>
          <w:rFonts w:cstheme="minorHAnsi"/>
          <w:color w:val="000000"/>
        </w:rPr>
        <w:t xml:space="preserve"> no later than by Aug. 1 annually</w:t>
      </w:r>
      <w:r w:rsidR="003F2D6A" w:rsidRPr="009B00CA">
        <w:rPr>
          <w:rFonts w:cstheme="minorHAnsi"/>
          <w:color w:val="000000"/>
        </w:rPr>
        <w:t>.</w:t>
      </w:r>
      <w:r w:rsidR="002C2DF5">
        <w:rPr>
          <w:rFonts w:cstheme="minorHAnsi"/>
          <w:color w:val="000000"/>
        </w:rPr>
        <w:t xml:space="preserve"> </w:t>
      </w:r>
      <w:r w:rsidR="00B56713">
        <w:rPr>
          <w:rFonts w:cstheme="minorHAnsi"/>
          <w:color w:val="000000"/>
        </w:rPr>
        <w:t xml:space="preserve">Requires the DE to compile a report and publish it on the DE’s website. </w:t>
      </w:r>
      <w:r w:rsidR="003F2D6A" w:rsidRPr="009B00CA">
        <w:rPr>
          <w:rFonts w:cstheme="minorHAnsi"/>
          <w:color w:val="000000"/>
        </w:rPr>
        <w:t>(Does not require student</w:t>
      </w:r>
      <w:r w:rsidR="003F2D6A">
        <w:rPr>
          <w:rFonts w:cstheme="minorHAnsi"/>
          <w:color w:val="000000"/>
        </w:rPr>
        <w:t>s</w:t>
      </w:r>
      <w:r w:rsidR="003F2D6A" w:rsidRPr="009B00CA">
        <w:rPr>
          <w:rFonts w:cstheme="minorHAnsi"/>
          <w:color w:val="000000"/>
        </w:rPr>
        <w:t xml:space="preserve"> to have a passing score for either a diploma or license.) Requires schools to notify parents if their K-6 student is not proficient in reading, including the parent’s authority to request retention of the student. Requires retention if the parent requests it. Requires the school to develop an individualized reading plan and continue with the plan until proficient through the 6</w:t>
      </w:r>
      <w:r w:rsidR="003F2D6A" w:rsidRPr="009B00CA">
        <w:rPr>
          <w:rFonts w:cstheme="minorHAnsi"/>
          <w:color w:val="000000"/>
          <w:vertAlign w:val="superscript"/>
        </w:rPr>
        <w:t>th</w:t>
      </w:r>
      <w:r w:rsidR="003F2D6A" w:rsidRPr="009B00CA">
        <w:rPr>
          <w:rFonts w:cstheme="minorHAnsi"/>
          <w:color w:val="000000"/>
        </w:rPr>
        <w:t xml:space="preserve"> grade.</w:t>
      </w:r>
      <w:r w:rsidR="002C2DF5">
        <w:rPr>
          <w:rFonts w:cstheme="minorHAnsi"/>
          <w:color w:val="000000"/>
        </w:rPr>
        <w:t xml:space="preserve"> </w:t>
      </w:r>
      <w:r w:rsidR="0083689D">
        <w:rPr>
          <w:rFonts w:cstheme="minorHAnsi"/>
          <w:b/>
          <w:color w:val="000000"/>
        </w:rPr>
        <w:t>RSAI</w:t>
      </w:r>
      <w:r w:rsidR="003F2D6A" w:rsidRPr="00804917">
        <w:rPr>
          <w:rFonts w:cstheme="minorHAnsi"/>
          <w:b/>
          <w:color w:val="000000"/>
        </w:rPr>
        <w:t xml:space="preserve"> </w:t>
      </w:r>
      <w:r w:rsidR="00804917" w:rsidRPr="00804917">
        <w:rPr>
          <w:rFonts w:cstheme="minorHAnsi"/>
          <w:b/>
          <w:color w:val="000000"/>
        </w:rPr>
        <w:t>registered as</w:t>
      </w:r>
      <w:r w:rsidR="003F2D6A" w:rsidRPr="00804917">
        <w:rPr>
          <w:rFonts w:cstheme="minorHAnsi"/>
          <w:b/>
          <w:color w:val="000000"/>
        </w:rPr>
        <w:t xml:space="preserve"> undecided. </w:t>
      </w:r>
    </w:p>
    <w:p w14:paraId="230FA69A" w14:textId="233E9344" w:rsidR="003F2D6A" w:rsidRPr="00804917" w:rsidRDefault="00541F8A" w:rsidP="00B37AD1">
      <w:pPr>
        <w:spacing w:line="240" w:lineRule="auto"/>
        <w:rPr>
          <w:rFonts w:cstheme="minorHAnsi"/>
          <w:b/>
          <w:color w:val="000000"/>
        </w:rPr>
      </w:pPr>
      <w:hyperlink r:id="rId32" w:tgtFrame="_blank" w:history="1">
        <w:r w:rsidR="003F2D6A" w:rsidRPr="000122A0">
          <w:rPr>
            <w:rStyle w:val="Hyperlink"/>
            <w:rFonts w:cstheme="minorHAnsi"/>
            <w:b/>
          </w:rPr>
          <w:t>HF 2652</w:t>
        </w:r>
      </w:hyperlink>
      <w:r w:rsidR="003F2D6A" w:rsidRPr="000122A0">
        <w:rPr>
          <w:rStyle w:val="actiontext"/>
          <w:rFonts w:cstheme="minorHAnsi"/>
          <w:b/>
          <w:color w:val="000000"/>
        </w:rPr>
        <w:t> School Security</w:t>
      </w:r>
      <w:r w:rsidR="003F2D6A">
        <w:rPr>
          <w:rStyle w:val="actiontext"/>
          <w:rFonts w:cstheme="minorHAnsi"/>
          <w:b/>
          <w:color w:val="000000"/>
        </w:rPr>
        <w:t>:</w:t>
      </w:r>
      <w:r w:rsidR="002C2DF5">
        <w:rPr>
          <w:rStyle w:val="actiontext"/>
          <w:rFonts w:cstheme="minorHAnsi"/>
          <w:b/>
          <w:color w:val="000000"/>
        </w:rPr>
        <w:t xml:space="preserve"> </w:t>
      </w:r>
      <w:r w:rsidR="003F2D6A" w:rsidRPr="00C63775">
        <w:rPr>
          <w:b/>
        </w:rPr>
        <w:t>Radios:</w:t>
      </w:r>
      <w:r w:rsidR="003F2D6A">
        <w:t xml:space="preserve"> Authorizes schools to purchase mobile panic systems that can connect with public safety answering points and law enforcement (911). Requires schools to have a hand-held radio in each school building that can access public safety answering points. </w:t>
      </w:r>
      <w:r w:rsidR="003F2D6A" w:rsidRPr="00C63775">
        <w:rPr>
          <w:b/>
        </w:rPr>
        <w:t>Safety:</w:t>
      </w:r>
      <w:r w:rsidR="003F2D6A">
        <w:t xml:space="preserve"> Requires schools to do comprehensive safety reviews of school buildings. Requires safety reviews to be submitted to the state patrol and local police. Deems such reviews as confidential. </w:t>
      </w:r>
      <w:r w:rsidR="003F2D6A" w:rsidRPr="00C63775">
        <w:rPr>
          <w:b/>
        </w:rPr>
        <w:t>Firearms Detection:</w:t>
      </w:r>
      <w:r w:rsidR="003F2D6A">
        <w:t xml:space="preserve"> Allows SAVE fund to pay for gun detection </w:t>
      </w:r>
      <w:r w:rsidR="00041B89">
        <w:t>technology</w:t>
      </w:r>
      <w:r w:rsidR="003F2D6A">
        <w:t xml:space="preserve">. Requires that gun detection technology be certified as anti-terrorism technology by Homeland Security. </w:t>
      </w:r>
      <w:r w:rsidR="003F2D6A" w:rsidRPr="00C63775">
        <w:rPr>
          <w:b/>
        </w:rPr>
        <w:t>Gun</w:t>
      </w:r>
      <w:r w:rsidR="003F2D6A">
        <w:rPr>
          <w:b/>
        </w:rPr>
        <w:t>s</w:t>
      </w:r>
      <w:r w:rsidR="003F2D6A" w:rsidRPr="00C63775">
        <w:rPr>
          <w:b/>
        </w:rPr>
        <w:t>:</w:t>
      </w:r>
      <w:r w:rsidR="003F2D6A">
        <w:t xml:space="preserve"> Instead of the grant program originally included, the final bill allows the use of professional development funds for training if a school board authorizes staff to carry guns. </w:t>
      </w:r>
      <w:r w:rsidR="003F2D6A" w:rsidRPr="00C63775">
        <w:rPr>
          <w:b/>
        </w:rPr>
        <w:t>Security Officers</w:t>
      </w:r>
      <w:r w:rsidR="003F2D6A">
        <w:t>:</w:t>
      </w:r>
      <w:r w:rsidR="002C2DF5">
        <w:t xml:space="preserve"> </w:t>
      </w:r>
      <w:r w:rsidR="003F2D6A">
        <w:t>Requires school board of districts with a total enrollment of at least 8,000 students to employ, or retain the services of, at least one private school</w:t>
      </w:r>
      <w:r w:rsidR="002C2DF5">
        <w:t xml:space="preserve"> </w:t>
      </w:r>
      <w:r w:rsidR="003F2D6A">
        <w:t xml:space="preserve">security officer or school resource officer to guard each attendance center where students enrolled in grades 9, 10, 11 or 12 regularly attend classes, unless a majority of school board of directors of the school district vote to not employ or retain a private school security officer or a school resource officer. </w:t>
      </w:r>
      <w:r w:rsidR="00862318">
        <w:t>Requires those security personnel</w:t>
      </w:r>
      <w:r w:rsidR="003F2D6A">
        <w:t xml:space="preserve"> to participate in the annual live</w:t>
      </w:r>
      <w:r w:rsidR="00862318">
        <w:t>-</w:t>
      </w:r>
      <w:r w:rsidR="003F2D6A">
        <w:t>scenario training and quarterly live</w:t>
      </w:r>
      <w:r w:rsidR="00862318">
        <w:t>-</w:t>
      </w:r>
      <w:r w:rsidR="003F2D6A">
        <w:t xml:space="preserve">firearms training </w:t>
      </w:r>
      <w:r w:rsidR="003F2D6A" w:rsidRPr="00862318">
        <w:t xml:space="preserve">approved by the </w:t>
      </w:r>
      <w:r w:rsidR="00862318" w:rsidRPr="00862318">
        <w:t>DPS</w:t>
      </w:r>
      <w:r w:rsidR="00862318">
        <w:t xml:space="preserve">. </w:t>
      </w:r>
      <w:r w:rsidR="003F2D6A">
        <w:t>(3)</w:t>
      </w:r>
      <w:r w:rsidR="003F2D6A" w:rsidRPr="00C63775">
        <w:rPr>
          <w:b/>
        </w:rPr>
        <w:t>Other:</w:t>
      </w:r>
      <w:r w:rsidR="003F2D6A">
        <w:t xml:space="preserve"> Requires the DPS, with the DE and the DH</w:t>
      </w:r>
      <w:r w:rsidR="00862318">
        <w:t>H</w:t>
      </w:r>
      <w:r w:rsidR="003F2D6A">
        <w:t>S/</w:t>
      </w:r>
      <w:r w:rsidR="00862318">
        <w:t>DE</w:t>
      </w:r>
      <w:r w:rsidR="003F2D6A">
        <w:t xml:space="preserve">, to establish a task force on school safety standards and requires a report by December 2024. Prohibits schools from issuing bonds for school building projects that are not in compliance. </w:t>
      </w:r>
      <w:r w:rsidR="00862318">
        <w:t>A</w:t>
      </w:r>
      <w:r w:rsidR="003F2D6A">
        <w:t>llows the use of SAVE funds instead</w:t>
      </w:r>
      <w:r w:rsidR="00862318">
        <w:t xml:space="preserve"> for technology and safety equipment but not for staff</w:t>
      </w:r>
      <w:r w:rsidR="003F2D6A">
        <w:t xml:space="preserve">. Requires schools to maintain infrastructure and requires infrastructure be approved as anti-terrorist. </w:t>
      </w:r>
      <w:r w:rsidR="0083689D">
        <w:rPr>
          <w:b/>
        </w:rPr>
        <w:t>RSAI</w:t>
      </w:r>
      <w:r w:rsidR="00804917" w:rsidRPr="00804917">
        <w:rPr>
          <w:b/>
        </w:rPr>
        <w:t xml:space="preserve"> </w:t>
      </w:r>
      <w:r w:rsidR="00BD0ABA">
        <w:rPr>
          <w:b/>
        </w:rPr>
        <w:t>registered as undecided</w:t>
      </w:r>
      <w:r w:rsidR="00804917" w:rsidRPr="00804917">
        <w:rPr>
          <w:b/>
        </w:rPr>
        <w:t xml:space="preserve">. </w:t>
      </w:r>
    </w:p>
    <w:p w14:paraId="5E027C7C" w14:textId="00F76D66" w:rsidR="008942ED" w:rsidRPr="008942ED" w:rsidRDefault="00541F8A" w:rsidP="00B37AD1">
      <w:pPr>
        <w:spacing w:after="0" w:line="240" w:lineRule="auto"/>
      </w:pPr>
      <w:hyperlink r:id="rId33" w:tgtFrame="_blank" w:history="1">
        <w:r w:rsidR="001B4B14">
          <w:rPr>
            <w:rStyle w:val="Hyperlink"/>
            <w:rFonts w:cstheme="minorHAnsi"/>
            <w:b/>
            <w:szCs w:val="18"/>
          </w:rPr>
          <w:t>SF 2368</w:t>
        </w:r>
      </w:hyperlink>
      <w:r w:rsidR="001B4B14">
        <w:rPr>
          <w:rStyle w:val="actiontext"/>
          <w:rFonts w:cstheme="minorHAnsi"/>
          <w:b/>
          <w:color w:val="000000"/>
          <w:szCs w:val="18"/>
        </w:rPr>
        <w:t xml:space="preserve"> </w:t>
      </w:r>
      <w:r w:rsidR="001B4B14">
        <w:rPr>
          <w:b/>
        </w:rPr>
        <w:t xml:space="preserve">Charter Schools: </w:t>
      </w:r>
      <w:r w:rsidR="008942ED" w:rsidRPr="008942ED">
        <w:t>this bill addresses the funding formula requ</w:t>
      </w:r>
      <w:r w:rsidR="00811990">
        <w:t>i</w:t>
      </w:r>
      <w:r w:rsidR="008942ED" w:rsidRPr="008942ED">
        <w:t xml:space="preserve">rements for funding to follow students and the sale of </w:t>
      </w:r>
      <w:r w:rsidR="00041B89" w:rsidRPr="008942ED">
        <w:t>real</w:t>
      </w:r>
      <w:r w:rsidR="008942ED" w:rsidRPr="008942ED">
        <w:t xml:space="preserve"> property by school districts</w:t>
      </w:r>
      <w:r w:rsidR="008942ED">
        <w:t>.</w:t>
      </w:r>
      <w:r w:rsidR="002C2DF5">
        <w:t xml:space="preserve"> </w:t>
      </w:r>
    </w:p>
    <w:p w14:paraId="4C3B348B" w14:textId="2BEA0B1D" w:rsidR="008942ED" w:rsidRDefault="008942ED" w:rsidP="00B37AD1">
      <w:pPr>
        <w:spacing w:after="0" w:line="240" w:lineRule="auto"/>
      </w:pPr>
      <w:r w:rsidRPr="008942ED">
        <w:rPr>
          <w:b/>
        </w:rPr>
        <w:t>Division I Funding Formula</w:t>
      </w:r>
      <w:r w:rsidRPr="008942ED">
        <w:t xml:space="preserve">: </w:t>
      </w:r>
      <w:r w:rsidR="001B4B14">
        <w:t xml:space="preserve">requires money to follow students to charter schools </w:t>
      </w:r>
      <w:r w:rsidR="00811990">
        <w:t xml:space="preserve">(Iowa Code 256.E8) </w:t>
      </w:r>
      <w:r w:rsidR="001B4B14">
        <w:t>and via open enrollment</w:t>
      </w:r>
      <w:r w:rsidR="00811990">
        <w:t xml:space="preserve"> (Iowa Code 282.18)</w:t>
      </w:r>
      <w:r w:rsidR="001B4B14">
        <w:t>, including the current year state cost per pupil</w:t>
      </w:r>
      <w:r>
        <w:t xml:space="preserve"> (SCPP).</w:t>
      </w:r>
      <w:r w:rsidR="002C2DF5">
        <w:t xml:space="preserve"> </w:t>
      </w:r>
      <w:r>
        <w:t>Current law requires the prior year state cost per pupil.</w:t>
      </w:r>
      <w:r w:rsidR="002C2DF5">
        <w:t xml:space="preserve"> </w:t>
      </w:r>
      <w:r>
        <w:t xml:space="preserve">Also requires </w:t>
      </w:r>
      <w:r w:rsidR="00811990">
        <w:t xml:space="preserve">current year </w:t>
      </w:r>
      <w:r w:rsidR="001B4B14">
        <w:t xml:space="preserve">categorical per pupil supplements of professional development </w:t>
      </w:r>
      <w:r w:rsidR="00811990">
        <w:t xml:space="preserve">supplement SCPP </w:t>
      </w:r>
      <w:r w:rsidR="001B4B14">
        <w:t xml:space="preserve">and early intervention </w:t>
      </w:r>
      <w:r w:rsidR="00811990">
        <w:t>supplement SCPP</w:t>
      </w:r>
      <w:r w:rsidR="001B4B14">
        <w:t xml:space="preserve">. (Teacher leadership </w:t>
      </w:r>
      <w:r>
        <w:t xml:space="preserve">and Compensation </w:t>
      </w:r>
      <w:r w:rsidR="001B4B14">
        <w:t xml:space="preserve">per pupil categorical </w:t>
      </w:r>
      <w:r>
        <w:t xml:space="preserve">funds </w:t>
      </w:r>
      <w:r w:rsidR="001B4B14">
        <w:t>already follows students to charter school and receiving districts</w:t>
      </w:r>
      <w:r>
        <w:t>, but PD and EICS are new requirements in this bill</w:t>
      </w:r>
      <w:r w:rsidR="001B4B14">
        <w:t xml:space="preserve">.) </w:t>
      </w:r>
      <w:r>
        <w:t xml:space="preserve">Requires ELL weighting generated by the student to be multiplied by the current year SCPP. </w:t>
      </w:r>
      <w:r w:rsidR="00811990">
        <w:t>Although the Governor’s bill also include</w:t>
      </w:r>
      <w:r w:rsidR="00041B89">
        <w:t>d</w:t>
      </w:r>
      <w:r w:rsidR="00811990">
        <w:t xml:space="preserve"> a requirement for TSS to follow students, that was not included in the enacted version of the bill. </w:t>
      </w:r>
    </w:p>
    <w:p w14:paraId="2BE150C7" w14:textId="77777777" w:rsidR="00811990" w:rsidRDefault="00811990" w:rsidP="00B37AD1">
      <w:pPr>
        <w:spacing w:after="0" w:line="240" w:lineRule="auto"/>
      </w:pPr>
    </w:p>
    <w:p w14:paraId="0461504A" w14:textId="03E39FA4" w:rsidR="00811990" w:rsidRDefault="00811990" w:rsidP="00B37AD1">
      <w:pPr>
        <w:spacing w:after="0" w:line="240" w:lineRule="auto"/>
      </w:pPr>
      <w:r w:rsidRPr="00811990">
        <w:rPr>
          <w:b/>
        </w:rPr>
        <w:t>Division II Sale of Property:</w:t>
      </w:r>
      <w:r>
        <w:t xml:space="preserve"> requires school districts to post information on the district’s website including</w:t>
      </w:r>
      <w:r w:rsidR="0097117C">
        <w:t xml:space="preserve">: </w:t>
      </w:r>
      <w:r>
        <w:t>1) square footage of each school building owned by the school district</w:t>
      </w:r>
      <w:r w:rsidR="0097117C">
        <w:t>,</w:t>
      </w:r>
      <w:r>
        <w:t xml:space="preserve"> 2) enrollment capacity of each attendance center owned by the district</w:t>
      </w:r>
      <w:r w:rsidR="0097117C">
        <w:t>,</w:t>
      </w:r>
      <w:r>
        <w:t xml:space="preserve"> 3) how each school building owned by the school district is currently utilized by the district</w:t>
      </w:r>
      <w:r w:rsidR="0097117C">
        <w:t>,</w:t>
      </w:r>
      <w:r>
        <w:t xml:space="preserve"> and 4) school buildings owned by the district that are vacant.</w:t>
      </w:r>
      <w:r w:rsidR="002C2DF5">
        <w:t xml:space="preserve"> </w:t>
      </w:r>
      <w:r>
        <w:t xml:space="preserve">Prohibits a school board from entering into any agreement that prohibits the sale of real property to an </w:t>
      </w:r>
      <w:r>
        <w:lastRenderedPageBreak/>
        <w:t>educational institution. R</w:t>
      </w:r>
      <w:r w:rsidR="001B4B14">
        <w:t xml:space="preserve">equires a school district to sell real property to an educational institution if the educational institution is the highest bidder. </w:t>
      </w:r>
      <w:r>
        <w:t>Defines “educational institution” to include</w:t>
      </w:r>
      <w:r w:rsidR="0097117C">
        <w:t>:</w:t>
      </w:r>
      <w:r>
        <w:t xml:space="preserve"> 1) a school district, 2) a nonpublic school, 3) a charter school, 4) a charter or innovation zone school, 5) an institution of higher education under control of the state Board of Regents, 6) a community school, 7) a state training school, or 8) an </w:t>
      </w:r>
      <w:proofErr w:type="spellStart"/>
      <w:r>
        <w:t>accreditat</w:t>
      </w:r>
      <w:r w:rsidR="00983835">
        <w:t>ed</w:t>
      </w:r>
      <w:proofErr w:type="spellEnd"/>
      <w:r>
        <w:t xml:space="preserve"> private college.</w:t>
      </w:r>
      <w:r w:rsidR="002C2DF5">
        <w:t xml:space="preserve"> </w:t>
      </w:r>
      <w:r>
        <w:t xml:space="preserve">Specifies that Iowa Code 25B.2 regarding unfunded mandates does not apply to this bill. </w:t>
      </w:r>
    </w:p>
    <w:p w14:paraId="469CB4A6" w14:textId="77777777" w:rsidR="00862318" w:rsidRDefault="00862318" w:rsidP="00B37AD1">
      <w:pPr>
        <w:spacing w:after="0" w:line="240" w:lineRule="auto"/>
        <w:rPr>
          <w:b/>
        </w:rPr>
      </w:pPr>
    </w:p>
    <w:p w14:paraId="69B9D848" w14:textId="4A7B4F2E" w:rsidR="007F2BFC" w:rsidRDefault="007F2BFC" w:rsidP="00B37AD1">
      <w:pPr>
        <w:spacing w:after="0" w:line="240" w:lineRule="auto"/>
      </w:pPr>
      <w:r w:rsidRPr="007F2BFC">
        <w:rPr>
          <w:b/>
        </w:rPr>
        <w:t>Division III Participation in Athletics:</w:t>
      </w:r>
      <w:r>
        <w:t xml:space="preserve"> </w:t>
      </w:r>
      <w:r w:rsidRPr="007F2BFC">
        <w:rPr>
          <w:b/>
        </w:rPr>
        <w:t>Virtual Charter Schools:</w:t>
      </w:r>
      <w:r>
        <w:t xml:space="preserve"> specifies that</w:t>
      </w:r>
      <w:r w:rsidR="001B4B14">
        <w:t xml:space="preserve"> students in virtual charter schools can participate in up to two extracurricular activities in their district o</w:t>
      </w:r>
      <w:r w:rsidR="00926731">
        <w:t>f</w:t>
      </w:r>
      <w:r w:rsidR="001B4B14">
        <w:t xml:space="preserve"> residence</w:t>
      </w:r>
      <w:r>
        <w:t xml:space="preserve"> under the same conditions and requirements as the students enrolled in the district of residence.</w:t>
      </w:r>
      <w:r w:rsidR="002C2DF5">
        <w:t xml:space="preserve"> </w:t>
      </w:r>
      <w:r>
        <w:t xml:space="preserve">The district of residence may approve a student’s participation in additional activities. Requires the student to comply with the eligibility, conduct and other requirements relating to the activity that are required for any resident student who applies to participate or who is participating in the activity. Allows the district of residence to charge </w:t>
      </w:r>
      <w:r w:rsidR="00926731">
        <w:t>the</w:t>
      </w:r>
      <w:r>
        <w:t xml:space="preserve"> Virtual Charter school up to </w:t>
      </w:r>
      <w:r w:rsidR="001B4B14">
        <w:t xml:space="preserve">$250 per activity per semester. </w:t>
      </w:r>
      <w:r>
        <w:t>Specifies that for cocurricular activities, one semester equals one activity.</w:t>
      </w:r>
      <w:r w:rsidR="002C2DF5">
        <w:t xml:space="preserve"> </w:t>
      </w:r>
      <w:r>
        <w:t xml:space="preserve">Defines extracurricular activities to include </w:t>
      </w:r>
      <w:r w:rsidR="00041B89">
        <w:t>interscholastic</w:t>
      </w:r>
      <w:r>
        <w:t xml:space="preserve"> athletics, music, drama and any other activity with a </w:t>
      </w:r>
      <w:r w:rsidR="00041B89">
        <w:t>general</w:t>
      </w:r>
      <w:r>
        <w:t xml:space="preserve"> fund expenditure exceeding $5,000 annually. Allows the district to charge the student a fee for participation </w:t>
      </w:r>
      <w:r w:rsidR="00041B89">
        <w:t>equivalent</w:t>
      </w:r>
      <w:r>
        <w:t xml:space="preserve"> to the fee charge</w:t>
      </w:r>
      <w:r w:rsidR="00926731">
        <w:t>d</w:t>
      </w:r>
      <w:r>
        <w:t xml:space="preserve"> to and paid in the same manner by resident students. </w:t>
      </w:r>
    </w:p>
    <w:p w14:paraId="7E5ECDF9" w14:textId="77777777" w:rsidR="00862318" w:rsidRDefault="00862318" w:rsidP="00B37AD1">
      <w:pPr>
        <w:spacing w:after="0" w:line="240" w:lineRule="auto"/>
        <w:rPr>
          <w:b/>
        </w:rPr>
      </w:pPr>
    </w:p>
    <w:p w14:paraId="5A64E224" w14:textId="77777777" w:rsidR="0097117C" w:rsidRDefault="007F2BFC" w:rsidP="00B37AD1">
      <w:pPr>
        <w:spacing w:after="0" w:line="240" w:lineRule="auto"/>
      </w:pPr>
      <w:r w:rsidRPr="007F2BFC">
        <w:rPr>
          <w:b/>
        </w:rPr>
        <w:t>State Authorized Charter Schools:</w:t>
      </w:r>
      <w:r>
        <w:t xml:space="preserve"> </w:t>
      </w:r>
      <w:r w:rsidR="001B4B14">
        <w:t xml:space="preserve">allows a charter school that does not offer extracurricular activities </w:t>
      </w:r>
      <w:r>
        <w:t>to form an agreement</w:t>
      </w:r>
      <w:r w:rsidR="001B4B14">
        <w:t xml:space="preserve"> with any public school, nonpublic school or other charter school</w:t>
      </w:r>
      <w:r>
        <w:t xml:space="preserve"> to provide the activities to the charter school students.</w:t>
      </w:r>
      <w:r w:rsidR="001B4B14">
        <w:t xml:space="preserve"> </w:t>
      </w:r>
      <w:r>
        <w:t xml:space="preserve">Requires a copy of the agreement to be sent to the appropriate organization defined in Iowa Code 280.13 not later than April 30 of the preceding year, </w:t>
      </w:r>
      <w:r w:rsidR="00041B89">
        <w:t>unless</w:t>
      </w:r>
      <w:r>
        <w:t xml:space="preserve"> exception is granted by the organization for good cause. Allows the organization to deny the agreement</w:t>
      </w:r>
      <w:r w:rsidR="002C2DF5">
        <w:t xml:space="preserve"> </w:t>
      </w:r>
      <w:r w:rsidR="00041B89">
        <w:t>within</w:t>
      </w:r>
      <w:r>
        <w:t xml:space="preserve"> 10 days of receipt. </w:t>
      </w:r>
      <w:r w:rsidR="00041B89">
        <w:t>Requires</w:t>
      </w:r>
      <w:r>
        <w:t xml:space="preserve"> the organization to determine whether </w:t>
      </w:r>
      <w:r w:rsidR="00041B89">
        <w:t>an</w:t>
      </w:r>
      <w:r>
        <w:t xml:space="preserve"> agreement would substantially prejudice the interscholastic activities of </w:t>
      </w:r>
      <w:r w:rsidR="00041B89">
        <w:t>other</w:t>
      </w:r>
      <w:r>
        <w:t xml:space="preserve"> schools. Allows an appeal of the denial by the charter school to the State Board of Education. </w:t>
      </w:r>
      <w:r w:rsidR="001B4B14">
        <w:t xml:space="preserve">The bill does not mandate that public schools partner with charter schools. </w:t>
      </w:r>
    </w:p>
    <w:p w14:paraId="588EAEBE" w14:textId="77777777" w:rsidR="0097117C" w:rsidRDefault="0097117C" w:rsidP="00B37AD1">
      <w:pPr>
        <w:spacing w:after="0" w:line="240" w:lineRule="auto"/>
      </w:pPr>
    </w:p>
    <w:p w14:paraId="2C0C793E" w14:textId="4594EE51" w:rsidR="001B4B14" w:rsidRDefault="0083689D" w:rsidP="00B37AD1">
      <w:pPr>
        <w:spacing w:after="0" w:line="240" w:lineRule="auto"/>
      </w:pPr>
      <w:r>
        <w:rPr>
          <w:b/>
        </w:rPr>
        <w:t>RSAI</w:t>
      </w:r>
      <w:r w:rsidR="001B4B14" w:rsidRPr="00804917">
        <w:rPr>
          <w:b/>
        </w:rPr>
        <w:t xml:space="preserve"> opposed this bill.</w:t>
      </w:r>
      <w:r w:rsidR="001B4B14">
        <w:t xml:space="preserve"> </w:t>
      </w:r>
    </w:p>
    <w:p w14:paraId="0FDCBF88" w14:textId="22AC82E6" w:rsidR="007A46A7" w:rsidRDefault="007A46A7" w:rsidP="00B37AD1">
      <w:pPr>
        <w:spacing w:after="0" w:line="240" w:lineRule="auto"/>
      </w:pPr>
    </w:p>
    <w:p w14:paraId="77949B9B" w14:textId="4000A011" w:rsidR="007B49BD" w:rsidRPr="007B49BD" w:rsidRDefault="00541F8A" w:rsidP="00B37AD1">
      <w:pPr>
        <w:spacing w:after="0" w:line="240" w:lineRule="auto"/>
      </w:pPr>
      <w:hyperlink r:id="rId34" w:history="1">
        <w:r w:rsidR="007A46A7" w:rsidRPr="008942ED">
          <w:rPr>
            <w:rStyle w:val="Hyperlink"/>
            <w:b/>
          </w:rPr>
          <w:t>SF 2411</w:t>
        </w:r>
      </w:hyperlink>
      <w:r w:rsidR="007A46A7" w:rsidRPr="008942ED">
        <w:rPr>
          <w:b/>
        </w:rPr>
        <w:t xml:space="preserve"> Work</w:t>
      </w:r>
      <w:r w:rsidR="00041B89">
        <w:rPr>
          <w:b/>
        </w:rPr>
        <w:t>-</w:t>
      </w:r>
      <w:r w:rsidR="007A46A7" w:rsidRPr="008942ED">
        <w:rPr>
          <w:b/>
        </w:rPr>
        <w:t>based Learning:</w:t>
      </w:r>
      <w:r w:rsidR="007A46A7">
        <w:t xml:space="preserve"> </w:t>
      </w:r>
      <w:r w:rsidR="0083689D">
        <w:t>RSAI</w:t>
      </w:r>
      <w:r w:rsidR="007A46A7">
        <w:t xml:space="preserve"> followed two specific divisions of this bill</w:t>
      </w:r>
      <w:r w:rsidR="008942ED">
        <w:t>.</w:t>
      </w:r>
      <w:r w:rsidR="007A46A7">
        <w:t xml:space="preserve"> </w:t>
      </w:r>
    </w:p>
    <w:p w14:paraId="35B8888B" w14:textId="55AA0BD4" w:rsidR="007A46A7" w:rsidRDefault="007A46A7" w:rsidP="00B37AD1">
      <w:pPr>
        <w:spacing w:after="0" w:line="240" w:lineRule="auto"/>
      </w:pPr>
      <w:r w:rsidRPr="007A46A7">
        <w:rPr>
          <w:b/>
        </w:rPr>
        <w:t>Division II CTE credit for Work-based Learning:</w:t>
      </w:r>
      <w:r>
        <w:t xml:space="preserve"> provides that instructional pro</w:t>
      </w:r>
      <w:r w:rsidR="00E11B5A">
        <w:t>g</w:t>
      </w:r>
      <w:r>
        <w:t xml:space="preserve">rams under Iowa Code section 256.11(5)(h)(1) related to CTE may include work-based learning. Allows </w:t>
      </w:r>
      <w:r w:rsidR="00041B89">
        <w:t>instructional</w:t>
      </w:r>
      <w:r>
        <w:t xml:space="preserve"> programs that include work-</w:t>
      </w:r>
      <w:r w:rsidR="00041B89">
        <w:t>based</w:t>
      </w:r>
      <w:r>
        <w:t xml:space="preserve"> learning to be provided when school is not in session.</w:t>
      </w:r>
      <w:r w:rsidR="002C2DF5">
        <w:t xml:space="preserve"> </w:t>
      </w:r>
    </w:p>
    <w:p w14:paraId="33F0DE00" w14:textId="77777777" w:rsidR="007B49BD" w:rsidRDefault="007B49BD" w:rsidP="00B37AD1">
      <w:pPr>
        <w:spacing w:after="0" w:line="240" w:lineRule="auto"/>
        <w:rPr>
          <w:b/>
        </w:rPr>
      </w:pPr>
    </w:p>
    <w:p w14:paraId="58BA10FA" w14:textId="1FBD158F" w:rsidR="008942ED" w:rsidRDefault="007A46A7" w:rsidP="00B37AD1">
      <w:pPr>
        <w:spacing w:after="0" w:line="240" w:lineRule="auto"/>
      </w:pPr>
      <w:r w:rsidRPr="00BB15F2">
        <w:rPr>
          <w:b/>
        </w:rPr>
        <w:t>Division III Student Teaching</w:t>
      </w:r>
      <w:r>
        <w:t xml:space="preserve">: </w:t>
      </w:r>
      <w:r w:rsidR="008942ED">
        <w:t xml:space="preserve">Allows a student participating in a 14-week student teaching experience to be credited between 1 week and 10 weeks for prior work experience as a substitute teacher or a para-educator, including prior experience under the TPRA grant program, if the following conditions are met: </w:t>
      </w:r>
    </w:p>
    <w:p w14:paraId="4F6C4B6C" w14:textId="77777777" w:rsidR="008942ED" w:rsidRDefault="008942ED" w:rsidP="00B37AD1">
      <w:pPr>
        <w:pStyle w:val="ListParagraph"/>
        <w:numPr>
          <w:ilvl w:val="0"/>
          <w:numId w:val="13"/>
        </w:numPr>
        <w:spacing w:after="0" w:line="240" w:lineRule="auto"/>
      </w:pPr>
      <w:r>
        <w:t xml:space="preserve">The BOEE has issued a substitute license, substitute authorization, or para-educator certificate to the student. </w:t>
      </w:r>
    </w:p>
    <w:p w14:paraId="080FF5D0" w14:textId="77777777" w:rsidR="008942ED" w:rsidRDefault="008942ED" w:rsidP="00B37AD1">
      <w:pPr>
        <w:pStyle w:val="ListParagraph"/>
        <w:numPr>
          <w:ilvl w:val="0"/>
          <w:numId w:val="13"/>
        </w:numPr>
        <w:spacing w:after="0" w:line="240" w:lineRule="auto"/>
      </w:pPr>
      <w:r>
        <w:t xml:space="preserve">The student's prior work experience took place in the classroom of a cooperating teacher who is appropriately licensed in the subject area and grade level endorsement for which the student is being prepared. </w:t>
      </w:r>
    </w:p>
    <w:p w14:paraId="62A0A6E6" w14:textId="77777777" w:rsidR="008942ED" w:rsidRDefault="008942ED" w:rsidP="00B37AD1">
      <w:pPr>
        <w:pStyle w:val="ListParagraph"/>
        <w:numPr>
          <w:ilvl w:val="0"/>
          <w:numId w:val="13"/>
        </w:numPr>
        <w:spacing w:after="0" w:line="240" w:lineRule="auto"/>
      </w:pPr>
      <w:r>
        <w:t xml:space="preserve">The student bears the primary responsibility for planning, instruction, and assessment within the classroom during the student teaching experience. </w:t>
      </w:r>
    </w:p>
    <w:p w14:paraId="14F5327B" w14:textId="77777777" w:rsidR="008942ED" w:rsidRDefault="008942ED" w:rsidP="00B37AD1">
      <w:pPr>
        <w:spacing w:after="0" w:line="240" w:lineRule="auto"/>
      </w:pPr>
      <w:r>
        <w:lastRenderedPageBreak/>
        <w:t xml:space="preserve">Allows a student participating in a 14-week student teaching experience to be credited between 1 week and 14 weeks for work experience as a para-educator if the following conditions are met: </w:t>
      </w:r>
    </w:p>
    <w:p w14:paraId="0C27A251" w14:textId="77777777" w:rsidR="008942ED" w:rsidRDefault="008942ED" w:rsidP="00B37AD1">
      <w:pPr>
        <w:pStyle w:val="ListParagraph"/>
        <w:numPr>
          <w:ilvl w:val="0"/>
          <w:numId w:val="14"/>
        </w:numPr>
        <w:spacing w:after="0" w:line="240" w:lineRule="auto"/>
      </w:pPr>
      <w:r>
        <w:t xml:space="preserve">The BOEE has issued a para-educator certificate to the student. </w:t>
      </w:r>
    </w:p>
    <w:p w14:paraId="4D2A712D" w14:textId="77777777" w:rsidR="008942ED" w:rsidRDefault="008942ED" w:rsidP="00B37AD1">
      <w:pPr>
        <w:pStyle w:val="ListParagraph"/>
        <w:numPr>
          <w:ilvl w:val="0"/>
          <w:numId w:val="14"/>
        </w:numPr>
        <w:spacing w:after="0" w:line="240" w:lineRule="auto"/>
      </w:pPr>
      <w:r>
        <w:t xml:space="preserve">The student works as a para-educator for at least one-half of each school day during the student teaching experience. </w:t>
      </w:r>
    </w:p>
    <w:p w14:paraId="17F18C8A" w14:textId="77777777" w:rsidR="008942ED" w:rsidRDefault="008942ED" w:rsidP="00B37AD1">
      <w:pPr>
        <w:pStyle w:val="ListParagraph"/>
        <w:numPr>
          <w:ilvl w:val="0"/>
          <w:numId w:val="14"/>
        </w:numPr>
        <w:spacing w:after="0" w:line="240" w:lineRule="auto"/>
      </w:pPr>
      <w:r>
        <w:t xml:space="preserve">The student's work experience takes place in the classroom of a cooperating teacher who is appropriately licensed in the subject area and grade level endorsement for which the student is being prepared. </w:t>
      </w:r>
    </w:p>
    <w:p w14:paraId="04A8BB0D" w14:textId="128FB4F4" w:rsidR="008942ED" w:rsidRDefault="008942ED" w:rsidP="00B37AD1">
      <w:pPr>
        <w:pStyle w:val="ListParagraph"/>
        <w:numPr>
          <w:ilvl w:val="0"/>
          <w:numId w:val="14"/>
        </w:numPr>
        <w:spacing w:after="0" w:line="240" w:lineRule="auto"/>
      </w:pPr>
      <w:r>
        <w:t>The student bears the primary responsibility for planning,</w:t>
      </w:r>
      <w:r w:rsidRPr="008942ED">
        <w:t xml:space="preserve"> </w:t>
      </w:r>
      <w:r>
        <w:t>instruction, and assessment within the classroom during the student teaching experience.</w:t>
      </w:r>
    </w:p>
    <w:p w14:paraId="2E1DBE5F" w14:textId="3AA62090" w:rsidR="008942ED" w:rsidRPr="00804917" w:rsidRDefault="0083689D" w:rsidP="00B37AD1">
      <w:pPr>
        <w:spacing w:after="0" w:line="240" w:lineRule="auto"/>
        <w:rPr>
          <w:b/>
        </w:rPr>
      </w:pPr>
      <w:r>
        <w:rPr>
          <w:b/>
        </w:rPr>
        <w:t>RSAI</w:t>
      </w:r>
      <w:r w:rsidR="008942ED" w:rsidRPr="00804917">
        <w:rPr>
          <w:b/>
        </w:rPr>
        <w:t xml:space="preserve"> was registered in support of these two divisions. </w:t>
      </w:r>
    </w:p>
    <w:p w14:paraId="4C6680C8" w14:textId="53B2D4D0" w:rsidR="0087007E" w:rsidRDefault="0087007E" w:rsidP="00B37AD1">
      <w:pPr>
        <w:spacing w:after="0" w:line="240" w:lineRule="auto"/>
      </w:pPr>
    </w:p>
    <w:p w14:paraId="0E9B128C" w14:textId="77777777" w:rsidR="00E116BC" w:rsidRDefault="00E116BC" w:rsidP="00B37AD1">
      <w:pPr>
        <w:spacing w:after="0" w:line="240" w:lineRule="auto"/>
      </w:pPr>
    </w:p>
    <w:p w14:paraId="54F7220B" w14:textId="112DBD43" w:rsidR="00E116BC" w:rsidRPr="00680B2E" w:rsidRDefault="00E116BC" w:rsidP="00E116BC">
      <w:pPr>
        <w:spacing w:after="0" w:line="240" w:lineRule="auto"/>
        <w:rPr>
          <w:b/>
          <w:sz w:val="24"/>
          <w:u w:val="single"/>
        </w:rPr>
      </w:pPr>
      <w:r w:rsidRPr="00680B2E">
        <w:rPr>
          <w:b/>
          <w:sz w:val="24"/>
          <w:u w:val="single"/>
        </w:rPr>
        <w:t>Appropriations Bills Impacting PK-12 Education</w:t>
      </w:r>
    </w:p>
    <w:p w14:paraId="759410D1" w14:textId="41950C08" w:rsidR="001B4B14" w:rsidRDefault="00541F8A" w:rsidP="00B37AD1">
      <w:pPr>
        <w:spacing w:after="0" w:line="240" w:lineRule="auto"/>
        <w:rPr>
          <w:rStyle w:val="Hyperlink"/>
        </w:rPr>
      </w:pPr>
      <w:hyperlink r:id="rId35" w:history="1">
        <w:r w:rsidR="001B4B14">
          <w:rPr>
            <w:rStyle w:val="Hyperlink"/>
            <w:b/>
          </w:rPr>
          <w:t>SF 2443</w:t>
        </w:r>
      </w:hyperlink>
      <w:r w:rsidR="001B4B14">
        <w:rPr>
          <w:b/>
        </w:rPr>
        <w:t xml:space="preserve"> Standings Appropriations</w:t>
      </w:r>
      <w:r w:rsidR="001B4B14">
        <w:t xml:space="preserve">: </w:t>
      </w:r>
      <w:r w:rsidR="001B4B14" w:rsidRPr="000D7E8D">
        <w:rPr>
          <w:i/>
        </w:rPr>
        <w:t>this bill was introduced, processed through appropriations committees</w:t>
      </w:r>
      <w:r w:rsidR="0087007E" w:rsidRPr="000D7E8D">
        <w:rPr>
          <w:i/>
        </w:rPr>
        <w:t>,</w:t>
      </w:r>
      <w:r w:rsidR="001B4B14" w:rsidRPr="000D7E8D">
        <w:rPr>
          <w:i/>
        </w:rPr>
        <w:t xml:space="preserve"> and approved in both chambers, all after midnight on Friday.</w:t>
      </w:r>
      <w:r w:rsidR="001B4B14">
        <w:t xml:space="preserve"> Here are the provisions impacting education: </w:t>
      </w:r>
    </w:p>
    <w:p w14:paraId="4C562533" w14:textId="13ED1EEB" w:rsidR="001B4B14" w:rsidRDefault="001B4B14" w:rsidP="00B37AD1">
      <w:pPr>
        <w:pStyle w:val="ListParagraph"/>
        <w:numPr>
          <w:ilvl w:val="0"/>
          <w:numId w:val="11"/>
        </w:numPr>
        <w:spacing w:after="0" w:line="240" w:lineRule="auto"/>
      </w:pPr>
      <w:r>
        <w:t xml:space="preserve">A new appropriation of $14 million for the 2024-25 school year (one-time funding) for additional compensation for education support personnel defined according to HF 2612. Requires these funds </w:t>
      </w:r>
      <w:r w:rsidR="0087007E">
        <w:t xml:space="preserve">to </w:t>
      </w:r>
      <w:r>
        <w:t xml:space="preserve">be miscellaneous income. HF 2612 requires that </w:t>
      </w:r>
      <w:r w:rsidR="0097117C">
        <w:t xml:space="preserve">the </w:t>
      </w:r>
      <w:r>
        <w:t xml:space="preserve">district apply for this funding and provide information requested by DE about educational support staff. The funding is distributed per pupil based on budget enrollment. </w:t>
      </w:r>
    </w:p>
    <w:p w14:paraId="1FDDF85C" w14:textId="77777777" w:rsidR="001B4B14" w:rsidRDefault="001B4B14" w:rsidP="00B37AD1">
      <w:pPr>
        <w:pStyle w:val="ListParagraph"/>
        <w:numPr>
          <w:ilvl w:val="0"/>
          <w:numId w:val="11"/>
        </w:numPr>
        <w:spacing w:after="0" w:line="240" w:lineRule="auto"/>
      </w:pPr>
      <w:r>
        <w:t>Continues current practice of limiting standing appropriations</w:t>
      </w:r>
    </w:p>
    <w:p w14:paraId="218DAB4E" w14:textId="77777777" w:rsidR="001B4B14" w:rsidRDefault="001B4B14" w:rsidP="00B37AD1">
      <w:pPr>
        <w:pStyle w:val="ListParagraph"/>
        <w:numPr>
          <w:ilvl w:val="1"/>
          <w:numId w:val="11"/>
        </w:numPr>
        <w:spacing w:after="0" w:line="240" w:lineRule="auto"/>
      </w:pPr>
      <w:r>
        <w:t>$8.997 million for nonpublic school pupil transportation</w:t>
      </w:r>
    </w:p>
    <w:p w14:paraId="52F1868F" w14:textId="77777777" w:rsidR="001B4B14" w:rsidRDefault="001B4B14" w:rsidP="00B37AD1">
      <w:pPr>
        <w:pStyle w:val="ListParagraph"/>
        <w:numPr>
          <w:ilvl w:val="1"/>
          <w:numId w:val="11"/>
        </w:numPr>
        <w:spacing w:after="0" w:line="240" w:lineRule="auto"/>
      </w:pPr>
      <w:r>
        <w:t>Zero for state contribution to instructional support</w:t>
      </w:r>
    </w:p>
    <w:p w14:paraId="16C3F0C5" w14:textId="505F71BD" w:rsidR="001B4B14" w:rsidRPr="000D7E8D" w:rsidRDefault="001B4B14" w:rsidP="00B37AD1">
      <w:pPr>
        <w:pStyle w:val="ListParagraph"/>
        <w:numPr>
          <w:ilvl w:val="0"/>
          <w:numId w:val="11"/>
        </w:numPr>
        <w:spacing w:after="0" w:line="240" w:lineRule="auto"/>
        <w:rPr>
          <w:i/>
        </w:rPr>
      </w:pPr>
      <w:r>
        <w:t xml:space="preserve">Requires proration of the $7.5 million statutory reduction to AEA s be apportioned to school districts and AEAs based on how those funds are allocated after changes to AEA funding. Also continues the reduction of $15 million and an additional $10 million to AEAs, also prorated to AEA and district allocations accordingly. </w:t>
      </w:r>
      <w:r w:rsidRPr="000D7E8D">
        <w:rPr>
          <w:i/>
        </w:rPr>
        <w:t>NOTE: in the past</w:t>
      </w:r>
      <w:r w:rsidR="0087007E" w:rsidRPr="000D7E8D">
        <w:rPr>
          <w:i/>
        </w:rPr>
        <w:t>,</w:t>
      </w:r>
      <w:r w:rsidRPr="000D7E8D">
        <w:rPr>
          <w:i/>
        </w:rPr>
        <w:t xml:space="preserve"> reductions to AEAs </w:t>
      </w:r>
      <w:r w:rsidR="000D7E8D" w:rsidRPr="000D7E8D">
        <w:rPr>
          <w:i/>
        </w:rPr>
        <w:t>wer</w:t>
      </w:r>
      <w:r w:rsidRPr="000D7E8D">
        <w:rPr>
          <w:i/>
        </w:rPr>
        <w:t>e applied to AEA state funding, which is special education, but allowed AEAs to use media and education services funding for special education purposes. Since media and education services money goes in part to school districts in the 2024-25 school year (60%)</w:t>
      </w:r>
      <w:r w:rsidR="0087007E" w:rsidRPr="000D7E8D">
        <w:rPr>
          <w:i/>
        </w:rPr>
        <w:t>,</w:t>
      </w:r>
      <w:r w:rsidRPr="000D7E8D">
        <w:rPr>
          <w:i/>
        </w:rPr>
        <w:t xml:space="preserve"> and totally in the 2025-26 school year, these funds will necessarily result in reduced special education resources. </w:t>
      </w:r>
    </w:p>
    <w:p w14:paraId="75F880B7" w14:textId="3065406B" w:rsidR="001B4B14" w:rsidRDefault="001B4B14" w:rsidP="00B37AD1">
      <w:pPr>
        <w:pStyle w:val="ListParagraph"/>
        <w:numPr>
          <w:ilvl w:val="0"/>
          <w:numId w:val="11"/>
        </w:numPr>
        <w:spacing w:after="0" w:line="240" w:lineRule="auto"/>
      </w:pPr>
      <w:r>
        <w:t>Specifies that the 12-years of experience benchmark for the higher teacher pay minimum ($60,000 for FY 2024-25 and $62,000 for FY 205-26) is based on 12</w:t>
      </w:r>
      <w:r w:rsidR="0087007E">
        <w:t xml:space="preserve"> </w:t>
      </w:r>
      <w:r>
        <w:t xml:space="preserve">years of experience as of July 1, 2024 and July 1, 2025 respectively. </w:t>
      </w:r>
    </w:p>
    <w:p w14:paraId="37652123" w14:textId="146EC868" w:rsidR="00804917" w:rsidRPr="00500D94" w:rsidRDefault="0083689D" w:rsidP="00804917">
      <w:pPr>
        <w:spacing w:after="0" w:line="240" w:lineRule="auto"/>
        <w:ind w:left="360"/>
        <w:rPr>
          <w:b/>
        </w:rPr>
      </w:pPr>
      <w:r>
        <w:rPr>
          <w:b/>
        </w:rPr>
        <w:t>RSAI</w:t>
      </w:r>
      <w:r w:rsidR="00804917" w:rsidRPr="00500D94">
        <w:rPr>
          <w:b/>
        </w:rPr>
        <w:t xml:space="preserve"> did not register on this bill. </w:t>
      </w:r>
    </w:p>
    <w:p w14:paraId="596EF3CD" w14:textId="77777777" w:rsidR="001B4B14" w:rsidRDefault="001B4B14" w:rsidP="00B37AD1">
      <w:pPr>
        <w:spacing w:after="0" w:line="240" w:lineRule="auto"/>
      </w:pPr>
    </w:p>
    <w:p w14:paraId="4B3C9EF9" w14:textId="0AF193B0" w:rsidR="00B7100C" w:rsidRDefault="00541F8A" w:rsidP="00B37AD1">
      <w:pPr>
        <w:spacing w:after="0" w:line="240" w:lineRule="auto"/>
      </w:pPr>
      <w:hyperlink r:id="rId36" w:history="1">
        <w:r w:rsidR="00926731">
          <w:rPr>
            <w:rStyle w:val="Hyperlink"/>
            <w:b/>
          </w:rPr>
          <w:t>SF 2435</w:t>
        </w:r>
      </w:hyperlink>
      <w:r w:rsidR="001B4B14">
        <w:rPr>
          <w:b/>
        </w:rPr>
        <w:t xml:space="preserve"> Education Appropriations</w:t>
      </w:r>
      <w:r w:rsidR="001B4B14">
        <w:t>, as approved by both chambers and finished Friday.</w:t>
      </w:r>
      <w:r w:rsidR="003C6384">
        <w:t xml:space="preserve"> </w:t>
      </w:r>
      <w:r w:rsidR="00B7100C">
        <w:t xml:space="preserve">The following information comes from the Legislative Services Agency’s Notes on Bills and Amendments, known as </w:t>
      </w:r>
      <w:r w:rsidR="003C6384">
        <w:t xml:space="preserve">the </w:t>
      </w:r>
      <w:r w:rsidR="00B7100C" w:rsidRPr="00DD0689">
        <w:rPr>
          <w:b/>
          <w:bCs/>
        </w:rPr>
        <w:t xml:space="preserve">SF 2435 </w:t>
      </w:r>
      <w:hyperlink r:id="rId37" w:history="1">
        <w:r w:rsidR="00B7100C" w:rsidRPr="00DD0689">
          <w:rPr>
            <w:rStyle w:val="Hyperlink"/>
            <w:b/>
            <w:bCs/>
          </w:rPr>
          <w:t>NOBA</w:t>
        </w:r>
      </w:hyperlink>
      <w:r w:rsidR="00B7100C">
        <w:t xml:space="preserve">. </w:t>
      </w:r>
      <w:r w:rsidR="00B7100C">
        <w:rPr>
          <w:b/>
        </w:rPr>
        <w:t>Division II: 2024-25 Appropriations-Department of Education</w:t>
      </w:r>
    </w:p>
    <w:p w14:paraId="1F79AE63" w14:textId="3FE41AEB" w:rsidR="00827BF3" w:rsidRDefault="00B7100C" w:rsidP="00B37AD1">
      <w:pPr>
        <w:pStyle w:val="ListParagraph"/>
        <w:numPr>
          <w:ilvl w:val="0"/>
          <w:numId w:val="10"/>
        </w:numPr>
        <w:spacing w:after="0" w:line="240" w:lineRule="auto"/>
      </w:pPr>
      <w:r w:rsidRPr="00862318">
        <w:rPr>
          <w:b/>
        </w:rPr>
        <w:t>Department of Education:</w:t>
      </w:r>
      <w:r w:rsidRPr="00AB2E34">
        <w:t xml:space="preserve"> Appropriates $43</w:t>
      </w:r>
      <w:r w:rsidR="00827BF3">
        <w:t>4.1</w:t>
      </w:r>
      <w:r w:rsidRPr="00AB2E34">
        <w:t xml:space="preserve"> million from the General Fund and 41</w:t>
      </w:r>
      <w:r w:rsidR="00827BF3">
        <w:t>8.4</w:t>
      </w:r>
      <w:r w:rsidRPr="00AB2E34">
        <w:t xml:space="preserve"> FTE positions. This is an increase of $</w:t>
      </w:r>
      <w:r w:rsidR="00827BF3">
        <w:t>22.8</w:t>
      </w:r>
      <w:r w:rsidRPr="00AB2E34">
        <w:t xml:space="preserve"> million and 6</w:t>
      </w:r>
      <w:r w:rsidR="00827BF3">
        <w:t>7.3</w:t>
      </w:r>
      <w:r w:rsidRPr="00AB2E34">
        <w:t xml:space="preserve"> FTE positions</w:t>
      </w:r>
      <w:r w:rsidR="00827BF3">
        <w:t xml:space="preserve"> (62 of which are for the new Division of Special Education)</w:t>
      </w:r>
      <w:r w:rsidRPr="00AB2E34">
        <w:t xml:space="preserve">. </w:t>
      </w:r>
    </w:p>
    <w:p w14:paraId="32433B8C" w14:textId="77777777" w:rsidR="00827BF3" w:rsidRPr="00AB2E34" w:rsidRDefault="00827BF3" w:rsidP="00B37AD1">
      <w:pPr>
        <w:spacing w:after="0" w:line="240" w:lineRule="auto"/>
        <w:ind w:left="720"/>
      </w:pPr>
      <w:r w:rsidRPr="00AB2E34">
        <w:t>DE provides oversight, supervision, and support for the State education system, including all of the following</w:t>
      </w:r>
      <w:r>
        <w:t>, the last four of which were added to DE’s area of authority in the 2023 State Government Reorganization bill</w:t>
      </w:r>
      <w:r w:rsidRPr="00AB2E34">
        <w:t xml:space="preserve">: </w:t>
      </w:r>
    </w:p>
    <w:p w14:paraId="58504772" w14:textId="77777777" w:rsidR="00827BF3" w:rsidRPr="00AB2E34" w:rsidRDefault="00827BF3" w:rsidP="00B37AD1">
      <w:pPr>
        <w:numPr>
          <w:ilvl w:val="1"/>
          <w:numId w:val="10"/>
        </w:numPr>
        <w:spacing w:after="0" w:line="240" w:lineRule="auto"/>
      </w:pPr>
      <w:r w:rsidRPr="00AB2E34">
        <w:t>Public elementary and secondary schools</w:t>
      </w:r>
      <w:r>
        <w:t>.</w:t>
      </w:r>
      <w:r w:rsidRPr="00AB2E34">
        <w:t xml:space="preserve"> </w:t>
      </w:r>
    </w:p>
    <w:p w14:paraId="1AD1B53C" w14:textId="77777777" w:rsidR="00827BF3" w:rsidRPr="00AB2E34" w:rsidRDefault="00827BF3" w:rsidP="00B37AD1">
      <w:pPr>
        <w:numPr>
          <w:ilvl w:val="1"/>
          <w:numId w:val="10"/>
        </w:numPr>
        <w:spacing w:after="0" w:line="240" w:lineRule="auto"/>
      </w:pPr>
      <w:r w:rsidRPr="00AB2E34">
        <w:lastRenderedPageBreak/>
        <w:t xml:space="preserve">Community </w:t>
      </w:r>
      <w:r>
        <w:t>C</w:t>
      </w:r>
      <w:r w:rsidRPr="00AB2E34">
        <w:t>olleges</w:t>
      </w:r>
      <w:r>
        <w:t>.</w:t>
      </w:r>
      <w:r w:rsidRPr="00AB2E34">
        <w:t xml:space="preserve"> </w:t>
      </w:r>
    </w:p>
    <w:p w14:paraId="7A2289F2" w14:textId="77777777" w:rsidR="00827BF3" w:rsidRPr="00AB2E34" w:rsidRDefault="00827BF3" w:rsidP="00B37AD1">
      <w:pPr>
        <w:numPr>
          <w:ilvl w:val="1"/>
          <w:numId w:val="10"/>
        </w:numPr>
        <w:spacing w:after="0" w:line="240" w:lineRule="auto"/>
      </w:pPr>
      <w:r w:rsidRPr="00AB2E34">
        <w:t>Area Education Agencies (AEAs)</w:t>
      </w:r>
      <w:r>
        <w:t>.</w:t>
      </w:r>
      <w:r w:rsidRPr="00AB2E34">
        <w:t xml:space="preserve"> </w:t>
      </w:r>
    </w:p>
    <w:p w14:paraId="1A13103D" w14:textId="77777777" w:rsidR="00827BF3" w:rsidRPr="00AB2E34" w:rsidRDefault="00827BF3" w:rsidP="00B37AD1">
      <w:pPr>
        <w:numPr>
          <w:ilvl w:val="1"/>
          <w:numId w:val="10"/>
        </w:numPr>
        <w:spacing w:after="0" w:line="240" w:lineRule="auto"/>
      </w:pPr>
      <w:r w:rsidRPr="00AB2E34">
        <w:t>Elementary and secondary schools under the purview of the Department of Health and Human Services (HHS)</w:t>
      </w:r>
      <w:r>
        <w:t>.</w:t>
      </w:r>
    </w:p>
    <w:p w14:paraId="6862A96F" w14:textId="77777777" w:rsidR="00827BF3" w:rsidRPr="00AB2E34" w:rsidRDefault="00827BF3" w:rsidP="00B37AD1">
      <w:pPr>
        <w:numPr>
          <w:ilvl w:val="1"/>
          <w:numId w:val="10"/>
        </w:numPr>
        <w:spacing w:after="0" w:line="240" w:lineRule="auto"/>
      </w:pPr>
      <w:r w:rsidRPr="00AB2E34">
        <w:t>Nonpublic schools that receive State accreditation</w:t>
      </w:r>
      <w:r>
        <w:t>.</w:t>
      </w:r>
      <w:r w:rsidRPr="00AB2E34">
        <w:t xml:space="preserve"> </w:t>
      </w:r>
    </w:p>
    <w:p w14:paraId="2C0AE6C9" w14:textId="77777777" w:rsidR="00827BF3" w:rsidRPr="00AB2E34" w:rsidRDefault="00827BF3" w:rsidP="00B37AD1">
      <w:pPr>
        <w:numPr>
          <w:ilvl w:val="1"/>
          <w:numId w:val="10"/>
        </w:numPr>
        <w:spacing w:after="0" w:line="240" w:lineRule="auto"/>
      </w:pPr>
      <w:r w:rsidRPr="00AB2E34">
        <w:t>Teacher preparation programs</w:t>
      </w:r>
      <w:r>
        <w:t>.</w:t>
      </w:r>
      <w:r w:rsidRPr="00AB2E34">
        <w:t xml:space="preserve"> </w:t>
      </w:r>
    </w:p>
    <w:p w14:paraId="3944703B" w14:textId="77777777" w:rsidR="00827BF3" w:rsidRPr="00823FE0" w:rsidRDefault="00827BF3" w:rsidP="00B37AD1">
      <w:pPr>
        <w:numPr>
          <w:ilvl w:val="1"/>
          <w:numId w:val="10"/>
        </w:numPr>
        <w:spacing w:after="0" w:line="240" w:lineRule="auto"/>
        <w:rPr>
          <w:i/>
        </w:rPr>
      </w:pPr>
      <w:r w:rsidRPr="00823FE0">
        <w:rPr>
          <w:i/>
        </w:rPr>
        <w:t>The Board of Educational Examiners</w:t>
      </w:r>
      <w:r>
        <w:rPr>
          <w:i/>
        </w:rPr>
        <w:t>.</w:t>
      </w:r>
      <w:r w:rsidRPr="00823FE0">
        <w:rPr>
          <w:i/>
        </w:rPr>
        <w:t xml:space="preserve"> </w:t>
      </w:r>
    </w:p>
    <w:p w14:paraId="11925EA7" w14:textId="77777777" w:rsidR="00827BF3" w:rsidRPr="00823FE0" w:rsidRDefault="00827BF3" w:rsidP="00B37AD1">
      <w:pPr>
        <w:numPr>
          <w:ilvl w:val="1"/>
          <w:numId w:val="10"/>
        </w:numPr>
        <w:spacing w:after="0" w:line="240" w:lineRule="auto"/>
        <w:rPr>
          <w:i/>
        </w:rPr>
      </w:pPr>
      <w:r w:rsidRPr="00823FE0">
        <w:rPr>
          <w:i/>
        </w:rPr>
        <w:t>The College Student Aid Commission</w:t>
      </w:r>
      <w:r>
        <w:rPr>
          <w:i/>
        </w:rPr>
        <w:t>.</w:t>
      </w:r>
      <w:r w:rsidRPr="00823FE0">
        <w:rPr>
          <w:i/>
        </w:rPr>
        <w:t xml:space="preserve"> </w:t>
      </w:r>
    </w:p>
    <w:p w14:paraId="3745F0A1" w14:textId="77777777" w:rsidR="00827BF3" w:rsidRPr="00823FE0" w:rsidRDefault="00827BF3" w:rsidP="00B37AD1">
      <w:pPr>
        <w:numPr>
          <w:ilvl w:val="1"/>
          <w:numId w:val="10"/>
        </w:numPr>
        <w:spacing w:after="0" w:line="240" w:lineRule="auto"/>
        <w:rPr>
          <w:i/>
        </w:rPr>
      </w:pPr>
      <w:r w:rsidRPr="00823FE0">
        <w:rPr>
          <w:i/>
        </w:rPr>
        <w:t>The Iowa School for the Deaf Iowa</w:t>
      </w:r>
      <w:r>
        <w:rPr>
          <w:i/>
        </w:rPr>
        <w:t>.</w:t>
      </w:r>
      <w:r w:rsidRPr="00823FE0">
        <w:rPr>
          <w:i/>
        </w:rPr>
        <w:t xml:space="preserve"> </w:t>
      </w:r>
    </w:p>
    <w:p w14:paraId="112D20AA" w14:textId="77777777" w:rsidR="00827BF3" w:rsidRPr="00823FE0" w:rsidRDefault="00827BF3" w:rsidP="00B37AD1">
      <w:pPr>
        <w:numPr>
          <w:ilvl w:val="1"/>
          <w:numId w:val="10"/>
        </w:numPr>
        <w:spacing w:after="0" w:line="240" w:lineRule="auto"/>
        <w:rPr>
          <w:i/>
        </w:rPr>
      </w:pPr>
      <w:r w:rsidRPr="00823FE0">
        <w:rPr>
          <w:i/>
        </w:rPr>
        <w:t>Educational Services for the Blind and Visually Impaired (IESBVI)</w:t>
      </w:r>
      <w:r>
        <w:rPr>
          <w:i/>
        </w:rPr>
        <w:t>.</w:t>
      </w:r>
    </w:p>
    <w:p w14:paraId="6F9AD774" w14:textId="024F8F2C" w:rsidR="00B7100C" w:rsidRPr="00AB2E34" w:rsidRDefault="00B7100C" w:rsidP="00B37AD1">
      <w:pPr>
        <w:pStyle w:val="ListParagraph"/>
        <w:numPr>
          <w:ilvl w:val="0"/>
          <w:numId w:val="10"/>
        </w:numPr>
        <w:spacing w:after="0" w:line="240" w:lineRule="auto"/>
      </w:pPr>
      <w:r w:rsidRPr="00AB2E34">
        <w:t xml:space="preserve">The General Fund changes </w:t>
      </w:r>
      <w:r w:rsidR="00862318">
        <w:t xml:space="preserve">for appropriations to the DE and some status quo </w:t>
      </w:r>
      <w:r w:rsidR="002E64A6">
        <w:t>items</w:t>
      </w:r>
      <w:r w:rsidR="00862318">
        <w:t xml:space="preserve"> </w:t>
      </w:r>
      <w:r w:rsidRPr="00AB2E34">
        <w:t xml:space="preserve">include: </w:t>
      </w:r>
    </w:p>
    <w:p w14:paraId="22485FAC" w14:textId="09DB8A35" w:rsidR="00B7100C" w:rsidRDefault="00B7100C" w:rsidP="00B37AD1">
      <w:pPr>
        <w:numPr>
          <w:ilvl w:val="1"/>
          <w:numId w:val="4"/>
        </w:numPr>
        <w:spacing w:after="0" w:line="240" w:lineRule="auto"/>
      </w:pPr>
      <w:r w:rsidRPr="00AB2E34">
        <w:t>An increase of $</w:t>
      </w:r>
      <w:r w:rsidR="00827BF3">
        <w:t>1,028,578</w:t>
      </w:r>
      <w:r w:rsidRPr="00AB2E34">
        <w:t xml:space="preserve"> for the Department of Education Administration. </w:t>
      </w:r>
    </w:p>
    <w:p w14:paraId="4651CE26" w14:textId="0FB4B8C8" w:rsidR="00827BF3" w:rsidRDefault="00827BF3" w:rsidP="00B37AD1">
      <w:pPr>
        <w:numPr>
          <w:ilvl w:val="1"/>
          <w:numId w:val="4"/>
        </w:numPr>
        <w:spacing w:after="0" w:line="240" w:lineRule="auto"/>
      </w:pPr>
      <w:r>
        <w:t>An increase of $123,582 for Career and Technical Education Administration</w:t>
      </w:r>
      <w:r w:rsidR="00387F24">
        <w:t xml:space="preserve"> (serves as part of the overall maintenance-of-effort requirement to receive federal Perkins funding</w:t>
      </w:r>
      <w:r w:rsidR="007B49BD">
        <w:t>)</w:t>
      </w:r>
      <w:r>
        <w:t>.</w:t>
      </w:r>
    </w:p>
    <w:p w14:paraId="4918AD5B" w14:textId="3C68C5F2" w:rsidR="00827BF3" w:rsidRPr="00AB2E34" w:rsidRDefault="00827BF3" w:rsidP="00B37AD1">
      <w:pPr>
        <w:numPr>
          <w:ilvl w:val="1"/>
          <w:numId w:val="4"/>
        </w:numPr>
        <w:spacing w:after="0" w:line="240" w:lineRule="auto"/>
      </w:pPr>
      <w:r>
        <w:t>An increase of $500,000 for Jobs for America’s Graduates (iJAG)</w:t>
      </w:r>
    </w:p>
    <w:p w14:paraId="4D8B1DEE" w14:textId="24EB8DF0" w:rsidR="00B7100C" w:rsidRPr="00AB2E34" w:rsidRDefault="00B7100C" w:rsidP="00B37AD1">
      <w:pPr>
        <w:numPr>
          <w:ilvl w:val="1"/>
          <w:numId w:val="4"/>
        </w:numPr>
        <w:spacing w:after="0" w:line="240" w:lineRule="auto"/>
      </w:pPr>
      <w:r w:rsidRPr="00AB2E34">
        <w:t>An increase of $</w:t>
      </w:r>
      <w:r w:rsidR="00827BF3">
        <w:t>7,000,000</w:t>
      </w:r>
      <w:r w:rsidRPr="00AB2E34">
        <w:t xml:space="preserve"> for General Aid for Community Colleges. </w:t>
      </w:r>
    </w:p>
    <w:p w14:paraId="6D080222" w14:textId="1297C888" w:rsidR="00B7100C" w:rsidRPr="00AB2E34" w:rsidRDefault="00B7100C" w:rsidP="00B37AD1">
      <w:pPr>
        <w:numPr>
          <w:ilvl w:val="1"/>
          <w:numId w:val="4"/>
        </w:numPr>
        <w:spacing w:after="0" w:line="240" w:lineRule="auto"/>
      </w:pPr>
      <w:r w:rsidRPr="00AB2E34">
        <w:t>An increase of $28</w:t>
      </w:r>
      <w:r w:rsidR="00827BF3">
        <w:t>5,543</w:t>
      </w:r>
      <w:r w:rsidRPr="00AB2E34">
        <w:t xml:space="preserve"> for the Iowa School for the Deaf. </w:t>
      </w:r>
    </w:p>
    <w:p w14:paraId="6746C7E9" w14:textId="246AAEEC" w:rsidR="00B7100C" w:rsidRPr="00AB2E34" w:rsidRDefault="00B7100C" w:rsidP="00B37AD1">
      <w:pPr>
        <w:numPr>
          <w:ilvl w:val="1"/>
          <w:numId w:val="4"/>
        </w:numPr>
        <w:spacing w:after="0" w:line="240" w:lineRule="auto"/>
      </w:pPr>
      <w:r w:rsidRPr="00AB2E34">
        <w:t>An increase of $</w:t>
      </w:r>
      <w:r w:rsidR="00827BF3">
        <w:t>119,851</w:t>
      </w:r>
      <w:r w:rsidRPr="00AB2E34">
        <w:t xml:space="preserve"> for the Education Services for the Blind and Visually Impaired. </w:t>
      </w:r>
    </w:p>
    <w:p w14:paraId="217035B3" w14:textId="761F72D5" w:rsidR="00B7100C" w:rsidRPr="00AB2E34" w:rsidRDefault="00B7100C" w:rsidP="00B37AD1">
      <w:pPr>
        <w:numPr>
          <w:ilvl w:val="1"/>
          <w:numId w:val="4"/>
        </w:numPr>
        <w:spacing w:after="0" w:line="240" w:lineRule="auto"/>
      </w:pPr>
      <w:r w:rsidRPr="00AB2E34">
        <w:t>A new appropriation of $10.0 million for a new Special Education Division under the Department of Education</w:t>
      </w:r>
      <w:r>
        <w:t xml:space="preserve">. </w:t>
      </w:r>
      <w:r w:rsidR="005B6858">
        <w:t>(This provision was further amended by SF 2443 Standings Appropriations to state that the $10 million and 62 FTEs for the Division of Special Education was for general supervision, oversight, compliance, employee salaries, support, maintenance and miscellaneous purposes within the AEA regions and DE main office.)</w:t>
      </w:r>
    </w:p>
    <w:p w14:paraId="68C8D7C3" w14:textId="51327BF9" w:rsidR="00B7100C" w:rsidRDefault="00B7100C" w:rsidP="00B37AD1">
      <w:pPr>
        <w:numPr>
          <w:ilvl w:val="1"/>
          <w:numId w:val="4"/>
        </w:numPr>
        <w:spacing w:after="0" w:line="240" w:lineRule="auto"/>
      </w:pPr>
      <w:r w:rsidRPr="00AB2E34">
        <w:t>A new appropriation of $2</w:t>
      </w:r>
      <w:r w:rsidR="00827BF3">
        <w:t>,176,458</w:t>
      </w:r>
      <w:r w:rsidRPr="00AB2E34">
        <w:t xml:space="preserve"> for the establishment of the Professional Development fund</w:t>
      </w:r>
      <w:r w:rsidR="00827BF3">
        <w:t xml:space="preserve"> in the DE to provide free mandated PD</w:t>
      </w:r>
      <w:r w:rsidRPr="00AB2E34">
        <w:t xml:space="preserve">. </w:t>
      </w:r>
    </w:p>
    <w:p w14:paraId="18CADBEC" w14:textId="0E60A80B" w:rsidR="00827BF3" w:rsidRDefault="00827BF3" w:rsidP="00B37AD1">
      <w:pPr>
        <w:numPr>
          <w:ilvl w:val="1"/>
          <w:numId w:val="4"/>
        </w:numPr>
        <w:spacing w:after="0" w:line="240" w:lineRule="auto"/>
      </w:pPr>
      <w:r>
        <w:t>An incr</w:t>
      </w:r>
      <w:r w:rsidR="004B2E24">
        <w:t>e</w:t>
      </w:r>
      <w:r>
        <w:t>ase of $150,000 for the Future Ready Skills Workforce Grant Program</w:t>
      </w:r>
    </w:p>
    <w:p w14:paraId="7B1A051A" w14:textId="2ACEF27D" w:rsidR="00387F24" w:rsidRDefault="00387F24" w:rsidP="00B37AD1">
      <w:pPr>
        <w:numPr>
          <w:ilvl w:val="1"/>
          <w:numId w:val="4"/>
        </w:numPr>
        <w:spacing w:after="0" w:line="240" w:lineRule="auto"/>
      </w:pPr>
      <w:r>
        <w:t xml:space="preserve">Maintains the current level of funding of $3,383,936 to AEAs to provide mental health </w:t>
      </w:r>
      <w:r w:rsidR="005B6858">
        <w:t xml:space="preserve">awareness training for educators and support mental </w:t>
      </w:r>
      <w:r w:rsidR="007B49BD">
        <w:t xml:space="preserve">health </w:t>
      </w:r>
      <w:r w:rsidR="005B6858">
        <w:t xml:space="preserve">needs of students. </w:t>
      </w:r>
    </w:p>
    <w:p w14:paraId="2A8157AC" w14:textId="4E6FF9B8" w:rsidR="005B6858" w:rsidRDefault="005B6858" w:rsidP="00B37AD1">
      <w:pPr>
        <w:numPr>
          <w:ilvl w:val="1"/>
          <w:numId w:val="4"/>
        </w:numPr>
        <w:spacing w:after="0" w:line="240" w:lineRule="auto"/>
      </w:pPr>
      <w:r>
        <w:t xml:space="preserve">Maintains the current level of funding of $650,000 to the Teach Iowa Scholar Program, which offers an income bonus or student loan repayment to recent </w:t>
      </w:r>
      <w:r w:rsidR="00041B89">
        <w:t>graduates</w:t>
      </w:r>
      <w:r>
        <w:t xml:space="preserve"> of teacher prep programs who teach in eligible teaching fields, as designated by DE, at a school district or AEA for up to five years. To be eligible, teachers must graduate in the top 25% of their class within the teacher prep program and secure </w:t>
      </w:r>
      <w:r w:rsidR="007B49BD">
        <w:t>full-</w:t>
      </w:r>
      <w:r>
        <w:t xml:space="preserve">time employment in the coming school year at local school district or AEA in a designated teaching field. </w:t>
      </w:r>
    </w:p>
    <w:p w14:paraId="49092747" w14:textId="38CBE8F4" w:rsidR="005B6858" w:rsidRDefault="005B6858" w:rsidP="00B37AD1">
      <w:pPr>
        <w:numPr>
          <w:ilvl w:val="1"/>
          <w:numId w:val="4"/>
        </w:numPr>
        <w:spacing w:after="0" w:line="240" w:lineRule="auto"/>
      </w:pPr>
      <w:r>
        <w:t xml:space="preserve">Maintains the current level of funding of $23,927,005 for the Future Ready Iowa </w:t>
      </w:r>
      <w:r w:rsidR="00041B89">
        <w:t>Skilled</w:t>
      </w:r>
      <w:r>
        <w:t xml:space="preserve"> Workforce last-dollar scholarship program, which provides financial assistance to students attending community colleges or accredit</w:t>
      </w:r>
      <w:r w:rsidR="00041B89">
        <w:t xml:space="preserve">ed </w:t>
      </w:r>
      <w:r>
        <w:t>private nonprofit institutions and enroll in program of study leading up to a postsecondary credential</w:t>
      </w:r>
      <w:r w:rsidR="004B2E24">
        <w:t xml:space="preserve">, </w:t>
      </w:r>
      <w:r w:rsidR="00041B89">
        <w:t>aligned</w:t>
      </w:r>
      <w:r w:rsidR="004B2E24">
        <w:t xml:space="preserve"> with a high-demand job as designated by Iowa Workforce Development or a communit</w:t>
      </w:r>
      <w:r w:rsidR="00B56713">
        <w:t>y</w:t>
      </w:r>
      <w:r w:rsidR="004B2E24">
        <w:t xml:space="preserve"> college (many teaching positions are on that list)</w:t>
      </w:r>
      <w:r w:rsidR="007B49BD">
        <w:t>.</w:t>
      </w:r>
    </w:p>
    <w:p w14:paraId="01CB95ED" w14:textId="26BD9155" w:rsidR="004B2E24" w:rsidRDefault="004B2E24" w:rsidP="00B37AD1">
      <w:pPr>
        <w:numPr>
          <w:ilvl w:val="1"/>
          <w:numId w:val="4"/>
        </w:numPr>
        <w:spacing w:after="0" w:line="240" w:lineRule="auto"/>
      </w:pPr>
      <w:r>
        <w:t xml:space="preserve">Maintains the current level of funding of $520,000 to DE for the Mental Health Practitioner Loan Repayment Program. </w:t>
      </w:r>
    </w:p>
    <w:p w14:paraId="517D321C" w14:textId="5D25BE8E" w:rsidR="004B2E24" w:rsidRDefault="004B2E24" w:rsidP="00B37AD1">
      <w:pPr>
        <w:numPr>
          <w:ilvl w:val="1"/>
          <w:numId w:val="4"/>
        </w:numPr>
        <w:spacing w:after="0" w:line="240" w:lineRule="auto"/>
      </w:pPr>
      <w:r>
        <w:t>Maintains the current level of funding of $1,500,000 to UNI to recruit additional students to participate in educational opportunities that lead to teacher licensure.</w:t>
      </w:r>
    </w:p>
    <w:p w14:paraId="0C0C3FB5" w14:textId="77777777" w:rsidR="00862318" w:rsidRPr="00AB2E34" w:rsidRDefault="00862318" w:rsidP="00B37AD1">
      <w:pPr>
        <w:spacing w:after="0" w:line="240" w:lineRule="auto"/>
        <w:ind w:left="1080"/>
      </w:pPr>
    </w:p>
    <w:p w14:paraId="04F8E546" w14:textId="69EB8BCA" w:rsidR="00B7100C" w:rsidRPr="00AB2E34" w:rsidRDefault="004B2E24" w:rsidP="00B37AD1">
      <w:pPr>
        <w:pStyle w:val="ListParagraph"/>
        <w:numPr>
          <w:ilvl w:val="0"/>
          <w:numId w:val="10"/>
        </w:numPr>
        <w:spacing w:after="0" w:line="240" w:lineRule="auto"/>
      </w:pPr>
      <w:r w:rsidRPr="00862318">
        <w:rPr>
          <w:b/>
        </w:rPr>
        <w:lastRenderedPageBreak/>
        <w:t>Division IV Standing Appropriations</w:t>
      </w:r>
      <w:r>
        <w:t xml:space="preserve"> </w:t>
      </w:r>
      <w:r w:rsidRPr="00862318">
        <w:rPr>
          <w:b/>
        </w:rPr>
        <w:t xml:space="preserve">including the </w:t>
      </w:r>
      <w:r w:rsidR="00B7100C" w:rsidRPr="00862318">
        <w:rPr>
          <w:b/>
        </w:rPr>
        <w:t>Programs for At-Risk Children:</w:t>
      </w:r>
      <w:r w:rsidR="00B7100C" w:rsidRPr="00AB2E34">
        <w:t xml:space="preserve"> Limits the standing appropriation under Iowa Code section 279.51 for at-risk children to $10,524,389 (overrides the General Fund appropriation of $12,606,196 specified in </w:t>
      </w:r>
      <w:r>
        <w:t>Iowa</w:t>
      </w:r>
      <w:r w:rsidR="00B7100C" w:rsidRPr="00AB2E34">
        <w:t xml:space="preserve"> Code</w:t>
      </w:r>
      <w:r>
        <w:t xml:space="preserve"> section 279.51</w:t>
      </w:r>
      <w:r w:rsidR="00B7100C" w:rsidRPr="00AB2E34">
        <w:t>. Prorates among the programs. (No change compared to FY 2024</w:t>
      </w:r>
      <w:r w:rsidR="00B7100C">
        <w:t>.</w:t>
      </w:r>
      <w:r w:rsidR="00B7100C" w:rsidRPr="00AB2E34">
        <w:t>)</w:t>
      </w:r>
    </w:p>
    <w:p w14:paraId="5B8064D4" w14:textId="77777777" w:rsidR="00B7100C" w:rsidRDefault="00B7100C" w:rsidP="00B37AD1">
      <w:pPr>
        <w:spacing w:after="0" w:line="240" w:lineRule="auto"/>
      </w:pPr>
    </w:p>
    <w:p w14:paraId="67A8EDE8" w14:textId="49233042" w:rsidR="00B7100C" w:rsidRPr="00AB2E34" w:rsidRDefault="004B2E24" w:rsidP="00B37AD1">
      <w:pPr>
        <w:pStyle w:val="ListParagraph"/>
        <w:numPr>
          <w:ilvl w:val="0"/>
          <w:numId w:val="10"/>
        </w:numPr>
        <w:spacing w:after="0" w:line="240" w:lineRule="auto"/>
      </w:pPr>
      <w:r w:rsidRPr="00862318">
        <w:rPr>
          <w:b/>
        </w:rPr>
        <w:t xml:space="preserve">Division V State Program Allocation including the </w:t>
      </w:r>
      <w:r w:rsidR="00B7100C" w:rsidRPr="00862318">
        <w:rPr>
          <w:b/>
        </w:rPr>
        <w:t>Student Achievement and Teacher Quality Program</w:t>
      </w:r>
      <w:r w:rsidR="00B7100C" w:rsidRPr="00AB2E34">
        <w:t>: Maintains required allocations for FY 2025.</w:t>
      </w:r>
    </w:p>
    <w:p w14:paraId="09DDF8FB" w14:textId="54A0E826" w:rsidR="004B2E24" w:rsidRDefault="004B2E24" w:rsidP="00B37AD1">
      <w:pPr>
        <w:numPr>
          <w:ilvl w:val="1"/>
          <w:numId w:val="4"/>
        </w:numPr>
        <w:tabs>
          <w:tab w:val="num" w:pos="1080"/>
        </w:tabs>
        <w:spacing w:after="0" w:line="240" w:lineRule="auto"/>
      </w:pPr>
      <w:r>
        <w:t xml:space="preserve">$508,250 for issuance of National Board Certification awards per IC 256.44. Of this amount, not less than $85,000 is used to </w:t>
      </w:r>
      <w:r w:rsidR="00041B89">
        <w:t>administer</w:t>
      </w:r>
      <w:r>
        <w:t xml:space="preserve"> the ambassador to education position per IC 256.45 (also known as the Iowa Teacher of the Year.)</w:t>
      </w:r>
    </w:p>
    <w:p w14:paraId="56BBD5C4" w14:textId="26764371" w:rsidR="00B7100C" w:rsidRPr="00AB2E34" w:rsidRDefault="00B7100C" w:rsidP="00B37AD1">
      <w:pPr>
        <w:numPr>
          <w:ilvl w:val="1"/>
          <w:numId w:val="4"/>
        </w:numPr>
        <w:tabs>
          <w:tab w:val="num" w:pos="1080"/>
        </w:tabs>
        <w:spacing w:after="0" w:line="240" w:lineRule="auto"/>
      </w:pPr>
      <w:r w:rsidRPr="00AB2E34">
        <w:t>$728,216 PD requirements of chapter 284</w:t>
      </w:r>
      <w:r>
        <w:t>,</w:t>
      </w:r>
      <w:r w:rsidRPr="00AB2E34">
        <w:t xml:space="preserve"> including </w:t>
      </w:r>
      <w:r w:rsidR="004B2E24">
        <w:t xml:space="preserve">developing model evidence for teach quality committees and </w:t>
      </w:r>
      <w:r w:rsidRPr="00AB2E34">
        <w:t>evaluator training (</w:t>
      </w:r>
      <w:r w:rsidR="004B2E24">
        <w:t xml:space="preserve">allows DE to use a portion of funds for </w:t>
      </w:r>
      <w:r w:rsidR="00041B89">
        <w:t>administration</w:t>
      </w:r>
      <w:r w:rsidR="004B2E24">
        <w:t xml:space="preserve"> of this requirement and </w:t>
      </w:r>
      <w:r w:rsidRPr="00AB2E34">
        <w:t>up to 4 FTEs)</w:t>
      </w:r>
      <w:r>
        <w:t>.</w:t>
      </w:r>
    </w:p>
    <w:p w14:paraId="7F049D09" w14:textId="77777777" w:rsidR="00B7100C" w:rsidRPr="00AB2E34" w:rsidRDefault="00B7100C" w:rsidP="00B37AD1">
      <w:pPr>
        <w:numPr>
          <w:ilvl w:val="1"/>
          <w:numId w:val="4"/>
        </w:numPr>
        <w:tabs>
          <w:tab w:val="num" w:pos="1080"/>
        </w:tabs>
        <w:spacing w:after="0" w:line="240" w:lineRule="auto"/>
      </w:pPr>
      <w:r w:rsidRPr="00AB2E34">
        <w:t>$1,077,810 Teacher Development academies</w:t>
      </w:r>
      <w:r>
        <w:t>.</w:t>
      </w:r>
    </w:p>
    <w:p w14:paraId="6F09647E" w14:textId="77777777" w:rsidR="00B7100C" w:rsidRPr="00AB2E34" w:rsidRDefault="00B7100C" w:rsidP="00B37AD1">
      <w:pPr>
        <w:numPr>
          <w:ilvl w:val="1"/>
          <w:numId w:val="4"/>
        </w:numPr>
        <w:tabs>
          <w:tab w:val="num" w:pos="1080"/>
        </w:tabs>
        <w:spacing w:after="0" w:line="240" w:lineRule="auto"/>
      </w:pPr>
      <w:r w:rsidRPr="00AB2E34">
        <w:t>$50,000 Fine Art Teacher Mentoring Program</w:t>
      </w:r>
      <w:r>
        <w:t>.</w:t>
      </w:r>
    </w:p>
    <w:p w14:paraId="56612A49" w14:textId="479C47F7" w:rsidR="00B7100C" w:rsidRPr="00AB2E34" w:rsidRDefault="00B7100C" w:rsidP="00B37AD1">
      <w:pPr>
        <w:numPr>
          <w:ilvl w:val="1"/>
          <w:numId w:val="4"/>
        </w:numPr>
        <w:tabs>
          <w:tab w:val="num" w:pos="1080"/>
        </w:tabs>
        <w:spacing w:after="0" w:line="240" w:lineRule="auto"/>
      </w:pPr>
      <w:r w:rsidRPr="00AB2E34">
        <w:t xml:space="preserve">$626,191 </w:t>
      </w:r>
      <w:r>
        <w:t>to DE for a Delivery</w:t>
      </w:r>
      <w:r w:rsidRPr="00AB2E34">
        <w:t xml:space="preserve"> System </w:t>
      </w:r>
      <w:r>
        <w:t xml:space="preserve">in conjunction with </w:t>
      </w:r>
      <w:r w:rsidRPr="00AB2E34">
        <w:t xml:space="preserve">AEAs to assist with </w:t>
      </w:r>
      <w:r>
        <w:t>teacher career development and leadership</w:t>
      </w:r>
      <w:r w:rsidRPr="00AB2E34">
        <w:t xml:space="preserve"> (</w:t>
      </w:r>
      <w:r w:rsidR="004B2E24">
        <w:t xml:space="preserve">allows DE to use a portion of funds for administration of this requirements and </w:t>
      </w:r>
      <w:r w:rsidRPr="00AB2E34">
        <w:t>up to 5 FTEs)</w:t>
      </w:r>
      <w:r>
        <w:t>.</w:t>
      </w:r>
    </w:p>
    <w:p w14:paraId="61A1D917" w14:textId="4270E76F" w:rsidR="00B7100C" w:rsidRPr="00AB2E34" w:rsidRDefault="00B7100C" w:rsidP="00B37AD1">
      <w:pPr>
        <w:numPr>
          <w:ilvl w:val="1"/>
          <w:numId w:val="4"/>
        </w:numPr>
        <w:spacing w:after="0" w:line="240" w:lineRule="auto"/>
      </w:pPr>
      <w:r w:rsidRPr="00AB2E34">
        <w:t>$10,000,000 for High Needs Schools grants</w:t>
      </w:r>
      <w:r w:rsidR="004B2E24">
        <w:t xml:space="preserve"> was again delayed a year, so requires appropriation beginning </w:t>
      </w:r>
      <w:r w:rsidR="004B2E24" w:rsidRPr="004B2E24">
        <w:rPr>
          <w:u w:val="single"/>
        </w:rPr>
        <w:t>July 1, 2025</w:t>
      </w:r>
      <w:r w:rsidRPr="00AB2E34">
        <w:t xml:space="preserve"> (</w:t>
      </w:r>
      <w:r w:rsidR="00862318">
        <w:t xml:space="preserve">allows </w:t>
      </w:r>
      <w:r w:rsidRPr="00AB2E34">
        <w:t>no more than $100,000 for DE administration and 1 FTE)</w:t>
      </w:r>
      <w:r>
        <w:t xml:space="preserve">. </w:t>
      </w:r>
    </w:p>
    <w:p w14:paraId="2BAE825E" w14:textId="77777777" w:rsidR="00B7100C" w:rsidRDefault="00B7100C" w:rsidP="00B37AD1">
      <w:pPr>
        <w:spacing w:after="0" w:line="240" w:lineRule="auto"/>
      </w:pPr>
    </w:p>
    <w:p w14:paraId="60CC0E44" w14:textId="77777777" w:rsidR="00B7100C" w:rsidRPr="00387F24" w:rsidRDefault="00B7100C" w:rsidP="00B37AD1">
      <w:pPr>
        <w:spacing w:after="0" w:line="240" w:lineRule="auto"/>
        <w:rPr>
          <w:b/>
        </w:rPr>
      </w:pPr>
      <w:r w:rsidRPr="00387F24">
        <w:rPr>
          <w:b/>
        </w:rPr>
        <w:t>Other Policy Language</w:t>
      </w:r>
    </w:p>
    <w:p w14:paraId="7791BA44" w14:textId="2C90FBDB" w:rsidR="00B7100C" w:rsidRPr="00AB2E34" w:rsidRDefault="00502CBE" w:rsidP="00B37AD1">
      <w:pPr>
        <w:numPr>
          <w:ilvl w:val="0"/>
          <w:numId w:val="5"/>
        </w:numPr>
        <w:spacing w:after="0" w:line="240" w:lineRule="auto"/>
      </w:pPr>
      <w:r w:rsidRPr="002E64A6">
        <w:rPr>
          <w:b/>
        </w:rPr>
        <w:t xml:space="preserve">Division II: </w:t>
      </w:r>
      <w:r w:rsidR="00B7100C" w:rsidRPr="00AB2E34">
        <w:t xml:space="preserve">Requires the General Fund appropriation to DE for </w:t>
      </w:r>
      <w:r w:rsidR="00B7100C" w:rsidRPr="00862318">
        <w:rPr>
          <w:b/>
        </w:rPr>
        <w:t>Early Head Start</w:t>
      </w:r>
      <w:r w:rsidR="00B7100C" w:rsidRPr="00AB2E34">
        <w:t xml:space="preserve"> projects to be used for the implementation and expansion of Early Head Start pilot projects addressing the comprehensive cognitive, social, emotional, and developmental needs of children from birth to three years of age, including prenatal support for qualified families. Requires the projects to promote healthy prenatal outcomes and healthy family functioning</w:t>
      </w:r>
      <w:r w:rsidR="00B7100C">
        <w:t>,</w:t>
      </w:r>
      <w:r w:rsidR="00B7100C" w:rsidRPr="00AB2E34">
        <w:t xml:space="preserve"> and to strengthen the development of infants and toddlers in low-income families.</w:t>
      </w:r>
    </w:p>
    <w:p w14:paraId="2CA3C6F4" w14:textId="7C6F0E37" w:rsidR="00B7100C" w:rsidRDefault="00502CBE" w:rsidP="00B37AD1">
      <w:pPr>
        <w:numPr>
          <w:ilvl w:val="0"/>
          <w:numId w:val="5"/>
        </w:numPr>
        <w:spacing w:after="0" w:line="240" w:lineRule="auto"/>
      </w:pPr>
      <w:r w:rsidRPr="002E64A6">
        <w:rPr>
          <w:b/>
        </w:rPr>
        <w:t>Division II:</w:t>
      </w:r>
      <w:r>
        <w:t xml:space="preserve"> </w:t>
      </w:r>
      <w:r w:rsidR="00B7100C" w:rsidRPr="00AB2E34">
        <w:t xml:space="preserve">Requires DE to provide </w:t>
      </w:r>
      <w:r w:rsidR="00B7100C" w:rsidRPr="00862318">
        <w:rPr>
          <w:b/>
        </w:rPr>
        <w:t>reading assessments</w:t>
      </w:r>
      <w:r w:rsidR="00B7100C" w:rsidRPr="00AB2E34">
        <w:t xml:space="preserve"> for prekindergarten through grade six to identify students not proficient in reading. Allows the </w:t>
      </w:r>
      <w:r w:rsidR="00B7100C">
        <w:t>DE</w:t>
      </w:r>
      <w:r w:rsidR="00B7100C" w:rsidRPr="00AB2E34">
        <w:t xml:space="preserve"> to charge school districts for the cost of the assessment, which school districts may pay out of Early Intervention Funds.</w:t>
      </w:r>
      <w:r w:rsidR="00387F24">
        <w:t xml:space="preserve"> (NOBA states: Currently, the DE provides the assessments at no cost to schools. Local school districts use universal screening and progress monitoring assessments and store student performance data on a statewide database.)</w:t>
      </w:r>
    </w:p>
    <w:p w14:paraId="3B455868" w14:textId="228134AD" w:rsidR="00387F24" w:rsidRDefault="00502CBE" w:rsidP="00B37AD1">
      <w:pPr>
        <w:numPr>
          <w:ilvl w:val="0"/>
          <w:numId w:val="5"/>
        </w:numPr>
        <w:spacing w:after="0" w:line="240" w:lineRule="auto"/>
      </w:pPr>
      <w:r w:rsidRPr="002E64A6">
        <w:rPr>
          <w:b/>
        </w:rPr>
        <w:t>Division II:</w:t>
      </w:r>
      <w:r>
        <w:t xml:space="preserve"> </w:t>
      </w:r>
      <w:r w:rsidR="00387F24">
        <w:t xml:space="preserve">Allows unexpended monies from the </w:t>
      </w:r>
      <w:r w:rsidR="00387F24" w:rsidRPr="00862318">
        <w:rPr>
          <w:b/>
        </w:rPr>
        <w:t>Iowa Reading Research Center</w:t>
      </w:r>
      <w:r w:rsidR="00387F24">
        <w:t xml:space="preserve">, from the nonpublic concurrent enrollment payments to community colleges, and from the Therapeutic Classroom Incentive Fund for FY 2025 to remain available for expenditure in FY 2026. </w:t>
      </w:r>
    </w:p>
    <w:p w14:paraId="68533A6C" w14:textId="79BA6512" w:rsidR="00502CBE" w:rsidRDefault="00502CBE" w:rsidP="00B37AD1">
      <w:pPr>
        <w:numPr>
          <w:ilvl w:val="0"/>
          <w:numId w:val="5"/>
        </w:numPr>
        <w:spacing w:after="0" w:line="240" w:lineRule="auto"/>
      </w:pPr>
      <w:r w:rsidRPr="002E64A6">
        <w:rPr>
          <w:b/>
        </w:rPr>
        <w:t>Division VI</w:t>
      </w:r>
      <w:r w:rsidR="00D916FC">
        <w:t>:</w:t>
      </w:r>
      <w:r>
        <w:t xml:space="preserve"> </w:t>
      </w:r>
      <w:r w:rsidRPr="00AB2E34">
        <w:t xml:space="preserve">Allows DE to transfer unencumbered or unobligated funds from the FY 2024 General Fund appropriation for the Therapeutic Classroom Transportation Claims Reimbursement to the </w:t>
      </w:r>
      <w:r w:rsidRPr="00862318">
        <w:rPr>
          <w:b/>
        </w:rPr>
        <w:t>Therapeutic Classroom Incentive Fund</w:t>
      </w:r>
      <w:r w:rsidRPr="00AB2E34">
        <w:t xml:space="preserve"> before the close of the fiscal year.</w:t>
      </w:r>
      <w:r>
        <w:t xml:space="preserve"> Effective on enactment.</w:t>
      </w:r>
    </w:p>
    <w:p w14:paraId="3B1D5532" w14:textId="77777777" w:rsidR="00B7100C" w:rsidRDefault="00B7100C" w:rsidP="00B37AD1">
      <w:pPr>
        <w:spacing w:after="0" w:line="240" w:lineRule="auto"/>
        <w:rPr>
          <w:b/>
        </w:rPr>
      </w:pPr>
    </w:p>
    <w:p w14:paraId="1C5C2A11" w14:textId="415D80A7" w:rsidR="001B4B14" w:rsidRDefault="001B4B14" w:rsidP="00B37AD1">
      <w:pPr>
        <w:spacing w:after="0" w:line="240" w:lineRule="auto"/>
      </w:pPr>
      <w:r>
        <w:rPr>
          <w:b/>
        </w:rPr>
        <w:t>Division VII: Chronic Absenteeism Provisions.</w:t>
      </w:r>
      <w:r>
        <w:t xml:space="preserve"> This division addresses chronic absenteeism and truancy. </w:t>
      </w:r>
    </w:p>
    <w:p w14:paraId="16C67F08" w14:textId="1AD0406F" w:rsidR="001B4B14" w:rsidRDefault="001B4B14" w:rsidP="00B37AD1">
      <w:pPr>
        <w:pStyle w:val="ListParagraph"/>
        <w:numPr>
          <w:ilvl w:val="0"/>
          <w:numId w:val="12"/>
        </w:numPr>
        <w:spacing w:after="0" w:line="240" w:lineRule="auto"/>
      </w:pPr>
      <w:r>
        <w:rPr>
          <w:b/>
        </w:rPr>
        <w:t>Board Policy:</w:t>
      </w:r>
      <w:r>
        <w:t xml:space="preserve"> it requires school boards to have policies and allows policies to be more stringent than required. Requires the policies to contain</w:t>
      </w:r>
      <w:r w:rsidR="0087007E">
        <w:t>:</w:t>
      </w:r>
      <w:r>
        <w:t xml:space="preserve"> 1) how the board of directors determines whether a child is chronically absent, 2) different interventions the board may use when a child is chronically absent</w:t>
      </w:r>
      <w:r w:rsidR="00E4299C">
        <w:t>,</w:t>
      </w:r>
      <w:r>
        <w:t xml:space="preserve"> 3) different penalties associated with a child being chronically absent. </w:t>
      </w:r>
    </w:p>
    <w:p w14:paraId="580419DD" w14:textId="3F69278B" w:rsidR="001B4B14" w:rsidRDefault="001B4B14" w:rsidP="00B37AD1">
      <w:pPr>
        <w:pStyle w:val="ListParagraph"/>
        <w:numPr>
          <w:ilvl w:val="0"/>
          <w:numId w:val="12"/>
        </w:numPr>
        <w:spacing w:after="0" w:line="240" w:lineRule="auto"/>
      </w:pPr>
      <w:r>
        <w:rPr>
          <w:b/>
        </w:rPr>
        <w:lastRenderedPageBreak/>
        <w:t>Exceptions:</w:t>
      </w:r>
      <w:r>
        <w:t xml:space="preserve"> requires the policies not apply to students who have completed graduation requirements or attained a G.E.D, who are excused for sufficient reason by any court or record or judge, </w:t>
      </w:r>
      <w:r w:rsidR="00502CBE">
        <w:t>for absences while</w:t>
      </w:r>
      <w:r>
        <w:t xml:space="preserve"> attending religious services or receiving religious instruction, who are unable to attend school due to a legitimate medical reason, or who has an IEP or 504 plan that affects attendance. </w:t>
      </w:r>
    </w:p>
    <w:p w14:paraId="306129D3" w14:textId="6D024CFC" w:rsidR="001B4B14" w:rsidRDefault="001B4B14" w:rsidP="00B37AD1">
      <w:pPr>
        <w:pStyle w:val="ListParagraph"/>
        <w:numPr>
          <w:ilvl w:val="0"/>
          <w:numId w:val="12"/>
        </w:numPr>
        <w:spacing w:after="0" w:line="240" w:lineRule="auto"/>
      </w:pPr>
      <w:r>
        <w:rPr>
          <w:b/>
        </w:rPr>
        <w:t>County Attorney</w:t>
      </w:r>
      <w:r>
        <w:t xml:space="preserve">: requires the county attorney of the county </w:t>
      </w:r>
      <w:r w:rsidR="0087007E">
        <w:t xml:space="preserve">where </w:t>
      </w:r>
      <w:r>
        <w:t xml:space="preserve">the school’s administrative office is located to be responsible for enforcement and requires any actions </w:t>
      </w:r>
      <w:r w:rsidR="0087007E">
        <w:t xml:space="preserve">to </w:t>
      </w:r>
      <w:r>
        <w:t xml:space="preserve">be instituted in that county. Specifies that anyone who violates the terms of an absenteeism prevention plan or refuses to participate in a school engagement meeting commits a public offense. Defines a child who violates the terms of an absenteeism prevention plan, or refuses to participate in a school engagement meeting, is a child in need of assistance and allows that to be the sole basis for a CINA petition and immediate referral to DHHS for investigation. Also allows the county attorney, if a child is chronically absent, to make an immediate referral to DHHS and if the investigation warrants, file a family in need of assistance petition, or a CINA complaint, even if the child is otherwise compliant. </w:t>
      </w:r>
    </w:p>
    <w:p w14:paraId="1A8E44C5" w14:textId="02FE92AB" w:rsidR="001B4B14" w:rsidRDefault="001B4B14" w:rsidP="00B37AD1">
      <w:pPr>
        <w:pStyle w:val="ListParagraph"/>
        <w:numPr>
          <w:ilvl w:val="0"/>
          <w:numId w:val="12"/>
        </w:numPr>
        <w:spacing w:after="0" w:line="240" w:lineRule="auto"/>
      </w:pPr>
      <w:r>
        <w:rPr>
          <w:b/>
        </w:rPr>
        <w:t>Definitions:</w:t>
      </w:r>
      <w:r>
        <w:t xml:space="preserve"> defines “truant” as a child for whom exceptions don’t apply who has been absent from school, for any reason, for at least 20% of days or hours in the grading period. Defines “chronically absent” as absent </w:t>
      </w:r>
      <w:r w:rsidR="0087007E">
        <w:t xml:space="preserve">from </w:t>
      </w:r>
      <w:r>
        <w:t xml:space="preserve">school for </w:t>
      </w:r>
      <w:r w:rsidR="00502CBE">
        <w:t>1</w:t>
      </w:r>
      <w:r>
        <w:t xml:space="preserve">0% of days or hours in a grading period established by the school. “School official” means an employee of a public school </w:t>
      </w:r>
      <w:r w:rsidR="0087007E">
        <w:t xml:space="preserve">whose </w:t>
      </w:r>
      <w:r>
        <w:t xml:space="preserve">job duties involve identifying children at-risk for becoming chronically absent, creating interventions to limit the rate of student absenteeism and participating in the legal process related to student absenteeism. </w:t>
      </w:r>
    </w:p>
    <w:p w14:paraId="5EF0E71F" w14:textId="2FCA5DA8" w:rsidR="001B4B14" w:rsidRDefault="001B4B14" w:rsidP="00B37AD1">
      <w:pPr>
        <w:pStyle w:val="ListParagraph"/>
        <w:numPr>
          <w:ilvl w:val="0"/>
          <w:numId w:val="12"/>
        </w:numPr>
        <w:spacing w:after="0" w:line="240" w:lineRule="auto"/>
      </w:pPr>
      <w:r>
        <w:rPr>
          <w:b/>
        </w:rPr>
        <w:t>Process for notification</w:t>
      </w:r>
      <w:r>
        <w:t xml:space="preserve">: requires the school official to notify the county attorney (mail or email) and send notice by certified mail to child’s parent/guardian/legal custodian or to emancipated minor, including information related to the child’s </w:t>
      </w:r>
      <w:r w:rsidR="0087007E">
        <w:t xml:space="preserve">absences </w:t>
      </w:r>
      <w:r>
        <w:t xml:space="preserve">and the policies and disciplinary processes associated with additional absences. Specifies conditions under which the notice may be sent earlier, if the county attorney and school board agree on a number of absences to trigger the notification and if the number is included in the student handbook. </w:t>
      </w:r>
    </w:p>
    <w:p w14:paraId="5ADF7AE2" w14:textId="0C505D21" w:rsidR="001B4B14" w:rsidRDefault="001B4B14" w:rsidP="00B37AD1">
      <w:pPr>
        <w:pStyle w:val="ListParagraph"/>
        <w:numPr>
          <w:ilvl w:val="0"/>
          <w:numId w:val="12"/>
        </w:numPr>
        <w:spacing w:after="0" w:line="240" w:lineRule="auto"/>
      </w:pPr>
      <w:r>
        <w:rPr>
          <w:b/>
        </w:rPr>
        <w:t>School Engagement Meeting</w:t>
      </w:r>
      <w:r>
        <w:t xml:space="preserve">: if student is absent 15% or more of days/hours in the grading period, requires the school official to attempt to find the cause for the absences and initiate and participate in a school engagement meeting, the purpose of which is to identify barriers to attendance and determine appropriate interventions. Allows the school to initiate the meeting before 15%. Requires the child, the child’s parent/guardian, and a school official to participate in the meeting. Requires creation of the </w:t>
      </w:r>
      <w:r>
        <w:rPr>
          <w:b/>
        </w:rPr>
        <w:t>absenteeism prevention plan</w:t>
      </w:r>
      <w:r>
        <w:t xml:space="preserve"> during this meeting, requires all to sign it, and get a copy. The plan must identify the causes and any future responsibilities for each participant. Requires the school official to monitor compliance, and requires the school official to contact the participants at least once each week during the remainder of the school calendar. Allows the participants to initiate referrals to any series or counseling believed to be appropriate under the child’s circumstances. Requires the county attorney to initiate a proceeding (public offense and/or CINA) if participants fail to enter into an absenteeism prevention plan, violate a term of the plan, or fail to participate in the school engagement meeting. Does not require this process for students in home school (Independent Instruction or Competent Private Instruction)</w:t>
      </w:r>
      <w:r w:rsidR="0087007E">
        <w:t>.</w:t>
      </w:r>
      <w:r>
        <w:t xml:space="preserve"> </w:t>
      </w:r>
    </w:p>
    <w:p w14:paraId="357EA5D4" w14:textId="5AD8E2BC" w:rsidR="006F5AE0" w:rsidRDefault="006F5AE0" w:rsidP="00B37AD1">
      <w:pPr>
        <w:pStyle w:val="ListParagraph"/>
        <w:numPr>
          <w:ilvl w:val="0"/>
          <w:numId w:val="12"/>
        </w:numPr>
        <w:spacing w:after="0" w:line="240" w:lineRule="auto"/>
      </w:pPr>
      <w:r>
        <w:rPr>
          <w:b/>
        </w:rPr>
        <w:t>Repeals Mediation Requirement</w:t>
      </w:r>
      <w:r w:rsidRPr="006F5AE0">
        <w:t>:</w:t>
      </w:r>
      <w:r w:rsidR="002C2DF5">
        <w:t xml:space="preserve"> </w:t>
      </w:r>
      <w:r>
        <w:t>Repeals Iowa Code 299.5A requirements for mediation agreement regarding truancy.</w:t>
      </w:r>
    </w:p>
    <w:p w14:paraId="4A7A1C26" w14:textId="77777777" w:rsidR="001B4B14" w:rsidRDefault="001B4B14" w:rsidP="00B37AD1">
      <w:pPr>
        <w:pStyle w:val="ListParagraph"/>
        <w:numPr>
          <w:ilvl w:val="0"/>
          <w:numId w:val="12"/>
        </w:numPr>
        <w:spacing w:after="0" w:line="240" w:lineRule="auto"/>
      </w:pPr>
      <w:r>
        <w:rPr>
          <w:b/>
        </w:rPr>
        <w:t>Unfunded mandate</w:t>
      </w:r>
      <w:r>
        <w:t xml:space="preserve">: Specifies that districts must pay the cost of compliance with state foundation aid and states that no additional state foundation aid is necessary for full implementation. </w:t>
      </w:r>
    </w:p>
    <w:p w14:paraId="4996B4CC" w14:textId="77777777" w:rsidR="001B4B14" w:rsidRDefault="001B4B14" w:rsidP="00B37AD1">
      <w:pPr>
        <w:tabs>
          <w:tab w:val="num" w:pos="720"/>
        </w:tabs>
        <w:spacing w:after="0" w:line="240" w:lineRule="auto"/>
        <w:rPr>
          <w:b/>
        </w:rPr>
      </w:pPr>
    </w:p>
    <w:p w14:paraId="35A2CB87" w14:textId="01B49BB5" w:rsidR="001B4B14" w:rsidRDefault="001B4B14" w:rsidP="00B37AD1">
      <w:pPr>
        <w:tabs>
          <w:tab w:val="num" w:pos="720"/>
        </w:tabs>
        <w:spacing w:after="0" w:line="240" w:lineRule="auto"/>
      </w:pPr>
      <w:r>
        <w:rPr>
          <w:b/>
        </w:rPr>
        <w:t>Division VII</w:t>
      </w:r>
      <w:r w:rsidR="006F5AE0">
        <w:rPr>
          <w:b/>
        </w:rPr>
        <w:t>I</w:t>
      </w:r>
      <w:r>
        <w:rPr>
          <w:b/>
        </w:rPr>
        <w:t xml:space="preserve"> Open Enrollment:</w:t>
      </w:r>
      <w:r>
        <w:t xml:space="preserve"> reinstates the March 1 open enrollment application deadline for 1-12 and Sept. 1 for </w:t>
      </w:r>
      <w:r w:rsidR="006F5AE0">
        <w:t>k</w:t>
      </w:r>
      <w:r>
        <w:t xml:space="preserve">indergarten. Will apply to applications for open enrollment made after the </w:t>
      </w:r>
      <w:r w:rsidR="006F5AE0">
        <w:t xml:space="preserve">enactment </w:t>
      </w:r>
      <w:r>
        <w:t xml:space="preserve">date of the bill (July 1, 2024). </w:t>
      </w:r>
      <w:r w:rsidR="006F5AE0">
        <w:t xml:space="preserve">Adds truancy status as a reason for a receiving school board to prohibit a student from enrolling. </w:t>
      </w:r>
      <w:r w:rsidR="006F5AE0" w:rsidRPr="006F5AE0">
        <w:rPr>
          <w:b/>
        </w:rPr>
        <w:t>Good Cause Exceptions:</w:t>
      </w:r>
      <w:r w:rsidR="006F5AE0">
        <w:t xml:space="preserve"> </w:t>
      </w:r>
      <w:r>
        <w:t>Specifies good cause exceptions (change in child’s residence due to change in family residence, change in residence from one parent to another, change in the state in which the family residence is located, change in parents’ marital status, guardianship or custody proceeding, placement in foster care, adoptions, foreign exchange program participation, initial placement of PK student in special education program requiring specially designed instruction, or participation in a substance use disorder or mental health treatment program, change in accreditation status of resident district, or permanent closure of a nonpublic schools, revocation of a charter school contract, failure of negotiations or rejection of current whole grade sharing agreement or reorganization plan. Another code section creates exemptions from the deadline if a student is a victim of founded bullying or harassment in their district of residence</w:t>
      </w:r>
      <w:r w:rsidR="006F5AE0">
        <w:t>)</w:t>
      </w:r>
      <w:r w:rsidR="007B49BD">
        <w:t>.</w:t>
      </w:r>
      <w:r>
        <w:t xml:space="preserve"> </w:t>
      </w:r>
      <w:r w:rsidR="006F5AE0" w:rsidRPr="006F5AE0">
        <w:rPr>
          <w:b/>
        </w:rPr>
        <w:t>Processes,</w:t>
      </w:r>
      <w:r w:rsidR="006F5AE0">
        <w:t xml:space="preserve"> </w:t>
      </w:r>
      <w:r w:rsidR="006F5AE0" w:rsidRPr="006F5AE0">
        <w:rPr>
          <w:b/>
        </w:rPr>
        <w:t>Disputes and Appeals:</w:t>
      </w:r>
      <w:r w:rsidR="006F5AE0">
        <w:t xml:space="preserve"> </w:t>
      </w:r>
      <w:r>
        <w:t xml:space="preserve">Explains processes and requires DE mediation if there’s a dispute. Parent may also appeal to the State Board of Education within 30 days of district denial to open enroll. The bill allows the parent to withdraw the open enrollment request at any time prior to the beginning of the school year, and allows student to return to </w:t>
      </w:r>
      <w:r w:rsidR="0087007E">
        <w:t xml:space="preserve">the </w:t>
      </w:r>
      <w:r>
        <w:t xml:space="preserve">district of residence at any time during the school year. </w:t>
      </w:r>
      <w:r w:rsidR="006F5AE0">
        <w:t xml:space="preserve">Allows receiving district to prohibit a truant pupil from remaining enrolled and from enrolling in the district in the future. Requires the sending district to enroll that pupil. </w:t>
      </w:r>
      <w:r>
        <w:t>Exempts requests to open enroll to virtual schools from the March 1 application deadline established in Division VIII</w:t>
      </w:r>
      <w:r w:rsidR="0087007E">
        <w:t>.</w:t>
      </w:r>
    </w:p>
    <w:p w14:paraId="0456E011" w14:textId="13DEA86C" w:rsidR="006F5AE0" w:rsidRDefault="006F5AE0" w:rsidP="00B37AD1">
      <w:pPr>
        <w:tabs>
          <w:tab w:val="num" w:pos="720"/>
        </w:tabs>
        <w:spacing w:after="0" w:line="240" w:lineRule="auto"/>
      </w:pPr>
    </w:p>
    <w:p w14:paraId="5FEFEC35" w14:textId="2209247E" w:rsidR="006F5AE0" w:rsidRDefault="006F5AE0" w:rsidP="00B37AD1">
      <w:pPr>
        <w:tabs>
          <w:tab w:val="num" w:pos="720"/>
        </w:tabs>
        <w:spacing w:after="0" w:line="240" w:lineRule="auto"/>
      </w:pPr>
      <w:r w:rsidRPr="007A46A7">
        <w:rPr>
          <w:b/>
        </w:rPr>
        <w:t xml:space="preserve">Division IX </w:t>
      </w:r>
      <w:r w:rsidR="007A46A7" w:rsidRPr="007A46A7">
        <w:rPr>
          <w:b/>
        </w:rPr>
        <w:t>DEI:</w:t>
      </w:r>
      <w:r w:rsidR="007A46A7">
        <w:t xml:space="preserve"> </w:t>
      </w:r>
      <w:r>
        <w:t>defines diversity, equity and inclusion</w:t>
      </w:r>
      <w:r w:rsidR="007A46A7">
        <w:t>,</w:t>
      </w:r>
      <w:r>
        <w:t xml:space="preserve"> diversity, equity and inclusion office</w:t>
      </w:r>
      <w:r w:rsidR="007A46A7">
        <w:t xml:space="preserve"> and public institution of higher learning governed by the State Board of Regents</w:t>
      </w:r>
      <w:r>
        <w:t>.</w:t>
      </w:r>
      <w:r w:rsidR="002C2DF5">
        <w:t xml:space="preserve"> </w:t>
      </w:r>
      <w:r w:rsidR="007A46A7">
        <w:t>Prohibits such public institutions, except as required by federal law or accreditation standards from certain DEI activities and prohibits public institutions from expending moneys on DEI-related activities. (</w:t>
      </w:r>
      <w:r w:rsidR="007A46A7" w:rsidRPr="007A46A7">
        <w:rPr>
          <w:i/>
        </w:rPr>
        <w:t>This division does not apply to public school districts.</w:t>
      </w:r>
      <w:r w:rsidR="007A46A7">
        <w:t>)</w:t>
      </w:r>
    </w:p>
    <w:p w14:paraId="4166D694" w14:textId="77777777" w:rsidR="001B4B14" w:rsidRDefault="001B4B14" w:rsidP="00B37AD1">
      <w:pPr>
        <w:spacing w:after="0" w:line="240" w:lineRule="auto"/>
      </w:pPr>
    </w:p>
    <w:p w14:paraId="1B83A763" w14:textId="7B0A06EF" w:rsidR="001B4B14" w:rsidRDefault="001B4B14" w:rsidP="00B37AD1">
      <w:pPr>
        <w:tabs>
          <w:tab w:val="num" w:pos="1440"/>
        </w:tabs>
        <w:spacing w:after="0" w:line="240" w:lineRule="auto"/>
      </w:pPr>
      <w:r>
        <w:rPr>
          <w:b/>
        </w:rPr>
        <w:t>Division XIV Open Enrollment State Aid:</w:t>
      </w:r>
      <w:r>
        <w:t xml:space="preserve"> creates the option for school districts for whom the percentage of students enrolled in the school district as a result of open enrollment is equal to or greater than 45.0% of the total number of students enrolled in the school district, to request modified supplemental amount (spending authority) from the SBRC. School districts may be granted a modified FY 2025 supplemental amount (MSA). A MSA cannot be granted in an amount that exceeds 50.0% of the net change in the following resulting from open enrollment: difference between the district’s regular program district cost per pupil minus the regular program State cost per pupil, TSS district cost per pupil, PD supplement district cost per pupil, and Early intervention/Class size supplement district cost per pupil. Requires a public hearing and the publication of a notice of public hearing to be done prior to the request. Prohibits districts from increasing the combined property tax rate for FY 2026 due to an MSA if doing so would cause the school district levies’ for the budget year to exceed the combined property tax rate for FY 2025. A school district is not eligible for additional MSA if a majority of the students open enrolling into the district are students receiving online instruction from a private provider under Iowa Code section 256.43. Specifies school districts are only eligible for the open enrollment MSA in FY 2025. The LSA estimates granting MSA associated with this request would increase school district spending authority statewide by a</w:t>
      </w:r>
      <w:r w:rsidR="0087007E">
        <w:t>n</w:t>
      </w:r>
      <w:r>
        <w:t xml:space="preserve"> estimated total of $1.9 million beginning with FY 2025.</w:t>
      </w:r>
      <w:r w:rsidR="002C2DF5">
        <w:t xml:space="preserve"> </w:t>
      </w:r>
    </w:p>
    <w:p w14:paraId="01257DDE" w14:textId="4399E13D" w:rsidR="001B4B14" w:rsidRDefault="0083689D" w:rsidP="00B37AD1">
      <w:pPr>
        <w:tabs>
          <w:tab w:val="num" w:pos="1440"/>
        </w:tabs>
        <w:spacing w:after="0" w:line="240" w:lineRule="auto"/>
      </w:pPr>
      <w:r>
        <w:rPr>
          <w:b/>
        </w:rPr>
        <w:t>RSAI</w:t>
      </w:r>
      <w:r w:rsidR="001B4B14" w:rsidRPr="00500D94">
        <w:rPr>
          <w:b/>
        </w:rPr>
        <w:t xml:space="preserve"> was registered as undecided on this bil</w:t>
      </w:r>
      <w:r w:rsidR="00500D94">
        <w:rPr>
          <w:b/>
        </w:rPr>
        <w:t>l but had specifically lobbied in support of reinstating the open enrollment deadline and $10 million annual appropriation for High Needs Schools.</w:t>
      </w:r>
      <w:r w:rsidR="002C2DF5">
        <w:rPr>
          <w:b/>
        </w:rPr>
        <w:t xml:space="preserve"> </w:t>
      </w:r>
    </w:p>
    <w:p w14:paraId="321416EF" w14:textId="38ACC5E3" w:rsidR="00862318" w:rsidRDefault="00862318" w:rsidP="00B37AD1">
      <w:pPr>
        <w:tabs>
          <w:tab w:val="num" w:pos="1440"/>
        </w:tabs>
        <w:spacing w:after="0" w:line="240" w:lineRule="auto"/>
      </w:pPr>
    </w:p>
    <w:p w14:paraId="57306EC7" w14:textId="7103107A" w:rsidR="00E116BC" w:rsidRDefault="00E116BC" w:rsidP="00B37AD1">
      <w:pPr>
        <w:tabs>
          <w:tab w:val="num" w:pos="1440"/>
        </w:tabs>
        <w:spacing w:after="0" w:line="240" w:lineRule="auto"/>
      </w:pPr>
    </w:p>
    <w:p w14:paraId="6023EAB2" w14:textId="75AEF107" w:rsidR="00E116BC" w:rsidRPr="00680B2E" w:rsidRDefault="00E116BC" w:rsidP="00E116BC">
      <w:pPr>
        <w:spacing w:after="0" w:line="240" w:lineRule="auto"/>
        <w:rPr>
          <w:b/>
          <w:sz w:val="24"/>
          <w:u w:val="single"/>
        </w:rPr>
      </w:pPr>
      <w:r w:rsidRPr="00680B2E">
        <w:rPr>
          <w:b/>
          <w:sz w:val="24"/>
          <w:u w:val="single"/>
        </w:rPr>
        <w:lastRenderedPageBreak/>
        <w:t>Tax Bills</w:t>
      </w:r>
    </w:p>
    <w:p w14:paraId="41E8C367" w14:textId="000E5A91" w:rsidR="00862318" w:rsidRDefault="00862318" w:rsidP="00B37AD1">
      <w:pPr>
        <w:tabs>
          <w:tab w:val="num" w:pos="1440"/>
        </w:tabs>
        <w:spacing w:after="0" w:line="240" w:lineRule="auto"/>
      </w:pPr>
      <w:r w:rsidRPr="00383873">
        <w:rPr>
          <w:b/>
        </w:rPr>
        <w:t>SF 2442 Income Tax Reduction</w:t>
      </w:r>
      <w:r>
        <w:t xml:space="preserve">: </w:t>
      </w:r>
      <w:r w:rsidR="00F3325E">
        <w:t xml:space="preserve">Division I Individual Income tax accelerates the reduction of a flat tax rate and lowers the rate to 3.8% which first applies to the 2025 Tax Year. The individual income tax rates of SF 2442 are expected to reduce income taxes and state General Fund revenues and school income surtaxes as reported in the </w:t>
      </w:r>
      <w:hyperlink r:id="rId38" w:history="1">
        <w:r w:rsidR="00F3325E" w:rsidRPr="00F3325E">
          <w:rPr>
            <w:rStyle w:val="Hyperlink"/>
          </w:rPr>
          <w:t>Fiscal Note</w:t>
        </w:r>
      </w:hyperlink>
      <w:r w:rsidR="00F3325E">
        <w:t xml:space="preserve">: </w:t>
      </w:r>
    </w:p>
    <w:p w14:paraId="1D0AF157" w14:textId="77777777" w:rsidR="00383873" w:rsidRDefault="00383873" w:rsidP="00B37AD1">
      <w:pPr>
        <w:tabs>
          <w:tab w:val="num" w:pos="1440"/>
        </w:tabs>
        <w:spacing w:after="0" w:line="240" w:lineRule="auto"/>
      </w:pPr>
    </w:p>
    <w:tbl>
      <w:tblPr>
        <w:tblStyle w:val="TableGrid"/>
        <w:tblW w:w="0" w:type="auto"/>
        <w:tblInd w:w="1255" w:type="dxa"/>
        <w:tblLook w:val="04A0" w:firstRow="1" w:lastRow="0" w:firstColumn="1" w:lastColumn="0" w:noHBand="0" w:noVBand="1"/>
      </w:tblPr>
      <w:tblGrid>
        <w:gridCol w:w="1861"/>
        <w:gridCol w:w="2549"/>
        <w:gridCol w:w="1890"/>
      </w:tblGrid>
      <w:tr w:rsidR="00383873" w14:paraId="51C0DAF4" w14:textId="77777777" w:rsidTr="00383873">
        <w:tc>
          <w:tcPr>
            <w:tcW w:w="1861" w:type="dxa"/>
          </w:tcPr>
          <w:p w14:paraId="5ED9FDD5" w14:textId="30E3D452" w:rsidR="00383873" w:rsidRDefault="00383873" w:rsidP="00B37AD1">
            <w:pPr>
              <w:tabs>
                <w:tab w:val="num" w:pos="1440"/>
              </w:tabs>
            </w:pPr>
            <w:r>
              <w:t>Fiscal Year Impact</w:t>
            </w:r>
          </w:p>
        </w:tc>
        <w:tc>
          <w:tcPr>
            <w:tcW w:w="2549" w:type="dxa"/>
          </w:tcPr>
          <w:p w14:paraId="6BEBCF09" w14:textId="486DED3C" w:rsidR="00383873" w:rsidRDefault="00383873" w:rsidP="00B37AD1">
            <w:pPr>
              <w:tabs>
                <w:tab w:val="num" w:pos="1440"/>
              </w:tabs>
            </w:pPr>
            <w:r>
              <w:t>Income Tax / State General Fund Reduction</w:t>
            </w:r>
          </w:p>
        </w:tc>
        <w:tc>
          <w:tcPr>
            <w:tcW w:w="1890" w:type="dxa"/>
          </w:tcPr>
          <w:p w14:paraId="5072735F" w14:textId="19F250B1" w:rsidR="00383873" w:rsidRDefault="00383873" w:rsidP="00B37AD1">
            <w:pPr>
              <w:tabs>
                <w:tab w:val="num" w:pos="1440"/>
              </w:tabs>
            </w:pPr>
            <w:r>
              <w:t>School Income Surtax Reduction</w:t>
            </w:r>
          </w:p>
        </w:tc>
      </w:tr>
      <w:tr w:rsidR="00383873" w14:paraId="6C002F3C" w14:textId="77777777" w:rsidTr="00383873">
        <w:tc>
          <w:tcPr>
            <w:tcW w:w="1861" w:type="dxa"/>
          </w:tcPr>
          <w:p w14:paraId="6E9C9B81" w14:textId="0E72B644" w:rsidR="00383873" w:rsidRDefault="00383873" w:rsidP="00B37AD1">
            <w:pPr>
              <w:tabs>
                <w:tab w:val="num" w:pos="1440"/>
              </w:tabs>
            </w:pPr>
            <w:r>
              <w:t>FY 2025</w:t>
            </w:r>
          </w:p>
        </w:tc>
        <w:tc>
          <w:tcPr>
            <w:tcW w:w="2549" w:type="dxa"/>
          </w:tcPr>
          <w:p w14:paraId="09068E0A" w14:textId="5EB5F544" w:rsidR="00383873" w:rsidRDefault="00383873" w:rsidP="00B37AD1">
            <w:pPr>
              <w:tabs>
                <w:tab w:val="num" w:pos="1440"/>
              </w:tabs>
            </w:pPr>
            <w:r>
              <w:t>$382.5 million</w:t>
            </w:r>
          </w:p>
        </w:tc>
        <w:tc>
          <w:tcPr>
            <w:tcW w:w="1890" w:type="dxa"/>
          </w:tcPr>
          <w:p w14:paraId="5B83D7F1" w14:textId="3C2F703E" w:rsidR="00383873" w:rsidRDefault="00383873" w:rsidP="00B37AD1">
            <w:pPr>
              <w:tabs>
                <w:tab w:val="num" w:pos="1440"/>
              </w:tabs>
            </w:pPr>
            <w:r>
              <w:t>$8.1 million</w:t>
            </w:r>
          </w:p>
        </w:tc>
      </w:tr>
      <w:tr w:rsidR="00383873" w14:paraId="1873DD4C" w14:textId="77777777" w:rsidTr="00383873">
        <w:tc>
          <w:tcPr>
            <w:tcW w:w="1861" w:type="dxa"/>
          </w:tcPr>
          <w:p w14:paraId="5E210635" w14:textId="722F6D44" w:rsidR="00383873" w:rsidRDefault="00383873" w:rsidP="00B37AD1">
            <w:pPr>
              <w:tabs>
                <w:tab w:val="num" w:pos="1440"/>
              </w:tabs>
            </w:pPr>
            <w:r>
              <w:t>FY 2026</w:t>
            </w:r>
          </w:p>
        </w:tc>
        <w:tc>
          <w:tcPr>
            <w:tcW w:w="2549" w:type="dxa"/>
          </w:tcPr>
          <w:p w14:paraId="33F8115F" w14:textId="3BF4A300" w:rsidR="00383873" w:rsidRDefault="00383873" w:rsidP="00B37AD1">
            <w:pPr>
              <w:tabs>
                <w:tab w:val="num" w:pos="1440"/>
              </w:tabs>
            </w:pPr>
            <w:r>
              <w:t>$605.3 million</w:t>
            </w:r>
          </w:p>
        </w:tc>
        <w:tc>
          <w:tcPr>
            <w:tcW w:w="1890" w:type="dxa"/>
          </w:tcPr>
          <w:p w14:paraId="4EBF357D" w14:textId="6EF78E4F" w:rsidR="00383873" w:rsidRDefault="00383873" w:rsidP="00B37AD1">
            <w:pPr>
              <w:tabs>
                <w:tab w:val="num" w:pos="1440"/>
              </w:tabs>
            </w:pPr>
            <w:r>
              <w:t>$15.0 million</w:t>
            </w:r>
          </w:p>
        </w:tc>
      </w:tr>
      <w:tr w:rsidR="00383873" w14:paraId="09290DA3" w14:textId="77777777" w:rsidTr="00383873">
        <w:tc>
          <w:tcPr>
            <w:tcW w:w="1861" w:type="dxa"/>
          </w:tcPr>
          <w:p w14:paraId="2FFD5AC4" w14:textId="62594E05" w:rsidR="00383873" w:rsidRDefault="00383873" w:rsidP="00B37AD1">
            <w:pPr>
              <w:tabs>
                <w:tab w:val="num" w:pos="1440"/>
              </w:tabs>
            </w:pPr>
            <w:r>
              <w:t>FY 2027</w:t>
            </w:r>
          </w:p>
        </w:tc>
        <w:tc>
          <w:tcPr>
            <w:tcW w:w="2549" w:type="dxa"/>
          </w:tcPr>
          <w:p w14:paraId="258FE6D9" w14:textId="68E4D270" w:rsidR="00383873" w:rsidRDefault="00383873" w:rsidP="00B37AD1">
            <w:pPr>
              <w:tabs>
                <w:tab w:val="num" w:pos="1440"/>
              </w:tabs>
            </w:pPr>
            <w:r>
              <w:t>$97.0 million</w:t>
            </w:r>
          </w:p>
        </w:tc>
        <w:tc>
          <w:tcPr>
            <w:tcW w:w="1890" w:type="dxa"/>
          </w:tcPr>
          <w:p w14:paraId="1C97DDEA" w14:textId="27520021" w:rsidR="00383873" w:rsidRDefault="00383873" w:rsidP="00B37AD1">
            <w:pPr>
              <w:tabs>
                <w:tab w:val="num" w:pos="1440"/>
              </w:tabs>
            </w:pPr>
            <w:r>
              <w:t>$2.4 million</w:t>
            </w:r>
          </w:p>
        </w:tc>
      </w:tr>
      <w:tr w:rsidR="00383873" w14:paraId="3A06E3AC" w14:textId="77777777" w:rsidTr="00383873">
        <w:tc>
          <w:tcPr>
            <w:tcW w:w="1861" w:type="dxa"/>
          </w:tcPr>
          <w:p w14:paraId="06FCDF77" w14:textId="28383291" w:rsidR="00383873" w:rsidRDefault="00383873" w:rsidP="00B37AD1">
            <w:pPr>
              <w:tabs>
                <w:tab w:val="num" w:pos="1440"/>
              </w:tabs>
            </w:pPr>
            <w:r>
              <w:t>FY 2028</w:t>
            </w:r>
          </w:p>
        </w:tc>
        <w:tc>
          <w:tcPr>
            <w:tcW w:w="2549" w:type="dxa"/>
          </w:tcPr>
          <w:p w14:paraId="2E158304" w14:textId="7775A454" w:rsidR="00383873" w:rsidRDefault="00383873" w:rsidP="00B37AD1">
            <w:pPr>
              <w:tabs>
                <w:tab w:val="num" w:pos="1440"/>
              </w:tabs>
            </w:pPr>
            <w:r>
              <w:t>$96.8 million</w:t>
            </w:r>
          </w:p>
        </w:tc>
        <w:tc>
          <w:tcPr>
            <w:tcW w:w="1890" w:type="dxa"/>
          </w:tcPr>
          <w:p w14:paraId="0A4FFF6E" w14:textId="65BCCBF5" w:rsidR="00383873" w:rsidRDefault="00383873" w:rsidP="00B37AD1">
            <w:pPr>
              <w:tabs>
                <w:tab w:val="num" w:pos="1440"/>
              </w:tabs>
            </w:pPr>
            <w:r>
              <w:t>$2.4 million</w:t>
            </w:r>
          </w:p>
        </w:tc>
      </w:tr>
      <w:tr w:rsidR="00383873" w14:paraId="3912AB01" w14:textId="77777777" w:rsidTr="00383873">
        <w:tc>
          <w:tcPr>
            <w:tcW w:w="1861" w:type="dxa"/>
          </w:tcPr>
          <w:p w14:paraId="3559069E" w14:textId="7E23A6AC" w:rsidR="00383873" w:rsidRDefault="00383873" w:rsidP="00B37AD1">
            <w:pPr>
              <w:tabs>
                <w:tab w:val="num" w:pos="1440"/>
              </w:tabs>
            </w:pPr>
            <w:r>
              <w:t>FY 2029</w:t>
            </w:r>
          </w:p>
        </w:tc>
        <w:tc>
          <w:tcPr>
            <w:tcW w:w="2549" w:type="dxa"/>
          </w:tcPr>
          <w:p w14:paraId="335F99AA" w14:textId="4613715E" w:rsidR="00383873" w:rsidRDefault="00383873" w:rsidP="00B37AD1">
            <w:pPr>
              <w:tabs>
                <w:tab w:val="num" w:pos="1440"/>
              </w:tabs>
            </w:pPr>
            <w:r>
              <w:t>$99.5 million</w:t>
            </w:r>
          </w:p>
        </w:tc>
        <w:tc>
          <w:tcPr>
            <w:tcW w:w="1890" w:type="dxa"/>
          </w:tcPr>
          <w:p w14:paraId="7596E66C" w14:textId="4709576F" w:rsidR="00383873" w:rsidRDefault="00383873" w:rsidP="00B37AD1">
            <w:pPr>
              <w:tabs>
                <w:tab w:val="num" w:pos="1440"/>
              </w:tabs>
            </w:pPr>
            <w:r>
              <w:t>$2.5 million</w:t>
            </w:r>
          </w:p>
        </w:tc>
      </w:tr>
      <w:tr w:rsidR="00383873" w14:paraId="4D966291" w14:textId="77777777" w:rsidTr="00383873">
        <w:tc>
          <w:tcPr>
            <w:tcW w:w="1861" w:type="dxa"/>
          </w:tcPr>
          <w:p w14:paraId="1C372340" w14:textId="4CFCC1CB" w:rsidR="00383873" w:rsidRDefault="00383873" w:rsidP="00B37AD1">
            <w:pPr>
              <w:tabs>
                <w:tab w:val="num" w:pos="1440"/>
              </w:tabs>
            </w:pPr>
            <w:r>
              <w:t>FY 2030</w:t>
            </w:r>
          </w:p>
        </w:tc>
        <w:tc>
          <w:tcPr>
            <w:tcW w:w="2549" w:type="dxa"/>
          </w:tcPr>
          <w:p w14:paraId="0A501895" w14:textId="58E1D2E3" w:rsidR="00383873" w:rsidRDefault="00383873" w:rsidP="00B37AD1">
            <w:pPr>
              <w:tabs>
                <w:tab w:val="num" w:pos="1440"/>
              </w:tabs>
            </w:pPr>
            <w:r>
              <w:t>$102.4 million</w:t>
            </w:r>
          </w:p>
        </w:tc>
        <w:tc>
          <w:tcPr>
            <w:tcW w:w="1890" w:type="dxa"/>
          </w:tcPr>
          <w:p w14:paraId="3DCBC6CC" w14:textId="4EABAC4F" w:rsidR="00383873" w:rsidRDefault="00383873" w:rsidP="00B37AD1">
            <w:pPr>
              <w:tabs>
                <w:tab w:val="num" w:pos="1440"/>
              </w:tabs>
            </w:pPr>
            <w:r>
              <w:t>$2.5 million</w:t>
            </w:r>
          </w:p>
        </w:tc>
      </w:tr>
    </w:tbl>
    <w:p w14:paraId="7708BFE1" w14:textId="77777777" w:rsidR="00383873" w:rsidRDefault="00383873" w:rsidP="00B37AD1">
      <w:pPr>
        <w:tabs>
          <w:tab w:val="num" w:pos="1440"/>
        </w:tabs>
        <w:spacing w:after="0" w:line="240" w:lineRule="auto"/>
      </w:pPr>
    </w:p>
    <w:p w14:paraId="395A9572" w14:textId="77777777" w:rsidR="00383873" w:rsidRDefault="00383873" w:rsidP="00B37AD1">
      <w:pPr>
        <w:spacing w:after="0" w:line="240" w:lineRule="auto"/>
      </w:pPr>
      <w:r>
        <w:t>School boards will have the option during the budgeting process to set a higher income surtax rate to generate the same revenue or to shift the impact to local property taxes. Income surtax are used to offset what would otherwise be property taxes for the instructional support levy (ISL) or the physical plant and equipment levy (PPEL).</w:t>
      </w:r>
    </w:p>
    <w:p w14:paraId="4F12A859" w14:textId="77777777" w:rsidR="00383873" w:rsidRDefault="00383873" w:rsidP="00B37AD1">
      <w:pPr>
        <w:spacing w:after="0" w:line="240" w:lineRule="auto"/>
      </w:pPr>
    </w:p>
    <w:p w14:paraId="09400626" w14:textId="30A520E0" w:rsidR="00383873" w:rsidRDefault="00383873" w:rsidP="00B37AD1">
      <w:pPr>
        <w:spacing w:after="0" w:line="240" w:lineRule="auto"/>
      </w:pPr>
      <w:r w:rsidRPr="00961D48">
        <w:rPr>
          <w:b/>
        </w:rPr>
        <w:t>Division II Targeted Jobs Withholding Credit:</w:t>
      </w:r>
      <w:r>
        <w:t xml:space="preserve"> </w:t>
      </w:r>
      <w:r w:rsidRPr="00E116BC">
        <w:t>estimated state general fund impact</w:t>
      </w:r>
      <w:r w:rsidR="002C2DF5" w:rsidRPr="00E116BC">
        <w:t xml:space="preserve"> </w:t>
      </w:r>
      <w:r w:rsidRPr="00E116BC">
        <w:t>in FY 2025 of $120,000 increasing to</w:t>
      </w:r>
      <w:r w:rsidR="002C2DF5" w:rsidRPr="00E116BC">
        <w:t xml:space="preserve"> </w:t>
      </w:r>
      <w:r w:rsidRPr="00E116BC">
        <w:t xml:space="preserve">$960,000 by FY 2023. </w:t>
      </w:r>
    </w:p>
    <w:p w14:paraId="2C23D217" w14:textId="77777777" w:rsidR="00383873" w:rsidRDefault="00383873" w:rsidP="00B37AD1">
      <w:pPr>
        <w:spacing w:after="0" w:line="240" w:lineRule="auto"/>
      </w:pPr>
    </w:p>
    <w:p w14:paraId="6A801FB6" w14:textId="77777777" w:rsidR="00383873" w:rsidRDefault="00153E10" w:rsidP="00B37AD1">
      <w:pPr>
        <w:spacing w:after="0" w:line="240" w:lineRule="auto"/>
      </w:pPr>
      <w:r w:rsidRPr="00961D48">
        <w:rPr>
          <w:b/>
        </w:rPr>
        <w:t>Division III Franchise Tax Changes:</w:t>
      </w:r>
      <w:r>
        <w:t xml:space="preserve"> fiscal impact cannot be determined</w:t>
      </w:r>
    </w:p>
    <w:p w14:paraId="4B010105" w14:textId="77777777" w:rsidR="00961D48" w:rsidRDefault="00961D48" w:rsidP="00B37AD1">
      <w:pPr>
        <w:spacing w:after="0" w:line="240" w:lineRule="auto"/>
      </w:pPr>
    </w:p>
    <w:p w14:paraId="5F8886A6" w14:textId="77777777" w:rsidR="00961D48" w:rsidRDefault="00153E10" w:rsidP="00B37AD1">
      <w:pPr>
        <w:spacing w:after="0" w:line="240" w:lineRule="auto"/>
      </w:pPr>
      <w:r w:rsidRPr="00961D48">
        <w:rPr>
          <w:b/>
        </w:rPr>
        <w:t>Division IV Property Tax Procedures:</w:t>
      </w:r>
      <w:r>
        <w:t xml:space="preserve"> </w:t>
      </w:r>
    </w:p>
    <w:p w14:paraId="28779C66" w14:textId="5545DAC0" w:rsidR="00153E10" w:rsidRPr="00E116BC" w:rsidRDefault="00961D48" w:rsidP="00B37AD1">
      <w:pPr>
        <w:pStyle w:val="ListParagraph"/>
        <w:numPr>
          <w:ilvl w:val="0"/>
          <w:numId w:val="21"/>
        </w:numPr>
        <w:spacing w:after="0" w:line="240" w:lineRule="auto"/>
      </w:pPr>
      <w:r w:rsidRPr="00E116BC">
        <w:t>C</w:t>
      </w:r>
      <w:r w:rsidR="00153E10" w:rsidRPr="00E116BC">
        <w:t>hanges the deadline for political subdivisions to file report with DOM from march 15 at 4:00</w:t>
      </w:r>
      <w:r w:rsidR="002C2DF5" w:rsidRPr="00E116BC">
        <w:t xml:space="preserve"> </w:t>
      </w:r>
      <w:r w:rsidR="00153E10" w:rsidRPr="00E116BC">
        <w:t xml:space="preserve">p.m. to March 5 containing all necessary information for DOM to compile and </w:t>
      </w:r>
      <w:r w:rsidR="00DA67D8" w:rsidRPr="00E116BC">
        <w:t>calculate</w:t>
      </w:r>
      <w:r w:rsidR="00153E10" w:rsidRPr="00E116BC">
        <w:t xml:space="preserve"> amounts required to be included in the statements sent out to </w:t>
      </w:r>
      <w:r w:rsidR="00DA67D8" w:rsidRPr="00E116BC">
        <w:t>property</w:t>
      </w:r>
      <w:r w:rsidR="00153E10" w:rsidRPr="00E116BC">
        <w:t xml:space="preserve"> tax owners and taxpayers in that subdivision. If a city or county fails to meet the deadline, </w:t>
      </w:r>
      <w:r w:rsidR="00CB098D" w:rsidRPr="00E116BC">
        <w:t xml:space="preserve">that city’s or county’s tax levy is limited </w:t>
      </w:r>
      <w:r w:rsidR="00DA67D8" w:rsidRPr="00E116BC">
        <w:t>to</w:t>
      </w:r>
      <w:r w:rsidR="00CB098D" w:rsidRPr="00E116BC">
        <w:t xml:space="preserve"> the previous year’s budget amount. </w:t>
      </w:r>
    </w:p>
    <w:p w14:paraId="100CDF0D" w14:textId="7CC61772" w:rsidR="00CB098D" w:rsidRPr="00E116BC" w:rsidRDefault="00CB098D" w:rsidP="00B37AD1">
      <w:pPr>
        <w:pStyle w:val="ListParagraph"/>
        <w:numPr>
          <w:ilvl w:val="0"/>
          <w:numId w:val="21"/>
        </w:numPr>
        <w:spacing w:after="0" w:line="240" w:lineRule="auto"/>
      </w:pPr>
      <w:r w:rsidRPr="00E116BC">
        <w:t xml:space="preserve">Changes the deadline for county auditors to send an individual statement </w:t>
      </w:r>
      <w:r w:rsidR="00DA67D8" w:rsidRPr="00E116BC">
        <w:t>containing</w:t>
      </w:r>
      <w:r w:rsidRPr="00E116BC">
        <w:t xml:space="preserve"> information related to property taxes from March 20 to March 15. </w:t>
      </w:r>
    </w:p>
    <w:p w14:paraId="17CAF94D" w14:textId="0E5F7BB3" w:rsidR="00CB098D" w:rsidRPr="00E116BC" w:rsidRDefault="00CB098D" w:rsidP="00B37AD1">
      <w:pPr>
        <w:pStyle w:val="ListParagraph"/>
        <w:numPr>
          <w:ilvl w:val="0"/>
          <w:numId w:val="21"/>
        </w:numPr>
        <w:spacing w:after="0" w:line="240" w:lineRule="auto"/>
        <w:sectPr w:rsidR="00CB098D" w:rsidRPr="00E116BC" w:rsidSect="002F6EBD">
          <w:footerReference w:type="default" r:id="rId39"/>
          <w:headerReference w:type="first" r:id="rId40"/>
          <w:footerReference w:type="first" r:id="rId41"/>
          <w:type w:val="continuous"/>
          <w:pgSz w:w="12240" w:h="15840"/>
          <w:pgMar w:top="1440" w:right="1440" w:bottom="1350" w:left="1440" w:header="720" w:footer="504" w:gutter="0"/>
          <w:cols w:space="720"/>
          <w:titlePg/>
          <w:docGrid w:linePitch="360"/>
        </w:sectPr>
      </w:pPr>
      <w:r w:rsidRPr="00E116BC">
        <w:t>Changes the property tax statements examples to require assessment value of $300,000 for residential property and 110% of</w:t>
      </w:r>
      <w:r w:rsidR="002C2DF5" w:rsidRPr="00E116BC">
        <w:t xml:space="preserve"> </w:t>
      </w:r>
      <w:r w:rsidRPr="00E116BC">
        <w:t>residential and commercial property in the current fiscal year compared to</w:t>
      </w:r>
      <w:r w:rsidR="002C2DF5" w:rsidRPr="00E116BC">
        <w:t xml:space="preserve"> </w:t>
      </w:r>
      <w:r w:rsidRPr="00E116BC">
        <w:t>budget year. Requires future statements to include a percent change in property taxes owed from the current fiscal year example to the budgeted year example. Requires all statements include a link to DOMs Internet site.</w:t>
      </w:r>
    </w:p>
    <w:p w14:paraId="60CAC6AD" w14:textId="77777777" w:rsidR="001F483B" w:rsidRPr="00E116BC" w:rsidRDefault="001F483B" w:rsidP="00B37AD1">
      <w:pPr>
        <w:pStyle w:val="Heading5"/>
        <w:shd w:val="clear" w:color="auto" w:fill="FFFFFF"/>
        <w:spacing w:before="0" w:beforeAutospacing="0" w:after="0" w:afterAutospacing="0"/>
        <w:rPr>
          <w:rFonts w:asciiTheme="minorHAnsi" w:hAnsiTheme="minorHAnsi" w:cstheme="minorHAnsi"/>
          <w:bCs w:val="0"/>
          <w:sz w:val="22"/>
          <w:szCs w:val="22"/>
        </w:rPr>
        <w:sectPr w:rsidR="001F483B" w:rsidRPr="00E116BC" w:rsidSect="004D12B7">
          <w:type w:val="continuous"/>
          <w:pgSz w:w="12240" w:h="15840"/>
          <w:pgMar w:top="1440" w:right="1440" w:bottom="1080" w:left="1440" w:header="720" w:footer="504" w:gutter="0"/>
          <w:cols w:space="720"/>
          <w:titlePg/>
          <w:docGrid w:linePitch="360"/>
        </w:sectPr>
      </w:pPr>
    </w:p>
    <w:p w14:paraId="6BF15820" w14:textId="4FAE764F" w:rsidR="00F1664D" w:rsidRPr="00E116BC" w:rsidRDefault="0083689D" w:rsidP="00B37AD1">
      <w:pPr>
        <w:spacing w:line="240" w:lineRule="auto"/>
        <w:rPr>
          <w:rFonts w:eastAsia="Times New Roman" w:cstheme="minorHAnsi"/>
          <w:b/>
        </w:rPr>
      </w:pPr>
      <w:r>
        <w:rPr>
          <w:rFonts w:eastAsia="Times New Roman" w:cstheme="minorHAnsi"/>
          <w:b/>
        </w:rPr>
        <w:lastRenderedPageBreak/>
        <w:t>RSAI</w:t>
      </w:r>
      <w:r w:rsidR="00500D94" w:rsidRPr="00E116BC">
        <w:rPr>
          <w:rFonts w:eastAsia="Times New Roman" w:cstheme="minorHAnsi"/>
          <w:b/>
        </w:rPr>
        <w:t xml:space="preserve"> did not register on this bill. </w:t>
      </w:r>
    </w:p>
    <w:p w14:paraId="74DE336A" w14:textId="63D64555" w:rsidR="00500D94" w:rsidRPr="00680B2E" w:rsidRDefault="007261FB" w:rsidP="00E46ED2">
      <w:pPr>
        <w:spacing w:after="0" w:line="240" w:lineRule="auto"/>
        <w:rPr>
          <w:b/>
          <w:sz w:val="24"/>
          <w:u w:val="single"/>
        </w:rPr>
      </w:pPr>
      <w:r w:rsidRPr="00680B2E">
        <w:rPr>
          <w:b/>
          <w:sz w:val="24"/>
          <w:u w:val="single"/>
        </w:rPr>
        <w:t>Advocacy Actions</w:t>
      </w:r>
      <w:r w:rsidR="002C2DF5" w:rsidRPr="00680B2E">
        <w:rPr>
          <w:b/>
          <w:sz w:val="24"/>
          <w:u w:val="single"/>
        </w:rPr>
        <w:t xml:space="preserve"> &amp; Resources</w:t>
      </w:r>
    </w:p>
    <w:p w14:paraId="08EF698F" w14:textId="2460200E" w:rsidR="007261FB" w:rsidRPr="000D0830" w:rsidRDefault="007261FB" w:rsidP="007261FB">
      <w:pPr>
        <w:pStyle w:val="ListParagraph"/>
        <w:numPr>
          <w:ilvl w:val="0"/>
          <w:numId w:val="22"/>
        </w:numPr>
        <w:spacing w:line="240" w:lineRule="auto"/>
        <w:rPr>
          <w:rFonts w:eastAsia="Times New Roman" w:cstheme="minorHAnsi"/>
        </w:rPr>
      </w:pPr>
      <w:r w:rsidRPr="000D0830">
        <w:rPr>
          <w:rFonts w:eastAsia="Times New Roman" w:cstheme="minorHAnsi"/>
          <w:b/>
        </w:rPr>
        <w:t xml:space="preserve">Send a thank you note to a legislator. </w:t>
      </w:r>
      <w:r w:rsidR="0083689D">
        <w:rPr>
          <w:rFonts w:eastAsia="Times New Roman" w:cstheme="minorHAnsi"/>
        </w:rPr>
        <w:t>RSAI</w:t>
      </w:r>
      <w:r w:rsidRPr="000D0830">
        <w:rPr>
          <w:rFonts w:eastAsia="Times New Roman" w:cstheme="minorHAnsi"/>
        </w:rPr>
        <w:t xml:space="preserve"> will soon publish a list of legislative actions that aligned with our priority requests, that members can refer to throughout the Interim when preparing to meet with legislators. Send a note to the Governor as well, for policies originating from her office that were improved along the way to benefit schools and students. </w:t>
      </w:r>
    </w:p>
    <w:p w14:paraId="15BA4D8E" w14:textId="44FE6CBB" w:rsidR="007261FB" w:rsidRPr="000D0830" w:rsidRDefault="007261FB" w:rsidP="007261FB">
      <w:pPr>
        <w:pStyle w:val="ListParagraph"/>
        <w:numPr>
          <w:ilvl w:val="0"/>
          <w:numId w:val="22"/>
        </w:numPr>
        <w:spacing w:line="240" w:lineRule="auto"/>
        <w:rPr>
          <w:rFonts w:eastAsia="Times New Roman" w:cstheme="minorHAnsi"/>
        </w:rPr>
      </w:pPr>
      <w:r w:rsidRPr="000D0830">
        <w:rPr>
          <w:rFonts w:eastAsia="Times New Roman" w:cstheme="minorHAnsi"/>
          <w:b/>
        </w:rPr>
        <w:t xml:space="preserve">Watch for the </w:t>
      </w:r>
      <w:r w:rsidR="0083689D">
        <w:rPr>
          <w:rFonts w:eastAsia="Times New Roman" w:cstheme="minorHAnsi"/>
          <w:b/>
        </w:rPr>
        <w:t>RSAI</w:t>
      </w:r>
      <w:r w:rsidRPr="000D0830">
        <w:rPr>
          <w:rFonts w:eastAsia="Times New Roman" w:cstheme="minorHAnsi"/>
          <w:b/>
        </w:rPr>
        <w:t xml:space="preserve"> 2024 Legislative Digest.</w:t>
      </w:r>
      <w:r w:rsidRPr="000D0830">
        <w:rPr>
          <w:rFonts w:eastAsia="Times New Roman" w:cstheme="minorHAnsi"/>
        </w:rPr>
        <w:t xml:space="preserve"> We will publish later this summer, after Governor Reynolds has finished signing and vetoing bills.</w:t>
      </w:r>
      <w:r w:rsidR="002C2DF5" w:rsidRPr="000D0830">
        <w:rPr>
          <w:rFonts w:eastAsia="Times New Roman" w:cstheme="minorHAnsi"/>
        </w:rPr>
        <w:t xml:space="preserve"> </w:t>
      </w:r>
      <w:r w:rsidRPr="000D0830">
        <w:rPr>
          <w:rFonts w:eastAsia="Times New Roman" w:cstheme="minorHAnsi"/>
        </w:rPr>
        <w:t xml:space="preserve">This digest will document all legislation impacting </w:t>
      </w:r>
      <w:r w:rsidRPr="000D0830">
        <w:rPr>
          <w:rFonts w:eastAsia="Times New Roman" w:cstheme="minorHAnsi"/>
        </w:rPr>
        <w:lastRenderedPageBreak/>
        <w:t xml:space="preserve">schools, indicate what actions local districts must take to comply with mandates, share information about task forces and public hearings where your voice can be heard, detail information about important bills that died, and include advocacy resources. </w:t>
      </w:r>
    </w:p>
    <w:p w14:paraId="631DB173" w14:textId="211EC1A0" w:rsidR="007261FB" w:rsidRPr="000D0830" w:rsidRDefault="007261FB" w:rsidP="007261FB">
      <w:pPr>
        <w:pStyle w:val="ListParagraph"/>
        <w:numPr>
          <w:ilvl w:val="0"/>
          <w:numId w:val="22"/>
        </w:numPr>
        <w:spacing w:line="240" w:lineRule="auto"/>
        <w:rPr>
          <w:rFonts w:eastAsia="Times New Roman" w:cstheme="minorHAnsi"/>
        </w:rPr>
      </w:pPr>
      <w:r w:rsidRPr="000D0830">
        <w:rPr>
          <w:rFonts w:eastAsia="Times New Roman" w:cstheme="minorHAnsi"/>
          <w:b/>
        </w:rPr>
        <w:t xml:space="preserve">Watch for the </w:t>
      </w:r>
      <w:r w:rsidR="0083689D">
        <w:rPr>
          <w:rFonts w:eastAsia="Times New Roman" w:cstheme="minorHAnsi"/>
          <w:b/>
        </w:rPr>
        <w:t>RSAI</w:t>
      </w:r>
      <w:r w:rsidRPr="000D0830">
        <w:rPr>
          <w:rFonts w:eastAsia="Times New Roman" w:cstheme="minorHAnsi"/>
          <w:b/>
        </w:rPr>
        <w:t xml:space="preserve"> legislative priority survey.</w:t>
      </w:r>
      <w:r w:rsidR="002C2DF5" w:rsidRPr="000D0830">
        <w:rPr>
          <w:rFonts w:eastAsia="Times New Roman" w:cstheme="minorHAnsi"/>
        </w:rPr>
        <w:t xml:space="preserve"> </w:t>
      </w:r>
      <w:r w:rsidRPr="000D0830">
        <w:rPr>
          <w:rFonts w:eastAsia="Times New Roman" w:cstheme="minorHAnsi"/>
        </w:rPr>
        <w:t xml:space="preserve">Your school board is encouraged to share their priorities with </w:t>
      </w:r>
      <w:r w:rsidR="0083689D">
        <w:rPr>
          <w:rFonts w:eastAsia="Times New Roman" w:cstheme="minorHAnsi"/>
        </w:rPr>
        <w:t>RSAI</w:t>
      </w:r>
      <w:r w:rsidRPr="000D0830">
        <w:rPr>
          <w:rFonts w:eastAsia="Times New Roman" w:cstheme="minorHAnsi"/>
        </w:rPr>
        <w:t xml:space="preserve"> for our planning process this summer, when the Legislative Committee will meet, review the Session, consider district requests for future priorities, and prepare a draft platform for the 2025 Legislative Session to be approved by the </w:t>
      </w:r>
      <w:r w:rsidR="0083689D">
        <w:rPr>
          <w:rFonts w:eastAsia="Times New Roman" w:cstheme="minorHAnsi"/>
        </w:rPr>
        <w:t>RSAI</w:t>
      </w:r>
      <w:r w:rsidRPr="000D0830">
        <w:rPr>
          <w:rFonts w:eastAsia="Times New Roman" w:cstheme="minorHAnsi"/>
        </w:rPr>
        <w:t xml:space="preserve"> Steering Committee at the November annual meeting. </w:t>
      </w:r>
    </w:p>
    <w:p w14:paraId="73B13EB3" w14:textId="77777777" w:rsidR="002C2DF5" w:rsidRDefault="002C2DF5" w:rsidP="00B37AD1">
      <w:pPr>
        <w:pStyle w:val="NormalWeb"/>
        <w:shd w:val="clear" w:color="auto" w:fill="FFFFFF"/>
        <w:spacing w:before="0" w:beforeAutospacing="0" w:after="0" w:afterAutospacing="0"/>
        <w:rPr>
          <w:rFonts w:asciiTheme="minorHAnsi" w:hAnsiTheme="minorHAnsi" w:cstheme="minorHAnsi"/>
          <w:b/>
          <w:color w:val="333333"/>
          <w:sz w:val="22"/>
          <w:szCs w:val="22"/>
        </w:rPr>
      </w:pPr>
    </w:p>
    <w:p w14:paraId="3EABD071" w14:textId="4C2DC854" w:rsidR="002C2DF5" w:rsidRPr="005D0870" w:rsidRDefault="002C2DF5" w:rsidP="00A2242B">
      <w:pPr>
        <w:spacing w:after="0" w:line="240" w:lineRule="auto"/>
        <w:rPr>
          <w:rFonts w:cstheme="minorHAnsi"/>
        </w:rPr>
      </w:pPr>
      <w:r w:rsidRPr="005D0870">
        <w:rPr>
          <w:rFonts w:cstheme="minorHAnsi"/>
          <w:b/>
        </w:rPr>
        <w:t xml:space="preserve">Connecting with Legislators: </w:t>
      </w:r>
      <w:r w:rsidR="00362D6B" w:rsidRPr="00362D6B">
        <w:rPr>
          <w:rFonts w:cstheme="minorHAnsi"/>
        </w:rPr>
        <w:t>Most legislators stop regularly checking their legislative email during the Interim, so it’s important to get their home contact information to use from now until the 2025 Session starts.</w:t>
      </w:r>
      <w:r w:rsidR="006609FF">
        <w:rPr>
          <w:rFonts w:cstheme="minorHAnsi"/>
          <w:b/>
        </w:rPr>
        <w:t xml:space="preserve"> </w:t>
      </w:r>
      <w:r w:rsidRPr="005D0870">
        <w:rPr>
          <w:rFonts w:cstheme="minorHAnsi"/>
        </w:rPr>
        <w:t xml:space="preserve">Find </w:t>
      </w:r>
      <w:r w:rsidR="007B49BD">
        <w:rPr>
          <w:rFonts w:cstheme="minorHAnsi"/>
        </w:rPr>
        <w:t xml:space="preserve">legislator </w:t>
      </w:r>
      <w:r w:rsidR="00A2242B">
        <w:rPr>
          <w:rFonts w:cstheme="minorHAnsi"/>
        </w:rPr>
        <w:t xml:space="preserve">contact information </w:t>
      </w:r>
      <w:r w:rsidR="007B49BD">
        <w:rPr>
          <w:rFonts w:cstheme="minorHAnsi"/>
        </w:rPr>
        <w:t>at home from the Legislative Website</w:t>
      </w:r>
      <w:r w:rsidR="00A2242B">
        <w:rPr>
          <w:rFonts w:cstheme="minorHAnsi"/>
        </w:rPr>
        <w:t xml:space="preserve"> at: </w:t>
      </w:r>
      <w:hyperlink r:id="rId42" w:history="1">
        <w:r w:rsidR="00A2242B" w:rsidRPr="001F6040">
          <w:rPr>
            <w:rStyle w:val="Hyperlink"/>
            <w:rFonts w:cstheme="minorHAnsi"/>
          </w:rPr>
          <w:t>https://www.legis.iowa.gov/legislators</w:t>
        </w:r>
      </w:hyperlink>
      <w:r w:rsidR="00A2242B">
        <w:rPr>
          <w:rFonts w:cstheme="minorHAnsi"/>
        </w:rPr>
        <w:t xml:space="preserve">. Find </w:t>
      </w:r>
      <w:r w:rsidRPr="005D0870">
        <w:rPr>
          <w:rFonts w:cstheme="minorHAnsi"/>
        </w:rPr>
        <w:t xml:space="preserve">out who your legislators are through the interactive map or address search posted on the Legislative Website here: </w:t>
      </w:r>
      <w:hyperlink r:id="rId43" w:history="1">
        <w:r w:rsidRPr="005D0870">
          <w:rPr>
            <w:rStyle w:val="Hyperlink"/>
            <w:rFonts w:cstheme="minorHAnsi"/>
          </w:rPr>
          <w:t>https://www.legis.iowa.gov/legislators/find</w:t>
        </w:r>
      </w:hyperlink>
      <w:r w:rsidR="00A2242B">
        <w:rPr>
          <w:rStyle w:val="Hyperlink"/>
          <w:rFonts w:cstheme="minorHAnsi"/>
        </w:rPr>
        <w:t>.</w:t>
      </w:r>
      <w:r w:rsidR="006609FF">
        <w:rPr>
          <w:rStyle w:val="Hyperlink"/>
          <w:rFonts w:cstheme="minorHAnsi"/>
        </w:rPr>
        <w:t xml:space="preserve"> </w:t>
      </w:r>
      <w:r w:rsidR="00362D6B">
        <w:rPr>
          <w:rFonts w:cstheme="minorHAnsi"/>
        </w:rPr>
        <w:t xml:space="preserve">Stay tuned for more information about candidates running in the general election in November, which we will share as soon as the information is available from the Iowa Secretary of State’s office. </w:t>
      </w:r>
    </w:p>
    <w:p w14:paraId="60684E19" w14:textId="77777777" w:rsidR="002C2DF5" w:rsidRPr="005D0870" w:rsidRDefault="002C2DF5" w:rsidP="002C2DF5">
      <w:pPr>
        <w:spacing w:after="0" w:line="240" w:lineRule="auto"/>
        <w:rPr>
          <w:rFonts w:cstheme="minorHAnsi"/>
          <w:b/>
        </w:rPr>
      </w:pPr>
    </w:p>
    <w:p w14:paraId="26D75365" w14:textId="1338F382" w:rsidR="002C2DF5" w:rsidRPr="005D0870" w:rsidRDefault="0083689D" w:rsidP="002C2DF5">
      <w:pPr>
        <w:spacing w:after="0" w:line="240" w:lineRule="auto"/>
        <w:rPr>
          <w:rFonts w:cstheme="minorHAnsi"/>
          <w:bCs/>
          <w:color w:val="333333"/>
        </w:rPr>
        <w:sectPr w:rsidR="002C2DF5" w:rsidRPr="005D0870" w:rsidSect="002F6EBD">
          <w:footerReference w:type="default" r:id="rId44"/>
          <w:headerReference w:type="first" r:id="rId45"/>
          <w:footerReference w:type="first" r:id="rId46"/>
          <w:type w:val="continuous"/>
          <w:pgSz w:w="12240" w:h="15840"/>
          <w:pgMar w:top="1440" w:right="1440" w:bottom="1350" w:left="1440" w:header="720" w:footer="504" w:gutter="0"/>
          <w:cols w:space="720"/>
          <w:titlePg/>
          <w:docGrid w:linePitch="360"/>
        </w:sectPr>
      </w:pPr>
      <w:r>
        <w:rPr>
          <w:rFonts w:cstheme="minorHAnsi"/>
          <w:b/>
        </w:rPr>
        <w:t xml:space="preserve">RSAI Advocacy Resources: </w:t>
      </w:r>
      <w:r>
        <w:rPr>
          <w:rFonts w:cstheme="minorHAnsi"/>
        </w:rPr>
        <w:t xml:space="preserve">Check out the RSAI Website at </w:t>
      </w:r>
      <w:hyperlink r:id="rId47" w:history="1">
        <w:r w:rsidRPr="008B5B88">
          <w:rPr>
            <w:rStyle w:val="Hyperlink"/>
            <w:rFonts w:cstheme="minorHAnsi"/>
          </w:rPr>
          <w:t>https://www.rsaia.org/2024-legislative-session.html</w:t>
        </w:r>
      </w:hyperlink>
      <w:r>
        <w:rPr>
          <w:rFonts w:cstheme="minorHAnsi"/>
        </w:rPr>
        <w:t xml:space="preserve"> to find Advocacy Resources such as Position Papers, RSAI Weekly Legislative Recap Reports and Videos, RSAI Calls to Action when immediate advocacy action is required, testimony presented to the State Board of Education, the DE or any legislative committee or public hearing, and links to fiscal information that may inform your work. Be sure to review the </w:t>
      </w:r>
      <w:hyperlink r:id="rId48" w:history="1">
        <w:r>
          <w:rPr>
            <w:rStyle w:val="Hyperlink"/>
          </w:rPr>
          <w:t>2024 RSAI Advocacy Handbook</w:t>
        </w:r>
      </w:hyperlink>
      <w:r w:rsidRPr="005D0870">
        <w:rPr>
          <w:rFonts w:cstheme="minorHAnsi"/>
        </w:rPr>
        <w:t xml:space="preserve">, which is also available </w:t>
      </w:r>
      <w:r>
        <w:rPr>
          <w:rFonts w:cstheme="minorHAnsi"/>
        </w:rPr>
        <w:t>on</w:t>
      </w:r>
      <w:r w:rsidRPr="005D0870">
        <w:rPr>
          <w:rFonts w:cstheme="minorHAnsi"/>
        </w:rPr>
        <w:t xml:space="preserve"> the </w:t>
      </w:r>
      <w:r>
        <w:rPr>
          <w:rFonts w:cstheme="minorHAnsi"/>
        </w:rPr>
        <w:t>RSAI</w:t>
      </w:r>
      <w:r w:rsidRPr="005D0870">
        <w:rPr>
          <w:rFonts w:cstheme="minorHAnsi"/>
        </w:rPr>
        <w:t xml:space="preserve"> website</w:t>
      </w:r>
      <w:r w:rsidR="002C2DF5" w:rsidRPr="005D0870">
        <w:rPr>
          <w:rFonts w:cstheme="minorHAnsi"/>
        </w:rPr>
        <w:t>.</w:t>
      </w:r>
    </w:p>
    <w:p w14:paraId="2DA716DE" w14:textId="77777777" w:rsidR="002C2DF5" w:rsidRPr="005D0870" w:rsidRDefault="002C2DF5" w:rsidP="002C2DF5">
      <w:pPr>
        <w:pStyle w:val="Heading5"/>
        <w:shd w:val="clear" w:color="auto" w:fill="FFFFFF"/>
        <w:spacing w:before="0" w:beforeAutospacing="0" w:after="0" w:afterAutospacing="0"/>
        <w:rPr>
          <w:rFonts w:asciiTheme="minorHAnsi" w:hAnsiTheme="minorHAnsi" w:cstheme="minorHAnsi"/>
          <w:bCs w:val="0"/>
          <w:color w:val="333333"/>
          <w:sz w:val="22"/>
          <w:szCs w:val="22"/>
        </w:rPr>
        <w:sectPr w:rsidR="002C2DF5" w:rsidRPr="005D0870" w:rsidSect="004D12B7">
          <w:type w:val="continuous"/>
          <w:pgSz w:w="12240" w:h="15840"/>
          <w:pgMar w:top="1440" w:right="1440" w:bottom="1080" w:left="1440" w:header="720" w:footer="504" w:gutter="0"/>
          <w:cols w:space="720"/>
          <w:titlePg/>
          <w:docGrid w:linePitch="360"/>
        </w:sectPr>
      </w:pPr>
    </w:p>
    <w:p w14:paraId="036189E4" w14:textId="77777777" w:rsidR="000D0830" w:rsidRDefault="000D0830" w:rsidP="002C2DF5">
      <w:pPr>
        <w:spacing w:line="240" w:lineRule="auto"/>
        <w:rPr>
          <w:rFonts w:cstheme="minorHAnsi"/>
        </w:rPr>
      </w:pPr>
    </w:p>
    <w:p w14:paraId="6CB97D68" w14:textId="77777777" w:rsidR="0083689D" w:rsidRDefault="0083689D" w:rsidP="0083689D">
      <w:pPr>
        <w:spacing w:line="240" w:lineRule="auto"/>
        <w:rPr>
          <w:rFonts w:cstheme="minorHAnsi"/>
        </w:rPr>
      </w:pPr>
      <w:r>
        <w:rPr>
          <w:rFonts w:ascii="Calibri" w:hAnsi="Calibri" w:cs="Calibri"/>
        </w:rPr>
        <w:t xml:space="preserve">Contact us with any questions, feedback or suggestions to better prepare your advocacy work: </w:t>
      </w:r>
      <w:r>
        <w:rPr>
          <w:rFonts w:ascii="Calibri" w:hAnsi="Calibri" w:cs="Calibri"/>
        </w:rPr>
        <w:br/>
      </w:r>
      <w:r>
        <w:t xml:space="preserve">*Margaret Buckton, RSAI Professional Advocate, </w:t>
      </w:r>
      <w:hyperlink r:id="rId49" w:history="1">
        <w:r>
          <w:rPr>
            <w:rStyle w:val="Hyperlink"/>
          </w:rPr>
          <w:t>margaret@iowaschoolfinance.com</w:t>
        </w:r>
      </w:hyperlink>
      <w:r>
        <w:t xml:space="preserve"> , 515.201.3755 Cell</w:t>
      </w:r>
      <w:r>
        <w:br/>
        <w:t xml:space="preserve">*Dave Daughton, RSAI Grassroots Advocate, </w:t>
      </w:r>
      <w:hyperlink r:id="rId50" w:history="1">
        <w:r>
          <w:rPr>
            <w:rStyle w:val="Hyperlink"/>
          </w:rPr>
          <w:t>dave.daughton@rsaia.org</w:t>
        </w:r>
      </w:hyperlink>
      <w:r>
        <w:t>, 641-344-5205 Cell</w:t>
      </w:r>
    </w:p>
    <w:p w14:paraId="3E865246" w14:textId="77777777" w:rsidR="002C2DF5" w:rsidRDefault="002C2DF5" w:rsidP="00B37AD1">
      <w:pPr>
        <w:pStyle w:val="NormalWeb"/>
        <w:shd w:val="clear" w:color="auto" w:fill="FFFFFF"/>
        <w:spacing w:before="0" w:beforeAutospacing="0" w:after="0" w:afterAutospacing="0"/>
        <w:rPr>
          <w:rFonts w:asciiTheme="minorHAnsi" w:hAnsiTheme="minorHAnsi" w:cstheme="minorHAnsi"/>
          <w:b/>
          <w:color w:val="333333"/>
          <w:sz w:val="22"/>
          <w:szCs w:val="22"/>
        </w:rPr>
      </w:pPr>
    </w:p>
    <w:p w14:paraId="3E748D2A" w14:textId="77777777" w:rsidR="006609FF" w:rsidRDefault="006609FF">
      <w:pPr>
        <w:rPr>
          <w:rFonts w:eastAsia="Times New Roman" w:cstheme="minorHAnsi"/>
          <w:b/>
          <w:color w:val="333333"/>
        </w:rPr>
      </w:pPr>
      <w:r>
        <w:rPr>
          <w:rFonts w:cstheme="minorHAnsi"/>
          <w:b/>
          <w:color w:val="333333"/>
        </w:rPr>
        <w:br w:type="page"/>
      </w:r>
    </w:p>
    <w:p w14:paraId="3B96951B" w14:textId="77777777" w:rsidR="0083689D" w:rsidRPr="00990F2C" w:rsidRDefault="0083689D" w:rsidP="0083689D">
      <w:pPr>
        <w:pStyle w:val="NormalWeb"/>
        <w:shd w:val="clear" w:color="auto" w:fill="FFFFFF"/>
        <w:spacing w:before="0" w:beforeAutospacing="0" w:after="0" w:afterAutospacing="0"/>
        <w:rPr>
          <w:rFonts w:asciiTheme="minorHAnsi" w:hAnsiTheme="minorHAnsi" w:cstheme="minorHAnsi"/>
          <w:b/>
          <w:color w:val="333333"/>
        </w:rPr>
      </w:pPr>
      <w:r w:rsidRPr="00990F2C">
        <w:rPr>
          <w:rFonts w:asciiTheme="minorHAnsi" w:hAnsiTheme="minorHAnsi" w:cstheme="minorHAnsi"/>
          <w:b/>
          <w:color w:val="333333"/>
        </w:rPr>
        <w:lastRenderedPageBreak/>
        <w:t xml:space="preserve">Thanks </w:t>
      </w:r>
      <w:r>
        <w:rPr>
          <w:rFonts w:asciiTheme="minorHAnsi" w:hAnsiTheme="minorHAnsi" w:cstheme="minorHAnsi"/>
          <w:b/>
          <w:color w:val="333333"/>
        </w:rPr>
        <w:t>to our RSAI Corporate Sponsors</w:t>
      </w:r>
    </w:p>
    <w:p w14:paraId="1AE30035" w14:textId="77777777" w:rsidR="0083689D" w:rsidRDefault="0083689D" w:rsidP="0083689D">
      <w:pPr>
        <w:spacing w:line="240" w:lineRule="auto"/>
        <w:rPr>
          <w:rFonts w:ascii="Calibri" w:hAnsi="Calibri" w:cs="Calibri"/>
        </w:rPr>
      </w:pPr>
      <w:r>
        <w:rPr>
          <w:rFonts w:ascii="Calibri" w:hAnsi="Calibri" w:cs="Calibri"/>
        </w:rPr>
        <w:t xml:space="preserve">Special thank you to your RSAI Corporate Sponsors for their support of RSAI programs and services. Find information about how these organizations may help your district on the Corporate Sponsor page of the RSAI website at </w:t>
      </w:r>
      <w:hyperlink r:id="rId51" w:history="1">
        <w:r>
          <w:rPr>
            <w:rStyle w:val="Hyperlink"/>
            <w:rFonts w:ascii="Calibri" w:hAnsi="Calibri" w:cs="Calibri"/>
          </w:rPr>
          <w:t>www.rsaia.org/corporate-sponsors.html</w:t>
        </w:r>
      </w:hyperlink>
      <w:r>
        <w:rPr>
          <w:rFonts w:ascii="Calibri" w:hAnsi="Calibri" w:cs="Calibri"/>
        </w:rPr>
        <w:t>.</w:t>
      </w:r>
    </w:p>
    <w:tbl>
      <w:tblPr>
        <w:tblStyle w:val="TableGrid"/>
        <w:tblW w:w="0" w:type="auto"/>
        <w:tblLook w:val="04A0" w:firstRow="1" w:lastRow="0" w:firstColumn="1" w:lastColumn="0" w:noHBand="0" w:noVBand="1"/>
      </w:tblPr>
      <w:tblGrid>
        <w:gridCol w:w="5448"/>
        <w:gridCol w:w="3902"/>
      </w:tblGrid>
      <w:tr w:rsidR="0083689D" w14:paraId="60FD1B67" w14:textId="77777777" w:rsidTr="00583334">
        <w:trPr>
          <w:trHeight w:val="1277"/>
        </w:trPr>
        <w:tc>
          <w:tcPr>
            <w:tcW w:w="5448" w:type="dxa"/>
            <w:hideMark/>
          </w:tcPr>
          <w:p w14:paraId="118BAB1A" w14:textId="77777777" w:rsidR="0083689D" w:rsidRDefault="0083689D" w:rsidP="00583334">
            <w:pPr>
              <w:jc w:val="center"/>
              <w:rPr>
                <w:noProof/>
              </w:rPr>
            </w:pPr>
            <w:r>
              <w:rPr>
                <w:noProof/>
              </w:rPr>
              <w:drawing>
                <wp:anchor distT="0" distB="0" distL="114300" distR="114300" simplePos="0" relativeHeight="251659264" behindDoc="1" locked="0" layoutInCell="1" allowOverlap="1" wp14:anchorId="26CE6FDD" wp14:editId="58A641D5">
                  <wp:simplePos x="0" y="0"/>
                  <wp:positionH relativeFrom="column">
                    <wp:posOffset>671195</wp:posOffset>
                  </wp:positionH>
                  <wp:positionV relativeFrom="paragraph">
                    <wp:posOffset>89535</wp:posOffset>
                  </wp:positionV>
                  <wp:extent cx="2034540" cy="669256"/>
                  <wp:effectExtent l="0" t="0" r="3810" b="0"/>
                  <wp:wrapTight wrapText="bothSides">
                    <wp:wrapPolygon edited="0">
                      <wp:start x="9708" y="0"/>
                      <wp:lineTo x="8494" y="9846"/>
                      <wp:lineTo x="1213" y="12923"/>
                      <wp:lineTo x="0" y="14154"/>
                      <wp:lineTo x="0" y="20923"/>
                      <wp:lineTo x="21438" y="20923"/>
                      <wp:lineTo x="21438" y="15385"/>
                      <wp:lineTo x="12944" y="9846"/>
                      <wp:lineTo x="11730" y="0"/>
                      <wp:lineTo x="9708"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ssuredPartnerLogo.png"/>
                          <pic:cNvPicPr/>
                        </pic:nvPicPr>
                        <pic:blipFill>
                          <a:blip r:embed="rId52">
                            <a:extLst>
                              <a:ext uri="{28A0092B-C50C-407E-A947-70E740481C1C}">
                                <a14:useLocalDpi xmlns:a14="http://schemas.microsoft.com/office/drawing/2010/main" val="0"/>
                              </a:ext>
                            </a:extLst>
                          </a:blip>
                          <a:stretch>
                            <a:fillRect/>
                          </a:stretch>
                        </pic:blipFill>
                        <pic:spPr>
                          <a:xfrm>
                            <a:off x="0" y="0"/>
                            <a:ext cx="2034540" cy="669256"/>
                          </a:xfrm>
                          <a:prstGeom prst="rect">
                            <a:avLst/>
                          </a:prstGeom>
                        </pic:spPr>
                      </pic:pic>
                    </a:graphicData>
                  </a:graphic>
                </wp:anchor>
              </w:drawing>
            </w:r>
          </w:p>
        </w:tc>
        <w:tc>
          <w:tcPr>
            <w:tcW w:w="3902" w:type="dxa"/>
            <w:vAlign w:val="center"/>
            <w:hideMark/>
          </w:tcPr>
          <w:p w14:paraId="362FC09D" w14:textId="77777777" w:rsidR="0083689D" w:rsidRPr="00931AA3" w:rsidRDefault="00541F8A" w:rsidP="00583334">
            <w:pPr>
              <w:jc w:val="center"/>
              <w:rPr>
                <w:rStyle w:val="Hyperlink"/>
              </w:rPr>
            </w:pPr>
            <w:hyperlink r:id="rId53" w:history="1">
              <w:r w:rsidR="0083689D" w:rsidRPr="00931AA3">
                <w:rPr>
                  <w:rStyle w:val="Hyperlink"/>
                </w:rPr>
                <w:t>www.linkedin.com/in/thomas-p-o-brien-03320616/</w:t>
              </w:r>
            </w:hyperlink>
          </w:p>
        </w:tc>
      </w:tr>
      <w:tr w:rsidR="0083689D" w14:paraId="24AB012D" w14:textId="77777777" w:rsidTr="00583334">
        <w:tblPrEx>
          <w:jc w:val="center"/>
        </w:tblPrEx>
        <w:trPr>
          <w:trHeight w:val="1241"/>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69112C7C" w14:textId="77777777" w:rsidR="0083689D" w:rsidRDefault="0083689D" w:rsidP="00583334">
            <w:pPr>
              <w:jc w:val="center"/>
              <w:rPr>
                <w:rFonts w:ascii="Calibri" w:hAnsi="Calibri" w:cs="Calibri"/>
                <w:noProof/>
                <w:sz w:val="12"/>
                <w:szCs w:val="12"/>
              </w:rPr>
            </w:pPr>
            <w:r>
              <w:rPr>
                <w:noProof/>
              </w:rPr>
              <w:drawing>
                <wp:inline distT="0" distB="0" distL="0" distR="0" wp14:anchorId="7D386C54" wp14:editId="78A0DE8E">
                  <wp:extent cx="1714500" cy="6934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714500" cy="693420"/>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52E48ABB" w14:textId="77777777" w:rsidR="0083689D" w:rsidRDefault="00541F8A" w:rsidP="00583334">
            <w:pPr>
              <w:jc w:val="center"/>
            </w:pPr>
            <w:hyperlink r:id="rId55" w:tgtFrame="_blank" w:history="1">
              <w:r w:rsidR="0083689D">
                <w:rPr>
                  <w:rStyle w:val="Hyperlink"/>
                </w:rPr>
                <w:t>www.classroomclinic.com</w:t>
              </w:r>
            </w:hyperlink>
          </w:p>
        </w:tc>
      </w:tr>
      <w:tr w:rsidR="0083689D" w14:paraId="4AB672D8" w14:textId="77777777" w:rsidTr="00583334">
        <w:tblPrEx>
          <w:jc w:val="center"/>
        </w:tblPrEx>
        <w:trPr>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4F58DBA3" w14:textId="77777777" w:rsidR="0083689D" w:rsidRDefault="0083689D" w:rsidP="00583334">
            <w:pPr>
              <w:jc w:val="center"/>
              <w:rPr>
                <w:noProof/>
              </w:rPr>
            </w:pPr>
            <w:r>
              <w:rPr>
                <w:noProof/>
              </w:rPr>
              <w:drawing>
                <wp:inline distT="0" distB="0" distL="0" distR="0" wp14:anchorId="4E86DA28" wp14:editId="266C1204">
                  <wp:extent cx="2053590" cy="877541"/>
                  <wp:effectExtent l="0" t="0" r="3810" b="0"/>
                  <wp:docPr id="9" name="Picture 9" descr="https://nebula.wsimg.com/b24603b8cf656680609368aad297e57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nebula.wsimg.com/b24603b8cf656680609368aad297e577?AccessKeyId=D081CCCCA2DCE3941176&amp;disposition=0&amp;alloworigin=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080607" cy="889086"/>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1EEED036" w14:textId="77777777" w:rsidR="0083689D" w:rsidRDefault="00541F8A" w:rsidP="00583334">
            <w:pPr>
              <w:jc w:val="center"/>
            </w:pPr>
            <w:hyperlink r:id="rId57" w:tgtFrame="_blank" w:history="1">
              <w:r w:rsidR="0083689D">
                <w:rPr>
                  <w:rStyle w:val="Hyperlink"/>
                </w:rPr>
                <w:t>www.teamdenovo.com</w:t>
              </w:r>
            </w:hyperlink>
          </w:p>
        </w:tc>
      </w:tr>
      <w:tr w:rsidR="0083689D" w14:paraId="0D2F1359" w14:textId="77777777" w:rsidTr="00583334">
        <w:tblPrEx>
          <w:jc w:val="center"/>
        </w:tblPrEx>
        <w:trPr>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5460B065" w14:textId="77777777" w:rsidR="0083689D" w:rsidRDefault="0083689D" w:rsidP="00583334">
            <w:pPr>
              <w:jc w:val="center"/>
              <w:rPr>
                <w:noProof/>
              </w:rPr>
            </w:pPr>
            <w:r>
              <w:rPr>
                <w:noProof/>
              </w:rPr>
              <w:drawing>
                <wp:inline distT="0" distB="0" distL="0" distR="0" wp14:anchorId="1AFBE2FF" wp14:editId="4C400550">
                  <wp:extent cx="2133600" cy="868971"/>
                  <wp:effectExtent l="0" t="0" r="0" b="0"/>
                  <wp:docPr id="12" name="Picture 12" descr="https://nebula.wsimg.com/04ee6fd3741159aa294a0a18541cfde9?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nebula.wsimg.com/04ee6fd3741159aa294a0a18541cfde9?AccessKeyId=D081CCCCA2DCE3941176&amp;disposition=0&amp;alloworigin=1"/>
                          <pic:cNvPicPr>
                            <a:picLocks noChangeAspect="1" noChangeArrowheads="1"/>
                          </pic:cNvPicPr>
                        </pic:nvPicPr>
                        <pic:blipFill>
                          <a:blip r:embed="rId58">
                            <a:extLst>
                              <a:ext uri="{28A0092B-C50C-407E-A947-70E740481C1C}">
                                <a14:useLocalDpi xmlns:a14="http://schemas.microsoft.com/office/drawing/2010/main" val="0"/>
                              </a:ext>
                            </a:extLst>
                          </a:blip>
                          <a:srcRect t="9999" b="19000"/>
                          <a:stretch>
                            <a:fillRect/>
                          </a:stretch>
                        </pic:blipFill>
                        <pic:spPr bwMode="auto">
                          <a:xfrm>
                            <a:off x="0" y="0"/>
                            <a:ext cx="2146622" cy="874275"/>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1C5BEA0F" w14:textId="77777777" w:rsidR="0083689D" w:rsidRDefault="00541F8A" w:rsidP="00583334">
            <w:pPr>
              <w:jc w:val="center"/>
            </w:pPr>
            <w:hyperlink r:id="rId59" w:tgtFrame="_blank" w:history="1">
              <w:r w:rsidR="0083689D">
                <w:rPr>
                  <w:rStyle w:val="Hyperlink"/>
                </w:rPr>
                <w:t>www.misiciowa.org</w:t>
              </w:r>
            </w:hyperlink>
          </w:p>
        </w:tc>
      </w:tr>
      <w:tr w:rsidR="0083689D" w14:paraId="7DCF5E8C" w14:textId="77777777" w:rsidTr="00583334">
        <w:tblPrEx>
          <w:jc w:val="center"/>
        </w:tblPrEx>
        <w:trPr>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62060543" w14:textId="77777777" w:rsidR="0083689D" w:rsidRDefault="0083689D" w:rsidP="00583334">
            <w:pPr>
              <w:jc w:val="center"/>
              <w:rPr>
                <w:noProof/>
              </w:rPr>
            </w:pPr>
            <w:r>
              <w:rPr>
                <w:noProof/>
              </w:rPr>
              <w:drawing>
                <wp:inline distT="0" distB="0" distL="0" distR="0" wp14:anchorId="4F189C23" wp14:editId="7E2ACEE4">
                  <wp:extent cx="906780" cy="82296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0" cstate="print">
                            <a:extLst>
                              <a:ext uri="{28A0092B-C50C-407E-A947-70E740481C1C}">
                                <a14:useLocalDpi xmlns:a14="http://schemas.microsoft.com/office/drawing/2010/main" val="0"/>
                              </a:ext>
                            </a:extLst>
                          </a:blip>
                          <a:srcRect r="2657" b="11475"/>
                          <a:stretch>
                            <a:fillRect/>
                          </a:stretch>
                        </pic:blipFill>
                        <pic:spPr bwMode="auto">
                          <a:xfrm>
                            <a:off x="0" y="0"/>
                            <a:ext cx="906780" cy="822960"/>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1C04C391" w14:textId="77777777" w:rsidR="0083689D" w:rsidRDefault="00541F8A" w:rsidP="00583334">
            <w:pPr>
              <w:jc w:val="center"/>
            </w:pPr>
            <w:hyperlink r:id="rId61" w:history="1">
              <w:r w:rsidR="0083689D">
                <w:rPr>
                  <w:rStyle w:val="Hyperlink"/>
                </w:rPr>
                <w:t>thepublicprogress.com</w:t>
              </w:r>
            </w:hyperlink>
          </w:p>
        </w:tc>
      </w:tr>
      <w:tr w:rsidR="0083689D" w14:paraId="6A7621F8" w14:textId="77777777" w:rsidTr="00583334">
        <w:tblPrEx>
          <w:jc w:val="center"/>
        </w:tblPrEx>
        <w:trPr>
          <w:trHeight w:val="1241"/>
          <w:jc w:val="center"/>
        </w:trPr>
        <w:tc>
          <w:tcPr>
            <w:tcW w:w="5448" w:type="dxa"/>
            <w:vAlign w:val="center"/>
          </w:tcPr>
          <w:p w14:paraId="176B2F00" w14:textId="77777777" w:rsidR="0083689D" w:rsidRDefault="0083689D" w:rsidP="00583334">
            <w:pPr>
              <w:jc w:val="center"/>
              <w:rPr>
                <w:noProof/>
              </w:rPr>
            </w:pPr>
            <w:r>
              <w:rPr>
                <w:noProof/>
              </w:rPr>
              <w:drawing>
                <wp:inline distT="0" distB="0" distL="0" distR="0" wp14:anchorId="4B4FFB69" wp14:editId="566CCB47">
                  <wp:extent cx="3322320" cy="7105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olutionTreeLogo.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394086" cy="725940"/>
                          </a:xfrm>
                          <a:prstGeom prst="rect">
                            <a:avLst/>
                          </a:prstGeom>
                        </pic:spPr>
                      </pic:pic>
                    </a:graphicData>
                  </a:graphic>
                </wp:inline>
              </w:drawing>
            </w:r>
          </w:p>
        </w:tc>
        <w:tc>
          <w:tcPr>
            <w:tcW w:w="3902" w:type="dxa"/>
            <w:vAlign w:val="center"/>
          </w:tcPr>
          <w:p w14:paraId="05F6DC82" w14:textId="77777777" w:rsidR="0083689D" w:rsidRPr="00026E7D" w:rsidRDefault="00541F8A" w:rsidP="00583334">
            <w:pPr>
              <w:jc w:val="center"/>
              <w:rPr>
                <w:rFonts w:cstheme="minorHAnsi"/>
              </w:rPr>
            </w:pPr>
            <w:hyperlink r:id="rId63" w:history="1">
              <w:r w:rsidR="0083689D" w:rsidRPr="00026E7D">
                <w:rPr>
                  <w:rStyle w:val="Hyperlink"/>
                  <w:rFonts w:cstheme="minorHAnsi"/>
                  <w:bCs/>
                </w:rPr>
                <w:t>www.solutiontree.com/st-states/iowa</w:t>
              </w:r>
            </w:hyperlink>
          </w:p>
        </w:tc>
      </w:tr>
      <w:tr w:rsidR="0083689D" w14:paraId="619EC4C8" w14:textId="77777777" w:rsidTr="00583334">
        <w:tblPrEx>
          <w:jc w:val="center"/>
        </w:tblPrEx>
        <w:trPr>
          <w:trHeight w:val="1187"/>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51021084" w14:textId="77777777" w:rsidR="0083689D" w:rsidRDefault="0083689D" w:rsidP="00583334">
            <w:pPr>
              <w:jc w:val="center"/>
              <w:rPr>
                <w:noProof/>
              </w:rPr>
            </w:pPr>
            <w:r>
              <w:rPr>
                <w:noProof/>
              </w:rPr>
              <w:drawing>
                <wp:inline distT="0" distB="0" distL="0" distR="0" wp14:anchorId="26BF3E5B" wp14:editId="11C8018D">
                  <wp:extent cx="236982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369820" cy="529590"/>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57408798" w14:textId="77777777" w:rsidR="0083689D" w:rsidRDefault="00541F8A" w:rsidP="00583334">
            <w:pPr>
              <w:jc w:val="center"/>
            </w:pPr>
            <w:hyperlink r:id="rId65" w:history="1">
              <w:r w:rsidR="0083689D">
                <w:rPr>
                  <w:rStyle w:val="Hyperlink"/>
                </w:rPr>
                <w:t>www.wgu.edu</w:t>
              </w:r>
            </w:hyperlink>
          </w:p>
        </w:tc>
      </w:tr>
    </w:tbl>
    <w:p w14:paraId="22F02272" w14:textId="77777777" w:rsidR="0083689D" w:rsidRPr="00EB01DD" w:rsidRDefault="0083689D" w:rsidP="0083689D">
      <w:pPr>
        <w:pStyle w:val="NormalWeb"/>
        <w:shd w:val="clear" w:color="auto" w:fill="FFFFFF"/>
        <w:spacing w:before="0" w:beforeAutospacing="0" w:after="0" w:afterAutospacing="0"/>
        <w:rPr>
          <w:rFonts w:cstheme="minorHAnsi"/>
        </w:rPr>
      </w:pPr>
    </w:p>
    <w:p w14:paraId="160ECA74" w14:textId="3DEF1D9C" w:rsidR="00BE7D9C" w:rsidRPr="00EB01DD" w:rsidRDefault="00BE7D9C" w:rsidP="0083689D">
      <w:pPr>
        <w:pStyle w:val="NormalWeb"/>
        <w:shd w:val="clear" w:color="auto" w:fill="FFFFFF"/>
        <w:spacing w:before="0" w:beforeAutospacing="0" w:after="0" w:afterAutospacing="0"/>
        <w:rPr>
          <w:rFonts w:cstheme="minorHAnsi"/>
        </w:rPr>
      </w:pPr>
    </w:p>
    <w:sectPr w:rsidR="00BE7D9C" w:rsidRPr="00EB01DD" w:rsidSect="004D12B7">
      <w:type w:val="continuous"/>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4218F8" w14:textId="77777777" w:rsidR="00541F8A" w:rsidRDefault="00541F8A">
      <w:pPr>
        <w:spacing w:after="0" w:line="240" w:lineRule="auto"/>
      </w:pPr>
      <w:r>
        <w:separator/>
      </w:r>
    </w:p>
  </w:endnote>
  <w:endnote w:type="continuationSeparator" w:id="0">
    <w:p w14:paraId="6A99BFFF" w14:textId="77777777" w:rsidR="00541F8A" w:rsidRDefault="00541F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4558527"/>
      <w:docPartObj>
        <w:docPartGallery w:val="Page Numbers (Bottom of Page)"/>
        <w:docPartUnique/>
      </w:docPartObj>
    </w:sdtPr>
    <w:sdtEndPr>
      <w:rPr>
        <w:noProof/>
      </w:rPr>
    </w:sdtEndPr>
    <w:sdtContent>
      <w:p w14:paraId="3FB009EB" w14:textId="7F1F92D9" w:rsidR="000661D5" w:rsidRPr="00B013BB" w:rsidRDefault="00541F8A" w:rsidP="004D12B7">
        <w:pPr>
          <w:pStyle w:val="Footer"/>
          <w:jc w:val="center"/>
          <w:rPr>
            <w:sz w:val="20"/>
            <w:szCs w:val="20"/>
          </w:rPr>
        </w:pPr>
        <w:sdt>
          <w:sdtPr>
            <w:id w:val="-1903756021"/>
            <w:docPartObj>
              <w:docPartGallery w:val="Page Numbers (Bottom of Page)"/>
              <w:docPartUnique/>
            </w:docPartObj>
          </w:sdtPr>
          <w:sdtEndPr>
            <w:rPr>
              <w:noProof/>
            </w:rPr>
          </w:sdtEndPr>
          <w:sdtContent>
            <w:sdt>
              <w:sdtPr>
                <w:rPr>
                  <w:sz w:val="20"/>
                  <w:szCs w:val="20"/>
                </w:rPr>
                <w:id w:val="-35121427"/>
                <w:docPartObj>
                  <w:docPartGallery w:val="Page Numbers (Bottom of Page)"/>
                  <w:docPartUnique/>
                </w:docPartObj>
              </w:sdtPr>
              <w:sdtEndPr>
                <w:rPr>
                  <w:noProof/>
                </w:rPr>
              </w:sdtEndPr>
              <w:sdtContent>
                <w:sdt>
                  <w:sdtPr>
                    <w:id w:val="-474214401"/>
                    <w:docPartObj>
                      <w:docPartGallery w:val="Page Numbers (Bottom of Page)"/>
                      <w:docPartUnique/>
                    </w:docPartObj>
                  </w:sdtPr>
                  <w:sdtEndPr>
                    <w:rPr>
                      <w:noProof/>
                    </w:rPr>
                  </w:sdtEndPr>
                  <w:sdtContent>
                    <w:sdt>
                      <w:sdtPr>
                        <w:rPr>
                          <w:sz w:val="20"/>
                          <w:szCs w:val="20"/>
                        </w:rPr>
                        <w:id w:val="-262459599"/>
                        <w:docPartObj>
                          <w:docPartGallery w:val="Page Numbers (Bottom of Page)"/>
                          <w:docPartUnique/>
                        </w:docPartObj>
                      </w:sdtPr>
                      <w:sdtEndPr>
                        <w:rPr>
                          <w:noProof/>
                        </w:rPr>
                      </w:sdtEndPr>
                      <w:sdtContent>
                        <w:sdt>
                          <w:sdtPr>
                            <w:id w:val="257650282"/>
                            <w:docPartObj>
                              <w:docPartGallery w:val="Page Numbers (Bottom of Page)"/>
                              <w:docPartUnique/>
                            </w:docPartObj>
                          </w:sdtPr>
                          <w:sdtEndPr>
                            <w:rPr>
                              <w:noProof/>
                            </w:rPr>
                          </w:sdtEndPr>
                          <w:sdtContent>
                            <w:sdt>
                              <w:sdtPr>
                                <w:rPr>
                                  <w:sz w:val="20"/>
                                  <w:szCs w:val="20"/>
                                </w:rPr>
                                <w:id w:val="1073552136"/>
                                <w:docPartObj>
                                  <w:docPartGallery w:val="Page Numbers (Bottom of Page)"/>
                                  <w:docPartUnique/>
                                </w:docPartObj>
                              </w:sdtPr>
                              <w:sdtEndPr>
                                <w:rPr>
                                  <w:noProof/>
                                </w:rPr>
                              </w:sdtEndPr>
                              <w:sdtContent>
                                <w:sdt>
                                  <w:sdtPr>
                                    <w:id w:val="1113872142"/>
                                    <w:docPartObj>
                                      <w:docPartGallery w:val="Page Numbers (Bottom of Page)"/>
                                      <w:docPartUnique/>
                                    </w:docPartObj>
                                  </w:sdtPr>
                                  <w:sdtEndPr>
                                    <w:rPr>
                                      <w:noProof/>
                                    </w:rPr>
                                  </w:sdtEndPr>
                                  <w:sdtContent>
                                    <w:sdt>
                                      <w:sdtPr>
                                        <w:rPr>
                                          <w:sz w:val="20"/>
                                          <w:szCs w:val="20"/>
                                        </w:rPr>
                                        <w:id w:val="489370975"/>
                                        <w:docPartObj>
                                          <w:docPartGallery w:val="Page Numbers (Bottom of Page)"/>
                                          <w:docPartUnique/>
                                        </w:docPartObj>
                                      </w:sdtPr>
                                      <w:sdtEndPr>
                                        <w:rPr>
                                          <w:noProof/>
                                        </w:rPr>
                                      </w:sdtEndPr>
                                      <w:sdtContent>
                                        <w:sdt>
                                          <w:sdtPr>
                                            <w:id w:val="-926501937"/>
                                            <w:docPartObj>
                                              <w:docPartGallery w:val="Page Numbers (Bottom of Page)"/>
                                              <w:docPartUnique/>
                                            </w:docPartObj>
                                          </w:sdtPr>
                                          <w:sdtEndPr>
                                            <w:rPr>
                                              <w:noProof/>
                                            </w:rPr>
                                          </w:sdtEndPr>
                                          <w:sdtContent>
                                            <w:sdt>
                                              <w:sdtPr>
                                                <w:rPr>
                                                  <w:sz w:val="20"/>
                                                  <w:szCs w:val="20"/>
                                                </w:rPr>
                                                <w:id w:val="-2134009229"/>
                                                <w:docPartObj>
                                                  <w:docPartGallery w:val="Page Numbers (Bottom of Page)"/>
                                                  <w:docPartUnique/>
                                                </w:docPartObj>
                                              </w:sdtPr>
                                              <w:sdtEndPr>
                                                <w:rPr>
                                                  <w:noProof/>
                                                </w:rPr>
                                              </w:sdtEndPr>
                                              <w:sdtContent>
                                                <w:sdt>
                                                  <w:sdtPr>
                                                    <w:rPr>
                                                      <w:sz w:val="20"/>
                                                      <w:szCs w:val="20"/>
                                                    </w:rPr>
                                                    <w:id w:val="-2087291786"/>
                                                    <w:docPartObj>
                                                      <w:docPartGallery w:val="Page Numbers (Bottom of Page)"/>
                                                      <w:docPartUnique/>
                                                    </w:docPartObj>
                                                  </w:sdtPr>
                                                  <w:sdtEndPr>
                                                    <w:rPr>
                                                      <w:noProof/>
                                                    </w:rPr>
                                                  </w:sdtEndPr>
                                                  <w:sdtContent>
                                                    <w:sdt>
                                                      <w:sdtPr>
                                                        <w:rPr>
                                                          <w:sz w:val="20"/>
                                                          <w:szCs w:val="20"/>
                                                        </w:rPr>
                                                        <w:id w:val="989129164"/>
                                                        <w:docPartObj>
                                                          <w:docPartGallery w:val="Page Numbers (Bottom of Page)"/>
                                                          <w:docPartUnique/>
                                                        </w:docPartObj>
                                                      </w:sdtPr>
                                                      <w:sdtEndPr>
                                                        <w:rPr>
                                                          <w:noProof/>
                                                        </w:rPr>
                                                      </w:sdtEndPr>
                                                      <w:sdtContent>
                                                        <w:sdt>
                                                          <w:sdtPr>
                                                            <w:id w:val="-1740470885"/>
                                                            <w:docPartObj>
                                                              <w:docPartGallery w:val="Page Numbers (Bottom of Page)"/>
                                                              <w:docPartUnique/>
                                                            </w:docPartObj>
                                                          </w:sdtPr>
                                                          <w:sdtEndPr>
                                                            <w:rPr>
                                                              <w:noProof/>
                                                            </w:rPr>
                                                          </w:sdtEndPr>
                                                          <w:sdtContent>
                                                            <w:sdt>
                                                              <w:sdtPr>
                                                                <w:rPr>
                                                                  <w:sz w:val="20"/>
                                                                  <w:szCs w:val="20"/>
                                                                </w:rPr>
                                                                <w:id w:val="-123626955"/>
                                                                <w:docPartObj>
                                                                  <w:docPartGallery w:val="Page Numbers (Bottom of Page)"/>
                                                                  <w:docPartUnique/>
                                                                </w:docPartObj>
                                                              </w:sdtPr>
                                                              <w:sdtEndPr>
                                                                <w:rPr>
                                                                  <w:noProof/>
                                                                </w:rPr>
                                                              </w:sdtEndPr>
                                                              <w:sdtContent>
                                                                <w:sdt>
                                                                  <w:sdtPr>
                                                                    <w:id w:val="-1217738618"/>
                                                                    <w:docPartObj>
                                                                      <w:docPartGallery w:val="Page Numbers (Bottom of Page)"/>
                                                                      <w:docPartUnique/>
                                                                    </w:docPartObj>
                                                                  </w:sdtPr>
                                                                  <w:sdtEndPr>
                                                                    <w:rPr>
                                                                      <w:noProof/>
                                                                    </w:rPr>
                                                                  </w:sdtEndPr>
                                                                  <w:sdtContent>
                                                                    <w:sdt>
                                                                      <w:sdtPr>
                                                                        <w:id w:val="456541676"/>
                                                                        <w:docPartObj>
                                                                          <w:docPartGallery w:val="Page Numbers (Bottom of Page)"/>
                                                                          <w:docPartUnique/>
                                                                        </w:docPartObj>
                                                                      </w:sdtPr>
                                                                      <w:sdtEndPr>
                                                                        <w:rPr>
                                                                          <w:noProof/>
                                                                        </w:rPr>
                                                                      </w:sdtEndPr>
                                                                      <w:sdtContent>
                                                                        <w:sdt>
                                                                          <w:sdtPr>
                                                                            <w:rPr>
                                                                              <w:sz w:val="20"/>
                                                                              <w:szCs w:val="20"/>
                                                                            </w:rPr>
                                                                            <w:id w:val="-1162389314"/>
                                                                            <w:docPartObj>
                                                                              <w:docPartGallery w:val="Page Numbers (Bottom of Page)"/>
                                                                              <w:docPartUnique/>
                                                                            </w:docPartObj>
                                                                          </w:sdtPr>
                                                                          <w:sdtEndPr>
                                                                            <w:rPr>
                                                                              <w:noProof/>
                                                                            </w:rPr>
                                                                          </w:sdtEndPr>
                                                                          <w:sdtContent>
                                                                            <w:sdt>
                                                                              <w:sdtPr>
                                                                                <w:rPr>
                                                                                  <w:sz w:val="20"/>
                                                                                  <w:szCs w:val="20"/>
                                                                                </w:rPr>
                                                                                <w:id w:val="193967701"/>
                                                                                <w:docPartObj>
                                                                                  <w:docPartGallery w:val="Page Numbers (Bottom of Page)"/>
                                                                                  <w:docPartUnique/>
                                                                                </w:docPartObj>
                                                                              </w:sdtPr>
                                                                              <w:sdtEndPr>
                                                                                <w:rPr>
                                                                                  <w:noProof/>
                                                                                </w:rPr>
                                                                              </w:sdtEndPr>
                                                                              <w:sdtContent>
                                                                                <w:sdt>
                                                                                  <w:sdtPr>
                                                                                    <w:rPr>
                                                                                      <w:sz w:val="20"/>
                                                                                      <w:szCs w:val="20"/>
                                                                                    </w:rPr>
                                                                                    <w:id w:val="1291558846"/>
                                                                                    <w:docPartObj>
                                                                                      <w:docPartGallery w:val="Page Numbers (Bottom of Page)"/>
                                                                                      <w:docPartUnique/>
                                                                                    </w:docPartObj>
                                                                                  </w:sdtPr>
                                                                                  <w:sdtEndPr>
                                                                                    <w:rPr>
                                                                                      <w:noProof/>
                                                                                    </w:rPr>
                                                                                  </w:sdtEndPr>
                                                                                  <w:sdtContent>
                                                                                    <w:sdt>
                                                                                      <w:sdtPr>
                                                                                        <w:id w:val="-1570965120"/>
                                                                                        <w:docPartObj>
                                                                                          <w:docPartGallery w:val="Page Numbers (Bottom of Page)"/>
                                                                                          <w:docPartUnique/>
                                                                                        </w:docPartObj>
                                                                                      </w:sdtPr>
                                                                                      <w:sdtEndPr>
                                                                                        <w:rPr>
                                                                                          <w:noProof/>
                                                                                        </w:rPr>
                                                                                      </w:sdtEndPr>
                                                                                      <w:sdtContent>
                                                                                        <w:sdt>
                                                                                          <w:sdtPr>
                                                                                            <w:rPr>
                                                                                              <w:sz w:val="20"/>
                                                                                              <w:szCs w:val="20"/>
                                                                                            </w:rPr>
                                                                                            <w:id w:val="126055043"/>
                                                                                            <w:docPartObj>
                                                                                              <w:docPartGallery w:val="Page Numbers (Bottom of Page)"/>
                                                                                              <w:docPartUnique/>
                                                                                            </w:docPartObj>
                                                                                          </w:sdtPr>
                                                                                          <w:sdtEndPr>
                                                                                            <w:rPr>
                                                                                              <w:noProof/>
                                                                                            </w:rPr>
                                                                                          </w:sdtEndPr>
                                                                                          <w:sdtContent>
                                                                                            <w:sdt>
                                                                                              <w:sdtPr>
                                                                                                <w:rPr>
                                                                                                  <w:sz w:val="20"/>
                                                                                                  <w:szCs w:val="20"/>
                                                                                                </w:rPr>
                                                                                                <w:id w:val="1997612364"/>
                                                                                                <w:docPartObj>
                                                                                                  <w:docPartGallery w:val="Page Numbers (Bottom of Page)"/>
                                                                                                  <w:docPartUnique/>
                                                                                                </w:docPartObj>
                                                                                              </w:sdtPr>
                                                                                              <w:sdtEndPr>
                                                                                                <w:rPr>
                                                                                                  <w:noProof/>
                                                                                                </w:rPr>
                                                                                              </w:sdtEndPr>
                                                                                              <w:sdtContent>
                                                                                                <w:sdt>
                                                                                                  <w:sdtPr>
                                                                                                    <w:rPr>
                                                                                                      <w:sz w:val="20"/>
                                                                                                      <w:szCs w:val="20"/>
                                                                                                    </w:rPr>
                                                                                                    <w:id w:val="292489551"/>
                                                                                                    <w:docPartObj>
                                                                                                      <w:docPartGallery w:val="Page Numbers (Bottom of Page)"/>
                                                                                                      <w:docPartUnique/>
                                                                                                    </w:docPartObj>
                                                                                                  </w:sdtPr>
                                                                                                  <w:sdtEndPr>
                                                                                                    <w:rPr>
                                                                                                      <w:noProof/>
                                                                                                    </w:rPr>
                                                                                                  </w:sdtEndPr>
                                                                                                  <w:sdtContent>
                                                                                                    <w:sdt>
                                                                                                      <w:sdtPr>
                                                                                                        <w:id w:val="1927838535"/>
                                                                                                        <w:docPartObj>
                                                                                                          <w:docPartGallery w:val="Page Numbers (Bottom of Page)"/>
                                                                                                          <w:docPartUnique/>
                                                                                                        </w:docPartObj>
                                                                                                      </w:sdtPr>
                                                                                                      <w:sdtEndPr>
                                                                                                        <w:rPr>
                                                                                                          <w:noProof/>
                                                                                                        </w:rPr>
                                                                                                      </w:sdtEndPr>
                                                                                                      <w:sdtContent>
                                                                                                        <w:sdt>
                                                                                                          <w:sdtPr>
                                                                                                            <w:rPr>
                                                                                                              <w:sz w:val="20"/>
                                                                                                              <w:szCs w:val="20"/>
                                                                                                            </w:rPr>
                                                                                                            <w:id w:val="-1267615876"/>
                                                                                                            <w:docPartObj>
                                                                                                              <w:docPartGallery w:val="Page Numbers (Bottom of Page)"/>
                                                                                                              <w:docPartUnique/>
                                                                                                            </w:docPartObj>
                                                                                                          </w:sdtPr>
                                                                                                          <w:sdtEndPr>
                                                                                                            <w:rPr>
                                                                                                              <w:noProof/>
                                                                                                            </w:rPr>
                                                                                                          </w:sdtEndPr>
                                                                                                          <w:sdtContent>
                                                                                                            <w:sdt>
                                                                                                              <w:sdtPr>
                                                                                                                <w:rPr>
                                                                                                                  <w:sz w:val="20"/>
                                                                                                                  <w:szCs w:val="20"/>
                                                                                                                </w:rPr>
                                                                                                                <w:id w:val="1817456157"/>
                                                                                                                <w:docPartObj>
                                                                                                                  <w:docPartGallery w:val="Page Numbers (Bottom of Page)"/>
                                                                                                                  <w:docPartUnique/>
                                                                                                                </w:docPartObj>
                                                                                                              </w:sdtPr>
                                                                                                              <w:sdtEndPr>
                                                                                                                <w:rPr>
                                                                                                                  <w:noProof/>
                                                                                                                </w:rPr>
                                                                                                              </w:sdtEndPr>
                                                                                                              <w:sdtContent>
                                                                                                                <w:sdt>
                                                                                                                  <w:sdtPr>
                                                                                                                    <w:id w:val="1415742490"/>
                                                                                                                    <w:docPartObj>
                                                                                                                      <w:docPartGallery w:val="Page Numbers (Bottom of Page)"/>
                                                                                                                      <w:docPartUnique/>
                                                                                                                    </w:docPartObj>
                                                                                                                  </w:sdtPr>
                                                                                                                  <w:sdtEndPr>
                                                                                                                    <w:rPr>
                                                                                                                      <w:noProof/>
                                                                                                                    </w:rPr>
                                                                                                                  </w:sdtEndPr>
                                                                                                                  <w:sdtContent>
                                                                                                                    <w:sdt>
                                                                                                                      <w:sdtPr>
                                                                                                                        <w:rPr>
                                                                                                                          <w:sz w:val="20"/>
                                                                                                                          <w:szCs w:val="20"/>
                                                                                                                        </w:rPr>
                                                                                                                        <w:id w:val="776226238"/>
                                                                                                                        <w:docPartObj>
                                                                                                                          <w:docPartGallery w:val="Page Numbers (Bottom of Page)"/>
                                                                                                                          <w:docPartUnique/>
                                                                                                                        </w:docPartObj>
                                                                                                                      </w:sdtPr>
                                                                                                                      <w:sdtEndPr>
                                                                                                                        <w:rPr>
                                                                                                                          <w:noProof/>
                                                                                                                        </w:rPr>
                                                                                                                      </w:sdtEndPr>
                                                                                                                      <w:sdtContent>
                                                                                                                        <w:sdt>
                                                                                                                          <w:sdtPr>
                                                                                                                            <w:id w:val="-488170188"/>
                                                                                                                            <w:docPartObj>
                                                                                                                              <w:docPartGallery w:val="Page Numbers (Bottom of Page)"/>
                                                                                                                              <w:docPartUnique/>
                                                                                                                            </w:docPartObj>
                                                                                                                          </w:sdtPr>
                                                                                                                          <w:sdtEndPr>
                                                                                                                            <w:rPr>
                                                                                                                              <w:noProof/>
                                                                                                                            </w:rPr>
                                                                                                                          </w:sdtEndPr>
                                                                                                                          <w:sdtContent>
                                                                                                                            <w:sdt>
                                                                                                                              <w:sdtPr>
                                                                                                                                <w:rPr>
                                                                                                                                  <w:sz w:val="20"/>
                                                                                                                                  <w:szCs w:val="20"/>
                                                                                                                                </w:rPr>
                                                                                                                                <w:id w:val="-1454325945"/>
                                                                                                                                <w:docPartObj>
                                                                                                                                  <w:docPartGallery w:val="Page Numbers (Bottom of Page)"/>
                                                                                                                                  <w:docPartUnique/>
                                                                                                                                </w:docPartObj>
                                                                                                                              </w:sdtPr>
                                                                                                                              <w:sdtEndPr>
                                                                                                                                <w:rPr>
                                                                                                                                  <w:noProof/>
                                                                                                                                </w:rPr>
                                                                                                                              </w:sdtEndPr>
                                                                                                                              <w:sdtContent>
                                                                                                                                <w:sdt>
                                                                                                                                  <w:sdtPr>
                                                                                                                                    <w:rPr>
                                                                                                                                      <w:sz w:val="20"/>
                                                                                                                                      <w:szCs w:val="20"/>
                                                                                                                                    </w:rPr>
                                                                                                                                    <w:id w:val="1623657884"/>
                                                                                                                                    <w:docPartObj>
                                                                                                                                      <w:docPartGallery w:val="Page Numbers (Bottom of Page)"/>
                                                                                                                                      <w:docPartUnique/>
                                                                                                                                    </w:docPartObj>
                                                                                                                                  </w:sdtPr>
                                                                                                                                  <w:sdtEndPr/>
                                                                                                                                  <w:sdtContent>
                                                                                                                                    <w:sdt>
                                                                                                                                      <w:sdtPr>
                                                                                                                                        <w:rPr>
                                                                                                                                          <w:sz w:val="20"/>
                                                                                                                                          <w:szCs w:val="20"/>
                                                                                                                                        </w:rPr>
                                                                                                                                        <w:id w:val="1697735558"/>
                                                                                                                                        <w:docPartObj>
                                                                                                                                          <w:docPartGallery w:val="Page Numbers (Bottom of Page)"/>
                                                                                                                                          <w:docPartUnique/>
                                                                                                                                        </w:docPartObj>
                                                                                                                                      </w:sdtPr>
                                                                                                                                      <w:sdtEndPr/>
                                                                                                                                      <w:sdtContent>
                                                                                                                                        <w:sdt>
                                                                                                                                          <w:sdtPr>
                                                                                                                                            <w:rPr>
                                                                                                                                              <w:noProof/>
                                                                                                                                              <w:sz w:val="20"/>
                                                                                                                                              <w:szCs w:val="20"/>
                                                                                                                                            </w:rPr>
                                                                                                                                            <w:id w:val="1390534197"/>
                                                                                                                                            <w:docPartObj>
                                                                                                                                              <w:docPartGallery w:val="Page Numbers (Bottom of Page)"/>
                                                                                                                                              <w:docPartUnique/>
                                                                                                                                            </w:docPartObj>
                                                                                                                                          </w:sdtPr>
                                                                                                                                          <w:sdtEndPr/>
                                                                                                                                          <w:sdtContent>
                                                                                                                                            <w:sdt>
                                                                                                                                              <w:sdtPr>
                                                                                                                                                <w:rPr>
                                                                                                                                                  <w:noProof/>
                                                                                                                                                </w:rPr>
                                                                                                                                                <w:id w:val="320317169"/>
                                                                                                                                                <w:docPartObj>
                                                                                                                                                  <w:docPartGallery w:val="Page Numbers (Bottom of Page)"/>
                                                                                                                                                  <w:docPartUnique/>
                                                                                                                                                </w:docPartObj>
                                                                                                                                              </w:sdtPr>
                                                                                                                                              <w:sdtEndPr/>
                                                                                                                                              <w:sdtContent>
                                                                                                                                                <w:sdt>
                                                                                                                                                  <w:sdtPr>
                                                                                                                                                    <w:rPr>
                                                                                                                                                      <w:noProof/>
                                                                                                                                                      <w:sz w:val="20"/>
                                                                                                                                                      <w:szCs w:val="20"/>
                                                                                                                                                    </w:rPr>
                                                                                                                                                    <w:id w:val="-809790415"/>
                                                                                                                                                    <w:docPartObj>
                                                                                                                                                      <w:docPartGallery w:val="Page Numbers (Bottom of Page)"/>
                                                                                                                                                      <w:docPartUnique/>
                                                                                                                                                    </w:docPartObj>
                                                                                                                                                  </w:sdtPr>
                                                                                                                                                  <w:sdtEndPr/>
                                                                                                                                                  <w:sdtContent>
                                                                                                                                                    <w:sdt>
                                                                                                                                                      <w:sdtPr>
                                                                                                                                                        <w:rPr>
                                                                                                                                                          <w:noProof/>
                                                                                                                                                        </w:rPr>
                                                                                                                                                        <w:id w:val="-1979216826"/>
                                                                                                                                                        <w:docPartObj>
                                                                                                                                                          <w:docPartGallery w:val="Page Numbers (Bottom of Page)"/>
                                                                                                                                                          <w:docPartUnique/>
                                                                                                                                                        </w:docPartObj>
                                                                                                                                                      </w:sdtPr>
                                                                                                                                                      <w:sdtEndPr/>
                                                                                                                                                      <w:sdtContent>
                                                                                                                                                        <w:sdt>
                                                                                                                                                          <w:sdtPr>
                                                                                                                                                            <w:rPr>
                                                                                                                                                              <w:noProof/>
                                                                                                                                                              <w:sz w:val="20"/>
                                                                                                                                                              <w:szCs w:val="20"/>
                                                                                                                                                            </w:rPr>
                                                                                                                                                            <w:id w:val="-1505894121"/>
                                                                                                                                                            <w:docPartObj>
                                                                                                                                                              <w:docPartGallery w:val="Page Numbers (Bottom of Page)"/>
                                                                                                                                                              <w:docPartUnique/>
                                                                                                                                                            </w:docPartObj>
                                                                                                                                                          </w:sdtPr>
                                                                                                                                                          <w:sdtEndPr/>
                                                                                                                                                          <w:sdtContent>
                                                                                                                                                            <w:sdt>
                                                                                                                                                              <w:sdtPr>
                                                                                                                                                                <w:rPr>
                                                                                                                                                                  <w:noProof/>
                                                                                                                                                                </w:rPr>
                                                                                                                                                                <w:id w:val="-1815321750"/>
                                                                                                                                                                <w:docPartObj>
                                                                                                                                                                  <w:docPartGallery w:val="Page Numbers (Bottom of Page)"/>
                                                                                                                                                                  <w:docPartUnique/>
                                                                                                                                                                </w:docPartObj>
                                                                                                                                                              </w:sdtPr>
                                                                                                                                                              <w:sdtEndPr/>
                                                                                                                                                              <w:sdtContent>
                                                                                                                                                                <w:sdt>
                                                                                                                                                                  <w:sdtPr>
                                                                                                                                                                    <w:rPr>
                                                                                                                                                                      <w:sz w:val="20"/>
                                                                                                                                                                      <w:szCs w:val="20"/>
                                                                                                                                                                    </w:rPr>
                                                                                                                                                                    <w:id w:val="677472829"/>
                                                                                                                                                                    <w:docPartObj>
                                                                                                                                                                      <w:docPartGallery w:val="Page Numbers (Bottom of Page)"/>
                                                                                                                                                                      <w:docPartUnique/>
                                                                                                                                                                    </w:docPartObj>
                                                                                                                                                                  </w:sdtPr>
                                                                                                                                                                  <w:sdtEndPr/>
                                                                                                                                                                  <w:sdtContent>
                                                                                                                                                                    <w:sdt>
                                                                                                                                                                      <w:sdtPr>
                                                                                                                                                                        <w:rPr>
                                                                                                                                                                          <w:sz w:val="20"/>
                                                                                                                                                                          <w:szCs w:val="20"/>
                                                                                                                                                                        </w:rPr>
                                                                                                                                                                        <w:id w:val="281620842"/>
                                                                                                                                                                        <w:docPartObj>
                                                                                                                                                                          <w:docPartGallery w:val="Page Numbers (Bottom of Page)"/>
                                                                                                                                                                          <w:docPartUnique/>
                                                                                                                                                                        </w:docPartObj>
                                                                                                                                                                      </w:sdtPr>
                                                                                                                                                                      <w:sdtEndPr/>
                                                                                                                                                                      <w:sdtContent>
                                                                                                                                                                        <w:sdt>
                                                                                                                                                                          <w:sdtPr>
                                                                                                                                                                            <w:rPr>
                                                                                                                                                                              <w:noProof/>
                                                                                                                                                                              <w:sz w:val="20"/>
                                                                                                                                                                              <w:szCs w:val="20"/>
                                                                                                                                                                            </w:rPr>
                                                                                                                                                                            <w:id w:val="1091713"/>
                                                                                                                                                                            <w:docPartObj>
                                                                                                                                                                              <w:docPartGallery w:val="Page Numbers (Bottom of Page)"/>
                                                                                                                                                                              <w:docPartUnique/>
                                                                                                                                                                            </w:docPartObj>
                                                                                                                                                                          </w:sdtPr>
                                                                                                                                                                          <w:sdtEndPr/>
                                                                                                                                                                          <w:sdtContent>
                                                                                                                                                                            <w:sdt>
                                                                                                                                                                              <w:sdtPr>
                                                                                                                                                                                <w:id w:val="-883950089"/>
                                                                                                                                                                                <w:docPartObj>
                                                                                                                                                                                  <w:docPartGallery w:val="Page Numbers (Bottom of Page)"/>
                                                                                                                                                                                  <w:docPartUnique/>
                                                                                                                                                                                </w:docPartObj>
                                                                                                                                                                              </w:sdtPr>
                                                                                                                                                                              <w:sdtEndPr>
                                                                                                                                                                                <w:rPr>
                                                                                                                                                                                  <w:noProof/>
                                                                                                                                                                                </w:rPr>
                                                                                                                                                                              </w:sdtEndPr>
                                                                                                                                                                              <w:sdtContent>
                                                                                                                                                                                <w:sdt>
                                                                                                                                                                                  <w:sdtPr>
                                                                                                                                                                                    <w:rPr>
                                                                                                                                                                                      <w:sz w:val="20"/>
                                                                                                                                                                                      <w:szCs w:val="20"/>
                                                                                                                                                                                    </w:rPr>
                                                                                                                                                                                    <w:id w:val="1272281442"/>
                                                                                                                                                                                    <w:docPartObj>
                                                                                                                                                                                      <w:docPartGallery w:val="Page Numbers (Bottom of Page)"/>
                                                                                                                                                                                      <w:docPartUnique/>
                                                                                                                                                                                    </w:docPartObj>
                                                                                                                                                                                  </w:sdtPr>
                                                                                                                                                                                  <w:sdtEndPr>
                                                                                                                                                                                    <w:rPr>
                                                                                                                                                                                      <w:noProof/>
                                                                                                                                                                                    </w:rPr>
                                                                                                                                                                                  </w:sdtEndPr>
                                                                                                                                                                                  <w:sdtContent>
                                                                                                                                                                                    <w:sdt>
                                                                                                                                                                                      <w:sdtPr>
                                                                                                                                                                                        <w:rPr>
                                                                                                                                                                                          <w:sz w:val="20"/>
                                                                                                                                                                                          <w:szCs w:val="20"/>
                                                                                                                                                                                        </w:rPr>
                                                                                                                                                                                        <w:id w:val="-105500930"/>
                                                                                                                                                                                        <w:docPartObj>
                                                                                                                                                                                          <w:docPartGallery w:val="Page Numbers (Bottom of Page)"/>
                                                                                                                                                                                          <w:docPartUnique/>
                                                                                                                                                                                        </w:docPartObj>
                                                                                                                                                                                      </w:sdtPr>
                                                                                                                                                                                      <w:sdtEndPr>
                                                                                                                                                                                        <w:rPr>
                                                                                                                                                                                          <w:noProof/>
                                                                                                                                                                                        </w:rPr>
                                                                                                                                                                                      </w:sdtEndPr>
                                                                                                                                                                                      <w:sdtContent>
                                                                                                                                                                                        <w:sdt>
                                                                                                                                                                                          <w:sdtPr>
                                                                                                                                                                                            <w:rPr>
                                                                                                                                                                                              <w:sz w:val="20"/>
                                                                                                                                                                                              <w:szCs w:val="20"/>
                                                                                                                                                                                            </w:rPr>
                                                                                                                                                                                            <w:id w:val="419068416"/>
                                                                                                                                                                                            <w:docPartObj>
                                                                                                                                                                                              <w:docPartGallery w:val="Page Numbers (Bottom of Page)"/>
                                                                                                                                                                                              <w:docPartUnique/>
                                                                                                                                                                                            </w:docPartObj>
                                                                                                                                                                                          </w:sdtPr>
                                                                                                                                                                                          <w:sdtEndPr>
                                                                                                                                                                                            <w:rPr>
                                                                                                                                                                                              <w:noProof/>
                                                                                                                                                                                            </w:rPr>
                                                                                                                                                                                          </w:sdtEndPr>
                                                                                                                                                                                          <w:sdtContent>
                                                                                                                                                                                            <w:sdt>
                                                                                                                                                                                              <w:sdtPr>
                                                                                                                                                                                                <w:id w:val="-1342471796"/>
                                                                                                                                                                                                <w:docPartObj>
                                                                                                                                                                                                  <w:docPartGallery w:val="Page Numbers (Bottom of Page)"/>
                                                                                                                                                                                                  <w:docPartUnique/>
                                                                                                                                                                                                </w:docPartObj>
                                                                                                                                                                                              </w:sdtPr>
                                                                                                                                                                                              <w:sdtEndPr>
                                                                                                                                                                                                <w:rPr>
                                                                                                                                                                                                  <w:noProof/>
                                                                                                                                                                                                </w:rPr>
                                                                                                                                                                                              </w:sdtEndPr>
                                                                                                                                                                                              <w:sdtContent>
                                                                                                                                                                                                <w:sdt>
                                                                                                                                                                                                  <w:sdtPr>
                                                                                                                                                                                                    <w:rPr>
                                                                                                                                                                                                      <w:sz w:val="20"/>
                                                                                                                                                                                                      <w:szCs w:val="20"/>
                                                                                                                                                                                                    </w:rPr>
                                                                                                                                                                                                    <w:id w:val="1079245053"/>
                                                                                                                                                                                                    <w:docPartObj>
                                                                                                                                                                                                      <w:docPartGallery w:val="Page Numbers (Bottom of Page)"/>
                                                                                                                                                                                                      <w:docPartUnique/>
                                                                                                                                                                                                    </w:docPartObj>
                                                                                                                                                                                                  </w:sdtPr>
                                                                                                                                                                                                  <w:sdtEndPr>
                                                                                                                                                                                                    <w:rPr>
                                                                                                                                                                                                      <w:noProof/>
                                                                                                                                                                                                    </w:rPr>
                                                                                                                                                                                                  </w:sdtEndPr>
                                                                                                                                                                                                  <w:sdtContent>
                                                                                                                                                                                                    <w:sdt>
                                                                                                                                                                                                      <w:sdtPr>
                                                                                                                                                                                                        <w:rPr>
                                                                                                                                                                                                          <w:sz w:val="20"/>
                                                                                                                                                                                                          <w:szCs w:val="20"/>
                                                                                                                                                                                                        </w:rPr>
                                                                                                                                                                                                        <w:id w:val="1985584180"/>
                                                                                                                                                                                                        <w:docPartObj>
                                                                                                                                                                                                          <w:docPartGallery w:val="Page Numbers (Bottom of Page)"/>
                                                                                                                                                                                                          <w:docPartUnique/>
                                                                                                                                                                                                        </w:docPartObj>
                                                                                                                                                                                                      </w:sdtPr>
                                                                                                                                                                                                      <w:sdtEndPr>
                                                                                                                                                                                                        <w:rPr>
                                                                                                                                                                                                          <w:noProof/>
                                                                                                                                                                                                        </w:rPr>
                                                                                                                                                                                                      </w:sdtEndPr>
                                                                                                                                                                                                      <w:sdtContent>
                                                                                                                                                                                                        <w:sdt>
                                                                                                                                                                                                          <w:sdtPr>
                                                                                                                                                                                                            <w:rPr>
                                                                                                                                                                                                              <w:sz w:val="20"/>
                                                                                                                                                                                                              <w:szCs w:val="20"/>
                                                                                                                                                                                                            </w:rPr>
                                                                                                                                                                                                            <w:id w:val="-392733239"/>
                                                                                                                                                                                                            <w:docPartObj>
                                                                                                                                                                                                              <w:docPartGallery w:val="Page Numbers (Bottom of Page)"/>
                                                                                                                                                                                                              <w:docPartUnique/>
                                                                                                                                                                                                            </w:docPartObj>
                                                                                                                                                                                                          </w:sdtPr>
                                                                                                                                                                                                          <w:sdtEndPr>
                                                                                                                                                                                                            <w:rPr>
                                                                                                                                                                                                              <w:noProof/>
                                                                                                                                                                                                            </w:rPr>
                                                                                                                                                                                                          </w:sdtEndPr>
                                                                                                                                                                                                          <w:sdtContent>
                                                                                                                                                                                                            <w:sdt>
                                                                                                                                                                                                              <w:sdtPr>
                                                                                                                                                                                                                <w:id w:val="1237983540"/>
                                                                                                                                                                                                                <w:docPartObj>
                                                                                                                                                                                                                  <w:docPartGallery w:val="Page Numbers (Bottom of Page)"/>
                                                                                                                                                                                                                  <w:docPartUnique/>
                                                                                                                                                                                                                </w:docPartObj>
                                                                                                                                                                                                              </w:sdtPr>
                                                                                                                                                                                                              <w:sdtEndPr>
                                                                                                                                                                                                                <w:rPr>
                                                                                                                                                                                                                  <w:noProof/>
                                                                                                                                                                                                                </w:rPr>
                                                                                                                                                                                                              </w:sdtEndPr>
                                                                                                                                                                                                              <w:sdtContent>
                                                                                                                                                                                                                <w:sdt>
                                                                                                                                                                                                                  <w:sdtPr>
                                                                                                                                                                                                                    <w:rPr>
                                                                                                                                                                                                                      <w:sz w:val="20"/>
                                                                                                                                                                                                                      <w:szCs w:val="20"/>
                                                                                                                                                                                                                    </w:rPr>
                                                                                                                                                                                                                    <w:id w:val="192892361"/>
                                                                                                                                                                                                                    <w:docPartObj>
                                                                                                                                                                                                                      <w:docPartGallery w:val="Page Numbers (Bottom of Page)"/>
                                                                                                                                                                                                                      <w:docPartUnique/>
                                                                                                                                                                                                                    </w:docPartObj>
                                                                                                                                                                                                                  </w:sdtPr>
                                                                                                                                                                                                                  <w:sdtEndPr>
                                                                                                                                                                                                                    <w:rPr>
                                                                                                                                                                                                                      <w:noProof/>
                                                                                                                                                                                                                    </w:rPr>
                                                                                                                                                                                                                  </w:sdtEndPr>
                                                                                                                                                                                                                  <w:sdtContent>
                                                                                                                                                                                                                    <w:sdt>
                                                                                                                                                                                                                      <w:sdtPr>
                                                                                                                                                                                                                        <w:rPr>
                                                                                                                                                                                                                          <w:sz w:val="20"/>
                                                                                                                                                                                                                          <w:szCs w:val="20"/>
                                                                                                                                                                                                                        </w:rPr>
                                                                                                                                                                                                                        <w:id w:val="1771049700"/>
                                                                                                                                                                                                                        <w:docPartObj>
                                                                                                                                                                                                                          <w:docPartGallery w:val="Page Numbers (Bottom of Page)"/>
                                                                                                                                                                                                                          <w:docPartUnique/>
                                                                                                                                                                                                                        </w:docPartObj>
                                                                                                                                                                                                                      </w:sdtPr>
                                                                                                                                                                                                                      <w:sdtEndPr>
                                                                                                                                                                                                                        <w:rPr>
                                                                                                                                                                                                                          <w:noProof/>
                                                                                                                                                                                                                        </w:rPr>
                                                                                                                                                                                                                      </w:sdtEndPr>
                                                                                                                                                                                                                      <w:sdtContent>
                                                                                                                                                                                                                        <w:sdt>
                                                                                                                                                                                                                          <w:sdtPr>
                                                                                                                                                                                                                            <w:id w:val="298114726"/>
                                                                                                                                                                                                                            <w:docPartObj>
                                                                                                                                                                                                                              <w:docPartGallery w:val="Page Numbers (Bottom of Page)"/>
                                                                                                                                                                                                                              <w:docPartUnique/>
                                                                                                                                                                                                                            </w:docPartObj>
                                                                                                                                                                                                                          </w:sdtPr>
                                                                                                                                                                                                                          <w:sdtEndPr>
                                                                                                                                                                                                                            <w:rPr>
                                                                                                                                                                                                                              <w:noProof/>
                                                                                                                                                                                                                            </w:rPr>
                                                                                                                                                                                                                          </w:sdtEndPr>
                                                                                                                                                                                                                          <w:sdtContent>
                                                                                                                                                                                                                            <w:sdt>
                                                                                                                                                                                                                              <w:sdtPr>
                                                                                                                                                                                                                                <w:rPr>
                                                                                                                                                                                                                                  <w:sz w:val="20"/>
                                                                                                                                                                                                                                  <w:szCs w:val="20"/>
                                                                                                                                                                                                                                </w:rPr>
                                                                                                                                                                                                                                <w:id w:val="-422949763"/>
                                                                                                                                                                                                                                <w:docPartObj>
                                                                                                                                                                                                                                  <w:docPartGallery w:val="Page Numbers (Bottom of Page)"/>
                                                                                                                                                                                                                                  <w:docPartUnique/>
                                                                                                                                                                                                                                </w:docPartObj>
                                                                                                                                                                                                                              </w:sdtPr>
                                                                                                                                                                                                                              <w:sdtEndPr>
                                                                                                                                                                                                                                <w:rPr>
                                                                                                                                                                                                                                  <w:noProof/>
                                                                                                                                                                                                                                </w:rPr>
                                                                                                                                                                                                                              </w:sdtEndPr>
                                                                                                                                                                                                                              <w:sdtContent>
                                                                                                                                                                                                                                <w:sdt>
                                                                                                                                                                                                                                  <w:sdtPr>
                                                                                                                                                                                                                                    <w:id w:val="-1494475098"/>
                                                                                                                                                                                                                                    <w:docPartObj>
                                                                                                                                                                                                                                      <w:docPartGallery w:val="Page Numbers (Bottom of Page)"/>
                                                                                                                                                                                                                                      <w:docPartUnique/>
                                                                                                                                                                                                                                    </w:docPartObj>
                                                                                                                                                                                                                                  </w:sdtPr>
                                                                                                                                                                                                                                  <w:sdtEndPr>
                                                                                                                                                                                                                                    <w:rPr>
                                                                                                                                                                                                                                      <w:noProof/>
                                                                                                                                                                                                                                    </w:rPr>
                                                                                                                                                                                                                                  </w:sdtEndPr>
                                                                                                                                                                                                                                  <w:sdtContent>
                                                                                                                                                                                                                                    <w:sdt>
                                                                                                                                                                                                                                      <w:sdtPr>
                                                                                                                                                                                                                                        <w:rPr>
                                                                                                                                                                                                                                          <w:sz w:val="20"/>
                                                                                                                                                                                                                                          <w:szCs w:val="20"/>
                                                                                                                                                                                                                                        </w:rPr>
                                                                                                                                                                                                                                        <w:id w:val="190814272"/>
                                                                                                                                                                                                                                        <w:docPartObj>
                                                                                                                                                                                                                                          <w:docPartGallery w:val="Page Numbers (Bottom of Page)"/>
                                                                                                                                                                                                                                          <w:docPartUnique/>
                                                                                                                                                                                                                                        </w:docPartObj>
                                                                                                                                                                                                                                      </w:sdtPr>
                                                                                                                                                                                                                                      <w:sdtEndPr>
                                                                                                                                                                                                                                        <w:rPr>
                                                                                                                                                                                                                                          <w:noProof/>
                                                                                                                                                                                                                                        </w:rPr>
                                                                                                                                                                                                                                      </w:sdtEndPr>
                                                                                                                                                                                                                                      <w:sdtContent>
                                                                                                                                                                                                                                        <w:sdt>
                                                                                                                                                                                                                                          <w:sdtPr>
                                                                                                                                                                                                                                            <w:rPr>
                                                                                                                                                                                                                                              <w:sz w:val="20"/>
                                                                                                                                                                                                                                              <w:szCs w:val="20"/>
                                                                                                                                                                                                                                            </w:rPr>
                                                                                                                                                                                                                                            <w:id w:val="861632166"/>
                                                                                                                                                                                                                                            <w:docPartObj>
                                                                                                                                                                                                                                              <w:docPartGallery w:val="Page Numbers (Bottom of Page)"/>
                                                                                                                                                                                                                                              <w:docPartUnique/>
                                                                                                                                                                                                                                            </w:docPartObj>
                                                                                                                                                                                                                                          </w:sdtPr>
                                                                                                                                                                                                                                          <w:sdtEndPr/>
                                                                                                                                                                                                                                          <w:sdtContent>
                                                                                                                                                                                                                                            <w:sdt>
                                                                                                                                                                                                                                              <w:sdtPr>
                                                                                                                                                                                                                                                <w:rPr>
                                                                                                                                                                                                                                                  <w:sz w:val="20"/>
                                                                                                                                                                                                                                                  <w:szCs w:val="20"/>
                                                                                                                                                                                                                                                </w:rPr>
                                                                                                                                                                                                                                                <w:id w:val="234827794"/>
                                                                                                                                                                                                                                                <w:docPartObj>
                                                                                                                                                                                                                                                  <w:docPartGallery w:val="Page Numbers (Bottom of Page)"/>
                                                                                                                                                                                                                                                  <w:docPartUnique/>
                                                                                                                                                                                                                                                </w:docPartObj>
                                                                                                                                                                                                                                              </w:sdtPr>
                                                                                                                                                                                                                                              <w:sdtEndPr/>
                                                                                                                                                                                                                                              <w:sdtContent>
                                                                                                                                                                                                                                                <w:sdt>
                                                                                                                                                                                                                                                  <w:sdtPr>
                                                                                                                                                                                                                                                    <w:rPr>
                                                                                                                                                                                                                                                      <w:noProof/>
                                                                                                                                                                                                                                                      <w:sz w:val="20"/>
                                                                                                                                                                                                                                                      <w:szCs w:val="20"/>
                                                                                                                                                                                                                                                    </w:rPr>
                                                                                                                                                                                                                                                    <w:id w:val="1979800799"/>
                                                                                                                                                                                                                                                    <w:docPartObj>
                                                                                                                                                                                                                                                      <w:docPartGallery w:val="Page Numbers (Bottom of Page)"/>
                                                                                                                                                                                                                                                      <w:docPartUnique/>
                                                                                                                                                                                                                                                    </w:docPartObj>
                                                                                                                                                                                                                                                  </w:sdtPr>
                                                                                                                                                                                                                                                  <w:sdtEndPr/>
                                                                                                                                                                                                                                                  <w:sdtContent>
                                                                                                                                                                                                                                                    <w:sdt>
                                                                                                                                                                                                                                                      <w:sdtPr>
                                                                                                                                                                                                                                                        <w:rPr>
                                                                                                                                                                                                                                                          <w:noProof/>
                                                                                                                                                                                                                                                        </w:rPr>
                                                                                                                                                                                                                                                        <w:id w:val="780533034"/>
                                                                                                                                                                                                                                                        <w:docPartObj>
                                                                                                                                                                                                                                                          <w:docPartGallery w:val="Page Numbers (Bottom of Page)"/>
                                                                                                                                                                                                                                                          <w:docPartUnique/>
                                                                                                                                                                                                                                                        </w:docPartObj>
                                                                                                                                                                                                                                                      </w:sdtPr>
                                                                                                                                                                                                                                                      <w:sdtEndPr/>
                                                                                                                                                                                                                                                      <w:sdtContent>
                                                                                                                                                                                                                                                        <w:sdt>
                                                                                                                                                                                                                                                          <w:sdtPr>
                                                                                                                                                                                                                                                            <w:rPr>
                                                                                                                                                                                                                                                              <w:noProof/>
                                                                                                                                                                                                                                                              <w:sz w:val="20"/>
                                                                                                                                                                                                                                                              <w:szCs w:val="20"/>
                                                                                                                                                                                                                                                            </w:rPr>
                                                                                                                                                                                                                                                            <w:id w:val="-1255357421"/>
                                                                                                                                                                                                                                                            <w:docPartObj>
                                                                                                                                                                                                                                                              <w:docPartGallery w:val="Page Numbers (Bottom of Page)"/>
                                                                                                                                                                                                                                                              <w:docPartUnique/>
                                                                                                                                                                                                                                                            </w:docPartObj>
                                                                                                                                                                                                                                                          </w:sdtPr>
                                                                                                                                                                                                                                                          <w:sdtEndPr/>
                                                                                                                                                                                                                                                          <w:sdtContent>
                                                                                                                                                                                                                                                            <w:sdt>
                                                                                                                                                                                                                                                              <w:sdtPr>
                                                                                                                                                                                                                                                                <w:rPr>
                                                                                                                                                                                                                                                                  <w:noProof/>
                                                                                                                                                                                                                                                                </w:rPr>
                                                                                                                                                                                                                                                                <w:id w:val="1819150918"/>
                                                                                                                                                                                                                                                                <w:docPartObj>
                                                                                                                                                                                                                                                                  <w:docPartGallery w:val="Page Numbers (Bottom of Page)"/>
                                                                                                                                                                                                                                                                  <w:docPartUnique/>
                                                                                                                                                                                                                                                                </w:docPartObj>
                                                                                                                                                                                                                                                              </w:sdtPr>
                                                                                                                                                                                                                                                              <w:sdtEndPr/>
                                                                                                                                                                                                                                                              <w:sdtContent>
                                                                                                                                                                                                                                                                <w:sdt>
                                                                                                                                                                                                                                                                  <w:sdtPr>
                                                                                                                                                                                                                                                                    <w:rPr>
                                                                                                                                                                                                                                                                      <w:noProof/>
                                                                                                                                                                                                                                                                      <w:sz w:val="20"/>
                                                                                                                                                                                                                                                                      <w:szCs w:val="20"/>
                                                                                                                                                                                                                                                                    </w:rPr>
                                                                                                                                                                                                                                                                    <w:id w:val="1773588087"/>
                                                                                                                                                                                                                                                                    <w:docPartObj>
                                                                                                                                                                                                                                                                      <w:docPartGallery w:val="Page Numbers (Bottom of Page)"/>
                                                                                                                                                                                                                                                                      <w:docPartUnique/>
                                                                                                                                                                                                                                                                    </w:docPartObj>
                                                                                                                                                                                                                                                                  </w:sdtPr>
                                                                                                                                                                                                                                                                  <w:sdtEndPr/>
                                                                                                                                                                                                                                                                  <w:sdtContent>
                                                                                                                                                                                                                                                                    <w:sdt>
                                                                                                                                                                                                                                                                      <w:sdtPr>
                                                                                                                                                                                                                                                                        <w:rPr>
                                                                                                                                                                                                                                                                          <w:noProof/>
                                                                                                                                                                                                                                                                        </w:rPr>
                                                                                                                                                                                                                                                                        <w:id w:val="95691382"/>
                                                                                                                                                                                                                                                                        <w:docPartObj>
                                                                                                                                                                                                                                                                          <w:docPartGallery w:val="Page Numbers (Bottom of Page)"/>
                                                                                                                                                                                                                                                                          <w:docPartUnique/>
                                                                                                                                                                                                                                                                        </w:docPartObj>
                                                                                                                                                                                                                                                                      </w:sdtPr>
                                                                                                                                                                                                                                                                      <w:sdtEndPr/>
                                                                                                                                                                                                                                                                      <w:sdtContent>
                                                                                                                                                                                                                                                                        <w:sdt>
                                                                                                                                                                                                                                                                          <w:sdtPr>
                                                                                                                                                                                                                                                                            <w:rPr>
                                                                                                                                                                                                                                                                              <w:sz w:val="20"/>
                                                                                                                                                                                                                                                                              <w:szCs w:val="20"/>
                                                                                                                                                                                                                                                                            </w:rPr>
                                                                                                                                                                                                                                                                            <w:id w:val="1510176794"/>
                                                                                                                                                                                                                                                                            <w:docPartObj>
                                                                                                                                                                                                                                                                              <w:docPartGallery w:val="Page Numbers (Bottom of Page)"/>
                                                                                                                                                                                                                                                                              <w:docPartUnique/>
                                                                                                                                                                                                                                                                            </w:docPartObj>
                                                                                                                                                                                                                                                                          </w:sdtPr>
                                                                                                                                                                                                                                                                          <w:sdtEndPr/>
                                                                                                                                                                                                                                                                          <w:sdtContent>
                                                                                                                                                                                                                                                                            <w:sdt>
                                                                                                                                                                                                                                                                              <w:sdtPr>
                                                                                                                                                                                                                                                                                <w:id w:val="-453092854"/>
                                                                                                                                                                                                                                                                                <w:docPartObj>
                                                                                                                                                                                                                                                                                  <w:docPartGallery w:val="Page Numbers (Bottom of Page)"/>
                                                                                                                                                                                                                                                                                  <w:docPartUnique/>
                                                                                                                                                                                                                                                                                </w:docPartObj>
                                                                                                                                                                                                                                                                              </w:sdtPr>
                                                                                                                                                                                                                                                                              <w:sdtEndPr>
                                                                                                                                                                                                                                                                                <w:rPr>
                                                                                                                                                                                                                                                                                  <w:noProof/>
                                                                                                                                                                                                                                                                                </w:rPr>
                                                                                                                                                                                                                                                                              </w:sdtEndPr>
                                                                                                                                                                                                                                                                              <w:sdtContent>
                                                                                                                                                                                                                                                                                <w:sdt>
                                                                                                                                                                                                                                                                                  <w:sdtPr>
                                                                                                                                                                                                                                                                                    <w:rPr>
                                                                                                                                                                                                                                                                                      <w:sz w:val="20"/>
                                                                                                                                                                                                                                                                                      <w:szCs w:val="20"/>
                                                                                                                                                                                                                                                                                    </w:rPr>
                                                                                                                                                                                                                                                                                    <w:id w:val="-2095930099"/>
                                                                                                                                                                                                                                                                                    <w:docPartObj>
                                                                                                                                                                                                                                                                                      <w:docPartGallery w:val="Page Numbers (Bottom of Page)"/>
                                                                                                                                                                                                                                                                                      <w:docPartUnique/>
                                                                                                                                                                                                                                                                                    </w:docPartObj>
                                                                                                                                                                                                                                                                                  </w:sdtPr>
                                                                                                                                                                                                                                                                                  <w:sdtEndPr>
                                                                                                                                                                                                                                                                                    <w:rPr>
                                                                                                                                                                                                                                                                                      <w:noProof/>
                                                                                                                                                                                                                                                                                    </w:rPr>
                                                                                                                                                                                                                                                                                  </w:sdtEndPr>
                                                                                                                                                                                                                                                                                  <w:sdtContent>
                                                                                                                                                                                                                                                                                    <w:sdt>
                                                                                                                                                                                                                                                                                      <w:sdtPr>
                                                                                                                                                                                                                                                                                        <w:rPr>
                                                                                                                                                                                                                                                                                          <w:sz w:val="20"/>
                                                                                                                                                                                                                                                                                          <w:szCs w:val="20"/>
                                                                                                                                                                                                                                                                                        </w:rPr>
                                                                                                                                                                                                                                                                                        <w:id w:val="1094437624"/>
                                                                                                                                                                                                                                                                                        <w:docPartObj>
                                                                                                                                                                                                                                                                                          <w:docPartGallery w:val="Page Numbers (Bottom of Page)"/>
                                                                                                                                                                                                                                                                                          <w:docPartUnique/>
                                                                                                                                                                                                                                                                                        </w:docPartObj>
                                                                                                                                                                                                                                                                                      </w:sdtPr>
                                                                                                                                                                                                                                                                                      <w:sdtEndPr>
                                                                                                                                                                                                                                                                                        <w:rPr>
                                                                                                                                                                                                                                                                                          <w:noProof/>
                                                                                                                                                                                                                                                                                        </w:rPr>
                                                                                                                                                                                                                                                                                      </w:sdtEndPr>
                                                                                                                                                                                                                                                                                      <w:sdtContent>
                                                                                                                                                                                                                                                                                        <w:sdt>
                                                                                                                                                                                                                                                                                          <w:sdtPr>
                                                                                                                                                                                                                                                                                            <w:rPr>
                                                                                                                                                                                                                                                                                              <w:sz w:val="20"/>
                                                                                                                                                                                                                                                                                              <w:szCs w:val="20"/>
                                                                                                                                                                                                                                                                                            </w:rPr>
                                                                                                                                                                                                                                                                                            <w:id w:val="-119455154"/>
                                                                                                                                                                                                                                                                                            <w:docPartObj>
                                                                                                                                                                                                                                                                                              <w:docPartGallery w:val="Page Numbers (Bottom of Page)"/>
                                                                                                                                                                                                                                                                                              <w:docPartUnique/>
                                                                                                                                                                                                                                                                                            </w:docPartObj>
                                                                                                                                                                                                                                                                                          </w:sdtPr>
                                                                                                                                                                                                                                                                                          <w:sdtEndPr>
                                                                                                                                                                                                                                                                                            <w:rPr>
                                                                                                                                                                                                                                                                                              <w:noProof/>
                                                                                                                                                                                                                                                                                            </w:rPr>
                                                                                                                                                                                                                                                                                          </w:sdtEndPr>
                                                                                                                                                                                                                                                                                          <w:sdtContent>
                                                                                                                                                                                                                                                                                            <w:sdt>
                                                                                                                                                                                                                                                                                              <w:sdtPr>
                                                                                                                                                                                                                                                                                                <w:id w:val="-338467592"/>
                                                                                                                                                                                                                                                                                                <w:docPartObj>
                                                                                                                                                                                                                                                                                                  <w:docPartGallery w:val="Page Numbers (Bottom of Page)"/>
                                                                                                                                                                                                                                                                                                  <w:docPartUnique/>
                                                                                                                                                                                                                                                                                                </w:docPartObj>
                                                                                                                                                                                                                                                                                              </w:sdtPr>
                                                                                                                                                                                                                                                                                              <w:sdtEndPr>
                                                                                                                                                                                                                                                                                                <w:rPr>
                                                                                                                                                                                                                                                                                                  <w:noProof/>
                                                                                                                                                                                                                                                                                                </w:rPr>
                                                                                                                                                                                                                                                                                              </w:sdtEndPr>
                                                                                                                                                                                                                                                                                              <w:sdtContent>
                                                                                                                                                                                                                                                                                                <w:sdt>
                                                                                                                                                                                                                                                                                                  <w:sdtPr>
                                                                                                                                                                                                                                                                                                    <w:rPr>
                                                                                                                                                                                                                                                                                                      <w:sz w:val="20"/>
                                                                                                                                                                                                                                                                                                      <w:szCs w:val="20"/>
                                                                                                                                                                                                                                                                                                    </w:rPr>
                                                                                                                                                                                                                                                                                                    <w:id w:val="-798689313"/>
                                                                                                                                                                                                                                                                                                    <w:docPartObj>
                                                                                                                                                                                                                                                                                                      <w:docPartGallery w:val="Page Numbers (Bottom of Page)"/>
                                                                                                                                                                                                                                                                                                      <w:docPartUnique/>
                                                                                                                                                                                                                                                                                                    </w:docPartObj>
                                                                                                                                                                                                                                                                                                  </w:sdtPr>
                                                                                                                                                                                                                                                                                                  <w:sdtEndPr>
                                                                                                                                                                                                                                                                                                    <w:rPr>
                                                                                                                                                                                                                                                                                                      <w:noProof/>
                                                                                                                                                                                                                                                                                                    </w:rPr>
                                                                                                                                                                                                                                                                                                  </w:sdtEndPr>
                                                                                                                                                                                                                                                                                                  <w:sdtContent>
                                                                                                                                                                                                                                                                                                    <w:sdt>
                                                                                                                                                                                                                                                                                                      <w:sdtPr>
                                                                                                                                                                                                                                                                                                        <w:rPr>
                                                                                                                                                                                                                                                                                                          <w:sz w:val="20"/>
                                                                                                                                                                                                                                                                                                          <w:szCs w:val="20"/>
                                                                                                                                                                                                                                                                                                        </w:rPr>
                                                                                                                                                                                                                                                                                                        <w:id w:val="-1728213628"/>
                                                                                                                                                                                                                                                                                                        <w:docPartObj>
                                                                                                                                                                                                                                                                                                          <w:docPartGallery w:val="Page Numbers (Bottom of Page)"/>
                                                                                                                                                                                                                                                                                                          <w:docPartUnique/>
                                                                                                                                                                                                                                                                                                        </w:docPartObj>
                                                                                                                                                                                                                                                                                                      </w:sdtPr>
                                                                                                                                                                                                                                                                                                      <w:sdtEndPr>
                                                                                                                                                                                                                                                                                                        <w:rPr>
                                                                                                                                                                                                                                                                                                          <w:noProof/>
                                                                                                                                                                                                                                                                                                        </w:rPr>
                                                                                                                                                                                                                                                                                                      </w:sdtEndPr>
                                                                                                                                                                                                                                                                                                      <w:sdtContent>
                                                                                                                                                                                                                                                                                                        <w:sdt>
                                                                                                                                                                                                                                                                                                          <w:sdtPr>
                                                                                                                                                                                                                                                                                                            <w:rPr>
                                                                                                                                                                                                                                                                                                              <w:sz w:val="20"/>
                                                                                                                                                                                                                                                                                                              <w:szCs w:val="20"/>
                                                                                                                                                                                                                                                                                                            </w:rPr>
                                                                                                                                                                                                                                                                                                            <w:id w:val="1829791804"/>
                                                                                                                                                                                                                                                                                                            <w:docPartObj>
                                                                                                                                                                                                                                                                                                              <w:docPartGallery w:val="Page Numbers (Bottom of Page)"/>
                                                                                                                                                                                                                                                                                                              <w:docPartUnique/>
                                                                                                                                                                                                                                                                                                            </w:docPartObj>
                                                                                                                                                                                                                                                                                                          </w:sdtPr>
                                                                                                                                                                                                                                                                                                          <w:sdtEndPr>
                                                                                                                                                                                                                                                                                                            <w:rPr>
                                                                                                                                                                                                                                                                                                              <w:noProof/>
                                                                                                                                                                                                                                                                                                            </w:rPr>
                                                                                                                                                                                                                                                                                                          </w:sdtEndPr>
                                                                                                                                                                                                                                                                                                          <w:sdtContent>
                                                                                                                                                                                                                                                                                                            <w:sdt>
                                                                                                                                                                                                                                                                                                              <w:sdtPr>
                                                                                                                                                                                                                                                                                                                <w:id w:val="610478775"/>
                                                                                                                                                                                                                                                                                                                <w:docPartObj>
                                                                                                                                                                                                                                                                                                                  <w:docPartGallery w:val="Page Numbers (Bottom of Page)"/>
                                                                                                                                                                                                                                                                                                                  <w:docPartUnique/>
                                                                                                                                                                                                                                                                                                                </w:docPartObj>
                                                                                                                                                                                                                                                                                                              </w:sdtPr>
                                                                                                                                                                                                                                                                                                              <w:sdtEndPr>
                                                                                                                                                                                                                                                                                                                <w:rPr>
                                                                                                                                                                                                                                                                                                                  <w:noProof/>
                                                                                                                                                                                                                                                                                                                </w:rPr>
                                                                                                                                                                                                                                                                                                              </w:sdtEndPr>
                                                                                                                                                                                                                                                                                                              <w:sdtContent>
                                                                                                                                                                                                                                                                                                                <w:sdt>
                                                                                                                                                                                                                                                                                                                  <w:sdtPr>
                                                                                                                                                                                                                                                                                                                    <w:rPr>
                                                                                                                                                                                                                                                                                                                      <w:sz w:val="20"/>
                                                                                                                                                                                                                                                                                                                      <w:szCs w:val="20"/>
                                                                                                                                                                                                                                                                                                                    </w:rPr>
                                                                                                                                                                                                                                                                                                                    <w:id w:val="219031672"/>
                                                                                                                                                                                                                                                                                                                    <w:docPartObj>
                                                                                                                                                                                                                                                                                                                      <w:docPartGallery w:val="Page Numbers (Bottom of Page)"/>
                                                                                                                                                                                                                                                                                                                      <w:docPartUnique/>
                                                                                                                                                                                                                                                                                                                    </w:docPartObj>
                                                                                                                                                                                                                                                                                                                  </w:sdtPr>
                                                                                                                                                                                                                                                                                                                  <w:sdtEndPr>
                                                                                                                                                                                                                                                                                                                    <w:rPr>
                                                                                                                                                                                                                                                                                                                      <w:noProof/>
                                                                                                                                                                                                                                                                                                                    </w:rPr>
                                                                                                                                                                                                                                                                                                                  </w:sdtEndPr>
                                                                                                                                                                                                                                                                                                                  <w:sdtContent>
                                                                                                                                                                                                                                                                                                                    <w:sdt>
                                                                                                                                                                                                                                                                                                                      <w:sdtPr>
                                                                                                                                                                                                                                                                                                                        <w:rPr>
                                                                                                                                                                                                                                                                                                                          <w:sz w:val="20"/>
                                                                                                                                                                                                                                                                                                                          <w:szCs w:val="20"/>
                                                                                                                                                                                                                                                                                                                        </w:rPr>
                                                                                                                                                                                                                                                                                                                        <w:id w:val="-866898891"/>
                                                                                                                                                                                                                                                                                                                        <w:docPartObj>
                                                                                                                                                                                                                                                                                                                          <w:docPartGallery w:val="Page Numbers (Bottom of Page)"/>
                                                                                                                                                                                                                                                                                                                          <w:docPartUnique/>
                                                                                                                                                                                                                                                                                                                        </w:docPartObj>
                                                                                                                                                                                                                                                                                                                      </w:sdtPr>
                                                                                                                                                                                                                                                                                                                      <w:sdtEndPr>
                                                                                                                                                                                                                                                                                                                        <w:rPr>
                                                                                                                                                                                                                                                                                                                          <w:noProof/>
                                                                                                                                                                                                                                                                                                                        </w:rPr>
                                                                                                                                                                                                                                                                                                                      </w:sdtEndPr>
                                                                                                                                                                                                                                                                                                                      <w:sdtContent>
                                                                                                                                                                                                                                                                                                                        <w:sdt>
                                                                                                                                                                                                                                                                                                                          <w:sdtPr>
                                                                                                                                                                                                                                                                                                                            <w:id w:val="874506387"/>
                                                                                                                                                                                                                                                                                                                            <w:docPartObj>
                                                                                                                                                                                                                                                                                                                              <w:docPartGallery w:val="Page Numbers (Bottom of Page)"/>
                                                                                                                                                                                                                                                                                                                              <w:docPartUnique/>
                                                                                                                                                                                                                                                                                                                            </w:docPartObj>
                                                                                                                                                                                                                                                                                                                          </w:sdtPr>
                                                                                                                                                                                                                                                                                                                          <w:sdtEndPr>
                                                                                                                                                                                                                                                                                                                            <w:rPr>
                                                                                                                                                                                                                                                                                                                              <w:noProof/>
                                                                                                                                                                                                                                                                                                                            </w:rPr>
                                                                                                                                                                                                                                                                                                                          </w:sdtEndPr>
                                                                                                                                                                                                                                                                                                                          <w:sdtContent>
                                                                                                                                                                                                                                                                                                                            <w:sdt>
                                                                                                                                                                                                                                                                                                                              <w:sdtPr>
                                                                                                                                                                                                                                                                                                                                <w:rPr>
                                                                                                                                                                                                                                                                                                                                  <w:sz w:val="20"/>
                                                                                                                                                                                                                                                                                                                                  <w:szCs w:val="20"/>
                                                                                                                                                                                                                                                                                                                                </w:rPr>
                                                                                                                                                                                                                                                                                                                                <w:id w:val="-1315259120"/>
                                                                                                                                                                                                                                                                                                                                <w:docPartObj>
                                                                                                                                                                                                                                                                                                                                  <w:docPartGallery w:val="Page Numbers (Bottom of Page)"/>
                                                                                                                                                                                                                                                                                                                                  <w:docPartUnique/>
                                                                                                                                                                                                                                                                                                                                </w:docPartObj>
                                                                                                                                                                                                                                                                                                                              </w:sdtPr>
                                                                                                                                                                                                                                                                                                                              <w:sdtEndPr>
                                                                                                                                                                                                                                                                                                                                <w:rPr>
                                                                                                                                                                                                                                                                                                                                  <w:noProof/>
                                                                                                                                                                                                                                                                                                                                </w:rPr>
                                                                                                                                                                                                                                                                                                                              </w:sdtEndPr>
                                                                                                                                                                                                                                                                                                                              <w:sdtContent>
                                                                                                                                                                                                                                                                                                                                <w:sdt>
                                                                                                                                                                                                                                                                                                                                  <w:sdtPr>
                                                                                                                                                                                                                                                                                                                                    <w:id w:val="1803192264"/>
                                                                                                                                                                                                                                                                                                                                    <w:docPartObj>
                                                                                                                                                                                                                                                                                                                                      <w:docPartGallery w:val="Page Numbers (Bottom of Page)"/>
                                                                                                                                                                                                                                                                                                                                      <w:docPartUnique/>
                                                                                                                                                                                                                                                                                                                                    </w:docPartObj>
                                                                                                                                                                                                                                                                                                                                  </w:sdtPr>
                                                                                                                                                                                                                                                                                                                                  <w:sdtEndPr>
                                                                                                                                                                                                                                                                                                                                    <w:rPr>
                                                                                                                                                                                                                                                                                                                                      <w:noProof/>
                                                                                                                                                                                                                                                                                                                                    </w:rPr>
                                                                                                                                                                                                                                                                                                                                  </w:sdtEndPr>
                                                                                                                                                                                                                                                                                                                                  <w:sdtContent>
                                                                                                                                                                                                                                                                                                                                    <w:sdt>
                                                                                                                                                                                                                                                                                                                                      <w:sdtPr>
                                                                                                                                                                                                                                                                                                                                        <w:rPr>
                                                                                                                                                                                                                                                                                                                                          <w:sz w:val="20"/>
                                                                                                                                                                                                                                                                                                                                          <w:szCs w:val="20"/>
                                                                                                                                                                                                                                                                                                                                        </w:rPr>
                                                                                                                                                                                                                                                                                                                                        <w:id w:val="1319229064"/>
                                                                                                                                                                                                                                                                                                                                        <w:docPartObj>
                                                                                                                                                                                                                                                                                                                                          <w:docPartGallery w:val="Page Numbers (Bottom of Page)"/>
                                                                                                                                                                                                                                                                                                                                          <w:docPartUnique/>
                                                                                                                                                                                                                                                                                                                                        </w:docPartObj>
                                                                                                                                                                                                                                                                                                                                      </w:sdtPr>
                                                                                                                                                                                                                                                                                                                                      <w:sdtEndPr>
                                                                                                                                                                                                                                                                                                                                        <w:rPr>
                                                                                                                                                                                                                                                                                                                                          <w:noProof/>
                                                                                                                                                                                                                                                                                                                                        </w:rPr>
                                                                                                                                                                                                                                                                                                                                      </w:sdtEndPr>
                                                                                                                                                                                                                                                                                                                                      <w:sdtContent>
                                                                                                                                                                                                                                                                                                                                        <w:sdt>
                                                                                                                                                                                                                                                                                                                                          <w:sdtPr>
                                                                                                                                                                                                                                                                                                                                            <w:rPr>
                                                                                                                                                                                                                                                                                                                                              <w:sz w:val="20"/>
                                                                                                                                                                                                                                                                                                                                              <w:szCs w:val="20"/>
                                                                                                                                                                                                                                                                                                                                            </w:rPr>
                                                                                                                                                                                                                                                                                                                                            <w:id w:val="2139689888"/>
                                                                                                                                                                                                                                                                                                                                            <w:docPartObj>
                                                                                                                                                                                                                                                                                                                                              <w:docPartGallery w:val="Page Numbers (Bottom of Page)"/>
                                                                                                                                                                                                                                                                                                                                              <w:docPartUnique/>
                                                                                                                                                                                                                                                                                                                                            </w:docPartObj>
                                                                                                                                                                                                                                                                                                                                          </w:sdtPr>
                                                                                                                                                                                                                                                                                                                                          <w:sdtEndPr/>
                                                                                                                                                                                                                                                                                                                                          <w:sdtContent>
                                                                                                                                                                                                                                                                                                                                            <w:sdt>
                                                                                                                                                                                                                                                                                                                                              <w:sdtPr>
                                                                                                                                                                                                                                                                                                                                                <w:rPr>
                                                                                                                                                                                                                                                                                                                                                  <w:sz w:val="20"/>
                                                                                                                                                                                                                                                                                                                                                  <w:szCs w:val="20"/>
                                                                                                                                                                                                                                                                                                                                                </w:rPr>
                                                                                                                                                                                                                                                                                                                                                <w:id w:val="524688676"/>
                                                                                                                                                                                                                                                                                                                                                <w:docPartObj>
                                                                                                                                                                                                                                                                                                                                                  <w:docPartGallery w:val="Page Numbers (Bottom of Page)"/>
                                                                                                                                                                                                                                                                                                                                                  <w:docPartUnique/>
                                                                                                                                                                                                                                                                                                                                                </w:docPartObj>
                                                                                                                                                                                                                                                                                                                                              </w:sdtPr>
                                                                                                                                                                                                                                                                                                                                              <w:sdtEndPr/>
                                                                                                                                                                                                                                                                                                                                              <w:sdtContent>
                                                                                                                                                                                                                                                                                                                                                <w:sdt>
                                                                                                                                                                                                                                                                                                                                                  <w:sdtPr>
                                                                                                                                                                                                                                                                                                                                                    <w:rPr>
                                                                                                                                                                                                                                                                                                                                                      <w:noProof/>
                                                                                                                                                                                                                                                                                                                                                      <w:sz w:val="20"/>
                                                                                                                                                                                                                                                                                                                                                      <w:szCs w:val="20"/>
                                                                                                                                                                                                                                                                                                                                                    </w:rPr>
                                                                                                                                                                                                                                                                                                                                                    <w:id w:val="728194548"/>
                                                                                                                                                                                                                                                                                                                                                    <w:docPartObj>
                                                                                                                                                                                                                                                                                                                                                      <w:docPartGallery w:val="Page Numbers (Bottom of Page)"/>
                                                                                                                                                                                                                                                                                                                                                      <w:docPartUnique/>
                                                                                                                                                                                                                                                                                                                                                    </w:docPartObj>
                                                                                                                                                                                                                                                                                                                                                  </w:sdtPr>
                                                                                                                                                                                                                                                                                                                                                  <w:sdtEndPr/>
                                                                                                                                                                                                                                                                                                                                                  <w:sdtContent>
                                                                                                                                                                                                                                                                                                                                                    <w:sdt>
                                                                                                                                                                                                                                                                                                                                                      <w:sdtPr>
                                                                                                                                                                                                                                                                                                                                                        <w:rPr>
                                                                                                                                                                                                                                                                                                                                                          <w:noProof/>
                                                                                                                                                                                                                                                                                                                                                        </w:rPr>
                                                                                                                                                                                                                                                                                                                                                        <w:id w:val="-1583441733"/>
                                                                                                                                                                                                                                                                                                                                                        <w:docPartObj>
                                                                                                                                                                                                                                                                                                                                                          <w:docPartGallery w:val="Page Numbers (Bottom of Page)"/>
                                                                                                                                                                                                                                                                                                                                                          <w:docPartUnique/>
                                                                                                                                                                                                                                                                                                                                                        </w:docPartObj>
                                                                                                                                                                                                                                                                                                                                                      </w:sdtPr>
                                                                                                                                                                                                                                                                                                                                                      <w:sdtEndPr/>
                                                                                                                                                                                                                                                                                                                                                      <w:sdtContent>
                                                                                                                                                                                                                                                                                                                                                        <w:sdt>
                                                                                                                                                                                                                                                                                                                                                          <w:sdtPr>
                                                                                                                                                                                                                                                                                                                                                            <w:rPr>
                                                                                                                                                                                                                                                                                                                                                              <w:noProof/>
                                                                                                                                                                                                                                                                                                                                                              <w:sz w:val="20"/>
                                                                                                                                                                                                                                                                                                                                                              <w:szCs w:val="20"/>
                                                                                                                                                                                                                                                                                                                                                            </w:rPr>
                                                                                                                                                                                                                                                                                                                                                            <w:id w:val="-1838993590"/>
                                                                                                                                                                                                                                                                                                                                                            <w:docPartObj>
                                                                                                                                                                                                                                                                                                                                                              <w:docPartGallery w:val="Page Numbers (Bottom of Page)"/>
                                                                                                                                                                                                                                                                                                                                                              <w:docPartUnique/>
                                                                                                                                                                                                                                                                                                                                                            </w:docPartObj>
                                                                                                                                                                                                                                                                                                                                                          </w:sdtPr>
                                                                                                                                                                                                                                                                                                                                                          <w:sdtEndPr/>
                                                                                                                                                                                                                                                                                                                                                          <w:sdtContent>
                                                                                                                                                                                                                                                                                                                                                            <w:sdt>
                                                                                                                                                                                                                                                                                                                                                              <w:sdtPr>
                                                                                                                                                                                                                                                                                                                                                                <w:rPr>
                                                                                                                                                                                                                                                                                                                                                                  <w:noProof/>
                                                                                                                                                                                                                                                                                                                                                                </w:rPr>
                                                                                                                                                                                                                                                                                                                                                                <w:id w:val="-2132926234"/>
                                                                                                                                                                                                                                                                                                                                                                <w:docPartObj>
                                                                                                                                                                                                                                                                                                                                                                  <w:docPartGallery w:val="Page Numbers (Bottom of Page)"/>
                                                                                                                                                                                                                                                                                                                                                                  <w:docPartUnique/>
                                                                                                                                                                                                                                                                                                                                                                </w:docPartObj>
                                                                                                                                                                                                                                                                                                                                                              </w:sdtPr>
                                                                                                                                                                                                                                                                                                                                                              <w:sdtEndPr/>
                                                                                                                                                                                                                                                                                                                                                              <w:sdtContent>
                                                                                                                                                                                                                                                                                                                                                                <w:sdt>
                                                                                                                                                                                                                                                                                                                                                                  <w:sdtPr>
                                                                                                                                                                                                                                                                                                                                                                    <w:rPr>
                                                                                                                                                                                                                                                                                                                                                                      <w:noProof/>
                                                                                                                                                                                                                                                                                                                                                                      <w:sz w:val="20"/>
                                                                                                                                                                                                                                                                                                                                                                      <w:szCs w:val="20"/>
                                                                                                                                                                                                                                                                                                                                                                    </w:rPr>
                                                                                                                                                                                                                                                                                                                                                                    <w:id w:val="1515733420"/>
                                                                                                                                                                                                                                                                                                                                                                    <w:docPartObj>
                                                                                                                                                                                                                                                                                                                                                                      <w:docPartGallery w:val="Page Numbers (Bottom of Page)"/>
                                                                                                                                                                                                                                                                                                                                                                      <w:docPartUnique/>
                                                                                                                                                                                                                                                                                                                                                                    </w:docPartObj>
                                                                                                                                                                                                                                                                                                                                                                  </w:sdtPr>
                                                                                                                                                                                                                                                                                                                                                                  <w:sdtEndPr/>
                                                                                                                                                                                                                                                                                                                                                                  <w:sdtContent>
                                                                                                                                                                                                                                                                                                                                                                    <w:sdt>
                                                                                                                                                                                                                                                                                                                                                                      <w:sdtPr>
                                                                                                                                                                                                                                                                                                                                                                        <w:rPr>
                                                                                                                                                                                                                                                                                                                                                                          <w:noProof/>
                                                                                                                                                                                                                                                                                                                                                                        </w:rPr>
                                                                                                                                                                                                                                                                                                                                                                        <w:id w:val="-1028869847"/>
                                                                                                                                                                                                                                                                                                                                                                        <w:docPartObj>
                                                                                                                                                                                                                                                                                                                                                                          <w:docPartGallery w:val="Page Numbers (Bottom of Page)"/>
                                                                                                                                                                                                                                                                                                                                                                          <w:docPartUnique/>
                                                                                                                                                                                                                                                                                                                                                                        </w:docPartObj>
                                                                                                                                                                                                                                                                                                                                                                      </w:sdtPr>
                                                                                                                                                                                                                                                                                                                                                                      <w:sdtEndPr/>
                                                                                                                                                                                                                                                                                                                                                                      <w:sdtContent>
                                                                                                                                                                                                                                                                                                                                                                        <w:sdt>
                                                                                                                                                                                                                                                                                                                                                                          <w:sdtPr>
                                                                                                                                                                                                                                                                                                                                                                            <w:rPr>
                                                                                                                                                                                                                                                                                                                                                                              <w:sz w:val="20"/>
                                                                                                                                                                                                                                                                                                                                                                              <w:szCs w:val="20"/>
                                                                                                                                                                                                                                                                                                                                                                            </w:rPr>
                                                                                                                                                                                                                                                                                                                                                                            <w:id w:val="-947697317"/>
                                                                                                                                                                                                                                                                                                                                                                            <w:docPartObj>
                                                                                                                                                                                                                                                                                                                                                                              <w:docPartGallery w:val="Page Numbers (Bottom of Page)"/>
                                                                                                                                                                                                                                                                                                                                                                              <w:docPartUnique/>
                                                                                                                                                                                                                                                                                                                                                                            </w:docPartObj>
                                                                                                                                                                                                                                                                                                                                                                          </w:sdtPr>
                                                                                                                                                                                                                                                                                                                                                                          <w:sdtEndPr/>
                                                                                                                                                                                                                                                                                                                                                                          <w:sdtContent>
                                                                                                                                                                                                                                                                                                                                                                            <w:sdt>
                                                                                                                                                                                                                                                                                                                                                                              <w:sdtPr>
                                                                                                                                                                                                                                                                                                                                                                                <w:rPr>
                                                                                                                                                                                                                                                                                                                                                                                  <w:sz w:val="20"/>
                                                                                                                                                                                                                                                                                                                                                                                  <w:szCs w:val="20"/>
                                                                                                                                                                                                                                                                                                                                                                                </w:rPr>
                                                                                                                                                                                                                                                                                                                                                                                <w:id w:val="-2132165141"/>
                                                                                                                                                                                                                                                                                                                                                                                <w:docPartObj>
                                                                                                                                                                                                                                                                                                                                                                                  <w:docPartGallery w:val="Page Numbers (Bottom of Page)"/>
                                                                                                                                                                                                                                                                                                                                                                                  <w:docPartUnique/>
                                                                                                                                                                                                                                                                                                                                                                                </w:docPartObj>
                                                                                                                                                                                                                                                                                                                                                                              </w:sdtPr>
                                                                                                                                                                                                                                                                                                                                                                              <w:sdtEndPr/>
                                                                                                                                                                                                                                                                                                                                                                              <w:sdtContent>
                                                                                                                                                                                                                                                                                                                                                                                <w:sdt>
                                                                                                                                                                                                                                                                                                                                                                                  <w:sdtPr>
                                                                                                                                                                                                                                                                                                                                                                                    <w:rPr>
                                                                                                                                                                                                                                                                                                                                                                                      <w:noProof/>
                                                                                                                                                                                                                                                                                                                                                                                      <w:sz w:val="20"/>
                                                                                                                                                                                                                                                                                                                                                                                      <w:szCs w:val="20"/>
                                                                                                                                                                                                                                                                                                                                                                                    </w:rPr>
                                                                                                                                                                                                                                                                                                                                                                                    <w:id w:val="1476728307"/>
                                                                                                                                                                                                                                                                                                                                                                                    <w:docPartObj>
                                                                                                                                                                                                                                                                                                                                                                                      <w:docPartGallery w:val="Page Numbers (Bottom of Page)"/>
                                                                                                                                                                                                                                                                                                                                                                                      <w:docPartUnique/>
                                                                                                                                                                                                                                                                                                                                                                                    </w:docPartObj>
                                                                                                                                                                                                                                                                                                                                                                                  </w:sdtPr>
                                                                                                                                                                                                                                                                                                                                                                                  <w:sdtEndPr/>
                                                                                                                                                                                                                                                                                                                                                                                  <w:sdtContent>
                                                                                                                                                                                                                                                                                                                                                                                    <w:r w:rsidR="007A38FD">
                                                                                                                                                                                                                                                                                                                                                                                      <w:rPr>
                                                                                                                                                                                                                                                                                                                                                                                        <w:sz w:val="20"/>
                                                                                                                                                                                                                                                                                                                                                                                        <w:szCs w:val="20"/>
                                                                                                                                                                                                                                                                                                                                                                                      </w:rPr>
                                                                                                                                                                                                                                                                                                                                                                                      <w:t>RSAI | 1201 63</w:t>
                                                                                                                                                                                                                                                                                                                                                                                    </w:r>
                                                                                                                                                                                                                                                                                                                                                                                    <w:r w:rsidR="007A38FD">
                                                                                                                                                                                                                                                                                                                                                                                      <w:rPr>
                                                                                                                                                                                                                                                                                                                                                                                        <w:sz w:val="20"/>
                                                                                                                                                                                                                                                                                                                                                                                        <w:szCs w:val="20"/>
                                                                                                                                                                                                                                                                                                                                                                                        <w:vertAlign w:val="superscript"/>
                                                                                                                                                                                                                                                                                                                                                                                      </w:rPr>
                                                                                                                                                                                                                                                                                                                                                                                      <w:t>rd</w:t>
                                                                                                                                                                                                                                                                                                                                                                                    </w:r>
                                                                                                                                                                                                                                                                                                                                                                                    <w:r w:rsidR="007A38FD">
                                                                                                                                                                                                                                                                                                                                                                                      <w:rPr>
                                                                                                                                                                                                                                                                                                                                                                                        <w:sz w:val="20"/>
                                                                                                                                                                                                                                                                                                                                                                                        <w:szCs w:val="20"/>
                                                                                                                                                                                                                                                                                                                                                                                      </w:rPr>
                                                                                                                                                                                                                                                                                                                                                                                      <w:t xml:space="preserve"> Street, Des Moines, IA 50311 | (515) 251-5970 | </w:t>
                                                                                                                                                                                                                                                                                                                                                                                    </w:r>
                                                                                                                                                                                                                                                                                                                                                                                    <w:hyperlink r:id="rId1" w:history="1">
                                                                                                                                                                                                                                                                                                                                                                                      <w:r w:rsidR="007A38FD">
                                                                                                                                                                                                                                                                                                                                                                                        <w:rPr>
                                                                                                                                                                                                                                                                                                                                                                                          <w:rStyle w:val="Hyperlink"/>
                                                                                                                                                                                                                                                                                                                                                                                        </w:rPr>
                                                                                                                                                                                                                                                                                                                                                                                        <w:t>www.rsaia.org</w:t>
                                                                                                                                                                                                                                                                                                                                                                                      </w:r>
                                                                                                                                                                                                                                                                                                                                                                                    </w:hyperlink>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r w:rsidR="007A38FD">
                                                                  <w:rPr>
                                                                    <w:noProof/>
                                                                  </w:rPr>
                                                                  <w:t xml:space="preserve"> </w:t>
                                                                </w:r>
                                                              </w:sdtContent>
                                                            </w:sdt>
                                                          </w:sdtContent>
                                                        </w:sdt>
                                                      </w:sdtContent>
                                                    </w:sdt>
                                                  </w:sdtContent>
                                                </w:sdt>
                                              </w:sdtContent>
                                            </w:sdt>
                                          </w:sdtContent>
                                        </w:sdt>
                                      </w:sdtContent>
                                    </w:sdt>
                                  </w:sdtContent>
                                </w:sdt>
                              </w:sdtContent>
                            </w:sdt>
                          </w:sdtContent>
                        </w:sdt>
                      </w:sdtContent>
                    </w:sdt>
                  </w:sdtContent>
                </w:sdt>
              </w:sdtContent>
            </w:sdt>
          </w:sdtContent>
        </w:sdt>
      </w:p>
      <w:p w14:paraId="5F795070" w14:textId="39E09A87" w:rsidR="000661D5" w:rsidRDefault="000661D5" w:rsidP="004D12B7">
        <w:pPr>
          <w:pStyle w:val="Footer"/>
          <w:jc w:val="right"/>
        </w:pPr>
        <w:r>
          <w:t xml:space="preserve"> </w:t>
        </w:r>
        <w:r>
          <w:fldChar w:fldCharType="begin"/>
        </w:r>
        <w:r>
          <w:instrText xml:space="preserve"> PAGE   \* MERGEFORMAT </w:instrText>
        </w:r>
        <w:r>
          <w:fldChar w:fldCharType="separate"/>
        </w:r>
        <w:r w:rsidR="002742BE">
          <w:rPr>
            <w:noProof/>
          </w:rPr>
          <w:t>13</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8899537"/>
      <w:docPartObj>
        <w:docPartGallery w:val="Page Numbers (Bottom of Page)"/>
        <w:docPartUnique/>
      </w:docPartObj>
    </w:sdtPr>
    <w:sdtEndPr>
      <w:rPr>
        <w:noProof/>
      </w:rPr>
    </w:sdtEndPr>
    <w:sdtContent>
      <w:sdt>
        <w:sdtPr>
          <w:id w:val="-421420400"/>
          <w:docPartObj>
            <w:docPartGallery w:val="Page Numbers (Bottom of Page)"/>
            <w:docPartUnique/>
          </w:docPartObj>
        </w:sdtPr>
        <w:sdtEndPr>
          <w:rPr>
            <w:noProof/>
          </w:rPr>
        </w:sdtEndPr>
        <w:sdtContent>
          <w:p w14:paraId="5772A35F" w14:textId="77F9469D" w:rsidR="000661D5" w:rsidRPr="007A38FD" w:rsidRDefault="00541F8A" w:rsidP="007A38FD">
            <w:pPr>
              <w:pStyle w:val="Footer"/>
              <w:jc w:val="center"/>
              <w:rPr>
                <w:noProof/>
              </w:rPr>
            </w:pPr>
            <w:sdt>
              <w:sdtPr>
                <w:id w:val="1144936375"/>
                <w:docPartObj>
                  <w:docPartGallery w:val="Page Numbers (Bottom of Page)"/>
                  <w:docPartUnique/>
                </w:docPartObj>
              </w:sdtPr>
              <w:sdtEndPr>
                <w:rPr>
                  <w:noProof/>
                </w:rPr>
              </w:sdtEndPr>
              <w:sdtContent>
                <w:sdt>
                  <w:sdtPr>
                    <w:id w:val="1193573987"/>
                    <w:docPartObj>
                      <w:docPartGallery w:val="Page Numbers (Bottom of Page)"/>
                      <w:docPartUnique/>
                    </w:docPartObj>
                  </w:sdtPr>
                  <w:sdtEndPr>
                    <w:rPr>
                      <w:noProof/>
                    </w:rPr>
                  </w:sdtEndPr>
                  <w:sdtContent>
                    <w:sdt>
                      <w:sdtPr>
                        <w:rPr>
                          <w:sz w:val="20"/>
                          <w:szCs w:val="20"/>
                        </w:rPr>
                        <w:id w:val="143557543"/>
                        <w:docPartObj>
                          <w:docPartGallery w:val="Page Numbers (Bottom of Page)"/>
                          <w:docPartUnique/>
                        </w:docPartObj>
                      </w:sdtPr>
                      <w:sdtEndPr>
                        <w:rPr>
                          <w:noProof/>
                        </w:rPr>
                      </w:sdtEndPr>
                      <w:sdtContent>
                        <w:sdt>
                          <w:sdtPr>
                            <w:rPr>
                              <w:sz w:val="20"/>
                              <w:szCs w:val="20"/>
                            </w:rPr>
                            <w:id w:val="-866292299"/>
                            <w:docPartObj>
                              <w:docPartGallery w:val="Page Numbers (Bottom of Page)"/>
                              <w:docPartUnique/>
                            </w:docPartObj>
                          </w:sdtPr>
                          <w:sdtEndPr>
                            <w:rPr>
                              <w:noProof/>
                            </w:rPr>
                          </w:sdtEndPr>
                          <w:sdtContent>
                            <w:sdt>
                              <w:sdtPr>
                                <w:rPr>
                                  <w:sz w:val="20"/>
                                  <w:szCs w:val="20"/>
                                </w:rPr>
                                <w:id w:val="-1616356260"/>
                                <w:docPartObj>
                                  <w:docPartGallery w:val="Page Numbers (Bottom of Page)"/>
                                  <w:docPartUnique/>
                                </w:docPartObj>
                              </w:sdtPr>
                              <w:sdtEndPr>
                                <w:rPr>
                                  <w:noProof/>
                                </w:rPr>
                              </w:sdtEndPr>
                              <w:sdtContent>
                                <w:sdt>
                                  <w:sdtPr>
                                    <w:id w:val="-1193140955"/>
                                    <w:docPartObj>
                                      <w:docPartGallery w:val="Page Numbers (Bottom of Page)"/>
                                      <w:docPartUnique/>
                                    </w:docPartObj>
                                  </w:sdtPr>
                                  <w:sdtEndPr>
                                    <w:rPr>
                                      <w:noProof/>
                                    </w:rPr>
                                  </w:sdtEndPr>
                                  <w:sdtContent>
                                    <w:sdt>
                                      <w:sdtPr>
                                        <w:rPr>
                                          <w:sz w:val="20"/>
                                          <w:szCs w:val="20"/>
                                        </w:rPr>
                                        <w:id w:val="1442267111"/>
                                        <w:docPartObj>
                                          <w:docPartGallery w:val="Page Numbers (Bottom of Page)"/>
                                          <w:docPartUnique/>
                                        </w:docPartObj>
                                      </w:sdtPr>
                                      <w:sdtEndPr>
                                        <w:rPr>
                                          <w:noProof/>
                                        </w:rPr>
                                      </w:sdtEndPr>
                                      <w:sdtContent>
                                        <w:sdt>
                                          <w:sdtPr>
                                            <w:rPr>
                                              <w:sz w:val="20"/>
                                              <w:szCs w:val="20"/>
                                            </w:rPr>
                                            <w:id w:val="1953904331"/>
                                            <w:docPartObj>
                                              <w:docPartGallery w:val="Page Numbers (Bottom of Page)"/>
                                              <w:docPartUnique/>
                                            </w:docPartObj>
                                          </w:sdtPr>
                                          <w:sdtEndPr>
                                            <w:rPr>
                                              <w:noProof/>
                                            </w:rPr>
                                          </w:sdtEndPr>
                                          <w:sdtContent>
                                            <w:sdt>
                                              <w:sdtPr>
                                                <w:rPr>
                                                  <w:sz w:val="20"/>
                                                  <w:szCs w:val="20"/>
                                                </w:rPr>
                                                <w:id w:val="-515316596"/>
                                                <w:docPartObj>
                                                  <w:docPartGallery w:val="Page Numbers (Bottom of Page)"/>
                                                  <w:docPartUnique/>
                                                </w:docPartObj>
                                              </w:sdtPr>
                                              <w:sdtEndPr>
                                                <w:rPr>
                                                  <w:noProof/>
                                                </w:rPr>
                                              </w:sdtEndPr>
                                              <w:sdtContent>
                                                <w:sdt>
                                                  <w:sdtPr>
                                                    <w:id w:val="210159991"/>
                                                    <w:docPartObj>
                                                      <w:docPartGallery w:val="Page Numbers (Bottom of Page)"/>
                                                      <w:docPartUnique/>
                                                    </w:docPartObj>
                                                  </w:sdtPr>
                                                  <w:sdtEndPr>
                                                    <w:rPr>
                                                      <w:noProof/>
                                                    </w:rPr>
                                                  </w:sdtEndPr>
                                                  <w:sdtContent>
                                                    <w:sdt>
                                                      <w:sdtPr>
                                                        <w:rPr>
                                                          <w:sz w:val="20"/>
                                                          <w:szCs w:val="20"/>
                                                        </w:rPr>
                                                        <w:id w:val="1393922187"/>
                                                        <w:docPartObj>
                                                          <w:docPartGallery w:val="Page Numbers (Bottom of Page)"/>
                                                          <w:docPartUnique/>
                                                        </w:docPartObj>
                                                      </w:sdtPr>
                                                      <w:sdtEndPr>
                                                        <w:rPr>
                                                          <w:noProof/>
                                                        </w:rPr>
                                                      </w:sdtEndPr>
                                                      <w:sdtContent>
                                                        <w:sdt>
                                                          <w:sdtPr>
                                                            <w:rPr>
                                                              <w:sz w:val="20"/>
                                                              <w:szCs w:val="20"/>
                                                            </w:rPr>
                                                            <w:id w:val="1956898055"/>
                                                            <w:docPartObj>
                                                              <w:docPartGallery w:val="Page Numbers (Bottom of Page)"/>
                                                              <w:docPartUnique/>
                                                            </w:docPartObj>
                                                          </w:sdtPr>
                                                          <w:sdtEndPr>
                                                            <w:rPr>
                                                              <w:noProof/>
                                                            </w:rPr>
                                                          </w:sdtEndPr>
                                                          <w:sdtContent>
                                                            <w:sdt>
                                                              <w:sdtPr>
                                                                <w:id w:val="-1571342636"/>
                                                                <w:docPartObj>
                                                                  <w:docPartGallery w:val="Page Numbers (Bottom of Page)"/>
                                                                  <w:docPartUnique/>
                                                                </w:docPartObj>
                                                              </w:sdtPr>
                                                              <w:sdtEndPr>
                                                                <w:rPr>
                                                                  <w:noProof/>
                                                                </w:rPr>
                                                              </w:sdtEndPr>
                                                              <w:sdtContent>
                                                                <w:sdt>
                                                                  <w:sdtPr>
                                                                    <w:rPr>
                                                                      <w:sz w:val="20"/>
                                                                      <w:szCs w:val="20"/>
                                                                    </w:rPr>
                                                                    <w:id w:val="-951552617"/>
                                                                    <w:docPartObj>
                                                                      <w:docPartGallery w:val="Page Numbers (Bottom of Page)"/>
                                                                      <w:docPartUnique/>
                                                                    </w:docPartObj>
                                                                  </w:sdtPr>
                                                                  <w:sdtEndPr>
                                                                    <w:rPr>
                                                                      <w:noProof/>
                                                                    </w:rPr>
                                                                  </w:sdtEndPr>
                                                                  <w:sdtContent>
                                                                    <w:sdt>
                                                                      <w:sdtPr>
                                                                        <w:id w:val="133302271"/>
                                                                        <w:docPartObj>
                                                                          <w:docPartGallery w:val="Page Numbers (Bottom of Page)"/>
                                                                          <w:docPartUnique/>
                                                                        </w:docPartObj>
                                                                      </w:sdtPr>
                                                                      <w:sdtEndPr>
                                                                        <w:rPr>
                                                                          <w:noProof/>
                                                                        </w:rPr>
                                                                      </w:sdtEndPr>
                                                                      <w:sdtContent>
                                                                        <w:sdt>
                                                                          <w:sdtPr>
                                                                            <w:rPr>
                                                                              <w:sz w:val="20"/>
                                                                              <w:szCs w:val="20"/>
                                                                            </w:rPr>
                                                                            <w:id w:val="265125058"/>
                                                                            <w:docPartObj>
                                                                              <w:docPartGallery w:val="Page Numbers (Bottom of Page)"/>
                                                                              <w:docPartUnique/>
                                                                            </w:docPartObj>
                                                                          </w:sdtPr>
                                                                          <w:sdtEndPr>
                                                                            <w:rPr>
                                                                              <w:noProof/>
                                                                            </w:rPr>
                                                                          </w:sdtEndPr>
                                                                          <w:sdtContent>
                                                                            <w:sdt>
                                                                              <w:sdtPr>
                                                                                <w:rPr>
                                                                                  <w:sz w:val="20"/>
                                                                                  <w:szCs w:val="20"/>
                                                                                </w:rPr>
                                                                                <w:id w:val="-1074654665"/>
                                                                                <w:docPartObj>
                                                                                  <w:docPartGallery w:val="Page Numbers (Bottom of Page)"/>
                                                                                  <w:docPartUnique/>
                                                                                </w:docPartObj>
                                                                              </w:sdtPr>
                                                                              <w:sdtEndPr/>
                                                                              <w:sdtContent>
                                                                                <w:sdt>
                                                                                  <w:sdtPr>
                                                                                    <w:rPr>
                                                                                      <w:sz w:val="20"/>
                                                                                      <w:szCs w:val="20"/>
                                                                                    </w:rPr>
                                                                                    <w:id w:val="606628966"/>
                                                                                    <w:docPartObj>
                                                                                      <w:docPartGallery w:val="Page Numbers (Bottom of Page)"/>
                                                                                      <w:docPartUnique/>
                                                                                    </w:docPartObj>
                                                                                  </w:sdtPr>
                                                                                  <w:sdtEndPr/>
                                                                                  <w:sdtContent>
                                                                                    <w:sdt>
                                                                                      <w:sdtPr>
                                                                                        <w:rPr>
                                                                                          <w:noProof/>
                                                                                          <w:sz w:val="20"/>
                                                                                          <w:szCs w:val="20"/>
                                                                                        </w:rPr>
                                                                                        <w:id w:val="-292526888"/>
                                                                                        <w:docPartObj>
                                                                                          <w:docPartGallery w:val="Page Numbers (Bottom of Page)"/>
                                                                                          <w:docPartUnique/>
                                                                                        </w:docPartObj>
                                                                                      </w:sdtPr>
                                                                                      <w:sdtEndPr/>
                                                                                      <w:sdtContent>
                                                                                        <w:sdt>
                                                                                          <w:sdtPr>
                                                                                            <w:rPr>
                                                                                              <w:noProof/>
                                                                                            </w:rPr>
                                                                                            <w:id w:val="242996031"/>
                                                                                            <w:docPartObj>
                                                                                              <w:docPartGallery w:val="Page Numbers (Bottom of Page)"/>
                                                                                              <w:docPartUnique/>
                                                                                            </w:docPartObj>
                                                                                          </w:sdtPr>
                                                                                          <w:sdtEndPr/>
                                                                                          <w:sdtContent>
                                                                                            <w:sdt>
                                                                                              <w:sdtPr>
                                                                                                <w:rPr>
                                                                                                  <w:noProof/>
                                                                                                  <w:sz w:val="20"/>
                                                                                                  <w:szCs w:val="20"/>
                                                                                                </w:rPr>
                                                                                                <w:id w:val="-2123762479"/>
                                                                                                <w:docPartObj>
                                                                                                  <w:docPartGallery w:val="Page Numbers (Bottom of Page)"/>
                                                                                                  <w:docPartUnique/>
                                                                                                </w:docPartObj>
                                                                                              </w:sdtPr>
                                                                                              <w:sdtEndPr/>
                                                                                              <w:sdtContent>
                                                                                                <w:sdt>
                                                                                                  <w:sdtPr>
                                                                                                    <w:rPr>
                                                                                                      <w:noProof/>
                                                                                                    </w:rPr>
                                                                                                    <w:id w:val="1403484578"/>
                                                                                                    <w:docPartObj>
                                                                                                      <w:docPartGallery w:val="Page Numbers (Bottom of Page)"/>
                                                                                                      <w:docPartUnique/>
                                                                                                    </w:docPartObj>
                                                                                                  </w:sdtPr>
                                                                                                  <w:sdtEndPr/>
                                                                                                  <w:sdtContent>
                                                                                                    <w:sdt>
                                                                                                      <w:sdtPr>
                                                                                                        <w:rPr>
                                                                                                          <w:noProof/>
                                                                                                          <w:sz w:val="20"/>
                                                                                                          <w:szCs w:val="20"/>
                                                                                                        </w:rPr>
                                                                                                        <w:id w:val="-1902974899"/>
                                                                                                        <w:docPartObj>
                                                                                                          <w:docPartGallery w:val="Page Numbers (Bottom of Page)"/>
                                                                                                          <w:docPartUnique/>
                                                                                                        </w:docPartObj>
                                                                                                      </w:sdtPr>
                                                                                                      <w:sdtEndPr/>
                                                                                                      <w:sdtContent>
                                                                                                        <w:sdt>
                                                                                                          <w:sdtPr>
                                                                                                            <w:rPr>
                                                                                                              <w:noProof/>
                                                                                                            </w:rPr>
                                                                                                            <w:id w:val="889925737"/>
                                                                                                            <w:docPartObj>
                                                                                                              <w:docPartGallery w:val="Page Numbers (Bottom of Page)"/>
                                                                                                              <w:docPartUnique/>
                                                                                                            </w:docPartObj>
                                                                                                          </w:sdtPr>
                                                                                                          <w:sdtEndPr/>
                                                                                                          <w:sdtContent>
                                                                                                            <w:sdt>
                                                                                                              <w:sdtPr>
                                                                                                                <w:rPr>
                                                                                                                  <w:sz w:val="20"/>
                                                                                                                  <w:szCs w:val="20"/>
                                                                                                                </w:rPr>
                                                                                                                <w:id w:val="1937092856"/>
                                                                                                                <w:docPartObj>
                                                                                                                  <w:docPartGallery w:val="Page Numbers (Bottom of Page)"/>
                                                                                                                  <w:docPartUnique/>
                                                                                                                </w:docPartObj>
                                                                                                              </w:sdtPr>
                                                                                                              <w:sdtEndPr/>
                                                                                                              <w:sdtContent>
                                                                                                                <w:sdt>
                                                                                                                  <w:sdtPr>
                                                                                                                    <w:rPr>
                                                                                                                      <w:sz w:val="20"/>
                                                                                                                      <w:szCs w:val="20"/>
                                                                                                                    </w:rPr>
                                                                                                                    <w:id w:val="1853454297"/>
                                                                                                                    <w:docPartObj>
                                                                                                                      <w:docPartGallery w:val="Page Numbers (Bottom of Page)"/>
                                                                                                                      <w:docPartUnique/>
                                                                                                                    </w:docPartObj>
                                                                                                                  </w:sdtPr>
                                                                                                                  <w:sdtEndPr/>
                                                                                                                  <w:sdtContent>
                                                                                                                    <w:sdt>
                                                                                                                      <w:sdtPr>
                                                                                                                        <w:rPr>
                                                                                                                          <w:noProof/>
                                                                                                                          <w:sz w:val="20"/>
                                                                                                                          <w:szCs w:val="20"/>
                                                                                                                        </w:rPr>
                                                                                                                        <w:id w:val="414066255"/>
                                                                                                                        <w:docPartObj>
                                                                                                                          <w:docPartGallery w:val="Page Numbers (Bottom of Page)"/>
                                                                                                                          <w:docPartUnique/>
                                                                                                                        </w:docPartObj>
                                                                                                                      </w:sdtPr>
                                                                                                                      <w:sdtEndPr/>
                                                                                                                      <w:sdtContent>
                                                                                                                        <w:sdt>
                                                                                                                          <w:sdtPr>
                                                                                                                            <w:id w:val="1354313161"/>
                                                                                                                            <w:docPartObj>
                                                                                                                              <w:docPartGallery w:val="Page Numbers (Bottom of Page)"/>
                                                                                                                              <w:docPartUnique/>
                                                                                                                            </w:docPartObj>
                                                                                                                          </w:sdtPr>
                                                                                                                          <w:sdtEndPr>
                                                                                                                            <w:rPr>
                                                                                                                              <w:noProof/>
                                                                                                                            </w:rPr>
                                                                                                                          </w:sdtEndPr>
                                                                                                                          <w:sdtContent>
                                                                                                                            <w:sdt>
                                                                                                                              <w:sdtPr>
                                                                                                                                <w:rPr>
                                                                                                                                  <w:sz w:val="20"/>
                                                                                                                                  <w:szCs w:val="20"/>
                                                                                                                                </w:rPr>
                                                                                                                                <w:id w:val="-1042513289"/>
                                                                                                                                <w:docPartObj>
                                                                                                                                  <w:docPartGallery w:val="Page Numbers (Bottom of Page)"/>
                                                                                                                                  <w:docPartUnique/>
                                                                                                                                </w:docPartObj>
                                                                                                                              </w:sdtPr>
                                                                                                                              <w:sdtEndPr>
                                                                                                                                <w:rPr>
                                                                                                                                  <w:noProof/>
                                                                                                                                </w:rPr>
                                                                                                                              </w:sdtEndPr>
                                                                                                                              <w:sdtContent>
                                                                                                                                <w:sdt>
                                                                                                                                  <w:sdtPr>
                                                                                                                                    <w:rPr>
                                                                                                                                      <w:sz w:val="20"/>
                                                                                                                                      <w:szCs w:val="20"/>
                                                                                                                                    </w:rPr>
                                                                                                                                    <w:id w:val="1502389066"/>
                                                                                                                                    <w:docPartObj>
                                                                                                                                      <w:docPartGallery w:val="Page Numbers (Bottom of Page)"/>
                                                                                                                                      <w:docPartUnique/>
                                                                                                                                    </w:docPartObj>
                                                                                                                                  </w:sdtPr>
                                                                                                                                  <w:sdtEndPr>
                                                                                                                                    <w:rPr>
                                                                                                                                      <w:noProof/>
                                                                                                                                    </w:rPr>
                                                                                                                                  </w:sdtEndPr>
                                                                                                                                  <w:sdtContent>
                                                                                                                                    <w:sdt>
                                                                                                                                      <w:sdtPr>
                                                                                                                                        <w:rPr>
                                                                                                                                          <w:sz w:val="20"/>
                                                                                                                                          <w:szCs w:val="20"/>
                                                                                                                                        </w:rPr>
                                                                                                                                        <w:id w:val="-1031414452"/>
                                                                                                                                        <w:docPartObj>
                                                                                                                                          <w:docPartGallery w:val="Page Numbers (Bottom of Page)"/>
                                                                                                                                          <w:docPartUnique/>
                                                                                                                                        </w:docPartObj>
                                                                                                                                      </w:sdtPr>
                                                                                                                                      <w:sdtEndPr>
                                                                                                                                        <w:rPr>
                                                                                                                                          <w:noProof/>
                                                                                                                                        </w:rPr>
                                                                                                                                      </w:sdtEndPr>
                                                                                                                                      <w:sdtContent>
                                                                                                                                        <w:sdt>
                                                                                                                                          <w:sdtPr>
                                                                                                                                            <w:id w:val="272984525"/>
                                                                                                                                            <w:docPartObj>
                                                                                                                                              <w:docPartGallery w:val="Page Numbers (Bottom of Page)"/>
                                                                                                                                              <w:docPartUnique/>
                                                                                                                                            </w:docPartObj>
                                                                                                                                          </w:sdtPr>
                                                                                                                                          <w:sdtEndPr>
                                                                                                                                            <w:rPr>
                                                                                                                                              <w:noProof/>
                                                                                                                                            </w:rPr>
                                                                                                                                          </w:sdtEndPr>
                                                                                                                                          <w:sdtContent>
                                                                                                                                            <w:sdt>
                                                                                                                                              <w:sdtPr>
                                                                                                                                                <w:rPr>
                                                                                                                                                  <w:sz w:val="20"/>
                                                                                                                                                  <w:szCs w:val="20"/>
                                                                                                                                                </w:rPr>
                                                                                                                                                <w:id w:val="1051733002"/>
                                                                                                                                                <w:docPartObj>
                                                                                                                                                  <w:docPartGallery w:val="Page Numbers (Bottom of Page)"/>
                                                                                                                                                  <w:docPartUnique/>
                                                                                                                                                </w:docPartObj>
                                                                                                                                              </w:sdtPr>
                                                                                                                                              <w:sdtEndPr>
                                                                                                                                                <w:rPr>
                                                                                                                                                  <w:noProof/>
                                                                                                                                                </w:rPr>
                                                                                                                                              </w:sdtEndPr>
                                                                                                                                              <w:sdtContent>
                                                                                                                                                <w:sdt>
                                                                                                                                                  <w:sdtPr>
                                                                                                                                                    <w:rPr>
                                                                                                                                                      <w:sz w:val="20"/>
                                                                                                                                                      <w:szCs w:val="20"/>
                                                                                                                                                    </w:rPr>
                                                                                                                                                    <w:id w:val="-704632201"/>
                                                                                                                                                    <w:docPartObj>
                                                                                                                                                      <w:docPartGallery w:val="Page Numbers (Bottom of Page)"/>
                                                                                                                                                      <w:docPartUnique/>
                                                                                                                                                    </w:docPartObj>
                                                                                                                                                  </w:sdtPr>
                                                                                                                                                  <w:sdtEndPr>
                                                                                                                                                    <w:rPr>
                                                                                                                                                      <w:noProof/>
                                                                                                                                                    </w:rPr>
                                                                                                                                                  </w:sdtEndPr>
                                                                                                                                                  <w:sdtContent>
                                                                                                                                                    <w:sdt>
                                                                                                                                                      <w:sdtPr>
                                                                                                                                                        <w:rPr>
                                                                                                                                                          <w:sz w:val="20"/>
                                                                                                                                                          <w:szCs w:val="20"/>
                                                                                                                                                        </w:rPr>
                                                                                                                                                        <w:id w:val="1548022903"/>
                                                                                                                                                        <w:docPartObj>
                                                                                                                                                          <w:docPartGallery w:val="Page Numbers (Bottom of Page)"/>
                                                                                                                                                          <w:docPartUnique/>
                                                                                                                                                        </w:docPartObj>
                                                                                                                                                      </w:sdtPr>
                                                                                                                                                      <w:sdtEndPr>
                                                                                                                                                        <w:rPr>
                                                                                                                                                          <w:noProof/>
                                                                                                                                                        </w:rPr>
                                                                                                                                                      </w:sdtEndPr>
                                                                                                                                                      <w:sdtContent>
                                                                                                                                                        <w:sdt>
                                                                                                                                                          <w:sdtPr>
                                                                                                                                                            <w:id w:val="-561095863"/>
                                                                                                                                                            <w:docPartObj>
                                                                                                                                                              <w:docPartGallery w:val="Page Numbers (Bottom of Page)"/>
                                                                                                                                                              <w:docPartUnique/>
                                                                                                                                                            </w:docPartObj>
                                                                                                                                                          </w:sdtPr>
                                                                                                                                                          <w:sdtEndPr>
                                                                                                                                                            <w:rPr>
                                                                                                                                                              <w:noProof/>
                                                                                                                                                            </w:rPr>
                                                                                                                                                          </w:sdtEndPr>
                                                                                                                                                          <w:sdtContent>
                                                                                                                                                            <w:sdt>
                                                                                                                                                              <w:sdtPr>
                                                                                                                                                                <w:rPr>
                                                                                                                                                                  <w:sz w:val="20"/>
                                                                                                                                                                  <w:szCs w:val="20"/>
                                                                                                                                                                </w:rPr>
                                                                                                                                                                <w:id w:val="1329245362"/>
                                                                                                                                                                <w:docPartObj>
                                                                                                                                                                  <w:docPartGallery w:val="Page Numbers (Bottom of Page)"/>
                                                                                                                                                                  <w:docPartUnique/>
                                                                                                                                                                </w:docPartObj>
                                                                                                                                                              </w:sdtPr>
                                                                                                                                                              <w:sdtEndPr>
                                                                                                                                                                <w:rPr>
                                                                                                                                                                  <w:noProof/>
                                                                                                                                                                </w:rPr>
                                                                                                                                                              </w:sdtEndPr>
                                                                                                                                                              <w:sdtContent>
                                                                                                                                                                <w:sdt>
                                                                                                                                                                  <w:sdtPr>
                                                                                                                                                                    <w:rPr>
                                                                                                                                                                      <w:sz w:val="20"/>
                                                                                                                                                                      <w:szCs w:val="20"/>
                                                                                                                                                                    </w:rPr>
                                                                                                                                                                    <w:id w:val="-2066017696"/>
                                                                                                                                                                    <w:docPartObj>
                                                                                                                                                                      <w:docPartGallery w:val="Page Numbers (Bottom of Page)"/>
                                                                                                                                                                      <w:docPartUnique/>
                                                                                                                                                                    </w:docPartObj>
                                                                                                                                                                  </w:sdtPr>
                                                                                                                                                                  <w:sdtEndPr>
                                                                                                                                                                    <w:rPr>
                                                                                                                                                                      <w:noProof/>
                                                                                                                                                                    </w:rPr>
                                                                                                                                                                  </w:sdtEndPr>
                                                                                                                                                                  <w:sdtContent>
                                                                                                                                                                    <w:sdt>
                                                                                                                                                                      <w:sdtPr>
                                                                                                                                                                        <w:id w:val="1245386673"/>
                                                                                                                                                                        <w:docPartObj>
                                                                                                                                                                          <w:docPartGallery w:val="Page Numbers (Bottom of Page)"/>
                                                                                                                                                                          <w:docPartUnique/>
                                                                                                                                                                        </w:docPartObj>
                                                                                                                                                                      </w:sdtPr>
                                                                                                                                                                      <w:sdtEndPr>
                                                                                                                                                                        <w:rPr>
                                                                                                                                                                          <w:noProof/>
                                                                                                                                                                        </w:rPr>
                                                                                                                                                                      </w:sdtEndPr>
                                                                                                                                                                      <w:sdtContent>
                                                                                                                                                                        <w:sdt>
                                                                                                                                                                          <w:sdtPr>
                                                                                                                                                                            <w:rPr>
                                                                                                                                                                              <w:sz w:val="20"/>
                                                                                                                                                                              <w:szCs w:val="20"/>
                                                                                                                                                                            </w:rPr>
                                                                                                                                                                            <w:id w:val="644946967"/>
                                                                                                                                                                            <w:docPartObj>
                                                                                                                                                                              <w:docPartGallery w:val="Page Numbers (Bottom of Page)"/>
                                                                                                                                                                              <w:docPartUnique/>
                                                                                                                                                                            </w:docPartObj>
                                                                                                                                                                          </w:sdtPr>
                                                                                                                                                                          <w:sdtEndPr>
                                                                                                                                                                            <w:rPr>
                                                                                                                                                                              <w:noProof/>
                                                                                                                                                                            </w:rPr>
                                                                                                                                                                          </w:sdtEndPr>
                                                                                                                                                                          <w:sdtContent>
                                                                                                                                                                            <w:sdt>
                                                                                                                                                                              <w:sdtPr>
                                                                                                                                                                                <w:id w:val="-536270381"/>
                                                                                                                                                                                <w:docPartObj>
                                                                                                                                                                                  <w:docPartGallery w:val="Page Numbers (Bottom of Page)"/>
                                                                                                                                                                                  <w:docPartUnique/>
                                                                                                                                                                                </w:docPartObj>
                                                                                                                                                                              </w:sdtPr>
                                                                                                                                                                              <w:sdtEndPr>
                                                                                                                                                                                <w:rPr>
                                                                                                                                                                                  <w:noProof/>
                                                                                                                                                                                </w:rPr>
                                                                                                                                                                              </w:sdtEndPr>
                                                                                                                                                                              <w:sdtContent>
                                                                                                                                                                                <w:sdt>
                                                                                                                                                                                  <w:sdtPr>
                                                                                                                                                                                    <w:rPr>
                                                                                                                                                                                      <w:sz w:val="20"/>
                                                                                                                                                                                      <w:szCs w:val="20"/>
                                                                                                                                                                                    </w:rPr>
                                                                                                                                                                                    <w:id w:val="-1020457247"/>
                                                                                                                                                                                    <w:docPartObj>
                                                                                                                                                                                      <w:docPartGallery w:val="Page Numbers (Bottom of Page)"/>
                                                                                                                                                                                      <w:docPartUnique/>
                                                                                                                                                                                    </w:docPartObj>
                                                                                                                                                                                  </w:sdtPr>
                                                                                                                                                                                  <w:sdtEndPr>
                                                                                                                                                                                    <w:rPr>
                                                                                                                                                                                      <w:noProof/>
                                                                                                                                                                                    </w:rPr>
                                                                                                                                                                                  </w:sdtEndPr>
                                                                                                                                                                                  <w:sdtContent>
                                                                                                                                                                                    <w:sdt>
                                                                                                                                                                                      <w:sdtPr>
                                                                                                                                                                                        <w:rPr>
                                                                                                                                                                                          <w:sz w:val="20"/>
                                                                                                                                                                                          <w:szCs w:val="20"/>
                                                                                                                                                                                        </w:rPr>
                                                                                                                                                                                        <w:id w:val="123271229"/>
                                                                                                                                                                                        <w:docPartObj>
                                                                                                                                                                                          <w:docPartGallery w:val="Page Numbers (Bottom of Page)"/>
                                                                                                                                                                                          <w:docPartUnique/>
                                                                                                                                                                                        </w:docPartObj>
                                                                                                                                                                                      </w:sdtPr>
                                                                                                                                                                                      <w:sdtEndPr/>
                                                                                                                                                                                      <w:sdtContent>
                                                                                                                                                                                        <w:sdt>
                                                                                                                                                                                          <w:sdtPr>
                                                                                                                                                                                            <w:rPr>
                                                                                                                                                                                              <w:sz w:val="20"/>
                                                                                                                                                                                              <w:szCs w:val="20"/>
                                                                                                                                                                                            </w:rPr>
                                                                                                                                                                                            <w:id w:val="-1615127812"/>
                                                                                                                                                                                            <w:docPartObj>
                                                                                                                                                                                              <w:docPartGallery w:val="Page Numbers (Bottom of Page)"/>
                                                                                                                                                                                              <w:docPartUnique/>
                                                                                                                                                                                            </w:docPartObj>
                                                                                                                                                                                          </w:sdtPr>
                                                                                                                                                                                          <w:sdtEndPr/>
                                                                                                                                                                                          <w:sdtContent>
                                                                                                                                                                                            <w:sdt>
                                                                                                                                                                                              <w:sdtPr>
                                                                                                                                                                                                <w:rPr>
                                                                                                                                                                                                  <w:noProof/>
                                                                                                                                                                                                  <w:sz w:val="20"/>
                                                                                                                                                                                                  <w:szCs w:val="20"/>
                                                                                                                                                                                                </w:rPr>
                                                                                                                                                                                                <w:id w:val="2052730304"/>
                                                                                                                                                                                                <w:docPartObj>
                                                                                                                                                                                                  <w:docPartGallery w:val="Page Numbers (Bottom of Page)"/>
                                                                                                                                                                                                  <w:docPartUnique/>
                                                                                                                                                                                                </w:docPartObj>
                                                                                                                                                                                              </w:sdtPr>
                                                                                                                                                                                              <w:sdtEndPr/>
                                                                                                                                                                                              <w:sdtContent>
                                                                                                                                                                                                <w:sdt>
                                                                                                                                                                                                  <w:sdtPr>
                                                                                                                                                                                                    <w:rPr>
                                                                                                                                                                                                      <w:noProof/>
                                                                                                                                                                                                    </w:rPr>
                                                                                                                                                                                                    <w:id w:val="2058656736"/>
                                                                                                                                                                                                    <w:docPartObj>
                                                                                                                                                                                                      <w:docPartGallery w:val="Page Numbers (Bottom of Page)"/>
                                                                                                                                                                                                      <w:docPartUnique/>
                                                                                                                                                                                                    </w:docPartObj>
                                                                                                                                                                                                  </w:sdtPr>
                                                                                                                                                                                                  <w:sdtEndPr/>
                                                                                                                                                                                                  <w:sdtContent>
                                                                                                                                                                                                    <w:sdt>
                                                                                                                                                                                                      <w:sdtPr>
                                                                                                                                                                                                        <w:rPr>
                                                                                                                                                                                                          <w:noProof/>
                                                                                                                                                                                                          <w:sz w:val="20"/>
                                                                                                                                                                                                          <w:szCs w:val="20"/>
                                                                                                                                                                                                        </w:rPr>
                                                                                                                                                                                                        <w:id w:val="952518127"/>
                                                                                                                                                                                                        <w:docPartObj>
                                                                                                                                                                                                          <w:docPartGallery w:val="Page Numbers (Bottom of Page)"/>
                                                                                                                                                                                                          <w:docPartUnique/>
                                                                                                                                                                                                        </w:docPartObj>
                                                                                                                                                                                                      </w:sdtPr>
                                                                                                                                                                                                      <w:sdtEndPr/>
                                                                                                                                                                                                      <w:sdtContent>
                                                                                                                                                                                                        <w:sdt>
                                                                                                                                                                                                          <w:sdtPr>
                                                                                                                                                                                                            <w:rPr>
                                                                                                                                                                                                              <w:noProof/>
                                                                                                                                                                                                            </w:rPr>
                                                                                                                                                                                                            <w:id w:val="852767937"/>
                                                                                                                                                                                                            <w:docPartObj>
                                                                                                                                                                                                              <w:docPartGallery w:val="Page Numbers (Bottom of Page)"/>
                                                                                                                                                                                                              <w:docPartUnique/>
                                                                                                                                                                                                            </w:docPartObj>
                                                                                                                                                                                                          </w:sdtPr>
                                                                                                                                                                                                          <w:sdtEndPr/>
                                                                                                                                                                                                          <w:sdtContent>
                                                                                                                                                                                                            <w:sdt>
                                                                                                                                                                                                              <w:sdtPr>
                                                                                                                                                                                                                <w:rPr>
                                                                                                                                                                                                                  <w:noProof/>
                                                                                                                                                                                                                  <w:sz w:val="20"/>
                                                                                                                                                                                                                  <w:szCs w:val="20"/>
                                                                                                                                                                                                                </w:rPr>
                                                                                                                                                                                                                <w:id w:val="324709384"/>
                                                                                                                                                                                                                <w:docPartObj>
                                                                                                                                                                                                                  <w:docPartGallery w:val="Page Numbers (Bottom of Page)"/>
                                                                                                                                                                                                                  <w:docPartUnique/>
                                                                                                                                                                                                                </w:docPartObj>
                                                                                                                                                                                                              </w:sdtPr>
                                                                                                                                                                                                              <w:sdtEndPr/>
                                                                                                                                                                                                              <w:sdtContent>
                                                                                                                                                                                                                <w:sdt>
                                                                                                                                                                                                                  <w:sdtPr>
                                                                                                                                                                                                                    <w:rPr>
                                                                                                                                                                                                                      <w:noProof/>
                                                                                                                                                                                                                    </w:rPr>
                                                                                                                                                                                                                    <w:id w:val="276308303"/>
                                                                                                                                                                                                                    <w:docPartObj>
                                                                                                                                                                                                                      <w:docPartGallery w:val="Page Numbers (Bottom of Page)"/>
                                                                                                                                                                                                                      <w:docPartUnique/>
                                                                                                                                                                                                                    </w:docPartObj>
                                                                                                                                                                                                                  </w:sdtPr>
                                                                                                                                                                                                                  <w:sdtEndPr/>
                                                                                                                                                                                                                  <w:sdtContent>
                                                                                                                                                                                                                    <w:sdt>
                                                                                                                                                                                                                      <w:sdtPr>
                                                                                                                                                                                                                        <w:rPr>
                                                                                                                                                                                                                          <w:sz w:val="20"/>
                                                                                                                                                                                                                          <w:szCs w:val="20"/>
                                                                                                                                                                                                                        </w:rPr>
                                                                                                                                                                                                                        <w:id w:val="891314502"/>
                                                                                                                                                                                                                        <w:docPartObj>
                                                                                                                                                                                                                          <w:docPartGallery w:val="Page Numbers (Bottom of Page)"/>
                                                                                                                                                                                                                          <w:docPartUnique/>
                                                                                                                                                                                                                        </w:docPartObj>
                                                                                                                                                                                                                      </w:sdtPr>
                                                                                                                                                                                                                      <w:sdtEndPr/>
                                                                                                                                                                                                                      <w:sdtContent>
                                                                                                                                                                                                                        <w:sdt>
                                                                                                                                                                                                                          <w:sdtPr>
                                                                                                                                                                                                                            <w:id w:val="-527960443"/>
                                                                                                                                                                                                                            <w:docPartObj>
                                                                                                                                                                                                                              <w:docPartGallery w:val="Page Numbers (Bottom of Page)"/>
                                                                                                                                                                                                                              <w:docPartUnique/>
                                                                                                                                                                                                                            </w:docPartObj>
                                                                                                                                                                                                                          </w:sdtPr>
                                                                                                                                                                                                                          <w:sdtEndPr>
                                                                                                                                                                                                                            <w:rPr>
                                                                                                                                                                                                                              <w:noProof/>
                                                                                                                                                                                                                            </w:rPr>
                                                                                                                                                                                                                          </w:sdtEndPr>
                                                                                                                                                                                                                          <w:sdtContent>
                                                                                                                                                                                                                            <w:sdt>
                                                                                                                                                                                                                              <w:sdtPr>
                                                                                                                                                                                                                                <w:rPr>
                                                                                                                                                                                                                                  <w:sz w:val="20"/>
                                                                                                                                                                                                                                  <w:szCs w:val="20"/>
                                                                                                                                                                                                                                </w:rPr>
                                                                                                                                                                                                                                <w:id w:val="-878088116"/>
                                                                                                                                                                                                                                <w:docPartObj>
                                                                                                                                                                                                                                  <w:docPartGallery w:val="Page Numbers (Bottom of Page)"/>
                                                                                                                                                                                                                                  <w:docPartUnique/>
                                                                                                                                                                                                                                </w:docPartObj>
                                                                                                                                                                                                                              </w:sdtPr>
                                                                                                                                                                                                                              <w:sdtEndPr>
                                                                                                                                                                                                                                <w:rPr>
                                                                                                                                                                                                                                  <w:noProof/>
                                                                                                                                                                                                                                </w:rPr>
                                                                                                                                                                                                                              </w:sdtEndPr>
                                                                                                                                                                                                                              <w:sdtContent>
                                                                                                                                                                                                                                <w:sdt>
                                                                                                                                                                                                                                  <w:sdtPr>
                                                                                                                                                                                                                                    <w:rPr>
                                                                                                                                                                                                                                      <w:sz w:val="20"/>
                                                                                                                                                                                                                                      <w:szCs w:val="20"/>
                                                                                                                                                                                                                                    </w:rPr>
                                                                                                                                                                                                                                    <w:id w:val="1573543334"/>
                                                                                                                                                                                                                                    <w:docPartObj>
                                                                                                                                                                                                                                      <w:docPartGallery w:val="Page Numbers (Bottom of Page)"/>
                                                                                                                                                                                                                                      <w:docPartUnique/>
                                                                                                                                                                                                                                    </w:docPartObj>
                                                                                                                                                                                                                                  </w:sdtPr>
                                                                                                                                                                                                                                  <w:sdtEndPr>
                                                                                                                                                                                                                                    <w:rPr>
                                                                                                                                                                                                                                      <w:noProof/>
                                                                                                                                                                                                                                    </w:rPr>
                                                                                                                                                                                                                                  </w:sdtEndPr>
                                                                                                                                                                                                                                  <w:sdtContent>
                                                                                                                                                                                                                                    <w:sdt>
                                                                                                                                                                                                                                      <w:sdtPr>
                                                                                                                                                                                                                                        <w:rPr>
                                                                                                                                                                                                                                          <w:sz w:val="20"/>
                                                                                                                                                                                                                                          <w:szCs w:val="20"/>
                                                                                                                                                                                                                                        </w:rPr>
                                                                                                                                                                                                                                        <w:id w:val="243228069"/>
                                                                                                                                                                                                                                        <w:docPartObj>
                                                                                                                                                                                                                                          <w:docPartGallery w:val="Page Numbers (Bottom of Page)"/>
                                                                                                                                                                                                                                          <w:docPartUnique/>
                                                                                                                                                                                                                                        </w:docPartObj>
                                                                                                                                                                                                                                      </w:sdtPr>
                                                                                                                                                                                                                                      <w:sdtEndPr>
                                                                                                                                                                                                                                        <w:rPr>
                                                                                                                                                                                                                                          <w:noProof/>
                                                                                                                                                                                                                                        </w:rPr>
                                                                                                                                                                                                                                      </w:sdtEndPr>
                                                                                                                                                                                                                                      <w:sdtContent>
                                                                                                                                                                                                                                        <w:sdt>
                                                                                                                                                                                                                                          <w:sdtPr>
                                                                                                                                                                                                                                            <w:id w:val="-431814715"/>
                                                                                                                                                                                                                                            <w:docPartObj>
                                                                                                                                                                                                                                              <w:docPartGallery w:val="Page Numbers (Bottom of Page)"/>
                                                                                                                                                                                                                                              <w:docPartUnique/>
                                                                                                                                                                                                                                            </w:docPartObj>
                                                                                                                                                                                                                                          </w:sdtPr>
                                                                                                                                                                                                                                          <w:sdtEndPr>
                                                                                                                                                                                                                                            <w:rPr>
                                                                                                                                                                                                                                              <w:noProof/>
                                                                                                                                                                                                                                            </w:rPr>
                                                                                                                                                                                                                                          </w:sdtEndPr>
                                                                                                                                                                                                                                          <w:sdtContent>
                                                                                                                                                                                                                                            <w:sdt>
                                                                                                                                                                                                                                              <w:sdtPr>
                                                                                                                                                                                                                                                <w:rPr>
                                                                                                                                                                                                                                                  <w:sz w:val="20"/>
                                                                                                                                                                                                                                                  <w:szCs w:val="20"/>
                                                                                                                                                                                                                                                </w:rPr>
                                                                                                                                                                                                                                                <w:id w:val="1362400787"/>
                                                                                                                                                                                                                                                <w:docPartObj>
                                                                                                                                                                                                                                                  <w:docPartGallery w:val="Page Numbers (Bottom of Page)"/>
                                                                                                                                                                                                                                                  <w:docPartUnique/>
                                                                                                                                                                                                                                                </w:docPartObj>
                                                                                                                                                                                                                                              </w:sdtPr>
                                                                                                                                                                                                                                              <w:sdtEndPr>
                                                                                                                                                                                                                                                <w:rPr>
                                                                                                                                                                                                                                                  <w:noProof/>
                                                                                                                                                                                                                                                </w:rPr>
                                                                                                                                                                                                                                              </w:sdtEndPr>
                                                                                                                                                                                                                                              <w:sdtContent>
                                                                                                                                                                                                                                                <w:sdt>
                                                                                                                                                                                                                                                  <w:sdtPr>
                                                                                                                                                                                                                                                    <w:rPr>
                                                                                                                                                                                                                                                      <w:sz w:val="20"/>
                                                                                                                                                                                                                                                      <w:szCs w:val="20"/>
                                                                                                                                                                                                                                                    </w:rPr>
                                                                                                                                                                                                                                                    <w:id w:val="-1020006662"/>
                                                                                                                                                                                                                                                    <w:docPartObj>
                                                                                                                                                                                                                                                      <w:docPartGallery w:val="Page Numbers (Bottom of Page)"/>
                                                                                                                                                                                                                                                      <w:docPartUnique/>
                                                                                                                                                                                                                                                    </w:docPartObj>
                                                                                                                                                                                                                                                  </w:sdtPr>
                                                                                                                                                                                                                                                  <w:sdtEndPr>
                                                                                                                                                                                                                                                    <w:rPr>
                                                                                                                                                                                                                                                      <w:noProof/>
                                                                                                                                                                                                                                                    </w:rPr>
                                                                                                                                                                                                                                                  </w:sdtEndPr>
                                                                                                                                                                                                                                                  <w:sdtContent>
                                                                                                                                                                                                                                                    <w:sdt>
                                                                                                                                                                                                                                                      <w:sdtPr>
                                                                                                                                                                                                                                                        <w:rPr>
                                                                                                                                                                                                                                                          <w:sz w:val="20"/>
                                                                                                                                                                                                                                                          <w:szCs w:val="20"/>
                                                                                                                                                                                                                                                        </w:rPr>
                                                                                                                                                                                                                                                        <w:id w:val="1555496952"/>
                                                                                                                                                                                                                                                        <w:docPartObj>
                                                                                                                                                                                                                                                          <w:docPartGallery w:val="Page Numbers (Bottom of Page)"/>
                                                                                                                                                                                                                                                          <w:docPartUnique/>
                                                                                                                                                                                                                                                        </w:docPartObj>
                                                                                                                                                                                                                                                      </w:sdtPr>
                                                                                                                                                                                                                                                      <w:sdtEndPr>
                                                                                                                                                                                                                                                        <w:rPr>
                                                                                                                                                                                                                                                          <w:noProof/>
                                                                                                                                                                                                                                                        </w:rPr>
                                                                                                                                                                                                                                                      </w:sdtEndPr>
                                                                                                                                                                                                                                                      <w:sdtContent>
                                                                                                                                                                                                                                                        <w:sdt>
                                                                                                                                                                                                                                                          <w:sdtPr>
                                                                                                                                                                                                                                                            <w:id w:val="1201055150"/>
                                                                                                                                                                                                                                                            <w:docPartObj>
                                                                                                                                                                                                                                                              <w:docPartGallery w:val="Page Numbers (Bottom of Page)"/>
                                                                                                                                                                                                                                                              <w:docPartUnique/>
                                                                                                                                                                                                                                                            </w:docPartObj>
                                                                                                                                                                                                                                                          </w:sdtPr>
                                                                                                                                                                                                                                                          <w:sdtEndPr>
                                                                                                                                                                                                                                                            <w:rPr>
                                                                                                                                                                                                                                                              <w:noProof/>
                                                                                                                                                                                                                                                            </w:rPr>
                                                                                                                                                                                                                                                          </w:sdtEndPr>
                                                                                                                                                                                                                                                          <w:sdtContent>
                                                                                                                                                                                                                                                            <w:sdt>
                                                                                                                                                                                                                                                              <w:sdtPr>
                                                                                                                                                                                                                                                                <w:rPr>
                                                                                                                                                                                                                                                                  <w:sz w:val="20"/>
                                                                                                                                                                                                                                                                  <w:szCs w:val="20"/>
                                                                                                                                                                                                                                                                </w:rPr>
                                                                                                                                                                                                                                                                <w:id w:val="1530071833"/>
                                                                                                                                                                                                                                                                <w:docPartObj>
                                                                                                                                                                                                                                                                  <w:docPartGallery w:val="Page Numbers (Bottom of Page)"/>
                                                                                                                                                                                                                                                                  <w:docPartUnique/>
                                                                                                                                                                                                                                                                </w:docPartObj>
                                                                                                                                                                                                                                                              </w:sdtPr>
                                                                                                                                                                                                                                                              <w:sdtEndPr>
                                                                                                                                                                                                                                                                <w:rPr>
                                                                                                                                                                                                                                                                  <w:noProof/>
                                                                                                                                                                                                                                                                </w:rPr>
                                                                                                                                                                                                                                                              </w:sdtEndPr>
                                                                                                                                                                                                                                                              <w:sdtContent>
                                                                                                                                                                                                                                                                <w:sdt>
                                                                                                                                                                                                                                                                  <w:sdtPr>
                                                                                                                                                                                                                                                                    <w:rPr>
                                                                                                                                                                                                                                                                      <w:sz w:val="20"/>
                                                                                                                                                                                                                                                                      <w:szCs w:val="20"/>
                                                                                                                                                                                                                                                                    </w:rPr>
                                                                                                                                                                                                                                                                    <w:id w:val="326486940"/>
                                                                                                                                                                                                                                                                    <w:docPartObj>
                                                                                                                                                                                                                                                                      <w:docPartGallery w:val="Page Numbers (Bottom of Page)"/>
                                                                                                                                                                                                                                                                      <w:docPartUnique/>
                                                                                                                                                                                                                                                                    </w:docPartObj>
                                                                                                                                                                                                                                                                  </w:sdtPr>
                                                                                                                                                                                                                                                                  <w:sdtEndPr>
                                                                                                                                                                                                                                                                    <w:rPr>
                                                                                                                                                                                                                                                                      <w:noProof/>
                                                                                                                                                                                                                                                                    </w:rPr>
                                                                                                                                                                                                                                                                  </w:sdtEndPr>
                                                                                                                                                                                                                                                                  <w:sdtContent>
                                                                                                                                                                                                                                                                    <w:sdt>
                                                                                                                                                                                                                                                                      <w:sdtPr>
                                                                                                                                                                                                                                                                        <w:id w:val="2048716620"/>
                                                                                                                                                                                                                                                                        <w:docPartObj>
                                                                                                                                                                                                                                                                          <w:docPartGallery w:val="Page Numbers (Bottom of Page)"/>
                                                                                                                                                                                                                                                                          <w:docPartUnique/>
                                                                                                                                                                                                                                                                        </w:docPartObj>
                                                                                                                                                                                                                                                                      </w:sdtPr>
                                                                                                                                                                                                                                                                      <w:sdtEndPr>
                                                                                                                                                                                                                                                                        <w:rPr>
                                                                                                                                                                                                                                                                          <w:noProof/>
                                                                                                                                                                                                                                                                        </w:rPr>
                                                                                                                                                                                                                                                                      </w:sdtEndPr>
                                                                                                                                                                                                                                                                      <w:sdtContent>
                                                                                                                                                                                                                                                                        <w:sdt>
                                                                                                                                                                                                                                                                          <w:sdtPr>
                                                                                                                                                                                                                                                                            <w:rPr>
                                                                                                                                                                                                                                                                              <w:sz w:val="20"/>
                                                                                                                                                                                                                                                                              <w:szCs w:val="20"/>
                                                                                                                                                                                                                                                                            </w:rPr>
                                                                                                                                                                                                                                                                            <w:id w:val="-1260143119"/>
                                                                                                                                                                                                                                                                            <w:docPartObj>
                                                                                                                                                                                                                                                                              <w:docPartGallery w:val="Page Numbers (Bottom of Page)"/>
                                                                                                                                                                                                                                                                              <w:docPartUnique/>
                                                                                                                                                                                                                                                                            </w:docPartObj>
                                                                                                                                                                                                                                                                          </w:sdtPr>
                                                                                                                                                                                                                                                                          <w:sdtEndPr>
                                                                                                                                                                                                                                                                            <w:rPr>
                                                                                                                                                                                                                                                                              <w:noProof/>
                                                                                                                                                                                                                                                                            </w:rPr>
                                                                                                                                                                                                                                                                          </w:sdtEndPr>
                                                                                                                                                                                                                                                                          <w:sdtContent>
                                                                                                                                                                                                                                                                            <w:sdt>
                                                                                                                                                                                                                                                                              <w:sdtPr>
                                                                                                                                                                                                                                                                                <w:id w:val="811757748"/>
                                                                                                                                                                                                                                                                                <w:docPartObj>
                                                                                                                                                                                                                                                                                  <w:docPartGallery w:val="Page Numbers (Bottom of Page)"/>
                                                                                                                                                                                                                                                                                  <w:docPartUnique/>
                                                                                                                                                                                                                                                                                </w:docPartObj>
                                                                                                                                                                                                                                                                              </w:sdtPr>
                                                                                                                                                                                                                                                                              <w:sdtEndPr>
                                                                                                                                                                                                                                                                                <w:rPr>
                                                                                                                                                                                                                                                                                  <w:noProof/>
                                                                                                                                                                                                                                                                                </w:rPr>
                                                                                                                                                                                                                                                                              </w:sdtEndPr>
                                                                                                                                                                                                                                                                              <w:sdtContent>
                                                                                                                                                                                                                                                                                <w:sdt>
                                                                                                                                                                                                                                                                                  <w:sdtPr>
                                                                                                                                                                                                                                                                                    <w:rPr>
                                                                                                                                                                                                                                                                                      <w:sz w:val="20"/>
                                                                                                                                                                                                                                                                                      <w:szCs w:val="20"/>
                                                                                                                                                                                                                                                                                    </w:rPr>
                                                                                                                                                                                                                                                                                    <w:id w:val="37086358"/>
                                                                                                                                                                                                                                                                                    <w:docPartObj>
                                                                                                                                                                                                                                                                                      <w:docPartGallery w:val="Page Numbers (Bottom of Page)"/>
                                                                                                                                                                                                                                                                                      <w:docPartUnique/>
                                                                                                                                                                                                                                                                                    </w:docPartObj>
                                                                                                                                                                                                                                                                                  </w:sdtPr>
                                                                                                                                                                                                                                                                                  <w:sdtEndPr>
                                                                                                                                                                                                                                                                                    <w:rPr>
                                                                                                                                                                                                                                                                                      <w:noProof/>
                                                                                                                                                                                                                                                                                    </w:rPr>
                                                                                                                                                                                                                                                                                  </w:sdtEndPr>
                                                                                                                                                                                                                                                                                  <w:sdtContent>
                                                                                                                                                                                                                                                                                    <w:sdt>
                                                                                                                                                                                                                                                                                      <w:sdtPr>
                                                                                                                                                                                                                                                                                        <w:rPr>
                                                                                                                                                                                                                                                                                          <w:sz w:val="20"/>
                                                                                                                                                                                                                                                                                          <w:szCs w:val="20"/>
                                                                                                                                                                                                                                                                                        </w:rPr>
                                                                                                                                                                                                                                                                                        <w:id w:val="-1484842633"/>
                                                                                                                                                                                                                                                                                        <w:docPartObj>
                                                                                                                                                                                                                                                                                          <w:docPartGallery w:val="Page Numbers (Bottom of Page)"/>
                                                                                                                                                                                                                                                                                          <w:docPartUnique/>
                                                                                                                                                                                                                                                                                        </w:docPartObj>
                                                                                                                                                                                                                                                                                      </w:sdtPr>
                                                                                                                                                                                                                                                                                      <w:sdtEndPr/>
                                                                                                                                                                                                                                                                                      <w:sdtContent>
                                                                                                                                                                                                                                                                                        <w:sdt>
                                                                                                                                                                                                                                                                                          <w:sdtPr>
                                                                                                                                                                                                                                                                                            <w:rPr>
                                                                                                                                                                                                                                                                                              <w:sz w:val="20"/>
                                                                                                                                                                                                                                                                                              <w:szCs w:val="20"/>
                                                                                                                                                                                                                                                                                            </w:rPr>
                                                                                                                                                                                                                                                                                            <w:id w:val="946584954"/>
                                                                                                                                                                                                                                                                                            <w:docPartObj>
                                                                                                                                                                                                                                                                                              <w:docPartGallery w:val="Page Numbers (Bottom of Page)"/>
                                                                                                                                                                                                                                                                                              <w:docPartUnique/>
                                                                                                                                                                                                                                                                                            </w:docPartObj>
                                                                                                                                                                                                                                                                                          </w:sdtPr>
                                                                                                                                                                                                                                                                                          <w:sdtEndPr/>
                                                                                                                                                                                                                                                                                          <w:sdtContent>
                                                                                                                                                                                                                                                                                            <w:sdt>
                                                                                                                                                                                                                                                                                              <w:sdtPr>
                                                                                                                                                                                                                                                                                                <w:rPr>
                                                                                                                                                                                                                                                                                                  <w:noProof/>
                                                                                                                                                                                                                                                                                                  <w:sz w:val="20"/>
                                                                                                                                                                                                                                                                                                  <w:szCs w:val="20"/>
                                                                                                                                                                                                                                                                                                </w:rPr>
                                                                                                                                                                                                                                                                                                <w:id w:val="1469858293"/>
                                                                                                                                                                                                                                                                                                <w:docPartObj>
                                                                                                                                                                                                                                                                                                  <w:docPartGallery w:val="Page Numbers (Bottom of Page)"/>
                                                                                                                                                                                                                                                                                                  <w:docPartUnique/>
                                                                                                                                                                                                                                                                                                </w:docPartObj>
                                                                                                                                                                                                                                                                                              </w:sdtPr>
                                                                                                                                                                                                                                                                                              <w:sdtEndPr/>
                                                                                                                                                                                                                                                                                              <w:sdtContent>
                                                                                                                                                                                                                                                                                                <w:sdt>
                                                                                                                                                                                                                                                                                                  <w:sdtPr>
                                                                                                                                                                                                                                                                                                    <w:rPr>
                                                                                                                                                                                                                                                                                                      <w:noProof/>
                                                                                                                                                                                                                                                                                                    </w:rPr>
                                                                                                                                                                                                                                                                                                    <w:id w:val="-1740240430"/>
                                                                                                                                                                                                                                                                                                    <w:docPartObj>
                                                                                                                                                                                                                                                                                                      <w:docPartGallery w:val="Page Numbers (Bottom of Page)"/>
                                                                                                                                                                                                                                                                                                      <w:docPartUnique/>
                                                                                                                                                                                                                                                                                                    </w:docPartObj>
                                                                                                                                                                                                                                                                                                  </w:sdtPr>
                                                                                                                                                                                                                                                                                                  <w:sdtEndPr/>
                                                                                                                                                                                                                                                                                                  <w:sdtContent>
                                                                                                                                                                                                                                                                                                    <w:sdt>
                                                                                                                                                                                                                                                                                                      <w:sdtPr>
                                                                                                                                                                                                                                                                                                        <w:rPr>
                                                                                                                                                                                                                                                                                                          <w:noProof/>
                                                                                                                                                                                                                                                                                                          <w:sz w:val="20"/>
                                                                                                                                                                                                                                                                                                          <w:szCs w:val="20"/>
                                                                                                                                                                                                                                                                                                        </w:rPr>
                                                                                                                                                                                                                                                                                                        <w:id w:val="385619116"/>
                                                                                                                                                                                                                                                                                                        <w:docPartObj>
                                                                                                                                                                                                                                                                                                          <w:docPartGallery w:val="Page Numbers (Bottom of Page)"/>
                                                                                                                                                                                                                                                                                                          <w:docPartUnique/>
                                                                                                                                                                                                                                                                                                        </w:docPartObj>
                                                                                                                                                                                                                                                                                                      </w:sdtPr>
                                                                                                                                                                                                                                                                                                      <w:sdtEndPr/>
                                                                                                                                                                                                                                                                                                      <w:sdtContent>
                                                                                                                                                                                                                                                                                                        <w:sdt>
                                                                                                                                                                                                                                                                                                          <w:sdtPr>
                                                                                                                                                                                                                                                                                                            <w:rPr>
                                                                                                                                                                                                                                                                                                              <w:noProof/>
                                                                                                                                                                                                                                                                                                            </w:rPr>
                                                                                                                                                                                                                                                                                                            <w:id w:val="1341425835"/>
                                                                                                                                                                                                                                                                                                            <w:docPartObj>
                                                                                                                                                                                                                                                                                                              <w:docPartGallery w:val="Page Numbers (Bottom of Page)"/>
                                                                                                                                                                                                                                                                                                              <w:docPartUnique/>
                                                                                                                                                                                                                                                                                                            </w:docPartObj>
                                                                                                                                                                                                                                                                                                          </w:sdtPr>
                                                                                                                                                                                                                                                                                                          <w:sdtEndPr/>
                                                                                                                                                                                                                                                                                                          <w:sdtContent>
                                                                                                                                                                                                                                                                                                            <w:sdt>
                                                                                                                                                                                                                                                                                                              <w:sdtPr>
                                                                                                                                                                                                                                                                                                                <w:rPr>
                                                                                                                                                                                                                                                                                                                  <w:noProof/>
                                                                                                                                                                                                                                                                                                                  <w:sz w:val="20"/>
                                                                                                                                                                                                                                                                                                                  <w:szCs w:val="20"/>
                                                                                                                                                                                                                                                                                                                </w:rPr>
                                                                                                                                                                                                                                                                                                                <w:id w:val="1519271913"/>
                                                                                                                                                                                                                                                                                                                <w:docPartObj>
                                                                                                                                                                                                                                                                                                                  <w:docPartGallery w:val="Page Numbers (Bottom of Page)"/>
                                                                                                                                                                                                                                                                                                                  <w:docPartUnique/>
                                                                                                                                                                                                                                                                                                                </w:docPartObj>
                                                                                                                                                                                                                                                                                                              </w:sdtPr>
                                                                                                                                                                                                                                                                                                              <w:sdtEndPr/>
                                                                                                                                                                                                                                                                                                              <w:sdtContent>
                                                                                                                                                                                                                                                                                                                <w:sdt>
                                                                                                                                                                                                                                                                                                                  <w:sdtPr>
                                                                                                                                                                                                                                                                                                                    <w:rPr>
                                                                                                                                                                                                                                                                                                                      <w:noProof/>
                                                                                                                                                                                                                                                                                                                    </w:rPr>
                                                                                                                                                                                                                                                                                                                    <w:id w:val="450205801"/>
                                                                                                                                                                                                                                                                                                                    <w:docPartObj>
                                                                                                                                                                                                                                                                                                                      <w:docPartGallery w:val="Page Numbers (Bottom of Page)"/>
                                                                                                                                                                                                                                                                                                                      <w:docPartUnique/>
                                                                                                                                                                                                                                                                                                                    </w:docPartObj>
                                                                                                                                                                                                                                                                                                                  </w:sdtPr>
                                                                                                                                                                                                                                                                                                                  <w:sdtEndPr/>
                                                                                                                                                                                                                                                                                                                  <w:sdtContent>
                                                                                                                                                                                                                                                                                                                    <w:sdt>
                                                                                                                                                                                                                                                                                                                      <w:sdtPr>
                                                                                                                                                                                                                                                                                                                        <w:rPr>
                                                                                                                                                                                                                                                                                                                          <w:sz w:val="20"/>
                                                                                                                                                                                                                                                                                                                          <w:szCs w:val="20"/>
                                                                                                                                                                                                                                                                                                                        </w:rPr>
                                                                                                                                                                                                                                                                                                                        <w:id w:val="1108849561"/>
                                                                                                                                                                                                                                                                                                                        <w:docPartObj>
                                                                                                                                                                                                                                                                                                                          <w:docPartGallery w:val="Page Numbers (Bottom of Page)"/>
                                                                                                                                                                                                                                                                                                                          <w:docPartUnique/>
                                                                                                                                                                                                                                                                                                                        </w:docPartObj>
                                                                                                                                                                                                                                                                                                                      </w:sdtPr>
                                                                                                                                                                                                                                                                                                                      <w:sdtEndPr/>
                                                                                                                                                                                                                                                                                                                      <w:sdtContent>
                                                                                                                                                                                                                                                                                                                        <w:sdt>
                                                                                                                                                                                                                                                                                                                          <w:sdtPr>
                                                                                                                                                                                                                                                                                                                            <w:rPr>
                                                                                                                                                                                                                                                                                                                              <w:sz w:val="20"/>
                                                                                                                                                                                                                                                                                                                              <w:szCs w:val="20"/>
                                                                                                                                                                                                                                                                                                                            </w:rPr>
                                                                                                                                                                                                                                                                                                                            <w:id w:val="1185396294"/>
                                                                                                                                                                                                                                                                                                                            <w:docPartObj>
                                                                                                                                                                                                                                                                                                                              <w:docPartGallery w:val="Page Numbers (Bottom of Page)"/>
                                                                                                                                                                                                                                                                                                                              <w:docPartUnique/>
                                                                                                                                                                                                                                                                                                                            </w:docPartObj>
                                                                                                                                                                                                                                                                                                                          </w:sdtPr>
                                                                                                                                                                                                                                                                                                                          <w:sdtEndPr/>
                                                                                                                                                                                                                                                                                                                          <w:sdtContent>
                                                                                                                                                                                                                                                                                                                            <w:sdt>
                                                                                                                                                                                                                                                                                                                              <w:sdtPr>
                                                                                                                                                                                                                                                                                                                                <w:rPr>
                                                                                                                                                                                                                                                                                                                                  <w:noProof/>
                                                                                                                                                                                                                                                                                                                                  <w:sz w:val="20"/>
                                                                                                                                                                                                                                                                                                                                  <w:szCs w:val="20"/>
                                                                                                                                                                                                                                                                                                                                </w:rPr>
                                                                                                                                                                                                                                                                                                                                <w:id w:val="-244421016"/>
                                                                                                                                                                                                                                                                                                                                <w:docPartObj>
                                                                                                                                                                                                                                                                                                                                  <w:docPartGallery w:val="Page Numbers (Bottom of Page)"/>
                                                                                                                                                                                                                                                                                                                                  <w:docPartUnique/>
                                                                                                                                                                                                                                                                                                                                </w:docPartObj>
                                                                                                                                                                                                                                                                                                                              </w:sdtPr>
                                                                                                                                                                                                                                                                                                                              <w:sdtEndPr/>
                                                                                                                                                                                                                                                                                                                              <w:sdtContent>
                                                                                                                                                                                                                                                                                                                                <w:r w:rsidR="007A38FD">
                                                                                                                                                                                                                                                                                                                                  <w:rPr>
                                                                                                                                                                                                                                                                                                                                    <w:sz w:val="20"/>
                                                                                                                                                                                                                                                                                                                                    <w:szCs w:val="20"/>
                                                                                                                                                                                                                                                                                                                                  </w:rPr>
                                                                                                                                                                                                                                                                                                                                  <w:t>RSAI | 1201 63</w:t>
                                                                                                                                                                                                                                                                                                                                </w:r>
                                                                                                                                                                                                                                                                                                                                <w:r w:rsidR="007A38FD">
                                                                                                                                                                                                                                                                                                                                  <w:rPr>
                                                                                                                                                                                                                                                                                                                                    <w:sz w:val="20"/>
                                                                                                                                                                                                                                                                                                                                    <w:szCs w:val="20"/>
                                                                                                                                                                                                                                                                                                                                    <w:vertAlign w:val="superscript"/>
                                                                                                                                                                                                                                                                                                                                  </w:rPr>
                                                                                                                                                                                                                                                                                                                                  <w:t>rd</w:t>
                                                                                                                                                                                                                                                                                                                                </w:r>
                                                                                                                                                                                                                                                                                                                                <w:r w:rsidR="007A38FD">
                                                                                                                                                                                                                                                                                                                                  <w:rPr>
                                                                                                                                                                                                                                                                                                                                    <w:sz w:val="20"/>
                                                                                                                                                                                                                                                                                                                                    <w:szCs w:val="20"/>
                                                                                                                                                                                                                                                                                                                                  </w:rPr>
                                                                                                                                                                                                                                                                                                                                  <w:t xml:space="preserve"> Street, Des Moines, IA 50311 | (515) 251-5970 | </w:t>
                                                                                                                                                                                                                                                                                                                                </w:r>
                                                                                                                                                                                                                                                                                                                                <w:hyperlink r:id="rId1" w:history="1">
                                                                                                                                                                                                                                                                                                                                  <w:r w:rsidR="007A38FD">
                                                                                                                                                                                                                                                                                                                                    <w:rPr>
                                                                                                                                                                                                                                                                                                                                      <w:rStyle w:val="Hyperlink"/>
                                                                                                                                                                                                                                                                                                                                    </w:rPr>
                                                                                                                                                                                                                                                                                                                                    <w:t>www.rsaia.org</w:t>
                                                                                                                                                                                                                                                                                                                                  </w:r>
                                                                                                                                                                                                                                                                                                                                </w:hyperlink>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p>
        </w:sdtContent>
      </w:sdt>
      <w:p w14:paraId="63F24D33" w14:textId="229B73BC" w:rsidR="000661D5" w:rsidRDefault="000661D5" w:rsidP="004D12B7">
        <w:pPr>
          <w:pStyle w:val="Footer"/>
          <w:jc w:val="right"/>
        </w:pPr>
        <w:r>
          <w:t xml:space="preserve"> </w:t>
        </w:r>
        <w:r>
          <w:fldChar w:fldCharType="begin"/>
        </w:r>
        <w:r>
          <w:instrText xml:space="preserve"> PAGE   \* MERGEFORMAT </w:instrText>
        </w:r>
        <w:r>
          <w:fldChar w:fldCharType="separate"/>
        </w:r>
        <w:r w:rsidR="002742BE">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10305962"/>
      <w:docPartObj>
        <w:docPartGallery w:val="Page Numbers (Bottom of Page)"/>
        <w:docPartUnique/>
      </w:docPartObj>
    </w:sdtPr>
    <w:sdtEndPr>
      <w:rPr>
        <w:noProof/>
      </w:rPr>
    </w:sdtEndPr>
    <w:sdtContent>
      <w:p w14:paraId="2B3611EC" w14:textId="237674CA" w:rsidR="002C2DF5" w:rsidRPr="00B013BB" w:rsidRDefault="00541F8A" w:rsidP="004D12B7">
        <w:pPr>
          <w:pStyle w:val="Footer"/>
          <w:jc w:val="center"/>
          <w:rPr>
            <w:sz w:val="20"/>
            <w:szCs w:val="20"/>
          </w:rPr>
        </w:pPr>
        <w:sdt>
          <w:sdtPr>
            <w:id w:val="-219365295"/>
            <w:docPartObj>
              <w:docPartGallery w:val="Page Numbers (Bottom of Page)"/>
              <w:docPartUnique/>
            </w:docPartObj>
          </w:sdtPr>
          <w:sdtEndPr>
            <w:rPr>
              <w:noProof/>
            </w:rPr>
          </w:sdtEndPr>
          <w:sdtContent>
            <w:sdt>
              <w:sdtPr>
                <w:rPr>
                  <w:sz w:val="20"/>
                  <w:szCs w:val="20"/>
                </w:rPr>
                <w:id w:val="1387910068"/>
                <w:docPartObj>
                  <w:docPartGallery w:val="Page Numbers (Bottom of Page)"/>
                  <w:docPartUnique/>
                </w:docPartObj>
              </w:sdtPr>
              <w:sdtEndPr>
                <w:rPr>
                  <w:noProof/>
                </w:rPr>
              </w:sdtEndPr>
              <w:sdtContent>
                <w:sdt>
                  <w:sdtPr>
                    <w:id w:val="-43372890"/>
                    <w:docPartObj>
                      <w:docPartGallery w:val="Page Numbers (Bottom of Page)"/>
                      <w:docPartUnique/>
                    </w:docPartObj>
                  </w:sdtPr>
                  <w:sdtEndPr>
                    <w:rPr>
                      <w:noProof/>
                    </w:rPr>
                  </w:sdtEndPr>
                  <w:sdtContent>
                    <w:sdt>
                      <w:sdtPr>
                        <w:rPr>
                          <w:sz w:val="20"/>
                          <w:szCs w:val="20"/>
                        </w:rPr>
                        <w:id w:val="-297997269"/>
                        <w:docPartObj>
                          <w:docPartGallery w:val="Page Numbers (Bottom of Page)"/>
                          <w:docPartUnique/>
                        </w:docPartObj>
                      </w:sdtPr>
                      <w:sdtEndPr>
                        <w:rPr>
                          <w:noProof/>
                        </w:rPr>
                      </w:sdtEndPr>
                      <w:sdtContent>
                        <w:sdt>
                          <w:sdtPr>
                            <w:id w:val="-1898114632"/>
                            <w:docPartObj>
                              <w:docPartGallery w:val="Page Numbers (Bottom of Page)"/>
                              <w:docPartUnique/>
                            </w:docPartObj>
                          </w:sdtPr>
                          <w:sdtEndPr>
                            <w:rPr>
                              <w:noProof/>
                            </w:rPr>
                          </w:sdtEndPr>
                          <w:sdtContent>
                            <w:sdt>
                              <w:sdtPr>
                                <w:rPr>
                                  <w:sz w:val="20"/>
                                  <w:szCs w:val="20"/>
                                </w:rPr>
                                <w:id w:val="194587273"/>
                                <w:docPartObj>
                                  <w:docPartGallery w:val="Page Numbers (Bottom of Page)"/>
                                  <w:docPartUnique/>
                                </w:docPartObj>
                              </w:sdtPr>
                              <w:sdtEndPr>
                                <w:rPr>
                                  <w:noProof/>
                                </w:rPr>
                              </w:sdtEndPr>
                              <w:sdtContent>
                                <w:sdt>
                                  <w:sdtPr>
                                    <w:id w:val="596606055"/>
                                    <w:docPartObj>
                                      <w:docPartGallery w:val="Page Numbers (Bottom of Page)"/>
                                      <w:docPartUnique/>
                                    </w:docPartObj>
                                  </w:sdtPr>
                                  <w:sdtEndPr>
                                    <w:rPr>
                                      <w:noProof/>
                                    </w:rPr>
                                  </w:sdtEndPr>
                                  <w:sdtContent>
                                    <w:sdt>
                                      <w:sdtPr>
                                        <w:rPr>
                                          <w:sz w:val="20"/>
                                          <w:szCs w:val="20"/>
                                        </w:rPr>
                                        <w:id w:val="-813482588"/>
                                        <w:docPartObj>
                                          <w:docPartGallery w:val="Page Numbers (Bottom of Page)"/>
                                          <w:docPartUnique/>
                                        </w:docPartObj>
                                      </w:sdtPr>
                                      <w:sdtEndPr>
                                        <w:rPr>
                                          <w:noProof/>
                                        </w:rPr>
                                      </w:sdtEndPr>
                                      <w:sdtContent>
                                        <w:sdt>
                                          <w:sdtPr>
                                            <w:id w:val="414527171"/>
                                            <w:docPartObj>
                                              <w:docPartGallery w:val="Page Numbers (Bottom of Page)"/>
                                              <w:docPartUnique/>
                                            </w:docPartObj>
                                          </w:sdtPr>
                                          <w:sdtEndPr>
                                            <w:rPr>
                                              <w:noProof/>
                                            </w:rPr>
                                          </w:sdtEndPr>
                                          <w:sdtContent>
                                            <w:sdt>
                                              <w:sdtPr>
                                                <w:rPr>
                                                  <w:sz w:val="20"/>
                                                  <w:szCs w:val="20"/>
                                                </w:rPr>
                                                <w:id w:val="1218787345"/>
                                                <w:docPartObj>
                                                  <w:docPartGallery w:val="Page Numbers (Bottom of Page)"/>
                                                  <w:docPartUnique/>
                                                </w:docPartObj>
                                              </w:sdtPr>
                                              <w:sdtEndPr>
                                                <w:rPr>
                                                  <w:noProof/>
                                                </w:rPr>
                                              </w:sdtEndPr>
                                              <w:sdtContent>
                                                <w:sdt>
                                                  <w:sdtPr>
                                                    <w:rPr>
                                                      <w:sz w:val="20"/>
                                                      <w:szCs w:val="20"/>
                                                    </w:rPr>
                                                    <w:id w:val="722637218"/>
                                                    <w:docPartObj>
                                                      <w:docPartGallery w:val="Page Numbers (Bottom of Page)"/>
                                                      <w:docPartUnique/>
                                                    </w:docPartObj>
                                                  </w:sdtPr>
                                                  <w:sdtEndPr>
                                                    <w:rPr>
                                                      <w:noProof/>
                                                    </w:rPr>
                                                  </w:sdtEndPr>
                                                  <w:sdtContent>
                                                    <w:sdt>
                                                      <w:sdtPr>
                                                        <w:rPr>
                                                          <w:sz w:val="20"/>
                                                          <w:szCs w:val="20"/>
                                                        </w:rPr>
                                                        <w:id w:val="1651326026"/>
                                                        <w:docPartObj>
                                                          <w:docPartGallery w:val="Page Numbers (Bottom of Page)"/>
                                                          <w:docPartUnique/>
                                                        </w:docPartObj>
                                                      </w:sdtPr>
                                                      <w:sdtEndPr>
                                                        <w:rPr>
                                                          <w:noProof/>
                                                        </w:rPr>
                                                      </w:sdtEndPr>
                                                      <w:sdtContent>
                                                        <w:sdt>
                                                          <w:sdtPr>
                                                            <w:id w:val="898642462"/>
                                                            <w:docPartObj>
                                                              <w:docPartGallery w:val="Page Numbers (Bottom of Page)"/>
                                                              <w:docPartUnique/>
                                                            </w:docPartObj>
                                                          </w:sdtPr>
                                                          <w:sdtEndPr>
                                                            <w:rPr>
                                                              <w:noProof/>
                                                            </w:rPr>
                                                          </w:sdtEndPr>
                                                          <w:sdtContent>
                                                            <w:sdt>
                                                              <w:sdtPr>
                                                                <w:rPr>
                                                                  <w:sz w:val="20"/>
                                                                  <w:szCs w:val="20"/>
                                                                </w:rPr>
                                                                <w:id w:val="-4976746"/>
                                                                <w:docPartObj>
                                                                  <w:docPartGallery w:val="Page Numbers (Bottom of Page)"/>
                                                                  <w:docPartUnique/>
                                                                </w:docPartObj>
                                                              </w:sdtPr>
                                                              <w:sdtEndPr>
                                                                <w:rPr>
                                                                  <w:noProof/>
                                                                </w:rPr>
                                                              </w:sdtEndPr>
                                                              <w:sdtContent>
                                                                <w:sdt>
                                                                  <w:sdtPr>
                                                                    <w:rPr>
                                                                      <w:sz w:val="20"/>
                                                                      <w:szCs w:val="20"/>
                                                                    </w:rPr>
                                                                    <w:id w:val="396551018"/>
                                                                    <w:docPartObj>
                                                                      <w:docPartGallery w:val="Page Numbers (Bottom of Page)"/>
                                                                      <w:docPartUnique/>
                                                                    </w:docPartObj>
                                                                  </w:sdtPr>
                                                                  <w:sdtEndPr>
                                                                    <w:rPr>
                                                                      <w:noProof/>
                                                                    </w:rPr>
                                                                  </w:sdtEndPr>
                                                                  <w:sdtContent>
                                                                    <w:sdt>
                                                                      <w:sdtPr>
                                                                        <w:id w:val="-842012582"/>
                                                                        <w:docPartObj>
                                                                          <w:docPartGallery w:val="Page Numbers (Bottom of Page)"/>
                                                                          <w:docPartUnique/>
                                                                        </w:docPartObj>
                                                                      </w:sdtPr>
                                                                      <w:sdtEndPr>
                                                                        <w:rPr>
                                                                          <w:noProof/>
                                                                        </w:rPr>
                                                                      </w:sdtEndPr>
                                                                      <w:sdtContent>
                                                                        <w:sdt>
                                                                          <w:sdtPr>
                                                                            <w:rPr>
                                                                              <w:sz w:val="20"/>
                                                                              <w:szCs w:val="20"/>
                                                                            </w:rPr>
                                                                            <w:id w:val="628129763"/>
                                                                            <w:docPartObj>
                                                                              <w:docPartGallery w:val="Page Numbers (Bottom of Page)"/>
                                                                              <w:docPartUnique/>
                                                                            </w:docPartObj>
                                                                          </w:sdtPr>
                                                                          <w:sdtEndPr>
                                                                            <w:rPr>
                                                                              <w:noProof/>
                                                                            </w:rPr>
                                                                          </w:sdtEndPr>
                                                                          <w:sdtContent>
                                                                            <w:sdt>
                                                                              <w:sdtPr>
                                                                                <w:id w:val="2076706211"/>
                                                                                <w:docPartObj>
                                                                                  <w:docPartGallery w:val="Page Numbers (Bottom of Page)"/>
                                                                                  <w:docPartUnique/>
                                                                                </w:docPartObj>
                                                                              </w:sdtPr>
                                                                              <w:sdtEndPr>
                                                                                <w:rPr>
                                                                                  <w:noProof/>
                                                                                </w:rPr>
                                                                              </w:sdtEndPr>
                                                                              <w:sdtContent>
                                                                                <w:sdt>
                                                                                  <w:sdtPr>
                                                                                    <w:rPr>
                                                                                      <w:sz w:val="20"/>
                                                                                      <w:szCs w:val="20"/>
                                                                                    </w:rPr>
                                                                                    <w:id w:val="2020813471"/>
                                                                                    <w:docPartObj>
                                                                                      <w:docPartGallery w:val="Page Numbers (Bottom of Page)"/>
                                                                                      <w:docPartUnique/>
                                                                                    </w:docPartObj>
                                                                                  </w:sdtPr>
                                                                                  <w:sdtEndPr>
                                                                                    <w:rPr>
                                                                                      <w:noProof/>
                                                                                    </w:rPr>
                                                                                  </w:sdtEndPr>
                                                                                  <w:sdtContent>
                                                                                    <w:sdt>
                                                                                      <w:sdtPr>
                                                                                        <w:id w:val="1529982241"/>
                                                                                        <w:docPartObj>
                                                                                          <w:docPartGallery w:val="Page Numbers (Bottom of Page)"/>
                                                                                          <w:docPartUnique/>
                                                                                        </w:docPartObj>
                                                                                      </w:sdtPr>
                                                                                      <w:sdtEndPr>
                                                                                        <w:rPr>
                                                                                          <w:noProof/>
                                                                                        </w:rPr>
                                                                                      </w:sdtEndPr>
                                                                                      <w:sdtContent>
                                                                                        <w:sdt>
                                                                                          <w:sdtPr>
                                                                                            <w:rPr>
                                                                                              <w:sz w:val="20"/>
                                                                                              <w:szCs w:val="20"/>
                                                                                            </w:rPr>
                                                                                            <w:id w:val="784090120"/>
                                                                                            <w:docPartObj>
                                                                                              <w:docPartGallery w:val="Page Numbers (Bottom of Page)"/>
                                                                                              <w:docPartUnique/>
                                                                                            </w:docPartObj>
                                                                                          </w:sdtPr>
                                                                                          <w:sdtEndPr>
                                                                                            <w:rPr>
                                                                                              <w:noProof/>
                                                                                            </w:rPr>
                                                                                          </w:sdtEndPr>
                                                                                          <w:sdtContent>
                                                                                            <w:sdt>
                                                                                              <w:sdtPr>
                                                                                                <w:id w:val="1134984085"/>
                                                                                                <w:docPartObj>
                                                                                                  <w:docPartGallery w:val="Page Numbers (Bottom of Page)"/>
                                                                                                  <w:docPartUnique/>
                                                                                                </w:docPartObj>
                                                                                              </w:sdtPr>
                                                                                              <w:sdtEndPr>
                                                                                                <w:rPr>
                                                                                                  <w:noProof/>
                                                                                                </w:rPr>
                                                                                              </w:sdtEndPr>
                                                                                              <w:sdtContent>
                                                                                                <w:sdt>
                                                                                                  <w:sdtPr>
                                                                                                    <w:rPr>
                                                                                                      <w:sz w:val="20"/>
                                                                                                      <w:szCs w:val="20"/>
                                                                                                    </w:rPr>
                                                                                                    <w:id w:val="1309199989"/>
                                                                                                    <w:docPartObj>
                                                                                                      <w:docPartGallery w:val="Page Numbers (Bottom of Page)"/>
                                                                                                      <w:docPartUnique/>
                                                                                                    </w:docPartObj>
                                                                                                  </w:sdtPr>
                                                                                                  <w:sdtEndPr>
                                                                                                    <w:rPr>
                                                                                                      <w:noProof/>
                                                                                                    </w:rPr>
                                                                                                  </w:sdtEndPr>
                                                                                                  <w:sdtContent>
                                                                                                    <w:sdt>
                                                                                                      <w:sdtPr>
                                                                                                        <w:rPr>
                                                                                                          <w:sz w:val="20"/>
                                                                                                          <w:szCs w:val="20"/>
                                                                                                        </w:rPr>
                                                                                                        <w:id w:val="-768547074"/>
                                                                                                        <w:docPartObj>
                                                                                                          <w:docPartGallery w:val="Page Numbers (Bottom of Page)"/>
                                                                                                          <w:docPartUnique/>
                                                                                                        </w:docPartObj>
                                                                                                      </w:sdtPr>
                                                                                                      <w:sdtEndPr>
                                                                                                        <w:rPr>
                                                                                                          <w:noProof/>
                                                                                                        </w:rPr>
                                                                                                      </w:sdtEndPr>
                                                                                                      <w:sdtContent>
                                                                                                        <w:sdt>
                                                                                                          <w:sdtPr>
                                                                                                            <w:rPr>
                                                                                                              <w:sz w:val="20"/>
                                                                                                              <w:szCs w:val="20"/>
                                                                                                            </w:rPr>
                                                                                                            <w:id w:val="-85455247"/>
                                                                                                            <w:docPartObj>
                                                                                                              <w:docPartGallery w:val="Page Numbers (Bottom of Page)"/>
                                                                                                              <w:docPartUnique/>
                                                                                                            </w:docPartObj>
                                                                                                          </w:sdtPr>
                                                                                                          <w:sdtEndPr>
                                                                                                            <w:rPr>
                                                                                                              <w:noProof/>
                                                                                                            </w:rPr>
                                                                                                          </w:sdtEndPr>
                                                                                                          <w:sdtContent>
                                                                                                            <w:sdt>
                                                                                                              <w:sdtPr>
                                                                                                                <w:id w:val="1659420611"/>
                                                                                                                <w:docPartObj>
                                                                                                                  <w:docPartGallery w:val="Page Numbers (Bottom of Page)"/>
                                                                                                                  <w:docPartUnique/>
                                                                                                                </w:docPartObj>
                                                                                                              </w:sdtPr>
                                                                                                              <w:sdtEndPr>
                                                                                                                <w:rPr>
                                                                                                                  <w:noProof/>
                                                                                                                </w:rPr>
                                                                                                              </w:sdtEndPr>
                                                                                                              <w:sdtContent>
                                                                                                                <w:sdt>
                                                                                                                  <w:sdtPr>
                                                                                                                    <w:rPr>
                                                                                                                      <w:sz w:val="20"/>
                                                                                                                      <w:szCs w:val="20"/>
                                                                                                                    </w:rPr>
                                                                                                                    <w:id w:val="-245263212"/>
                                                                                                                    <w:docPartObj>
                                                                                                                      <w:docPartGallery w:val="Page Numbers (Bottom of Page)"/>
                                                                                                                      <w:docPartUnique/>
                                                                                                                    </w:docPartObj>
                                                                                                                  </w:sdtPr>
                                                                                                                  <w:sdtEndPr>
                                                                                                                    <w:rPr>
                                                                                                                      <w:noProof/>
                                                                                                                    </w:rPr>
                                                                                                                  </w:sdtEndPr>
                                                                                                                  <w:sdtContent>
                                                                                                                    <w:sdt>
                                                                                                                      <w:sdtPr>
                                                                                                                        <w:id w:val="1097060166"/>
                                                                                                                        <w:docPartObj>
                                                                                                                          <w:docPartGallery w:val="Page Numbers (Bottom of Page)"/>
                                                                                                                          <w:docPartUnique/>
                                                                                                                        </w:docPartObj>
                                                                                                                      </w:sdtPr>
                                                                                                                      <w:sdtEndPr>
                                                                                                                        <w:rPr>
                                                                                                                          <w:noProof/>
                                                                                                                        </w:rPr>
                                                                                                                      </w:sdtEndPr>
                                                                                                                      <w:sdtContent>
                                                                                                                        <w:sdt>
                                                                                                                          <w:sdtPr>
                                                                                                                            <w:id w:val="589053332"/>
                                                                                                                            <w:docPartObj>
                                                                                                                              <w:docPartGallery w:val="Page Numbers (Bottom of Page)"/>
                                                                                                                              <w:docPartUnique/>
                                                                                                                            </w:docPartObj>
                                                                                                                          </w:sdtPr>
                                                                                                                          <w:sdtEndPr>
                                                                                                                            <w:rPr>
                                                                                                                              <w:noProof/>
                                                                                                                            </w:rPr>
                                                                                                                          </w:sdtEndPr>
                                                                                                                          <w:sdtContent>
                                                                                                                            <w:sdt>
                                                                                                                              <w:sdtPr>
                                                                                                                                <w:rPr>
                                                                                                                                  <w:sz w:val="20"/>
                                                                                                                                  <w:szCs w:val="20"/>
                                                                                                                                </w:rPr>
                                                                                                                                <w:id w:val="-1528171784"/>
                                                                                                                                <w:docPartObj>
                                                                                                                                  <w:docPartGallery w:val="Page Numbers (Bottom of Page)"/>
                                                                                                                                  <w:docPartUnique/>
                                                                                                                                </w:docPartObj>
                                                                                                                              </w:sdtPr>
                                                                                                                              <w:sdtEndPr>
                                                                                                                                <w:rPr>
                                                                                                                                  <w:noProof/>
                                                                                                                                </w:rPr>
                                                                                                                              </w:sdtEndPr>
                                                                                                                              <w:sdtContent>
                                                                                                                                <w:sdt>
                                                                                                                                  <w:sdtPr>
                                                                                                                                    <w:rPr>
                                                                                                                                      <w:sz w:val="20"/>
                                                                                                                                      <w:szCs w:val="20"/>
                                                                                                                                    </w:rPr>
                                                                                                                                    <w:id w:val="-1811320559"/>
                                                                                                                                    <w:docPartObj>
                                                                                                                                      <w:docPartGallery w:val="Page Numbers (Bottom of Page)"/>
                                                                                                                                      <w:docPartUnique/>
                                                                                                                                    </w:docPartObj>
                                                                                                                                  </w:sdtPr>
                                                                                                                                  <w:sdtEndPr>
                                                                                                                                    <w:rPr>
                                                                                                                                      <w:noProof/>
                                                                                                                                    </w:rPr>
                                                                                                                                  </w:sdtEndPr>
                                                                                                                                  <w:sdtContent>
                                                                                                                                    <w:sdt>
                                                                                                                                      <w:sdtPr>
                                                                                                                                        <w:rPr>
                                                                                                                                          <w:sz w:val="20"/>
                                                                                                                                          <w:szCs w:val="20"/>
                                                                                                                                        </w:rPr>
                                                                                                                                        <w:id w:val="-237718423"/>
                                                                                                                                        <w:docPartObj>
                                                                                                                                          <w:docPartGallery w:val="Page Numbers (Bottom of Page)"/>
                                                                                                                                          <w:docPartUnique/>
                                                                                                                                        </w:docPartObj>
                                                                                                                                      </w:sdtPr>
                                                                                                                                      <w:sdtEndPr>
                                                                                                                                        <w:rPr>
                                                                                                                                          <w:noProof/>
                                                                                                                                        </w:rPr>
                                                                                                                                      </w:sdtEndPr>
                                                                                                                                      <w:sdtContent>
                                                                                                                                        <w:sdt>
                                                                                                                                          <w:sdtPr>
                                                                                                                                            <w:id w:val="-1847772601"/>
                                                                                                                                            <w:docPartObj>
                                                                                                                                              <w:docPartGallery w:val="Page Numbers (Bottom of Page)"/>
                                                                                                                                              <w:docPartUnique/>
                                                                                                                                            </w:docPartObj>
                                                                                                                                          </w:sdtPr>
                                                                                                                                          <w:sdtEndPr>
                                                                                                                                            <w:rPr>
                                                                                                                                              <w:noProof/>
                                                                                                                                            </w:rPr>
                                                                                                                                          </w:sdtEndPr>
                                                                                                                                          <w:sdtContent>
                                                                                                                                            <w:sdt>
                                                                                                                                              <w:sdtPr>
                                                                                                                                                <w:rPr>
                                                                                                                                                  <w:sz w:val="20"/>
                                                                                                                                                  <w:szCs w:val="20"/>
                                                                                                                                                </w:rPr>
                                                                                                                                                <w:id w:val="1014829"/>
                                                                                                                                                <w:docPartObj>
                                                                                                                                                  <w:docPartGallery w:val="Page Numbers (Bottom of Page)"/>
                                                                                                                                                  <w:docPartUnique/>
                                                                                                                                                </w:docPartObj>
                                                                                                                                              </w:sdtPr>
                                                                                                                                              <w:sdtEndPr>
                                                                                                                                                <w:rPr>
                                                                                                                                                  <w:noProof/>
                                                                                                                                                </w:rPr>
                                                                                                                                              </w:sdtEndPr>
                                                                                                                                              <w:sdtContent>
                                                                                                                                                <w:sdt>
                                                                                                                                                  <w:sdtPr>
                                                                                                                                                    <w:rPr>
                                                                                                                                                      <w:sz w:val="20"/>
                                                                                                                                                      <w:szCs w:val="20"/>
                                                                                                                                                    </w:rPr>
                                                                                                                                                    <w:id w:val="548034816"/>
                                                                                                                                                    <w:docPartObj>
                                                                                                                                                      <w:docPartGallery w:val="Page Numbers (Bottom of Page)"/>
                                                                                                                                                      <w:docPartUnique/>
                                                                                                                                                    </w:docPartObj>
                                                                                                                                                  </w:sdtPr>
                                                                                                                                                  <w:sdtEndPr>
                                                                                                                                                    <w:rPr>
                                                                                                                                                      <w:noProof/>
                                                                                                                                                    </w:rPr>
                                                                                                                                                  </w:sdtEndPr>
                                                                                                                                                  <w:sdtContent>
                                                                                                                                                    <w:sdt>
                                                                                                                                                      <w:sdtPr>
                                                                                                                                                        <w:rPr>
                                                                                                                                                          <w:sz w:val="20"/>
                                                                                                                                                          <w:szCs w:val="20"/>
                                                                                                                                                        </w:rPr>
                                                                                                                                                        <w:id w:val="-1550908625"/>
                                                                                                                                                        <w:docPartObj>
                                                                                                                                                          <w:docPartGallery w:val="Page Numbers (Bottom of Page)"/>
                                                                                                                                                          <w:docPartUnique/>
                                                                                                                                                        </w:docPartObj>
                                                                                                                                                      </w:sdtPr>
                                                                                                                                                      <w:sdtEndPr>
                                                                                                                                                        <w:rPr>
                                                                                                                                                          <w:noProof/>
                                                                                                                                                        </w:rPr>
                                                                                                                                                      </w:sdtEndPr>
                                                                                                                                                      <w:sdtContent>
                                                                                                                                                        <w:sdt>
                                                                                                                                                          <w:sdtPr>
                                                                                                                                                            <w:id w:val="2099361034"/>
                                                                                                                                                            <w:docPartObj>
                                                                                                                                                              <w:docPartGallery w:val="Page Numbers (Bottom of Page)"/>
                                                                                                                                                              <w:docPartUnique/>
                                                                                                                                                            </w:docPartObj>
                                                                                                                                                          </w:sdtPr>
                                                                                                                                                          <w:sdtEndPr>
                                                                                                                                                            <w:rPr>
                                                                                                                                                              <w:noProof/>
                                                                                                                                                            </w:rPr>
                                                                                                                                                          </w:sdtEndPr>
                                                                                                                                                          <w:sdtContent>
                                                                                                                                                            <w:sdt>
                                                                                                                                                              <w:sdtPr>
                                                                                                                                                                <w:rPr>
                                                                                                                                                                  <w:sz w:val="20"/>
                                                                                                                                                                  <w:szCs w:val="20"/>
                                                                                                                                                                </w:rPr>
                                                                                                                                                                <w:id w:val="-1535421806"/>
                                                                                                                                                                <w:docPartObj>
                                                                                                                                                                  <w:docPartGallery w:val="Page Numbers (Bottom of Page)"/>
                                                                                                                                                                  <w:docPartUnique/>
                                                                                                                                                                </w:docPartObj>
                                                                                                                                                              </w:sdtPr>
                                                                                                                                                              <w:sdtEndPr>
                                                                                                                                                                <w:rPr>
                                                                                                                                                                  <w:noProof/>
                                                                                                                                                                </w:rPr>
                                                                                                                                                              </w:sdtEndPr>
                                                                                                                                                              <w:sdtContent>
                                                                                                                                                                <w:sdt>
                                                                                                                                                                  <w:sdtPr>
                                                                                                                                                                    <w:rPr>
                                                                                                                                                                      <w:sz w:val="20"/>
                                                                                                                                                                      <w:szCs w:val="20"/>
                                                                                                                                                                    </w:rPr>
                                                                                                                                                                    <w:id w:val="-77290358"/>
                                                                                                                                                                    <w:docPartObj>
                                                                                                                                                                      <w:docPartGallery w:val="Page Numbers (Bottom of Page)"/>
                                                                                                                                                                      <w:docPartUnique/>
                                                                                                                                                                    </w:docPartObj>
                                                                                                                                                                  </w:sdtPr>
                                                                                                                                                                  <w:sdtEndPr>
                                                                                                                                                                    <w:rPr>
                                                                                                                                                                      <w:noProof/>
                                                                                                                                                                    </w:rPr>
                                                                                                                                                                  </w:sdtEndPr>
                                                                                                                                                                  <w:sdtContent>
                                                                                                                                                                    <w:sdt>
                                                                                                                                                                      <w:sdtPr>
                                                                                                                                                                        <w:id w:val="-1783573047"/>
                                                                                                                                                                        <w:docPartObj>
                                                                                                                                                                          <w:docPartGallery w:val="Page Numbers (Bottom of Page)"/>
                                                                                                                                                                          <w:docPartUnique/>
                                                                                                                                                                        </w:docPartObj>
                                                                                                                                                                      </w:sdtPr>
                                                                                                                                                                      <w:sdtEndPr>
                                                                                                                                                                        <w:rPr>
                                                                                                                                                                          <w:noProof/>
                                                                                                                                                                        </w:rPr>
                                                                                                                                                                      </w:sdtEndPr>
                                                                                                                                                                      <w:sdtContent>
                                                                                                                                                                        <w:sdt>
                                                                                                                                                                          <w:sdtPr>
                                                                                                                                                                            <w:rPr>
                                                                                                                                                                              <w:sz w:val="20"/>
                                                                                                                                                                              <w:szCs w:val="20"/>
                                                                                                                                                                            </w:rPr>
                                                                                                                                                                            <w:id w:val="-378631384"/>
                                                                                                                                                                            <w:docPartObj>
                                                                                                                                                                              <w:docPartGallery w:val="Page Numbers (Bottom of Page)"/>
                                                                                                                                                                              <w:docPartUnique/>
                                                                                                                                                                            </w:docPartObj>
                                                                                                                                                                          </w:sdtPr>
                                                                                                                                                                          <w:sdtEndPr>
                                                                                                                                                                            <w:rPr>
                                                                                                                                                                              <w:noProof/>
                                                                                                                                                                            </w:rPr>
                                                                                                                                                                          </w:sdtEndPr>
                                                                                                                                                                          <w:sdtContent>
                                                                                                                                                                            <w:sdt>
                                                                                                                                                                              <w:sdtPr>
                                                                                                                                                                                <w:id w:val="-680190877"/>
                                                                                                                                                                                <w:docPartObj>
                                                                                                                                                                                  <w:docPartGallery w:val="Page Numbers (Bottom of Page)"/>
                                                                                                                                                                                  <w:docPartUnique/>
                                                                                                                                                                                </w:docPartObj>
                                                                                                                                                                              </w:sdtPr>
                                                                                                                                                                              <w:sdtEndPr>
                                                                                                                                                                                <w:rPr>
                                                                                                                                                                                  <w:noProof/>
                                                                                                                                                                                </w:rPr>
                                                                                                                                                                              </w:sdtEndPr>
                                                                                                                                                                              <w:sdtContent>
                                                                                                                                                                                <w:sdt>
                                                                                                                                                                                  <w:sdtPr>
                                                                                                                                                                                    <w:rPr>
                                                                                                                                                                                      <w:sz w:val="20"/>
                                                                                                                                                                                      <w:szCs w:val="20"/>
                                                                                                                                                                                    </w:rPr>
                                                                                                                                                                                    <w:id w:val="1016662243"/>
                                                                                                                                                                                    <w:docPartObj>
                                                                                                                                                                                      <w:docPartGallery w:val="Page Numbers (Bottom of Page)"/>
                                                                                                                                                                                      <w:docPartUnique/>
                                                                                                                                                                                    </w:docPartObj>
                                                                                                                                                                                  </w:sdtPr>
                                                                                                                                                                                  <w:sdtEndPr>
                                                                                                                                                                                    <w:rPr>
                                                                                                                                                                                      <w:noProof/>
                                                                                                                                                                                    </w:rPr>
                                                                                                                                                                                  </w:sdtEndPr>
                                                                                                                                                                                  <w:sdtContent>
                                                                                                                                                                                    <w:sdt>
                                                                                                                                                                                      <w:sdtPr>
                                                                                                                                                                                        <w:rPr>
                                                                                                                                                                                          <w:sz w:val="20"/>
                                                                                                                                                                                          <w:szCs w:val="20"/>
                                                                                                                                                                                        </w:rPr>
                                                                                                                                                                                        <w:id w:val="1183090766"/>
                                                                                                                                                                                        <w:docPartObj>
                                                                                                                                                                                          <w:docPartGallery w:val="Page Numbers (Bottom of Page)"/>
                                                                                                                                                                                          <w:docPartUnique/>
                                                                                                                                                                                        </w:docPartObj>
                                                                                                                                                                                      </w:sdtPr>
                                                                                                                                                                                      <w:sdtEndPr/>
                                                                                                                                                                                      <w:sdtContent>
                                                                                                                                                                                        <w:sdt>
                                                                                                                                                                                          <w:sdtPr>
                                                                                                                                                                                            <w:rPr>
                                                                                                                                                                                              <w:sz w:val="20"/>
                                                                                                                                                                                              <w:szCs w:val="20"/>
                                                                                                                                                                                            </w:rPr>
                                                                                                                                                                                            <w:id w:val="2036613164"/>
                                                                                                                                                                                            <w:docPartObj>
                                                                                                                                                                                              <w:docPartGallery w:val="Page Numbers (Bottom of Page)"/>
                                                                                                                                                                                              <w:docPartUnique/>
                                                                                                                                                                                            </w:docPartObj>
                                                                                                                                                                                          </w:sdtPr>
                                                                                                                                                                                          <w:sdtEndPr/>
                                                                                                                                                                                          <w:sdtContent>
                                                                                                                                                                                            <w:sdt>
                                                                                                                                                                                              <w:sdtPr>
                                                                                                                                                                                                <w:rPr>
                                                                                                                                                                                                  <w:noProof/>
                                                                                                                                                                                                  <w:sz w:val="20"/>
                                                                                                                                                                                                  <w:szCs w:val="20"/>
                                                                                                                                                                                                </w:rPr>
                                                                                                                                                                                                <w:id w:val="923619589"/>
                                                                                                                                                                                                <w:docPartObj>
                                                                                                                                                                                                  <w:docPartGallery w:val="Page Numbers (Bottom of Page)"/>
                                                                                                                                                                                                  <w:docPartUnique/>
                                                                                                                                                                                                </w:docPartObj>
                                                                                                                                                                                              </w:sdtPr>
                                                                                                                                                                                              <w:sdtEndPr/>
                                                                                                                                                                                              <w:sdtContent>
                                                                                                                                                                                                <w:sdt>
                                                                                                                                                                                                  <w:sdtPr>
                                                                                                                                                                                                    <w:rPr>
                                                                                                                                                                                                      <w:noProof/>
                                                                                                                                                                                                    </w:rPr>
                                                                                                                                                                                                    <w:id w:val="-1876381265"/>
                                                                                                                                                                                                    <w:docPartObj>
                                                                                                                                                                                                      <w:docPartGallery w:val="Page Numbers (Bottom of Page)"/>
                                                                                                                                                                                                      <w:docPartUnique/>
                                                                                                                                                                                                    </w:docPartObj>
                                                                                                                                                                                                  </w:sdtPr>
                                                                                                                                                                                                  <w:sdtEndPr/>
                                                                                                                                                                                                  <w:sdtContent>
                                                                                                                                                                                                    <w:sdt>
                                                                                                                                                                                                      <w:sdtPr>
                                                                                                                                                                                                        <w:rPr>
                                                                                                                                                                                                          <w:noProof/>
                                                                                                                                                                                                          <w:sz w:val="20"/>
                                                                                                                                                                                                          <w:szCs w:val="20"/>
                                                                                                                                                                                                        </w:rPr>
                                                                                                                                                                                                        <w:id w:val="-198252537"/>
                                                                                                                                                                                                        <w:docPartObj>
                                                                                                                                                                                                          <w:docPartGallery w:val="Page Numbers (Bottom of Page)"/>
                                                                                                                                                                                                          <w:docPartUnique/>
                                                                                                                                                                                                        </w:docPartObj>
                                                                                                                                                                                                      </w:sdtPr>
                                                                                                                                                                                                      <w:sdtEndPr/>
                                                                                                                                                                                                      <w:sdtContent>
                                                                                                                                                                                                        <w:sdt>
                                                                                                                                                                                                          <w:sdtPr>
                                                                                                                                                                                                            <w:rPr>
                                                                                                                                                                                                              <w:noProof/>
                                                                                                                                                                                                            </w:rPr>
                                                                                                                                                                                                            <w:id w:val="-1194078183"/>
                                                                                                                                                                                                            <w:docPartObj>
                                                                                                                                                                                                              <w:docPartGallery w:val="Page Numbers (Bottom of Page)"/>
                                                                                                                                                                                                              <w:docPartUnique/>
                                                                                                                                                                                                            </w:docPartObj>
                                                                                                                                                                                                          </w:sdtPr>
                                                                                                                                                                                                          <w:sdtEndPr/>
                                                                                                                                                                                                          <w:sdtContent>
                                                                                                                                                                                                            <w:sdt>
                                                                                                                                                                                                              <w:sdtPr>
                                                                                                                                                                                                                <w:rPr>
                                                                                                                                                                                                                  <w:noProof/>
                                                                                                                                                                                                                  <w:sz w:val="20"/>
                                                                                                                                                                                                                  <w:szCs w:val="20"/>
                                                                                                                                                                                                                </w:rPr>
                                                                                                                                                                                                                <w:id w:val="-1468743628"/>
                                                                                                                                                                                                                <w:docPartObj>
                                                                                                                                                                                                                  <w:docPartGallery w:val="Page Numbers (Bottom of Page)"/>
                                                                                                                                                                                                                  <w:docPartUnique/>
                                                                                                                                                                                                                </w:docPartObj>
                                                                                                                                                                                                              </w:sdtPr>
                                                                                                                                                                                                              <w:sdtEndPr/>
                                                                                                                                                                                                              <w:sdtContent>
                                                                                                                                                                                                                <w:sdt>
                                                                                                                                                                                                                  <w:sdtPr>
                                                                                                                                                                                                                    <w:rPr>
                                                                                                                                                                                                                      <w:noProof/>
                                                                                                                                                                                                                    </w:rPr>
                                                                                                                                                                                                                    <w:id w:val="-396823175"/>
                                                                                                                                                                                                                    <w:docPartObj>
                                                                                                                                                                                                                      <w:docPartGallery w:val="Page Numbers (Bottom of Page)"/>
                                                                                                                                                                                                                      <w:docPartUnique/>
                                                                                                                                                                                                                    </w:docPartObj>
                                                                                                                                                                                                                  </w:sdtPr>
                                                                                                                                                                                                                  <w:sdtEndPr/>
                                                                                                                                                                                                                  <w:sdtContent>
                                                                                                                                                                                                                    <w:sdt>
                                                                                                                                                                                                                      <w:sdtPr>
                                                                                                                                                                                                                        <w:rPr>
                                                                                                                                                                                                                          <w:sz w:val="20"/>
                                                                                                                                                                                                                          <w:szCs w:val="20"/>
                                                                                                                                                                                                                        </w:rPr>
                                                                                                                                                                                                                        <w:id w:val="-2101635096"/>
                                                                                                                                                                                                                        <w:docPartObj>
                                                                                                                                                                                                                          <w:docPartGallery w:val="Page Numbers (Bottom of Page)"/>
                                                                                                                                                                                                                          <w:docPartUnique/>
                                                                                                                                                                                                                        </w:docPartObj>
                                                                                                                                                                                                                      </w:sdtPr>
                                                                                                                                                                                                                      <w:sdtEndPr/>
                                                                                                                                                                                                                      <w:sdtContent>
                                                                                                                                                                                                                        <w:sdt>
                                                                                                                                                                                                                          <w:sdtPr>
                                                                                                                                                                                                                            <w:rPr>
                                                                                                                                                                                                                              <w:sz w:val="20"/>
                                                                                                                                                                                                                              <w:szCs w:val="20"/>
                                                                                                                                                                                                                            </w:rPr>
                                                                                                                                                                                                                            <w:id w:val="-210266598"/>
                                                                                                                                                                                                                            <w:docPartObj>
                                                                                                                                                                                                                              <w:docPartGallery w:val="Page Numbers (Bottom of Page)"/>
                                                                                                                                                                                                                              <w:docPartUnique/>
                                                                                                                                                                                                                            </w:docPartObj>
                                                                                                                                                                                                                          </w:sdtPr>
                                                                                                                                                                                                                          <w:sdtEndPr/>
                                                                                                                                                                                                                          <w:sdtContent>
                                                                                                                                                                                                                            <w:sdt>
                                                                                                                                                                                                                              <w:sdtPr>
                                                                                                                                                                                                                                <w:rPr>
                                                                                                                                                                                                                                  <w:noProof/>
                                                                                                                                                                                                                                  <w:sz w:val="20"/>
                                                                                                                                                                                                                                  <w:szCs w:val="20"/>
                                                                                                                                                                                                                                </w:rPr>
                                                                                                                                                                                                                                <w:id w:val="-729990694"/>
                                                                                                                                                                                                                                <w:docPartObj>
                                                                                                                                                                                                                                  <w:docPartGallery w:val="Page Numbers (Bottom of Page)"/>
                                                                                                                                                                                                                                  <w:docPartUnique/>
                                                                                                                                                                                                                                </w:docPartObj>
                                                                                                                                                                                                                              </w:sdtPr>
                                                                                                                                                                                                                              <w:sdtEndPr/>
                                                                                                                                                                                                                              <w:sdtContent>
                                                                                                                                                                                                                                <w:sdt>
                                                                                                                                                                                                                                  <w:sdtPr>
                                                                                                                                                                                                                                    <w:id w:val="-1060556060"/>
                                                                                                                                                                                                                                    <w:docPartObj>
                                                                                                                                                                                                                                      <w:docPartGallery w:val="Page Numbers (Bottom of Page)"/>
                                                                                                                                                                                                                                      <w:docPartUnique/>
                                                                                                                                                                                                                                    </w:docPartObj>
                                                                                                                                                                                                                                  </w:sdtPr>
                                                                                                                                                                                                                                  <w:sdtEndPr>
                                                                                                                                                                                                                                    <w:rPr>
                                                                                                                                                                                                                                      <w:noProof/>
                                                                                                                                                                                                                                    </w:rPr>
                                                                                                                                                                                                                                  </w:sdtEndPr>
                                                                                                                                                                                                                                  <w:sdtContent>
                                                                                                                                                                                                                                    <w:sdt>
                                                                                                                                                                                                                                      <w:sdtPr>
                                                                                                                                                                                                                                        <w:rPr>
                                                                                                                                                                                                                                          <w:sz w:val="20"/>
                                                                                                                                                                                                                                          <w:szCs w:val="20"/>
                                                                                                                                                                                                                                        </w:rPr>
                                                                                                                                                                                                                                        <w:id w:val="-1812701683"/>
                                                                                                                                                                                                                                        <w:docPartObj>
                                                                                                                                                                                                                                          <w:docPartGallery w:val="Page Numbers (Bottom of Page)"/>
                                                                                                                                                                                                                                          <w:docPartUnique/>
                                                                                                                                                                                                                                        </w:docPartObj>
                                                                                                                                                                                                                                      </w:sdtPr>
                                                                                                                                                                                                                                      <w:sdtEndPr>
                                                                                                                                                                                                                                        <w:rPr>
                                                                                                                                                                                                                                          <w:noProof/>
                                                                                                                                                                                                                                        </w:rPr>
                                                                                                                                                                                                                                      </w:sdtEndPr>
                                                                                                                                                                                                                                      <w:sdtContent>
                                                                                                                                                                                                                                        <w:sdt>
                                                                                                                                                                                                                                          <w:sdtPr>
                                                                                                                                                                                                                                            <w:rPr>
                                                                                                                                                                                                                                              <w:sz w:val="20"/>
                                                                                                                                                                                                                                              <w:szCs w:val="20"/>
                                                                                                                                                                                                                                            </w:rPr>
                                                                                                                                                                                                                                            <w:id w:val="1646235932"/>
                                                                                                                                                                                                                                            <w:docPartObj>
                                                                                                                                                                                                                                              <w:docPartGallery w:val="Page Numbers (Bottom of Page)"/>
                                                                                                                                                                                                                                              <w:docPartUnique/>
                                                                                                                                                                                                                                            </w:docPartObj>
                                                                                                                                                                                                                                          </w:sdtPr>
                                                                                                                                                                                                                                          <w:sdtEndPr>
                                                                                                                                                                                                                                            <w:rPr>
                                                                                                                                                                                                                                              <w:noProof/>
                                                                                                                                                                                                                                            </w:rPr>
                                                                                                                                                                                                                                          </w:sdtEndPr>
                                                                                                                                                                                                                                          <w:sdtContent>
                                                                                                                                                                                                                                            <w:sdt>
                                                                                                                                                                                                                                              <w:sdtPr>
                                                                                                                                                                                                                                                <w:rPr>
                                                                                                                                                                                                                                                  <w:sz w:val="20"/>
                                                                                                                                                                                                                                                  <w:szCs w:val="20"/>
                                                                                                                                                                                                                                                </w:rPr>
                                                                                                                                                                                                                                                <w:id w:val="1361165543"/>
                                                                                                                                                                                                                                                <w:docPartObj>
                                                                                                                                                                                                                                                  <w:docPartGallery w:val="Page Numbers (Bottom of Page)"/>
                                                                                                                                                                                                                                                  <w:docPartUnique/>
                                                                                                                                                                                                                                                </w:docPartObj>
                                                                                                                                                                                                                                              </w:sdtPr>
                                                                                                                                                                                                                                              <w:sdtEndPr>
                                                                                                                                                                                                                                                <w:rPr>
                                                                                                                                                                                                                                                  <w:noProof/>
                                                                                                                                                                                                                                                </w:rPr>
                                                                                                                                                                                                                                              </w:sdtEndPr>
                                                                                                                                                                                                                                              <w:sdtContent>
                                                                                                                                                                                                                                                <w:sdt>
                                                                                                                                                                                                                                                  <w:sdtPr>
                                                                                                                                                                                                                                                    <w:id w:val="1507794322"/>
                                                                                                                                                                                                                                                    <w:docPartObj>
                                                                                                                                                                                                                                                      <w:docPartGallery w:val="Page Numbers (Bottom of Page)"/>
                                                                                                                                                                                                                                                      <w:docPartUnique/>
                                                                                                                                                                                                                                                    </w:docPartObj>
                                                                                                                                                                                                                                                  </w:sdtPr>
                                                                                                                                                                                                                                                  <w:sdtEndPr>
                                                                                                                                                                                                                                                    <w:rPr>
                                                                                                                                                                                                                                                      <w:noProof/>
                                                                                                                                                                                                                                                    </w:rPr>
                                                                                                                                                                                                                                                  </w:sdtEndPr>
                                                                                                                                                                                                                                                  <w:sdtContent>
                                                                                                                                                                                                                                                    <w:sdt>
                                                                                                                                                                                                                                                      <w:sdtPr>
                                                                                                                                                                                                                                                        <w:rPr>
                                                                                                                                                                                                                                                          <w:sz w:val="20"/>
                                                                                                                                                                                                                                                          <w:szCs w:val="20"/>
                                                                                                                                                                                                                                                        </w:rPr>
                                                                                                                                                                                                                                                        <w:id w:val="-1312322758"/>
                                                                                                                                                                                                                                                        <w:docPartObj>
                                                                                                                                                                                                                                                          <w:docPartGallery w:val="Page Numbers (Bottom of Page)"/>
                                                                                                                                                                                                                                                          <w:docPartUnique/>
                                                                                                                                                                                                                                                        </w:docPartObj>
                                                                                                                                                                                                                                                      </w:sdtPr>
                                                                                                                                                                                                                                                      <w:sdtEndPr>
                                                                                                                                                                                                                                                        <w:rPr>
                                                                                                                                                                                                                                                          <w:noProof/>
                                                                                                                                                                                                                                                        </w:rPr>
                                                                                                                                                                                                                                                      </w:sdtEndPr>
                                                                                                                                                                                                                                                      <w:sdtContent>
                                                                                                                                                                                                                                                        <w:sdt>
                                                                                                                                                                                                                                                          <w:sdtPr>
                                                                                                                                                                                                                                                            <w:rPr>
                                                                                                                                                                                                                                                              <w:sz w:val="20"/>
                                                                                                                                                                                                                                                              <w:szCs w:val="20"/>
                                                                                                                                                                                                                                                            </w:rPr>
                                                                                                                                                                                                                                                            <w:id w:val="-1657443297"/>
                                                                                                                                                                                                                                                            <w:docPartObj>
                                                                                                                                                                                                                                                              <w:docPartGallery w:val="Page Numbers (Bottom of Page)"/>
                                                                                                                                                                                                                                                              <w:docPartUnique/>
                                                                                                                                                                                                                                                            </w:docPartObj>
                                                                                                                                                                                                                                                          </w:sdtPr>
                                                                                                                                                                                                                                                          <w:sdtEndPr>
                                                                                                                                                                                                                                                            <w:rPr>
                                                                                                                                                                                                                                                              <w:noProof/>
                                                                                                                                                                                                                                                            </w:rPr>
                                                                                                                                                                                                                                                          </w:sdtEndPr>
                                                                                                                                                                                                                                                          <w:sdtContent>
                                                                                                                                                                                                                                                            <w:sdt>
                                                                                                                                                                                                                                                              <w:sdtPr>
                                                                                                                                                                                                                                                                <w:rPr>
                                                                                                                                                                                                                                                                  <w:sz w:val="20"/>
                                                                                                                                                                                                                                                                  <w:szCs w:val="20"/>
                                                                                                                                                                                                                                                                </w:rPr>
                                                                                                                                                                                                                                                                <w:id w:val="1028300266"/>
                                                                                                                                                                                                                                                                <w:docPartObj>
                                                                                                                                                                                                                                                                  <w:docPartGallery w:val="Page Numbers (Bottom of Page)"/>
                                                                                                                                                                                                                                                                  <w:docPartUnique/>
                                                                                                                                                                                                                                                                </w:docPartObj>
                                                                                                                                                                                                                                                              </w:sdtPr>
                                                                                                                                                                                                                                                              <w:sdtEndPr>
                                                                                                                                                                                                                                                                <w:rPr>
                                                                                                                                                                                                                                                                  <w:noProof/>
                                                                                                                                                                                                                                                                </w:rPr>
                                                                                                                                                                                                                                                              </w:sdtEndPr>
                                                                                                                                                                                                                                                              <w:sdtContent>
                                                                                                                                                                                                                                                                <w:sdt>
                                                                                                                                                                                                                                                                  <w:sdtPr>
                                                                                                                                                                                                                                                                    <w:id w:val="2142455649"/>
                                                                                                                                                                                                                                                                    <w:docPartObj>
                                                                                                                                                                                                                                                                      <w:docPartGallery w:val="Page Numbers (Bottom of Page)"/>
                                                                                                                                                                                                                                                                      <w:docPartUnique/>
                                                                                                                                                                                                                                                                    </w:docPartObj>
                                                                                                                                                                                                                                                                  </w:sdtPr>
                                                                                                                                                                                                                                                                  <w:sdtEndPr>
                                                                                                                                                                                                                                                                    <w:rPr>
                                                                                                                                                                                                                                                                      <w:noProof/>
                                                                                                                                                                                                                                                                    </w:rPr>
                                                                                                                                                                                                                                                                  </w:sdtEndPr>
                                                                                                                                                                                                                                                                  <w:sdtContent>
                                                                                                                                                                                                                                                                    <w:sdt>
                                                                                                                                                                                                                                                                      <w:sdtPr>
                                                                                                                                                                                                                                                                        <w:rPr>
                                                                                                                                                                                                                                                                          <w:sz w:val="20"/>
                                                                                                                                                                                                                                                                          <w:szCs w:val="20"/>
                                                                                                                                                                                                                                                                        </w:rPr>
                                                                                                                                                                                                                                                                        <w:id w:val="-1202554619"/>
                                                                                                                                                                                                                                                                        <w:docPartObj>
                                                                                                                                                                                                                                                                          <w:docPartGallery w:val="Page Numbers (Bottom of Page)"/>
                                                                                                                                                                                                                                                                          <w:docPartUnique/>
                                                                                                                                                                                                                                                                        </w:docPartObj>
                                                                                                                                                                                                                                                                      </w:sdtPr>
                                                                                                                                                                                                                                                                      <w:sdtEndPr>
                                                                                                                                                                                                                                                                        <w:rPr>
                                                                                                                                                                                                                                                                          <w:noProof/>
                                                                                                                                                                                                                                                                        </w:rPr>
                                                                                                                                                                                                                                                                      </w:sdtEndPr>
                                                                                                                                                                                                                                                                      <w:sdtContent>
                                                                                                                                                                                                                                                                        <w:sdt>
                                                                                                                                                                                                                                                                          <w:sdtPr>
                                                                                                                                                                                                                                                                            <w:rPr>
                                                                                                                                                                                                                                                                              <w:sz w:val="20"/>
                                                                                                                                                                                                                                                                              <w:szCs w:val="20"/>
                                                                                                                                                                                                                                                                            </w:rPr>
                                                                                                                                                                                                                                                                            <w:id w:val="-3437419"/>
                                                                                                                                                                                                                                                                            <w:docPartObj>
                                                                                                                                                                                                                                                                              <w:docPartGallery w:val="Page Numbers (Bottom of Page)"/>
                                                                                                                                                                                                                                                                              <w:docPartUnique/>
                                                                                                                                                                                                                                                                            </w:docPartObj>
                                                                                                                                                                                                                                                                          </w:sdtPr>
                                                                                                                                                                                                                                                                          <w:sdtEndPr>
                                                                                                                                                                                                                                                                            <w:rPr>
                                                                                                                                                                                                                                                                              <w:noProof/>
                                                                                                                                                                                                                                                                            </w:rPr>
                                                                                                                                                                                                                                                                          </w:sdtEndPr>
                                                                                                                                                                                                                                                                          <w:sdtContent>
                                                                                                                                                                                                                                                                            <w:sdt>
                                                                                                                                                                                                                                                                              <w:sdtPr>
                                                                                                                                                                                                                                                                                <w:id w:val="-1756510995"/>
                                                                                                                                                                                                                                                                                <w:docPartObj>
                                                                                                                                                                                                                                                                                  <w:docPartGallery w:val="Page Numbers (Bottom of Page)"/>
                                                                                                                                                                                                                                                                                  <w:docPartUnique/>
                                                                                                                                                                                                                                                                                </w:docPartObj>
                                                                                                                                                                                                                                                                              </w:sdtPr>
                                                                                                                                                                                                                                                                              <w:sdtEndPr>
                                                                                                                                                                                                                                                                                <w:rPr>
                                                                                                                                                                                                                                                                                  <w:noProof/>
                                                                                                                                                                                                                                                                                </w:rPr>
                                                                                                                                                                                                                                                                              </w:sdtEndPr>
                                                                                                                                                                                                                                                                              <w:sdtContent>
                                                                                                                                                                                                                                                                                <w:sdt>
                                                                                                                                                                                                                                                                                  <w:sdtPr>
                                                                                                                                                                                                                                                                                    <w:rPr>
                                                                                                                                                                                                                                                                                      <w:sz w:val="20"/>
                                                                                                                                                                                                                                                                                      <w:szCs w:val="20"/>
                                                                                                                                                                                                                                                                                    </w:rPr>
                                                                                                                                                                                                                                                                                    <w:id w:val="595605734"/>
                                                                                                                                                                                                                                                                                    <w:docPartObj>
                                                                                                                                                                                                                                                                                      <w:docPartGallery w:val="Page Numbers (Bottom of Page)"/>
                                                                                                                                                                                                                                                                                      <w:docPartUnique/>
                                                                                                                                                                                                                                                                                    </w:docPartObj>
                                                                                                                                                                                                                                                                                  </w:sdtPr>
                                                                                                                                                                                                                                                                                  <w:sdtEndPr>
                                                                                                                                                                                                                                                                                    <w:rPr>
                                                                                                                                                                                                                                                                                      <w:noProof/>
                                                                                                                                                                                                                                                                                    </w:rPr>
                                                                                                                                                                                                                                                                                  </w:sdtEndPr>
                                                                                                                                                                                                                                                                                  <w:sdtContent>
                                                                                                                                                                                                                                                                                    <w:sdt>
                                                                                                                                                                                                                                                                                      <w:sdtPr>
                                                                                                                                                                                                                                                                                        <w:id w:val="868112916"/>
                                                                                                                                                                                                                                                                                        <w:docPartObj>
                                                                                                                                                                                                                                                                                          <w:docPartGallery w:val="Page Numbers (Bottom of Page)"/>
                                                                                                                                                                                                                                                                                          <w:docPartUnique/>
                                                                                                                                                                                                                                                                                        </w:docPartObj>
                                                                                                                                                                                                                                                                                      </w:sdtPr>
                                                                                                                                                                                                                                                                                      <w:sdtEndPr>
                                                                                                                                                                                                                                                                                        <w:rPr>
                                                                                                                                                                                                                                                                                          <w:noProof/>
                                                                                                                                                                                                                                                                                        </w:rPr>
                                                                                                                                                                                                                                                                                      </w:sdtEndPr>
                                                                                                                                                                                                                                                                                      <w:sdtContent>
                                                                                                                                                                                                                                                                                        <w:sdt>
                                                                                                                                                                                                                                                                                          <w:sdtPr>
                                                                                                                                                                                                                                                                                            <w:rPr>
                                                                                                                                                                                                                                                                                              <w:sz w:val="20"/>
                                                                                                                                                                                                                                                                                              <w:szCs w:val="20"/>
                                                                                                                                                                                                                                                                                            </w:rPr>
                                                                                                                                                                                                                                                                                            <w:id w:val="433319757"/>
                                                                                                                                                                                                                                                                                            <w:docPartObj>
                                                                                                                                                                                                                                                                                              <w:docPartGallery w:val="Page Numbers (Bottom of Page)"/>
                                                                                                                                                                                                                                                                                              <w:docPartUnique/>
                                                                                                                                                                                                                                                                                            </w:docPartObj>
                                                                                                                                                                                                                                                                                          </w:sdtPr>
                                                                                                                                                                                                                                                                                          <w:sdtEndPr>
                                                                                                                                                                                                                                                                                            <w:rPr>
                                                                                                                                                                                                                                                                                              <w:noProof/>
                                                                                                                                                                                                                                                                                            </w:rPr>
                                                                                                                                                                                                                                                                                          </w:sdtEndPr>
                                                                                                                                                                                                                                                                                          <w:sdtContent>
                                                                                                                                                                                                                                                                                            <w:sdt>
                                                                                                                                                                                                                                                                                              <w:sdtPr>
                                                                                                                                                                                                                                                                                                <w:rPr>
                                                                                                                                                                                                                                                                                                  <w:sz w:val="20"/>
                                                                                                                                                                                                                                                                                                  <w:szCs w:val="20"/>
                                                                                                                                                                                                                                                                                                </w:rPr>
                                                                                                                                                                                                                                                                                                <w:id w:val="-672571194"/>
                                                                                                                                                                                                                                                                                                <w:docPartObj>
                                                                                                                                                                                                                                                                                                  <w:docPartGallery w:val="Page Numbers (Bottom of Page)"/>
                                                                                                                                                                                                                                                                                                  <w:docPartUnique/>
                                                                                                                                                                                                                                                                                                </w:docPartObj>
                                                                                                                                                                                                                                                                                              </w:sdtPr>
                                                                                                                                                                                                                                                                                              <w:sdtEndPr/>
                                                                                                                                                                                                                                                                                              <w:sdtContent>
                                                                                                                                                                                                                                                                                                <w:sdt>
                                                                                                                                                                                                                                                                                                  <w:sdtPr>
                                                                                                                                                                                                                                                                                                    <w:rPr>
                                                                                                                                                                                                                                                                                                      <w:sz w:val="20"/>
                                                                                                                                                                                                                                                                                                      <w:szCs w:val="20"/>
                                                                                                                                                                                                                                                                                                    </w:rPr>
                                                                                                                                                                                                                                                                                                    <w:id w:val="-350494486"/>
                                                                                                                                                                                                                                                                                                    <w:docPartObj>
                                                                                                                                                                                                                                                                                                      <w:docPartGallery w:val="Page Numbers (Bottom of Page)"/>
                                                                                                                                                                                                                                                                                                      <w:docPartUnique/>
                                                                                                                                                                                                                                                                                                    </w:docPartObj>
                                                                                                                                                                                                                                                                                                  </w:sdtPr>
                                                                                                                                                                                                                                                                                                  <w:sdtEndPr/>
                                                                                                                                                                                                                                                                                                  <w:sdtContent>
                                                                                                                                                                                                                                                                                                    <w:sdt>
                                                                                                                                                                                                                                                                                                      <w:sdtPr>
                                                                                                                                                                                                                                                                                                        <w:rPr>
                                                                                                                                                                                                                                                                                                          <w:noProof/>
                                                                                                                                                                                                                                                                                                          <w:sz w:val="20"/>
                                                                                                                                                                                                                                                                                                          <w:szCs w:val="20"/>
                                                                                                                                                                                                                                                                                                        </w:rPr>
                                                                                                                                                                                                                                                                                                        <w:id w:val="-522628507"/>
                                                                                                                                                                                                                                                                                                        <w:docPartObj>
                                                                                                                                                                                                                                                                                                          <w:docPartGallery w:val="Page Numbers (Bottom of Page)"/>
                                                                                                                                                                                                                                                                                                          <w:docPartUnique/>
                                                                                                                                                                                                                                                                                                        </w:docPartObj>
                                                                                                                                                                                                                                                                                                      </w:sdtPr>
                                                                                                                                                                                                                                                                                                      <w:sdtEndPr/>
                                                                                                                                                                                                                                                                                                      <w:sdtContent>
                                                                                                                                                                                                                                                                                                        <w:sdt>
                                                                                                                                                                                                                                                                                                          <w:sdtPr>
                                                                                                                                                                                                                                                                                                            <w:rPr>
                                                                                                                                                                                                                                                                                                              <w:noProof/>
                                                                                                                                                                                                                                                                                                            </w:rPr>
                                                                                                                                                                                                                                                                                                            <w:id w:val="1094902813"/>
                                                                                                                                                                                                                                                                                                            <w:docPartObj>
                                                                                                                                                                                                                                                                                                              <w:docPartGallery w:val="Page Numbers (Bottom of Page)"/>
                                                                                                                                                                                                                                                                                                              <w:docPartUnique/>
                                                                                                                                                                                                                                                                                                            </w:docPartObj>
                                                                                                                                                                                                                                                                                                          </w:sdtPr>
                                                                                                                                                                                                                                                                                                          <w:sdtEndPr/>
                                                                                                                                                                                                                                                                                                          <w:sdtContent>
                                                                                                                                                                                                                                                                                                            <w:sdt>
                                                                                                                                                                                                                                                                                                              <w:sdtPr>
                                                                                                                                                                                                                                                                                                                <w:rPr>
                                                                                                                                                                                                                                                                                                                  <w:noProof/>
                                                                                                                                                                                                                                                                                                                  <w:sz w:val="20"/>
                                                                                                                                                                                                                                                                                                                  <w:szCs w:val="20"/>
                                                                                                                                                                                                                                                                                                                </w:rPr>
                                                                                                                                                                                                                                                                                                                <w:id w:val="-1892330814"/>
                                                                                                                                                                                                                                                                                                                <w:docPartObj>
                                                                                                                                                                                                                                                                                                                  <w:docPartGallery w:val="Page Numbers (Bottom of Page)"/>
                                                                                                                                                                                                                                                                                                                  <w:docPartUnique/>
                                                                                                                                                                                                                                                                                                                </w:docPartObj>
                                                                                                                                                                                                                                                                                                              </w:sdtPr>
                                                                                                                                                                                                                                                                                                              <w:sdtEndPr/>
                                                                                                                                                                                                                                                                                                              <w:sdtContent>
                                                                                                                                                                                                                                                                                                                <w:sdt>
                                                                                                                                                                                                                                                                                                                  <w:sdtPr>
                                                                                                                                                                                                                                                                                                                    <w:rPr>
                                                                                                                                                                                                                                                                                                                      <w:noProof/>
                                                                                                                                                                                                                                                                                                                    </w:rPr>
                                                                                                                                                                                                                                                                                                                    <w:id w:val="686336923"/>
                                                                                                                                                                                                                                                                                                                    <w:docPartObj>
                                                                                                                                                                                                                                                                                                                      <w:docPartGallery w:val="Page Numbers (Bottom of Page)"/>
                                                                                                                                                                                                                                                                                                                      <w:docPartUnique/>
                                                                                                                                                                                                                                                                                                                    </w:docPartObj>
                                                                                                                                                                                                                                                                                                                  </w:sdtPr>
                                                                                                                                                                                                                                                                                                                  <w:sdtEndPr/>
                                                                                                                                                                                                                                                                                                                  <w:sdtContent>
                                                                                                                                                                                                                                                                                                                    <w:sdt>
                                                                                                                                                                                                                                                                                                                      <w:sdtPr>
                                                                                                                                                                                                                                                                                                                        <w:rPr>
                                                                                                                                                                                                                                                                                                                          <w:noProof/>
                                                                                                                                                                                                                                                                                                                          <w:sz w:val="20"/>
                                                                                                                                                                                                                                                                                                                          <w:szCs w:val="20"/>
                                                                                                                                                                                                                                                                                                                        </w:rPr>
                                                                                                                                                                                                                                                                                                                        <w:id w:val="-1031877794"/>
                                                                                                                                                                                                                                                                                                                        <w:docPartObj>
                                                                                                                                                                                                                                                                                                                          <w:docPartGallery w:val="Page Numbers (Bottom of Page)"/>
                                                                                                                                                                                                                                                                                                                          <w:docPartUnique/>
                                                                                                                                                                                                                                                                                                                        </w:docPartObj>
                                                                                                                                                                                                                                                                                                                      </w:sdtPr>
                                                                                                                                                                                                                                                                                                                      <w:sdtEndPr/>
                                                                                                                                                                                                                                                                                                                      <w:sdtContent>
                                                                                                                                                                                                                                                                                                                        <w:sdt>
                                                                                                                                                                                                                                                                                                                          <w:sdtPr>
                                                                                                                                                                                                                                                                                                                            <w:rPr>
                                                                                                                                                                                                                                                                                                                              <w:noProof/>
                                                                                                                                                                                                                                                                                                                            </w:rPr>
                                                                                                                                                                                                                                                                                                                            <w:id w:val="863405949"/>
                                                                                                                                                                                                                                                                                                                            <w:docPartObj>
                                                                                                                                                                                                                                                                                                                              <w:docPartGallery w:val="Page Numbers (Bottom of Page)"/>
                                                                                                                                                                                                                                                                                                                              <w:docPartUnique/>
                                                                                                                                                                                                                                                                                                                            </w:docPartObj>
                                                                                                                                                                                                                                                                                                                          </w:sdtPr>
                                                                                                                                                                                                                                                                                                                          <w:sdtEndPr/>
                                                                                                                                                                                                                                                                                                                          <w:sdtContent>
                                                                                                                                                                                                                                                                                                                            <w:sdt>
                                                                                                                                                                                                                                                                                                                              <w:sdtPr>
                                                                                                                                                                                                                                                                                                                                <w:rPr>
                                                                                                                                                                                                                                                                                                                                  <w:sz w:val="20"/>
                                                                                                                                                                                                                                                                                                                                  <w:szCs w:val="20"/>
                                                                                                                                                                                                                                                                                                                                </w:rPr>
                                                                                                                                                                                                                                                                                                                                <w:id w:val="805040322"/>
                                                                                                                                                                                                                                                                                                                                <w:docPartObj>
                                                                                                                                                                                                                                                                                                                                  <w:docPartGallery w:val="Page Numbers (Bottom of Page)"/>
                                                                                                                                                                                                                                                                                                                                  <w:docPartUnique/>
                                                                                                                                                                                                                                                                                                                                </w:docPartObj>
                                                                                                                                                                                                                                                                                                                              </w:sdtPr>
                                                                                                                                                                                                                                                                                                                              <w:sdtEndPr/>
                                                                                                                                                                                                                                                                                                                              <w:sdtContent>
                                                                                                                                                                                                                                                                                                                                <w:sdt>
                                                                                                                                                                                                                                                                                                                                  <w:sdtPr>
                                                                                                                                                                                                                                                                                                                                    <w:id w:val="-1441681744"/>
                                                                                                                                                                                                                                                                                                                                    <w:docPartObj>
                                                                                                                                                                                                                                                                                                                                      <w:docPartGallery w:val="Page Numbers (Bottom of Page)"/>
                                                                                                                                                                                                                                                                                                                                      <w:docPartUnique/>
                                                                                                                                                                                                                                                                                                                                    </w:docPartObj>
                                                                                                                                                                                                                                                                                                                                  </w:sdtPr>
                                                                                                                                                                                                                                                                                                                                  <w:sdtEndPr>
                                                                                                                                                                                                                                                                                                                                    <w:rPr>
                                                                                                                                                                                                                                                                                                                                      <w:noProof/>
                                                                                                                                                                                                                                                                                                                                    </w:rPr>
                                                                                                                                                                                                                                                                                                                                  </w:sdtEndPr>
                                                                                                                                                                                                                                                                                                                                  <w:sdtContent>
                                                                                                                                                                                                                                                                                                                                    <w:sdt>
                                                                                                                                                                                                                                                                                                                                      <w:sdtPr>
                                                                                                                                                                                                                                                                                                                                        <w:rPr>
                                                                                                                                                                                                                                                                                                                                          <w:sz w:val="20"/>
                                                                                                                                                                                                                                                                                                                                          <w:szCs w:val="20"/>
                                                                                                                                                                                                                                                                                                                                        </w:rPr>
                                                                                                                                                                                                                                                                                                                                        <w:id w:val="50432847"/>
                                                                                                                                                                                                                                                                                                                                        <w:docPartObj>
                                                                                                                                                                                                                                                                                                                                          <w:docPartGallery w:val="Page Numbers (Bottom of Page)"/>
                                                                                                                                                                                                                                                                                                                                          <w:docPartUnique/>
                                                                                                                                                                                                                                                                                                                                        </w:docPartObj>
                                                                                                                                                                                                                                                                                                                                      </w:sdtPr>
                                                                                                                                                                                                                                                                                                                                      <w:sdtEndPr>
                                                                                                                                                                                                                                                                                                                                        <w:rPr>
                                                                                                                                                                                                                                                                                                                                          <w:noProof/>
                                                                                                                                                                                                                                                                                                                                        </w:rPr>
                                                                                                                                                                                                                                                                                                                                      </w:sdtEndPr>
                                                                                                                                                                                                                                                                                                                                      <w:sdtContent>
                                                                                                                                                                                                                                                                                                                                        <w:sdt>
                                                                                                                                                                                                                                                                                                                                          <w:sdtPr>
                                                                                                                                                                                                                                                                                                                                            <w:rPr>
                                                                                                                                                                                                                                                                                                                                              <w:sz w:val="20"/>
                                                                                                                                                                                                                                                                                                                                              <w:szCs w:val="20"/>
                                                                                                                                                                                                                                                                                                                                            </w:rPr>
                                                                                                                                                                                                                                                                                                                                            <w:id w:val="-1355643173"/>
                                                                                                                                                                                                                                                                                                                                            <w:docPartObj>
                                                                                                                                                                                                                                                                                                                                              <w:docPartGallery w:val="Page Numbers (Bottom of Page)"/>
                                                                                                                                                                                                                                                                                                                                              <w:docPartUnique/>
                                                                                                                                                                                                                                                                                                                                            </w:docPartObj>
                                                                                                                                                                                                                                                                                                                                          </w:sdtPr>
                                                                                                                                                                                                                                                                                                                                          <w:sdtEndPr>
                                                                                                                                                                                                                                                                                                                                            <w:rPr>
                                                                                                                                                                                                                                                                                                                                              <w:noProof/>
                                                                                                                                                                                                                                                                                                                                            </w:rPr>
                                                                                                                                                                                                                                                                                                                                          </w:sdtEndPr>
                                                                                                                                                                                                                                                                                                                                          <w:sdtContent>
                                                                                                                                                                                                                                                                                                                                            <w:sdt>
                                                                                                                                                                                                                                                                                                                                              <w:sdtPr>
                                                                                                                                                                                                                                                                                                                                                <w:rPr>
                                                                                                                                                                                                                                                                                                                                                  <w:sz w:val="20"/>
                                                                                                                                                                                                                                                                                                                                                  <w:szCs w:val="20"/>
                                                                                                                                                                                                                                                                                                                                                </w:rPr>
                                                                                                                                                                                                                                                                                                                                                <w:id w:val="-629003799"/>
                                                                                                                                                                                                                                                                                                                                                <w:docPartObj>
                                                                                                                                                                                                                                                                                                                                                  <w:docPartGallery w:val="Page Numbers (Bottom of Page)"/>
                                                                                                                                                                                                                                                                                                                                                  <w:docPartUnique/>
                                                                                                                                                                                                                                                                                                                                                </w:docPartObj>
                                                                                                                                                                                                                                                                                                                                              </w:sdtPr>
                                                                                                                                                                                                                                                                                                                                              <w:sdtEndPr>
                                                                                                                                                                                                                                                                                                                                                <w:rPr>
                                                                                                                                                                                                                                                                                                                                                  <w:noProof/>
                                                                                                                                                                                                                                                                                                                                                </w:rPr>
                                                                                                                                                                                                                                                                                                                                              </w:sdtEndPr>
                                                                                                                                                                                                                                                                                                                                              <w:sdtContent>
                                                                                                                                                                                                                                                                                                                                                <w:sdt>
                                                                                                                                                                                                                                                                                                                                                  <w:sdtPr>
                                                                                                                                                                                                                                                                                                                                                    <w:id w:val="570313451"/>
                                                                                                                                                                                                                                                                                                                                                    <w:docPartObj>
                                                                                                                                                                                                                                                                                                                                                      <w:docPartGallery w:val="Page Numbers (Bottom of Page)"/>
                                                                                                                                                                                                                                                                                                                                                      <w:docPartUnique/>
                                                                                                                                                                                                                                                                                                                                                    </w:docPartObj>
                                                                                                                                                                                                                                                                                                                                                  </w:sdtPr>
                                                                                                                                                                                                                                                                                                                                                  <w:sdtEndPr>
                                                                                                                                                                                                                                                                                                                                                    <w:rPr>
                                                                                                                                                                                                                                                                                                                                                      <w:noProof/>
                                                                                                                                                                                                                                                                                                                                                    </w:rPr>
                                                                                                                                                                                                                                                                                                                                                  </w:sdtEndPr>
                                                                                                                                                                                                                                                                                                                                                  <w:sdtContent>
                                                                                                                                                                                                                                                                                                                                                    <w:sdt>
                                                                                                                                                                                                                                                                                                                                                      <w:sdtPr>
                                                                                                                                                                                                                                                                                                                                                        <w:rPr>
                                                                                                                                                                                                                                                                                                                                                          <w:sz w:val="20"/>
                                                                                                                                                                                                                                                                                                                                                          <w:szCs w:val="20"/>
                                                                                                                                                                                                                                                                                                                                                        </w:rPr>
                                                                                                                                                                                                                                                                                                                                                        <w:id w:val="-102423795"/>
                                                                                                                                                                                                                                                                                                                                                        <w:docPartObj>
                                                                                                                                                                                                                                                                                                                                                          <w:docPartGallery w:val="Page Numbers (Bottom of Page)"/>
                                                                                                                                                                                                                                                                                                                                                          <w:docPartUnique/>
                                                                                                                                                                                                                                                                                                                                                        </w:docPartObj>
                                                                                                                                                                                                                                                                                                                                                      </w:sdtPr>
                                                                                                                                                                                                                                                                                                                                                      <w:sdtEndPr>
                                                                                                                                                                                                                                                                                                                                                        <w:rPr>
                                                                                                                                                                                                                                                                                                                                                          <w:noProof/>
                                                                                                                                                                                                                                                                                                                                                        </w:rPr>
                                                                                                                                                                                                                                                                                                                                                      </w:sdtEndPr>
                                                                                                                                                                                                                                                                                                                                                      <w:sdtContent>
                                                                                                                                                                                                                                                                                                                                                        <w:sdt>
                                                                                                                                                                                                                                                                                                                                                          <w:sdtPr>
                                                                                                                                                                                                                                                                                                                                                            <w:rPr>
                                                                                                                                                                                                                                                                                                                                                              <w:sz w:val="20"/>
                                                                                                                                                                                                                                                                                                                                                              <w:szCs w:val="20"/>
                                                                                                                                                                                                                                                                                                                                                            </w:rPr>
                                                                                                                                                                                                                                                                                                                                                            <w:id w:val="-94089354"/>
                                                                                                                                                                                                                                                                                                                                                            <w:docPartObj>
                                                                                                                                                                                                                                                                                                                                                              <w:docPartGallery w:val="Page Numbers (Bottom of Page)"/>
                                                                                                                                                                                                                                                                                                                                                              <w:docPartUnique/>
                                                                                                                                                                                                                                                                                                                                                            </w:docPartObj>
                                                                                                                                                                                                                                                                                                                                                          </w:sdtPr>
                                                                                                                                                                                                                                                                                                                                                          <w:sdtEndPr>
                                                                                                                                                                                                                                                                                                                                                            <w:rPr>
                                                                                                                                                                                                                                                                                                                                                              <w:noProof/>
                                                                                                                                                                                                                                                                                                                                                            </w:rPr>
                                                                                                                                                                                                                                                                                                                                                          </w:sdtEndPr>
                                                                                                                                                                                                                                                                                                                                                          <w:sdtContent>
                                                                                                                                                                                                                                                                                                                                                            <w:sdt>
                                                                                                                                                                                                                                                                                                                                                              <w:sdtPr>
                                                                                                                                                                                                                                                                                                                                                                <w:rPr>
                                                                                                                                                                                                                                                                                                                                                                  <w:sz w:val="20"/>
                                                                                                                                                                                                                                                                                                                                                                  <w:szCs w:val="20"/>
                                                                                                                                                                                                                                                                                                                                                                </w:rPr>
                                                                                                                                                                                                                                                                                                                                                                <w:id w:val="-1516308292"/>
                                                                                                                                                                                                                                                                                                                                                                <w:docPartObj>
                                                                                                                                                                                                                                                                                                                                                                  <w:docPartGallery w:val="Page Numbers (Bottom of Page)"/>
                                                                                                                                                                                                                                                                                                                                                                  <w:docPartUnique/>
                                                                                                                                                                                                                                                                                                                                                                </w:docPartObj>
                                                                                                                                                                                                                                                                                                                                                              </w:sdtPr>
                                                                                                                                                                                                                                                                                                                                                              <w:sdtEndPr>
                                                                                                                                                                                                                                                                                                                                                                <w:rPr>
                                                                                                                                                                                                                                                                                                                                                                  <w:noProof/>
                                                                                                                                                                                                                                                                                                                                                                </w:rPr>
                                                                                                                                                                                                                                                                                                                                                              </w:sdtEndPr>
                                                                                                                                                                                                                                                                                                                                                              <w:sdtContent>
                                                                                                                                                                                                                                                                                                                                                                <w:sdt>
                                                                                                                                                                                                                                                                                                                                                                  <w:sdtPr>
                                                                                                                                                                                                                                                                                                                                                                    <w:id w:val="-975135872"/>
                                                                                                                                                                                                                                                                                                                                                                    <w:docPartObj>
                                                                                                                                                                                                                                                                                                                                                                      <w:docPartGallery w:val="Page Numbers (Bottom of Page)"/>
                                                                                                                                                                                                                                                                                                                                                                      <w:docPartUnique/>
                                                                                                                                                                                                                                                                                                                                                                    </w:docPartObj>
                                                                                                                                                                                                                                                                                                                                                                  </w:sdtPr>
                                                                                                                                                                                                                                                                                                                                                                  <w:sdtEndPr>
                                                                                                                                                                                                                                                                                                                                                                    <w:rPr>
                                                                                                                                                                                                                                                                                                                                                                      <w:noProof/>
                                                                                                                                                                                                                                                                                                                                                                    </w:rPr>
                                                                                                                                                                                                                                                                                                                                                                  </w:sdtEndPr>
                                                                                                                                                                                                                                                                                                                                                                  <w:sdtContent>
                                                                                                                                                                                                                                                                                                                                                                    <w:sdt>
                                                                                                                                                                                                                                                                                                                                                                      <w:sdtPr>
                                                                                                                                                                                                                                                                                                                                                                        <w:rPr>
                                                                                                                                                                                                                                                                                                                                                                          <w:sz w:val="20"/>
                                                                                                                                                                                                                                                                                                                                                                          <w:szCs w:val="20"/>
                                                                                                                                                                                                                                                                                                                                                                        </w:rPr>
                                                                                                                                                                                                                                                                                                                                                                        <w:id w:val="-619373202"/>
                                                                                                                                                                                                                                                                                                                                                                        <w:docPartObj>
                                                                                                                                                                                                                                                                                                                                                                          <w:docPartGallery w:val="Page Numbers (Bottom of Page)"/>
                                                                                                                                                                                                                                                                                                                                                                          <w:docPartUnique/>
                                                                                                                                                                                                                                                                                                                                                                        </w:docPartObj>
                                                                                                                                                                                                                                                                                                                                                                      </w:sdtPr>
                                                                                                                                                                                                                                                                                                                                                                      <w:sdtEndPr>
                                                                                                                                                                                                                                                                                                                                                                        <w:rPr>
                                                                                                                                                                                                                                                                                                                                                                          <w:noProof/>
                                                                                                                                                                                                                                                                                                                                                                        </w:rPr>
                                                                                                                                                                                                                                                                                                                                                                      </w:sdtEndPr>
                                                                                                                                                                                                                                                                                                                                                                      <w:sdtContent>
                                                                                                                                                                                                                                                                                                                                                                        <w:sdt>
                                                                                                                                                                                                                                                                                                                                                                          <w:sdtPr>
                                                                                                                                                                                                                                                                                                                                                                            <w:rPr>
                                                                                                                                                                                                                                                                                                                                                                              <w:sz w:val="20"/>
                                                                                                                                                                                                                                                                                                                                                                              <w:szCs w:val="20"/>
                                                                                                                                                                                                                                                                                                                                                                            </w:rPr>
                                                                                                                                                                                                                                                                                                                                                                            <w:id w:val="1673068878"/>
                                                                                                                                                                                                                                                                                                                                                                            <w:docPartObj>
                                                                                                                                                                                                                                                                                                                                                                              <w:docPartGallery w:val="Page Numbers (Bottom of Page)"/>
                                                                                                                                                                                                                                                                                                                                                                              <w:docPartUnique/>
                                                                                                                                                                                                                                                                                                                                                                            </w:docPartObj>
                                                                                                                                                                                                                                                                                                                                                                          </w:sdtPr>
                                                                                                                                                                                                                                                                                                                                                                          <w:sdtEndPr>
                                                                                                                                                                                                                                                                                                                                                                            <w:rPr>
                                                                                                                                                                                                                                                                                                                                                                              <w:noProof/>
                                                                                                                                                                                                                                                                                                                                                                            </w:rPr>
                                                                                                                                                                                                                                                                                                                                                                          </w:sdtEndPr>
                                                                                                                                                                                                                                                                                                                                                                          <w:sdtContent>
                                                                                                                                                                                                                                                                                                                                                                            <w:sdt>
                                                                                                                                                                                                                                                                                                                                                                              <w:sdtPr>
                                                                                                                                                                                                                                                                                                                                                                                <w:id w:val="1212461443"/>
                                                                                                                                                                                                                                                                                                                                                                                <w:docPartObj>
                                                                                                                                                                                                                                                                                                                                                                                  <w:docPartGallery w:val="Page Numbers (Bottom of Page)"/>
                                                                                                                                                                                                                                                                                                                                                                                  <w:docPartUnique/>
                                                                                                                                                                                                                                                                                                                                                                                </w:docPartObj>
                                                                                                                                                                                                                                                                                                                                                                              </w:sdtPr>
                                                                                                                                                                                                                                                                                                                                                                              <w:sdtEndPr>
                                                                                                                                                                                                                                                                                                                                                                                <w:rPr>
                                                                                                                                                                                                                                                                                                                                                                                  <w:noProof/>
                                                                                                                                                                                                                                                                                                                                                                                </w:rPr>
                                                                                                                                                                                                                                                                                                                                                                              </w:sdtEndPr>
                                                                                                                                                                                                                                                                                                                                                                              <w:sdtContent>
                                                                                                                                                                                                                                                                                                                                                                                <w:sdt>
                                                                                                                                                                                                                                                                                                                                                                                  <w:sdtPr>
                                                                                                                                                                                                                                                                                                                                                                                    <w:rPr>
                                                                                                                                                                                                                                                                                                                                                                                      <w:sz w:val="20"/>
                                                                                                                                                                                                                                                                                                                                                                                      <w:szCs w:val="20"/>
                                                                                                                                                                                                                                                                                                                                                                                    </w:rPr>
                                                                                                                                                                                                                                                                                                                                                                                    <w:id w:val="1152264635"/>
                                                                                                                                                                                                                                                                                                                                                                                    <w:docPartObj>
                                                                                                                                                                                                                                                                                                                                                                                      <w:docPartGallery w:val="Page Numbers (Bottom of Page)"/>
                                                                                                                                                                                                                                                                                                                                                                                      <w:docPartUnique/>
                                                                                                                                                                                                                                                                                                                                                                                    </w:docPartObj>
                                                                                                                                                                                                                                                                                                                                                                                  </w:sdtPr>
                                                                                                                                                                                                                                                                                                                                                                                  <w:sdtEndPr>
                                                                                                                                                                                                                                                                                                                                                                                    <w:rPr>
                                                                                                                                                                                                                                                                                                                                                                                      <w:noProof/>
                                                                                                                                                                                                                                                                                                                                                                                    </w:rPr>
                                                                                                                                                                                                                                                                                                                                                                                  </w:sdtEndPr>
                                                                                                                                                                                                                                                                                                                                                                                  <w:sdtContent>
                                                                                                                                                                                                                                                                                                                                                                                    <w:sdt>
                                                                                                                                                                                                                                                                                                                                                                                      <w:sdtPr>
                                                                                                                                                                                                                                                                                                                                                                                        <w:id w:val="989907974"/>
                                                                                                                                                                                                                                                                                                                                                                                        <w:docPartObj>
                                                                                                                                                                                                                                                                                                                                                                                          <w:docPartGallery w:val="Page Numbers (Bottom of Page)"/>
                                                                                                                                                                                                                                                                                                                                                                                          <w:docPartUnique/>
                                                                                                                                                                                                                                                                                                                                                                                        </w:docPartObj>
                                                                                                                                                                                                                                                                                                                                                                                      </w:sdtPr>
                                                                                                                                                                                                                                                                                                                                                                                      <w:sdtEndPr>
                                                                                                                                                                                                                                                                                                                                                                                        <w:rPr>
                                                                                                                                                                                                                                                                                                                                                                                          <w:noProof/>
                                                                                                                                                                                                                                                                                                                                                                                        </w:rPr>
                                                                                                                                                                                                                                                                                                                                                                                      </w:sdtEndPr>
                                                                                                                                                                                                                                                                                                                                                                                      <w:sdtContent>
                                                                                                                                                                                                                                                                                                                                                                                        <w:sdt>
                                                                                                                                                                                                                                                                                                                                                                                          <w:sdtPr>
                                                                                                                                                                                                                                                                                                                                                                                            <w:rPr>
                                                                                                                                                                                                                                                                                                                                                                                              <w:sz w:val="20"/>
                                                                                                                                                                                                                                                                                                                                                                                              <w:szCs w:val="20"/>
                                                                                                                                                                                                                                                                                                                                                                                            </w:rPr>
                                                                                                                                                                                                                                                                                                                                                                                            <w:id w:val="1770352023"/>
                                                                                                                                                                                                                                                                                                                                                                                            <w:docPartObj>
                                                                                                                                                                                                                                                                                                                                                                                              <w:docPartGallery w:val="Page Numbers (Bottom of Page)"/>
                                                                                                                                                                                                                                                                                                                                                                                              <w:docPartUnique/>
                                                                                                                                                                                                                                                                                                                                                                                            </w:docPartObj>
                                                                                                                                                                                                                                                                                                                                                                                          </w:sdtPr>
                                                                                                                                                                                                                                                                                                                                                                                          <w:sdtEndPr>
                                                                                                                                                                                                                                                                                                                                                                                            <w:rPr>
                                                                                                                                                                                                                                                                                                                                                                                              <w:noProof/>
                                                                                                                                                                                                                                                                                                                                                                                            </w:rPr>
                                                                                                                                                                                                                                                                                                                                                                                          </w:sdtEndPr>
                                                                                                                                                                                                                                                                                                                                                                                          <w:sdtContent>
                                                                                                                                                                                                                                                                                                                                                                                            <w:sdt>
                                                                                                                                                                                                                                                                                                                                                                                              <w:sdtPr>
                                                                                                                                                                                                                                                                                                                                                                                                <w:rPr>
                                                                                                                                                                                                                                                                                                                                                                                                  <w:sz w:val="20"/>
                                                                                                                                                                                                                                                                                                                                                                                                  <w:szCs w:val="20"/>
                                                                                                                                                                                                                                                                                                                                                                                                </w:rPr>
                                                                                                                                                                                                                                                                                                                                                                                                <w:id w:val="-1498108109"/>
                                                                                                                                                                                                                                                                                                                                                                                                <w:docPartObj>
                                                                                                                                                                                                                                                                                                                                                                                                  <w:docPartGallery w:val="Page Numbers (Bottom of Page)"/>
                                                                                                                                                                                                                                                                                                                                                                                                  <w:docPartUnique/>
                                                                                                                                                                                                                                                                                                                                                                                                </w:docPartObj>
                                                                                                                                                                                                                                                                                                                                                                                              </w:sdtPr>
                                                                                                                                                                                                                                                                                                                                                                                              <w:sdtEndPr/>
                                                                                                                                                                                                                                                                                                                                                                                              <w:sdtContent>
                                                                                                                                                                                                                                                                                                                                                                                                <w:sdt>
                                                                                                                                                                                                                                                                                                                                                                                                  <w:sdtPr>
                                                                                                                                                                                                                                                                                                                                                                                                    <w:rPr>
                                                                                                                                                                                                                                                                                                                                                                                                      <w:sz w:val="20"/>
                                                                                                                                                                                                                                                                                                                                                                                                      <w:szCs w:val="20"/>
                                                                                                                                                                                                                                                                                                                                                                                                    </w:rPr>
                                                                                                                                                                                                                                                                                                                                                                                                    <w:id w:val="-1384247290"/>
                                                                                                                                                                                                                                                                                                                                                                                                    <w:docPartObj>
                                                                                                                                                                                                                                                                                                                                                                                                      <w:docPartGallery w:val="Page Numbers (Bottom of Page)"/>
                                                                                                                                                                                                                                                                                                                                                                                                      <w:docPartUnique/>
                                                                                                                                                                                                                                                                                                                                                                                                    </w:docPartObj>
                                                                                                                                                                                                                                                                                                                                                                                                  </w:sdtPr>
                                                                                                                                                                                                                                                                                                                                                                                                  <w:sdtEndPr/>
                                                                                                                                                                                                                                                                                                                                                                                                  <w:sdtContent>
                                                                                                                                                                                                                                                                                                                                                                                                    <w:sdt>
                                                                                                                                                                                                                                                                                                                                                                                                      <w:sdtPr>
                                                                                                                                                                                                                                                                                                                                                                                                        <w:rPr>
                                                                                                                                                                                                                                                                                                                                                                                                          <w:noProof/>
                                                                                                                                                                                                                                                                                                                                                                                                          <w:sz w:val="20"/>
                                                                                                                                                                                                                                                                                                                                                                                                          <w:szCs w:val="20"/>
                                                                                                                                                                                                                                                                                                                                                                                                        </w:rPr>
                                                                                                                                                                                                                                                                                                                                                                                                        <w:id w:val="8268359"/>
                                                                                                                                                                                                                                                                                                                                                                                                        <w:docPartObj>
                                                                                                                                                                                                                                                                                                                                                                                                          <w:docPartGallery w:val="Page Numbers (Bottom of Page)"/>
                                                                                                                                                                                                                                                                                                                                                                                                          <w:docPartUnique/>
                                                                                                                                                                                                                                                                                                                                                                                                        </w:docPartObj>
                                                                                                                                                                                                                                                                                                                                                                                                      </w:sdtPr>
                                                                                                                                                                                                                                                                                                                                                                                                      <w:sdtEndPr/>
                                                                                                                                                                                                                                                                                                                                                                                                      <w:sdtContent>
                                                                                                                                                                                                                                                                                                                                                                                                        <w:sdt>
                                                                                                                                                                                                                                                                                                                                                                                                          <w:sdtPr>
                                                                                                                                                                                                                                                                                                                                                                                                            <w:rPr>
                                                                                                                                                                                                                                                                                                                                                                                                              <w:noProof/>
                                                                                                                                                                                                                                                                                                                                                                                                            </w:rPr>
                                                                                                                                                                                                                                                                                                                                                                                                            <w:id w:val="852846948"/>
                                                                                                                                                                                                                                                                                                                                                                                                            <w:docPartObj>
                                                                                                                                                                                                                                                                                                                                                                                                              <w:docPartGallery w:val="Page Numbers (Bottom of Page)"/>
                                                                                                                                                                                                                                                                                                                                                                                                              <w:docPartUnique/>
                                                                                                                                                                                                                                                                                                                                                                                                            </w:docPartObj>
                                                                                                                                                                                                                                                                                                                                                                                                          </w:sdtPr>
                                                                                                                                                                                                                                                                                                                                                                                                          <w:sdtEndPr/>
                                                                                                                                                                                                                                                                                                                                                                                                          <w:sdtContent>
                                                                                                                                                                                                                                                                                                                                                                                                            <w:sdt>
                                                                                                                                                                                                                                                                                                                                                                                                              <w:sdtPr>
                                                                                                                                                                                                                                                                                                                                                                                                                <w:rPr>
                                                                                                                                                                                                                                                                                                                                                                                                                  <w:noProof/>
                                                                                                                                                                                                                                                                                                                                                                                                                  <w:sz w:val="20"/>
                                                                                                                                                                                                                                                                                                                                                                                                                  <w:szCs w:val="20"/>
                                                                                                                                                                                                                                                                                                                                                                                                                </w:rPr>
                                                                                                                                                                                                                                                                                                                                                                                                                <w:id w:val="2076710305"/>
                                                                                                                                                                                                                                                                                                                                                                                                                <w:docPartObj>
                                                                                                                                                                                                                                                                                                                                                                                                                  <w:docPartGallery w:val="Page Numbers (Bottom of Page)"/>
                                                                                                                                                                                                                                                                                                                                                                                                                  <w:docPartUnique/>
                                                                                                                                                                                                                                                                                                                                                                                                                </w:docPartObj>
                                                                                                                                                                                                                                                                                                                                                                                                              </w:sdtPr>
                                                                                                                                                                                                                                                                                                                                                                                                              <w:sdtEndPr/>
                                                                                                                                                                                                                                                                                                                                                                                                              <w:sdtContent>
                                                                                                                                                                                                                                                                                                                                                                                                                <w:sdt>
                                                                                                                                                                                                                                                                                                                                                                                                                  <w:sdtPr>
                                                                                                                                                                                                                                                                                                                                                                                                                    <w:rPr>
                                                                                                                                                                                                                                                                                                                                                                                                                      <w:noProof/>
                                                                                                                                                                                                                                                                                                                                                                                                                    </w:rPr>
                                                                                                                                                                                                                                                                                                                                                                                                                    <w:id w:val="124211520"/>
                                                                                                                                                                                                                                                                                                                                                                                                                    <w:docPartObj>
                                                                                                                                                                                                                                                                                                                                                                                                                      <w:docPartGallery w:val="Page Numbers (Bottom of Page)"/>
                                                                                                                                                                                                                                                                                                                                                                                                                      <w:docPartUnique/>
                                                                                                                                                                                                                                                                                                                                                                                                                    </w:docPartObj>
                                                                                                                                                                                                                                                                                                                                                                                                                  </w:sdtPr>
                                                                                                                                                                                                                                                                                                                                                                                                                  <w:sdtEndPr/>
                                                                                                                                                                                                                                                                                                                                                                                                                  <w:sdtContent>
                                                                                                                                                                                                                                                                                                                                                                                                                    <w:sdt>
                                                                                                                                                                                                                                                                                                                                                                                                                      <w:sdtPr>
                                                                                                                                                                                                                                                                                                                                                                                                                        <w:rPr>
                                                                                                                                                                                                                                                                                                                                                                                                                          <w:noProof/>
                                                                                                                                                                                                                                                                                                                                                                                                                          <w:sz w:val="20"/>
                                                                                                                                                                                                                                                                                                                                                                                                                          <w:szCs w:val="20"/>
                                                                                                                                                                                                                                                                                                                                                                                                                        </w:rPr>
                                                                                                                                                                                                                                                                                                                                                                                                                        <w:id w:val="1251930319"/>
                                                                                                                                                                                                                                                                                                                                                                                                                        <w:docPartObj>
                                                                                                                                                                                                                                                                                                                                                                                                                          <w:docPartGallery w:val="Page Numbers (Bottom of Page)"/>
                                                                                                                                                                                                                                                                                                                                                                                                                          <w:docPartUnique/>
                                                                                                                                                                                                                                                                                                                                                                                                                        </w:docPartObj>
                                                                                                                                                                                                                                                                                                                                                                                                                      </w:sdtPr>
                                                                                                                                                                                                                                                                                                                                                                                                                      <w:sdtEndPr/>
                                                                                                                                                                                                                                                                                                                                                                                                                      <w:sdtContent>
                                                                                                                                                                                                                                                                                                                                                                                                                        <w:sdt>
                                                                                                                                                                                                                                                                                                                                                                                                                          <w:sdtPr>
                                                                                                                                                                                                                                                                                                                                                                                                                            <w:rPr>
                                                                                                                                                                                                                                                                                                                                                                                                                              <w:noProof/>
                                                                                                                                                                                                                                                                                                                                                                                                                            </w:rPr>
                                                                                                                                                                                                                                                                                                                                                                                                                            <w:id w:val="-1701467205"/>
                                                                                                                                                                                                                                                                                                                                                                                                                            <w:docPartObj>
                                                                                                                                                                                                                                                                                                                                                                                                                              <w:docPartGallery w:val="Page Numbers (Bottom of Page)"/>
                                                                                                                                                                                                                                                                                                                                                                                                                              <w:docPartUnique/>
                                                                                                                                                                                                                                                                                                                                                                                                                            </w:docPartObj>
                                                                                                                                                                                                                                                                                                                                                                                                                          </w:sdtPr>
                                                                                                                                                                                                                                                                                                                                                                                                                          <w:sdtEndPr/>
                                                                                                                                                                                                                                                                                                                                                                                                                          <w:sdtContent>
                                                                                                                                                                                                                                                                                                                                                                                                                            <w:sdt>
                                                                                                                                                                                                                                                                                                                                                                                                                              <w:sdtPr>
                                                                                                                                                                                                                                                                                                                                                                                                                                <w:rPr>
                                                                                                                                                                                                                                                                                                                                                                                                                                  <w:sz w:val="20"/>
                                                                                                                                                                                                                                                                                                                                                                                                                                  <w:szCs w:val="20"/>
                                                                                                                                                                                                                                                                                                                                                                                                                                </w:rPr>
                                                                                                                                                                                                                                                                                                                                                                                                                                <w:id w:val="-2032791845"/>
                                                                                                                                                                                                                                                                                                                                                                                                                                <w:docPartObj>
                                                                                                                                                                                                                                                                                                                                                                                                                                  <w:docPartGallery w:val="Page Numbers (Bottom of Page)"/>
                                                                                                                                                                                                                                                                                                                                                                                                                                  <w:docPartUnique/>
                                                                                                                                                                                                                                                                                                                                                                                                                                </w:docPartObj>
                                                                                                                                                                                                                                                                                                                                                                                                                              </w:sdtPr>
                                                                                                                                                                                                                                                                                                                                                                                                                              <w:sdtEndPr/>
                                                                                                                                                                                                                                                                                                                                                                                                                              <w:sdtContent>
                                                                                                                                                                                                                                                                                                                                                                                                                                <w:sdt>
                                                                                                                                                                                                                                                                                                                                                                                                                                  <w:sdtPr>
                                                                                                                                                                                                                                                                                                                                                                                                                                    <w:rPr>
                                                                                                                                                                                                                                                                                                                                                                                                                                      <w:sz w:val="20"/>
                                                                                                                                                                                                                                                                                                                                                                                                                                      <w:szCs w:val="20"/>
                                                                                                                                                                                                                                                                                                                                                                                                                                    </w:rPr>
                                                                                                                                                                                                                                                                                                                                                                                                                                    <w:id w:val="668141622"/>
                                                                                                                                                                                                                                                                                                                                                                                                                                    <w:docPartObj>
                                                                                                                                                                                                                                                                                                                                                                                                                                      <w:docPartGallery w:val="Page Numbers (Bottom of Page)"/>
                                                                                                                                                                                                                                                                                                                                                                                                                                      <w:docPartUnique/>
                                                                                                                                                                                                                                                                                                                                                                                                                                    </w:docPartObj>
                                                                                                                                                                                                                                                                                                                                                                                                                                  </w:sdtPr>
                                                                                                                                                                                                                                                                                                                                                                                                                                  <w:sdtEndPr/>
                                                                                                                                                                                                                                                                                                                                                                                                                                  <w:sdtContent>
                                                                                                                                                                                                                                                                                                                                                                                                                                    <w:sdt>
                                                                                                                                                                                                                                                                                                                                                                                                                                      <w:sdtPr>
                                                                                                                                                                                                                                                                                                                                                                                                                                        <w:rPr>
                                                                                                                                                                                                                                                                                                                                                                                                                                          <w:noProof/>
                                                                                                                                                                                                                                                                                                                                                                                                                                          <w:sz w:val="20"/>
                                                                                                                                                                                                                                                                                                                                                                                                                                          <w:szCs w:val="20"/>
                                                                                                                                                                                                                                                                                                                                                                                                                                        </w:rPr>
                                                                                                                                                                                                                                                                                                                                                                                                                                        <w:id w:val="936947758"/>
                                                                                                                                                                                                                                                                                                                                                                                                                                        <w:docPartObj>
                                                                                                                                                                                                                                                                                                                                                                                                                                          <w:docPartGallery w:val="Page Numbers (Bottom of Page)"/>
                                                                                                                                                                                                                                                                                                                                                                                                                                          <w:docPartUnique/>
                                                                                                                                                                                                                                                                                                                                                                                                                                        </w:docPartObj>
                                                                                                                                                                                                                                                                                                                                                                                                                                      </w:sdtPr>
                                                                                                                                                                                                                                                                                                                                                                                                                                      <w:sdtEndPr/>
                                                                                                                                                                                                                                                                                                                                                                                                                                      <w:sdtContent>
                                                                                                                                                                                                                                                                                                                                                                                                                                        <w:r w:rsidR="00BF5C9A">
                                                                                                                                                                                                                                                                                                                                                                                                                                          <w:rPr>
                                                                                                                                                                                                                                                                                                                                                                                                                                            <w:sz w:val="20"/>
                                                                                                                                                                                                                                                                                                                                                                                                                                            <w:szCs w:val="20"/>
                                                                                                                                                                                                                                                                                                                                                                                                                                          </w:rPr>
                                                                                                                                                                                                                                                                                                                                                                                                                                          <w:t>RSAI | 1201 63</w:t>
                                                                                                                                                                                                                                                                                                                                                                                                                                        </w:r>
                                                                                                                                                                                                                                                                                                                                                                                                                                        <w:r w:rsidR="00BF5C9A">
                                                                                                                                                                                                                                                                                                                                                                                                                                          <w:rPr>
                                                                                                                                                                                                                                                                                                                                                                                                                                            <w:sz w:val="20"/>
                                                                                                                                                                                                                                                                                                                                                                                                                                            <w:szCs w:val="20"/>
                                                                                                                                                                                                                                                                                                                                                                                                                                            <w:vertAlign w:val="superscript"/>
                                                                                                                                                                                                                                                                                                                                                                                                                                          </w:rPr>
                                                                                                                                                                                                                                                                                                                                                                                                                                          <w:t>rd</w:t>
                                                                                                                                                                                                                                                                                                                                                                                                                                        </w:r>
                                                                                                                                                                                                                                                                                                                                                                                                                                        <w:r w:rsidR="00BF5C9A">
                                                                                                                                                                                                                                                                                                                                                                                                                                          <w:rPr>
                                                                                                                                                                                                                                                                                                                                                                                                                                            <w:sz w:val="20"/>
                                                                                                                                                                                                                                                                                                                                                                                                                                            <w:szCs w:val="20"/>
                                                                                                                                                                                                                                                                                                                                                                                                                                          </w:rPr>
                                                                                                                                                                                                                                                                                                                                                                                                                                          <w:t xml:space="preserve"> Street, Des Moines, IA 50311 | (515) 251-5970 | </w:t>
                                                                                                                                                                                                                                                                                                                                                                                                                                        </w:r>
                                                                                                                                                                                                                                                                                                                                                                                                                                        <w:hyperlink r:id="rId1" w:history="1">
                                                                                                                                                                                                                                                                                                                                                                                                                                          <w:r w:rsidR="00BF5C9A">
                                                                                                                                                                                                                                                                                                                                                                                                                                            <w:rPr>
                                                                                                                                                                                                                                                                                                                                                                                                                                              <w:rStyle w:val="Hyperlink"/>
                                                                                                                                                                                                                                                                                                                                                                                                                                            </w:rPr>
                                                                                                                                                                                                                                                                                                                                                                                                                                            <w:t>www.rsaia.org</w:t>
                                                                                                                                                                                                                                                                                                                                                                                                                                          </w:r>
                                                                                                                                                                                                                                                                                                                                                                                                                                        </w:hyperlink>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r w:rsidR="00BF5C9A">
                                                                                                                      <w:rPr>
                                                                                                                        <w:noProof/>
                                                                                                                      </w:rPr>
                                                                                                                      <w:t xml:space="preserve"> </w:t>
                                                                                                                    </w:r>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p>
      <w:p w14:paraId="545A5ECE" w14:textId="048EF9AF" w:rsidR="002C2DF5" w:rsidRDefault="002C2DF5" w:rsidP="004D12B7">
        <w:pPr>
          <w:pStyle w:val="Footer"/>
          <w:jc w:val="right"/>
        </w:pPr>
        <w:r>
          <w:t xml:space="preserve"> </w:t>
        </w:r>
        <w:r>
          <w:fldChar w:fldCharType="begin"/>
        </w:r>
        <w:r>
          <w:instrText xml:space="preserve"> PAGE   \* MERGEFORMAT </w:instrText>
        </w:r>
        <w:r>
          <w:fldChar w:fldCharType="separate"/>
        </w:r>
        <w:r w:rsidR="002742BE">
          <w:rPr>
            <w:noProof/>
          </w:rPr>
          <w:t>15</w:t>
        </w:r>
        <w:r>
          <w:rPr>
            <w:noProof/>
          </w:rPr>
          <w:fldChar w:fldCharType="end"/>
        </w: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43950512"/>
      <w:docPartObj>
        <w:docPartGallery w:val="Page Numbers (Bottom of Page)"/>
        <w:docPartUnique/>
      </w:docPartObj>
    </w:sdtPr>
    <w:sdtEndPr>
      <w:rPr>
        <w:noProof/>
      </w:rPr>
    </w:sdtEndPr>
    <w:sdtContent>
      <w:p w14:paraId="0216C84D" w14:textId="77777777" w:rsidR="002C2DF5" w:rsidRPr="00B013BB" w:rsidRDefault="00541F8A" w:rsidP="004D12B7">
        <w:pPr>
          <w:pStyle w:val="Footer"/>
          <w:jc w:val="center"/>
          <w:rPr>
            <w:sz w:val="20"/>
            <w:szCs w:val="20"/>
          </w:rPr>
        </w:pPr>
        <w:sdt>
          <w:sdtPr>
            <w:id w:val="-1715883400"/>
            <w:docPartObj>
              <w:docPartGallery w:val="Page Numbers (Bottom of Page)"/>
              <w:docPartUnique/>
            </w:docPartObj>
          </w:sdtPr>
          <w:sdtEndPr>
            <w:rPr>
              <w:noProof/>
            </w:rPr>
          </w:sdtEndPr>
          <w:sdtContent>
            <w:sdt>
              <w:sdtPr>
                <w:rPr>
                  <w:sz w:val="20"/>
                  <w:szCs w:val="20"/>
                </w:rPr>
                <w:id w:val="244848415"/>
                <w:docPartObj>
                  <w:docPartGallery w:val="Page Numbers (Bottom of Page)"/>
                  <w:docPartUnique/>
                </w:docPartObj>
              </w:sdtPr>
              <w:sdtEndPr>
                <w:rPr>
                  <w:noProof/>
                </w:rPr>
              </w:sdtEndPr>
              <w:sdtContent>
                <w:r w:rsidR="002C2DF5">
                  <w:rPr>
                    <w:sz w:val="20"/>
                    <w:szCs w:val="20"/>
                  </w:rPr>
                  <w:t>UEN</w:t>
                </w:r>
                <w:r w:rsidR="002C2DF5" w:rsidRPr="00414BD6">
                  <w:rPr>
                    <w:sz w:val="20"/>
                    <w:szCs w:val="20"/>
                  </w:rPr>
                  <w:t xml:space="preserve"> | 1201 63</w:t>
                </w:r>
                <w:r w:rsidR="002C2DF5" w:rsidRPr="00414BD6">
                  <w:rPr>
                    <w:sz w:val="20"/>
                    <w:szCs w:val="20"/>
                    <w:vertAlign w:val="superscript"/>
                  </w:rPr>
                  <w:t>rd</w:t>
                </w:r>
                <w:r w:rsidR="002C2DF5" w:rsidRPr="00414BD6">
                  <w:rPr>
                    <w:sz w:val="20"/>
                    <w:szCs w:val="20"/>
                  </w:rPr>
                  <w:t xml:space="preserve"> Street, Des Moines, IA 50311 | (515) 251-5970 | </w:t>
                </w:r>
                <w:hyperlink r:id="rId1" w:history="1">
                  <w:r w:rsidR="002C2DF5" w:rsidRPr="00185817">
                    <w:rPr>
                      <w:rStyle w:val="Hyperlink"/>
                      <w:sz w:val="20"/>
                      <w:szCs w:val="20"/>
                    </w:rPr>
                    <w:t>www.uen-ia.org</w:t>
                  </w:r>
                </w:hyperlink>
              </w:sdtContent>
            </w:sdt>
          </w:sdtContent>
        </w:sdt>
      </w:p>
      <w:p w14:paraId="3F0EE54D" w14:textId="77777777" w:rsidR="002C2DF5" w:rsidRDefault="002C2DF5" w:rsidP="004D12B7">
        <w:pPr>
          <w:pStyle w:val="Footer"/>
          <w:jc w:val="right"/>
        </w:pPr>
        <w:r>
          <w:t xml:space="preserve"> </w:t>
        </w: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7CD04A" w14:textId="77777777" w:rsidR="00541F8A" w:rsidRDefault="00541F8A">
      <w:pPr>
        <w:spacing w:after="0" w:line="240" w:lineRule="auto"/>
      </w:pPr>
      <w:r>
        <w:separator/>
      </w:r>
    </w:p>
  </w:footnote>
  <w:footnote w:type="continuationSeparator" w:id="0">
    <w:p w14:paraId="2E979295" w14:textId="77777777" w:rsidR="00541F8A" w:rsidRDefault="00541F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okmarkStart w:id="1" w:name="_Hlk155968545"/>
  <w:p w14:paraId="517257F7" w14:textId="77777777" w:rsidR="007A38FD" w:rsidRDefault="007A38FD" w:rsidP="007A38FD">
    <w:pPr>
      <w:pStyle w:val="Header"/>
    </w:pPr>
    <w:r>
      <w:rPr>
        <w:noProof/>
      </w:rPr>
      <mc:AlternateContent>
        <mc:Choice Requires="wpg">
          <w:drawing>
            <wp:anchor distT="0" distB="0" distL="114300" distR="114300" simplePos="0" relativeHeight="251667456" behindDoc="1" locked="0" layoutInCell="1" allowOverlap="1" wp14:anchorId="2AA58635" wp14:editId="2B1A732D">
              <wp:simplePos x="0" y="0"/>
              <wp:positionH relativeFrom="margin">
                <wp:align>center</wp:align>
              </wp:positionH>
              <wp:positionV relativeFrom="page">
                <wp:posOffset>255270</wp:posOffset>
              </wp:positionV>
              <wp:extent cx="5821680" cy="1005840"/>
              <wp:effectExtent l="0" t="0" r="7620" b="3810"/>
              <wp:wrapNone/>
              <wp:docPr id="15" name="Group 15"/>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16" name="Picture 1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17" name="Rectangle 17"/>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4F22BB35" w14:textId="77777777" w:rsidR="007A38FD" w:rsidRDefault="007A38FD" w:rsidP="007A38FD">
                            <w:pPr>
                              <w:jc w:val="center"/>
                              <w:rPr>
                                <w:rFonts w:ascii="Arial" w:hAnsi="Arial" w:cs="Arial"/>
                                <w:sz w:val="28"/>
                                <w:szCs w:val="30"/>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8" name="Rectangle 18"/>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19"/>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 name="Rectangle 20"/>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55E57BEE" w14:textId="77777777" w:rsidR="007A38FD" w:rsidRDefault="007A38FD" w:rsidP="007A38FD">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AA58635" id="Group 15" o:spid="_x0000_s1026" style="position:absolute;margin-left:0;margin-top:20.1pt;width:458.4pt;height:79.2pt;z-index:-251649024;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">
                <v:imagedata r:id="rId2" o:title=""/>
              </v:shape>
              <v:rect id="Rectangle 17"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" fillcolor="#92d050" stroked="f" strokeweight="1pt">
                <v:textbox>
                  <w:txbxContent>
                    <w:p w14:paraId="4F22BB35" w14:textId="77777777" w:rsidR="007A38FD" w:rsidRDefault="007A38FD" w:rsidP="007A38FD">
                      <w:pPr>
                        <w:jc w:val="center"/>
                        <w:rPr>
                          <w:rFonts w:ascii="Arial" w:hAnsi="Arial" w:cs="Arial"/>
                          <w:sz w:val="28"/>
                          <w:szCs w:val="30"/>
                        </w:rPr>
                      </w:pPr>
                    </w:p>
                  </w:txbxContent>
                </v:textbox>
              </v:rect>
              <v:rect id="Rectangle 18"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" fillcolor="#c00000" stroked="f" strokeweight="1pt"/>
              <v:rect id="Rectangle 19"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" fillcolor="#00b0f0" stroked="f" strokeweight="1pt"/>
              <v:rect id="Rectangle 20"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" fillcolor="#538135 [2409]" stroked="f" strokeweight="1pt">
                <v:fill opacity="38036f"/>
                <v:textbox>
                  <w:txbxContent>
                    <w:p w14:paraId="55E57BEE" w14:textId="77777777" w:rsidR="007A38FD" w:rsidRDefault="007A38FD" w:rsidP="007A38FD">
                      <w:pPr>
                        <w:jc w:val="center"/>
                      </w:pPr>
                    </w:p>
                  </w:txbxContent>
                </v:textbox>
              </v:rect>
              <w10:wrap anchorx="margin" anchory="page"/>
            </v:group>
          </w:pict>
        </mc:Fallback>
      </mc:AlternateContent>
    </w:r>
  </w:p>
  <w:bookmarkEnd w:id="1"/>
  <w:p w14:paraId="15DB41B2" w14:textId="5E2E9BB0" w:rsidR="000661D5" w:rsidRPr="007A38FD" w:rsidRDefault="000661D5" w:rsidP="007A38FD">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8D31B7" w14:textId="77777777" w:rsidR="002C2DF5" w:rsidRDefault="002C2DF5">
    <w:pPr>
      <w:pStyle w:val="Header"/>
    </w:pPr>
    <w:r>
      <w:rPr>
        <w:noProof/>
      </w:rPr>
      <mc:AlternateContent>
        <mc:Choice Requires="wpg">
          <w:drawing>
            <wp:anchor distT="0" distB="0" distL="114300" distR="114300" simplePos="0" relativeHeight="251665408" behindDoc="0" locked="0" layoutInCell="1" allowOverlap="1" wp14:anchorId="6B2CDE63" wp14:editId="335C66BD">
              <wp:simplePos x="0" y="0"/>
              <wp:positionH relativeFrom="margin">
                <wp:align>left</wp:align>
              </wp:positionH>
              <wp:positionV relativeFrom="paragraph">
                <wp:posOffset>-152400</wp:posOffset>
              </wp:positionV>
              <wp:extent cx="5853430" cy="1032510"/>
              <wp:effectExtent l="0" t="0" r="13970" b="0"/>
              <wp:wrapNone/>
              <wp:docPr id="1" name="Group 1"/>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4" name="Group 4"/>
                      <wpg:cNvGrpSpPr>
                        <a:grpSpLocks/>
                      </wpg:cNvGrpSpPr>
                      <wpg:grpSpPr bwMode="auto">
                        <a:xfrm>
                          <a:off x="2890" y="1220"/>
                          <a:ext cx="9360" cy="280"/>
                          <a:chOff x="2890" y="1220"/>
                          <a:chExt cx="9360" cy="280"/>
                        </a:xfrm>
                      </wpg:grpSpPr>
                      <wps:wsp>
                        <wps:cNvPr id="5" name="Freeform 5"/>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 name="Group 6"/>
                      <wpg:cNvGrpSpPr>
                        <a:grpSpLocks/>
                      </wpg:cNvGrpSpPr>
                      <wpg:grpSpPr bwMode="auto">
                        <a:xfrm>
                          <a:off x="2890" y="1500"/>
                          <a:ext cx="9360" cy="2"/>
                          <a:chOff x="2890" y="1500"/>
                          <a:chExt cx="9360" cy="2"/>
                        </a:xfrm>
                      </wpg:grpSpPr>
                      <wps:wsp>
                        <wps:cNvPr id="7" name="Freeform 7"/>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 name="Group 8"/>
                      <wpg:cNvGrpSpPr>
                        <a:grpSpLocks/>
                      </wpg:cNvGrpSpPr>
                      <wpg:grpSpPr bwMode="auto">
                        <a:xfrm>
                          <a:off x="2890" y="1220"/>
                          <a:ext cx="9360" cy="280"/>
                          <a:chOff x="2890" y="1220"/>
                          <a:chExt cx="9360" cy="280"/>
                        </a:xfrm>
                      </wpg:grpSpPr>
                      <wps:wsp>
                        <wps:cNvPr id="9" name="Freeform 9"/>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 name="Group 5"/>
                      <wpg:cNvGrpSpPr>
                        <a:grpSpLocks/>
                      </wpg:cNvGrpSpPr>
                      <wpg:grpSpPr bwMode="auto">
                        <a:xfrm>
                          <a:off x="10" y="1220"/>
                          <a:ext cx="540" cy="280"/>
                          <a:chOff x="10" y="1220"/>
                          <a:chExt cx="540" cy="280"/>
                        </a:xfrm>
                      </wpg:grpSpPr>
                      <wps:wsp>
                        <wps:cNvPr id="11" name="Freeform 11"/>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2" name="Group 12"/>
                      <wpg:cNvGrpSpPr>
                        <a:grpSpLocks/>
                      </wpg:cNvGrpSpPr>
                      <wpg:grpSpPr bwMode="auto">
                        <a:xfrm>
                          <a:off x="10" y="0"/>
                          <a:ext cx="3000" cy="2640"/>
                          <a:chOff x="10" y="0"/>
                          <a:chExt cx="3000" cy="2640"/>
                        </a:xfrm>
                      </wpg:grpSpPr>
                      <wps:wsp>
                        <wps:cNvPr id="13" name="Freeform 13"/>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4" name="Picture 14"/>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3DF6CF11" id="Group 1" o:spid="_x0000_s1026" style="position:absolute;margin-left:0;margin-top:-12pt;width:460.9pt;height:81.3pt;z-index:251665408;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4cooor+gz9g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">
              <v:group id="Group 4"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5"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" path="m,280r9360,l9360,,,,,280xe" fillcolor="#fde400" stroked="f">
                  <v:path arrowok="t" o:connecttype="custom" o:connectlocs="0,1860;9360,1860;9360,1580;0,1580;0,1860" o:connectangles="0,0,0,0,0"/>
                </v:shape>
              </v:group>
              <v:group id="Group 6"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7"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" path="m,l9360,e" filled="f" strokecolor="#fde400" strokeweight="1pt">
                  <v:path arrowok="t" o:connecttype="custom" o:connectlocs="0,0;9360,0" o:connectangles="0,0"/>
                </v:shape>
              </v:group>
              <v:group id="Group 8"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9"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1"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" path="m,280r540,l540,,,,,280xe" fillcolor="#fde400" stroked="f">
                  <v:path arrowok="t" o:connecttype="custom" o:connectlocs="0,1860;540,1860;540,1580;0,1580;0,1860" o:connectangles="0,0,0,0,0"/>
                </v:shape>
              </v:group>
              <v:group id="Group 12"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Freeform 13"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">
                  <v:imagedata r:id="rId2" o:title=""/>
                </v:shape>
              </v:group>
              <w10:wrap anchorx="margin"/>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AB4932"/>
    <w:multiLevelType w:val="hybridMultilevel"/>
    <w:tmpl w:val="811238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525696"/>
    <w:multiLevelType w:val="hybridMultilevel"/>
    <w:tmpl w:val="F4EEEF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7EE3589"/>
    <w:multiLevelType w:val="hybridMultilevel"/>
    <w:tmpl w:val="3202BCD0"/>
    <w:lvl w:ilvl="0" w:tplc="CC8EDA32">
      <w:start w:val="1"/>
      <w:numFmt w:val="decimal"/>
      <w:lvlText w:val="%1)"/>
      <w:lvlJc w:val="left"/>
      <w:pPr>
        <w:ind w:left="408" w:hanging="360"/>
      </w:pPr>
      <w:rPr>
        <w:rFonts w:hint="default"/>
      </w:rPr>
    </w:lvl>
    <w:lvl w:ilvl="1" w:tplc="04090001">
      <w:start w:val="1"/>
      <w:numFmt w:val="bullet"/>
      <w:lvlText w:val=""/>
      <w:lvlJc w:val="left"/>
      <w:pPr>
        <w:ind w:left="1128" w:hanging="360"/>
      </w:pPr>
      <w:rPr>
        <w:rFonts w:ascii="Symbol" w:hAnsi="Symbol" w:hint="default"/>
      </w:r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3" w15:restartNumberingAfterBreak="0">
    <w:nsid w:val="1D9E5BF5"/>
    <w:multiLevelType w:val="hybridMultilevel"/>
    <w:tmpl w:val="3DDC7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4A2FF4"/>
    <w:multiLevelType w:val="hybridMultilevel"/>
    <w:tmpl w:val="DD46629E"/>
    <w:lvl w:ilvl="0" w:tplc="A002E66E">
      <w:start w:val="1"/>
      <w:numFmt w:val="bullet"/>
      <w:lvlText w:val="•"/>
      <w:lvlJc w:val="left"/>
      <w:pPr>
        <w:tabs>
          <w:tab w:val="num" w:pos="720"/>
        </w:tabs>
        <w:ind w:left="720" w:hanging="360"/>
      </w:pPr>
      <w:rPr>
        <w:rFonts w:ascii="Arial" w:hAnsi="Arial" w:hint="default"/>
      </w:rPr>
    </w:lvl>
    <w:lvl w:ilvl="1" w:tplc="CF92BB10">
      <w:numFmt w:val="bullet"/>
      <w:lvlText w:val="–"/>
      <w:lvlJc w:val="left"/>
      <w:pPr>
        <w:tabs>
          <w:tab w:val="num" w:pos="1440"/>
        </w:tabs>
        <w:ind w:left="1440" w:hanging="360"/>
      </w:pPr>
      <w:rPr>
        <w:rFonts w:ascii="Arial" w:hAnsi="Arial" w:hint="default"/>
      </w:rPr>
    </w:lvl>
    <w:lvl w:ilvl="2" w:tplc="FF2001BA" w:tentative="1">
      <w:start w:val="1"/>
      <w:numFmt w:val="bullet"/>
      <w:lvlText w:val="•"/>
      <w:lvlJc w:val="left"/>
      <w:pPr>
        <w:tabs>
          <w:tab w:val="num" w:pos="2160"/>
        </w:tabs>
        <w:ind w:left="2160" w:hanging="360"/>
      </w:pPr>
      <w:rPr>
        <w:rFonts w:ascii="Arial" w:hAnsi="Arial" w:hint="default"/>
      </w:rPr>
    </w:lvl>
    <w:lvl w:ilvl="3" w:tplc="A98C130A" w:tentative="1">
      <w:start w:val="1"/>
      <w:numFmt w:val="bullet"/>
      <w:lvlText w:val="•"/>
      <w:lvlJc w:val="left"/>
      <w:pPr>
        <w:tabs>
          <w:tab w:val="num" w:pos="2880"/>
        </w:tabs>
        <w:ind w:left="2880" w:hanging="360"/>
      </w:pPr>
      <w:rPr>
        <w:rFonts w:ascii="Arial" w:hAnsi="Arial" w:hint="default"/>
      </w:rPr>
    </w:lvl>
    <w:lvl w:ilvl="4" w:tplc="BC081FEA" w:tentative="1">
      <w:start w:val="1"/>
      <w:numFmt w:val="bullet"/>
      <w:lvlText w:val="•"/>
      <w:lvlJc w:val="left"/>
      <w:pPr>
        <w:tabs>
          <w:tab w:val="num" w:pos="3600"/>
        </w:tabs>
        <w:ind w:left="3600" w:hanging="360"/>
      </w:pPr>
      <w:rPr>
        <w:rFonts w:ascii="Arial" w:hAnsi="Arial" w:hint="default"/>
      </w:rPr>
    </w:lvl>
    <w:lvl w:ilvl="5" w:tplc="B0228A36" w:tentative="1">
      <w:start w:val="1"/>
      <w:numFmt w:val="bullet"/>
      <w:lvlText w:val="•"/>
      <w:lvlJc w:val="left"/>
      <w:pPr>
        <w:tabs>
          <w:tab w:val="num" w:pos="4320"/>
        </w:tabs>
        <w:ind w:left="4320" w:hanging="360"/>
      </w:pPr>
      <w:rPr>
        <w:rFonts w:ascii="Arial" w:hAnsi="Arial" w:hint="default"/>
      </w:rPr>
    </w:lvl>
    <w:lvl w:ilvl="6" w:tplc="B2064474" w:tentative="1">
      <w:start w:val="1"/>
      <w:numFmt w:val="bullet"/>
      <w:lvlText w:val="•"/>
      <w:lvlJc w:val="left"/>
      <w:pPr>
        <w:tabs>
          <w:tab w:val="num" w:pos="5040"/>
        </w:tabs>
        <w:ind w:left="5040" w:hanging="360"/>
      </w:pPr>
      <w:rPr>
        <w:rFonts w:ascii="Arial" w:hAnsi="Arial" w:hint="default"/>
      </w:rPr>
    </w:lvl>
    <w:lvl w:ilvl="7" w:tplc="692EAA40" w:tentative="1">
      <w:start w:val="1"/>
      <w:numFmt w:val="bullet"/>
      <w:lvlText w:val="•"/>
      <w:lvlJc w:val="left"/>
      <w:pPr>
        <w:tabs>
          <w:tab w:val="num" w:pos="5760"/>
        </w:tabs>
        <w:ind w:left="5760" w:hanging="360"/>
      </w:pPr>
      <w:rPr>
        <w:rFonts w:ascii="Arial" w:hAnsi="Arial" w:hint="default"/>
      </w:rPr>
    </w:lvl>
    <w:lvl w:ilvl="8" w:tplc="DC96E2C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9764590"/>
    <w:multiLevelType w:val="hybridMultilevel"/>
    <w:tmpl w:val="C97C4D4A"/>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6" w15:restartNumberingAfterBreak="0">
    <w:nsid w:val="407E65A4"/>
    <w:multiLevelType w:val="hybridMultilevel"/>
    <w:tmpl w:val="366C4702"/>
    <w:lvl w:ilvl="0" w:tplc="72F47082">
      <w:start w:val="1"/>
      <w:numFmt w:val="bullet"/>
      <w:lvlText w:val="•"/>
      <w:lvlJc w:val="left"/>
      <w:pPr>
        <w:tabs>
          <w:tab w:val="num" w:pos="720"/>
        </w:tabs>
        <w:ind w:left="720" w:hanging="360"/>
      </w:pPr>
      <w:rPr>
        <w:rFonts w:ascii="Arial" w:hAnsi="Arial" w:hint="default"/>
      </w:rPr>
    </w:lvl>
    <w:lvl w:ilvl="1" w:tplc="ADF03B46">
      <w:numFmt w:val="bullet"/>
      <w:lvlText w:val="–"/>
      <w:lvlJc w:val="left"/>
      <w:pPr>
        <w:tabs>
          <w:tab w:val="num" w:pos="1440"/>
        </w:tabs>
        <w:ind w:left="1440" w:hanging="360"/>
      </w:pPr>
      <w:rPr>
        <w:rFonts w:ascii="Arial" w:hAnsi="Arial" w:hint="default"/>
      </w:rPr>
    </w:lvl>
    <w:lvl w:ilvl="2" w:tplc="60BC735C">
      <w:start w:val="1"/>
      <w:numFmt w:val="bullet"/>
      <w:lvlText w:val="•"/>
      <w:lvlJc w:val="left"/>
      <w:pPr>
        <w:tabs>
          <w:tab w:val="num" w:pos="2160"/>
        </w:tabs>
        <w:ind w:left="2160" w:hanging="360"/>
      </w:pPr>
      <w:rPr>
        <w:rFonts w:ascii="Arial" w:hAnsi="Arial" w:hint="default"/>
      </w:rPr>
    </w:lvl>
    <w:lvl w:ilvl="3" w:tplc="30E88004" w:tentative="1">
      <w:start w:val="1"/>
      <w:numFmt w:val="bullet"/>
      <w:lvlText w:val="•"/>
      <w:lvlJc w:val="left"/>
      <w:pPr>
        <w:tabs>
          <w:tab w:val="num" w:pos="2880"/>
        </w:tabs>
        <w:ind w:left="2880" w:hanging="360"/>
      </w:pPr>
      <w:rPr>
        <w:rFonts w:ascii="Arial" w:hAnsi="Arial" w:hint="default"/>
      </w:rPr>
    </w:lvl>
    <w:lvl w:ilvl="4" w:tplc="AF4A1D9A" w:tentative="1">
      <w:start w:val="1"/>
      <w:numFmt w:val="bullet"/>
      <w:lvlText w:val="•"/>
      <w:lvlJc w:val="left"/>
      <w:pPr>
        <w:tabs>
          <w:tab w:val="num" w:pos="3600"/>
        </w:tabs>
        <w:ind w:left="3600" w:hanging="360"/>
      </w:pPr>
      <w:rPr>
        <w:rFonts w:ascii="Arial" w:hAnsi="Arial" w:hint="default"/>
      </w:rPr>
    </w:lvl>
    <w:lvl w:ilvl="5" w:tplc="03624788" w:tentative="1">
      <w:start w:val="1"/>
      <w:numFmt w:val="bullet"/>
      <w:lvlText w:val="•"/>
      <w:lvlJc w:val="left"/>
      <w:pPr>
        <w:tabs>
          <w:tab w:val="num" w:pos="4320"/>
        </w:tabs>
        <w:ind w:left="4320" w:hanging="360"/>
      </w:pPr>
      <w:rPr>
        <w:rFonts w:ascii="Arial" w:hAnsi="Arial" w:hint="default"/>
      </w:rPr>
    </w:lvl>
    <w:lvl w:ilvl="6" w:tplc="97F05160" w:tentative="1">
      <w:start w:val="1"/>
      <w:numFmt w:val="bullet"/>
      <w:lvlText w:val="•"/>
      <w:lvlJc w:val="left"/>
      <w:pPr>
        <w:tabs>
          <w:tab w:val="num" w:pos="5040"/>
        </w:tabs>
        <w:ind w:left="5040" w:hanging="360"/>
      </w:pPr>
      <w:rPr>
        <w:rFonts w:ascii="Arial" w:hAnsi="Arial" w:hint="default"/>
      </w:rPr>
    </w:lvl>
    <w:lvl w:ilvl="7" w:tplc="6412A120" w:tentative="1">
      <w:start w:val="1"/>
      <w:numFmt w:val="bullet"/>
      <w:lvlText w:val="•"/>
      <w:lvlJc w:val="left"/>
      <w:pPr>
        <w:tabs>
          <w:tab w:val="num" w:pos="5760"/>
        </w:tabs>
        <w:ind w:left="5760" w:hanging="360"/>
      </w:pPr>
      <w:rPr>
        <w:rFonts w:ascii="Arial" w:hAnsi="Arial" w:hint="default"/>
      </w:rPr>
    </w:lvl>
    <w:lvl w:ilvl="8" w:tplc="F8AECA3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DCB2F4F"/>
    <w:multiLevelType w:val="hybridMultilevel"/>
    <w:tmpl w:val="2D88187E"/>
    <w:lvl w:ilvl="0" w:tplc="20444CA4">
      <w:start w:val="1"/>
      <w:numFmt w:val="bullet"/>
      <w:lvlText w:val="•"/>
      <w:lvlJc w:val="left"/>
      <w:pPr>
        <w:tabs>
          <w:tab w:val="num" w:pos="720"/>
        </w:tabs>
        <w:ind w:left="720" w:hanging="360"/>
      </w:pPr>
      <w:rPr>
        <w:rFonts w:ascii="Arial" w:hAnsi="Arial" w:hint="default"/>
      </w:rPr>
    </w:lvl>
    <w:lvl w:ilvl="1" w:tplc="ACA48674">
      <w:numFmt w:val="bullet"/>
      <w:lvlText w:val="–"/>
      <w:lvlJc w:val="left"/>
      <w:pPr>
        <w:tabs>
          <w:tab w:val="num" w:pos="1440"/>
        </w:tabs>
        <w:ind w:left="1440" w:hanging="360"/>
      </w:pPr>
      <w:rPr>
        <w:rFonts w:ascii="Arial" w:hAnsi="Arial" w:hint="default"/>
      </w:rPr>
    </w:lvl>
    <w:lvl w:ilvl="2" w:tplc="97F62BA4" w:tentative="1">
      <w:start w:val="1"/>
      <w:numFmt w:val="bullet"/>
      <w:lvlText w:val="•"/>
      <w:lvlJc w:val="left"/>
      <w:pPr>
        <w:tabs>
          <w:tab w:val="num" w:pos="2160"/>
        </w:tabs>
        <w:ind w:left="2160" w:hanging="360"/>
      </w:pPr>
      <w:rPr>
        <w:rFonts w:ascii="Arial" w:hAnsi="Arial" w:hint="default"/>
      </w:rPr>
    </w:lvl>
    <w:lvl w:ilvl="3" w:tplc="781404D8" w:tentative="1">
      <w:start w:val="1"/>
      <w:numFmt w:val="bullet"/>
      <w:lvlText w:val="•"/>
      <w:lvlJc w:val="left"/>
      <w:pPr>
        <w:tabs>
          <w:tab w:val="num" w:pos="2880"/>
        </w:tabs>
        <w:ind w:left="2880" w:hanging="360"/>
      </w:pPr>
      <w:rPr>
        <w:rFonts w:ascii="Arial" w:hAnsi="Arial" w:hint="default"/>
      </w:rPr>
    </w:lvl>
    <w:lvl w:ilvl="4" w:tplc="0CA470BE" w:tentative="1">
      <w:start w:val="1"/>
      <w:numFmt w:val="bullet"/>
      <w:lvlText w:val="•"/>
      <w:lvlJc w:val="left"/>
      <w:pPr>
        <w:tabs>
          <w:tab w:val="num" w:pos="3600"/>
        </w:tabs>
        <w:ind w:left="3600" w:hanging="360"/>
      </w:pPr>
      <w:rPr>
        <w:rFonts w:ascii="Arial" w:hAnsi="Arial" w:hint="default"/>
      </w:rPr>
    </w:lvl>
    <w:lvl w:ilvl="5" w:tplc="B01CA65A" w:tentative="1">
      <w:start w:val="1"/>
      <w:numFmt w:val="bullet"/>
      <w:lvlText w:val="•"/>
      <w:lvlJc w:val="left"/>
      <w:pPr>
        <w:tabs>
          <w:tab w:val="num" w:pos="4320"/>
        </w:tabs>
        <w:ind w:left="4320" w:hanging="360"/>
      </w:pPr>
      <w:rPr>
        <w:rFonts w:ascii="Arial" w:hAnsi="Arial" w:hint="default"/>
      </w:rPr>
    </w:lvl>
    <w:lvl w:ilvl="6" w:tplc="79F661D6" w:tentative="1">
      <w:start w:val="1"/>
      <w:numFmt w:val="bullet"/>
      <w:lvlText w:val="•"/>
      <w:lvlJc w:val="left"/>
      <w:pPr>
        <w:tabs>
          <w:tab w:val="num" w:pos="5040"/>
        </w:tabs>
        <w:ind w:left="5040" w:hanging="360"/>
      </w:pPr>
      <w:rPr>
        <w:rFonts w:ascii="Arial" w:hAnsi="Arial" w:hint="default"/>
      </w:rPr>
    </w:lvl>
    <w:lvl w:ilvl="7" w:tplc="DC60005C" w:tentative="1">
      <w:start w:val="1"/>
      <w:numFmt w:val="bullet"/>
      <w:lvlText w:val="•"/>
      <w:lvlJc w:val="left"/>
      <w:pPr>
        <w:tabs>
          <w:tab w:val="num" w:pos="5760"/>
        </w:tabs>
        <w:ind w:left="5760" w:hanging="360"/>
      </w:pPr>
      <w:rPr>
        <w:rFonts w:ascii="Arial" w:hAnsi="Arial" w:hint="default"/>
      </w:rPr>
    </w:lvl>
    <w:lvl w:ilvl="8" w:tplc="28A0D86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50A92FAB"/>
    <w:multiLevelType w:val="hybridMultilevel"/>
    <w:tmpl w:val="DD687EEA"/>
    <w:lvl w:ilvl="0" w:tplc="6E0C1CD4">
      <w:start w:val="1"/>
      <w:numFmt w:val="bullet"/>
      <w:lvlText w:val="•"/>
      <w:lvlJc w:val="left"/>
      <w:pPr>
        <w:tabs>
          <w:tab w:val="num" w:pos="720"/>
        </w:tabs>
        <w:ind w:left="720" w:hanging="360"/>
      </w:pPr>
      <w:rPr>
        <w:rFonts w:ascii="Arial" w:hAnsi="Arial" w:hint="default"/>
      </w:rPr>
    </w:lvl>
    <w:lvl w:ilvl="1" w:tplc="45681A1E" w:tentative="1">
      <w:start w:val="1"/>
      <w:numFmt w:val="bullet"/>
      <w:lvlText w:val="•"/>
      <w:lvlJc w:val="left"/>
      <w:pPr>
        <w:tabs>
          <w:tab w:val="num" w:pos="1440"/>
        </w:tabs>
        <w:ind w:left="1440" w:hanging="360"/>
      </w:pPr>
      <w:rPr>
        <w:rFonts w:ascii="Arial" w:hAnsi="Arial" w:hint="default"/>
      </w:rPr>
    </w:lvl>
    <w:lvl w:ilvl="2" w:tplc="77AA16BC" w:tentative="1">
      <w:start w:val="1"/>
      <w:numFmt w:val="bullet"/>
      <w:lvlText w:val="•"/>
      <w:lvlJc w:val="left"/>
      <w:pPr>
        <w:tabs>
          <w:tab w:val="num" w:pos="2160"/>
        </w:tabs>
        <w:ind w:left="2160" w:hanging="360"/>
      </w:pPr>
      <w:rPr>
        <w:rFonts w:ascii="Arial" w:hAnsi="Arial" w:hint="default"/>
      </w:rPr>
    </w:lvl>
    <w:lvl w:ilvl="3" w:tplc="AB209CC8" w:tentative="1">
      <w:start w:val="1"/>
      <w:numFmt w:val="bullet"/>
      <w:lvlText w:val="•"/>
      <w:lvlJc w:val="left"/>
      <w:pPr>
        <w:tabs>
          <w:tab w:val="num" w:pos="2880"/>
        </w:tabs>
        <w:ind w:left="2880" w:hanging="360"/>
      </w:pPr>
      <w:rPr>
        <w:rFonts w:ascii="Arial" w:hAnsi="Arial" w:hint="default"/>
      </w:rPr>
    </w:lvl>
    <w:lvl w:ilvl="4" w:tplc="0EB0F7FA" w:tentative="1">
      <w:start w:val="1"/>
      <w:numFmt w:val="bullet"/>
      <w:lvlText w:val="•"/>
      <w:lvlJc w:val="left"/>
      <w:pPr>
        <w:tabs>
          <w:tab w:val="num" w:pos="3600"/>
        </w:tabs>
        <w:ind w:left="3600" w:hanging="360"/>
      </w:pPr>
      <w:rPr>
        <w:rFonts w:ascii="Arial" w:hAnsi="Arial" w:hint="default"/>
      </w:rPr>
    </w:lvl>
    <w:lvl w:ilvl="5" w:tplc="FE8E5758" w:tentative="1">
      <w:start w:val="1"/>
      <w:numFmt w:val="bullet"/>
      <w:lvlText w:val="•"/>
      <w:lvlJc w:val="left"/>
      <w:pPr>
        <w:tabs>
          <w:tab w:val="num" w:pos="4320"/>
        </w:tabs>
        <w:ind w:left="4320" w:hanging="360"/>
      </w:pPr>
      <w:rPr>
        <w:rFonts w:ascii="Arial" w:hAnsi="Arial" w:hint="default"/>
      </w:rPr>
    </w:lvl>
    <w:lvl w:ilvl="6" w:tplc="44420AB4" w:tentative="1">
      <w:start w:val="1"/>
      <w:numFmt w:val="bullet"/>
      <w:lvlText w:val="•"/>
      <w:lvlJc w:val="left"/>
      <w:pPr>
        <w:tabs>
          <w:tab w:val="num" w:pos="5040"/>
        </w:tabs>
        <w:ind w:left="5040" w:hanging="360"/>
      </w:pPr>
      <w:rPr>
        <w:rFonts w:ascii="Arial" w:hAnsi="Arial" w:hint="default"/>
      </w:rPr>
    </w:lvl>
    <w:lvl w:ilvl="7" w:tplc="E002644A" w:tentative="1">
      <w:start w:val="1"/>
      <w:numFmt w:val="bullet"/>
      <w:lvlText w:val="•"/>
      <w:lvlJc w:val="left"/>
      <w:pPr>
        <w:tabs>
          <w:tab w:val="num" w:pos="5760"/>
        </w:tabs>
        <w:ind w:left="5760" w:hanging="360"/>
      </w:pPr>
      <w:rPr>
        <w:rFonts w:ascii="Arial" w:hAnsi="Arial" w:hint="default"/>
      </w:rPr>
    </w:lvl>
    <w:lvl w:ilvl="8" w:tplc="F1A019B2"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50D6671D"/>
    <w:multiLevelType w:val="hybridMultilevel"/>
    <w:tmpl w:val="305CA6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58F0565"/>
    <w:multiLevelType w:val="hybridMultilevel"/>
    <w:tmpl w:val="375C2A84"/>
    <w:lvl w:ilvl="0" w:tplc="72D03980">
      <w:start w:val="1"/>
      <w:numFmt w:val="bullet"/>
      <w:lvlText w:val="•"/>
      <w:lvlJc w:val="left"/>
      <w:pPr>
        <w:tabs>
          <w:tab w:val="num" w:pos="720"/>
        </w:tabs>
        <w:ind w:left="720" w:hanging="360"/>
      </w:pPr>
      <w:rPr>
        <w:rFonts w:ascii="Arial" w:hAnsi="Arial" w:hint="default"/>
      </w:rPr>
    </w:lvl>
    <w:lvl w:ilvl="1" w:tplc="51408E30" w:tentative="1">
      <w:start w:val="1"/>
      <w:numFmt w:val="bullet"/>
      <w:lvlText w:val="•"/>
      <w:lvlJc w:val="left"/>
      <w:pPr>
        <w:tabs>
          <w:tab w:val="num" w:pos="1440"/>
        </w:tabs>
        <w:ind w:left="1440" w:hanging="360"/>
      </w:pPr>
      <w:rPr>
        <w:rFonts w:ascii="Arial" w:hAnsi="Arial" w:hint="default"/>
      </w:rPr>
    </w:lvl>
    <w:lvl w:ilvl="2" w:tplc="2A984E2C" w:tentative="1">
      <w:start w:val="1"/>
      <w:numFmt w:val="bullet"/>
      <w:lvlText w:val="•"/>
      <w:lvlJc w:val="left"/>
      <w:pPr>
        <w:tabs>
          <w:tab w:val="num" w:pos="2160"/>
        </w:tabs>
        <w:ind w:left="2160" w:hanging="360"/>
      </w:pPr>
      <w:rPr>
        <w:rFonts w:ascii="Arial" w:hAnsi="Arial" w:hint="default"/>
      </w:rPr>
    </w:lvl>
    <w:lvl w:ilvl="3" w:tplc="3E12B48A" w:tentative="1">
      <w:start w:val="1"/>
      <w:numFmt w:val="bullet"/>
      <w:lvlText w:val="•"/>
      <w:lvlJc w:val="left"/>
      <w:pPr>
        <w:tabs>
          <w:tab w:val="num" w:pos="2880"/>
        </w:tabs>
        <w:ind w:left="2880" w:hanging="360"/>
      </w:pPr>
      <w:rPr>
        <w:rFonts w:ascii="Arial" w:hAnsi="Arial" w:hint="default"/>
      </w:rPr>
    </w:lvl>
    <w:lvl w:ilvl="4" w:tplc="955445B8" w:tentative="1">
      <w:start w:val="1"/>
      <w:numFmt w:val="bullet"/>
      <w:lvlText w:val="•"/>
      <w:lvlJc w:val="left"/>
      <w:pPr>
        <w:tabs>
          <w:tab w:val="num" w:pos="3600"/>
        </w:tabs>
        <w:ind w:left="3600" w:hanging="360"/>
      </w:pPr>
      <w:rPr>
        <w:rFonts w:ascii="Arial" w:hAnsi="Arial" w:hint="default"/>
      </w:rPr>
    </w:lvl>
    <w:lvl w:ilvl="5" w:tplc="1DC6944A" w:tentative="1">
      <w:start w:val="1"/>
      <w:numFmt w:val="bullet"/>
      <w:lvlText w:val="•"/>
      <w:lvlJc w:val="left"/>
      <w:pPr>
        <w:tabs>
          <w:tab w:val="num" w:pos="4320"/>
        </w:tabs>
        <w:ind w:left="4320" w:hanging="360"/>
      </w:pPr>
      <w:rPr>
        <w:rFonts w:ascii="Arial" w:hAnsi="Arial" w:hint="default"/>
      </w:rPr>
    </w:lvl>
    <w:lvl w:ilvl="6" w:tplc="48182810" w:tentative="1">
      <w:start w:val="1"/>
      <w:numFmt w:val="bullet"/>
      <w:lvlText w:val="•"/>
      <w:lvlJc w:val="left"/>
      <w:pPr>
        <w:tabs>
          <w:tab w:val="num" w:pos="5040"/>
        </w:tabs>
        <w:ind w:left="5040" w:hanging="360"/>
      </w:pPr>
      <w:rPr>
        <w:rFonts w:ascii="Arial" w:hAnsi="Arial" w:hint="default"/>
      </w:rPr>
    </w:lvl>
    <w:lvl w:ilvl="7" w:tplc="33F6B1BC" w:tentative="1">
      <w:start w:val="1"/>
      <w:numFmt w:val="bullet"/>
      <w:lvlText w:val="•"/>
      <w:lvlJc w:val="left"/>
      <w:pPr>
        <w:tabs>
          <w:tab w:val="num" w:pos="5760"/>
        </w:tabs>
        <w:ind w:left="5760" w:hanging="360"/>
      </w:pPr>
      <w:rPr>
        <w:rFonts w:ascii="Arial" w:hAnsi="Arial" w:hint="default"/>
      </w:rPr>
    </w:lvl>
    <w:lvl w:ilvl="8" w:tplc="2402CE7C"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9F854AC"/>
    <w:multiLevelType w:val="hybridMultilevel"/>
    <w:tmpl w:val="2EA25C04"/>
    <w:lvl w:ilvl="0" w:tplc="86B8A440">
      <w:start w:val="1"/>
      <w:numFmt w:val="bullet"/>
      <w:lvlText w:val="•"/>
      <w:lvlJc w:val="left"/>
      <w:pPr>
        <w:tabs>
          <w:tab w:val="num" w:pos="720"/>
        </w:tabs>
        <w:ind w:left="720" w:hanging="360"/>
      </w:pPr>
      <w:rPr>
        <w:rFonts w:ascii="Arial" w:hAnsi="Arial" w:hint="default"/>
      </w:rPr>
    </w:lvl>
    <w:lvl w:ilvl="1" w:tplc="A7C00564">
      <w:start w:val="1"/>
      <w:numFmt w:val="bullet"/>
      <w:lvlText w:val="•"/>
      <w:lvlJc w:val="left"/>
      <w:pPr>
        <w:tabs>
          <w:tab w:val="num" w:pos="1440"/>
        </w:tabs>
        <w:ind w:left="1440" w:hanging="360"/>
      </w:pPr>
      <w:rPr>
        <w:rFonts w:ascii="Arial" w:hAnsi="Arial" w:hint="default"/>
      </w:rPr>
    </w:lvl>
    <w:lvl w:ilvl="2" w:tplc="23723254" w:tentative="1">
      <w:start w:val="1"/>
      <w:numFmt w:val="bullet"/>
      <w:lvlText w:val="•"/>
      <w:lvlJc w:val="left"/>
      <w:pPr>
        <w:tabs>
          <w:tab w:val="num" w:pos="2160"/>
        </w:tabs>
        <w:ind w:left="2160" w:hanging="360"/>
      </w:pPr>
      <w:rPr>
        <w:rFonts w:ascii="Arial" w:hAnsi="Arial" w:hint="default"/>
      </w:rPr>
    </w:lvl>
    <w:lvl w:ilvl="3" w:tplc="45E6EAFC" w:tentative="1">
      <w:start w:val="1"/>
      <w:numFmt w:val="bullet"/>
      <w:lvlText w:val="•"/>
      <w:lvlJc w:val="left"/>
      <w:pPr>
        <w:tabs>
          <w:tab w:val="num" w:pos="2880"/>
        </w:tabs>
        <w:ind w:left="2880" w:hanging="360"/>
      </w:pPr>
      <w:rPr>
        <w:rFonts w:ascii="Arial" w:hAnsi="Arial" w:hint="default"/>
      </w:rPr>
    </w:lvl>
    <w:lvl w:ilvl="4" w:tplc="58DEB372" w:tentative="1">
      <w:start w:val="1"/>
      <w:numFmt w:val="bullet"/>
      <w:lvlText w:val="•"/>
      <w:lvlJc w:val="left"/>
      <w:pPr>
        <w:tabs>
          <w:tab w:val="num" w:pos="3600"/>
        </w:tabs>
        <w:ind w:left="3600" w:hanging="360"/>
      </w:pPr>
      <w:rPr>
        <w:rFonts w:ascii="Arial" w:hAnsi="Arial" w:hint="default"/>
      </w:rPr>
    </w:lvl>
    <w:lvl w:ilvl="5" w:tplc="B8AA026E" w:tentative="1">
      <w:start w:val="1"/>
      <w:numFmt w:val="bullet"/>
      <w:lvlText w:val="•"/>
      <w:lvlJc w:val="left"/>
      <w:pPr>
        <w:tabs>
          <w:tab w:val="num" w:pos="4320"/>
        </w:tabs>
        <w:ind w:left="4320" w:hanging="360"/>
      </w:pPr>
      <w:rPr>
        <w:rFonts w:ascii="Arial" w:hAnsi="Arial" w:hint="default"/>
      </w:rPr>
    </w:lvl>
    <w:lvl w:ilvl="6" w:tplc="8648F1F4" w:tentative="1">
      <w:start w:val="1"/>
      <w:numFmt w:val="bullet"/>
      <w:lvlText w:val="•"/>
      <w:lvlJc w:val="left"/>
      <w:pPr>
        <w:tabs>
          <w:tab w:val="num" w:pos="5040"/>
        </w:tabs>
        <w:ind w:left="5040" w:hanging="360"/>
      </w:pPr>
      <w:rPr>
        <w:rFonts w:ascii="Arial" w:hAnsi="Arial" w:hint="default"/>
      </w:rPr>
    </w:lvl>
    <w:lvl w:ilvl="7" w:tplc="B5867BAC" w:tentative="1">
      <w:start w:val="1"/>
      <w:numFmt w:val="bullet"/>
      <w:lvlText w:val="•"/>
      <w:lvlJc w:val="left"/>
      <w:pPr>
        <w:tabs>
          <w:tab w:val="num" w:pos="5760"/>
        </w:tabs>
        <w:ind w:left="5760" w:hanging="360"/>
      </w:pPr>
      <w:rPr>
        <w:rFonts w:ascii="Arial" w:hAnsi="Arial" w:hint="default"/>
      </w:rPr>
    </w:lvl>
    <w:lvl w:ilvl="8" w:tplc="E8162D96"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5C615009"/>
    <w:multiLevelType w:val="hybridMultilevel"/>
    <w:tmpl w:val="4BBA94D0"/>
    <w:lvl w:ilvl="0" w:tplc="6C7C3508">
      <w:start w:val="1"/>
      <w:numFmt w:val="bullet"/>
      <w:lvlText w:val="•"/>
      <w:lvlJc w:val="left"/>
      <w:pPr>
        <w:tabs>
          <w:tab w:val="num" w:pos="360"/>
        </w:tabs>
        <w:ind w:left="360" w:hanging="360"/>
      </w:pPr>
      <w:rPr>
        <w:rFonts w:ascii="Arial" w:hAnsi="Arial" w:hint="default"/>
      </w:rPr>
    </w:lvl>
    <w:lvl w:ilvl="1" w:tplc="FB2C849A" w:tentative="1">
      <w:start w:val="1"/>
      <w:numFmt w:val="bullet"/>
      <w:lvlText w:val="•"/>
      <w:lvlJc w:val="left"/>
      <w:pPr>
        <w:tabs>
          <w:tab w:val="num" w:pos="1080"/>
        </w:tabs>
        <w:ind w:left="1080" w:hanging="360"/>
      </w:pPr>
      <w:rPr>
        <w:rFonts w:ascii="Arial" w:hAnsi="Arial" w:hint="default"/>
      </w:rPr>
    </w:lvl>
    <w:lvl w:ilvl="2" w:tplc="6A1404B0" w:tentative="1">
      <w:start w:val="1"/>
      <w:numFmt w:val="bullet"/>
      <w:lvlText w:val="•"/>
      <w:lvlJc w:val="left"/>
      <w:pPr>
        <w:tabs>
          <w:tab w:val="num" w:pos="1800"/>
        </w:tabs>
        <w:ind w:left="1800" w:hanging="360"/>
      </w:pPr>
      <w:rPr>
        <w:rFonts w:ascii="Arial" w:hAnsi="Arial" w:hint="default"/>
      </w:rPr>
    </w:lvl>
    <w:lvl w:ilvl="3" w:tplc="169CD090" w:tentative="1">
      <w:start w:val="1"/>
      <w:numFmt w:val="bullet"/>
      <w:lvlText w:val="•"/>
      <w:lvlJc w:val="left"/>
      <w:pPr>
        <w:tabs>
          <w:tab w:val="num" w:pos="2520"/>
        </w:tabs>
        <w:ind w:left="2520" w:hanging="360"/>
      </w:pPr>
      <w:rPr>
        <w:rFonts w:ascii="Arial" w:hAnsi="Arial" w:hint="default"/>
      </w:rPr>
    </w:lvl>
    <w:lvl w:ilvl="4" w:tplc="9ECA545A" w:tentative="1">
      <w:start w:val="1"/>
      <w:numFmt w:val="bullet"/>
      <w:lvlText w:val="•"/>
      <w:lvlJc w:val="left"/>
      <w:pPr>
        <w:tabs>
          <w:tab w:val="num" w:pos="3240"/>
        </w:tabs>
        <w:ind w:left="3240" w:hanging="360"/>
      </w:pPr>
      <w:rPr>
        <w:rFonts w:ascii="Arial" w:hAnsi="Arial" w:hint="default"/>
      </w:rPr>
    </w:lvl>
    <w:lvl w:ilvl="5" w:tplc="7A904504" w:tentative="1">
      <w:start w:val="1"/>
      <w:numFmt w:val="bullet"/>
      <w:lvlText w:val="•"/>
      <w:lvlJc w:val="left"/>
      <w:pPr>
        <w:tabs>
          <w:tab w:val="num" w:pos="3960"/>
        </w:tabs>
        <w:ind w:left="3960" w:hanging="360"/>
      </w:pPr>
      <w:rPr>
        <w:rFonts w:ascii="Arial" w:hAnsi="Arial" w:hint="default"/>
      </w:rPr>
    </w:lvl>
    <w:lvl w:ilvl="6" w:tplc="1D3E4328" w:tentative="1">
      <w:start w:val="1"/>
      <w:numFmt w:val="bullet"/>
      <w:lvlText w:val="•"/>
      <w:lvlJc w:val="left"/>
      <w:pPr>
        <w:tabs>
          <w:tab w:val="num" w:pos="4680"/>
        </w:tabs>
        <w:ind w:left="4680" w:hanging="360"/>
      </w:pPr>
      <w:rPr>
        <w:rFonts w:ascii="Arial" w:hAnsi="Arial" w:hint="default"/>
      </w:rPr>
    </w:lvl>
    <w:lvl w:ilvl="7" w:tplc="D1983B9A" w:tentative="1">
      <w:start w:val="1"/>
      <w:numFmt w:val="bullet"/>
      <w:lvlText w:val="•"/>
      <w:lvlJc w:val="left"/>
      <w:pPr>
        <w:tabs>
          <w:tab w:val="num" w:pos="5400"/>
        </w:tabs>
        <w:ind w:left="5400" w:hanging="360"/>
      </w:pPr>
      <w:rPr>
        <w:rFonts w:ascii="Arial" w:hAnsi="Arial" w:hint="default"/>
      </w:rPr>
    </w:lvl>
    <w:lvl w:ilvl="8" w:tplc="D5862F7E" w:tentative="1">
      <w:start w:val="1"/>
      <w:numFmt w:val="bullet"/>
      <w:lvlText w:val="•"/>
      <w:lvlJc w:val="left"/>
      <w:pPr>
        <w:tabs>
          <w:tab w:val="num" w:pos="6120"/>
        </w:tabs>
        <w:ind w:left="6120" w:hanging="360"/>
      </w:pPr>
      <w:rPr>
        <w:rFonts w:ascii="Arial" w:hAnsi="Arial" w:hint="default"/>
      </w:rPr>
    </w:lvl>
  </w:abstractNum>
  <w:abstractNum w:abstractNumId="14" w15:restartNumberingAfterBreak="0">
    <w:nsid w:val="63B022AD"/>
    <w:multiLevelType w:val="hybridMultilevel"/>
    <w:tmpl w:val="17AA5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BC495E"/>
    <w:multiLevelType w:val="hybridMultilevel"/>
    <w:tmpl w:val="BD1EA7EA"/>
    <w:lvl w:ilvl="0" w:tplc="629C5C26">
      <w:start w:val="1"/>
      <w:numFmt w:val="bullet"/>
      <w:lvlText w:val="•"/>
      <w:lvlJc w:val="left"/>
      <w:pPr>
        <w:tabs>
          <w:tab w:val="num" w:pos="720"/>
        </w:tabs>
        <w:ind w:left="720" w:hanging="360"/>
      </w:pPr>
      <w:rPr>
        <w:rFonts w:ascii="Arial" w:hAnsi="Arial" w:hint="default"/>
      </w:rPr>
    </w:lvl>
    <w:lvl w:ilvl="1" w:tplc="7E724F42" w:tentative="1">
      <w:start w:val="1"/>
      <w:numFmt w:val="bullet"/>
      <w:lvlText w:val="•"/>
      <w:lvlJc w:val="left"/>
      <w:pPr>
        <w:tabs>
          <w:tab w:val="num" w:pos="1440"/>
        </w:tabs>
        <w:ind w:left="1440" w:hanging="360"/>
      </w:pPr>
      <w:rPr>
        <w:rFonts w:ascii="Arial" w:hAnsi="Arial" w:hint="default"/>
      </w:rPr>
    </w:lvl>
    <w:lvl w:ilvl="2" w:tplc="278EDB6E" w:tentative="1">
      <w:start w:val="1"/>
      <w:numFmt w:val="bullet"/>
      <w:lvlText w:val="•"/>
      <w:lvlJc w:val="left"/>
      <w:pPr>
        <w:tabs>
          <w:tab w:val="num" w:pos="2160"/>
        </w:tabs>
        <w:ind w:left="2160" w:hanging="360"/>
      </w:pPr>
      <w:rPr>
        <w:rFonts w:ascii="Arial" w:hAnsi="Arial" w:hint="default"/>
      </w:rPr>
    </w:lvl>
    <w:lvl w:ilvl="3" w:tplc="B1CC6A88" w:tentative="1">
      <w:start w:val="1"/>
      <w:numFmt w:val="bullet"/>
      <w:lvlText w:val="•"/>
      <w:lvlJc w:val="left"/>
      <w:pPr>
        <w:tabs>
          <w:tab w:val="num" w:pos="2880"/>
        </w:tabs>
        <w:ind w:left="2880" w:hanging="360"/>
      </w:pPr>
      <w:rPr>
        <w:rFonts w:ascii="Arial" w:hAnsi="Arial" w:hint="default"/>
      </w:rPr>
    </w:lvl>
    <w:lvl w:ilvl="4" w:tplc="6C767956" w:tentative="1">
      <w:start w:val="1"/>
      <w:numFmt w:val="bullet"/>
      <w:lvlText w:val="•"/>
      <w:lvlJc w:val="left"/>
      <w:pPr>
        <w:tabs>
          <w:tab w:val="num" w:pos="3600"/>
        </w:tabs>
        <w:ind w:left="3600" w:hanging="360"/>
      </w:pPr>
      <w:rPr>
        <w:rFonts w:ascii="Arial" w:hAnsi="Arial" w:hint="default"/>
      </w:rPr>
    </w:lvl>
    <w:lvl w:ilvl="5" w:tplc="3ECEC454" w:tentative="1">
      <w:start w:val="1"/>
      <w:numFmt w:val="bullet"/>
      <w:lvlText w:val="•"/>
      <w:lvlJc w:val="left"/>
      <w:pPr>
        <w:tabs>
          <w:tab w:val="num" w:pos="4320"/>
        </w:tabs>
        <w:ind w:left="4320" w:hanging="360"/>
      </w:pPr>
      <w:rPr>
        <w:rFonts w:ascii="Arial" w:hAnsi="Arial" w:hint="default"/>
      </w:rPr>
    </w:lvl>
    <w:lvl w:ilvl="6" w:tplc="83A007DE" w:tentative="1">
      <w:start w:val="1"/>
      <w:numFmt w:val="bullet"/>
      <w:lvlText w:val="•"/>
      <w:lvlJc w:val="left"/>
      <w:pPr>
        <w:tabs>
          <w:tab w:val="num" w:pos="5040"/>
        </w:tabs>
        <w:ind w:left="5040" w:hanging="360"/>
      </w:pPr>
      <w:rPr>
        <w:rFonts w:ascii="Arial" w:hAnsi="Arial" w:hint="default"/>
      </w:rPr>
    </w:lvl>
    <w:lvl w:ilvl="7" w:tplc="0AFCDD9A" w:tentative="1">
      <w:start w:val="1"/>
      <w:numFmt w:val="bullet"/>
      <w:lvlText w:val="•"/>
      <w:lvlJc w:val="left"/>
      <w:pPr>
        <w:tabs>
          <w:tab w:val="num" w:pos="5760"/>
        </w:tabs>
        <w:ind w:left="5760" w:hanging="360"/>
      </w:pPr>
      <w:rPr>
        <w:rFonts w:ascii="Arial" w:hAnsi="Arial" w:hint="default"/>
      </w:rPr>
    </w:lvl>
    <w:lvl w:ilvl="8" w:tplc="0CD00C0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6D1A4CB4"/>
    <w:multiLevelType w:val="hybridMultilevel"/>
    <w:tmpl w:val="CD7EE50C"/>
    <w:lvl w:ilvl="0" w:tplc="A1584DE4">
      <w:start w:val="1"/>
      <w:numFmt w:val="bullet"/>
      <w:lvlText w:val="•"/>
      <w:lvlJc w:val="left"/>
      <w:pPr>
        <w:tabs>
          <w:tab w:val="num" w:pos="720"/>
        </w:tabs>
        <w:ind w:left="720" w:hanging="360"/>
      </w:pPr>
      <w:rPr>
        <w:rFonts w:ascii="Arial" w:hAnsi="Arial" w:hint="default"/>
      </w:rPr>
    </w:lvl>
    <w:lvl w:ilvl="1" w:tplc="73B45650" w:tentative="1">
      <w:start w:val="1"/>
      <w:numFmt w:val="bullet"/>
      <w:lvlText w:val="•"/>
      <w:lvlJc w:val="left"/>
      <w:pPr>
        <w:tabs>
          <w:tab w:val="num" w:pos="1440"/>
        </w:tabs>
        <w:ind w:left="1440" w:hanging="360"/>
      </w:pPr>
      <w:rPr>
        <w:rFonts w:ascii="Arial" w:hAnsi="Arial" w:hint="default"/>
      </w:rPr>
    </w:lvl>
    <w:lvl w:ilvl="2" w:tplc="AC84E8E8" w:tentative="1">
      <w:start w:val="1"/>
      <w:numFmt w:val="bullet"/>
      <w:lvlText w:val="•"/>
      <w:lvlJc w:val="left"/>
      <w:pPr>
        <w:tabs>
          <w:tab w:val="num" w:pos="2160"/>
        </w:tabs>
        <w:ind w:left="2160" w:hanging="360"/>
      </w:pPr>
      <w:rPr>
        <w:rFonts w:ascii="Arial" w:hAnsi="Arial" w:hint="default"/>
      </w:rPr>
    </w:lvl>
    <w:lvl w:ilvl="3" w:tplc="D0E464BA" w:tentative="1">
      <w:start w:val="1"/>
      <w:numFmt w:val="bullet"/>
      <w:lvlText w:val="•"/>
      <w:lvlJc w:val="left"/>
      <w:pPr>
        <w:tabs>
          <w:tab w:val="num" w:pos="2880"/>
        </w:tabs>
        <w:ind w:left="2880" w:hanging="360"/>
      </w:pPr>
      <w:rPr>
        <w:rFonts w:ascii="Arial" w:hAnsi="Arial" w:hint="default"/>
      </w:rPr>
    </w:lvl>
    <w:lvl w:ilvl="4" w:tplc="B69042FA" w:tentative="1">
      <w:start w:val="1"/>
      <w:numFmt w:val="bullet"/>
      <w:lvlText w:val="•"/>
      <w:lvlJc w:val="left"/>
      <w:pPr>
        <w:tabs>
          <w:tab w:val="num" w:pos="3600"/>
        </w:tabs>
        <w:ind w:left="3600" w:hanging="360"/>
      </w:pPr>
      <w:rPr>
        <w:rFonts w:ascii="Arial" w:hAnsi="Arial" w:hint="default"/>
      </w:rPr>
    </w:lvl>
    <w:lvl w:ilvl="5" w:tplc="F028AFA2" w:tentative="1">
      <w:start w:val="1"/>
      <w:numFmt w:val="bullet"/>
      <w:lvlText w:val="•"/>
      <w:lvlJc w:val="left"/>
      <w:pPr>
        <w:tabs>
          <w:tab w:val="num" w:pos="4320"/>
        </w:tabs>
        <w:ind w:left="4320" w:hanging="360"/>
      </w:pPr>
      <w:rPr>
        <w:rFonts w:ascii="Arial" w:hAnsi="Arial" w:hint="default"/>
      </w:rPr>
    </w:lvl>
    <w:lvl w:ilvl="6" w:tplc="4EE65B44" w:tentative="1">
      <w:start w:val="1"/>
      <w:numFmt w:val="bullet"/>
      <w:lvlText w:val="•"/>
      <w:lvlJc w:val="left"/>
      <w:pPr>
        <w:tabs>
          <w:tab w:val="num" w:pos="5040"/>
        </w:tabs>
        <w:ind w:left="5040" w:hanging="360"/>
      </w:pPr>
      <w:rPr>
        <w:rFonts w:ascii="Arial" w:hAnsi="Arial" w:hint="default"/>
      </w:rPr>
    </w:lvl>
    <w:lvl w:ilvl="7" w:tplc="D95A0936" w:tentative="1">
      <w:start w:val="1"/>
      <w:numFmt w:val="bullet"/>
      <w:lvlText w:val="•"/>
      <w:lvlJc w:val="left"/>
      <w:pPr>
        <w:tabs>
          <w:tab w:val="num" w:pos="5760"/>
        </w:tabs>
        <w:ind w:left="5760" w:hanging="360"/>
      </w:pPr>
      <w:rPr>
        <w:rFonts w:ascii="Arial" w:hAnsi="Arial" w:hint="default"/>
      </w:rPr>
    </w:lvl>
    <w:lvl w:ilvl="8" w:tplc="D190278C"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5296D66"/>
    <w:multiLevelType w:val="hybridMultilevel"/>
    <w:tmpl w:val="61128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A62325"/>
    <w:multiLevelType w:val="hybridMultilevel"/>
    <w:tmpl w:val="1258F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095D29"/>
    <w:multiLevelType w:val="hybridMultilevel"/>
    <w:tmpl w:val="58F2B17C"/>
    <w:lvl w:ilvl="0" w:tplc="52469F9E">
      <w:start w:val="1"/>
      <w:numFmt w:val="bullet"/>
      <w:lvlText w:val="•"/>
      <w:lvlJc w:val="left"/>
      <w:pPr>
        <w:tabs>
          <w:tab w:val="num" w:pos="360"/>
        </w:tabs>
        <w:ind w:left="360" w:hanging="360"/>
      </w:pPr>
      <w:rPr>
        <w:rFonts w:ascii="Arial" w:hAnsi="Arial" w:hint="default"/>
      </w:rPr>
    </w:lvl>
    <w:lvl w:ilvl="1" w:tplc="DB7E2F48" w:tentative="1">
      <w:start w:val="1"/>
      <w:numFmt w:val="bullet"/>
      <w:lvlText w:val="•"/>
      <w:lvlJc w:val="left"/>
      <w:pPr>
        <w:tabs>
          <w:tab w:val="num" w:pos="1080"/>
        </w:tabs>
        <w:ind w:left="1080" w:hanging="360"/>
      </w:pPr>
      <w:rPr>
        <w:rFonts w:ascii="Arial" w:hAnsi="Arial" w:hint="default"/>
      </w:rPr>
    </w:lvl>
    <w:lvl w:ilvl="2" w:tplc="6908AF0A" w:tentative="1">
      <w:start w:val="1"/>
      <w:numFmt w:val="bullet"/>
      <w:lvlText w:val="•"/>
      <w:lvlJc w:val="left"/>
      <w:pPr>
        <w:tabs>
          <w:tab w:val="num" w:pos="1800"/>
        </w:tabs>
        <w:ind w:left="1800" w:hanging="360"/>
      </w:pPr>
      <w:rPr>
        <w:rFonts w:ascii="Arial" w:hAnsi="Arial" w:hint="default"/>
      </w:rPr>
    </w:lvl>
    <w:lvl w:ilvl="3" w:tplc="C8A03FFE" w:tentative="1">
      <w:start w:val="1"/>
      <w:numFmt w:val="bullet"/>
      <w:lvlText w:val="•"/>
      <w:lvlJc w:val="left"/>
      <w:pPr>
        <w:tabs>
          <w:tab w:val="num" w:pos="2520"/>
        </w:tabs>
        <w:ind w:left="2520" w:hanging="360"/>
      </w:pPr>
      <w:rPr>
        <w:rFonts w:ascii="Arial" w:hAnsi="Arial" w:hint="default"/>
      </w:rPr>
    </w:lvl>
    <w:lvl w:ilvl="4" w:tplc="74F44080" w:tentative="1">
      <w:start w:val="1"/>
      <w:numFmt w:val="bullet"/>
      <w:lvlText w:val="•"/>
      <w:lvlJc w:val="left"/>
      <w:pPr>
        <w:tabs>
          <w:tab w:val="num" w:pos="3240"/>
        </w:tabs>
        <w:ind w:left="3240" w:hanging="360"/>
      </w:pPr>
      <w:rPr>
        <w:rFonts w:ascii="Arial" w:hAnsi="Arial" w:hint="default"/>
      </w:rPr>
    </w:lvl>
    <w:lvl w:ilvl="5" w:tplc="C3AAE9B2" w:tentative="1">
      <w:start w:val="1"/>
      <w:numFmt w:val="bullet"/>
      <w:lvlText w:val="•"/>
      <w:lvlJc w:val="left"/>
      <w:pPr>
        <w:tabs>
          <w:tab w:val="num" w:pos="3960"/>
        </w:tabs>
        <w:ind w:left="3960" w:hanging="360"/>
      </w:pPr>
      <w:rPr>
        <w:rFonts w:ascii="Arial" w:hAnsi="Arial" w:hint="default"/>
      </w:rPr>
    </w:lvl>
    <w:lvl w:ilvl="6" w:tplc="0122E072" w:tentative="1">
      <w:start w:val="1"/>
      <w:numFmt w:val="bullet"/>
      <w:lvlText w:val="•"/>
      <w:lvlJc w:val="left"/>
      <w:pPr>
        <w:tabs>
          <w:tab w:val="num" w:pos="4680"/>
        </w:tabs>
        <w:ind w:left="4680" w:hanging="360"/>
      </w:pPr>
      <w:rPr>
        <w:rFonts w:ascii="Arial" w:hAnsi="Arial" w:hint="default"/>
      </w:rPr>
    </w:lvl>
    <w:lvl w:ilvl="7" w:tplc="25046356" w:tentative="1">
      <w:start w:val="1"/>
      <w:numFmt w:val="bullet"/>
      <w:lvlText w:val="•"/>
      <w:lvlJc w:val="left"/>
      <w:pPr>
        <w:tabs>
          <w:tab w:val="num" w:pos="5400"/>
        </w:tabs>
        <w:ind w:left="5400" w:hanging="360"/>
      </w:pPr>
      <w:rPr>
        <w:rFonts w:ascii="Arial" w:hAnsi="Arial" w:hint="default"/>
      </w:rPr>
    </w:lvl>
    <w:lvl w:ilvl="8" w:tplc="4F5A9116" w:tentative="1">
      <w:start w:val="1"/>
      <w:numFmt w:val="bullet"/>
      <w:lvlText w:val="•"/>
      <w:lvlJc w:val="left"/>
      <w:pPr>
        <w:tabs>
          <w:tab w:val="num" w:pos="6120"/>
        </w:tabs>
        <w:ind w:left="6120" w:hanging="360"/>
      </w:pPr>
      <w:rPr>
        <w:rFonts w:ascii="Arial" w:hAnsi="Arial" w:hint="default"/>
      </w:rPr>
    </w:lvl>
  </w:abstractNum>
  <w:abstractNum w:abstractNumId="20" w15:restartNumberingAfterBreak="0">
    <w:nsid w:val="7B9F5B07"/>
    <w:multiLevelType w:val="hybridMultilevel"/>
    <w:tmpl w:val="C6AAD9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7D3E05A8"/>
    <w:multiLevelType w:val="hybridMultilevel"/>
    <w:tmpl w:val="37668C36"/>
    <w:lvl w:ilvl="0" w:tplc="8CAAC462">
      <w:start w:val="1"/>
      <w:numFmt w:val="bullet"/>
      <w:lvlText w:val="•"/>
      <w:lvlJc w:val="left"/>
      <w:pPr>
        <w:tabs>
          <w:tab w:val="num" w:pos="720"/>
        </w:tabs>
        <w:ind w:left="720" w:hanging="360"/>
      </w:pPr>
      <w:rPr>
        <w:rFonts w:ascii="Arial" w:hAnsi="Arial" w:hint="default"/>
      </w:rPr>
    </w:lvl>
    <w:lvl w:ilvl="1" w:tplc="5BBA4564" w:tentative="1">
      <w:start w:val="1"/>
      <w:numFmt w:val="bullet"/>
      <w:lvlText w:val="•"/>
      <w:lvlJc w:val="left"/>
      <w:pPr>
        <w:tabs>
          <w:tab w:val="num" w:pos="1440"/>
        </w:tabs>
        <w:ind w:left="1440" w:hanging="360"/>
      </w:pPr>
      <w:rPr>
        <w:rFonts w:ascii="Arial" w:hAnsi="Arial" w:hint="default"/>
      </w:rPr>
    </w:lvl>
    <w:lvl w:ilvl="2" w:tplc="690C6E48" w:tentative="1">
      <w:start w:val="1"/>
      <w:numFmt w:val="bullet"/>
      <w:lvlText w:val="•"/>
      <w:lvlJc w:val="left"/>
      <w:pPr>
        <w:tabs>
          <w:tab w:val="num" w:pos="2160"/>
        </w:tabs>
        <w:ind w:left="2160" w:hanging="360"/>
      </w:pPr>
      <w:rPr>
        <w:rFonts w:ascii="Arial" w:hAnsi="Arial" w:hint="default"/>
      </w:rPr>
    </w:lvl>
    <w:lvl w:ilvl="3" w:tplc="4AD08BA2" w:tentative="1">
      <w:start w:val="1"/>
      <w:numFmt w:val="bullet"/>
      <w:lvlText w:val="•"/>
      <w:lvlJc w:val="left"/>
      <w:pPr>
        <w:tabs>
          <w:tab w:val="num" w:pos="2880"/>
        </w:tabs>
        <w:ind w:left="2880" w:hanging="360"/>
      </w:pPr>
      <w:rPr>
        <w:rFonts w:ascii="Arial" w:hAnsi="Arial" w:hint="default"/>
      </w:rPr>
    </w:lvl>
    <w:lvl w:ilvl="4" w:tplc="4C3C2172" w:tentative="1">
      <w:start w:val="1"/>
      <w:numFmt w:val="bullet"/>
      <w:lvlText w:val="•"/>
      <w:lvlJc w:val="left"/>
      <w:pPr>
        <w:tabs>
          <w:tab w:val="num" w:pos="3600"/>
        </w:tabs>
        <w:ind w:left="3600" w:hanging="360"/>
      </w:pPr>
      <w:rPr>
        <w:rFonts w:ascii="Arial" w:hAnsi="Arial" w:hint="default"/>
      </w:rPr>
    </w:lvl>
    <w:lvl w:ilvl="5" w:tplc="7E40FA22" w:tentative="1">
      <w:start w:val="1"/>
      <w:numFmt w:val="bullet"/>
      <w:lvlText w:val="•"/>
      <w:lvlJc w:val="left"/>
      <w:pPr>
        <w:tabs>
          <w:tab w:val="num" w:pos="4320"/>
        </w:tabs>
        <w:ind w:left="4320" w:hanging="360"/>
      </w:pPr>
      <w:rPr>
        <w:rFonts w:ascii="Arial" w:hAnsi="Arial" w:hint="default"/>
      </w:rPr>
    </w:lvl>
    <w:lvl w:ilvl="6" w:tplc="B2969498" w:tentative="1">
      <w:start w:val="1"/>
      <w:numFmt w:val="bullet"/>
      <w:lvlText w:val="•"/>
      <w:lvlJc w:val="left"/>
      <w:pPr>
        <w:tabs>
          <w:tab w:val="num" w:pos="5040"/>
        </w:tabs>
        <w:ind w:left="5040" w:hanging="360"/>
      </w:pPr>
      <w:rPr>
        <w:rFonts w:ascii="Arial" w:hAnsi="Arial" w:hint="default"/>
      </w:rPr>
    </w:lvl>
    <w:lvl w:ilvl="7" w:tplc="2646BF1A" w:tentative="1">
      <w:start w:val="1"/>
      <w:numFmt w:val="bullet"/>
      <w:lvlText w:val="•"/>
      <w:lvlJc w:val="left"/>
      <w:pPr>
        <w:tabs>
          <w:tab w:val="num" w:pos="5760"/>
        </w:tabs>
        <w:ind w:left="5760" w:hanging="360"/>
      </w:pPr>
      <w:rPr>
        <w:rFonts w:ascii="Arial" w:hAnsi="Arial" w:hint="default"/>
      </w:rPr>
    </w:lvl>
    <w:lvl w:ilvl="8" w:tplc="BB3EF060" w:tentative="1">
      <w:start w:val="1"/>
      <w:numFmt w:val="bullet"/>
      <w:lvlText w:val="•"/>
      <w:lvlJc w:val="left"/>
      <w:pPr>
        <w:tabs>
          <w:tab w:val="num" w:pos="6480"/>
        </w:tabs>
        <w:ind w:left="6480" w:hanging="360"/>
      </w:pPr>
      <w:rPr>
        <w:rFonts w:ascii="Arial" w:hAnsi="Arial" w:hint="default"/>
      </w:rPr>
    </w:lvl>
  </w:abstractNum>
  <w:num w:numId="1">
    <w:abstractNumId w:val="7"/>
  </w:num>
  <w:num w:numId="2">
    <w:abstractNumId w:val="8"/>
  </w:num>
  <w:num w:numId="3">
    <w:abstractNumId w:val="9"/>
  </w:num>
  <w:num w:numId="4">
    <w:abstractNumId w:val="6"/>
  </w:num>
  <w:num w:numId="5">
    <w:abstractNumId w:val="12"/>
  </w:num>
  <w:num w:numId="6">
    <w:abstractNumId w:val="4"/>
  </w:num>
  <w:num w:numId="7">
    <w:abstractNumId w:val="11"/>
  </w:num>
  <w:num w:numId="8">
    <w:abstractNumId w:val="19"/>
  </w:num>
  <w:num w:numId="9">
    <w:abstractNumId w:val="13"/>
  </w:num>
  <w:num w:numId="10">
    <w:abstractNumId w:val="0"/>
  </w:num>
  <w:num w:numId="11">
    <w:abstractNumId w:val="1"/>
  </w:num>
  <w:num w:numId="12">
    <w:abstractNumId w:val="20"/>
  </w:num>
  <w:num w:numId="13">
    <w:abstractNumId w:val="17"/>
  </w:num>
  <w:num w:numId="14">
    <w:abstractNumId w:val="3"/>
  </w:num>
  <w:num w:numId="15">
    <w:abstractNumId w:val="5"/>
  </w:num>
  <w:num w:numId="16">
    <w:abstractNumId w:val="2"/>
  </w:num>
  <w:num w:numId="17">
    <w:abstractNumId w:val="18"/>
  </w:num>
  <w:num w:numId="18">
    <w:abstractNumId w:val="16"/>
  </w:num>
  <w:num w:numId="19">
    <w:abstractNumId w:val="15"/>
  </w:num>
  <w:num w:numId="20">
    <w:abstractNumId w:val="21"/>
  </w:num>
  <w:num w:numId="21">
    <w:abstractNumId w:val="10"/>
  </w:num>
  <w:num w:numId="22">
    <w:abstractNumId w:val="1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Nq8FALYfmIYtAAAA"/>
  </w:docVars>
  <w:rsids>
    <w:rsidRoot w:val="00A97632"/>
    <w:rsid w:val="00002C2E"/>
    <w:rsid w:val="00003551"/>
    <w:rsid w:val="00003FA1"/>
    <w:rsid w:val="00005085"/>
    <w:rsid w:val="000055CF"/>
    <w:rsid w:val="0000593A"/>
    <w:rsid w:val="00007E28"/>
    <w:rsid w:val="0001003F"/>
    <w:rsid w:val="00010FF4"/>
    <w:rsid w:val="0001190A"/>
    <w:rsid w:val="000120FB"/>
    <w:rsid w:val="00012BB5"/>
    <w:rsid w:val="0001725B"/>
    <w:rsid w:val="00023F80"/>
    <w:rsid w:val="00025042"/>
    <w:rsid w:val="00026B8E"/>
    <w:rsid w:val="00026E7D"/>
    <w:rsid w:val="0002721D"/>
    <w:rsid w:val="000306D9"/>
    <w:rsid w:val="00031953"/>
    <w:rsid w:val="00034631"/>
    <w:rsid w:val="00036351"/>
    <w:rsid w:val="00040596"/>
    <w:rsid w:val="0004089C"/>
    <w:rsid w:val="000408D4"/>
    <w:rsid w:val="00041B89"/>
    <w:rsid w:val="00042E0D"/>
    <w:rsid w:val="0004353D"/>
    <w:rsid w:val="0004572A"/>
    <w:rsid w:val="00050EF2"/>
    <w:rsid w:val="000510D3"/>
    <w:rsid w:val="00052B88"/>
    <w:rsid w:val="00052BB2"/>
    <w:rsid w:val="00053C7C"/>
    <w:rsid w:val="00056BCE"/>
    <w:rsid w:val="00060A8C"/>
    <w:rsid w:val="00061686"/>
    <w:rsid w:val="00064E8B"/>
    <w:rsid w:val="00065F65"/>
    <w:rsid w:val="000661D5"/>
    <w:rsid w:val="0006717F"/>
    <w:rsid w:val="000674AC"/>
    <w:rsid w:val="000741BA"/>
    <w:rsid w:val="00074EB6"/>
    <w:rsid w:val="00082729"/>
    <w:rsid w:val="00082B48"/>
    <w:rsid w:val="00083389"/>
    <w:rsid w:val="00083664"/>
    <w:rsid w:val="0008502B"/>
    <w:rsid w:val="000855A1"/>
    <w:rsid w:val="00085EBA"/>
    <w:rsid w:val="00086FBF"/>
    <w:rsid w:val="00087368"/>
    <w:rsid w:val="000877B0"/>
    <w:rsid w:val="00090279"/>
    <w:rsid w:val="00090E79"/>
    <w:rsid w:val="0009131F"/>
    <w:rsid w:val="00093543"/>
    <w:rsid w:val="0009482E"/>
    <w:rsid w:val="00094F1A"/>
    <w:rsid w:val="000975CD"/>
    <w:rsid w:val="00097F0A"/>
    <w:rsid w:val="000A36D6"/>
    <w:rsid w:val="000A662F"/>
    <w:rsid w:val="000A67FF"/>
    <w:rsid w:val="000B2F53"/>
    <w:rsid w:val="000B3860"/>
    <w:rsid w:val="000B3DE0"/>
    <w:rsid w:val="000B4B7F"/>
    <w:rsid w:val="000B5040"/>
    <w:rsid w:val="000C0F64"/>
    <w:rsid w:val="000C1BB1"/>
    <w:rsid w:val="000C2162"/>
    <w:rsid w:val="000C5BC4"/>
    <w:rsid w:val="000C65C3"/>
    <w:rsid w:val="000D0830"/>
    <w:rsid w:val="000D176E"/>
    <w:rsid w:val="000D17AD"/>
    <w:rsid w:val="000D483E"/>
    <w:rsid w:val="000D5BA1"/>
    <w:rsid w:val="000D789B"/>
    <w:rsid w:val="000D7E8D"/>
    <w:rsid w:val="000E165E"/>
    <w:rsid w:val="000E2ACB"/>
    <w:rsid w:val="000E58F1"/>
    <w:rsid w:val="000F01F7"/>
    <w:rsid w:val="000F2C2A"/>
    <w:rsid w:val="000F3CC3"/>
    <w:rsid w:val="000F3DE9"/>
    <w:rsid w:val="000F4DF6"/>
    <w:rsid w:val="000F504D"/>
    <w:rsid w:val="000F5995"/>
    <w:rsid w:val="000F6B1F"/>
    <w:rsid w:val="000F6F80"/>
    <w:rsid w:val="000F7FFE"/>
    <w:rsid w:val="00101E81"/>
    <w:rsid w:val="00102AC4"/>
    <w:rsid w:val="00102F48"/>
    <w:rsid w:val="00103128"/>
    <w:rsid w:val="0010476B"/>
    <w:rsid w:val="00104C37"/>
    <w:rsid w:val="00104E53"/>
    <w:rsid w:val="0010640F"/>
    <w:rsid w:val="001119F7"/>
    <w:rsid w:val="001128CD"/>
    <w:rsid w:val="00112E3A"/>
    <w:rsid w:val="00120677"/>
    <w:rsid w:val="001221B0"/>
    <w:rsid w:val="0012250E"/>
    <w:rsid w:val="00123D2C"/>
    <w:rsid w:val="00124B63"/>
    <w:rsid w:val="00136130"/>
    <w:rsid w:val="00136D00"/>
    <w:rsid w:val="0014030B"/>
    <w:rsid w:val="001405C6"/>
    <w:rsid w:val="00140A45"/>
    <w:rsid w:val="0014189F"/>
    <w:rsid w:val="00142A27"/>
    <w:rsid w:val="00143FDF"/>
    <w:rsid w:val="00146FC5"/>
    <w:rsid w:val="00147F15"/>
    <w:rsid w:val="0015216B"/>
    <w:rsid w:val="00153E10"/>
    <w:rsid w:val="00153F9C"/>
    <w:rsid w:val="00154246"/>
    <w:rsid w:val="001605BB"/>
    <w:rsid w:val="001632D2"/>
    <w:rsid w:val="00170B92"/>
    <w:rsid w:val="00176EA7"/>
    <w:rsid w:val="001777F5"/>
    <w:rsid w:val="0018180D"/>
    <w:rsid w:val="00184D0E"/>
    <w:rsid w:val="001856F7"/>
    <w:rsid w:val="00186467"/>
    <w:rsid w:val="001867F9"/>
    <w:rsid w:val="00193D4D"/>
    <w:rsid w:val="00197E86"/>
    <w:rsid w:val="001A0C37"/>
    <w:rsid w:val="001A29E6"/>
    <w:rsid w:val="001A50B5"/>
    <w:rsid w:val="001B10BF"/>
    <w:rsid w:val="001B4A88"/>
    <w:rsid w:val="001B4B14"/>
    <w:rsid w:val="001B5BA7"/>
    <w:rsid w:val="001B68CB"/>
    <w:rsid w:val="001B6A13"/>
    <w:rsid w:val="001B6D4A"/>
    <w:rsid w:val="001C0C32"/>
    <w:rsid w:val="001C0E01"/>
    <w:rsid w:val="001C17E2"/>
    <w:rsid w:val="001C35DE"/>
    <w:rsid w:val="001C3BF4"/>
    <w:rsid w:val="001C3FF1"/>
    <w:rsid w:val="001C53AB"/>
    <w:rsid w:val="001C6F8E"/>
    <w:rsid w:val="001C7094"/>
    <w:rsid w:val="001D5CEA"/>
    <w:rsid w:val="001D603A"/>
    <w:rsid w:val="001D628A"/>
    <w:rsid w:val="001D6FC2"/>
    <w:rsid w:val="001E0D82"/>
    <w:rsid w:val="001E2411"/>
    <w:rsid w:val="001E2FFB"/>
    <w:rsid w:val="001E46CE"/>
    <w:rsid w:val="001E777B"/>
    <w:rsid w:val="001E7D77"/>
    <w:rsid w:val="001F2427"/>
    <w:rsid w:val="001F24A2"/>
    <w:rsid w:val="001F3B69"/>
    <w:rsid w:val="001F483B"/>
    <w:rsid w:val="001F5207"/>
    <w:rsid w:val="001F566E"/>
    <w:rsid w:val="001F5780"/>
    <w:rsid w:val="001F6610"/>
    <w:rsid w:val="00201640"/>
    <w:rsid w:val="00202E45"/>
    <w:rsid w:val="00203746"/>
    <w:rsid w:val="00204514"/>
    <w:rsid w:val="00204948"/>
    <w:rsid w:val="00205715"/>
    <w:rsid w:val="00205E7B"/>
    <w:rsid w:val="00205F7B"/>
    <w:rsid w:val="00205FDD"/>
    <w:rsid w:val="00207051"/>
    <w:rsid w:val="002102D8"/>
    <w:rsid w:val="002109E5"/>
    <w:rsid w:val="00210EC4"/>
    <w:rsid w:val="002120BA"/>
    <w:rsid w:val="00212A2B"/>
    <w:rsid w:val="00212FD1"/>
    <w:rsid w:val="00213BEF"/>
    <w:rsid w:val="002152A6"/>
    <w:rsid w:val="00217D61"/>
    <w:rsid w:val="00217FBE"/>
    <w:rsid w:val="00217FEB"/>
    <w:rsid w:val="00221C4C"/>
    <w:rsid w:val="00226D0C"/>
    <w:rsid w:val="00226F58"/>
    <w:rsid w:val="0023065E"/>
    <w:rsid w:val="00233913"/>
    <w:rsid w:val="002408C5"/>
    <w:rsid w:val="00241050"/>
    <w:rsid w:val="002416C6"/>
    <w:rsid w:val="002438DF"/>
    <w:rsid w:val="0024627D"/>
    <w:rsid w:val="002478CC"/>
    <w:rsid w:val="00251544"/>
    <w:rsid w:val="0025217A"/>
    <w:rsid w:val="00257C31"/>
    <w:rsid w:val="00260726"/>
    <w:rsid w:val="00261F4D"/>
    <w:rsid w:val="00262382"/>
    <w:rsid w:val="0026277C"/>
    <w:rsid w:val="00262962"/>
    <w:rsid w:val="002634DE"/>
    <w:rsid w:val="00263B3B"/>
    <w:rsid w:val="00270527"/>
    <w:rsid w:val="00271528"/>
    <w:rsid w:val="002727D2"/>
    <w:rsid w:val="002742BE"/>
    <w:rsid w:val="002743A2"/>
    <w:rsid w:val="00274A79"/>
    <w:rsid w:val="00276E8A"/>
    <w:rsid w:val="00280AC3"/>
    <w:rsid w:val="002811E3"/>
    <w:rsid w:val="002813C7"/>
    <w:rsid w:val="00281636"/>
    <w:rsid w:val="00285A9B"/>
    <w:rsid w:val="00285B96"/>
    <w:rsid w:val="0029074D"/>
    <w:rsid w:val="00290A0E"/>
    <w:rsid w:val="00291268"/>
    <w:rsid w:val="00296A23"/>
    <w:rsid w:val="002975CE"/>
    <w:rsid w:val="002A0010"/>
    <w:rsid w:val="002A2D62"/>
    <w:rsid w:val="002A36B0"/>
    <w:rsid w:val="002A38EC"/>
    <w:rsid w:val="002A5ABA"/>
    <w:rsid w:val="002A6C11"/>
    <w:rsid w:val="002A7E73"/>
    <w:rsid w:val="002B0DAD"/>
    <w:rsid w:val="002B3F86"/>
    <w:rsid w:val="002B47D7"/>
    <w:rsid w:val="002B4ACA"/>
    <w:rsid w:val="002B5921"/>
    <w:rsid w:val="002B5BBA"/>
    <w:rsid w:val="002C0829"/>
    <w:rsid w:val="002C0BA7"/>
    <w:rsid w:val="002C2DAE"/>
    <w:rsid w:val="002C2DF5"/>
    <w:rsid w:val="002C2F1E"/>
    <w:rsid w:val="002D18E2"/>
    <w:rsid w:val="002D3615"/>
    <w:rsid w:val="002D5363"/>
    <w:rsid w:val="002D657D"/>
    <w:rsid w:val="002D76F8"/>
    <w:rsid w:val="002D7B43"/>
    <w:rsid w:val="002E1141"/>
    <w:rsid w:val="002E1F80"/>
    <w:rsid w:val="002E5286"/>
    <w:rsid w:val="002E64A6"/>
    <w:rsid w:val="002E6CFE"/>
    <w:rsid w:val="002E6E43"/>
    <w:rsid w:val="002E79A8"/>
    <w:rsid w:val="002F190E"/>
    <w:rsid w:val="002F3A03"/>
    <w:rsid w:val="002F6EBD"/>
    <w:rsid w:val="00302080"/>
    <w:rsid w:val="003020EB"/>
    <w:rsid w:val="00302DC3"/>
    <w:rsid w:val="00304088"/>
    <w:rsid w:val="0030497B"/>
    <w:rsid w:val="0031138C"/>
    <w:rsid w:val="003120AB"/>
    <w:rsid w:val="003160B9"/>
    <w:rsid w:val="003162C1"/>
    <w:rsid w:val="00320824"/>
    <w:rsid w:val="00320C0E"/>
    <w:rsid w:val="003212B7"/>
    <w:rsid w:val="00322A35"/>
    <w:rsid w:val="00322D5C"/>
    <w:rsid w:val="00323CC2"/>
    <w:rsid w:val="00324AAD"/>
    <w:rsid w:val="00326258"/>
    <w:rsid w:val="003265E9"/>
    <w:rsid w:val="00327873"/>
    <w:rsid w:val="00332E98"/>
    <w:rsid w:val="0033668D"/>
    <w:rsid w:val="00337433"/>
    <w:rsid w:val="00340597"/>
    <w:rsid w:val="00343BF7"/>
    <w:rsid w:val="00344313"/>
    <w:rsid w:val="00351F43"/>
    <w:rsid w:val="0035204F"/>
    <w:rsid w:val="00352364"/>
    <w:rsid w:val="003542EE"/>
    <w:rsid w:val="00357D7A"/>
    <w:rsid w:val="003606C4"/>
    <w:rsid w:val="00362772"/>
    <w:rsid w:val="00362996"/>
    <w:rsid w:val="00362D6B"/>
    <w:rsid w:val="0036310C"/>
    <w:rsid w:val="00363576"/>
    <w:rsid w:val="00365D90"/>
    <w:rsid w:val="003672B6"/>
    <w:rsid w:val="00367E26"/>
    <w:rsid w:val="00370048"/>
    <w:rsid w:val="00370254"/>
    <w:rsid w:val="0037108E"/>
    <w:rsid w:val="003712DF"/>
    <w:rsid w:val="00371FDA"/>
    <w:rsid w:val="0037335B"/>
    <w:rsid w:val="0037414D"/>
    <w:rsid w:val="00375CCC"/>
    <w:rsid w:val="00376EBD"/>
    <w:rsid w:val="00380E80"/>
    <w:rsid w:val="00381112"/>
    <w:rsid w:val="00381B27"/>
    <w:rsid w:val="00383873"/>
    <w:rsid w:val="003845DD"/>
    <w:rsid w:val="00387F24"/>
    <w:rsid w:val="00392F6B"/>
    <w:rsid w:val="00393459"/>
    <w:rsid w:val="00397E7F"/>
    <w:rsid w:val="003A0A57"/>
    <w:rsid w:val="003A28D7"/>
    <w:rsid w:val="003A2FF8"/>
    <w:rsid w:val="003A2FFF"/>
    <w:rsid w:val="003A6447"/>
    <w:rsid w:val="003A7CE5"/>
    <w:rsid w:val="003B42C5"/>
    <w:rsid w:val="003B43A1"/>
    <w:rsid w:val="003B5F40"/>
    <w:rsid w:val="003B7595"/>
    <w:rsid w:val="003C1E6B"/>
    <w:rsid w:val="003C3063"/>
    <w:rsid w:val="003C30DF"/>
    <w:rsid w:val="003C3909"/>
    <w:rsid w:val="003C485D"/>
    <w:rsid w:val="003C4B81"/>
    <w:rsid w:val="003C6384"/>
    <w:rsid w:val="003C70D7"/>
    <w:rsid w:val="003D0755"/>
    <w:rsid w:val="003D1F0F"/>
    <w:rsid w:val="003D4D9F"/>
    <w:rsid w:val="003D58EE"/>
    <w:rsid w:val="003D5F59"/>
    <w:rsid w:val="003D6D65"/>
    <w:rsid w:val="003E05E0"/>
    <w:rsid w:val="003E1F5D"/>
    <w:rsid w:val="003E2555"/>
    <w:rsid w:val="003E3422"/>
    <w:rsid w:val="003E5AE4"/>
    <w:rsid w:val="003E60EE"/>
    <w:rsid w:val="003E763C"/>
    <w:rsid w:val="003E7D3D"/>
    <w:rsid w:val="003F1E7C"/>
    <w:rsid w:val="003F2D6A"/>
    <w:rsid w:val="003F3280"/>
    <w:rsid w:val="003F556F"/>
    <w:rsid w:val="003F5CAC"/>
    <w:rsid w:val="003F6276"/>
    <w:rsid w:val="003F7965"/>
    <w:rsid w:val="00401787"/>
    <w:rsid w:val="004034FC"/>
    <w:rsid w:val="00403CC5"/>
    <w:rsid w:val="00403CF5"/>
    <w:rsid w:val="0040429C"/>
    <w:rsid w:val="00404AFE"/>
    <w:rsid w:val="00405674"/>
    <w:rsid w:val="00405CC8"/>
    <w:rsid w:val="00406F4B"/>
    <w:rsid w:val="004070F4"/>
    <w:rsid w:val="0041070D"/>
    <w:rsid w:val="004131CF"/>
    <w:rsid w:val="00413A45"/>
    <w:rsid w:val="00413F67"/>
    <w:rsid w:val="00416891"/>
    <w:rsid w:val="00416DE0"/>
    <w:rsid w:val="00421ED0"/>
    <w:rsid w:val="004228FC"/>
    <w:rsid w:val="004239DC"/>
    <w:rsid w:val="004242E6"/>
    <w:rsid w:val="004243C1"/>
    <w:rsid w:val="00426B45"/>
    <w:rsid w:val="00427CC8"/>
    <w:rsid w:val="0043316C"/>
    <w:rsid w:val="00433392"/>
    <w:rsid w:val="00434376"/>
    <w:rsid w:val="00435501"/>
    <w:rsid w:val="00436C0A"/>
    <w:rsid w:val="004422AF"/>
    <w:rsid w:val="00443261"/>
    <w:rsid w:val="00443C4A"/>
    <w:rsid w:val="004467B2"/>
    <w:rsid w:val="00447C4F"/>
    <w:rsid w:val="0045176C"/>
    <w:rsid w:val="0045418F"/>
    <w:rsid w:val="00454990"/>
    <w:rsid w:val="004550B9"/>
    <w:rsid w:val="00456679"/>
    <w:rsid w:val="00457D0C"/>
    <w:rsid w:val="00460210"/>
    <w:rsid w:val="0046066B"/>
    <w:rsid w:val="00461E8B"/>
    <w:rsid w:val="0046212E"/>
    <w:rsid w:val="00464371"/>
    <w:rsid w:val="00467CCA"/>
    <w:rsid w:val="00470084"/>
    <w:rsid w:val="004717CE"/>
    <w:rsid w:val="004718FC"/>
    <w:rsid w:val="00471C9E"/>
    <w:rsid w:val="00474BF7"/>
    <w:rsid w:val="00477115"/>
    <w:rsid w:val="004801C9"/>
    <w:rsid w:val="00480689"/>
    <w:rsid w:val="004807CC"/>
    <w:rsid w:val="00483763"/>
    <w:rsid w:val="0048491F"/>
    <w:rsid w:val="00485DAB"/>
    <w:rsid w:val="00486306"/>
    <w:rsid w:val="004925C9"/>
    <w:rsid w:val="004A0884"/>
    <w:rsid w:val="004A0BE0"/>
    <w:rsid w:val="004A21F7"/>
    <w:rsid w:val="004A2ECF"/>
    <w:rsid w:val="004A3D57"/>
    <w:rsid w:val="004A6988"/>
    <w:rsid w:val="004A69E2"/>
    <w:rsid w:val="004A7952"/>
    <w:rsid w:val="004A7E3D"/>
    <w:rsid w:val="004B0A87"/>
    <w:rsid w:val="004B18C3"/>
    <w:rsid w:val="004B1F49"/>
    <w:rsid w:val="004B2E24"/>
    <w:rsid w:val="004B430B"/>
    <w:rsid w:val="004B43BB"/>
    <w:rsid w:val="004B4C30"/>
    <w:rsid w:val="004B5079"/>
    <w:rsid w:val="004B5656"/>
    <w:rsid w:val="004B5B37"/>
    <w:rsid w:val="004B5C55"/>
    <w:rsid w:val="004B7C9C"/>
    <w:rsid w:val="004B7FD0"/>
    <w:rsid w:val="004C0011"/>
    <w:rsid w:val="004C1242"/>
    <w:rsid w:val="004C3A9F"/>
    <w:rsid w:val="004C48E6"/>
    <w:rsid w:val="004C5BF6"/>
    <w:rsid w:val="004C6889"/>
    <w:rsid w:val="004C7155"/>
    <w:rsid w:val="004D12B7"/>
    <w:rsid w:val="004D1754"/>
    <w:rsid w:val="004D2462"/>
    <w:rsid w:val="004D2810"/>
    <w:rsid w:val="004D2F2A"/>
    <w:rsid w:val="004D4CAB"/>
    <w:rsid w:val="004E2339"/>
    <w:rsid w:val="004E4AE6"/>
    <w:rsid w:val="004E65BE"/>
    <w:rsid w:val="004F11A2"/>
    <w:rsid w:val="004F4E8D"/>
    <w:rsid w:val="004F6165"/>
    <w:rsid w:val="004F7F8B"/>
    <w:rsid w:val="00500326"/>
    <w:rsid w:val="00500D93"/>
    <w:rsid w:val="00500D94"/>
    <w:rsid w:val="00502CBE"/>
    <w:rsid w:val="00504207"/>
    <w:rsid w:val="00504387"/>
    <w:rsid w:val="005054AF"/>
    <w:rsid w:val="00506305"/>
    <w:rsid w:val="00515824"/>
    <w:rsid w:val="0051653E"/>
    <w:rsid w:val="00516727"/>
    <w:rsid w:val="00516C4A"/>
    <w:rsid w:val="005210B2"/>
    <w:rsid w:val="00523348"/>
    <w:rsid w:val="00525308"/>
    <w:rsid w:val="00531171"/>
    <w:rsid w:val="00531534"/>
    <w:rsid w:val="005335F0"/>
    <w:rsid w:val="005352A7"/>
    <w:rsid w:val="00535E33"/>
    <w:rsid w:val="00537481"/>
    <w:rsid w:val="005379E5"/>
    <w:rsid w:val="00540863"/>
    <w:rsid w:val="00541661"/>
    <w:rsid w:val="00541F8A"/>
    <w:rsid w:val="00543D46"/>
    <w:rsid w:val="00545574"/>
    <w:rsid w:val="00547C1D"/>
    <w:rsid w:val="00550CAE"/>
    <w:rsid w:val="00551802"/>
    <w:rsid w:val="00552425"/>
    <w:rsid w:val="00553412"/>
    <w:rsid w:val="005550C3"/>
    <w:rsid w:val="0055627B"/>
    <w:rsid w:val="0055712E"/>
    <w:rsid w:val="005605C4"/>
    <w:rsid w:val="00560A09"/>
    <w:rsid w:val="00560BD0"/>
    <w:rsid w:val="005628B1"/>
    <w:rsid w:val="00563CB1"/>
    <w:rsid w:val="00563D6C"/>
    <w:rsid w:val="00563F82"/>
    <w:rsid w:val="00564D22"/>
    <w:rsid w:val="00566637"/>
    <w:rsid w:val="00570FBC"/>
    <w:rsid w:val="00571097"/>
    <w:rsid w:val="00571248"/>
    <w:rsid w:val="00572748"/>
    <w:rsid w:val="00572867"/>
    <w:rsid w:val="00573547"/>
    <w:rsid w:val="00576000"/>
    <w:rsid w:val="00577728"/>
    <w:rsid w:val="00577FF0"/>
    <w:rsid w:val="00583FF1"/>
    <w:rsid w:val="005842AA"/>
    <w:rsid w:val="00586817"/>
    <w:rsid w:val="0058715E"/>
    <w:rsid w:val="00591064"/>
    <w:rsid w:val="00593A31"/>
    <w:rsid w:val="005953E1"/>
    <w:rsid w:val="00595538"/>
    <w:rsid w:val="005955D3"/>
    <w:rsid w:val="00595A75"/>
    <w:rsid w:val="005960A1"/>
    <w:rsid w:val="0059698C"/>
    <w:rsid w:val="005A06F5"/>
    <w:rsid w:val="005A0782"/>
    <w:rsid w:val="005A12C7"/>
    <w:rsid w:val="005A13B9"/>
    <w:rsid w:val="005A5898"/>
    <w:rsid w:val="005B1228"/>
    <w:rsid w:val="005B27EC"/>
    <w:rsid w:val="005B317D"/>
    <w:rsid w:val="005B3A1A"/>
    <w:rsid w:val="005B445D"/>
    <w:rsid w:val="005B4C0B"/>
    <w:rsid w:val="005B562D"/>
    <w:rsid w:val="005B6858"/>
    <w:rsid w:val="005C25F2"/>
    <w:rsid w:val="005C2958"/>
    <w:rsid w:val="005C3164"/>
    <w:rsid w:val="005C37CE"/>
    <w:rsid w:val="005C399E"/>
    <w:rsid w:val="005C45D8"/>
    <w:rsid w:val="005C6A71"/>
    <w:rsid w:val="005D0607"/>
    <w:rsid w:val="005D06AE"/>
    <w:rsid w:val="005D0870"/>
    <w:rsid w:val="005D2BD5"/>
    <w:rsid w:val="005D3B12"/>
    <w:rsid w:val="005D4052"/>
    <w:rsid w:val="005D541F"/>
    <w:rsid w:val="005D5671"/>
    <w:rsid w:val="005D6410"/>
    <w:rsid w:val="005D777D"/>
    <w:rsid w:val="005E0812"/>
    <w:rsid w:val="005E0830"/>
    <w:rsid w:val="005E27BF"/>
    <w:rsid w:val="005E2FCC"/>
    <w:rsid w:val="005E53D1"/>
    <w:rsid w:val="005E5A15"/>
    <w:rsid w:val="005E5E46"/>
    <w:rsid w:val="005E6C20"/>
    <w:rsid w:val="005E75E9"/>
    <w:rsid w:val="005E7BC7"/>
    <w:rsid w:val="005F14DA"/>
    <w:rsid w:val="005F5387"/>
    <w:rsid w:val="005F6DCB"/>
    <w:rsid w:val="0060159B"/>
    <w:rsid w:val="00601A47"/>
    <w:rsid w:val="00606C30"/>
    <w:rsid w:val="00607C6A"/>
    <w:rsid w:val="00610988"/>
    <w:rsid w:val="00611449"/>
    <w:rsid w:val="0061244D"/>
    <w:rsid w:val="00612A7C"/>
    <w:rsid w:val="00614DEE"/>
    <w:rsid w:val="00615CE2"/>
    <w:rsid w:val="006240C4"/>
    <w:rsid w:val="006242FD"/>
    <w:rsid w:val="00625483"/>
    <w:rsid w:val="006262B2"/>
    <w:rsid w:val="006271A1"/>
    <w:rsid w:val="00627C64"/>
    <w:rsid w:val="0063358A"/>
    <w:rsid w:val="00640197"/>
    <w:rsid w:val="0064190D"/>
    <w:rsid w:val="00652341"/>
    <w:rsid w:val="00654F2C"/>
    <w:rsid w:val="006553D4"/>
    <w:rsid w:val="00655EE1"/>
    <w:rsid w:val="00657BFC"/>
    <w:rsid w:val="006609FF"/>
    <w:rsid w:val="0066102D"/>
    <w:rsid w:val="00661092"/>
    <w:rsid w:val="00661970"/>
    <w:rsid w:val="00662AAD"/>
    <w:rsid w:val="0066431B"/>
    <w:rsid w:val="00672849"/>
    <w:rsid w:val="006729F8"/>
    <w:rsid w:val="00673BAD"/>
    <w:rsid w:val="00676DB4"/>
    <w:rsid w:val="00680B2E"/>
    <w:rsid w:val="0068187A"/>
    <w:rsid w:val="006837DE"/>
    <w:rsid w:val="00683964"/>
    <w:rsid w:val="00685A28"/>
    <w:rsid w:val="00686979"/>
    <w:rsid w:val="006918C9"/>
    <w:rsid w:val="006942DC"/>
    <w:rsid w:val="00694AE8"/>
    <w:rsid w:val="006951C0"/>
    <w:rsid w:val="00695D32"/>
    <w:rsid w:val="00696496"/>
    <w:rsid w:val="00696999"/>
    <w:rsid w:val="006969FD"/>
    <w:rsid w:val="00697B85"/>
    <w:rsid w:val="00697E07"/>
    <w:rsid w:val="006A00C7"/>
    <w:rsid w:val="006A1B15"/>
    <w:rsid w:val="006A3457"/>
    <w:rsid w:val="006A7DF7"/>
    <w:rsid w:val="006B00B4"/>
    <w:rsid w:val="006B0791"/>
    <w:rsid w:val="006B0AEB"/>
    <w:rsid w:val="006B140B"/>
    <w:rsid w:val="006B2B41"/>
    <w:rsid w:val="006B51C7"/>
    <w:rsid w:val="006B53D3"/>
    <w:rsid w:val="006B5947"/>
    <w:rsid w:val="006B5FD6"/>
    <w:rsid w:val="006B7383"/>
    <w:rsid w:val="006C02D4"/>
    <w:rsid w:val="006C119E"/>
    <w:rsid w:val="006C18C5"/>
    <w:rsid w:val="006C1CE0"/>
    <w:rsid w:val="006C7A56"/>
    <w:rsid w:val="006C7FB0"/>
    <w:rsid w:val="006D133A"/>
    <w:rsid w:val="006D1EEE"/>
    <w:rsid w:val="006D2ECE"/>
    <w:rsid w:val="006D30DE"/>
    <w:rsid w:val="006D34C0"/>
    <w:rsid w:val="006D36AF"/>
    <w:rsid w:val="006D7D5B"/>
    <w:rsid w:val="006E2C09"/>
    <w:rsid w:val="006E3B05"/>
    <w:rsid w:val="006E4112"/>
    <w:rsid w:val="006E4FD7"/>
    <w:rsid w:val="006F0E63"/>
    <w:rsid w:val="006F2C6D"/>
    <w:rsid w:val="006F3F02"/>
    <w:rsid w:val="006F4703"/>
    <w:rsid w:val="006F5AE0"/>
    <w:rsid w:val="006F78E3"/>
    <w:rsid w:val="007041B9"/>
    <w:rsid w:val="0070650C"/>
    <w:rsid w:val="00710A0D"/>
    <w:rsid w:val="00715186"/>
    <w:rsid w:val="00715FA2"/>
    <w:rsid w:val="00716F9D"/>
    <w:rsid w:val="00717036"/>
    <w:rsid w:val="00721CFC"/>
    <w:rsid w:val="00721FA7"/>
    <w:rsid w:val="00722AD2"/>
    <w:rsid w:val="00722D16"/>
    <w:rsid w:val="0072450F"/>
    <w:rsid w:val="00725CD3"/>
    <w:rsid w:val="007261FB"/>
    <w:rsid w:val="00726431"/>
    <w:rsid w:val="0072745B"/>
    <w:rsid w:val="00730399"/>
    <w:rsid w:val="00731322"/>
    <w:rsid w:val="007325F5"/>
    <w:rsid w:val="00732A84"/>
    <w:rsid w:val="00735BF4"/>
    <w:rsid w:val="00736A9C"/>
    <w:rsid w:val="00737DF7"/>
    <w:rsid w:val="00741E7F"/>
    <w:rsid w:val="0074215B"/>
    <w:rsid w:val="00742B5D"/>
    <w:rsid w:val="00750DE4"/>
    <w:rsid w:val="00751CDE"/>
    <w:rsid w:val="007574DD"/>
    <w:rsid w:val="00757602"/>
    <w:rsid w:val="00761F8D"/>
    <w:rsid w:val="007625C5"/>
    <w:rsid w:val="00763A72"/>
    <w:rsid w:val="007725A6"/>
    <w:rsid w:val="00773577"/>
    <w:rsid w:val="00776393"/>
    <w:rsid w:val="00777513"/>
    <w:rsid w:val="00780383"/>
    <w:rsid w:val="00781B4C"/>
    <w:rsid w:val="00781B88"/>
    <w:rsid w:val="00781D3F"/>
    <w:rsid w:val="00782C3A"/>
    <w:rsid w:val="007837CB"/>
    <w:rsid w:val="00790D3D"/>
    <w:rsid w:val="00794830"/>
    <w:rsid w:val="00794893"/>
    <w:rsid w:val="00794EE2"/>
    <w:rsid w:val="007961F4"/>
    <w:rsid w:val="007968BD"/>
    <w:rsid w:val="007972A6"/>
    <w:rsid w:val="007A35AD"/>
    <w:rsid w:val="007A38BC"/>
    <w:rsid w:val="007A38FD"/>
    <w:rsid w:val="007A46A7"/>
    <w:rsid w:val="007B00A4"/>
    <w:rsid w:val="007B096E"/>
    <w:rsid w:val="007B0A68"/>
    <w:rsid w:val="007B1FFE"/>
    <w:rsid w:val="007B2025"/>
    <w:rsid w:val="007B218B"/>
    <w:rsid w:val="007B3A67"/>
    <w:rsid w:val="007B49BD"/>
    <w:rsid w:val="007B6D2F"/>
    <w:rsid w:val="007B6DCC"/>
    <w:rsid w:val="007B6FF0"/>
    <w:rsid w:val="007B7919"/>
    <w:rsid w:val="007B7AEC"/>
    <w:rsid w:val="007B7C56"/>
    <w:rsid w:val="007C0456"/>
    <w:rsid w:val="007C0542"/>
    <w:rsid w:val="007C0589"/>
    <w:rsid w:val="007C228C"/>
    <w:rsid w:val="007C267C"/>
    <w:rsid w:val="007C5291"/>
    <w:rsid w:val="007C5E3E"/>
    <w:rsid w:val="007D355E"/>
    <w:rsid w:val="007D3972"/>
    <w:rsid w:val="007D67B8"/>
    <w:rsid w:val="007D68F5"/>
    <w:rsid w:val="007D7D2A"/>
    <w:rsid w:val="007E023F"/>
    <w:rsid w:val="007E1B1E"/>
    <w:rsid w:val="007E1CDC"/>
    <w:rsid w:val="007E1D68"/>
    <w:rsid w:val="007F0B78"/>
    <w:rsid w:val="007F2BFC"/>
    <w:rsid w:val="007F3FF1"/>
    <w:rsid w:val="007F6064"/>
    <w:rsid w:val="007F672A"/>
    <w:rsid w:val="007F7E34"/>
    <w:rsid w:val="0080442D"/>
    <w:rsid w:val="00804435"/>
    <w:rsid w:val="00804917"/>
    <w:rsid w:val="00811686"/>
    <w:rsid w:val="00811990"/>
    <w:rsid w:val="0081232A"/>
    <w:rsid w:val="00812B16"/>
    <w:rsid w:val="00813530"/>
    <w:rsid w:val="00814123"/>
    <w:rsid w:val="0081453F"/>
    <w:rsid w:val="00815A8E"/>
    <w:rsid w:val="00821456"/>
    <w:rsid w:val="008226ED"/>
    <w:rsid w:val="00823BF3"/>
    <w:rsid w:val="00823C60"/>
    <w:rsid w:val="00823FE0"/>
    <w:rsid w:val="008269B0"/>
    <w:rsid w:val="00827889"/>
    <w:rsid w:val="00827BF3"/>
    <w:rsid w:val="00830069"/>
    <w:rsid w:val="0083046E"/>
    <w:rsid w:val="00831006"/>
    <w:rsid w:val="00831115"/>
    <w:rsid w:val="008311C4"/>
    <w:rsid w:val="00832F2D"/>
    <w:rsid w:val="008343E8"/>
    <w:rsid w:val="00835253"/>
    <w:rsid w:val="00835DD8"/>
    <w:rsid w:val="00835EC6"/>
    <w:rsid w:val="0083689D"/>
    <w:rsid w:val="00842F60"/>
    <w:rsid w:val="00843768"/>
    <w:rsid w:val="00845BE6"/>
    <w:rsid w:val="00847FF1"/>
    <w:rsid w:val="00850E38"/>
    <w:rsid w:val="00851833"/>
    <w:rsid w:val="0085416E"/>
    <w:rsid w:val="008552DE"/>
    <w:rsid w:val="0085676C"/>
    <w:rsid w:val="0085680C"/>
    <w:rsid w:val="00862318"/>
    <w:rsid w:val="008641A2"/>
    <w:rsid w:val="0086513F"/>
    <w:rsid w:val="00866F14"/>
    <w:rsid w:val="0086796B"/>
    <w:rsid w:val="0087007E"/>
    <w:rsid w:val="008723EC"/>
    <w:rsid w:val="00877758"/>
    <w:rsid w:val="00877C7D"/>
    <w:rsid w:val="00880199"/>
    <w:rsid w:val="00886598"/>
    <w:rsid w:val="008865D5"/>
    <w:rsid w:val="00886971"/>
    <w:rsid w:val="00887118"/>
    <w:rsid w:val="008872EC"/>
    <w:rsid w:val="0089209D"/>
    <w:rsid w:val="008939B4"/>
    <w:rsid w:val="00893E3B"/>
    <w:rsid w:val="008942ED"/>
    <w:rsid w:val="0089434D"/>
    <w:rsid w:val="008A3455"/>
    <w:rsid w:val="008A3554"/>
    <w:rsid w:val="008A4048"/>
    <w:rsid w:val="008A580D"/>
    <w:rsid w:val="008A61E3"/>
    <w:rsid w:val="008A660A"/>
    <w:rsid w:val="008A7F55"/>
    <w:rsid w:val="008B12DC"/>
    <w:rsid w:val="008B2FC4"/>
    <w:rsid w:val="008B37C0"/>
    <w:rsid w:val="008B57F3"/>
    <w:rsid w:val="008B69AF"/>
    <w:rsid w:val="008C100C"/>
    <w:rsid w:val="008C1521"/>
    <w:rsid w:val="008C203B"/>
    <w:rsid w:val="008C2773"/>
    <w:rsid w:val="008C2F3B"/>
    <w:rsid w:val="008C3D88"/>
    <w:rsid w:val="008C4238"/>
    <w:rsid w:val="008C4531"/>
    <w:rsid w:val="008C45EA"/>
    <w:rsid w:val="008C50EC"/>
    <w:rsid w:val="008C6E74"/>
    <w:rsid w:val="008D10FC"/>
    <w:rsid w:val="008D1B6D"/>
    <w:rsid w:val="008D1F27"/>
    <w:rsid w:val="008D6731"/>
    <w:rsid w:val="008D6903"/>
    <w:rsid w:val="008E1314"/>
    <w:rsid w:val="008E345B"/>
    <w:rsid w:val="008E499C"/>
    <w:rsid w:val="008F050D"/>
    <w:rsid w:val="008F26B3"/>
    <w:rsid w:val="008F2A3D"/>
    <w:rsid w:val="008F3725"/>
    <w:rsid w:val="008F38D5"/>
    <w:rsid w:val="008F44FC"/>
    <w:rsid w:val="008F591B"/>
    <w:rsid w:val="008F68AD"/>
    <w:rsid w:val="008F6FDB"/>
    <w:rsid w:val="00901B57"/>
    <w:rsid w:val="00903685"/>
    <w:rsid w:val="009057C5"/>
    <w:rsid w:val="0090603A"/>
    <w:rsid w:val="0090608F"/>
    <w:rsid w:val="00907798"/>
    <w:rsid w:val="009103BF"/>
    <w:rsid w:val="0091206C"/>
    <w:rsid w:val="009124D9"/>
    <w:rsid w:val="00915875"/>
    <w:rsid w:val="00915FDE"/>
    <w:rsid w:val="00916727"/>
    <w:rsid w:val="00917431"/>
    <w:rsid w:val="0091759D"/>
    <w:rsid w:val="00921212"/>
    <w:rsid w:val="009219C3"/>
    <w:rsid w:val="00923320"/>
    <w:rsid w:val="00923575"/>
    <w:rsid w:val="00923BA9"/>
    <w:rsid w:val="009255B9"/>
    <w:rsid w:val="00925B24"/>
    <w:rsid w:val="00926731"/>
    <w:rsid w:val="00927A79"/>
    <w:rsid w:val="00927D04"/>
    <w:rsid w:val="00927F47"/>
    <w:rsid w:val="00930D14"/>
    <w:rsid w:val="00930F2A"/>
    <w:rsid w:val="00932A57"/>
    <w:rsid w:val="00933247"/>
    <w:rsid w:val="009342AB"/>
    <w:rsid w:val="009361ED"/>
    <w:rsid w:val="00937DA7"/>
    <w:rsid w:val="009416D2"/>
    <w:rsid w:val="00941FBB"/>
    <w:rsid w:val="009435ED"/>
    <w:rsid w:val="00944F3D"/>
    <w:rsid w:val="009450C9"/>
    <w:rsid w:val="009455C3"/>
    <w:rsid w:val="009458CB"/>
    <w:rsid w:val="00946435"/>
    <w:rsid w:val="00947055"/>
    <w:rsid w:val="0094709A"/>
    <w:rsid w:val="009506CD"/>
    <w:rsid w:val="00951C88"/>
    <w:rsid w:val="009538BB"/>
    <w:rsid w:val="00954780"/>
    <w:rsid w:val="00954984"/>
    <w:rsid w:val="009556D9"/>
    <w:rsid w:val="00955E2E"/>
    <w:rsid w:val="0095654B"/>
    <w:rsid w:val="00960DAE"/>
    <w:rsid w:val="0096125C"/>
    <w:rsid w:val="00961D48"/>
    <w:rsid w:val="009629D7"/>
    <w:rsid w:val="00970618"/>
    <w:rsid w:val="0097074C"/>
    <w:rsid w:val="009710D8"/>
    <w:rsid w:val="0097117C"/>
    <w:rsid w:val="0097148B"/>
    <w:rsid w:val="00971813"/>
    <w:rsid w:val="00974565"/>
    <w:rsid w:val="0097681C"/>
    <w:rsid w:val="009771B5"/>
    <w:rsid w:val="009818B6"/>
    <w:rsid w:val="009818CE"/>
    <w:rsid w:val="009824D7"/>
    <w:rsid w:val="00983036"/>
    <w:rsid w:val="00983835"/>
    <w:rsid w:val="0098549E"/>
    <w:rsid w:val="009869DC"/>
    <w:rsid w:val="00990032"/>
    <w:rsid w:val="00990189"/>
    <w:rsid w:val="00990CEC"/>
    <w:rsid w:val="0099177F"/>
    <w:rsid w:val="009918BC"/>
    <w:rsid w:val="00992F01"/>
    <w:rsid w:val="009932F1"/>
    <w:rsid w:val="00995BBA"/>
    <w:rsid w:val="009962E7"/>
    <w:rsid w:val="00997C0F"/>
    <w:rsid w:val="009A1080"/>
    <w:rsid w:val="009A11E7"/>
    <w:rsid w:val="009A1A01"/>
    <w:rsid w:val="009A4863"/>
    <w:rsid w:val="009A4B93"/>
    <w:rsid w:val="009A7976"/>
    <w:rsid w:val="009B41BE"/>
    <w:rsid w:val="009B493E"/>
    <w:rsid w:val="009B4CDB"/>
    <w:rsid w:val="009B5EE9"/>
    <w:rsid w:val="009B64AB"/>
    <w:rsid w:val="009B7FB8"/>
    <w:rsid w:val="009C0B4F"/>
    <w:rsid w:val="009C2FA0"/>
    <w:rsid w:val="009C66A7"/>
    <w:rsid w:val="009C6DB3"/>
    <w:rsid w:val="009D0416"/>
    <w:rsid w:val="009D1448"/>
    <w:rsid w:val="009D4E15"/>
    <w:rsid w:val="009D5AEA"/>
    <w:rsid w:val="009D5E49"/>
    <w:rsid w:val="009D6AB7"/>
    <w:rsid w:val="009D7765"/>
    <w:rsid w:val="009E078D"/>
    <w:rsid w:val="009E412E"/>
    <w:rsid w:val="009E434B"/>
    <w:rsid w:val="009E7726"/>
    <w:rsid w:val="009F03CC"/>
    <w:rsid w:val="009F1F24"/>
    <w:rsid w:val="009F260D"/>
    <w:rsid w:val="009F32E2"/>
    <w:rsid w:val="009F4D86"/>
    <w:rsid w:val="009F58B1"/>
    <w:rsid w:val="009F7B9E"/>
    <w:rsid w:val="00A00043"/>
    <w:rsid w:val="00A00F60"/>
    <w:rsid w:val="00A02255"/>
    <w:rsid w:val="00A02E38"/>
    <w:rsid w:val="00A03EFF"/>
    <w:rsid w:val="00A043B1"/>
    <w:rsid w:val="00A05A5F"/>
    <w:rsid w:val="00A0727B"/>
    <w:rsid w:val="00A102B0"/>
    <w:rsid w:val="00A105B6"/>
    <w:rsid w:val="00A10C27"/>
    <w:rsid w:val="00A150A1"/>
    <w:rsid w:val="00A15DA2"/>
    <w:rsid w:val="00A167B7"/>
    <w:rsid w:val="00A1793E"/>
    <w:rsid w:val="00A20FA7"/>
    <w:rsid w:val="00A21018"/>
    <w:rsid w:val="00A21659"/>
    <w:rsid w:val="00A2242B"/>
    <w:rsid w:val="00A23497"/>
    <w:rsid w:val="00A2380A"/>
    <w:rsid w:val="00A24E51"/>
    <w:rsid w:val="00A25E83"/>
    <w:rsid w:val="00A268AD"/>
    <w:rsid w:val="00A311EB"/>
    <w:rsid w:val="00A3193A"/>
    <w:rsid w:val="00A33452"/>
    <w:rsid w:val="00A334C3"/>
    <w:rsid w:val="00A33F58"/>
    <w:rsid w:val="00A34676"/>
    <w:rsid w:val="00A35920"/>
    <w:rsid w:val="00A37883"/>
    <w:rsid w:val="00A421A6"/>
    <w:rsid w:val="00A437DC"/>
    <w:rsid w:val="00A43E84"/>
    <w:rsid w:val="00A456B7"/>
    <w:rsid w:val="00A47D2C"/>
    <w:rsid w:val="00A512AD"/>
    <w:rsid w:val="00A51F0A"/>
    <w:rsid w:val="00A543EB"/>
    <w:rsid w:val="00A54FD7"/>
    <w:rsid w:val="00A55CAD"/>
    <w:rsid w:val="00A569D0"/>
    <w:rsid w:val="00A56E81"/>
    <w:rsid w:val="00A57A1A"/>
    <w:rsid w:val="00A57D93"/>
    <w:rsid w:val="00A601C5"/>
    <w:rsid w:val="00A63E62"/>
    <w:rsid w:val="00A6417A"/>
    <w:rsid w:val="00A715E4"/>
    <w:rsid w:val="00A72279"/>
    <w:rsid w:val="00A72D6E"/>
    <w:rsid w:val="00A734AB"/>
    <w:rsid w:val="00A74DE0"/>
    <w:rsid w:val="00A75852"/>
    <w:rsid w:val="00A76E1C"/>
    <w:rsid w:val="00A772FE"/>
    <w:rsid w:val="00A773D6"/>
    <w:rsid w:val="00A77A14"/>
    <w:rsid w:val="00A77C70"/>
    <w:rsid w:val="00A77F1B"/>
    <w:rsid w:val="00A828BD"/>
    <w:rsid w:val="00A84946"/>
    <w:rsid w:val="00A859A6"/>
    <w:rsid w:val="00A8730C"/>
    <w:rsid w:val="00A90EF2"/>
    <w:rsid w:val="00A91244"/>
    <w:rsid w:val="00A93C56"/>
    <w:rsid w:val="00A94AE8"/>
    <w:rsid w:val="00A96748"/>
    <w:rsid w:val="00A97632"/>
    <w:rsid w:val="00A97C7E"/>
    <w:rsid w:val="00AA0974"/>
    <w:rsid w:val="00AA2F6E"/>
    <w:rsid w:val="00AA4C94"/>
    <w:rsid w:val="00AA5CAD"/>
    <w:rsid w:val="00AB166C"/>
    <w:rsid w:val="00AB2E34"/>
    <w:rsid w:val="00AB3B27"/>
    <w:rsid w:val="00AB4135"/>
    <w:rsid w:val="00AC00AF"/>
    <w:rsid w:val="00AC0C14"/>
    <w:rsid w:val="00AC0DA2"/>
    <w:rsid w:val="00AC1310"/>
    <w:rsid w:val="00AC1A77"/>
    <w:rsid w:val="00AC40DB"/>
    <w:rsid w:val="00AD03CF"/>
    <w:rsid w:val="00AD0D2A"/>
    <w:rsid w:val="00AD3224"/>
    <w:rsid w:val="00AD3E84"/>
    <w:rsid w:val="00AD42A9"/>
    <w:rsid w:val="00AD46A7"/>
    <w:rsid w:val="00AD5719"/>
    <w:rsid w:val="00AD64C7"/>
    <w:rsid w:val="00AD64FF"/>
    <w:rsid w:val="00AD65D5"/>
    <w:rsid w:val="00AE0C4A"/>
    <w:rsid w:val="00AE16BB"/>
    <w:rsid w:val="00AE1AD5"/>
    <w:rsid w:val="00AE4D35"/>
    <w:rsid w:val="00AE58A7"/>
    <w:rsid w:val="00AE7A77"/>
    <w:rsid w:val="00AF2A57"/>
    <w:rsid w:val="00AF3528"/>
    <w:rsid w:val="00AF42F9"/>
    <w:rsid w:val="00AF6002"/>
    <w:rsid w:val="00AF6A8D"/>
    <w:rsid w:val="00AF7589"/>
    <w:rsid w:val="00B0196E"/>
    <w:rsid w:val="00B027F1"/>
    <w:rsid w:val="00B03C2F"/>
    <w:rsid w:val="00B06406"/>
    <w:rsid w:val="00B06D43"/>
    <w:rsid w:val="00B075D9"/>
    <w:rsid w:val="00B109DA"/>
    <w:rsid w:val="00B11ED6"/>
    <w:rsid w:val="00B13BE1"/>
    <w:rsid w:val="00B14427"/>
    <w:rsid w:val="00B16072"/>
    <w:rsid w:val="00B20285"/>
    <w:rsid w:val="00B21FD6"/>
    <w:rsid w:val="00B2256C"/>
    <w:rsid w:val="00B23C3E"/>
    <w:rsid w:val="00B2435B"/>
    <w:rsid w:val="00B27B28"/>
    <w:rsid w:val="00B32CA8"/>
    <w:rsid w:val="00B35164"/>
    <w:rsid w:val="00B37AD1"/>
    <w:rsid w:val="00B37E49"/>
    <w:rsid w:val="00B4121F"/>
    <w:rsid w:val="00B4251F"/>
    <w:rsid w:val="00B43962"/>
    <w:rsid w:val="00B47F2D"/>
    <w:rsid w:val="00B503EE"/>
    <w:rsid w:val="00B50D4D"/>
    <w:rsid w:val="00B5137B"/>
    <w:rsid w:val="00B56713"/>
    <w:rsid w:val="00B56769"/>
    <w:rsid w:val="00B56896"/>
    <w:rsid w:val="00B571AD"/>
    <w:rsid w:val="00B61A2C"/>
    <w:rsid w:val="00B6210B"/>
    <w:rsid w:val="00B65192"/>
    <w:rsid w:val="00B6612F"/>
    <w:rsid w:val="00B67381"/>
    <w:rsid w:val="00B7100C"/>
    <w:rsid w:val="00B75011"/>
    <w:rsid w:val="00B76351"/>
    <w:rsid w:val="00B77642"/>
    <w:rsid w:val="00B82E6F"/>
    <w:rsid w:val="00B904E2"/>
    <w:rsid w:val="00B90B10"/>
    <w:rsid w:val="00B91471"/>
    <w:rsid w:val="00B93D1A"/>
    <w:rsid w:val="00B97EE5"/>
    <w:rsid w:val="00BA1F74"/>
    <w:rsid w:val="00BA3F42"/>
    <w:rsid w:val="00BA541E"/>
    <w:rsid w:val="00BA54DE"/>
    <w:rsid w:val="00BB15F2"/>
    <w:rsid w:val="00BB23AE"/>
    <w:rsid w:val="00BB6BF1"/>
    <w:rsid w:val="00BB6C41"/>
    <w:rsid w:val="00BB7155"/>
    <w:rsid w:val="00BC0E43"/>
    <w:rsid w:val="00BC3A54"/>
    <w:rsid w:val="00BC3F93"/>
    <w:rsid w:val="00BC4044"/>
    <w:rsid w:val="00BC4501"/>
    <w:rsid w:val="00BC529B"/>
    <w:rsid w:val="00BC559F"/>
    <w:rsid w:val="00BC7409"/>
    <w:rsid w:val="00BC764B"/>
    <w:rsid w:val="00BD0ABA"/>
    <w:rsid w:val="00BD2064"/>
    <w:rsid w:val="00BD2E45"/>
    <w:rsid w:val="00BD3E44"/>
    <w:rsid w:val="00BD54F2"/>
    <w:rsid w:val="00BD66E1"/>
    <w:rsid w:val="00BD6F1C"/>
    <w:rsid w:val="00BE0430"/>
    <w:rsid w:val="00BE63E5"/>
    <w:rsid w:val="00BE7D9C"/>
    <w:rsid w:val="00BF00CE"/>
    <w:rsid w:val="00BF0481"/>
    <w:rsid w:val="00BF1387"/>
    <w:rsid w:val="00BF24B0"/>
    <w:rsid w:val="00BF2F1E"/>
    <w:rsid w:val="00BF3DC0"/>
    <w:rsid w:val="00BF468D"/>
    <w:rsid w:val="00BF5C9A"/>
    <w:rsid w:val="00BF6278"/>
    <w:rsid w:val="00C00D68"/>
    <w:rsid w:val="00C01846"/>
    <w:rsid w:val="00C02BF1"/>
    <w:rsid w:val="00C0302E"/>
    <w:rsid w:val="00C03AE6"/>
    <w:rsid w:val="00C04C16"/>
    <w:rsid w:val="00C07E10"/>
    <w:rsid w:val="00C11DF6"/>
    <w:rsid w:val="00C15020"/>
    <w:rsid w:val="00C16078"/>
    <w:rsid w:val="00C22929"/>
    <w:rsid w:val="00C23411"/>
    <w:rsid w:val="00C247BD"/>
    <w:rsid w:val="00C2493C"/>
    <w:rsid w:val="00C303CB"/>
    <w:rsid w:val="00C312A6"/>
    <w:rsid w:val="00C33B0C"/>
    <w:rsid w:val="00C35B23"/>
    <w:rsid w:val="00C36956"/>
    <w:rsid w:val="00C36C73"/>
    <w:rsid w:val="00C42D18"/>
    <w:rsid w:val="00C44F26"/>
    <w:rsid w:val="00C45FB1"/>
    <w:rsid w:val="00C46431"/>
    <w:rsid w:val="00C5077E"/>
    <w:rsid w:val="00C51984"/>
    <w:rsid w:val="00C5237C"/>
    <w:rsid w:val="00C54479"/>
    <w:rsid w:val="00C55B05"/>
    <w:rsid w:val="00C56F57"/>
    <w:rsid w:val="00C57E77"/>
    <w:rsid w:val="00C60426"/>
    <w:rsid w:val="00C657A2"/>
    <w:rsid w:val="00C70566"/>
    <w:rsid w:val="00C70655"/>
    <w:rsid w:val="00C71779"/>
    <w:rsid w:val="00C717BC"/>
    <w:rsid w:val="00C7368D"/>
    <w:rsid w:val="00C73C14"/>
    <w:rsid w:val="00C74832"/>
    <w:rsid w:val="00C752F2"/>
    <w:rsid w:val="00C7703E"/>
    <w:rsid w:val="00C81735"/>
    <w:rsid w:val="00C81AC6"/>
    <w:rsid w:val="00C81B5E"/>
    <w:rsid w:val="00C826D3"/>
    <w:rsid w:val="00C82B8A"/>
    <w:rsid w:val="00C82BF2"/>
    <w:rsid w:val="00C85353"/>
    <w:rsid w:val="00C8610C"/>
    <w:rsid w:val="00C87135"/>
    <w:rsid w:val="00C91567"/>
    <w:rsid w:val="00C916D1"/>
    <w:rsid w:val="00C9234F"/>
    <w:rsid w:val="00C92FF4"/>
    <w:rsid w:val="00C94C4D"/>
    <w:rsid w:val="00C94F67"/>
    <w:rsid w:val="00C96542"/>
    <w:rsid w:val="00C96AD4"/>
    <w:rsid w:val="00C971E6"/>
    <w:rsid w:val="00C9754E"/>
    <w:rsid w:val="00C97701"/>
    <w:rsid w:val="00C97E63"/>
    <w:rsid w:val="00CA147D"/>
    <w:rsid w:val="00CA3A5C"/>
    <w:rsid w:val="00CA4074"/>
    <w:rsid w:val="00CA5A1A"/>
    <w:rsid w:val="00CA6401"/>
    <w:rsid w:val="00CA747F"/>
    <w:rsid w:val="00CB098D"/>
    <w:rsid w:val="00CB09BD"/>
    <w:rsid w:val="00CB4AEA"/>
    <w:rsid w:val="00CB5DCD"/>
    <w:rsid w:val="00CB6CAD"/>
    <w:rsid w:val="00CB7FBE"/>
    <w:rsid w:val="00CC0876"/>
    <w:rsid w:val="00CC20F5"/>
    <w:rsid w:val="00CC3751"/>
    <w:rsid w:val="00CC3A20"/>
    <w:rsid w:val="00CC51B9"/>
    <w:rsid w:val="00CC53BD"/>
    <w:rsid w:val="00CC5FC2"/>
    <w:rsid w:val="00CC761A"/>
    <w:rsid w:val="00CD0BF3"/>
    <w:rsid w:val="00CD2917"/>
    <w:rsid w:val="00CD3787"/>
    <w:rsid w:val="00CD502C"/>
    <w:rsid w:val="00CD702E"/>
    <w:rsid w:val="00CE216D"/>
    <w:rsid w:val="00CE434C"/>
    <w:rsid w:val="00CE607F"/>
    <w:rsid w:val="00CE6F08"/>
    <w:rsid w:val="00CF2A90"/>
    <w:rsid w:val="00CF38DB"/>
    <w:rsid w:val="00CF4B62"/>
    <w:rsid w:val="00CF55F2"/>
    <w:rsid w:val="00CF6F29"/>
    <w:rsid w:val="00D00DCB"/>
    <w:rsid w:val="00D00FED"/>
    <w:rsid w:val="00D03C25"/>
    <w:rsid w:val="00D047DC"/>
    <w:rsid w:val="00D05C7C"/>
    <w:rsid w:val="00D07556"/>
    <w:rsid w:val="00D07C9E"/>
    <w:rsid w:val="00D10A12"/>
    <w:rsid w:val="00D12B2B"/>
    <w:rsid w:val="00D12C16"/>
    <w:rsid w:val="00D16959"/>
    <w:rsid w:val="00D20BA2"/>
    <w:rsid w:val="00D21C12"/>
    <w:rsid w:val="00D22F6A"/>
    <w:rsid w:val="00D24402"/>
    <w:rsid w:val="00D2488C"/>
    <w:rsid w:val="00D25E0D"/>
    <w:rsid w:val="00D30CA2"/>
    <w:rsid w:val="00D32612"/>
    <w:rsid w:val="00D34A24"/>
    <w:rsid w:val="00D34DD5"/>
    <w:rsid w:val="00D35D9E"/>
    <w:rsid w:val="00D36F9A"/>
    <w:rsid w:val="00D3777C"/>
    <w:rsid w:val="00D40E2F"/>
    <w:rsid w:val="00D40FA6"/>
    <w:rsid w:val="00D43C3F"/>
    <w:rsid w:val="00D4479A"/>
    <w:rsid w:val="00D45E7A"/>
    <w:rsid w:val="00D47E68"/>
    <w:rsid w:val="00D50189"/>
    <w:rsid w:val="00D504EA"/>
    <w:rsid w:val="00D50FF3"/>
    <w:rsid w:val="00D5101B"/>
    <w:rsid w:val="00D54B45"/>
    <w:rsid w:val="00D559E9"/>
    <w:rsid w:val="00D579B8"/>
    <w:rsid w:val="00D60E88"/>
    <w:rsid w:val="00D623F4"/>
    <w:rsid w:val="00D626D9"/>
    <w:rsid w:val="00D64533"/>
    <w:rsid w:val="00D65078"/>
    <w:rsid w:val="00D66281"/>
    <w:rsid w:val="00D6699D"/>
    <w:rsid w:val="00D671B0"/>
    <w:rsid w:val="00D70275"/>
    <w:rsid w:val="00D71B94"/>
    <w:rsid w:val="00D77931"/>
    <w:rsid w:val="00D801A3"/>
    <w:rsid w:val="00D84BD3"/>
    <w:rsid w:val="00D85383"/>
    <w:rsid w:val="00D874BC"/>
    <w:rsid w:val="00D916FC"/>
    <w:rsid w:val="00D92CE9"/>
    <w:rsid w:val="00D93C26"/>
    <w:rsid w:val="00D94757"/>
    <w:rsid w:val="00D94831"/>
    <w:rsid w:val="00D96BE0"/>
    <w:rsid w:val="00D97364"/>
    <w:rsid w:val="00DA037E"/>
    <w:rsid w:val="00DA0ADC"/>
    <w:rsid w:val="00DA2AAD"/>
    <w:rsid w:val="00DA3948"/>
    <w:rsid w:val="00DA3DC1"/>
    <w:rsid w:val="00DA67D8"/>
    <w:rsid w:val="00DB2FF1"/>
    <w:rsid w:val="00DB336E"/>
    <w:rsid w:val="00DB42C8"/>
    <w:rsid w:val="00DC0B43"/>
    <w:rsid w:val="00DC216F"/>
    <w:rsid w:val="00DC2F86"/>
    <w:rsid w:val="00DC3EC1"/>
    <w:rsid w:val="00DC5322"/>
    <w:rsid w:val="00DD0689"/>
    <w:rsid w:val="00DD0810"/>
    <w:rsid w:val="00DD0EB3"/>
    <w:rsid w:val="00DD20F8"/>
    <w:rsid w:val="00DD2581"/>
    <w:rsid w:val="00DD297C"/>
    <w:rsid w:val="00DD4103"/>
    <w:rsid w:val="00DD504B"/>
    <w:rsid w:val="00DD5920"/>
    <w:rsid w:val="00DD59E2"/>
    <w:rsid w:val="00DD74A7"/>
    <w:rsid w:val="00DD77DD"/>
    <w:rsid w:val="00DE01FD"/>
    <w:rsid w:val="00DE0605"/>
    <w:rsid w:val="00DE1483"/>
    <w:rsid w:val="00DE1761"/>
    <w:rsid w:val="00DE2A4E"/>
    <w:rsid w:val="00DE32A3"/>
    <w:rsid w:val="00DE3F04"/>
    <w:rsid w:val="00DE470B"/>
    <w:rsid w:val="00DE4F8B"/>
    <w:rsid w:val="00DE56EA"/>
    <w:rsid w:val="00DE628E"/>
    <w:rsid w:val="00DE7A06"/>
    <w:rsid w:val="00DE7B40"/>
    <w:rsid w:val="00DF68A3"/>
    <w:rsid w:val="00E00B5C"/>
    <w:rsid w:val="00E02B81"/>
    <w:rsid w:val="00E064F3"/>
    <w:rsid w:val="00E06669"/>
    <w:rsid w:val="00E06A9A"/>
    <w:rsid w:val="00E078EB"/>
    <w:rsid w:val="00E116BC"/>
    <w:rsid w:val="00E11B5A"/>
    <w:rsid w:val="00E11E77"/>
    <w:rsid w:val="00E13AB5"/>
    <w:rsid w:val="00E1484F"/>
    <w:rsid w:val="00E15C81"/>
    <w:rsid w:val="00E20BDE"/>
    <w:rsid w:val="00E21639"/>
    <w:rsid w:val="00E22F63"/>
    <w:rsid w:val="00E23C41"/>
    <w:rsid w:val="00E242FB"/>
    <w:rsid w:val="00E270EB"/>
    <w:rsid w:val="00E30ACD"/>
    <w:rsid w:val="00E325A1"/>
    <w:rsid w:val="00E326A6"/>
    <w:rsid w:val="00E35D04"/>
    <w:rsid w:val="00E37366"/>
    <w:rsid w:val="00E4218B"/>
    <w:rsid w:val="00E4299C"/>
    <w:rsid w:val="00E42FA7"/>
    <w:rsid w:val="00E45EA1"/>
    <w:rsid w:val="00E46ED2"/>
    <w:rsid w:val="00E50131"/>
    <w:rsid w:val="00E51040"/>
    <w:rsid w:val="00E51FCC"/>
    <w:rsid w:val="00E53C02"/>
    <w:rsid w:val="00E540D6"/>
    <w:rsid w:val="00E551BC"/>
    <w:rsid w:val="00E603C3"/>
    <w:rsid w:val="00E62F1C"/>
    <w:rsid w:val="00E635E6"/>
    <w:rsid w:val="00E6590A"/>
    <w:rsid w:val="00E65A51"/>
    <w:rsid w:val="00E65C5D"/>
    <w:rsid w:val="00E67D98"/>
    <w:rsid w:val="00E70DA0"/>
    <w:rsid w:val="00E714F3"/>
    <w:rsid w:val="00E71AF8"/>
    <w:rsid w:val="00E7384C"/>
    <w:rsid w:val="00E73D4C"/>
    <w:rsid w:val="00E7785D"/>
    <w:rsid w:val="00E83198"/>
    <w:rsid w:val="00E83620"/>
    <w:rsid w:val="00E84A3B"/>
    <w:rsid w:val="00E84B71"/>
    <w:rsid w:val="00E87FDE"/>
    <w:rsid w:val="00E90F9B"/>
    <w:rsid w:val="00E918B1"/>
    <w:rsid w:val="00E91FE5"/>
    <w:rsid w:val="00E93C36"/>
    <w:rsid w:val="00E972C0"/>
    <w:rsid w:val="00E973E3"/>
    <w:rsid w:val="00EA0082"/>
    <w:rsid w:val="00EA0AB8"/>
    <w:rsid w:val="00EA0D7E"/>
    <w:rsid w:val="00EA0FCB"/>
    <w:rsid w:val="00EA19E1"/>
    <w:rsid w:val="00EA20C7"/>
    <w:rsid w:val="00EA33EB"/>
    <w:rsid w:val="00EA4153"/>
    <w:rsid w:val="00EB01DD"/>
    <w:rsid w:val="00EB050A"/>
    <w:rsid w:val="00EB2425"/>
    <w:rsid w:val="00EB2A4B"/>
    <w:rsid w:val="00EB68D9"/>
    <w:rsid w:val="00EB6F5A"/>
    <w:rsid w:val="00EB7C63"/>
    <w:rsid w:val="00EC0321"/>
    <w:rsid w:val="00EC0BA3"/>
    <w:rsid w:val="00EC1947"/>
    <w:rsid w:val="00EC3950"/>
    <w:rsid w:val="00EC44C6"/>
    <w:rsid w:val="00EC52BD"/>
    <w:rsid w:val="00EC5A66"/>
    <w:rsid w:val="00EC71EF"/>
    <w:rsid w:val="00ED1087"/>
    <w:rsid w:val="00ED1C1F"/>
    <w:rsid w:val="00ED2EEB"/>
    <w:rsid w:val="00ED54AB"/>
    <w:rsid w:val="00ED646F"/>
    <w:rsid w:val="00ED7324"/>
    <w:rsid w:val="00ED7A39"/>
    <w:rsid w:val="00EE25B5"/>
    <w:rsid w:val="00EE4683"/>
    <w:rsid w:val="00EE4877"/>
    <w:rsid w:val="00EE4A7E"/>
    <w:rsid w:val="00EE4E2D"/>
    <w:rsid w:val="00EE7008"/>
    <w:rsid w:val="00EF106E"/>
    <w:rsid w:val="00EF1309"/>
    <w:rsid w:val="00EF2A53"/>
    <w:rsid w:val="00EF2C16"/>
    <w:rsid w:val="00EF597D"/>
    <w:rsid w:val="00F00837"/>
    <w:rsid w:val="00F04D08"/>
    <w:rsid w:val="00F058DF"/>
    <w:rsid w:val="00F06AE9"/>
    <w:rsid w:val="00F10D2C"/>
    <w:rsid w:val="00F13284"/>
    <w:rsid w:val="00F14C92"/>
    <w:rsid w:val="00F14F3A"/>
    <w:rsid w:val="00F1664D"/>
    <w:rsid w:val="00F16A99"/>
    <w:rsid w:val="00F17A05"/>
    <w:rsid w:val="00F20852"/>
    <w:rsid w:val="00F20DDA"/>
    <w:rsid w:val="00F24AC8"/>
    <w:rsid w:val="00F2638B"/>
    <w:rsid w:val="00F26566"/>
    <w:rsid w:val="00F30788"/>
    <w:rsid w:val="00F30AEC"/>
    <w:rsid w:val="00F31041"/>
    <w:rsid w:val="00F31A23"/>
    <w:rsid w:val="00F3325E"/>
    <w:rsid w:val="00F40539"/>
    <w:rsid w:val="00F412B3"/>
    <w:rsid w:val="00F432CE"/>
    <w:rsid w:val="00F51546"/>
    <w:rsid w:val="00F520EE"/>
    <w:rsid w:val="00F537FB"/>
    <w:rsid w:val="00F577A9"/>
    <w:rsid w:val="00F604CC"/>
    <w:rsid w:val="00F6155B"/>
    <w:rsid w:val="00F61AC7"/>
    <w:rsid w:val="00F6347D"/>
    <w:rsid w:val="00F63980"/>
    <w:rsid w:val="00F666B0"/>
    <w:rsid w:val="00F70798"/>
    <w:rsid w:val="00F70DBA"/>
    <w:rsid w:val="00F726DA"/>
    <w:rsid w:val="00F75A91"/>
    <w:rsid w:val="00F77684"/>
    <w:rsid w:val="00F77BF3"/>
    <w:rsid w:val="00F77CE8"/>
    <w:rsid w:val="00F8207A"/>
    <w:rsid w:val="00F827E7"/>
    <w:rsid w:val="00F838EB"/>
    <w:rsid w:val="00F850FE"/>
    <w:rsid w:val="00F87043"/>
    <w:rsid w:val="00F87C71"/>
    <w:rsid w:val="00F90EAA"/>
    <w:rsid w:val="00F95055"/>
    <w:rsid w:val="00F9539B"/>
    <w:rsid w:val="00F95BB7"/>
    <w:rsid w:val="00F963AF"/>
    <w:rsid w:val="00F96ECB"/>
    <w:rsid w:val="00F96FAF"/>
    <w:rsid w:val="00FA0BC4"/>
    <w:rsid w:val="00FA5754"/>
    <w:rsid w:val="00FA6CBD"/>
    <w:rsid w:val="00FB12C2"/>
    <w:rsid w:val="00FB1E3E"/>
    <w:rsid w:val="00FB3093"/>
    <w:rsid w:val="00FB3111"/>
    <w:rsid w:val="00FB4A9E"/>
    <w:rsid w:val="00FB4DCF"/>
    <w:rsid w:val="00FB52AA"/>
    <w:rsid w:val="00FB669D"/>
    <w:rsid w:val="00FB7805"/>
    <w:rsid w:val="00FB7A32"/>
    <w:rsid w:val="00FC0454"/>
    <w:rsid w:val="00FC0BC2"/>
    <w:rsid w:val="00FC18B6"/>
    <w:rsid w:val="00FC21EF"/>
    <w:rsid w:val="00FC2E00"/>
    <w:rsid w:val="00FC3578"/>
    <w:rsid w:val="00FC3C7A"/>
    <w:rsid w:val="00FC44D5"/>
    <w:rsid w:val="00FC6E54"/>
    <w:rsid w:val="00FD040D"/>
    <w:rsid w:val="00FD0A0C"/>
    <w:rsid w:val="00FD1992"/>
    <w:rsid w:val="00FD41EB"/>
    <w:rsid w:val="00FD5BE6"/>
    <w:rsid w:val="00FD6A25"/>
    <w:rsid w:val="00FE3B6D"/>
    <w:rsid w:val="00FE3FCA"/>
    <w:rsid w:val="00FE6DD0"/>
    <w:rsid w:val="00FE7990"/>
    <w:rsid w:val="00FF3508"/>
    <w:rsid w:val="00FF3D38"/>
    <w:rsid w:val="00FF7D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EE35BA"/>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 w:type="character" w:customStyle="1" w:styleId="UnresolvedMention3">
    <w:name w:val="Unresolved Mention3"/>
    <w:basedOn w:val="DefaultParagraphFont"/>
    <w:uiPriority w:val="99"/>
    <w:semiHidden/>
    <w:unhideWhenUsed/>
    <w:rsid w:val="00D07C9E"/>
    <w:rPr>
      <w:color w:val="605E5C"/>
      <w:shd w:val="clear" w:color="auto" w:fill="E1DFDD"/>
    </w:rPr>
  </w:style>
  <w:style w:type="character" w:customStyle="1" w:styleId="UnresolvedMention4">
    <w:name w:val="Unresolved Mention4"/>
    <w:basedOn w:val="DefaultParagraphFont"/>
    <w:uiPriority w:val="99"/>
    <w:semiHidden/>
    <w:unhideWhenUsed/>
    <w:rsid w:val="00842F60"/>
    <w:rPr>
      <w:color w:val="605E5C"/>
      <w:shd w:val="clear" w:color="auto" w:fill="E1DFDD"/>
    </w:rPr>
  </w:style>
  <w:style w:type="paragraph" w:customStyle="1" w:styleId="Default">
    <w:name w:val="Default"/>
    <w:rsid w:val="005C2958"/>
    <w:pPr>
      <w:autoSpaceDE w:val="0"/>
      <w:autoSpaceDN w:val="0"/>
      <w:adjustRightInd w:val="0"/>
      <w:spacing w:after="0" w:line="240" w:lineRule="auto"/>
    </w:pPr>
    <w:rPr>
      <w:rFonts w:ascii="Calibri" w:hAnsi="Calibri" w:cs="Calibri"/>
      <w:color w:val="000000"/>
      <w:sz w:val="24"/>
      <w:szCs w:val="24"/>
    </w:rPr>
  </w:style>
  <w:style w:type="character" w:customStyle="1" w:styleId="UnresolvedMention5">
    <w:name w:val="Unresolved Mention5"/>
    <w:basedOn w:val="DefaultParagraphFont"/>
    <w:uiPriority w:val="99"/>
    <w:semiHidden/>
    <w:unhideWhenUsed/>
    <w:rsid w:val="00804435"/>
    <w:rPr>
      <w:color w:val="605E5C"/>
      <w:shd w:val="clear" w:color="auto" w:fill="E1DFDD"/>
    </w:rPr>
  </w:style>
  <w:style w:type="character" w:customStyle="1" w:styleId="UnresolvedMention6">
    <w:name w:val="Unresolved Mention6"/>
    <w:basedOn w:val="DefaultParagraphFont"/>
    <w:uiPriority w:val="99"/>
    <w:semiHidden/>
    <w:unhideWhenUsed/>
    <w:rsid w:val="00C51984"/>
    <w:rPr>
      <w:color w:val="605E5C"/>
      <w:shd w:val="clear" w:color="auto" w:fill="E1DFDD"/>
    </w:rPr>
  </w:style>
  <w:style w:type="character" w:customStyle="1" w:styleId="UnresolvedMention7">
    <w:name w:val="Unresolved Mention7"/>
    <w:basedOn w:val="DefaultParagraphFont"/>
    <w:uiPriority w:val="99"/>
    <w:semiHidden/>
    <w:unhideWhenUsed/>
    <w:rsid w:val="004B7FD0"/>
    <w:rPr>
      <w:color w:val="605E5C"/>
      <w:shd w:val="clear" w:color="auto" w:fill="E1DFDD"/>
    </w:rPr>
  </w:style>
  <w:style w:type="character" w:customStyle="1" w:styleId="UnresolvedMention8">
    <w:name w:val="Unresolved Mention8"/>
    <w:basedOn w:val="DefaultParagraphFont"/>
    <w:uiPriority w:val="99"/>
    <w:semiHidden/>
    <w:unhideWhenUsed/>
    <w:rsid w:val="007B218B"/>
    <w:rPr>
      <w:color w:val="605E5C"/>
      <w:shd w:val="clear" w:color="auto" w:fill="E1DFDD"/>
    </w:rPr>
  </w:style>
  <w:style w:type="character" w:customStyle="1" w:styleId="UnresolvedMention9">
    <w:name w:val="Unresolved Mention9"/>
    <w:basedOn w:val="DefaultParagraphFont"/>
    <w:uiPriority w:val="99"/>
    <w:semiHidden/>
    <w:unhideWhenUsed/>
    <w:rsid w:val="00FA5754"/>
    <w:rPr>
      <w:color w:val="605E5C"/>
      <w:shd w:val="clear" w:color="auto" w:fill="E1DFDD"/>
    </w:rPr>
  </w:style>
  <w:style w:type="character" w:customStyle="1" w:styleId="UnresolvedMention10">
    <w:name w:val="Unresolved Mention10"/>
    <w:basedOn w:val="DefaultParagraphFont"/>
    <w:uiPriority w:val="99"/>
    <w:semiHidden/>
    <w:unhideWhenUsed/>
    <w:rsid w:val="00404AFE"/>
    <w:rPr>
      <w:color w:val="605E5C"/>
      <w:shd w:val="clear" w:color="auto" w:fill="E1DFDD"/>
    </w:rPr>
  </w:style>
  <w:style w:type="character" w:customStyle="1" w:styleId="UnresolvedMention11">
    <w:name w:val="Unresolved Mention11"/>
    <w:basedOn w:val="DefaultParagraphFont"/>
    <w:uiPriority w:val="99"/>
    <w:semiHidden/>
    <w:unhideWhenUsed/>
    <w:rsid w:val="00E714F3"/>
    <w:rPr>
      <w:color w:val="605E5C"/>
      <w:shd w:val="clear" w:color="auto" w:fill="E1DFDD"/>
    </w:rPr>
  </w:style>
  <w:style w:type="character" w:customStyle="1" w:styleId="UnresolvedMention12">
    <w:name w:val="Unresolved Mention12"/>
    <w:basedOn w:val="DefaultParagraphFont"/>
    <w:uiPriority w:val="99"/>
    <w:semiHidden/>
    <w:unhideWhenUsed/>
    <w:rsid w:val="006B51C7"/>
    <w:rPr>
      <w:color w:val="605E5C"/>
      <w:shd w:val="clear" w:color="auto" w:fill="E1DFDD"/>
    </w:rPr>
  </w:style>
  <w:style w:type="character" w:customStyle="1" w:styleId="UnresolvedMention13">
    <w:name w:val="Unresolved Mention13"/>
    <w:basedOn w:val="DefaultParagraphFont"/>
    <w:uiPriority w:val="99"/>
    <w:semiHidden/>
    <w:unhideWhenUsed/>
    <w:rsid w:val="00EC0BA3"/>
    <w:rPr>
      <w:color w:val="605E5C"/>
      <w:shd w:val="clear" w:color="auto" w:fill="E1DFDD"/>
    </w:rPr>
  </w:style>
  <w:style w:type="character" w:customStyle="1" w:styleId="UnresolvedMention14">
    <w:name w:val="Unresolved Mention14"/>
    <w:basedOn w:val="DefaultParagraphFont"/>
    <w:uiPriority w:val="99"/>
    <w:semiHidden/>
    <w:unhideWhenUsed/>
    <w:rsid w:val="009869DC"/>
    <w:rPr>
      <w:color w:val="605E5C"/>
      <w:shd w:val="clear" w:color="auto" w:fill="E1DFDD"/>
    </w:rPr>
  </w:style>
  <w:style w:type="character" w:customStyle="1" w:styleId="UnresolvedMention15">
    <w:name w:val="Unresolved Mention15"/>
    <w:basedOn w:val="DefaultParagraphFont"/>
    <w:uiPriority w:val="99"/>
    <w:semiHidden/>
    <w:unhideWhenUsed/>
    <w:rsid w:val="00761F8D"/>
    <w:rPr>
      <w:color w:val="605E5C"/>
      <w:shd w:val="clear" w:color="auto" w:fill="E1DFDD"/>
    </w:rPr>
  </w:style>
  <w:style w:type="character" w:customStyle="1" w:styleId="UnresolvedMention16">
    <w:name w:val="Unresolved Mention16"/>
    <w:basedOn w:val="DefaultParagraphFont"/>
    <w:uiPriority w:val="99"/>
    <w:semiHidden/>
    <w:unhideWhenUsed/>
    <w:rsid w:val="00D77931"/>
    <w:rPr>
      <w:color w:val="605E5C"/>
      <w:shd w:val="clear" w:color="auto" w:fill="E1DFDD"/>
    </w:rPr>
  </w:style>
  <w:style w:type="character" w:customStyle="1" w:styleId="UnresolvedMention17">
    <w:name w:val="Unresolved Mention17"/>
    <w:basedOn w:val="DefaultParagraphFont"/>
    <w:uiPriority w:val="99"/>
    <w:semiHidden/>
    <w:unhideWhenUsed/>
    <w:rsid w:val="00DD59E2"/>
    <w:rPr>
      <w:color w:val="605E5C"/>
      <w:shd w:val="clear" w:color="auto" w:fill="E1DFDD"/>
    </w:rPr>
  </w:style>
  <w:style w:type="character" w:customStyle="1" w:styleId="UnresolvedMention18">
    <w:name w:val="Unresolved Mention18"/>
    <w:basedOn w:val="DefaultParagraphFont"/>
    <w:uiPriority w:val="99"/>
    <w:semiHidden/>
    <w:unhideWhenUsed/>
    <w:rsid w:val="007D7D2A"/>
    <w:rPr>
      <w:color w:val="605E5C"/>
      <w:shd w:val="clear" w:color="auto" w:fill="E1DFDD"/>
    </w:rPr>
  </w:style>
  <w:style w:type="character" w:customStyle="1" w:styleId="UnresolvedMention19">
    <w:name w:val="Unresolved Mention19"/>
    <w:basedOn w:val="DefaultParagraphFont"/>
    <w:uiPriority w:val="99"/>
    <w:semiHidden/>
    <w:unhideWhenUsed/>
    <w:rsid w:val="00ED646F"/>
    <w:rPr>
      <w:color w:val="605E5C"/>
      <w:shd w:val="clear" w:color="auto" w:fill="E1DFDD"/>
    </w:rPr>
  </w:style>
  <w:style w:type="character" w:customStyle="1" w:styleId="UnresolvedMention20">
    <w:name w:val="Unresolved Mention20"/>
    <w:basedOn w:val="DefaultParagraphFont"/>
    <w:uiPriority w:val="99"/>
    <w:semiHidden/>
    <w:unhideWhenUsed/>
    <w:rsid w:val="00EC3950"/>
    <w:rPr>
      <w:color w:val="605E5C"/>
      <w:shd w:val="clear" w:color="auto" w:fill="E1DFDD"/>
    </w:rPr>
  </w:style>
  <w:style w:type="character" w:customStyle="1" w:styleId="UnresolvedMention21">
    <w:name w:val="Unresolved Mention21"/>
    <w:basedOn w:val="DefaultParagraphFont"/>
    <w:uiPriority w:val="99"/>
    <w:semiHidden/>
    <w:unhideWhenUsed/>
    <w:rsid w:val="003E5AE4"/>
    <w:rPr>
      <w:color w:val="605E5C"/>
      <w:shd w:val="clear" w:color="auto" w:fill="E1DFDD"/>
    </w:rPr>
  </w:style>
  <w:style w:type="character" w:customStyle="1" w:styleId="UnresolvedMention22">
    <w:name w:val="Unresolved Mention22"/>
    <w:basedOn w:val="DefaultParagraphFont"/>
    <w:uiPriority w:val="99"/>
    <w:semiHidden/>
    <w:unhideWhenUsed/>
    <w:rsid w:val="00DE3F04"/>
    <w:rPr>
      <w:color w:val="605E5C"/>
      <w:shd w:val="clear" w:color="auto" w:fill="E1DFDD"/>
    </w:rPr>
  </w:style>
  <w:style w:type="character" w:customStyle="1" w:styleId="UnresolvedMention23">
    <w:name w:val="Unresolved Mention23"/>
    <w:basedOn w:val="DefaultParagraphFont"/>
    <w:uiPriority w:val="99"/>
    <w:semiHidden/>
    <w:unhideWhenUsed/>
    <w:rsid w:val="0051653E"/>
    <w:rPr>
      <w:color w:val="605E5C"/>
      <w:shd w:val="clear" w:color="auto" w:fill="E1DFDD"/>
    </w:rPr>
  </w:style>
  <w:style w:type="character" w:customStyle="1" w:styleId="UnresolvedMention24">
    <w:name w:val="Unresolved Mention24"/>
    <w:basedOn w:val="DefaultParagraphFont"/>
    <w:uiPriority w:val="99"/>
    <w:semiHidden/>
    <w:unhideWhenUsed/>
    <w:rsid w:val="005F5387"/>
    <w:rPr>
      <w:color w:val="605E5C"/>
      <w:shd w:val="clear" w:color="auto" w:fill="E1DFDD"/>
    </w:rPr>
  </w:style>
  <w:style w:type="character" w:customStyle="1" w:styleId="UnresolvedMention25">
    <w:name w:val="Unresolved Mention25"/>
    <w:basedOn w:val="DefaultParagraphFont"/>
    <w:uiPriority w:val="99"/>
    <w:semiHidden/>
    <w:unhideWhenUsed/>
    <w:rsid w:val="00BD54F2"/>
    <w:rPr>
      <w:color w:val="605E5C"/>
      <w:shd w:val="clear" w:color="auto" w:fill="E1DFDD"/>
    </w:rPr>
  </w:style>
  <w:style w:type="character" w:customStyle="1" w:styleId="UnresolvedMention26">
    <w:name w:val="Unresolved Mention26"/>
    <w:basedOn w:val="DefaultParagraphFont"/>
    <w:uiPriority w:val="99"/>
    <w:semiHidden/>
    <w:unhideWhenUsed/>
    <w:rsid w:val="002975CE"/>
    <w:rPr>
      <w:color w:val="605E5C"/>
      <w:shd w:val="clear" w:color="auto" w:fill="E1DFDD"/>
    </w:rPr>
  </w:style>
  <w:style w:type="character" w:customStyle="1" w:styleId="UnresolvedMention27">
    <w:name w:val="Unresolved Mention27"/>
    <w:basedOn w:val="DefaultParagraphFont"/>
    <w:uiPriority w:val="99"/>
    <w:semiHidden/>
    <w:unhideWhenUsed/>
    <w:rsid w:val="00F30AEC"/>
    <w:rPr>
      <w:color w:val="605E5C"/>
      <w:shd w:val="clear" w:color="auto" w:fill="E1DFDD"/>
    </w:rPr>
  </w:style>
  <w:style w:type="character" w:customStyle="1" w:styleId="UnresolvedMention28">
    <w:name w:val="Unresolved Mention28"/>
    <w:basedOn w:val="DefaultParagraphFont"/>
    <w:uiPriority w:val="99"/>
    <w:semiHidden/>
    <w:unhideWhenUsed/>
    <w:rsid w:val="005E6C20"/>
    <w:rPr>
      <w:color w:val="605E5C"/>
      <w:shd w:val="clear" w:color="auto" w:fill="E1DFDD"/>
    </w:rPr>
  </w:style>
  <w:style w:type="character" w:customStyle="1" w:styleId="UnresolvedMention29">
    <w:name w:val="Unresolved Mention29"/>
    <w:basedOn w:val="DefaultParagraphFont"/>
    <w:uiPriority w:val="99"/>
    <w:semiHidden/>
    <w:unhideWhenUsed/>
    <w:rsid w:val="00DD0689"/>
    <w:rPr>
      <w:color w:val="605E5C"/>
      <w:shd w:val="clear" w:color="auto" w:fill="E1DFDD"/>
    </w:rPr>
  </w:style>
  <w:style w:type="character" w:customStyle="1" w:styleId="UnresolvedMention30">
    <w:name w:val="Unresolved Mention30"/>
    <w:basedOn w:val="DefaultParagraphFont"/>
    <w:uiPriority w:val="99"/>
    <w:semiHidden/>
    <w:unhideWhenUsed/>
    <w:rsid w:val="008942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9758">
      <w:bodyDiv w:val="1"/>
      <w:marLeft w:val="0"/>
      <w:marRight w:val="0"/>
      <w:marTop w:val="0"/>
      <w:marBottom w:val="0"/>
      <w:divBdr>
        <w:top w:val="none" w:sz="0" w:space="0" w:color="auto"/>
        <w:left w:val="none" w:sz="0" w:space="0" w:color="auto"/>
        <w:bottom w:val="none" w:sz="0" w:space="0" w:color="auto"/>
        <w:right w:val="none" w:sz="0" w:space="0" w:color="auto"/>
      </w:divBdr>
      <w:divsChild>
        <w:div w:id="1755080661">
          <w:marLeft w:val="547"/>
          <w:marRight w:val="0"/>
          <w:marTop w:val="130"/>
          <w:marBottom w:val="0"/>
          <w:divBdr>
            <w:top w:val="none" w:sz="0" w:space="0" w:color="auto"/>
            <w:left w:val="none" w:sz="0" w:space="0" w:color="auto"/>
            <w:bottom w:val="none" w:sz="0" w:space="0" w:color="auto"/>
            <w:right w:val="none" w:sz="0" w:space="0" w:color="auto"/>
          </w:divBdr>
        </w:div>
        <w:div w:id="1990593427">
          <w:marLeft w:val="547"/>
          <w:marRight w:val="0"/>
          <w:marTop w:val="130"/>
          <w:marBottom w:val="0"/>
          <w:divBdr>
            <w:top w:val="none" w:sz="0" w:space="0" w:color="auto"/>
            <w:left w:val="none" w:sz="0" w:space="0" w:color="auto"/>
            <w:bottom w:val="none" w:sz="0" w:space="0" w:color="auto"/>
            <w:right w:val="none" w:sz="0" w:space="0" w:color="auto"/>
          </w:divBdr>
        </w:div>
        <w:div w:id="1066611390">
          <w:marLeft w:val="547"/>
          <w:marRight w:val="0"/>
          <w:marTop w:val="130"/>
          <w:marBottom w:val="0"/>
          <w:divBdr>
            <w:top w:val="none" w:sz="0" w:space="0" w:color="auto"/>
            <w:left w:val="none" w:sz="0" w:space="0" w:color="auto"/>
            <w:bottom w:val="none" w:sz="0" w:space="0" w:color="auto"/>
            <w:right w:val="none" w:sz="0" w:space="0" w:color="auto"/>
          </w:divBdr>
        </w:div>
        <w:div w:id="1252932014">
          <w:marLeft w:val="547"/>
          <w:marRight w:val="0"/>
          <w:marTop w:val="130"/>
          <w:marBottom w:val="0"/>
          <w:divBdr>
            <w:top w:val="none" w:sz="0" w:space="0" w:color="auto"/>
            <w:left w:val="none" w:sz="0" w:space="0" w:color="auto"/>
            <w:bottom w:val="none" w:sz="0" w:space="0" w:color="auto"/>
            <w:right w:val="none" w:sz="0" w:space="0" w:color="auto"/>
          </w:divBdr>
        </w:div>
        <w:div w:id="417290055">
          <w:marLeft w:val="547"/>
          <w:marRight w:val="0"/>
          <w:marTop w:val="130"/>
          <w:marBottom w:val="0"/>
          <w:divBdr>
            <w:top w:val="none" w:sz="0" w:space="0" w:color="auto"/>
            <w:left w:val="none" w:sz="0" w:space="0" w:color="auto"/>
            <w:bottom w:val="none" w:sz="0" w:space="0" w:color="auto"/>
            <w:right w:val="none" w:sz="0" w:space="0" w:color="auto"/>
          </w:divBdr>
        </w:div>
        <w:div w:id="1271086081">
          <w:marLeft w:val="547"/>
          <w:marRight w:val="0"/>
          <w:marTop w:val="130"/>
          <w:marBottom w:val="0"/>
          <w:divBdr>
            <w:top w:val="none" w:sz="0" w:space="0" w:color="auto"/>
            <w:left w:val="none" w:sz="0" w:space="0" w:color="auto"/>
            <w:bottom w:val="none" w:sz="0" w:space="0" w:color="auto"/>
            <w:right w:val="none" w:sz="0" w:space="0" w:color="auto"/>
          </w:divBdr>
        </w:div>
      </w:divsChild>
    </w:div>
    <w:div w:id="13384452">
      <w:bodyDiv w:val="1"/>
      <w:marLeft w:val="0"/>
      <w:marRight w:val="0"/>
      <w:marTop w:val="0"/>
      <w:marBottom w:val="0"/>
      <w:divBdr>
        <w:top w:val="none" w:sz="0" w:space="0" w:color="auto"/>
        <w:left w:val="none" w:sz="0" w:space="0" w:color="auto"/>
        <w:bottom w:val="none" w:sz="0" w:space="0" w:color="auto"/>
        <w:right w:val="none" w:sz="0" w:space="0" w:color="auto"/>
      </w:divBdr>
      <w:divsChild>
        <w:div w:id="503010229">
          <w:marLeft w:val="0"/>
          <w:marRight w:val="0"/>
          <w:marTop w:val="0"/>
          <w:marBottom w:val="0"/>
          <w:divBdr>
            <w:top w:val="none" w:sz="0" w:space="0" w:color="auto"/>
            <w:left w:val="none" w:sz="0" w:space="0" w:color="auto"/>
            <w:bottom w:val="none" w:sz="0" w:space="0" w:color="auto"/>
            <w:right w:val="none" w:sz="0" w:space="0" w:color="auto"/>
          </w:divBdr>
        </w:div>
        <w:div w:id="1695765576">
          <w:marLeft w:val="0"/>
          <w:marRight w:val="0"/>
          <w:marTop w:val="0"/>
          <w:marBottom w:val="0"/>
          <w:divBdr>
            <w:top w:val="none" w:sz="0" w:space="0" w:color="auto"/>
            <w:left w:val="none" w:sz="0" w:space="0" w:color="auto"/>
            <w:bottom w:val="none" w:sz="0" w:space="0" w:color="auto"/>
            <w:right w:val="none" w:sz="0" w:space="0" w:color="auto"/>
          </w:divBdr>
        </w:div>
        <w:div w:id="2054886004">
          <w:marLeft w:val="0"/>
          <w:marRight w:val="0"/>
          <w:marTop w:val="0"/>
          <w:marBottom w:val="0"/>
          <w:divBdr>
            <w:top w:val="none" w:sz="0" w:space="0" w:color="auto"/>
            <w:left w:val="none" w:sz="0" w:space="0" w:color="auto"/>
            <w:bottom w:val="none" w:sz="0" w:space="0" w:color="auto"/>
            <w:right w:val="none" w:sz="0" w:space="0" w:color="auto"/>
          </w:divBdr>
        </w:div>
        <w:div w:id="1736977489">
          <w:marLeft w:val="0"/>
          <w:marRight w:val="0"/>
          <w:marTop w:val="0"/>
          <w:marBottom w:val="0"/>
          <w:divBdr>
            <w:top w:val="none" w:sz="0" w:space="0" w:color="auto"/>
            <w:left w:val="none" w:sz="0" w:space="0" w:color="auto"/>
            <w:bottom w:val="none" w:sz="0" w:space="0" w:color="auto"/>
            <w:right w:val="none" w:sz="0" w:space="0" w:color="auto"/>
          </w:divBdr>
        </w:div>
        <w:div w:id="792406002">
          <w:marLeft w:val="0"/>
          <w:marRight w:val="0"/>
          <w:marTop w:val="0"/>
          <w:marBottom w:val="0"/>
          <w:divBdr>
            <w:top w:val="none" w:sz="0" w:space="0" w:color="auto"/>
            <w:left w:val="none" w:sz="0" w:space="0" w:color="auto"/>
            <w:bottom w:val="none" w:sz="0" w:space="0" w:color="auto"/>
            <w:right w:val="none" w:sz="0" w:space="0" w:color="auto"/>
          </w:divBdr>
        </w:div>
        <w:div w:id="136918253">
          <w:marLeft w:val="0"/>
          <w:marRight w:val="0"/>
          <w:marTop w:val="0"/>
          <w:marBottom w:val="0"/>
          <w:divBdr>
            <w:top w:val="none" w:sz="0" w:space="0" w:color="auto"/>
            <w:left w:val="none" w:sz="0" w:space="0" w:color="auto"/>
            <w:bottom w:val="none" w:sz="0" w:space="0" w:color="auto"/>
            <w:right w:val="none" w:sz="0" w:space="0" w:color="auto"/>
          </w:divBdr>
        </w:div>
      </w:divsChild>
    </w:div>
    <w:div w:id="46076389">
      <w:bodyDiv w:val="1"/>
      <w:marLeft w:val="0"/>
      <w:marRight w:val="0"/>
      <w:marTop w:val="0"/>
      <w:marBottom w:val="0"/>
      <w:divBdr>
        <w:top w:val="none" w:sz="0" w:space="0" w:color="auto"/>
        <w:left w:val="none" w:sz="0" w:space="0" w:color="auto"/>
        <w:bottom w:val="none" w:sz="0" w:space="0" w:color="auto"/>
        <w:right w:val="none" w:sz="0" w:space="0" w:color="auto"/>
      </w:divBdr>
      <w:divsChild>
        <w:div w:id="27219140">
          <w:marLeft w:val="0"/>
          <w:marRight w:val="0"/>
          <w:marTop w:val="0"/>
          <w:marBottom w:val="0"/>
          <w:divBdr>
            <w:top w:val="none" w:sz="0" w:space="0" w:color="auto"/>
            <w:left w:val="none" w:sz="0" w:space="0" w:color="auto"/>
            <w:bottom w:val="none" w:sz="0" w:space="0" w:color="auto"/>
            <w:right w:val="none" w:sz="0" w:space="0" w:color="auto"/>
          </w:divBdr>
        </w:div>
        <w:div w:id="380330189">
          <w:marLeft w:val="0"/>
          <w:marRight w:val="0"/>
          <w:marTop w:val="0"/>
          <w:marBottom w:val="0"/>
          <w:divBdr>
            <w:top w:val="none" w:sz="0" w:space="0" w:color="auto"/>
            <w:left w:val="none" w:sz="0" w:space="0" w:color="auto"/>
            <w:bottom w:val="none" w:sz="0" w:space="0" w:color="auto"/>
            <w:right w:val="none" w:sz="0" w:space="0" w:color="auto"/>
          </w:divBdr>
        </w:div>
        <w:div w:id="1204824250">
          <w:marLeft w:val="0"/>
          <w:marRight w:val="0"/>
          <w:marTop w:val="0"/>
          <w:marBottom w:val="0"/>
          <w:divBdr>
            <w:top w:val="none" w:sz="0" w:space="0" w:color="auto"/>
            <w:left w:val="none" w:sz="0" w:space="0" w:color="auto"/>
            <w:bottom w:val="none" w:sz="0" w:space="0" w:color="auto"/>
            <w:right w:val="none" w:sz="0" w:space="0" w:color="auto"/>
          </w:divBdr>
        </w:div>
      </w:divsChild>
    </w:div>
    <w:div w:id="48499522">
      <w:bodyDiv w:val="1"/>
      <w:marLeft w:val="0"/>
      <w:marRight w:val="0"/>
      <w:marTop w:val="0"/>
      <w:marBottom w:val="0"/>
      <w:divBdr>
        <w:top w:val="none" w:sz="0" w:space="0" w:color="auto"/>
        <w:left w:val="none" w:sz="0" w:space="0" w:color="auto"/>
        <w:bottom w:val="none" w:sz="0" w:space="0" w:color="auto"/>
        <w:right w:val="none" w:sz="0" w:space="0" w:color="auto"/>
      </w:divBdr>
      <w:divsChild>
        <w:div w:id="1518351090">
          <w:marLeft w:val="547"/>
          <w:marRight w:val="0"/>
          <w:marTop w:val="96"/>
          <w:marBottom w:val="0"/>
          <w:divBdr>
            <w:top w:val="none" w:sz="0" w:space="0" w:color="auto"/>
            <w:left w:val="none" w:sz="0" w:space="0" w:color="auto"/>
            <w:bottom w:val="none" w:sz="0" w:space="0" w:color="auto"/>
            <w:right w:val="none" w:sz="0" w:space="0" w:color="auto"/>
          </w:divBdr>
        </w:div>
      </w:divsChild>
    </w:div>
    <w:div w:id="53503684">
      <w:bodyDiv w:val="1"/>
      <w:marLeft w:val="0"/>
      <w:marRight w:val="0"/>
      <w:marTop w:val="0"/>
      <w:marBottom w:val="0"/>
      <w:divBdr>
        <w:top w:val="none" w:sz="0" w:space="0" w:color="auto"/>
        <w:left w:val="none" w:sz="0" w:space="0" w:color="auto"/>
        <w:bottom w:val="none" w:sz="0" w:space="0" w:color="auto"/>
        <w:right w:val="none" w:sz="0" w:space="0" w:color="auto"/>
      </w:divBdr>
      <w:divsChild>
        <w:div w:id="1187405597">
          <w:marLeft w:val="547"/>
          <w:marRight w:val="0"/>
          <w:marTop w:val="91"/>
          <w:marBottom w:val="0"/>
          <w:divBdr>
            <w:top w:val="none" w:sz="0" w:space="0" w:color="auto"/>
            <w:left w:val="none" w:sz="0" w:space="0" w:color="auto"/>
            <w:bottom w:val="none" w:sz="0" w:space="0" w:color="auto"/>
            <w:right w:val="none" w:sz="0" w:space="0" w:color="auto"/>
          </w:divBdr>
        </w:div>
      </w:divsChild>
    </w:div>
    <w:div w:id="55129257">
      <w:bodyDiv w:val="1"/>
      <w:marLeft w:val="0"/>
      <w:marRight w:val="0"/>
      <w:marTop w:val="0"/>
      <w:marBottom w:val="0"/>
      <w:divBdr>
        <w:top w:val="none" w:sz="0" w:space="0" w:color="auto"/>
        <w:left w:val="none" w:sz="0" w:space="0" w:color="auto"/>
        <w:bottom w:val="none" w:sz="0" w:space="0" w:color="auto"/>
        <w:right w:val="none" w:sz="0" w:space="0" w:color="auto"/>
      </w:divBdr>
    </w:div>
    <w:div w:id="81531754">
      <w:bodyDiv w:val="1"/>
      <w:marLeft w:val="0"/>
      <w:marRight w:val="0"/>
      <w:marTop w:val="0"/>
      <w:marBottom w:val="0"/>
      <w:divBdr>
        <w:top w:val="none" w:sz="0" w:space="0" w:color="auto"/>
        <w:left w:val="none" w:sz="0" w:space="0" w:color="auto"/>
        <w:bottom w:val="none" w:sz="0" w:space="0" w:color="auto"/>
        <w:right w:val="none" w:sz="0" w:space="0" w:color="auto"/>
      </w:divBdr>
    </w:div>
    <w:div w:id="96022340">
      <w:bodyDiv w:val="1"/>
      <w:marLeft w:val="0"/>
      <w:marRight w:val="0"/>
      <w:marTop w:val="0"/>
      <w:marBottom w:val="0"/>
      <w:divBdr>
        <w:top w:val="none" w:sz="0" w:space="0" w:color="auto"/>
        <w:left w:val="none" w:sz="0" w:space="0" w:color="auto"/>
        <w:bottom w:val="none" w:sz="0" w:space="0" w:color="auto"/>
        <w:right w:val="none" w:sz="0" w:space="0" w:color="auto"/>
      </w:divBdr>
      <w:divsChild>
        <w:div w:id="1238901641">
          <w:marLeft w:val="547"/>
          <w:marRight w:val="0"/>
          <w:marTop w:val="106"/>
          <w:marBottom w:val="0"/>
          <w:divBdr>
            <w:top w:val="none" w:sz="0" w:space="0" w:color="auto"/>
            <w:left w:val="none" w:sz="0" w:space="0" w:color="auto"/>
            <w:bottom w:val="none" w:sz="0" w:space="0" w:color="auto"/>
            <w:right w:val="none" w:sz="0" w:space="0" w:color="auto"/>
          </w:divBdr>
        </w:div>
        <w:div w:id="1405419837">
          <w:marLeft w:val="547"/>
          <w:marRight w:val="0"/>
          <w:marTop w:val="106"/>
          <w:marBottom w:val="0"/>
          <w:divBdr>
            <w:top w:val="none" w:sz="0" w:space="0" w:color="auto"/>
            <w:left w:val="none" w:sz="0" w:space="0" w:color="auto"/>
            <w:bottom w:val="none" w:sz="0" w:space="0" w:color="auto"/>
            <w:right w:val="none" w:sz="0" w:space="0" w:color="auto"/>
          </w:divBdr>
        </w:div>
        <w:div w:id="1762143155">
          <w:marLeft w:val="547"/>
          <w:marRight w:val="0"/>
          <w:marTop w:val="106"/>
          <w:marBottom w:val="0"/>
          <w:divBdr>
            <w:top w:val="none" w:sz="0" w:space="0" w:color="auto"/>
            <w:left w:val="none" w:sz="0" w:space="0" w:color="auto"/>
            <w:bottom w:val="none" w:sz="0" w:space="0" w:color="auto"/>
            <w:right w:val="none" w:sz="0" w:space="0" w:color="auto"/>
          </w:divBdr>
        </w:div>
      </w:divsChild>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17652987">
      <w:bodyDiv w:val="1"/>
      <w:marLeft w:val="0"/>
      <w:marRight w:val="0"/>
      <w:marTop w:val="0"/>
      <w:marBottom w:val="0"/>
      <w:divBdr>
        <w:top w:val="none" w:sz="0" w:space="0" w:color="auto"/>
        <w:left w:val="none" w:sz="0" w:space="0" w:color="auto"/>
        <w:bottom w:val="none" w:sz="0" w:space="0" w:color="auto"/>
        <w:right w:val="none" w:sz="0" w:space="0" w:color="auto"/>
      </w:divBdr>
      <w:divsChild>
        <w:div w:id="1959723984">
          <w:marLeft w:val="0"/>
          <w:marRight w:val="0"/>
          <w:marTop w:val="0"/>
          <w:marBottom w:val="0"/>
          <w:divBdr>
            <w:top w:val="none" w:sz="0" w:space="0" w:color="auto"/>
            <w:left w:val="none" w:sz="0" w:space="0" w:color="auto"/>
            <w:bottom w:val="none" w:sz="0" w:space="0" w:color="auto"/>
            <w:right w:val="none" w:sz="0" w:space="0" w:color="auto"/>
          </w:divBdr>
        </w:div>
        <w:div w:id="1051657514">
          <w:marLeft w:val="0"/>
          <w:marRight w:val="0"/>
          <w:marTop w:val="0"/>
          <w:marBottom w:val="0"/>
          <w:divBdr>
            <w:top w:val="none" w:sz="0" w:space="0" w:color="auto"/>
            <w:left w:val="none" w:sz="0" w:space="0" w:color="auto"/>
            <w:bottom w:val="none" w:sz="0" w:space="0" w:color="auto"/>
            <w:right w:val="none" w:sz="0" w:space="0" w:color="auto"/>
          </w:divBdr>
        </w:div>
        <w:div w:id="367994323">
          <w:marLeft w:val="0"/>
          <w:marRight w:val="0"/>
          <w:marTop w:val="0"/>
          <w:marBottom w:val="0"/>
          <w:divBdr>
            <w:top w:val="none" w:sz="0" w:space="0" w:color="auto"/>
            <w:left w:val="none" w:sz="0" w:space="0" w:color="auto"/>
            <w:bottom w:val="none" w:sz="0" w:space="0" w:color="auto"/>
            <w:right w:val="none" w:sz="0" w:space="0" w:color="auto"/>
          </w:divBdr>
        </w:div>
        <w:div w:id="809324072">
          <w:marLeft w:val="0"/>
          <w:marRight w:val="0"/>
          <w:marTop w:val="0"/>
          <w:marBottom w:val="0"/>
          <w:divBdr>
            <w:top w:val="none" w:sz="0" w:space="0" w:color="auto"/>
            <w:left w:val="none" w:sz="0" w:space="0" w:color="auto"/>
            <w:bottom w:val="none" w:sz="0" w:space="0" w:color="auto"/>
            <w:right w:val="none" w:sz="0" w:space="0" w:color="auto"/>
          </w:divBdr>
        </w:div>
        <w:div w:id="1862473713">
          <w:marLeft w:val="0"/>
          <w:marRight w:val="0"/>
          <w:marTop w:val="0"/>
          <w:marBottom w:val="0"/>
          <w:divBdr>
            <w:top w:val="none" w:sz="0" w:space="0" w:color="auto"/>
            <w:left w:val="none" w:sz="0" w:space="0" w:color="auto"/>
            <w:bottom w:val="none" w:sz="0" w:space="0" w:color="auto"/>
            <w:right w:val="none" w:sz="0" w:space="0" w:color="auto"/>
          </w:divBdr>
        </w:div>
        <w:div w:id="2085448805">
          <w:marLeft w:val="0"/>
          <w:marRight w:val="0"/>
          <w:marTop w:val="0"/>
          <w:marBottom w:val="0"/>
          <w:divBdr>
            <w:top w:val="none" w:sz="0" w:space="0" w:color="auto"/>
            <w:left w:val="none" w:sz="0" w:space="0" w:color="auto"/>
            <w:bottom w:val="none" w:sz="0" w:space="0" w:color="auto"/>
            <w:right w:val="none" w:sz="0" w:space="0" w:color="auto"/>
          </w:divBdr>
        </w:div>
        <w:div w:id="219176686">
          <w:marLeft w:val="0"/>
          <w:marRight w:val="0"/>
          <w:marTop w:val="0"/>
          <w:marBottom w:val="0"/>
          <w:divBdr>
            <w:top w:val="none" w:sz="0" w:space="0" w:color="auto"/>
            <w:left w:val="none" w:sz="0" w:space="0" w:color="auto"/>
            <w:bottom w:val="none" w:sz="0" w:space="0" w:color="auto"/>
            <w:right w:val="none" w:sz="0" w:space="0" w:color="auto"/>
          </w:divBdr>
        </w:div>
        <w:div w:id="89160607">
          <w:marLeft w:val="0"/>
          <w:marRight w:val="0"/>
          <w:marTop w:val="0"/>
          <w:marBottom w:val="0"/>
          <w:divBdr>
            <w:top w:val="none" w:sz="0" w:space="0" w:color="auto"/>
            <w:left w:val="none" w:sz="0" w:space="0" w:color="auto"/>
            <w:bottom w:val="none" w:sz="0" w:space="0" w:color="auto"/>
            <w:right w:val="none" w:sz="0" w:space="0" w:color="auto"/>
          </w:divBdr>
        </w:div>
        <w:div w:id="632760359">
          <w:marLeft w:val="0"/>
          <w:marRight w:val="0"/>
          <w:marTop w:val="0"/>
          <w:marBottom w:val="0"/>
          <w:divBdr>
            <w:top w:val="none" w:sz="0" w:space="0" w:color="auto"/>
            <w:left w:val="none" w:sz="0" w:space="0" w:color="auto"/>
            <w:bottom w:val="none" w:sz="0" w:space="0" w:color="auto"/>
            <w:right w:val="none" w:sz="0" w:space="0" w:color="auto"/>
          </w:divBdr>
        </w:div>
        <w:div w:id="20741836">
          <w:marLeft w:val="0"/>
          <w:marRight w:val="0"/>
          <w:marTop w:val="0"/>
          <w:marBottom w:val="0"/>
          <w:divBdr>
            <w:top w:val="none" w:sz="0" w:space="0" w:color="auto"/>
            <w:left w:val="none" w:sz="0" w:space="0" w:color="auto"/>
            <w:bottom w:val="none" w:sz="0" w:space="0" w:color="auto"/>
            <w:right w:val="none" w:sz="0" w:space="0" w:color="auto"/>
          </w:divBdr>
        </w:div>
        <w:div w:id="2126650669">
          <w:marLeft w:val="0"/>
          <w:marRight w:val="0"/>
          <w:marTop w:val="0"/>
          <w:marBottom w:val="0"/>
          <w:divBdr>
            <w:top w:val="none" w:sz="0" w:space="0" w:color="auto"/>
            <w:left w:val="none" w:sz="0" w:space="0" w:color="auto"/>
            <w:bottom w:val="none" w:sz="0" w:space="0" w:color="auto"/>
            <w:right w:val="none" w:sz="0" w:space="0" w:color="auto"/>
          </w:divBdr>
        </w:div>
        <w:div w:id="1765999522">
          <w:marLeft w:val="0"/>
          <w:marRight w:val="0"/>
          <w:marTop w:val="0"/>
          <w:marBottom w:val="0"/>
          <w:divBdr>
            <w:top w:val="none" w:sz="0" w:space="0" w:color="auto"/>
            <w:left w:val="none" w:sz="0" w:space="0" w:color="auto"/>
            <w:bottom w:val="none" w:sz="0" w:space="0" w:color="auto"/>
            <w:right w:val="none" w:sz="0" w:space="0" w:color="auto"/>
          </w:divBdr>
        </w:div>
        <w:div w:id="1844124478">
          <w:marLeft w:val="0"/>
          <w:marRight w:val="0"/>
          <w:marTop w:val="0"/>
          <w:marBottom w:val="0"/>
          <w:divBdr>
            <w:top w:val="none" w:sz="0" w:space="0" w:color="auto"/>
            <w:left w:val="none" w:sz="0" w:space="0" w:color="auto"/>
            <w:bottom w:val="none" w:sz="0" w:space="0" w:color="auto"/>
            <w:right w:val="none" w:sz="0" w:space="0" w:color="auto"/>
          </w:divBdr>
        </w:div>
        <w:div w:id="856426549">
          <w:marLeft w:val="0"/>
          <w:marRight w:val="0"/>
          <w:marTop w:val="0"/>
          <w:marBottom w:val="0"/>
          <w:divBdr>
            <w:top w:val="none" w:sz="0" w:space="0" w:color="auto"/>
            <w:left w:val="none" w:sz="0" w:space="0" w:color="auto"/>
            <w:bottom w:val="none" w:sz="0" w:space="0" w:color="auto"/>
            <w:right w:val="none" w:sz="0" w:space="0" w:color="auto"/>
          </w:divBdr>
        </w:div>
        <w:div w:id="1833063604">
          <w:marLeft w:val="0"/>
          <w:marRight w:val="0"/>
          <w:marTop w:val="0"/>
          <w:marBottom w:val="0"/>
          <w:divBdr>
            <w:top w:val="none" w:sz="0" w:space="0" w:color="auto"/>
            <w:left w:val="none" w:sz="0" w:space="0" w:color="auto"/>
            <w:bottom w:val="none" w:sz="0" w:space="0" w:color="auto"/>
            <w:right w:val="none" w:sz="0" w:space="0" w:color="auto"/>
          </w:divBdr>
        </w:div>
        <w:div w:id="299698382">
          <w:marLeft w:val="0"/>
          <w:marRight w:val="0"/>
          <w:marTop w:val="0"/>
          <w:marBottom w:val="0"/>
          <w:divBdr>
            <w:top w:val="none" w:sz="0" w:space="0" w:color="auto"/>
            <w:left w:val="none" w:sz="0" w:space="0" w:color="auto"/>
            <w:bottom w:val="none" w:sz="0" w:space="0" w:color="auto"/>
            <w:right w:val="none" w:sz="0" w:space="0" w:color="auto"/>
          </w:divBdr>
        </w:div>
        <w:div w:id="1409418713">
          <w:marLeft w:val="0"/>
          <w:marRight w:val="0"/>
          <w:marTop w:val="0"/>
          <w:marBottom w:val="0"/>
          <w:divBdr>
            <w:top w:val="none" w:sz="0" w:space="0" w:color="auto"/>
            <w:left w:val="none" w:sz="0" w:space="0" w:color="auto"/>
            <w:bottom w:val="none" w:sz="0" w:space="0" w:color="auto"/>
            <w:right w:val="none" w:sz="0" w:space="0" w:color="auto"/>
          </w:divBdr>
        </w:div>
        <w:div w:id="1669404843">
          <w:marLeft w:val="0"/>
          <w:marRight w:val="0"/>
          <w:marTop w:val="0"/>
          <w:marBottom w:val="0"/>
          <w:divBdr>
            <w:top w:val="none" w:sz="0" w:space="0" w:color="auto"/>
            <w:left w:val="none" w:sz="0" w:space="0" w:color="auto"/>
            <w:bottom w:val="none" w:sz="0" w:space="0" w:color="auto"/>
            <w:right w:val="none" w:sz="0" w:space="0" w:color="auto"/>
          </w:divBdr>
        </w:div>
        <w:div w:id="1551527012">
          <w:marLeft w:val="0"/>
          <w:marRight w:val="0"/>
          <w:marTop w:val="0"/>
          <w:marBottom w:val="0"/>
          <w:divBdr>
            <w:top w:val="none" w:sz="0" w:space="0" w:color="auto"/>
            <w:left w:val="none" w:sz="0" w:space="0" w:color="auto"/>
            <w:bottom w:val="none" w:sz="0" w:space="0" w:color="auto"/>
            <w:right w:val="none" w:sz="0" w:space="0" w:color="auto"/>
          </w:divBdr>
        </w:div>
        <w:div w:id="1778520595">
          <w:marLeft w:val="0"/>
          <w:marRight w:val="0"/>
          <w:marTop w:val="0"/>
          <w:marBottom w:val="0"/>
          <w:divBdr>
            <w:top w:val="none" w:sz="0" w:space="0" w:color="auto"/>
            <w:left w:val="none" w:sz="0" w:space="0" w:color="auto"/>
            <w:bottom w:val="none" w:sz="0" w:space="0" w:color="auto"/>
            <w:right w:val="none" w:sz="0" w:space="0" w:color="auto"/>
          </w:divBdr>
        </w:div>
        <w:div w:id="36009431">
          <w:marLeft w:val="0"/>
          <w:marRight w:val="0"/>
          <w:marTop w:val="0"/>
          <w:marBottom w:val="0"/>
          <w:divBdr>
            <w:top w:val="none" w:sz="0" w:space="0" w:color="auto"/>
            <w:left w:val="none" w:sz="0" w:space="0" w:color="auto"/>
            <w:bottom w:val="none" w:sz="0" w:space="0" w:color="auto"/>
            <w:right w:val="none" w:sz="0" w:space="0" w:color="auto"/>
          </w:divBdr>
        </w:div>
        <w:div w:id="1916695505">
          <w:marLeft w:val="0"/>
          <w:marRight w:val="0"/>
          <w:marTop w:val="0"/>
          <w:marBottom w:val="0"/>
          <w:divBdr>
            <w:top w:val="none" w:sz="0" w:space="0" w:color="auto"/>
            <w:left w:val="none" w:sz="0" w:space="0" w:color="auto"/>
            <w:bottom w:val="none" w:sz="0" w:space="0" w:color="auto"/>
            <w:right w:val="none" w:sz="0" w:space="0" w:color="auto"/>
          </w:divBdr>
        </w:div>
        <w:div w:id="1085374047">
          <w:marLeft w:val="0"/>
          <w:marRight w:val="0"/>
          <w:marTop w:val="0"/>
          <w:marBottom w:val="0"/>
          <w:divBdr>
            <w:top w:val="none" w:sz="0" w:space="0" w:color="auto"/>
            <w:left w:val="none" w:sz="0" w:space="0" w:color="auto"/>
            <w:bottom w:val="none" w:sz="0" w:space="0" w:color="auto"/>
            <w:right w:val="none" w:sz="0" w:space="0" w:color="auto"/>
          </w:divBdr>
        </w:div>
        <w:div w:id="620065766">
          <w:marLeft w:val="0"/>
          <w:marRight w:val="0"/>
          <w:marTop w:val="0"/>
          <w:marBottom w:val="0"/>
          <w:divBdr>
            <w:top w:val="none" w:sz="0" w:space="0" w:color="auto"/>
            <w:left w:val="none" w:sz="0" w:space="0" w:color="auto"/>
            <w:bottom w:val="none" w:sz="0" w:space="0" w:color="auto"/>
            <w:right w:val="none" w:sz="0" w:space="0" w:color="auto"/>
          </w:divBdr>
        </w:div>
        <w:div w:id="2022272115">
          <w:marLeft w:val="0"/>
          <w:marRight w:val="0"/>
          <w:marTop w:val="0"/>
          <w:marBottom w:val="0"/>
          <w:divBdr>
            <w:top w:val="none" w:sz="0" w:space="0" w:color="auto"/>
            <w:left w:val="none" w:sz="0" w:space="0" w:color="auto"/>
            <w:bottom w:val="none" w:sz="0" w:space="0" w:color="auto"/>
            <w:right w:val="none" w:sz="0" w:space="0" w:color="auto"/>
          </w:divBdr>
        </w:div>
        <w:div w:id="685710215">
          <w:marLeft w:val="0"/>
          <w:marRight w:val="0"/>
          <w:marTop w:val="0"/>
          <w:marBottom w:val="0"/>
          <w:divBdr>
            <w:top w:val="none" w:sz="0" w:space="0" w:color="auto"/>
            <w:left w:val="none" w:sz="0" w:space="0" w:color="auto"/>
            <w:bottom w:val="none" w:sz="0" w:space="0" w:color="auto"/>
            <w:right w:val="none" w:sz="0" w:space="0" w:color="auto"/>
          </w:divBdr>
        </w:div>
      </w:divsChild>
    </w:div>
    <w:div w:id="118038590">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31295307">
      <w:bodyDiv w:val="1"/>
      <w:marLeft w:val="0"/>
      <w:marRight w:val="0"/>
      <w:marTop w:val="0"/>
      <w:marBottom w:val="0"/>
      <w:divBdr>
        <w:top w:val="none" w:sz="0" w:space="0" w:color="auto"/>
        <w:left w:val="none" w:sz="0" w:space="0" w:color="auto"/>
        <w:bottom w:val="none" w:sz="0" w:space="0" w:color="auto"/>
        <w:right w:val="none" w:sz="0" w:space="0" w:color="auto"/>
      </w:divBdr>
      <w:divsChild>
        <w:div w:id="1139616161">
          <w:marLeft w:val="547"/>
          <w:marRight w:val="0"/>
          <w:marTop w:val="86"/>
          <w:marBottom w:val="0"/>
          <w:divBdr>
            <w:top w:val="none" w:sz="0" w:space="0" w:color="auto"/>
            <w:left w:val="none" w:sz="0" w:space="0" w:color="auto"/>
            <w:bottom w:val="none" w:sz="0" w:space="0" w:color="auto"/>
            <w:right w:val="none" w:sz="0" w:space="0" w:color="auto"/>
          </w:divBdr>
        </w:div>
        <w:div w:id="1895963726">
          <w:marLeft w:val="547"/>
          <w:marRight w:val="0"/>
          <w:marTop w:val="86"/>
          <w:marBottom w:val="0"/>
          <w:divBdr>
            <w:top w:val="none" w:sz="0" w:space="0" w:color="auto"/>
            <w:left w:val="none" w:sz="0" w:space="0" w:color="auto"/>
            <w:bottom w:val="none" w:sz="0" w:space="0" w:color="auto"/>
            <w:right w:val="none" w:sz="0" w:space="0" w:color="auto"/>
          </w:divBdr>
        </w:div>
        <w:div w:id="639967405">
          <w:marLeft w:val="547"/>
          <w:marRight w:val="0"/>
          <w:marTop w:val="86"/>
          <w:marBottom w:val="0"/>
          <w:divBdr>
            <w:top w:val="none" w:sz="0" w:space="0" w:color="auto"/>
            <w:left w:val="none" w:sz="0" w:space="0" w:color="auto"/>
            <w:bottom w:val="none" w:sz="0" w:space="0" w:color="auto"/>
            <w:right w:val="none" w:sz="0" w:space="0" w:color="auto"/>
          </w:divBdr>
        </w:div>
        <w:div w:id="729234203">
          <w:marLeft w:val="547"/>
          <w:marRight w:val="0"/>
          <w:marTop w:val="86"/>
          <w:marBottom w:val="0"/>
          <w:divBdr>
            <w:top w:val="none" w:sz="0" w:space="0" w:color="auto"/>
            <w:left w:val="none" w:sz="0" w:space="0" w:color="auto"/>
            <w:bottom w:val="none" w:sz="0" w:space="0" w:color="auto"/>
            <w:right w:val="none" w:sz="0" w:space="0" w:color="auto"/>
          </w:divBdr>
        </w:div>
      </w:divsChild>
    </w:div>
    <w:div w:id="133452800">
      <w:bodyDiv w:val="1"/>
      <w:marLeft w:val="0"/>
      <w:marRight w:val="0"/>
      <w:marTop w:val="0"/>
      <w:marBottom w:val="0"/>
      <w:divBdr>
        <w:top w:val="none" w:sz="0" w:space="0" w:color="auto"/>
        <w:left w:val="none" w:sz="0" w:space="0" w:color="auto"/>
        <w:bottom w:val="none" w:sz="0" w:space="0" w:color="auto"/>
        <w:right w:val="none" w:sz="0" w:space="0" w:color="auto"/>
      </w:divBdr>
      <w:divsChild>
        <w:div w:id="1373000314">
          <w:marLeft w:val="1166"/>
          <w:marRight w:val="0"/>
          <w:marTop w:val="106"/>
          <w:marBottom w:val="0"/>
          <w:divBdr>
            <w:top w:val="none" w:sz="0" w:space="0" w:color="auto"/>
            <w:left w:val="none" w:sz="0" w:space="0" w:color="auto"/>
            <w:bottom w:val="none" w:sz="0" w:space="0" w:color="auto"/>
            <w:right w:val="none" w:sz="0" w:space="0" w:color="auto"/>
          </w:divBdr>
        </w:div>
        <w:div w:id="1552305845">
          <w:marLeft w:val="1166"/>
          <w:marRight w:val="0"/>
          <w:marTop w:val="106"/>
          <w:marBottom w:val="0"/>
          <w:divBdr>
            <w:top w:val="none" w:sz="0" w:space="0" w:color="auto"/>
            <w:left w:val="none" w:sz="0" w:space="0" w:color="auto"/>
            <w:bottom w:val="none" w:sz="0" w:space="0" w:color="auto"/>
            <w:right w:val="none" w:sz="0" w:space="0" w:color="auto"/>
          </w:divBdr>
        </w:div>
        <w:div w:id="1047337215">
          <w:marLeft w:val="1166"/>
          <w:marRight w:val="0"/>
          <w:marTop w:val="106"/>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47982608">
      <w:bodyDiv w:val="1"/>
      <w:marLeft w:val="0"/>
      <w:marRight w:val="0"/>
      <w:marTop w:val="0"/>
      <w:marBottom w:val="0"/>
      <w:divBdr>
        <w:top w:val="none" w:sz="0" w:space="0" w:color="auto"/>
        <w:left w:val="none" w:sz="0" w:space="0" w:color="auto"/>
        <w:bottom w:val="none" w:sz="0" w:space="0" w:color="auto"/>
        <w:right w:val="none" w:sz="0" w:space="0" w:color="auto"/>
      </w:divBdr>
      <w:divsChild>
        <w:div w:id="1693259437">
          <w:marLeft w:val="547"/>
          <w:marRight w:val="0"/>
          <w:marTop w:val="144"/>
          <w:marBottom w:val="0"/>
          <w:divBdr>
            <w:top w:val="none" w:sz="0" w:space="0" w:color="auto"/>
            <w:left w:val="none" w:sz="0" w:space="0" w:color="auto"/>
            <w:bottom w:val="none" w:sz="0" w:space="0" w:color="auto"/>
            <w:right w:val="none" w:sz="0" w:space="0" w:color="auto"/>
          </w:divBdr>
        </w:div>
        <w:div w:id="1782337010">
          <w:marLeft w:val="547"/>
          <w:marRight w:val="0"/>
          <w:marTop w:val="144"/>
          <w:marBottom w:val="0"/>
          <w:divBdr>
            <w:top w:val="none" w:sz="0" w:space="0" w:color="auto"/>
            <w:left w:val="none" w:sz="0" w:space="0" w:color="auto"/>
            <w:bottom w:val="none" w:sz="0" w:space="0" w:color="auto"/>
            <w:right w:val="none" w:sz="0" w:space="0" w:color="auto"/>
          </w:divBdr>
        </w:div>
        <w:div w:id="1674525110">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58278998">
      <w:bodyDiv w:val="1"/>
      <w:marLeft w:val="0"/>
      <w:marRight w:val="0"/>
      <w:marTop w:val="0"/>
      <w:marBottom w:val="0"/>
      <w:divBdr>
        <w:top w:val="none" w:sz="0" w:space="0" w:color="auto"/>
        <w:left w:val="none" w:sz="0" w:space="0" w:color="auto"/>
        <w:bottom w:val="none" w:sz="0" w:space="0" w:color="auto"/>
        <w:right w:val="none" w:sz="0" w:space="0" w:color="auto"/>
      </w:divBdr>
      <w:divsChild>
        <w:div w:id="1006206178">
          <w:marLeft w:val="547"/>
          <w:marRight w:val="0"/>
          <w:marTop w:val="106"/>
          <w:marBottom w:val="0"/>
          <w:divBdr>
            <w:top w:val="none" w:sz="0" w:space="0" w:color="auto"/>
            <w:left w:val="none" w:sz="0" w:space="0" w:color="auto"/>
            <w:bottom w:val="none" w:sz="0" w:space="0" w:color="auto"/>
            <w:right w:val="none" w:sz="0" w:space="0" w:color="auto"/>
          </w:divBdr>
        </w:div>
      </w:divsChild>
    </w:div>
    <w:div w:id="166487223">
      <w:bodyDiv w:val="1"/>
      <w:marLeft w:val="0"/>
      <w:marRight w:val="0"/>
      <w:marTop w:val="0"/>
      <w:marBottom w:val="0"/>
      <w:divBdr>
        <w:top w:val="none" w:sz="0" w:space="0" w:color="auto"/>
        <w:left w:val="none" w:sz="0" w:space="0" w:color="auto"/>
        <w:bottom w:val="none" w:sz="0" w:space="0" w:color="auto"/>
        <w:right w:val="none" w:sz="0" w:space="0" w:color="auto"/>
      </w:divBdr>
      <w:divsChild>
        <w:div w:id="1344433631">
          <w:marLeft w:val="547"/>
          <w:marRight w:val="0"/>
          <w:marTop w:val="154"/>
          <w:marBottom w:val="0"/>
          <w:divBdr>
            <w:top w:val="none" w:sz="0" w:space="0" w:color="auto"/>
            <w:left w:val="none" w:sz="0" w:space="0" w:color="auto"/>
            <w:bottom w:val="none" w:sz="0" w:space="0" w:color="auto"/>
            <w:right w:val="none" w:sz="0" w:space="0" w:color="auto"/>
          </w:divBdr>
        </w:div>
        <w:div w:id="1503276845">
          <w:marLeft w:val="1166"/>
          <w:marRight w:val="0"/>
          <w:marTop w:val="134"/>
          <w:marBottom w:val="0"/>
          <w:divBdr>
            <w:top w:val="none" w:sz="0" w:space="0" w:color="auto"/>
            <w:left w:val="none" w:sz="0" w:space="0" w:color="auto"/>
            <w:bottom w:val="none" w:sz="0" w:space="0" w:color="auto"/>
            <w:right w:val="none" w:sz="0" w:space="0" w:color="auto"/>
          </w:divBdr>
        </w:div>
        <w:div w:id="261570980">
          <w:marLeft w:val="1800"/>
          <w:marRight w:val="0"/>
          <w:marTop w:val="115"/>
          <w:marBottom w:val="0"/>
          <w:divBdr>
            <w:top w:val="none" w:sz="0" w:space="0" w:color="auto"/>
            <w:left w:val="none" w:sz="0" w:space="0" w:color="auto"/>
            <w:bottom w:val="none" w:sz="0" w:space="0" w:color="auto"/>
            <w:right w:val="none" w:sz="0" w:space="0" w:color="auto"/>
          </w:divBdr>
        </w:div>
        <w:div w:id="397439924">
          <w:marLeft w:val="1800"/>
          <w:marRight w:val="0"/>
          <w:marTop w:val="115"/>
          <w:marBottom w:val="0"/>
          <w:divBdr>
            <w:top w:val="none" w:sz="0" w:space="0" w:color="auto"/>
            <w:left w:val="none" w:sz="0" w:space="0" w:color="auto"/>
            <w:bottom w:val="none" w:sz="0" w:space="0" w:color="auto"/>
            <w:right w:val="none" w:sz="0" w:space="0" w:color="auto"/>
          </w:divBdr>
        </w:div>
        <w:div w:id="1917977036">
          <w:marLeft w:val="1800"/>
          <w:marRight w:val="0"/>
          <w:marTop w:val="115"/>
          <w:marBottom w:val="0"/>
          <w:divBdr>
            <w:top w:val="none" w:sz="0" w:space="0" w:color="auto"/>
            <w:left w:val="none" w:sz="0" w:space="0" w:color="auto"/>
            <w:bottom w:val="none" w:sz="0" w:space="0" w:color="auto"/>
            <w:right w:val="none" w:sz="0" w:space="0" w:color="auto"/>
          </w:divBdr>
        </w:div>
      </w:divsChild>
    </w:div>
    <w:div w:id="172647533">
      <w:bodyDiv w:val="1"/>
      <w:marLeft w:val="0"/>
      <w:marRight w:val="0"/>
      <w:marTop w:val="0"/>
      <w:marBottom w:val="0"/>
      <w:divBdr>
        <w:top w:val="none" w:sz="0" w:space="0" w:color="auto"/>
        <w:left w:val="none" w:sz="0" w:space="0" w:color="auto"/>
        <w:bottom w:val="none" w:sz="0" w:space="0" w:color="auto"/>
        <w:right w:val="none" w:sz="0" w:space="0" w:color="auto"/>
      </w:divBdr>
      <w:divsChild>
        <w:div w:id="703680595">
          <w:marLeft w:val="1166"/>
          <w:marRight w:val="0"/>
          <w:marTop w:val="115"/>
          <w:marBottom w:val="0"/>
          <w:divBdr>
            <w:top w:val="none" w:sz="0" w:space="0" w:color="auto"/>
            <w:left w:val="none" w:sz="0" w:space="0" w:color="auto"/>
            <w:bottom w:val="none" w:sz="0" w:space="0" w:color="auto"/>
            <w:right w:val="none" w:sz="0" w:space="0" w:color="auto"/>
          </w:divBdr>
        </w:div>
        <w:div w:id="54548230">
          <w:marLeft w:val="1166"/>
          <w:marRight w:val="0"/>
          <w:marTop w:val="115"/>
          <w:marBottom w:val="0"/>
          <w:divBdr>
            <w:top w:val="none" w:sz="0" w:space="0" w:color="auto"/>
            <w:left w:val="none" w:sz="0" w:space="0" w:color="auto"/>
            <w:bottom w:val="none" w:sz="0" w:space="0" w:color="auto"/>
            <w:right w:val="none" w:sz="0" w:space="0" w:color="auto"/>
          </w:divBdr>
        </w:div>
        <w:div w:id="1008944150">
          <w:marLeft w:val="1166"/>
          <w:marRight w:val="0"/>
          <w:marTop w:val="115"/>
          <w:marBottom w:val="0"/>
          <w:divBdr>
            <w:top w:val="none" w:sz="0" w:space="0" w:color="auto"/>
            <w:left w:val="none" w:sz="0" w:space="0" w:color="auto"/>
            <w:bottom w:val="none" w:sz="0" w:space="0" w:color="auto"/>
            <w:right w:val="none" w:sz="0" w:space="0" w:color="auto"/>
          </w:divBdr>
        </w:div>
        <w:div w:id="2069763243">
          <w:marLeft w:val="1166"/>
          <w:marRight w:val="0"/>
          <w:marTop w:val="115"/>
          <w:marBottom w:val="0"/>
          <w:divBdr>
            <w:top w:val="none" w:sz="0" w:space="0" w:color="auto"/>
            <w:left w:val="none" w:sz="0" w:space="0" w:color="auto"/>
            <w:bottom w:val="none" w:sz="0" w:space="0" w:color="auto"/>
            <w:right w:val="none" w:sz="0" w:space="0" w:color="auto"/>
          </w:divBdr>
        </w:div>
        <w:div w:id="2112165016">
          <w:marLeft w:val="1166"/>
          <w:marRight w:val="0"/>
          <w:marTop w:val="115"/>
          <w:marBottom w:val="0"/>
          <w:divBdr>
            <w:top w:val="none" w:sz="0" w:space="0" w:color="auto"/>
            <w:left w:val="none" w:sz="0" w:space="0" w:color="auto"/>
            <w:bottom w:val="none" w:sz="0" w:space="0" w:color="auto"/>
            <w:right w:val="none" w:sz="0" w:space="0" w:color="auto"/>
          </w:divBdr>
        </w:div>
      </w:divsChild>
    </w:div>
    <w:div w:id="174882203">
      <w:bodyDiv w:val="1"/>
      <w:marLeft w:val="0"/>
      <w:marRight w:val="0"/>
      <w:marTop w:val="0"/>
      <w:marBottom w:val="0"/>
      <w:divBdr>
        <w:top w:val="none" w:sz="0" w:space="0" w:color="auto"/>
        <w:left w:val="none" w:sz="0" w:space="0" w:color="auto"/>
        <w:bottom w:val="none" w:sz="0" w:space="0" w:color="auto"/>
        <w:right w:val="none" w:sz="0" w:space="0" w:color="auto"/>
      </w:divBdr>
      <w:divsChild>
        <w:div w:id="158231294">
          <w:marLeft w:val="547"/>
          <w:marRight w:val="0"/>
          <w:marTop w:val="110"/>
          <w:marBottom w:val="0"/>
          <w:divBdr>
            <w:top w:val="none" w:sz="0" w:space="0" w:color="auto"/>
            <w:left w:val="none" w:sz="0" w:space="0" w:color="auto"/>
            <w:bottom w:val="none" w:sz="0" w:space="0" w:color="auto"/>
            <w:right w:val="none" w:sz="0" w:space="0" w:color="auto"/>
          </w:divBdr>
        </w:div>
        <w:div w:id="1932470023">
          <w:marLeft w:val="547"/>
          <w:marRight w:val="0"/>
          <w:marTop w:val="110"/>
          <w:marBottom w:val="0"/>
          <w:divBdr>
            <w:top w:val="none" w:sz="0" w:space="0" w:color="auto"/>
            <w:left w:val="none" w:sz="0" w:space="0" w:color="auto"/>
            <w:bottom w:val="none" w:sz="0" w:space="0" w:color="auto"/>
            <w:right w:val="none" w:sz="0" w:space="0" w:color="auto"/>
          </w:divBdr>
        </w:div>
        <w:div w:id="103115568">
          <w:marLeft w:val="547"/>
          <w:marRight w:val="0"/>
          <w:marTop w:val="110"/>
          <w:marBottom w:val="0"/>
          <w:divBdr>
            <w:top w:val="none" w:sz="0" w:space="0" w:color="auto"/>
            <w:left w:val="none" w:sz="0" w:space="0" w:color="auto"/>
            <w:bottom w:val="none" w:sz="0" w:space="0" w:color="auto"/>
            <w:right w:val="none" w:sz="0" w:space="0" w:color="auto"/>
          </w:divBdr>
        </w:div>
        <w:div w:id="256407924">
          <w:marLeft w:val="547"/>
          <w:marRight w:val="0"/>
          <w:marTop w:val="110"/>
          <w:marBottom w:val="0"/>
          <w:divBdr>
            <w:top w:val="none" w:sz="0" w:space="0" w:color="auto"/>
            <w:left w:val="none" w:sz="0" w:space="0" w:color="auto"/>
            <w:bottom w:val="none" w:sz="0" w:space="0" w:color="auto"/>
            <w:right w:val="none" w:sz="0" w:space="0" w:color="auto"/>
          </w:divBdr>
        </w:div>
      </w:divsChild>
    </w:div>
    <w:div w:id="176777783">
      <w:bodyDiv w:val="1"/>
      <w:marLeft w:val="0"/>
      <w:marRight w:val="0"/>
      <w:marTop w:val="0"/>
      <w:marBottom w:val="0"/>
      <w:divBdr>
        <w:top w:val="none" w:sz="0" w:space="0" w:color="auto"/>
        <w:left w:val="none" w:sz="0" w:space="0" w:color="auto"/>
        <w:bottom w:val="none" w:sz="0" w:space="0" w:color="auto"/>
        <w:right w:val="none" w:sz="0" w:space="0" w:color="auto"/>
      </w:divBdr>
      <w:divsChild>
        <w:div w:id="1323392731">
          <w:marLeft w:val="0"/>
          <w:marRight w:val="0"/>
          <w:marTop w:val="0"/>
          <w:marBottom w:val="0"/>
          <w:divBdr>
            <w:top w:val="none" w:sz="0" w:space="0" w:color="auto"/>
            <w:left w:val="none" w:sz="0" w:space="0" w:color="auto"/>
            <w:bottom w:val="none" w:sz="0" w:space="0" w:color="auto"/>
            <w:right w:val="none" w:sz="0" w:space="0" w:color="auto"/>
          </w:divBdr>
        </w:div>
      </w:divsChild>
    </w:div>
    <w:div w:id="180172713">
      <w:bodyDiv w:val="1"/>
      <w:marLeft w:val="0"/>
      <w:marRight w:val="0"/>
      <w:marTop w:val="0"/>
      <w:marBottom w:val="0"/>
      <w:divBdr>
        <w:top w:val="none" w:sz="0" w:space="0" w:color="auto"/>
        <w:left w:val="none" w:sz="0" w:space="0" w:color="auto"/>
        <w:bottom w:val="none" w:sz="0" w:space="0" w:color="auto"/>
        <w:right w:val="none" w:sz="0" w:space="0" w:color="auto"/>
      </w:divBdr>
      <w:divsChild>
        <w:div w:id="1863786520">
          <w:marLeft w:val="547"/>
          <w:marRight w:val="0"/>
          <w:marTop w:val="115"/>
          <w:marBottom w:val="0"/>
          <w:divBdr>
            <w:top w:val="none" w:sz="0" w:space="0" w:color="auto"/>
            <w:left w:val="none" w:sz="0" w:space="0" w:color="auto"/>
            <w:bottom w:val="none" w:sz="0" w:space="0" w:color="auto"/>
            <w:right w:val="none" w:sz="0" w:space="0" w:color="auto"/>
          </w:divBdr>
        </w:div>
        <w:div w:id="1446391061">
          <w:marLeft w:val="547"/>
          <w:marRight w:val="0"/>
          <w:marTop w:val="115"/>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1916294">
      <w:bodyDiv w:val="1"/>
      <w:marLeft w:val="0"/>
      <w:marRight w:val="0"/>
      <w:marTop w:val="0"/>
      <w:marBottom w:val="0"/>
      <w:divBdr>
        <w:top w:val="none" w:sz="0" w:space="0" w:color="auto"/>
        <w:left w:val="none" w:sz="0" w:space="0" w:color="auto"/>
        <w:bottom w:val="none" w:sz="0" w:space="0" w:color="auto"/>
        <w:right w:val="none" w:sz="0" w:space="0" w:color="auto"/>
      </w:divBdr>
      <w:divsChild>
        <w:div w:id="375394882">
          <w:marLeft w:val="0"/>
          <w:marRight w:val="0"/>
          <w:marTop w:val="0"/>
          <w:marBottom w:val="0"/>
          <w:divBdr>
            <w:top w:val="none" w:sz="0" w:space="0" w:color="auto"/>
            <w:left w:val="none" w:sz="0" w:space="0" w:color="auto"/>
            <w:bottom w:val="none" w:sz="0" w:space="0" w:color="auto"/>
            <w:right w:val="none" w:sz="0" w:space="0" w:color="auto"/>
          </w:divBdr>
        </w:div>
        <w:div w:id="2093235182">
          <w:marLeft w:val="0"/>
          <w:marRight w:val="0"/>
          <w:marTop w:val="0"/>
          <w:marBottom w:val="0"/>
          <w:divBdr>
            <w:top w:val="none" w:sz="0" w:space="0" w:color="auto"/>
            <w:left w:val="none" w:sz="0" w:space="0" w:color="auto"/>
            <w:bottom w:val="none" w:sz="0" w:space="0" w:color="auto"/>
            <w:right w:val="none" w:sz="0" w:space="0" w:color="auto"/>
          </w:divBdr>
        </w:div>
        <w:div w:id="541333199">
          <w:marLeft w:val="0"/>
          <w:marRight w:val="0"/>
          <w:marTop w:val="0"/>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08302196">
      <w:bodyDiv w:val="1"/>
      <w:marLeft w:val="0"/>
      <w:marRight w:val="0"/>
      <w:marTop w:val="0"/>
      <w:marBottom w:val="0"/>
      <w:divBdr>
        <w:top w:val="none" w:sz="0" w:space="0" w:color="auto"/>
        <w:left w:val="none" w:sz="0" w:space="0" w:color="auto"/>
        <w:bottom w:val="none" w:sz="0" w:space="0" w:color="auto"/>
        <w:right w:val="none" w:sz="0" w:space="0" w:color="auto"/>
      </w:divBdr>
      <w:divsChild>
        <w:div w:id="799615616">
          <w:marLeft w:val="547"/>
          <w:marRight w:val="0"/>
          <w:marTop w:val="154"/>
          <w:marBottom w:val="0"/>
          <w:divBdr>
            <w:top w:val="none" w:sz="0" w:space="0" w:color="auto"/>
            <w:left w:val="none" w:sz="0" w:space="0" w:color="auto"/>
            <w:bottom w:val="none" w:sz="0" w:space="0" w:color="auto"/>
            <w:right w:val="none" w:sz="0" w:space="0" w:color="auto"/>
          </w:divBdr>
        </w:div>
        <w:div w:id="52434177">
          <w:marLeft w:val="547"/>
          <w:marRight w:val="0"/>
          <w:marTop w:val="154"/>
          <w:marBottom w:val="0"/>
          <w:divBdr>
            <w:top w:val="none" w:sz="0" w:space="0" w:color="auto"/>
            <w:left w:val="none" w:sz="0" w:space="0" w:color="auto"/>
            <w:bottom w:val="none" w:sz="0" w:space="0" w:color="auto"/>
            <w:right w:val="none" w:sz="0" w:space="0" w:color="auto"/>
          </w:divBdr>
        </w:div>
        <w:div w:id="726925799">
          <w:marLeft w:val="547"/>
          <w:marRight w:val="0"/>
          <w:marTop w:val="154"/>
          <w:marBottom w:val="0"/>
          <w:divBdr>
            <w:top w:val="none" w:sz="0" w:space="0" w:color="auto"/>
            <w:left w:val="none" w:sz="0" w:space="0" w:color="auto"/>
            <w:bottom w:val="none" w:sz="0" w:space="0" w:color="auto"/>
            <w:right w:val="none" w:sz="0" w:space="0" w:color="auto"/>
          </w:divBdr>
        </w:div>
      </w:divsChild>
    </w:div>
    <w:div w:id="214244856">
      <w:bodyDiv w:val="1"/>
      <w:marLeft w:val="0"/>
      <w:marRight w:val="0"/>
      <w:marTop w:val="0"/>
      <w:marBottom w:val="0"/>
      <w:divBdr>
        <w:top w:val="none" w:sz="0" w:space="0" w:color="auto"/>
        <w:left w:val="none" w:sz="0" w:space="0" w:color="auto"/>
        <w:bottom w:val="none" w:sz="0" w:space="0" w:color="auto"/>
        <w:right w:val="none" w:sz="0" w:space="0" w:color="auto"/>
      </w:divBdr>
      <w:divsChild>
        <w:div w:id="538444153">
          <w:marLeft w:val="547"/>
          <w:marRight w:val="0"/>
          <w:marTop w:val="134"/>
          <w:marBottom w:val="0"/>
          <w:divBdr>
            <w:top w:val="none" w:sz="0" w:space="0" w:color="auto"/>
            <w:left w:val="none" w:sz="0" w:space="0" w:color="auto"/>
            <w:bottom w:val="none" w:sz="0" w:space="0" w:color="auto"/>
            <w:right w:val="none" w:sz="0" w:space="0" w:color="auto"/>
          </w:divBdr>
        </w:div>
        <w:div w:id="556743694">
          <w:marLeft w:val="1166"/>
          <w:marRight w:val="0"/>
          <w:marTop w:val="115"/>
          <w:marBottom w:val="0"/>
          <w:divBdr>
            <w:top w:val="none" w:sz="0" w:space="0" w:color="auto"/>
            <w:left w:val="none" w:sz="0" w:space="0" w:color="auto"/>
            <w:bottom w:val="none" w:sz="0" w:space="0" w:color="auto"/>
            <w:right w:val="none" w:sz="0" w:space="0" w:color="auto"/>
          </w:divBdr>
        </w:div>
        <w:div w:id="1137845077">
          <w:marLeft w:val="1166"/>
          <w:marRight w:val="0"/>
          <w:marTop w:val="115"/>
          <w:marBottom w:val="0"/>
          <w:divBdr>
            <w:top w:val="none" w:sz="0" w:space="0" w:color="auto"/>
            <w:left w:val="none" w:sz="0" w:space="0" w:color="auto"/>
            <w:bottom w:val="none" w:sz="0" w:space="0" w:color="auto"/>
            <w:right w:val="none" w:sz="0" w:space="0" w:color="auto"/>
          </w:divBdr>
        </w:div>
        <w:div w:id="662002304">
          <w:marLeft w:val="1166"/>
          <w:marRight w:val="0"/>
          <w:marTop w:val="115"/>
          <w:marBottom w:val="0"/>
          <w:divBdr>
            <w:top w:val="none" w:sz="0" w:space="0" w:color="auto"/>
            <w:left w:val="none" w:sz="0" w:space="0" w:color="auto"/>
            <w:bottom w:val="none" w:sz="0" w:space="0" w:color="auto"/>
            <w:right w:val="none" w:sz="0" w:space="0" w:color="auto"/>
          </w:divBdr>
        </w:div>
      </w:divsChild>
    </w:div>
    <w:div w:id="229661111">
      <w:bodyDiv w:val="1"/>
      <w:marLeft w:val="0"/>
      <w:marRight w:val="0"/>
      <w:marTop w:val="0"/>
      <w:marBottom w:val="0"/>
      <w:divBdr>
        <w:top w:val="none" w:sz="0" w:space="0" w:color="auto"/>
        <w:left w:val="none" w:sz="0" w:space="0" w:color="auto"/>
        <w:bottom w:val="none" w:sz="0" w:space="0" w:color="auto"/>
        <w:right w:val="none" w:sz="0" w:space="0" w:color="auto"/>
      </w:divBdr>
      <w:divsChild>
        <w:div w:id="1898979037">
          <w:marLeft w:val="547"/>
          <w:marRight w:val="0"/>
          <w:marTop w:val="130"/>
          <w:marBottom w:val="0"/>
          <w:divBdr>
            <w:top w:val="none" w:sz="0" w:space="0" w:color="auto"/>
            <w:left w:val="none" w:sz="0" w:space="0" w:color="auto"/>
            <w:bottom w:val="none" w:sz="0" w:space="0" w:color="auto"/>
            <w:right w:val="none" w:sz="0" w:space="0" w:color="auto"/>
          </w:divBdr>
        </w:div>
        <w:div w:id="512886939">
          <w:marLeft w:val="547"/>
          <w:marRight w:val="0"/>
          <w:marTop w:val="130"/>
          <w:marBottom w:val="0"/>
          <w:divBdr>
            <w:top w:val="none" w:sz="0" w:space="0" w:color="auto"/>
            <w:left w:val="none" w:sz="0" w:space="0" w:color="auto"/>
            <w:bottom w:val="none" w:sz="0" w:space="0" w:color="auto"/>
            <w:right w:val="none" w:sz="0" w:space="0" w:color="auto"/>
          </w:divBdr>
        </w:div>
        <w:div w:id="333072359">
          <w:marLeft w:val="547"/>
          <w:marRight w:val="0"/>
          <w:marTop w:val="130"/>
          <w:marBottom w:val="0"/>
          <w:divBdr>
            <w:top w:val="none" w:sz="0" w:space="0" w:color="auto"/>
            <w:left w:val="none" w:sz="0" w:space="0" w:color="auto"/>
            <w:bottom w:val="none" w:sz="0" w:space="0" w:color="auto"/>
            <w:right w:val="none" w:sz="0" w:space="0" w:color="auto"/>
          </w:divBdr>
        </w:div>
      </w:divsChild>
    </w:div>
    <w:div w:id="231502075">
      <w:bodyDiv w:val="1"/>
      <w:marLeft w:val="0"/>
      <w:marRight w:val="0"/>
      <w:marTop w:val="0"/>
      <w:marBottom w:val="0"/>
      <w:divBdr>
        <w:top w:val="none" w:sz="0" w:space="0" w:color="auto"/>
        <w:left w:val="none" w:sz="0" w:space="0" w:color="auto"/>
        <w:bottom w:val="none" w:sz="0" w:space="0" w:color="auto"/>
        <w:right w:val="none" w:sz="0" w:space="0" w:color="auto"/>
      </w:divBdr>
      <w:divsChild>
        <w:div w:id="684676736">
          <w:marLeft w:val="547"/>
          <w:marRight w:val="0"/>
          <w:marTop w:val="106"/>
          <w:marBottom w:val="0"/>
          <w:divBdr>
            <w:top w:val="none" w:sz="0" w:space="0" w:color="auto"/>
            <w:left w:val="none" w:sz="0" w:space="0" w:color="auto"/>
            <w:bottom w:val="none" w:sz="0" w:space="0" w:color="auto"/>
            <w:right w:val="none" w:sz="0" w:space="0" w:color="auto"/>
          </w:divBdr>
        </w:div>
        <w:div w:id="2073654576">
          <w:marLeft w:val="547"/>
          <w:marRight w:val="0"/>
          <w:marTop w:val="106"/>
          <w:marBottom w:val="0"/>
          <w:divBdr>
            <w:top w:val="none" w:sz="0" w:space="0" w:color="auto"/>
            <w:left w:val="none" w:sz="0" w:space="0" w:color="auto"/>
            <w:bottom w:val="none" w:sz="0" w:space="0" w:color="auto"/>
            <w:right w:val="none" w:sz="0" w:space="0" w:color="auto"/>
          </w:divBdr>
        </w:div>
        <w:div w:id="1708532031">
          <w:marLeft w:val="547"/>
          <w:marRight w:val="0"/>
          <w:marTop w:val="106"/>
          <w:marBottom w:val="0"/>
          <w:divBdr>
            <w:top w:val="none" w:sz="0" w:space="0" w:color="auto"/>
            <w:left w:val="none" w:sz="0" w:space="0" w:color="auto"/>
            <w:bottom w:val="none" w:sz="0" w:space="0" w:color="auto"/>
            <w:right w:val="none" w:sz="0" w:space="0" w:color="auto"/>
          </w:divBdr>
        </w:div>
      </w:divsChild>
    </w:div>
    <w:div w:id="238638941">
      <w:bodyDiv w:val="1"/>
      <w:marLeft w:val="0"/>
      <w:marRight w:val="0"/>
      <w:marTop w:val="0"/>
      <w:marBottom w:val="0"/>
      <w:divBdr>
        <w:top w:val="none" w:sz="0" w:space="0" w:color="auto"/>
        <w:left w:val="none" w:sz="0" w:space="0" w:color="auto"/>
        <w:bottom w:val="none" w:sz="0" w:space="0" w:color="auto"/>
        <w:right w:val="none" w:sz="0" w:space="0" w:color="auto"/>
      </w:divBdr>
      <w:divsChild>
        <w:div w:id="1061446873">
          <w:marLeft w:val="0"/>
          <w:marRight w:val="0"/>
          <w:marTop w:val="0"/>
          <w:marBottom w:val="0"/>
          <w:divBdr>
            <w:top w:val="none" w:sz="0" w:space="0" w:color="auto"/>
            <w:left w:val="none" w:sz="0" w:space="0" w:color="auto"/>
            <w:bottom w:val="none" w:sz="0" w:space="0" w:color="auto"/>
            <w:right w:val="none" w:sz="0" w:space="0" w:color="auto"/>
          </w:divBdr>
        </w:div>
      </w:divsChild>
    </w:div>
    <w:div w:id="241793386">
      <w:bodyDiv w:val="1"/>
      <w:marLeft w:val="0"/>
      <w:marRight w:val="0"/>
      <w:marTop w:val="0"/>
      <w:marBottom w:val="0"/>
      <w:divBdr>
        <w:top w:val="none" w:sz="0" w:space="0" w:color="auto"/>
        <w:left w:val="none" w:sz="0" w:space="0" w:color="auto"/>
        <w:bottom w:val="none" w:sz="0" w:space="0" w:color="auto"/>
        <w:right w:val="none" w:sz="0" w:space="0" w:color="auto"/>
      </w:divBdr>
      <w:divsChild>
        <w:div w:id="390931475">
          <w:marLeft w:val="547"/>
          <w:marRight w:val="0"/>
          <w:marTop w:val="101"/>
          <w:marBottom w:val="0"/>
          <w:divBdr>
            <w:top w:val="none" w:sz="0" w:space="0" w:color="auto"/>
            <w:left w:val="none" w:sz="0" w:space="0" w:color="auto"/>
            <w:bottom w:val="none" w:sz="0" w:space="0" w:color="auto"/>
            <w:right w:val="none" w:sz="0" w:space="0" w:color="auto"/>
          </w:divBdr>
        </w:div>
        <w:div w:id="1803306184">
          <w:marLeft w:val="1166"/>
          <w:marRight w:val="0"/>
          <w:marTop w:val="96"/>
          <w:marBottom w:val="0"/>
          <w:divBdr>
            <w:top w:val="none" w:sz="0" w:space="0" w:color="auto"/>
            <w:left w:val="none" w:sz="0" w:space="0" w:color="auto"/>
            <w:bottom w:val="none" w:sz="0" w:space="0" w:color="auto"/>
            <w:right w:val="none" w:sz="0" w:space="0" w:color="auto"/>
          </w:divBdr>
        </w:div>
        <w:div w:id="300312509">
          <w:marLeft w:val="1166"/>
          <w:marRight w:val="0"/>
          <w:marTop w:val="96"/>
          <w:marBottom w:val="0"/>
          <w:divBdr>
            <w:top w:val="none" w:sz="0" w:space="0" w:color="auto"/>
            <w:left w:val="none" w:sz="0" w:space="0" w:color="auto"/>
            <w:bottom w:val="none" w:sz="0" w:space="0" w:color="auto"/>
            <w:right w:val="none" w:sz="0" w:space="0" w:color="auto"/>
          </w:divBdr>
        </w:div>
        <w:div w:id="747074915">
          <w:marLeft w:val="1166"/>
          <w:marRight w:val="0"/>
          <w:marTop w:val="96"/>
          <w:marBottom w:val="0"/>
          <w:divBdr>
            <w:top w:val="none" w:sz="0" w:space="0" w:color="auto"/>
            <w:left w:val="none" w:sz="0" w:space="0" w:color="auto"/>
            <w:bottom w:val="none" w:sz="0" w:space="0" w:color="auto"/>
            <w:right w:val="none" w:sz="0" w:space="0" w:color="auto"/>
          </w:divBdr>
        </w:div>
        <w:div w:id="1203440618">
          <w:marLeft w:val="1166"/>
          <w:marRight w:val="0"/>
          <w:marTop w:val="96"/>
          <w:marBottom w:val="0"/>
          <w:divBdr>
            <w:top w:val="none" w:sz="0" w:space="0" w:color="auto"/>
            <w:left w:val="none" w:sz="0" w:space="0" w:color="auto"/>
            <w:bottom w:val="none" w:sz="0" w:space="0" w:color="auto"/>
            <w:right w:val="none" w:sz="0" w:space="0" w:color="auto"/>
          </w:divBdr>
        </w:div>
        <w:div w:id="904486247">
          <w:marLeft w:val="1166"/>
          <w:marRight w:val="0"/>
          <w:marTop w:val="96"/>
          <w:marBottom w:val="0"/>
          <w:divBdr>
            <w:top w:val="none" w:sz="0" w:space="0" w:color="auto"/>
            <w:left w:val="none" w:sz="0" w:space="0" w:color="auto"/>
            <w:bottom w:val="none" w:sz="0" w:space="0" w:color="auto"/>
            <w:right w:val="none" w:sz="0" w:space="0" w:color="auto"/>
          </w:divBdr>
        </w:div>
        <w:div w:id="601575517">
          <w:marLeft w:val="547"/>
          <w:marRight w:val="0"/>
          <w:marTop w:val="101"/>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65113457">
      <w:bodyDiv w:val="1"/>
      <w:marLeft w:val="0"/>
      <w:marRight w:val="0"/>
      <w:marTop w:val="0"/>
      <w:marBottom w:val="0"/>
      <w:divBdr>
        <w:top w:val="none" w:sz="0" w:space="0" w:color="auto"/>
        <w:left w:val="none" w:sz="0" w:space="0" w:color="auto"/>
        <w:bottom w:val="none" w:sz="0" w:space="0" w:color="auto"/>
        <w:right w:val="none" w:sz="0" w:space="0" w:color="auto"/>
      </w:divBdr>
      <w:divsChild>
        <w:div w:id="11301677">
          <w:marLeft w:val="547"/>
          <w:marRight w:val="0"/>
          <w:marTop w:val="144"/>
          <w:marBottom w:val="0"/>
          <w:divBdr>
            <w:top w:val="none" w:sz="0" w:space="0" w:color="auto"/>
            <w:left w:val="none" w:sz="0" w:space="0" w:color="auto"/>
            <w:bottom w:val="none" w:sz="0" w:space="0" w:color="auto"/>
            <w:right w:val="none" w:sz="0" w:space="0" w:color="auto"/>
          </w:divBdr>
        </w:div>
        <w:div w:id="619605610">
          <w:marLeft w:val="547"/>
          <w:marRight w:val="0"/>
          <w:marTop w:val="144"/>
          <w:marBottom w:val="0"/>
          <w:divBdr>
            <w:top w:val="none" w:sz="0" w:space="0" w:color="auto"/>
            <w:left w:val="none" w:sz="0" w:space="0" w:color="auto"/>
            <w:bottom w:val="none" w:sz="0" w:space="0" w:color="auto"/>
            <w:right w:val="none" w:sz="0" w:space="0" w:color="auto"/>
          </w:divBdr>
        </w:div>
        <w:div w:id="77479614">
          <w:marLeft w:val="547"/>
          <w:marRight w:val="0"/>
          <w:marTop w:val="144"/>
          <w:marBottom w:val="0"/>
          <w:divBdr>
            <w:top w:val="none" w:sz="0" w:space="0" w:color="auto"/>
            <w:left w:val="none" w:sz="0" w:space="0" w:color="auto"/>
            <w:bottom w:val="none" w:sz="0" w:space="0" w:color="auto"/>
            <w:right w:val="none" w:sz="0" w:space="0" w:color="auto"/>
          </w:divBdr>
        </w:div>
        <w:div w:id="721372575">
          <w:marLeft w:val="547"/>
          <w:marRight w:val="0"/>
          <w:marTop w:val="144"/>
          <w:marBottom w:val="0"/>
          <w:divBdr>
            <w:top w:val="none" w:sz="0" w:space="0" w:color="auto"/>
            <w:left w:val="none" w:sz="0" w:space="0" w:color="auto"/>
            <w:bottom w:val="none" w:sz="0" w:space="0" w:color="auto"/>
            <w:right w:val="none" w:sz="0" w:space="0" w:color="auto"/>
          </w:divBdr>
        </w:div>
        <w:div w:id="1925987966">
          <w:marLeft w:val="547"/>
          <w:marRight w:val="0"/>
          <w:marTop w:val="144"/>
          <w:marBottom w:val="0"/>
          <w:divBdr>
            <w:top w:val="none" w:sz="0" w:space="0" w:color="auto"/>
            <w:left w:val="none" w:sz="0" w:space="0" w:color="auto"/>
            <w:bottom w:val="none" w:sz="0" w:space="0" w:color="auto"/>
            <w:right w:val="none" w:sz="0" w:space="0" w:color="auto"/>
          </w:divBdr>
        </w:div>
      </w:divsChild>
    </w:div>
    <w:div w:id="275216091">
      <w:bodyDiv w:val="1"/>
      <w:marLeft w:val="0"/>
      <w:marRight w:val="0"/>
      <w:marTop w:val="0"/>
      <w:marBottom w:val="0"/>
      <w:divBdr>
        <w:top w:val="none" w:sz="0" w:space="0" w:color="auto"/>
        <w:left w:val="none" w:sz="0" w:space="0" w:color="auto"/>
        <w:bottom w:val="none" w:sz="0" w:space="0" w:color="auto"/>
        <w:right w:val="none" w:sz="0" w:space="0" w:color="auto"/>
      </w:divBdr>
      <w:divsChild>
        <w:div w:id="1356610915">
          <w:marLeft w:val="0"/>
          <w:marRight w:val="0"/>
          <w:marTop w:val="0"/>
          <w:marBottom w:val="0"/>
          <w:divBdr>
            <w:top w:val="none" w:sz="0" w:space="0" w:color="auto"/>
            <w:left w:val="none" w:sz="0" w:space="0" w:color="auto"/>
            <w:bottom w:val="none" w:sz="0" w:space="0" w:color="auto"/>
            <w:right w:val="none" w:sz="0" w:space="0" w:color="auto"/>
          </w:divBdr>
        </w:div>
      </w:divsChild>
    </w:div>
    <w:div w:id="279456924">
      <w:bodyDiv w:val="1"/>
      <w:marLeft w:val="0"/>
      <w:marRight w:val="0"/>
      <w:marTop w:val="0"/>
      <w:marBottom w:val="0"/>
      <w:divBdr>
        <w:top w:val="none" w:sz="0" w:space="0" w:color="auto"/>
        <w:left w:val="none" w:sz="0" w:space="0" w:color="auto"/>
        <w:bottom w:val="none" w:sz="0" w:space="0" w:color="auto"/>
        <w:right w:val="none" w:sz="0" w:space="0" w:color="auto"/>
      </w:divBdr>
    </w:div>
    <w:div w:id="300548364">
      <w:bodyDiv w:val="1"/>
      <w:marLeft w:val="0"/>
      <w:marRight w:val="0"/>
      <w:marTop w:val="0"/>
      <w:marBottom w:val="0"/>
      <w:divBdr>
        <w:top w:val="none" w:sz="0" w:space="0" w:color="auto"/>
        <w:left w:val="none" w:sz="0" w:space="0" w:color="auto"/>
        <w:bottom w:val="none" w:sz="0" w:space="0" w:color="auto"/>
        <w:right w:val="none" w:sz="0" w:space="0" w:color="auto"/>
      </w:divBdr>
      <w:divsChild>
        <w:div w:id="2089962859">
          <w:marLeft w:val="547"/>
          <w:marRight w:val="0"/>
          <w:marTop w:val="154"/>
          <w:marBottom w:val="0"/>
          <w:divBdr>
            <w:top w:val="none" w:sz="0" w:space="0" w:color="auto"/>
            <w:left w:val="none" w:sz="0" w:space="0" w:color="auto"/>
            <w:bottom w:val="none" w:sz="0" w:space="0" w:color="auto"/>
            <w:right w:val="none" w:sz="0" w:space="0" w:color="auto"/>
          </w:divBdr>
        </w:div>
        <w:div w:id="1318026815">
          <w:marLeft w:val="1166"/>
          <w:marRight w:val="0"/>
          <w:marTop w:val="134"/>
          <w:marBottom w:val="0"/>
          <w:divBdr>
            <w:top w:val="none" w:sz="0" w:space="0" w:color="auto"/>
            <w:left w:val="none" w:sz="0" w:space="0" w:color="auto"/>
            <w:bottom w:val="none" w:sz="0" w:space="0" w:color="auto"/>
            <w:right w:val="none" w:sz="0" w:space="0" w:color="auto"/>
          </w:divBdr>
        </w:div>
        <w:div w:id="1553342090">
          <w:marLeft w:val="1166"/>
          <w:marRight w:val="0"/>
          <w:marTop w:val="134"/>
          <w:marBottom w:val="0"/>
          <w:divBdr>
            <w:top w:val="none" w:sz="0" w:space="0" w:color="auto"/>
            <w:left w:val="none" w:sz="0" w:space="0" w:color="auto"/>
            <w:bottom w:val="none" w:sz="0" w:space="0" w:color="auto"/>
            <w:right w:val="none" w:sz="0" w:space="0" w:color="auto"/>
          </w:divBdr>
        </w:div>
        <w:div w:id="240333279">
          <w:marLeft w:val="1166"/>
          <w:marRight w:val="0"/>
          <w:marTop w:val="134"/>
          <w:marBottom w:val="0"/>
          <w:divBdr>
            <w:top w:val="none" w:sz="0" w:space="0" w:color="auto"/>
            <w:left w:val="none" w:sz="0" w:space="0" w:color="auto"/>
            <w:bottom w:val="none" w:sz="0" w:space="0" w:color="auto"/>
            <w:right w:val="none" w:sz="0" w:space="0" w:color="auto"/>
          </w:divBdr>
        </w:div>
        <w:div w:id="1437096740">
          <w:marLeft w:val="1166"/>
          <w:marRight w:val="0"/>
          <w:marTop w:val="134"/>
          <w:marBottom w:val="0"/>
          <w:divBdr>
            <w:top w:val="none" w:sz="0" w:space="0" w:color="auto"/>
            <w:left w:val="none" w:sz="0" w:space="0" w:color="auto"/>
            <w:bottom w:val="none" w:sz="0" w:space="0" w:color="auto"/>
            <w:right w:val="none" w:sz="0" w:space="0" w:color="auto"/>
          </w:divBdr>
        </w:div>
        <w:div w:id="1612587559">
          <w:marLeft w:val="1166"/>
          <w:marRight w:val="0"/>
          <w:marTop w:val="134"/>
          <w:marBottom w:val="0"/>
          <w:divBdr>
            <w:top w:val="none" w:sz="0" w:space="0" w:color="auto"/>
            <w:left w:val="none" w:sz="0" w:space="0" w:color="auto"/>
            <w:bottom w:val="none" w:sz="0" w:space="0" w:color="auto"/>
            <w:right w:val="none" w:sz="0" w:space="0" w:color="auto"/>
          </w:divBdr>
        </w:div>
        <w:div w:id="1016075806">
          <w:marLeft w:val="1166"/>
          <w:marRight w:val="0"/>
          <w:marTop w:val="134"/>
          <w:marBottom w:val="0"/>
          <w:divBdr>
            <w:top w:val="none" w:sz="0" w:space="0" w:color="auto"/>
            <w:left w:val="none" w:sz="0" w:space="0" w:color="auto"/>
            <w:bottom w:val="none" w:sz="0" w:space="0" w:color="auto"/>
            <w:right w:val="none" w:sz="0" w:space="0" w:color="auto"/>
          </w:divBdr>
        </w:div>
      </w:divsChild>
    </w:div>
    <w:div w:id="314577882">
      <w:bodyDiv w:val="1"/>
      <w:marLeft w:val="0"/>
      <w:marRight w:val="0"/>
      <w:marTop w:val="0"/>
      <w:marBottom w:val="0"/>
      <w:divBdr>
        <w:top w:val="none" w:sz="0" w:space="0" w:color="auto"/>
        <w:left w:val="none" w:sz="0" w:space="0" w:color="auto"/>
        <w:bottom w:val="none" w:sz="0" w:space="0" w:color="auto"/>
        <w:right w:val="none" w:sz="0" w:space="0" w:color="auto"/>
      </w:divBdr>
      <w:divsChild>
        <w:div w:id="1506241998">
          <w:marLeft w:val="547"/>
          <w:marRight w:val="0"/>
          <w:marTop w:val="82"/>
          <w:marBottom w:val="0"/>
          <w:divBdr>
            <w:top w:val="none" w:sz="0" w:space="0" w:color="auto"/>
            <w:left w:val="none" w:sz="0" w:space="0" w:color="auto"/>
            <w:bottom w:val="none" w:sz="0" w:space="0" w:color="auto"/>
            <w:right w:val="none" w:sz="0" w:space="0" w:color="auto"/>
          </w:divBdr>
        </w:div>
      </w:divsChild>
    </w:div>
    <w:div w:id="320082570">
      <w:bodyDiv w:val="1"/>
      <w:marLeft w:val="0"/>
      <w:marRight w:val="0"/>
      <w:marTop w:val="0"/>
      <w:marBottom w:val="0"/>
      <w:divBdr>
        <w:top w:val="none" w:sz="0" w:space="0" w:color="auto"/>
        <w:left w:val="none" w:sz="0" w:space="0" w:color="auto"/>
        <w:bottom w:val="none" w:sz="0" w:space="0" w:color="auto"/>
        <w:right w:val="none" w:sz="0" w:space="0" w:color="auto"/>
      </w:divBdr>
      <w:divsChild>
        <w:div w:id="863862650">
          <w:marLeft w:val="547"/>
          <w:marRight w:val="0"/>
          <w:marTop w:val="154"/>
          <w:marBottom w:val="0"/>
          <w:divBdr>
            <w:top w:val="none" w:sz="0" w:space="0" w:color="auto"/>
            <w:left w:val="none" w:sz="0" w:space="0" w:color="auto"/>
            <w:bottom w:val="none" w:sz="0" w:space="0" w:color="auto"/>
            <w:right w:val="none" w:sz="0" w:space="0" w:color="auto"/>
          </w:divBdr>
        </w:div>
      </w:divsChild>
    </w:div>
    <w:div w:id="323507399">
      <w:bodyDiv w:val="1"/>
      <w:marLeft w:val="0"/>
      <w:marRight w:val="0"/>
      <w:marTop w:val="0"/>
      <w:marBottom w:val="0"/>
      <w:divBdr>
        <w:top w:val="none" w:sz="0" w:space="0" w:color="auto"/>
        <w:left w:val="none" w:sz="0" w:space="0" w:color="auto"/>
        <w:bottom w:val="none" w:sz="0" w:space="0" w:color="auto"/>
        <w:right w:val="none" w:sz="0" w:space="0" w:color="auto"/>
      </w:divBdr>
      <w:divsChild>
        <w:div w:id="1748721979">
          <w:marLeft w:val="446"/>
          <w:marRight w:val="0"/>
          <w:marTop w:val="0"/>
          <w:marBottom w:val="0"/>
          <w:divBdr>
            <w:top w:val="none" w:sz="0" w:space="0" w:color="auto"/>
            <w:left w:val="none" w:sz="0" w:space="0" w:color="auto"/>
            <w:bottom w:val="none" w:sz="0" w:space="0" w:color="auto"/>
            <w:right w:val="none" w:sz="0" w:space="0" w:color="auto"/>
          </w:divBdr>
        </w:div>
        <w:div w:id="1944074943">
          <w:marLeft w:val="446"/>
          <w:marRight w:val="0"/>
          <w:marTop w:val="0"/>
          <w:marBottom w:val="0"/>
          <w:divBdr>
            <w:top w:val="none" w:sz="0" w:space="0" w:color="auto"/>
            <w:left w:val="none" w:sz="0" w:space="0" w:color="auto"/>
            <w:bottom w:val="none" w:sz="0" w:space="0" w:color="auto"/>
            <w:right w:val="none" w:sz="0" w:space="0" w:color="auto"/>
          </w:divBdr>
        </w:div>
        <w:div w:id="2081365027">
          <w:marLeft w:val="446"/>
          <w:marRight w:val="0"/>
          <w:marTop w:val="0"/>
          <w:marBottom w:val="0"/>
          <w:divBdr>
            <w:top w:val="none" w:sz="0" w:space="0" w:color="auto"/>
            <w:left w:val="none" w:sz="0" w:space="0" w:color="auto"/>
            <w:bottom w:val="none" w:sz="0" w:space="0" w:color="auto"/>
            <w:right w:val="none" w:sz="0" w:space="0" w:color="auto"/>
          </w:divBdr>
        </w:div>
        <w:div w:id="795566670">
          <w:marLeft w:val="446"/>
          <w:marRight w:val="0"/>
          <w:marTop w:val="0"/>
          <w:marBottom w:val="0"/>
          <w:divBdr>
            <w:top w:val="none" w:sz="0" w:space="0" w:color="auto"/>
            <w:left w:val="none" w:sz="0" w:space="0" w:color="auto"/>
            <w:bottom w:val="none" w:sz="0" w:space="0" w:color="auto"/>
            <w:right w:val="none" w:sz="0" w:space="0" w:color="auto"/>
          </w:divBdr>
        </w:div>
        <w:div w:id="95566290">
          <w:marLeft w:val="446"/>
          <w:marRight w:val="0"/>
          <w:marTop w:val="0"/>
          <w:marBottom w:val="0"/>
          <w:divBdr>
            <w:top w:val="none" w:sz="0" w:space="0" w:color="auto"/>
            <w:left w:val="none" w:sz="0" w:space="0" w:color="auto"/>
            <w:bottom w:val="none" w:sz="0" w:space="0" w:color="auto"/>
            <w:right w:val="none" w:sz="0" w:space="0" w:color="auto"/>
          </w:divBdr>
        </w:div>
        <w:div w:id="932709690">
          <w:marLeft w:val="446"/>
          <w:marRight w:val="0"/>
          <w:marTop w:val="0"/>
          <w:marBottom w:val="0"/>
          <w:divBdr>
            <w:top w:val="none" w:sz="0" w:space="0" w:color="auto"/>
            <w:left w:val="none" w:sz="0" w:space="0" w:color="auto"/>
            <w:bottom w:val="none" w:sz="0" w:space="0" w:color="auto"/>
            <w:right w:val="none" w:sz="0" w:space="0" w:color="auto"/>
          </w:divBdr>
        </w:div>
        <w:div w:id="1908882537">
          <w:marLeft w:val="446"/>
          <w:marRight w:val="0"/>
          <w:marTop w:val="0"/>
          <w:marBottom w:val="0"/>
          <w:divBdr>
            <w:top w:val="none" w:sz="0" w:space="0" w:color="auto"/>
            <w:left w:val="none" w:sz="0" w:space="0" w:color="auto"/>
            <w:bottom w:val="none" w:sz="0" w:space="0" w:color="auto"/>
            <w:right w:val="none" w:sz="0" w:space="0" w:color="auto"/>
          </w:divBdr>
        </w:div>
        <w:div w:id="133497860">
          <w:marLeft w:val="446"/>
          <w:marRight w:val="0"/>
          <w:marTop w:val="0"/>
          <w:marBottom w:val="0"/>
          <w:divBdr>
            <w:top w:val="none" w:sz="0" w:space="0" w:color="auto"/>
            <w:left w:val="none" w:sz="0" w:space="0" w:color="auto"/>
            <w:bottom w:val="none" w:sz="0" w:space="0" w:color="auto"/>
            <w:right w:val="none" w:sz="0" w:space="0" w:color="auto"/>
          </w:divBdr>
        </w:div>
        <w:div w:id="1233468964">
          <w:marLeft w:val="446"/>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25322515">
      <w:bodyDiv w:val="1"/>
      <w:marLeft w:val="0"/>
      <w:marRight w:val="0"/>
      <w:marTop w:val="0"/>
      <w:marBottom w:val="0"/>
      <w:divBdr>
        <w:top w:val="none" w:sz="0" w:space="0" w:color="auto"/>
        <w:left w:val="none" w:sz="0" w:space="0" w:color="auto"/>
        <w:bottom w:val="none" w:sz="0" w:space="0" w:color="auto"/>
        <w:right w:val="none" w:sz="0" w:space="0" w:color="auto"/>
      </w:divBdr>
    </w:div>
    <w:div w:id="353268396">
      <w:bodyDiv w:val="1"/>
      <w:marLeft w:val="0"/>
      <w:marRight w:val="0"/>
      <w:marTop w:val="0"/>
      <w:marBottom w:val="0"/>
      <w:divBdr>
        <w:top w:val="none" w:sz="0" w:space="0" w:color="auto"/>
        <w:left w:val="none" w:sz="0" w:space="0" w:color="auto"/>
        <w:bottom w:val="none" w:sz="0" w:space="0" w:color="auto"/>
        <w:right w:val="none" w:sz="0" w:space="0" w:color="auto"/>
      </w:divBdr>
      <w:divsChild>
        <w:div w:id="546793198">
          <w:marLeft w:val="547"/>
          <w:marRight w:val="0"/>
          <w:marTop w:val="154"/>
          <w:marBottom w:val="0"/>
          <w:divBdr>
            <w:top w:val="none" w:sz="0" w:space="0" w:color="auto"/>
            <w:left w:val="none" w:sz="0" w:space="0" w:color="auto"/>
            <w:bottom w:val="none" w:sz="0" w:space="0" w:color="auto"/>
            <w:right w:val="none" w:sz="0" w:space="0" w:color="auto"/>
          </w:divBdr>
        </w:div>
        <w:div w:id="2132823957">
          <w:marLeft w:val="547"/>
          <w:marRight w:val="0"/>
          <w:marTop w:val="154"/>
          <w:marBottom w:val="0"/>
          <w:divBdr>
            <w:top w:val="none" w:sz="0" w:space="0" w:color="auto"/>
            <w:left w:val="none" w:sz="0" w:space="0" w:color="auto"/>
            <w:bottom w:val="none" w:sz="0" w:space="0" w:color="auto"/>
            <w:right w:val="none" w:sz="0" w:space="0" w:color="auto"/>
          </w:divBdr>
        </w:div>
        <w:div w:id="155464762">
          <w:marLeft w:val="547"/>
          <w:marRight w:val="0"/>
          <w:marTop w:val="154"/>
          <w:marBottom w:val="0"/>
          <w:divBdr>
            <w:top w:val="none" w:sz="0" w:space="0" w:color="auto"/>
            <w:left w:val="none" w:sz="0" w:space="0" w:color="auto"/>
            <w:bottom w:val="none" w:sz="0" w:space="0" w:color="auto"/>
            <w:right w:val="none" w:sz="0" w:space="0" w:color="auto"/>
          </w:divBdr>
        </w:div>
        <w:div w:id="504512225">
          <w:marLeft w:val="547"/>
          <w:marRight w:val="0"/>
          <w:marTop w:val="154"/>
          <w:marBottom w:val="0"/>
          <w:divBdr>
            <w:top w:val="none" w:sz="0" w:space="0" w:color="auto"/>
            <w:left w:val="none" w:sz="0" w:space="0" w:color="auto"/>
            <w:bottom w:val="none" w:sz="0" w:space="0" w:color="auto"/>
            <w:right w:val="none" w:sz="0" w:space="0" w:color="auto"/>
          </w:divBdr>
        </w:div>
        <w:div w:id="735323883">
          <w:marLeft w:val="547"/>
          <w:marRight w:val="0"/>
          <w:marTop w:val="154"/>
          <w:marBottom w:val="0"/>
          <w:divBdr>
            <w:top w:val="none" w:sz="0" w:space="0" w:color="auto"/>
            <w:left w:val="none" w:sz="0" w:space="0" w:color="auto"/>
            <w:bottom w:val="none" w:sz="0" w:space="0" w:color="auto"/>
            <w:right w:val="none" w:sz="0" w:space="0" w:color="auto"/>
          </w:divBdr>
        </w:div>
      </w:divsChild>
    </w:div>
    <w:div w:id="355935284">
      <w:bodyDiv w:val="1"/>
      <w:marLeft w:val="0"/>
      <w:marRight w:val="0"/>
      <w:marTop w:val="0"/>
      <w:marBottom w:val="0"/>
      <w:divBdr>
        <w:top w:val="none" w:sz="0" w:space="0" w:color="auto"/>
        <w:left w:val="none" w:sz="0" w:space="0" w:color="auto"/>
        <w:bottom w:val="none" w:sz="0" w:space="0" w:color="auto"/>
        <w:right w:val="none" w:sz="0" w:space="0" w:color="auto"/>
      </w:divBdr>
      <w:divsChild>
        <w:div w:id="1255355479">
          <w:marLeft w:val="547"/>
          <w:marRight w:val="0"/>
          <w:marTop w:val="125"/>
          <w:marBottom w:val="0"/>
          <w:divBdr>
            <w:top w:val="none" w:sz="0" w:space="0" w:color="auto"/>
            <w:left w:val="none" w:sz="0" w:space="0" w:color="auto"/>
            <w:bottom w:val="none" w:sz="0" w:space="0" w:color="auto"/>
            <w:right w:val="none" w:sz="0" w:space="0" w:color="auto"/>
          </w:divBdr>
        </w:div>
        <w:div w:id="1032150957">
          <w:marLeft w:val="547"/>
          <w:marRight w:val="0"/>
          <w:marTop w:val="144"/>
          <w:marBottom w:val="0"/>
          <w:divBdr>
            <w:top w:val="none" w:sz="0" w:space="0" w:color="auto"/>
            <w:left w:val="none" w:sz="0" w:space="0" w:color="auto"/>
            <w:bottom w:val="none" w:sz="0" w:space="0" w:color="auto"/>
            <w:right w:val="none" w:sz="0" w:space="0" w:color="auto"/>
          </w:divBdr>
        </w:div>
        <w:div w:id="1869640110">
          <w:marLeft w:val="547"/>
          <w:marRight w:val="0"/>
          <w:marTop w:val="144"/>
          <w:marBottom w:val="0"/>
          <w:divBdr>
            <w:top w:val="none" w:sz="0" w:space="0" w:color="auto"/>
            <w:left w:val="none" w:sz="0" w:space="0" w:color="auto"/>
            <w:bottom w:val="none" w:sz="0" w:space="0" w:color="auto"/>
            <w:right w:val="none" w:sz="0" w:space="0" w:color="auto"/>
          </w:divBdr>
        </w:div>
        <w:div w:id="1572811330">
          <w:marLeft w:val="547"/>
          <w:marRight w:val="0"/>
          <w:marTop w:val="144"/>
          <w:marBottom w:val="0"/>
          <w:divBdr>
            <w:top w:val="none" w:sz="0" w:space="0" w:color="auto"/>
            <w:left w:val="none" w:sz="0" w:space="0" w:color="auto"/>
            <w:bottom w:val="none" w:sz="0" w:space="0" w:color="auto"/>
            <w:right w:val="none" w:sz="0" w:space="0" w:color="auto"/>
          </w:divBdr>
        </w:div>
      </w:divsChild>
    </w:div>
    <w:div w:id="361053614">
      <w:bodyDiv w:val="1"/>
      <w:marLeft w:val="0"/>
      <w:marRight w:val="0"/>
      <w:marTop w:val="0"/>
      <w:marBottom w:val="0"/>
      <w:divBdr>
        <w:top w:val="none" w:sz="0" w:space="0" w:color="auto"/>
        <w:left w:val="none" w:sz="0" w:space="0" w:color="auto"/>
        <w:bottom w:val="none" w:sz="0" w:space="0" w:color="auto"/>
        <w:right w:val="none" w:sz="0" w:space="0" w:color="auto"/>
      </w:divBdr>
      <w:divsChild>
        <w:div w:id="1085343615">
          <w:marLeft w:val="0"/>
          <w:marRight w:val="0"/>
          <w:marTop w:val="0"/>
          <w:marBottom w:val="0"/>
          <w:divBdr>
            <w:top w:val="none" w:sz="0" w:space="0" w:color="auto"/>
            <w:left w:val="none" w:sz="0" w:space="0" w:color="auto"/>
            <w:bottom w:val="none" w:sz="0" w:space="0" w:color="auto"/>
            <w:right w:val="none" w:sz="0" w:space="0" w:color="auto"/>
          </w:divBdr>
        </w:div>
      </w:divsChild>
    </w:div>
    <w:div w:id="367611064">
      <w:bodyDiv w:val="1"/>
      <w:marLeft w:val="0"/>
      <w:marRight w:val="0"/>
      <w:marTop w:val="0"/>
      <w:marBottom w:val="0"/>
      <w:divBdr>
        <w:top w:val="none" w:sz="0" w:space="0" w:color="auto"/>
        <w:left w:val="none" w:sz="0" w:space="0" w:color="auto"/>
        <w:bottom w:val="none" w:sz="0" w:space="0" w:color="auto"/>
        <w:right w:val="none" w:sz="0" w:space="0" w:color="auto"/>
      </w:divBdr>
      <w:divsChild>
        <w:div w:id="1916359921">
          <w:marLeft w:val="547"/>
          <w:marRight w:val="0"/>
          <w:marTop w:val="106"/>
          <w:marBottom w:val="0"/>
          <w:divBdr>
            <w:top w:val="none" w:sz="0" w:space="0" w:color="auto"/>
            <w:left w:val="none" w:sz="0" w:space="0" w:color="auto"/>
            <w:bottom w:val="none" w:sz="0" w:space="0" w:color="auto"/>
            <w:right w:val="none" w:sz="0" w:space="0" w:color="auto"/>
          </w:divBdr>
        </w:div>
        <w:div w:id="814489274">
          <w:marLeft w:val="547"/>
          <w:marRight w:val="0"/>
          <w:marTop w:val="106"/>
          <w:marBottom w:val="0"/>
          <w:divBdr>
            <w:top w:val="none" w:sz="0" w:space="0" w:color="auto"/>
            <w:left w:val="none" w:sz="0" w:space="0" w:color="auto"/>
            <w:bottom w:val="none" w:sz="0" w:space="0" w:color="auto"/>
            <w:right w:val="none" w:sz="0" w:space="0" w:color="auto"/>
          </w:divBdr>
        </w:div>
        <w:div w:id="1808624252">
          <w:marLeft w:val="547"/>
          <w:marRight w:val="0"/>
          <w:marTop w:val="106"/>
          <w:marBottom w:val="0"/>
          <w:divBdr>
            <w:top w:val="none" w:sz="0" w:space="0" w:color="auto"/>
            <w:left w:val="none" w:sz="0" w:space="0" w:color="auto"/>
            <w:bottom w:val="none" w:sz="0" w:space="0" w:color="auto"/>
            <w:right w:val="none" w:sz="0" w:space="0" w:color="auto"/>
          </w:divBdr>
        </w:div>
        <w:div w:id="1724718276">
          <w:marLeft w:val="547"/>
          <w:marRight w:val="0"/>
          <w:marTop w:val="106"/>
          <w:marBottom w:val="0"/>
          <w:divBdr>
            <w:top w:val="none" w:sz="0" w:space="0" w:color="auto"/>
            <w:left w:val="none" w:sz="0" w:space="0" w:color="auto"/>
            <w:bottom w:val="none" w:sz="0" w:space="0" w:color="auto"/>
            <w:right w:val="none" w:sz="0" w:space="0" w:color="auto"/>
          </w:divBdr>
        </w:div>
        <w:div w:id="1337537884">
          <w:marLeft w:val="547"/>
          <w:marRight w:val="0"/>
          <w:marTop w:val="106"/>
          <w:marBottom w:val="0"/>
          <w:divBdr>
            <w:top w:val="none" w:sz="0" w:space="0" w:color="auto"/>
            <w:left w:val="none" w:sz="0" w:space="0" w:color="auto"/>
            <w:bottom w:val="none" w:sz="0" w:space="0" w:color="auto"/>
            <w:right w:val="none" w:sz="0" w:space="0" w:color="auto"/>
          </w:divBdr>
        </w:div>
      </w:divsChild>
    </w:div>
    <w:div w:id="377509975">
      <w:bodyDiv w:val="1"/>
      <w:marLeft w:val="0"/>
      <w:marRight w:val="0"/>
      <w:marTop w:val="0"/>
      <w:marBottom w:val="0"/>
      <w:divBdr>
        <w:top w:val="none" w:sz="0" w:space="0" w:color="auto"/>
        <w:left w:val="none" w:sz="0" w:space="0" w:color="auto"/>
        <w:bottom w:val="none" w:sz="0" w:space="0" w:color="auto"/>
        <w:right w:val="none" w:sz="0" w:space="0" w:color="auto"/>
      </w:divBdr>
      <w:divsChild>
        <w:div w:id="1320379168">
          <w:marLeft w:val="547"/>
          <w:marRight w:val="0"/>
          <w:marTop w:val="154"/>
          <w:marBottom w:val="0"/>
          <w:divBdr>
            <w:top w:val="none" w:sz="0" w:space="0" w:color="auto"/>
            <w:left w:val="none" w:sz="0" w:space="0" w:color="auto"/>
            <w:bottom w:val="none" w:sz="0" w:space="0" w:color="auto"/>
            <w:right w:val="none" w:sz="0" w:space="0" w:color="auto"/>
          </w:divBdr>
        </w:div>
        <w:div w:id="2006473198">
          <w:marLeft w:val="547"/>
          <w:marRight w:val="0"/>
          <w:marTop w:val="154"/>
          <w:marBottom w:val="0"/>
          <w:divBdr>
            <w:top w:val="none" w:sz="0" w:space="0" w:color="auto"/>
            <w:left w:val="none" w:sz="0" w:space="0" w:color="auto"/>
            <w:bottom w:val="none" w:sz="0" w:space="0" w:color="auto"/>
            <w:right w:val="none" w:sz="0" w:space="0" w:color="auto"/>
          </w:divBdr>
        </w:div>
      </w:divsChild>
    </w:div>
    <w:div w:id="391270572">
      <w:bodyDiv w:val="1"/>
      <w:marLeft w:val="0"/>
      <w:marRight w:val="0"/>
      <w:marTop w:val="0"/>
      <w:marBottom w:val="0"/>
      <w:divBdr>
        <w:top w:val="none" w:sz="0" w:space="0" w:color="auto"/>
        <w:left w:val="none" w:sz="0" w:space="0" w:color="auto"/>
        <w:bottom w:val="none" w:sz="0" w:space="0" w:color="auto"/>
        <w:right w:val="none" w:sz="0" w:space="0" w:color="auto"/>
      </w:divBdr>
      <w:divsChild>
        <w:div w:id="1121991764">
          <w:marLeft w:val="547"/>
          <w:marRight w:val="0"/>
          <w:marTop w:val="106"/>
          <w:marBottom w:val="0"/>
          <w:divBdr>
            <w:top w:val="none" w:sz="0" w:space="0" w:color="auto"/>
            <w:left w:val="none" w:sz="0" w:space="0" w:color="auto"/>
            <w:bottom w:val="none" w:sz="0" w:space="0" w:color="auto"/>
            <w:right w:val="none" w:sz="0" w:space="0" w:color="auto"/>
          </w:divBdr>
        </w:div>
        <w:div w:id="906955729">
          <w:marLeft w:val="547"/>
          <w:marRight w:val="0"/>
          <w:marTop w:val="106"/>
          <w:marBottom w:val="0"/>
          <w:divBdr>
            <w:top w:val="none" w:sz="0" w:space="0" w:color="auto"/>
            <w:left w:val="none" w:sz="0" w:space="0" w:color="auto"/>
            <w:bottom w:val="none" w:sz="0" w:space="0" w:color="auto"/>
            <w:right w:val="none" w:sz="0" w:space="0" w:color="auto"/>
          </w:divBdr>
        </w:div>
        <w:div w:id="1174344744">
          <w:marLeft w:val="547"/>
          <w:marRight w:val="0"/>
          <w:marTop w:val="106"/>
          <w:marBottom w:val="0"/>
          <w:divBdr>
            <w:top w:val="none" w:sz="0" w:space="0" w:color="auto"/>
            <w:left w:val="none" w:sz="0" w:space="0" w:color="auto"/>
            <w:bottom w:val="none" w:sz="0" w:space="0" w:color="auto"/>
            <w:right w:val="none" w:sz="0" w:space="0" w:color="auto"/>
          </w:divBdr>
        </w:div>
        <w:div w:id="1821270048">
          <w:marLeft w:val="547"/>
          <w:marRight w:val="0"/>
          <w:marTop w:val="106"/>
          <w:marBottom w:val="0"/>
          <w:divBdr>
            <w:top w:val="none" w:sz="0" w:space="0" w:color="auto"/>
            <w:left w:val="none" w:sz="0" w:space="0" w:color="auto"/>
            <w:bottom w:val="none" w:sz="0" w:space="0" w:color="auto"/>
            <w:right w:val="none" w:sz="0" w:space="0" w:color="auto"/>
          </w:divBdr>
        </w:div>
        <w:div w:id="189952800">
          <w:marLeft w:val="547"/>
          <w:marRight w:val="0"/>
          <w:marTop w:val="106"/>
          <w:marBottom w:val="0"/>
          <w:divBdr>
            <w:top w:val="none" w:sz="0" w:space="0" w:color="auto"/>
            <w:left w:val="none" w:sz="0" w:space="0" w:color="auto"/>
            <w:bottom w:val="none" w:sz="0" w:space="0" w:color="auto"/>
            <w:right w:val="none" w:sz="0" w:space="0" w:color="auto"/>
          </w:divBdr>
        </w:div>
        <w:div w:id="553389169">
          <w:marLeft w:val="547"/>
          <w:marRight w:val="0"/>
          <w:marTop w:val="106"/>
          <w:marBottom w:val="0"/>
          <w:divBdr>
            <w:top w:val="none" w:sz="0" w:space="0" w:color="auto"/>
            <w:left w:val="none" w:sz="0" w:space="0" w:color="auto"/>
            <w:bottom w:val="none" w:sz="0" w:space="0" w:color="auto"/>
            <w:right w:val="none" w:sz="0" w:space="0" w:color="auto"/>
          </w:divBdr>
        </w:div>
        <w:div w:id="295180764">
          <w:marLeft w:val="547"/>
          <w:marRight w:val="0"/>
          <w:marTop w:val="106"/>
          <w:marBottom w:val="0"/>
          <w:divBdr>
            <w:top w:val="none" w:sz="0" w:space="0" w:color="auto"/>
            <w:left w:val="none" w:sz="0" w:space="0" w:color="auto"/>
            <w:bottom w:val="none" w:sz="0" w:space="0" w:color="auto"/>
            <w:right w:val="none" w:sz="0" w:space="0" w:color="auto"/>
          </w:divBdr>
        </w:div>
      </w:divsChild>
    </w:div>
    <w:div w:id="393354856">
      <w:bodyDiv w:val="1"/>
      <w:marLeft w:val="0"/>
      <w:marRight w:val="0"/>
      <w:marTop w:val="0"/>
      <w:marBottom w:val="0"/>
      <w:divBdr>
        <w:top w:val="none" w:sz="0" w:space="0" w:color="auto"/>
        <w:left w:val="none" w:sz="0" w:space="0" w:color="auto"/>
        <w:bottom w:val="none" w:sz="0" w:space="0" w:color="auto"/>
        <w:right w:val="none" w:sz="0" w:space="0" w:color="auto"/>
      </w:divBdr>
      <w:divsChild>
        <w:div w:id="351028726">
          <w:marLeft w:val="1166"/>
          <w:marRight w:val="0"/>
          <w:marTop w:val="125"/>
          <w:marBottom w:val="0"/>
          <w:divBdr>
            <w:top w:val="none" w:sz="0" w:space="0" w:color="auto"/>
            <w:left w:val="none" w:sz="0" w:space="0" w:color="auto"/>
            <w:bottom w:val="none" w:sz="0" w:space="0" w:color="auto"/>
            <w:right w:val="none" w:sz="0" w:space="0" w:color="auto"/>
          </w:divBdr>
        </w:div>
      </w:divsChild>
    </w:div>
    <w:div w:id="413938361">
      <w:bodyDiv w:val="1"/>
      <w:marLeft w:val="0"/>
      <w:marRight w:val="0"/>
      <w:marTop w:val="0"/>
      <w:marBottom w:val="0"/>
      <w:divBdr>
        <w:top w:val="none" w:sz="0" w:space="0" w:color="auto"/>
        <w:left w:val="none" w:sz="0" w:space="0" w:color="auto"/>
        <w:bottom w:val="none" w:sz="0" w:space="0" w:color="auto"/>
        <w:right w:val="none" w:sz="0" w:space="0" w:color="auto"/>
      </w:divBdr>
    </w:div>
    <w:div w:id="434177271">
      <w:bodyDiv w:val="1"/>
      <w:marLeft w:val="0"/>
      <w:marRight w:val="0"/>
      <w:marTop w:val="0"/>
      <w:marBottom w:val="0"/>
      <w:divBdr>
        <w:top w:val="none" w:sz="0" w:space="0" w:color="auto"/>
        <w:left w:val="none" w:sz="0" w:space="0" w:color="auto"/>
        <w:bottom w:val="none" w:sz="0" w:space="0" w:color="auto"/>
        <w:right w:val="none" w:sz="0" w:space="0" w:color="auto"/>
      </w:divBdr>
      <w:divsChild>
        <w:div w:id="1804696004">
          <w:marLeft w:val="547"/>
          <w:marRight w:val="0"/>
          <w:marTop w:val="130"/>
          <w:marBottom w:val="0"/>
          <w:divBdr>
            <w:top w:val="none" w:sz="0" w:space="0" w:color="auto"/>
            <w:left w:val="none" w:sz="0" w:space="0" w:color="auto"/>
            <w:bottom w:val="none" w:sz="0" w:space="0" w:color="auto"/>
            <w:right w:val="none" w:sz="0" w:space="0" w:color="auto"/>
          </w:divBdr>
        </w:div>
        <w:div w:id="737240591">
          <w:marLeft w:val="547"/>
          <w:marRight w:val="0"/>
          <w:marTop w:val="130"/>
          <w:marBottom w:val="0"/>
          <w:divBdr>
            <w:top w:val="none" w:sz="0" w:space="0" w:color="auto"/>
            <w:left w:val="none" w:sz="0" w:space="0" w:color="auto"/>
            <w:bottom w:val="none" w:sz="0" w:space="0" w:color="auto"/>
            <w:right w:val="none" w:sz="0" w:space="0" w:color="auto"/>
          </w:divBdr>
        </w:div>
        <w:div w:id="1064715012">
          <w:marLeft w:val="547"/>
          <w:marRight w:val="0"/>
          <w:marTop w:val="130"/>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454106977">
      <w:bodyDiv w:val="1"/>
      <w:marLeft w:val="0"/>
      <w:marRight w:val="0"/>
      <w:marTop w:val="0"/>
      <w:marBottom w:val="0"/>
      <w:divBdr>
        <w:top w:val="none" w:sz="0" w:space="0" w:color="auto"/>
        <w:left w:val="none" w:sz="0" w:space="0" w:color="auto"/>
        <w:bottom w:val="none" w:sz="0" w:space="0" w:color="auto"/>
        <w:right w:val="none" w:sz="0" w:space="0" w:color="auto"/>
      </w:divBdr>
      <w:divsChild>
        <w:div w:id="1100370215">
          <w:marLeft w:val="547"/>
          <w:marRight w:val="0"/>
          <w:marTop w:val="130"/>
          <w:marBottom w:val="0"/>
          <w:divBdr>
            <w:top w:val="none" w:sz="0" w:space="0" w:color="auto"/>
            <w:left w:val="none" w:sz="0" w:space="0" w:color="auto"/>
            <w:bottom w:val="none" w:sz="0" w:space="0" w:color="auto"/>
            <w:right w:val="none" w:sz="0" w:space="0" w:color="auto"/>
          </w:divBdr>
        </w:div>
        <w:div w:id="556550272">
          <w:marLeft w:val="547"/>
          <w:marRight w:val="0"/>
          <w:marTop w:val="130"/>
          <w:marBottom w:val="0"/>
          <w:divBdr>
            <w:top w:val="none" w:sz="0" w:space="0" w:color="auto"/>
            <w:left w:val="none" w:sz="0" w:space="0" w:color="auto"/>
            <w:bottom w:val="none" w:sz="0" w:space="0" w:color="auto"/>
            <w:right w:val="none" w:sz="0" w:space="0" w:color="auto"/>
          </w:divBdr>
        </w:div>
        <w:div w:id="1523932503">
          <w:marLeft w:val="547"/>
          <w:marRight w:val="0"/>
          <w:marTop w:val="130"/>
          <w:marBottom w:val="0"/>
          <w:divBdr>
            <w:top w:val="none" w:sz="0" w:space="0" w:color="auto"/>
            <w:left w:val="none" w:sz="0" w:space="0" w:color="auto"/>
            <w:bottom w:val="none" w:sz="0" w:space="0" w:color="auto"/>
            <w:right w:val="none" w:sz="0" w:space="0" w:color="auto"/>
          </w:divBdr>
        </w:div>
        <w:div w:id="1010840443">
          <w:marLeft w:val="547"/>
          <w:marRight w:val="0"/>
          <w:marTop w:val="130"/>
          <w:marBottom w:val="0"/>
          <w:divBdr>
            <w:top w:val="none" w:sz="0" w:space="0" w:color="auto"/>
            <w:left w:val="none" w:sz="0" w:space="0" w:color="auto"/>
            <w:bottom w:val="none" w:sz="0" w:space="0" w:color="auto"/>
            <w:right w:val="none" w:sz="0" w:space="0" w:color="auto"/>
          </w:divBdr>
        </w:div>
      </w:divsChild>
    </w:div>
    <w:div w:id="467625090">
      <w:bodyDiv w:val="1"/>
      <w:marLeft w:val="0"/>
      <w:marRight w:val="0"/>
      <w:marTop w:val="0"/>
      <w:marBottom w:val="0"/>
      <w:divBdr>
        <w:top w:val="none" w:sz="0" w:space="0" w:color="auto"/>
        <w:left w:val="none" w:sz="0" w:space="0" w:color="auto"/>
        <w:bottom w:val="none" w:sz="0" w:space="0" w:color="auto"/>
        <w:right w:val="none" w:sz="0" w:space="0" w:color="auto"/>
      </w:divBdr>
      <w:divsChild>
        <w:div w:id="1922250603">
          <w:marLeft w:val="547"/>
          <w:marRight w:val="0"/>
          <w:marTop w:val="144"/>
          <w:marBottom w:val="0"/>
          <w:divBdr>
            <w:top w:val="none" w:sz="0" w:space="0" w:color="auto"/>
            <w:left w:val="none" w:sz="0" w:space="0" w:color="auto"/>
            <w:bottom w:val="none" w:sz="0" w:space="0" w:color="auto"/>
            <w:right w:val="none" w:sz="0" w:space="0" w:color="auto"/>
          </w:divBdr>
        </w:div>
      </w:divsChild>
    </w:div>
    <w:div w:id="468787272">
      <w:bodyDiv w:val="1"/>
      <w:marLeft w:val="0"/>
      <w:marRight w:val="0"/>
      <w:marTop w:val="0"/>
      <w:marBottom w:val="0"/>
      <w:divBdr>
        <w:top w:val="none" w:sz="0" w:space="0" w:color="auto"/>
        <w:left w:val="none" w:sz="0" w:space="0" w:color="auto"/>
        <w:bottom w:val="none" w:sz="0" w:space="0" w:color="auto"/>
        <w:right w:val="none" w:sz="0" w:space="0" w:color="auto"/>
      </w:divBdr>
      <w:divsChild>
        <w:div w:id="686489687">
          <w:marLeft w:val="547"/>
          <w:marRight w:val="0"/>
          <w:marTop w:val="120"/>
          <w:marBottom w:val="0"/>
          <w:divBdr>
            <w:top w:val="none" w:sz="0" w:space="0" w:color="auto"/>
            <w:left w:val="none" w:sz="0" w:space="0" w:color="auto"/>
            <w:bottom w:val="none" w:sz="0" w:space="0" w:color="auto"/>
            <w:right w:val="none" w:sz="0" w:space="0" w:color="auto"/>
          </w:divBdr>
        </w:div>
      </w:divsChild>
    </w:div>
    <w:div w:id="486477063">
      <w:bodyDiv w:val="1"/>
      <w:marLeft w:val="0"/>
      <w:marRight w:val="0"/>
      <w:marTop w:val="0"/>
      <w:marBottom w:val="0"/>
      <w:divBdr>
        <w:top w:val="none" w:sz="0" w:space="0" w:color="auto"/>
        <w:left w:val="none" w:sz="0" w:space="0" w:color="auto"/>
        <w:bottom w:val="none" w:sz="0" w:space="0" w:color="auto"/>
        <w:right w:val="none" w:sz="0" w:space="0" w:color="auto"/>
      </w:divBdr>
      <w:divsChild>
        <w:div w:id="1387995671">
          <w:marLeft w:val="547"/>
          <w:marRight w:val="0"/>
          <w:marTop w:val="154"/>
          <w:marBottom w:val="0"/>
          <w:divBdr>
            <w:top w:val="none" w:sz="0" w:space="0" w:color="auto"/>
            <w:left w:val="none" w:sz="0" w:space="0" w:color="auto"/>
            <w:bottom w:val="none" w:sz="0" w:space="0" w:color="auto"/>
            <w:right w:val="none" w:sz="0" w:space="0" w:color="auto"/>
          </w:divBdr>
        </w:div>
        <w:div w:id="506211418">
          <w:marLeft w:val="547"/>
          <w:marRight w:val="0"/>
          <w:marTop w:val="154"/>
          <w:marBottom w:val="0"/>
          <w:divBdr>
            <w:top w:val="none" w:sz="0" w:space="0" w:color="auto"/>
            <w:left w:val="none" w:sz="0" w:space="0" w:color="auto"/>
            <w:bottom w:val="none" w:sz="0" w:space="0" w:color="auto"/>
            <w:right w:val="none" w:sz="0" w:space="0" w:color="auto"/>
          </w:divBdr>
        </w:div>
      </w:divsChild>
    </w:div>
    <w:div w:id="494878193">
      <w:bodyDiv w:val="1"/>
      <w:marLeft w:val="0"/>
      <w:marRight w:val="0"/>
      <w:marTop w:val="0"/>
      <w:marBottom w:val="0"/>
      <w:divBdr>
        <w:top w:val="none" w:sz="0" w:space="0" w:color="auto"/>
        <w:left w:val="none" w:sz="0" w:space="0" w:color="auto"/>
        <w:bottom w:val="none" w:sz="0" w:space="0" w:color="auto"/>
        <w:right w:val="none" w:sz="0" w:space="0" w:color="auto"/>
      </w:divBdr>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03515619">
      <w:bodyDiv w:val="1"/>
      <w:marLeft w:val="0"/>
      <w:marRight w:val="0"/>
      <w:marTop w:val="0"/>
      <w:marBottom w:val="0"/>
      <w:divBdr>
        <w:top w:val="none" w:sz="0" w:space="0" w:color="auto"/>
        <w:left w:val="none" w:sz="0" w:space="0" w:color="auto"/>
        <w:bottom w:val="none" w:sz="0" w:space="0" w:color="auto"/>
        <w:right w:val="none" w:sz="0" w:space="0" w:color="auto"/>
      </w:divBdr>
    </w:div>
    <w:div w:id="504637266">
      <w:bodyDiv w:val="1"/>
      <w:marLeft w:val="0"/>
      <w:marRight w:val="0"/>
      <w:marTop w:val="0"/>
      <w:marBottom w:val="0"/>
      <w:divBdr>
        <w:top w:val="none" w:sz="0" w:space="0" w:color="auto"/>
        <w:left w:val="none" w:sz="0" w:space="0" w:color="auto"/>
        <w:bottom w:val="none" w:sz="0" w:space="0" w:color="auto"/>
        <w:right w:val="none" w:sz="0" w:space="0" w:color="auto"/>
      </w:divBdr>
      <w:divsChild>
        <w:div w:id="1724602124">
          <w:marLeft w:val="547"/>
          <w:marRight w:val="0"/>
          <w:marTop w:val="96"/>
          <w:marBottom w:val="0"/>
          <w:divBdr>
            <w:top w:val="none" w:sz="0" w:space="0" w:color="auto"/>
            <w:left w:val="none" w:sz="0" w:space="0" w:color="auto"/>
            <w:bottom w:val="none" w:sz="0" w:space="0" w:color="auto"/>
            <w:right w:val="none" w:sz="0" w:space="0" w:color="auto"/>
          </w:divBdr>
        </w:div>
        <w:div w:id="262345263">
          <w:marLeft w:val="1166"/>
          <w:marRight w:val="0"/>
          <w:marTop w:val="86"/>
          <w:marBottom w:val="0"/>
          <w:divBdr>
            <w:top w:val="none" w:sz="0" w:space="0" w:color="auto"/>
            <w:left w:val="none" w:sz="0" w:space="0" w:color="auto"/>
            <w:bottom w:val="none" w:sz="0" w:space="0" w:color="auto"/>
            <w:right w:val="none" w:sz="0" w:space="0" w:color="auto"/>
          </w:divBdr>
        </w:div>
        <w:div w:id="430202995">
          <w:marLeft w:val="1166"/>
          <w:marRight w:val="0"/>
          <w:marTop w:val="86"/>
          <w:marBottom w:val="0"/>
          <w:divBdr>
            <w:top w:val="none" w:sz="0" w:space="0" w:color="auto"/>
            <w:left w:val="none" w:sz="0" w:space="0" w:color="auto"/>
            <w:bottom w:val="none" w:sz="0" w:space="0" w:color="auto"/>
            <w:right w:val="none" w:sz="0" w:space="0" w:color="auto"/>
          </w:divBdr>
        </w:div>
        <w:div w:id="661007307">
          <w:marLeft w:val="1166"/>
          <w:marRight w:val="0"/>
          <w:marTop w:val="86"/>
          <w:marBottom w:val="0"/>
          <w:divBdr>
            <w:top w:val="none" w:sz="0" w:space="0" w:color="auto"/>
            <w:left w:val="none" w:sz="0" w:space="0" w:color="auto"/>
            <w:bottom w:val="none" w:sz="0" w:space="0" w:color="auto"/>
            <w:right w:val="none" w:sz="0" w:space="0" w:color="auto"/>
          </w:divBdr>
        </w:div>
        <w:div w:id="1505709678">
          <w:marLeft w:val="547"/>
          <w:marRight w:val="0"/>
          <w:marTop w:val="96"/>
          <w:marBottom w:val="0"/>
          <w:divBdr>
            <w:top w:val="none" w:sz="0" w:space="0" w:color="auto"/>
            <w:left w:val="none" w:sz="0" w:space="0" w:color="auto"/>
            <w:bottom w:val="none" w:sz="0" w:space="0" w:color="auto"/>
            <w:right w:val="none" w:sz="0" w:space="0" w:color="auto"/>
          </w:divBdr>
        </w:div>
        <w:div w:id="1889343347">
          <w:marLeft w:val="1166"/>
          <w:marRight w:val="0"/>
          <w:marTop w:val="86"/>
          <w:marBottom w:val="0"/>
          <w:divBdr>
            <w:top w:val="none" w:sz="0" w:space="0" w:color="auto"/>
            <w:left w:val="none" w:sz="0" w:space="0" w:color="auto"/>
            <w:bottom w:val="none" w:sz="0" w:space="0" w:color="auto"/>
            <w:right w:val="none" w:sz="0" w:space="0" w:color="auto"/>
          </w:divBdr>
        </w:div>
        <w:div w:id="2004120237">
          <w:marLeft w:val="1166"/>
          <w:marRight w:val="0"/>
          <w:marTop w:val="86"/>
          <w:marBottom w:val="0"/>
          <w:divBdr>
            <w:top w:val="none" w:sz="0" w:space="0" w:color="auto"/>
            <w:left w:val="none" w:sz="0" w:space="0" w:color="auto"/>
            <w:bottom w:val="none" w:sz="0" w:space="0" w:color="auto"/>
            <w:right w:val="none" w:sz="0" w:space="0" w:color="auto"/>
          </w:divBdr>
        </w:div>
        <w:div w:id="2079937949">
          <w:marLeft w:val="1166"/>
          <w:marRight w:val="0"/>
          <w:marTop w:val="86"/>
          <w:marBottom w:val="0"/>
          <w:divBdr>
            <w:top w:val="none" w:sz="0" w:space="0" w:color="auto"/>
            <w:left w:val="none" w:sz="0" w:space="0" w:color="auto"/>
            <w:bottom w:val="none" w:sz="0" w:space="0" w:color="auto"/>
            <w:right w:val="none" w:sz="0" w:space="0" w:color="auto"/>
          </w:divBdr>
        </w:div>
        <w:div w:id="765737159">
          <w:marLeft w:val="547"/>
          <w:marRight w:val="0"/>
          <w:marTop w:val="96"/>
          <w:marBottom w:val="0"/>
          <w:divBdr>
            <w:top w:val="none" w:sz="0" w:space="0" w:color="auto"/>
            <w:left w:val="none" w:sz="0" w:space="0" w:color="auto"/>
            <w:bottom w:val="none" w:sz="0" w:space="0" w:color="auto"/>
            <w:right w:val="none" w:sz="0" w:space="0" w:color="auto"/>
          </w:divBdr>
        </w:div>
        <w:div w:id="708261342">
          <w:marLeft w:val="547"/>
          <w:marRight w:val="0"/>
          <w:marTop w:val="96"/>
          <w:marBottom w:val="0"/>
          <w:divBdr>
            <w:top w:val="none" w:sz="0" w:space="0" w:color="auto"/>
            <w:left w:val="none" w:sz="0" w:space="0" w:color="auto"/>
            <w:bottom w:val="none" w:sz="0" w:space="0" w:color="auto"/>
            <w:right w:val="none" w:sz="0" w:space="0" w:color="auto"/>
          </w:divBdr>
        </w:div>
        <w:div w:id="400174407">
          <w:marLeft w:val="547"/>
          <w:marRight w:val="0"/>
          <w:marTop w:val="96"/>
          <w:marBottom w:val="0"/>
          <w:divBdr>
            <w:top w:val="none" w:sz="0" w:space="0" w:color="auto"/>
            <w:left w:val="none" w:sz="0" w:space="0" w:color="auto"/>
            <w:bottom w:val="none" w:sz="0" w:space="0" w:color="auto"/>
            <w:right w:val="none" w:sz="0" w:space="0" w:color="auto"/>
          </w:divBdr>
        </w:div>
      </w:divsChild>
    </w:div>
    <w:div w:id="510216109">
      <w:bodyDiv w:val="1"/>
      <w:marLeft w:val="0"/>
      <w:marRight w:val="0"/>
      <w:marTop w:val="0"/>
      <w:marBottom w:val="0"/>
      <w:divBdr>
        <w:top w:val="none" w:sz="0" w:space="0" w:color="auto"/>
        <w:left w:val="none" w:sz="0" w:space="0" w:color="auto"/>
        <w:bottom w:val="none" w:sz="0" w:space="0" w:color="auto"/>
        <w:right w:val="none" w:sz="0" w:space="0" w:color="auto"/>
      </w:divBdr>
      <w:divsChild>
        <w:div w:id="1220480901">
          <w:marLeft w:val="547"/>
          <w:marRight w:val="0"/>
          <w:marTop w:val="86"/>
          <w:marBottom w:val="0"/>
          <w:divBdr>
            <w:top w:val="none" w:sz="0" w:space="0" w:color="auto"/>
            <w:left w:val="none" w:sz="0" w:space="0" w:color="auto"/>
            <w:bottom w:val="none" w:sz="0" w:space="0" w:color="auto"/>
            <w:right w:val="none" w:sz="0" w:space="0" w:color="auto"/>
          </w:divBdr>
        </w:div>
        <w:div w:id="1881354316">
          <w:marLeft w:val="547"/>
          <w:marRight w:val="0"/>
          <w:marTop w:val="86"/>
          <w:marBottom w:val="0"/>
          <w:divBdr>
            <w:top w:val="none" w:sz="0" w:space="0" w:color="auto"/>
            <w:left w:val="none" w:sz="0" w:space="0" w:color="auto"/>
            <w:bottom w:val="none" w:sz="0" w:space="0" w:color="auto"/>
            <w:right w:val="none" w:sz="0" w:space="0" w:color="auto"/>
          </w:divBdr>
        </w:div>
        <w:div w:id="1810397050">
          <w:marLeft w:val="547"/>
          <w:marRight w:val="0"/>
          <w:marTop w:val="86"/>
          <w:marBottom w:val="0"/>
          <w:divBdr>
            <w:top w:val="none" w:sz="0" w:space="0" w:color="auto"/>
            <w:left w:val="none" w:sz="0" w:space="0" w:color="auto"/>
            <w:bottom w:val="none" w:sz="0" w:space="0" w:color="auto"/>
            <w:right w:val="none" w:sz="0" w:space="0" w:color="auto"/>
          </w:divBdr>
        </w:div>
        <w:div w:id="1168861427">
          <w:marLeft w:val="547"/>
          <w:marRight w:val="0"/>
          <w:marTop w:val="86"/>
          <w:marBottom w:val="0"/>
          <w:divBdr>
            <w:top w:val="none" w:sz="0" w:space="0" w:color="auto"/>
            <w:left w:val="none" w:sz="0" w:space="0" w:color="auto"/>
            <w:bottom w:val="none" w:sz="0" w:space="0" w:color="auto"/>
            <w:right w:val="none" w:sz="0" w:space="0" w:color="auto"/>
          </w:divBdr>
        </w:div>
        <w:div w:id="662005462">
          <w:marLeft w:val="547"/>
          <w:marRight w:val="0"/>
          <w:marTop w:val="86"/>
          <w:marBottom w:val="0"/>
          <w:divBdr>
            <w:top w:val="none" w:sz="0" w:space="0" w:color="auto"/>
            <w:left w:val="none" w:sz="0" w:space="0" w:color="auto"/>
            <w:bottom w:val="none" w:sz="0" w:space="0" w:color="auto"/>
            <w:right w:val="none" w:sz="0" w:space="0" w:color="auto"/>
          </w:divBdr>
        </w:div>
        <w:div w:id="100298430">
          <w:marLeft w:val="547"/>
          <w:marRight w:val="0"/>
          <w:marTop w:val="86"/>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29032397">
      <w:bodyDiv w:val="1"/>
      <w:marLeft w:val="0"/>
      <w:marRight w:val="0"/>
      <w:marTop w:val="0"/>
      <w:marBottom w:val="0"/>
      <w:divBdr>
        <w:top w:val="none" w:sz="0" w:space="0" w:color="auto"/>
        <w:left w:val="none" w:sz="0" w:space="0" w:color="auto"/>
        <w:bottom w:val="none" w:sz="0" w:space="0" w:color="auto"/>
        <w:right w:val="none" w:sz="0" w:space="0" w:color="auto"/>
      </w:divBdr>
    </w:div>
    <w:div w:id="530341828">
      <w:bodyDiv w:val="1"/>
      <w:marLeft w:val="0"/>
      <w:marRight w:val="0"/>
      <w:marTop w:val="0"/>
      <w:marBottom w:val="0"/>
      <w:divBdr>
        <w:top w:val="none" w:sz="0" w:space="0" w:color="auto"/>
        <w:left w:val="none" w:sz="0" w:space="0" w:color="auto"/>
        <w:bottom w:val="none" w:sz="0" w:space="0" w:color="auto"/>
        <w:right w:val="none" w:sz="0" w:space="0" w:color="auto"/>
      </w:divBdr>
      <w:divsChild>
        <w:div w:id="1864592454">
          <w:marLeft w:val="547"/>
          <w:marRight w:val="0"/>
          <w:marTop w:val="106"/>
          <w:marBottom w:val="0"/>
          <w:divBdr>
            <w:top w:val="none" w:sz="0" w:space="0" w:color="auto"/>
            <w:left w:val="none" w:sz="0" w:space="0" w:color="auto"/>
            <w:bottom w:val="none" w:sz="0" w:space="0" w:color="auto"/>
            <w:right w:val="none" w:sz="0" w:space="0" w:color="auto"/>
          </w:divBdr>
        </w:div>
        <w:div w:id="62486500">
          <w:marLeft w:val="547"/>
          <w:marRight w:val="0"/>
          <w:marTop w:val="106"/>
          <w:marBottom w:val="0"/>
          <w:divBdr>
            <w:top w:val="none" w:sz="0" w:space="0" w:color="auto"/>
            <w:left w:val="none" w:sz="0" w:space="0" w:color="auto"/>
            <w:bottom w:val="none" w:sz="0" w:space="0" w:color="auto"/>
            <w:right w:val="none" w:sz="0" w:space="0" w:color="auto"/>
          </w:divBdr>
        </w:div>
      </w:divsChild>
    </w:div>
    <w:div w:id="533736102">
      <w:bodyDiv w:val="1"/>
      <w:marLeft w:val="0"/>
      <w:marRight w:val="0"/>
      <w:marTop w:val="0"/>
      <w:marBottom w:val="0"/>
      <w:divBdr>
        <w:top w:val="none" w:sz="0" w:space="0" w:color="auto"/>
        <w:left w:val="none" w:sz="0" w:space="0" w:color="auto"/>
        <w:bottom w:val="none" w:sz="0" w:space="0" w:color="auto"/>
        <w:right w:val="none" w:sz="0" w:space="0" w:color="auto"/>
      </w:divBdr>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61719809">
      <w:bodyDiv w:val="1"/>
      <w:marLeft w:val="0"/>
      <w:marRight w:val="0"/>
      <w:marTop w:val="0"/>
      <w:marBottom w:val="0"/>
      <w:divBdr>
        <w:top w:val="none" w:sz="0" w:space="0" w:color="auto"/>
        <w:left w:val="none" w:sz="0" w:space="0" w:color="auto"/>
        <w:bottom w:val="none" w:sz="0" w:space="0" w:color="auto"/>
        <w:right w:val="none" w:sz="0" w:space="0" w:color="auto"/>
      </w:divBdr>
      <w:divsChild>
        <w:div w:id="937297588">
          <w:marLeft w:val="547"/>
          <w:marRight w:val="0"/>
          <w:marTop w:val="144"/>
          <w:marBottom w:val="0"/>
          <w:divBdr>
            <w:top w:val="none" w:sz="0" w:space="0" w:color="auto"/>
            <w:left w:val="none" w:sz="0" w:space="0" w:color="auto"/>
            <w:bottom w:val="none" w:sz="0" w:space="0" w:color="auto"/>
            <w:right w:val="none" w:sz="0" w:space="0" w:color="auto"/>
          </w:divBdr>
        </w:div>
        <w:div w:id="2110732455">
          <w:marLeft w:val="547"/>
          <w:marRight w:val="0"/>
          <w:marTop w:val="144"/>
          <w:marBottom w:val="0"/>
          <w:divBdr>
            <w:top w:val="none" w:sz="0" w:space="0" w:color="auto"/>
            <w:left w:val="none" w:sz="0" w:space="0" w:color="auto"/>
            <w:bottom w:val="none" w:sz="0" w:space="0" w:color="auto"/>
            <w:right w:val="none" w:sz="0" w:space="0" w:color="auto"/>
          </w:divBdr>
        </w:div>
        <w:div w:id="471212707">
          <w:marLeft w:val="547"/>
          <w:marRight w:val="0"/>
          <w:marTop w:val="144"/>
          <w:marBottom w:val="0"/>
          <w:divBdr>
            <w:top w:val="none" w:sz="0" w:space="0" w:color="auto"/>
            <w:left w:val="none" w:sz="0" w:space="0" w:color="auto"/>
            <w:bottom w:val="none" w:sz="0" w:space="0" w:color="auto"/>
            <w:right w:val="none" w:sz="0" w:space="0" w:color="auto"/>
          </w:divBdr>
        </w:div>
        <w:div w:id="1578632031">
          <w:marLeft w:val="547"/>
          <w:marRight w:val="0"/>
          <w:marTop w:val="144"/>
          <w:marBottom w:val="0"/>
          <w:divBdr>
            <w:top w:val="none" w:sz="0" w:space="0" w:color="auto"/>
            <w:left w:val="none" w:sz="0" w:space="0" w:color="auto"/>
            <w:bottom w:val="none" w:sz="0" w:space="0" w:color="auto"/>
            <w:right w:val="none" w:sz="0" w:space="0" w:color="auto"/>
          </w:divBdr>
        </w:div>
        <w:div w:id="496188649">
          <w:marLeft w:val="547"/>
          <w:marRight w:val="0"/>
          <w:marTop w:val="144"/>
          <w:marBottom w:val="0"/>
          <w:divBdr>
            <w:top w:val="none" w:sz="0" w:space="0" w:color="auto"/>
            <w:left w:val="none" w:sz="0" w:space="0" w:color="auto"/>
            <w:bottom w:val="none" w:sz="0" w:space="0" w:color="auto"/>
            <w:right w:val="none" w:sz="0" w:space="0" w:color="auto"/>
          </w:divBdr>
        </w:div>
        <w:div w:id="697698555">
          <w:marLeft w:val="547"/>
          <w:marRight w:val="0"/>
          <w:marTop w:val="144"/>
          <w:marBottom w:val="0"/>
          <w:divBdr>
            <w:top w:val="none" w:sz="0" w:space="0" w:color="auto"/>
            <w:left w:val="none" w:sz="0" w:space="0" w:color="auto"/>
            <w:bottom w:val="none" w:sz="0" w:space="0" w:color="auto"/>
            <w:right w:val="none" w:sz="0" w:space="0" w:color="auto"/>
          </w:divBdr>
        </w:div>
        <w:div w:id="1910505509">
          <w:marLeft w:val="547"/>
          <w:marRight w:val="0"/>
          <w:marTop w:val="144"/>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599795129">
      <w:bodyDiv w:val="1"/>
      <w:marLeft w:val="0"/>
      <w:marRight w:val="0"/>
      <w:marTop w:val="0"/>
      <w:marBottom w:val="0"/>
      <w:divBdr>
        <w:top w:val="none" w:sz="0" w:space="0" w:color="auto"/>
        <w:left w:val="none" w:sz="0" w:space="0" w:color="auto"/>
        <w:bottom w:val="none" w:sz="0" w:space="0" w:color="auto"/>
        <w:right w:val="none" w:sz="0" w:space="0" w:color="auto"/>
      </w:divBdr>
      <w:divsChild>
        <w:div w:id="114719845">
          <w:marLeft w:val="547"/>
          <w:marRight w:val="0"/>
          <w:marTop w:val="86"/>
          <w:marBottom w:val="0"/>
          <w:divBdr>
            <w:top w:val="none" w:sz="0" w:space="0" w:color="auto"/>
            <w:left w:val="none" w:sz="0" w:space="0" w:color="auto"/>
            <w:bottom w:val="none" w:sz="0" w:space="0" w:color="auto"/>
            <w:right w:val="none" w:sz="0" w:space="0" w:color="auto"/>
          </w:divBdr>
        </w:div>
        <w:div w:id="912350996">
          <w:marLeft w:val="547"/>
          <w:marRight w:val="0"/>
          <w:marTop w:val="86"/>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40237443">
      <w:bodyDiv w:val="1"/>
      <w:marLeft w:val="0"/>
      <w:marRight w:val="0"/>
      <w:marTop w:val="0"/>
      <w:marBottom w:val="0"/>
      <w:divBdr>
        <w:top w:val="none" w:sz="0" w:space="0" w:color="auto"/>
        <w:left w:val="none" w:sz="0" w:space="0" w:color="auto"/>
        <w:bottom w:val="none" w:sz="0" w:space="0" w:color="auto"/>
        <w:right w:val="none" w:sz="0" w:space="0" w:color="auto"/>
      </w:divBdr>
      <w:divsChild>
        <w:div w:id="1752654450">
          <w:marLeft w:val="0"/>
          <w:marRight w:val="0"/>
          <w:marTop w:val="0"/>
          <w:marBottom w:val="0"/>
          <w:divBdr>
            <w:top w:val="none" w:sz="0" w:space="0" w:color="auto"/>
            <w:left w:val="none" w:sz="0" w:space="0" w:color="auto"/>
            <w:bottom w:val="none" w:sz="0" w:space="0" w:color="auto"/>
            <w:right w:val="none" w:sz="0" w:space="0" w:color="auto"/>
          </w:divBdr>
        </w:div>
        <w:div w:id="1465810094">
          <w:marLeft w:val="0"/>
          <w:marRight w:val="0"/>
          <w:marTop w:val="0"/>
          <w:marBottom w:val="0"/>
          <w:divBdr>
            <w:top w:val="none" w:sz="0" w:space="0" w:color="auto"/>
            <w:left w:val="none" w:sz="0" w:space="0" w:color="auto"/>
            <w:bottom w:val="none" w:sz="0" w:space="0" w:color="auto"/>
            <w:right w:val="none" w:sz="0" w:space="0" w:color="auto"/>
          </w:divBdr>
        </w:div>
        <w:div w:id="1118453755">
          <w:marLeft w:val="0"/>
          <w:marRight w:val="0"/>
          <w:marTop w:val="0"/>
          <w:marBottom w:val="0"/>
          <w:divBdr>
            <w:top w:val="none" w:sz="0" w:space="0" w:color="auto"/>
            <w:left w:val="none" w:sz="0" w:space="0" w:color="auto"/>
            <w:bottom w:val="none" w:sz="0" w:space="0" w:color="auto"/>
            <w:right w:val="none" w:sz="0" w:space="0" w:color="auto"/>
          </w:divBdr>
        </w:div>
      </w:divsChild>
    </w:div>
    <w:div w:id="642002144">
      <w:bodyDiv w:val="1"/>
      <w:marLeft w:val="0"/>
      <w:marRight w:val="0"/>
      <w:marTop w:val="0"/>
      <w:marBottom w:val="0"/>
      <w:divBdr>
        <w:top w:val="none" w:sz="0" w:space="0" w:color="auto"/>
        <w:left w:val="none" w:sz="0" w:space="0" w:color="auto"/>
        <w:bottom w:val="none" w:sz="0" w:space="0" w:color="auto"/>
        <w:right w:val="none" w:sz="0" w:space="0" w:color="auto"/>
      </w:divBdr>
      <w:divsChild>
        <w:div w:id="2070612520">
          <w:marLeft w:val="0"/>
          <w:marRight w:val="0"/>
          <w:marTop w:val="0"/>
          <w:marBottom w:val="0"/>
          <w:divBdr>
            <w:top w:val="none" w:sz="0" w:space="0" w:color="auto"/>
            <w:left w:val="none" w:sz="0" w:space="0" w:color="auto"/>
            <w:bottom w:val="none" w:sz="0" w:space="0" w:color="auto"/>
            <w:right w:val="none" w:sz="0" w:space="0" w:color="auto"/>
          </w:divBdr>
        </w:div>
      </w:divsChild>
    </w:div>
    <w:div w:id="644703054">
      <w:bodyDiv w:val="1"/>
      <w:marLeft w:val="0"/>
      <w:marRight w:val="0"/>
      <w:marTop w:val="0"/>
      <w:marBottom w:val="0"/>
      <w:divBdr>
        <w:top w:val="none" w:sz="0" w:space="0" w:color="auto"/>
        <w:left w:val="none" w:sz="0" w:space="0" w:color="auto"/>
        <w:bottom w:val="none" w:sz="0" w:space="0" w:color="auto"/>
        <w:right w:val="none" w:sz="0" w:space="0" w:color="auto"/>
      </w:divBdr>
      <w:divsChild>
        <w:div w:id="1304430156">
          <w:marLeft w:val="547"/>
          <w:marRight w:val="0"/>
          <w:marTop w:val="110"/>
          <w:marBottom w:val="0"/>
          <w:divBdr>
            <w:top w:val="none" w:sz="0" w:space="0" w:color="auto"/>
            <w:left w:val="none" w:sz="0" w:space="0" w:color="auto"/>
            <w:bottom w:val="none" w:sz="0" w:space="0" w:color="auto"/>
            <w:right w:val="none" w:sz="0" w:space="0" w:color="auto"/>
          </w:divBdr>
        </w:div>
      </w:divsChild>
    </w:div>
    <w:div w:id="694386315">
      <w:bodyDiv w:val="1"/>
      <w:marLeft w:val="0"/>
      <w:marRight w:val="0"/>
      <w:marTop w:val="0"/>
      <w:marBottom w:val="0"/>
      <w:divBdr>
        <w:top w:val="none" w:sz="0" w:space="0" w:color="auto"/>
        <w:left w:val="none" w:sz="0" w:space="0" w:color="auto"/>
        <w:bottom w:val="none" w:sz="0" w:space="0" w:color="auto"/>
        <w:right w:val="none" w:sz="0" w:space="0" w:color="auto"/>
      </w:divBdr>
      <w:divsChild>
        <w:div w:id="1333296373">
          <w:marLeft w:val="547"/>
          <w:marRight w:val="0"/>
          <w:marTop w:val="106"/>
          <w:marBottom w:val="0"/>
          <w:divBdr>
            <w:top w:val="none" w:sz="0" w:space="0" w:color="auto"/>
            <w:left w:val="none" w:sz="0" w:space="0" w:color="auto"/>
            <w:bottom w:val="none" w:sz="0" w:space="0" w:color="auto"/>
            <w:right w:val="none" w:sz="0" w:space="0" w:color="auto"/>
          </w:divBdr>
        </w:div>
        <w:div w:id="1943299623">
          <w:marLeft w:val="1166"/>
          <w:marRight w:val="0"/>
          <w:marTop w:val="96"/>
          <w:marBottom w:val="0"/>
          <w:divBdr>
            <w:top w:val="none" w:sz="0" w:space="0" w:color="auto"/>
            <w:left w:val="none" w:sz="0" w:space="0" w:color="auto"/>
            <w:bottom w:val="none" w:sz="0" w:space="0" w:color="auto"/>
            <w:right w:val="none" w:sz="0" w:space="0" w:color="auto"/>
          </w:divBdr>
        </w:div>
        <w:div w:id="1740008691">
          <w:marLeft w:val="1166"/>
          <w:marRight w:val="0"/>
          <w:marTop w:val="96"/>
          <w:marBottom w:val="0"/>
          <w:divBdr>
            <w:top w:val="none" w:sz="0" w:space="0" w:color="auto"/>
            <w:left w:val="none" w:sz="0" w:space="0" w:color="auto"/>
            <w:bottom w:val="none" w:sz="0" w:space="0" w:color="auto"/>
            <w:right w:val="none" w:sz="0" w:space="0" w:color="auto"/>
          </w:divBdr>
        </w:div>
        <w:div w:id="1235165779">
          <w:marLeft w:val="1166"/>
          <w:marRight w:val="0"/>
          <w:marTop w:val="96"/>
          <w:marBottom w:val="0"/>
          <w:divBdr>
            <w:top w:val="none" w:sz="0" w:space="0" w:color="auto"/>
            <w:left w:val="none" w:sz="0" w:space="0" w:color="auto"/>
            <w:bottom w:val="none" w:sz="0" w:space="0" w:color="auto"/>
            <w:right w:val="none" w:sz="0" w:space="0" w:color="auto"/>
          </w:divBdr>
        </w:div>
        <w:div w:id="1552383307">
          <w:marLeft w:val="1166"/>
          <w:marRight w:val="0"/>
          <w:marTop w:val="96"/>
          <w:marBottom w:val="0"/>
          <w:divBdr>
            <w:top w:val="none" w:sz="0" w:space="0" w:color="auto"/>
            <w:left w:val="none" w:sz="0" w:space="0" w:color="auto"/>
            <w:bottom w:val="none" w:sz="0" w:space="0" w:color="auto"/>
            <w:right w:val="none" w:sz="0" w:space="0" w:color="auto"/>
          </w:divBdr>
        </w:div>
        <w:div w:id="1419446644">
          <w:marLeft w:val="1166"/>
          <w:marRight w:val="0"/>
          <w:marTop w:val="96"/>
          <w:marBottom w:val="0"/>
          <w:divBdr>
            <w:top w:val="none" w:sz="0" w:space="0" w:color="auto"/>
            <w:left w:val="none" w:sz="0" w:space="0" w:color="auto"/>
            <w:bottom w:val="none" w:sz="0" w:space="0" w:color="auto"/>
            <w:right w:val="none" w:sz="0" w:space="0" w:color="auto"/>
          </w:divBdr>
        </w:div>
        <w:div w:id="535890331">
          <w:marLeft w:val="1166"/>
          <w:marRight w:val="0"/>
          <w:marTop w:val="96"/>
          <w:marBottom w:val="0"/>
          <w:divBdr>
            <w:top w:val="none" w:sz="0" w:space="0" w:color="auto"/>
            <w:left w:val="none" w:sz="0" w:space="0" w:color="auto"/>
            <w:bottom w:val="none" w:sz="0" w:space="0" w:color="auto"/>
            <w:right w:val="none" w:sz="0" w:space="0" w:color="auto"/>
          </w:divBdr>
        </w:div>
        <w:div w:id="1061945879">
          <w:marLeft w:val="1166"/>
          <w:marRight w:val="0"/>
          <w:marTop w:val="96"/>
          <w:marBottom w:val="0"/>
          <w:divBdr>
            <w:top w:val="none" w:sz="0" w:space="0" w:color="auto"/>
            <w:left w:val="none" w:sz="0" w:space="0" w:color="auto"/>
            <w:bottom w:val="none" w:sz="0" w:space="0" w:color="auto"/>
            <w:right w:val="none" w:sz="0" w:space="0" w:color="auto"/>
          </w:divBdr>
        </w:div>
        <w:div w:id="279578242">
          <w:marLeft w:val="547"/>
          <w:marRight w:val="0"/>
          <w:marTop w:val="106"/>
          <w:marBottom w:val="0"/>
          <w:divBdr>
            <w:top w:val="none" w:sz="0" w:space="0" w:color="auto"/>
            <w:left w:val="none" w:sz="0" w:space="0" w:color="auto"/>
            <w:bottom w:val="none" w:sz="0" w:space="0" w:color="auto"/>
            <w:right w:val="none" w:sz="0" w:space="0" w:color="auto"/>
          </w:divBdr>
        </w:div>
        <w:div w:id="1889489283">
          <w:marLeft w:val="547"/>
          <w:marRight w:val="0"/>
          <w:marTop w:val="106"/>
          <w:marBottom w:val="0"/>
          <w:divBdr>
            <w:top w:val="none" w:sz="0" w:space="0" w:color="auto"/>
            <w:left w:val="none" w:sz="0" w:space="0" w:color="auto"/>
            <w:bottom w:val="none" w:sz="0" w:space="0" w:color="auto"/>
            <w:right w:val="none" w:sz="0" w:space="0" w:color="auto"/>
          </w:divBdr>
        </w:div>
      </w:divsChild>
    </w:div>
    <w:div w:id="696351865">
      <w:bodyDiv w:val="1"/>
      <w:marLeft w:val="0"/>
      <w:marRight w:val="0"/>
      <w:marTop w:val="0"/>
      <w:marBottom w:val="0"/>
      <w:divBdr>
        <w:top w:val="none" w:sz="0" w:space="0" w:color="auto"/>
        <w:left w:val="none" w:sz="0" w:space="0" w:color="auto"/>
        <w:bottom w:val="none" w:sz="0" w:space="0" w:color="auto"/>
        <w:right w:val="none" w:sz="0" w:space="0" w:color="auto"/>
      </w:divBdr>
      <w:divsChild>
        <w:div w:id="1330719750">
          <w:marLeft w:val="547"/>
          <w:marRight w:val="0"/>
          <w:marTop w:val="130"/>
          <w:marBottom w:val="0"/>
          <w:divBdr>
            <w:top w:val="none" w:sz="0" w:space="0" w:color="auto"/>
            <w:left w:val="none" w:sz="0" w:space="0" w:color="auto"/>
            <w:bottom w:val="none" w:sz="0" w:space="0" w:color="auto"/>
            <w:right w:val="none" w:sz="0" w:space="0" w:color="auto"/>
          </w:divBdr>
        </w:div>
        <w:div w:id="816605472">
          <w:marLeft w:val="547"/>
          <w:marRight w:val="0"/>
          <w:marTop w:val="130"/>
          <w:marBottom w:val="0"/>
          <w:divBdr>
            <w:top w:val="none" w:sz="0" w:space="0" w:color="auto"/>
            <w:left w:val="none" w:sz="0" w:space="0" w:color="auto"/>
            <w:bottom w:val="none" w:sz="0" w:space="0" w:color="auto"/>
            <w:right w:val="none" w:sz="0" w:space="0" w:color="auto"/>
          </w:divBdr>
        </w:div>
        <w:div w:id="469641350">
          <w:marLeft w:val="547"/>
          <w:marRight w:val="0"/>
          <w:marTop w:val="130"/>
          <w:marBottom w:val="0"/>
          <w:divBdr>
            <w:top w:val="none" w:sz="0" w:space="0" w:color="auto"/>
            <w:left w:val="none" w:sz="0" w:space="0" w:color="auto"/>
            <w:bottom w:val="none" w:sz="0" w:space="0" w:color="auto"/>
            <w:right w:val="none" w:sz="0" w:space="0" w:color="auto"/>
          </w:divBdr>
        </w:div>
      </w:divsChild>
    </w:div>
    <w:div w:id="704402034">
      <w:bodyDiv w:val="1"/>
      <w:marLeft w:val="0"/>
      <w:marRight w:val="0"/>
      <w:marTop w:val="0"/>
      <w:marBottom w:val="0"/>
      <w:divBdr>
        <w:top w:val="none" w:sz="0" w:space="0" w:color="auto"/>
        <w:left w:val="none" w:sz="0" w:space="0" w:color="auto"/>
        <w:bottom w:val="none" w:sz="0" w:space="0" w:color="auto"/>
        <w:right w:val="none" w:sz="0" w:space="0" w:color="auto"/>
      </w:divBdr>
      <w:divsChild>
        <w:div w:id="41293232">
          <w:marLeft w:val="547"/>
          <w:marRight w:val="0"/>
          <w:marTop w:val="86"/>
          <w:marBottom w:val="0"/>
          <w:divBdr>
            <w:top w:val="none" w:sz="0" w:space="0" w:color="auto"/>
            <w:left w:val="none" w:sz="0" w:space="0" w:color="auto"/>
            <w:bottom w:val="none" w:sz="0" w:space="0" w:color="auto"/>
            <w:right w:val="none" w:sz="0" w:space="0" w:color="auto"/>
          </w:divBdr>
        </w:div>
        <w:div w:id="1988626347">
          <w:marLeft w:val="547"/>
          <w:marRight w:val="0"/>
          <w:marTop w:val="86"/>
          <w:marBottom w:val="0"/>
          <w:divBdr>
            <w:top w:val="none" w:sz="0" w:space="0" w:color="auto"/>
            <w:left w:val="none" w:sz="0" w:space="0" w:color="auto"/>
            <w:bottom w:val="none" w:sz="0" w:space="0" w:color="auto"/>
            <w:right w:val="none" w:sz="0" w:space="0" w:color="auto"/>
          </w:divBdr>
        </w:div>
        <w:div w:id="277029722">
          <w:marLeft w:val="547"/>
          <w:marRight w:val="0"/>
          <w:marTop w:val="86"/>
          <w:marBottom w:val="0"/>
          <w:divBdr>
            <w:top w:val="none" w:sz="0" w:space="0" w:color="auto"/>
            <w:left w:val="none" w:sz="0" w:space="0" w:color="auto"/>
            <w:bottom w:val="none" w:sz="0" w:space="0" w:color="auto"/>
            <w:right w:val="none" w:sz="0" w:space="0" w:color="auto"/>
          </w:divBdr>
        </w:div>
        <w:div w:id="143474377">
          <w:marLeft w:val="547"/>
          <w:marRight w:val="0"/>
          <w:marTop w:val="86"/>
          <w:marBottom w:val="0"/>
          <w:divBdr>
            <w:top w:val="none" w:sz="0" w:space="0" w:color="auto"/>
            <w:left w:val="none" w:sz="0" w:space="0" w:color="auto"/>
            <w:bottom w:val="none" w:sz="0" w:space="0" w:color="auto"/>
            <w:right w:val="none" w:sz="0" w:space="0" w:color="auto"/>
          </w:divBdr>
        </w:div>
        <w:div w:id="1391922828">
          <w:marLeft w:val="547"/>
          <w:marRight w:val="0"/>
          <w:marTop w:val="86"/>
          <w:marBottom w:val="0"/>
          <w:divBdr>
            <w:top w:val="none" w:sz="0" w:space="0" w:color="auto"/>
            <w:left w:val="none" w:sz="0" w:space="0" w:color="auto"/>
            <w:bottom w:val="none" w:sz="0" w:space="0" w:color="auto"/>
            <w:right w:val="none" w:sz="0" w:space="0" w:color="auto"/>
          </w:divBdr>
        </w:div>
        <w:div w:id="1834224498">
          <w:marLeft w:val="547"/>
          <w:marRight w:val="0"/>
          <w:marTop w:val="86"/>
          <w:marBottom w:val="0"/>
          <w:divBdr>
            <w:top w:val="none" w:sz="0" w:space="0" w:color="auto"/>
            <w:left w:val="none" w:sz="0" w:space="0" w:color="auto"/>
            <w:bottom w:val="none" w:sz="0" w:space="0" w:color="auto"/>
            <w:right w:val="none" w:sz="0" w:space="0" w:color="auto"/>
          </w:divBdr>
        </w:div>
        <w:div w:id="920603703">
          <w:marLeft w:val="547"/>
          <w:marRight w:val="0"/>
          <w:marTop w:val="86"/>
          <w:marBottom w:val="0"/>
          <w:divBdr>
            <w:top w:val="none" w:sz="0" w:space="0" w:color="auto"/>
            <w:left w:val="none" w:sz="0" w:space="0" w:color="auto"/>
            <w:bottom w:val="none" w:sz="0" w:space="0" w:color="auto"/>
            <w:right w:val="none" w:sz="0" w:space="0" w:color="auto"/>
          </w:divBdr>
        </w:div>
        <w:div w:id="1947348668">
          <w:marLeft w:val="547"/>
          <w:marRight w:val="0"/>
          <w:marTop w:val="86"/>
          <w:marBottom w:val="0"/>
          <w:divBdr>
            <w:top w:val="none" w:sz="0" w:space="0" w:color="auto"/>
            <w:left w:val="none" w:sz="0" w:space="0" w:color="auto"/>
            <w:bottom w:val="none" w:sz="0" w:space="0" w:color="auto"/>
            <w:right w:val="none" w:sz="0" w:space="0" w:color="auto"/>
          </w:divBdr>
        </w:div>
        <w:div w:id="379399859">
          <w:marLeft w:val="547"/>
          <w:marRight w:val="0"/>
          <w:marTop w:val="86"/>
          <w:marBottom w:val="0"/>
          <w:divBdr>
            <w:top w:val="none" w:sz="0" w:space="0" w:color="auto"/>
            <w:left w:val="none" w:sz="0" w:space="0" w:color="auto"/>
            <w:bottom w:val="none" w:sz="0" w:space="0" w:color="auto"/>
            <w:right w:val="none" w:sz="0" w:space="0" w:color="auto"/>
          </w:divBdr>
        </w:div>
        <w:div w:id="984553842">
          <w:marLeft w:val="547"/>
          <w:marRight w:val="0"/>
          <w:marTop w:val="86"/>
          <w:marBottom w:val="0"/>
          <w:divBdr>
            <w:top w:val="none" w:sz="0" w:space="0" w:color="auto"/>
            <w:left w:val="none" w:sz="0" w:space="0" w:color="auto"/>
            <w:bottom w:val="none" w:sz="0" w:space="0" w:color="auto"/>
            <w:right w:val="none" w:sz="0" w:space="0" w:color="auto"/>
          </w:divBdr>
        </w:div>
        <w:div w:id="1604342655">
          <w:marLeft w:val="547"/>
          <w:marRight w:val="0"/>
          <w:marTop w:val="86"/>
          <w:marBottom w:val="0"/>
          <w:divBdr>
            <w:top w:val="none" w:sz="0" w:space="0" w:color="auto"/>
            <w:left w:val="none" w:sz="0" w:space="0" w:color="auto"/>
            <w:bottom w:val="none" w:sz="0" w:space="0" w:color="auto"/>
            <w:right w:val="none" w:sz="0" w:space="0" w:color="auto"/>
          </w:divBdr>
        </w:div>
        <w:div w:id="1956716146">
          <w:marLeft w:val="547"/>
          <w:marRight w:val="0"/>
          <w:marTop w:val="86"/>
          <w:marBottom w:val="0"/>
          <w:divBdr>
            <w:top w:val="none" w:sz="0" w:space="0" w:color="auto"/>
            <w:left w:val="none" w:sz="0" w:space="0" w:color="auto"/>
            <w:bottom w:val="none" w:sz="0" w:space="0" w:color="auto"/>
            <w:right w:val="none" w:sz="0" w:space="0" w:color="auto"/>
          </w:divBdr>
        </w:div>
        <w:div w:id="1831166744">
          <w:marLeft w:val="547"/>
          <w:marRight w:val="0"/>
          <w:marTop w:val="86"/>
          <w:marBottom w:val="0"/>
          <w:divBdr>
            <w:top w:val="none" w:sz="0" w:space="0" w:color="auto"/>
            <w:left w:val="none" w:sz="0" w:space="0" w:color="auto"/>
            <w:bottom w:val="none" w:sz="0" w:space="0" w:color="auto"/>
            <w:right w:val="none" w:sz="0" w:space="0" w:color="auto"/>
          </w:divBdr>
        </w:div>
        <w:div w:id="1738671616">
          <w:marLeft w:val="547"/>
          <w:marRight w:val="0"/>
          <w:marTop w:val="86"/>
          <w:marBottom w:val="0"/>
          <w:divBdr>
            <w:top w:val="none" w:sz="0" w:space="0" w:color="auto"/>
            <w:left w:val="none" w:sz="0" w:space="0" w:color="auto"/>
            <w:bottom w:val="none" w:sz="0" w:space="0" w:color="auto"/>
            <w:right w:val="none" w:sz="0" w:space="0" w:color="auto"/>
          </w:divBdr>
        </w:div>
      </w:divsChild>
    </w:div>
    <w:div w:id="713965930">
      <w:bodyDiv w:val="1"/>
      <w:marLeft w:val="0"/>
      <w:marRight w:val="0"/>
      <w:marTop w:val="0"/>
      <w:marBottom w:val="0"/>
      <w:divBdr>
        <w:top w:val="none" w:sz="0" w:space="0" w:color="auto"/>
        <w:left w:val="none" w:sz="0" w:space="0" w:color="auto"/>
        <w:bottom w:val="none" w:sz="0" w:space="0" w:color="auto"/>
        <w:right w:val="none" w:sz="0" w:space="0" w:color="auto"/>
      </w:divBdr>
      <w:divsChild>
        <w:div w:id="1169372176">
          <w:marLeft w:val="0"/>
          <w:marRight w:val="0"/>
          <w:marTop w:val="0"/>
          <w:marBottom w:val="0"/>
          <w:divBdr>
            <w:top w:val="none" w:sz="0" w:space="0" w:color="auto"/>
            <w:left w:val="none" w:sz="0" w:space="0" w:color="auto"/>
            <w:bottom w:val="none" w:sz="0" w:space="0" w:color="auto"/>
            <w:right w:val="none" w:sz="0" w:space="0" w:color="auto"/>
          </w:divBdr>
        </w:div>
        <w:div w:id="1515343347">
          <w:marLeft w:val="0"/>
          <w:marRight w:val="0"/>
          <w:marTop w:val="0"/>
          <w:marBottom w:val="0"/>
          <w:divBdr>
            <w:top w:val="none" w:sz="0" w:space="0" w:color="auto"/>
            <w:left w:val="none" w:sz="0" w:space="0" w:color="auto"/>
            <w:bottom w:val="none" w:sz="0" w:space="0" w:color="auto"/>
            <w:right w:val="none" w:sz="0" w:space="0" w:color="auto"/>
          </w:divBdr>
        </w:div>
        <w:div w:id="2099909951">
          <w:marLeft w:val="0"/>
          <w:marRight w:val="0"/>
          <w:marTop w:val="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25951250">
      <w:bodyDiv w:val="1"/>
      <w:marLeft w:val="0"/>
      <w:marRight w:val="0"/>
      <w:marTop w:val="0"/>
      <w:marBottom w:val="0"/>
      <w:divBdr>
        <w:top w:val="none" w:sz="0" w:space="0" w:color="auto"/>
        <w:left w:val="none" w:sz="0" w:space="0" w:color="auto"/>
        <w:bottom w:val="none" w:sz="0" w:space="0" w:color="auto"/>
        <w:right w:val="none" w:sz="0" w:space="0" w:color="auto"/>
      </w:divBdr>
    </w:div>
    <w:div w:id="726953512">
      <w:bodyDiv w:val="1"/>
      <w:marLeft w:val="0"/>
      <w:marRight w:val="0"/>
      <w:marTop w:val="0"/>
      <w:marBottom w:val="0"/>
      <w:divBdr>
        <w:top w:val="none" w:sz="0" w:space="0" w:color="auto"/>
        <w:left w:val="none" w:sz="0" w:space="0" w:color="auto"/>
        <w:bottom w:val="none" w:sz="0" w:space="0" w:color="auto"/>
        <w:right w:val="none" w:sz="0" w:space="0" w:color="auto"/>
      </w:divBdr>
      <w:divsChild>
        <w:div w:id="1338462983">
          <w:marLeft w:val="547"/>
          <w:marRight w:val="0"/>
          <w:marTop w:val="106"/>
          <w:marBottom w:val="0"/>
          <w:divBdr>
            <w:top w:val="none" w:sz="0" w:space="0" w:color="auto"/>
            <w:left w:val="none" w:sz="0" w:space="0" w:color="auto"/>
            <w:bottom w:val="none" w:sz="0" w:space="0" w:color="auto"/>
            <w:right w:val="none" w:sz="0" w:space="0" w:color="auto"/>
          </w:divBdr>
        </w:div>
        <w:div w:id="2013949410">
          <w:marLeft w:val="547"/>
          <w:marRight w:val="0"/>
          <w:marTop w:val="106"/>
          <w:marBottom w:val="0"/>
          <w:divBdr>
            <w:top w:val="none" w:sz="0" w:space="0" w:color="auto"/>
            <w:left w:val="none" w:sz="0" w:space="0" w:color="auto"/>
            <w:bottom w:val="none" w:sz="0" w:space="0" w:color="auto"/>
            <w:right w:val="none" w:sz="0" w:space="0" w:color="auto"/>
          </w:divBdr>
        </w:div>
      </w:divsChild>
    </w:div>
    <w:div w:id="740325295">
      <w:bodyDiv w:val="1"/>
      <w:marLeft w:val="0"/>
      <w:marRight w:val="0"/>
      <w:marTop w:val="0"/>
      <w:marBottom w:val="0"/>
      <w:divBdr>
        <w:top w:val="none" w:sz="0" w:space="0" w:color="auto"/>
        <w:left w:val="none" w:sz="0" w:space="0" w:color="auto"/>
        <w:bottom w:val="none" w:sz="0" w:space="0" w:color="auto"/>
        <w:right w:val="none" w:sz="0" w:space="0" w:color="auto"/>
      </w:divBdr>
      <w:divsChild>
        <w:div w:id="2011786242">
          <w:marLeft w:val="547"/>
          <w:marRight w:val="0"/>
          <w:marTop w:val="144"/>
          <w:marBottom w:val="0"/>
          <w:divBdr>
            <w:top w:val="none" w:sz="0" w:space="0" w:color="auto"/>
            <w:left w:val="none" w:sz="0" w:space="0" w:color="auto"/>
            <w:bottom w:val="none" w:sz="0" w:space="0" w:color="auto"/>
            <w:right w:val="none" w:sz="0" w:space="0" w:color="auto"/>
          </w:divBdr>
        </w:div>
        <w:div w:id="530923342">
          <w:marLeft w:val="547"/>
          <w:marRight w:val="0"/>
          <w:marTop w:val="144"/>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3378560">
      <w:bodyDiv w:val="1"/>
      <w:marLeft w:val="0"/>
      <w:marRight w:val="0"/>
      <w:marTop w:val="0"/>
      <w:marBottom w:val="0"/>
      <w:divBdr>
        <w:top w:val="none" w:sz="0" w:space="0" w:color="auto"/>
        <w:left w:val="none" w:sz="0" w:space="0" w:color="auto"/>
        <w:bottom w:val="none" w:sz="0" w:space="0" w:color="auto"/>
        <w:right w:val="none" w:sz="0" w:space="0" w:color="auto"/>
      </w:divBdr>
      <w:divsChild>
        <w:div w:id="568536223">
          <w:marLeft w:val="547"/>
          <w:marRight w:val="0"/>
          <w:marTop w:val="96"/>
          <w:marBottom w:val="0"/>
          <w:divBdr>
            <w:top w:val="none" w:sz="0" w:space="0" w:color="auto"/>
            <w:left w:val="none" w:sz="0" w:space="0" w:color="auto"/>
            <w:bottom w:val="none" w:sz="0" w:space="0" w:color="auto"/>
            <w:right w:val="none" w:sz="0" w:space="0" w:color="auto"/>
          </w:divBdr>
        </w:div>
        <w:div w:id="903372808">
          <w:marLeft w:val="547"/>
          <w:marRight w:val="0"/>
          <w:marTop w:val="96"/>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72288337">
      <w:bodyDiv w:val="1"/>
      <w:marLeft w:val="0"/>
      <w:marRight w:val="0"/>
      <w:marTop w:val="0"/>
      <w:marBottom w:val="0"/>
      <w:divBdr>
        <w:top w:val="none" w:sz="0" w:space="0" w:color="auto"/>
        <w:left w:val="none" w:sz="0" w:space="0" w:color="auto"/>
        <w:bottom w:val="none" w:sz="0" w:space="0" w:color="auto"/>
        <w:right w:val="none" w:sz="0" w:space="0" w:color="auto"/>
      </w:divBdr>
      <w:divsChild>
        <w:div w:id="1084571338">
          <w:marLeft w:val="1166"/>
          <w:marRight w:val="0"/>
          <w:marTop w:val="72"/>
          <w:marBottom w:val="0"/>
          <w:divBdr>
            <w:top w:val="none" w:sz="0" w:space="0" w:color="auto"/>
            <w:left w:val="none" w:sz="0" w:space="0" w:color="auto"/>
            <w:bottom w:val="none" w:sz="0" w:space="0" w:color="auto"/>
            <w:right w:val="none" w:sz="0" w:space="0" w:color="auto"/>
          </w:divBdr>
        </w:div>
        <w:div w:id="1006710044">
          <w:marLeft w:val="1166"/>
          <w:marRight w:val="0"/>
          <w:marTop w:val="72"/>
          <w:marBottom w:val="0"/>
          <w:divBdr>
            <w:top w:val="none" w:sz="0" w:space="0" w:color="auto"/>
            <w:left w:val="none" w:sz="0" w:space="0" w:color="auto"/>
            <w:bottom w:val="none" w:sz="0" w:space="0" w:color="auto"/>
            <w:right w:val="none" w:sz="0" w:space="0" w:color="auto"/>
          </w:divBdr>
        </w:div>
        <w:div w:id="1686906311">
          <w:marLeft w:val="1166"/>
          <w:marRight w:val="0"/>
          <w:marTop w:val="72"/>
          <w:marBottom w:val="0"/>
          <w:divBdr>
            <w:top w:val="none" w:sz="0" w:space="0" w:color="auto"/>
            <w:left w:val="none" w:sz="0" w:space="0" w:color="auto"/>
            <w:bottom w:val="none" w:sz="0" w:space="0" w:color="auto"/>
            <w:right w:val="none" w:sz="0" w:space="0" w:color="auto"/>
          </w:divBdr>
        </w:div>
        <w:div w:id="1192180948">
          <w:marLeft w:val="1166"/>
          <w:marRight w:val="0"/>
          <w:marTop w:val="72"/>
          <w:marBottom w:val="0"/>
          <w:divBdr>
            <w:top w:val="none" w:sz="0" w:space="0" w:color="auto"/>
            <w:left w:val="none" w:sz="0" w:space="0" w:color="auto"/>
            <w:bottom w:val="none" w:sz="0" w:space="0" w:color="auto"/>
            <w:right w:val="none" w:sz="0" w:space="0" w:color="auto"/>
          </w:divBdr>
        </w:div>
      </w:divsChild>
    </w:div>
    <w:div w:id="780224464">
      <w:bodyDiv w:val="1"/>
      <w:marLeft w:val="0"/>
      <w:marRight w:val="0"/>
      <w:marTop w:val="0"/>
      <w:marBottom w:val="0"/>
      <w:divBdr>
        <w:top w:val="none" w:sz="0" w:space="0" w:color="auto"/>
        <w:left w:val="none" w:sz="0" w:space="0" w:color="auto"/>
        <w:bottom w:val="none" w:sz="0" w:space="0" w:color="auto"/>
        <w:right w:val="none" w:sz="0" w:space="0" w:color="auto"/>
      </w:divBdr>
      <w:divsChild>
        <w:div w:id="727653565">
          <w:marLeft w:val="547"/>
          <w:marRight w:val="0"/>
          <w:marTop w:val="106"/>
          <w:marBottom w:val="0"/>
          <w:divBdr>
            <w:top w:val="none" w:sz="0" w:space="0" w:color="auto"/>
            <w:left w:val="none" w:sz="0" w:space="0" w:color="auto"/>
            <w:bottom w:val="none" w:sz="0" w:space="0" w:color="auto"/>
            <w:right w:val="none" w:sz="0" w:space="0" w:color="auto"/>
          </w:divBdr>
        </w:div>
        <w:div w:id="1075202541">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00227128">
      <w:bodyDiv w:val="1"/>
      <w:marLeft w:val="0"/>
      <w:marRight w:val="0"/>
      <w:marTop w:val="0"/>
      <w:marBottom w:val="0"/>
      <w:divBdr>
        <w:top w:val="none" w:sz="0" w:space="0" w:color="auto"/>
        <w:left w:val="none" w:sz="0" w:space="0" w:color="auto"/>
        <w:bottom w:val="none" w:sz="0" w:space="0" w:color="auto"/>
        <w:right w:val="none" w:sz="0" w:space="0" w:color="auto"/>
      </w:divBdr>
      <w:divsChild>
        <w:div w:id="2105417143">
          <w:marLeft w:val="547"/>
          <w:marRight w:val="0"/>
          <w:marTop w:val="86"/>
          <w:marBottom w:val="0"/>
          <w:divBdr>
            <w:top w:val="none" w:sz="0" w:space="0" w:color="auto"/>
            <w:left w:val="none" w:sz="0" w:space="0" w:color="auto"/>
            <w:bottom w:val="none" w:sz="0" w:space="0" w:color="auto"/>
            <w:right w:val="none" w:sz="0" w:space="0" w:color="auto"/>
          </w:divBdr>
        </w:div>
        <w:div w:id="182865103">
          <w:marLeft w:val="547"/>
          <w:marRight w:val="0"/>
          <w:marTop w:val="86"/>
          <w:marBottom w:val="0"/>
          <w:divBdr>
            <w:top w:val="none" w:sz="0" w:space="0" w:color="auto"/>
            <w:left w:val="none" w:sz="0" w:space="0" w:color="auto"/>
            <w:bottom w:val="none" w:sz="0" w:space="0" w:color="auto"/>
            <w:right w:val="none" w:sz="0" w:space="0" w:color="auto"/>
          </w:divBdr>
        </w:div>
        <w:div w:id="779841695">
          <w:marLeft w:val="547"/>
          <w:marRight w:val="0"/>
          <w:marTop w:val="86"/>
          <w:marBottom w:val="0"/>
          <w:divBdr>
            <w:top w:val="none" w:sz="0" w:space="0" w:color="auto"/>
            <w:left w:val="none" w:sz="0" w:space="0" w:color="auto"/>
            <w:bottom w:val="none" w:sz="0" w:space="0" w:color="auto"/>
            <w:right w:val="none" w:sz="0" w:space="0" w:color="auto"/>
          </w:divBdr>
        </w:div>
        <w:div w:id="30619642">
          <w:marLeft w:val="547"/>
          <w:marRight w:val="0"/>
          <w:marTop w:val="86"/>
          <w:marBottom w:val="0"/>
          <w:divBdr>
            <w:top w:val="none" w:sz="0" w:space="0" w:color="auto"/>
            <w:left w:val="none" w:sz="0" w:space="0" w:color="auto"/>
            <w:bottom w:val="none" w:sz="0" w:space="0" w:color="auto"/>
            <w:right w:val="none" w:sz="0" w:space="0" w:color="auto"/>
          </w:divBdr>
        </w:div>
        <w:div w:id="562562267">
          <w:marLeft w:val="1166"/>
          <w:marRight w:val="0"/>
          <w:marTop w:val="72"/>
          <w:marBottom w:val="0"/>
          <w:divBdr>
            <w:top w:val="none" w:sz="0" w:space="0" w:color="auto"/>
            <w:left w:val="none" w:sz="0" w:space="0" w:color="auto"/>
            <w:bottom w:val="none" w:sz="0" w:space="0" w:color="auto"/>
            <w:right w:val="none" w:sz="0" w:space="0" w:color="auto"/>
          </w:divBdr>
        </w:div>
        <w:div w:id="1818645988">
          <w:marLeft w:val="1166"/>
          <w:marRight w:val="0"/>
          <w:marTop w:val="72"/>
          <w:marBottom w:val="0"/>
          <w:divBdr>
            <w:top w:val="none" w:sz="0" w:space="0" w:color="auto"/>
            <w:left w:val="none" w:sz="0" w:space="0" w:color="auto"/>
            <w:bottom w:val="none" w:sz="0" w:space="0" w:color="auto"/>
            <w:right w:val="none" w:sz="0" w:space="0" w:color="auto"/>
          </w:divBdr>
        </w:div>
        <w:div w:id="1591355475">
          <w:marLeft w:val="1166"/>
          <w:marRight w:val="0"/>
          <w:marTop w:val="72"/>
          <w:marBottom w:val="0"/>
          <w:divBdr>
            <w:top w:val="none" w:sz="0" w:space="0" w:color="auto"/>
            <w:left w:val="none" w:sz="0" w:space="0" w:color="auto"/>
            <w:bottom w:val="none" w:sz="0" w:space="0" w:color="auto"/>
            <w:right w:val="none" w:sz="0" w:space="0" w:color="auto"/>
          </w:divBdr>
        </w:div>
        <w:div w:id="651251058">
          <w:marLeft w:val="547"/>
          <w:marRight w:val="0"/>
          <w:marTop w:val="86"/>
          <w:marBottom w:val="0"/>
          <w:divBdr>
            <w:top w:val="none" w:sz="0" w:space="0" w:color="auto"/>
            <w:left w:val="none" w:sz="0" w:space="0" w:color="auto"/>
            <w:bottom w:val="none" w:sz="0" w:space="0" w:color="auto"/>
            <w:right w:val="none" w:sz="0" w:space="0" w:color="auto"/>
          </w:divBdr>
        </w:div>
      </w:divsChild>
    </w:div>
    <w:div w:id="801919187">
      <w:bodyDiv w:val="1"/>
      <w:marLeft w:val="0"/>
      <w:marRight w:val="0"/>
      <w:marTop w:val="0"/>
      <w:marBottom w:val="0"/>
      <w:divBdr>
        <w:top w:val="none" w:sz="0" w:space="0" w:color="auto"/>
        <w:left w:val="none" w:sz="0" w:space="0" w:color="auto"/>
        <w:bottom w:val="none" w:sz="0" w:space="0" w:color="auto"/>
        <w:right w:val="none" w:sz="0" w:space="0" w:color="auto"/>
      </w:divBdr>
      <w:divsChild>
        <w:div w:id="1649242545">
          <w:marLeft w:val="547"/>
          <w:marRight w:val="0"/>
          <w:marTop w:val="154"/>
          <w:marBottom w:val="0"/>
          <w:divBdr>
            <w:top w:val="none" w:sz="0" w:space="0" w:color="auto"/>
            <w:left w:val="none" w:sz="0" w:space="0" w:color="auto"/>
            <w:bottom w:val="none" w:sz="0" w:space="0" w:color="auto"/>
            <w:right w:val="none" w:sz="0" w:space="0" w:color="auto"/>
          </w:divBdr>
        </w:div>
        <w:div w:id="1265848440">
          <w:marLeft w:val="547"/>
          <w:marRight w:val="0"/>
          <w:marTop w:val="154"/>
          <w:marBottom w:val="0"/>
          <w:divBdr>
            <w:top w:val="none" w:sz="0" w:space="0" w:color="auto"/>
            <w:left w:val="none" w:sz="0" w:space="0" w:color="auto"/>
            <w:bottom w:val="none" w:sz="0" w:space="0" w:color="auto"/>
            <w:right w:val="none" w:sz="0" w:space="0" w:color="auto"/>
          </w:divBdr>
        </w:div>
      </w:divsChild>
    </w:div>
    <w:div w:id="818613404">
      <w:bodyDiv w:val="1"/>
      <w:marLeft w:val="0"/>
      <w:marRight w:val="0"/>
      <w:marTop w:val="0"/>
      <w:marBottom w:val="0"/>
      <w:divBdr>
        <w:top w:val="none" w:sz="0" w:space="0" w:color="auto"/>
        <w:left w:val="none" w:sz="0" w:space="0" w:color="auto"/>
        <w:bottom w:val="none" w:sz="0" w:space="0" w:color="auto"/>
        <w:right w:val="none" w:sz="0" w:space="0" w:color="auto"/>
      </w:divBdr>
      <w:divsChild>
        <w:div w:id="1648893758">
          <w:marLeft w:val="547"/>
          <w:marRight w:val="0"/>
          <w:marTop w:val="154"/>
          <w:marBottom w:val="0"/>
          <w:divBdr>
            <w:top w:val="none" w:sz="0" w:space="0" w:color="auto"/>
            <w:left w:val="none" w:sz="0" w:space="0" w:color="auto"/>
            <w:bottom w:val="none" w:sz="0" w:space="0" w:color="auto"/>
            <w:right w:val="none" w:sz="0" w:space="0" w:color="auto"/>
          </w:divBdr>
        </w:div>
        <w:div w:id="2107655778">
          <w:marLeft w:val="547"/>
          <w:marRight w:val="0"/>
          <w:marTop w:val="154"/>
          <w:marBottom w:val="0"/>
          <w:divBdr>
            <w:top w:val="none" w:sz="0" w:space="0" w:color="auto"/>
            <w:left w:val="none" w:sz="0" w:space="0" w:color="auto"/>
            <w:bottom w:val="none" w:sz="0" w:space="0" w:color="auto"/>
            <w:right w:val="none" w:sz="0" w:space="0" w:color="auto"/>
          </w:divBdr>
        </w:div>
      </w:divsChild>
    </w:div>
    <w:div w:id="830103626">
      <w:bodyDiv w:val="1"/>
      <w:marLeft w:val="0"/>
      <w:marRight w:val="0"/>
      <w:marTop w:val="0"/>
      <w:marBottom w:val="0"/>
      <w:divBdr>
        <w:top w:val="none" w:sz="0" w:space="0" w:color="auto"/>
        <w:left w:val="none" w:sz="0" w:space="0" w:color="auto"/>
        <w:bottom w:val="none" w:sz="0" w:space="0" w:color="auto"/>
        <w:right w:val="none" w:sz="0" w:space="0" w:color="auto"/>
      </w:divBdr>
      <w:divsChild>
        <w:div w:id="121312736">
          <w:marLeft w:val="547"/>
          <w:marRight w:val="0"/>
          <w:marTop w:val="106"/>
          <w:marBottom w:val="120"/>
          <w:divBdr>
            <w:top w:val="none" w:sz="0" w:space="0" w:color="auto"/>
            <w:left w:val="none" w:sz="0" w:space="0" w:color="auto"/>
            <w:bottom w:val="none" w:sz="0" w:space="0" w:color="auto"/>
            <w:right w:val="none" w:sz="0" w:space="0" w:color="auto"/>
          </w:divBdr>
        </w:div>
        <w:div w:id="1705211431">
          <w:marLeft w:val="547"/>
          <w:marRight w:val="0"/>
          <w:marTop w:val="106"/>
          <w:marBottom w:val="120"/>
          <w:divBdr>
            <w:top w:val="none" w:sz="0" w:space="0" w:color="auto"/>
            <w:left w:val="none" w:sz="0" w:space="0" w:color="auto"/>
            <w:bottom w:val="none" w:sz="0" w:space="0" w:color="auto"/>
            <w:right w:val="none" w:sz="0" w:space="0" w:color="auto"/>
          </w:divBdr>
        </w:div>
        <w:div w:id="1699430596">
          <w:marLeft w:val="547"/>
          <w:marRight w:val="0"/>
          <w:marTop w:val="106"/>
          <w:marBottom w:val="12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73541500">
      <w:bodyDiv w:val="1"/>
      <w:marLeft w:val="0"/>
      <w:marRight w:val="0"/>
      <w:marTop w:val="0"/>
      <w:marBottom w:val="0"/>
      <w:divBdr>
        <w:top w:val="none" w:sz="0" w:space="0" w:color="auto"/>
        <w:left w:val="none" w:sz="0" w:space="0" w:color="auto"/>
        <w:bottom w:val="none" w:sz="0" w:space="0" w:color="auto"/>
        <w:right w:val="none" w:sz="0" w:space="0" w:color="auto"/>
      </w:divBdr>
      <w:divsChild>
        <w:div w:id="384531654">
          <w:marLeft w:val="547"/>
          <w:marRight w:val="0"/>
          <w:marTop w:val="106"/>
          <w:marBottom w:val="0"/>
          <w:divBdr>
            <w:top w:val="none" w:sz="0" w:space="0" w:color="auto"/>
            <w:left w:val="none" w:sz="0" w:space="0" w:color="auto"/>
            <w:bottom w:val="none" w:sz="0" w:space="0" w:color="auto"/>
            <w:right w:val="none" w:sz="0" w:space="0" w:color="auto"/>
          </w:divBdr>
        </w:div>
        <w:div w:id="1906136298">
          <w:marLeft w:val="547"/>
          <w:marRight w:val="0"/>
          <w:marTop w:val="106"/>
          <w:marBottom w:val="0"/>
          <w:divBdr>
            <w:top w:val="none" w:sz="0" w:space="0" w:color="auto"/>
            <w:left w:val="none" w:sz="0" w:space="0" w:color="auto"/>
            <w:bottom w:val="none" w:sz="0" w:space="0" w:color="auto"/>
            <w:right w:val="none" w:sz="0" w:space="0" w:color="auto"/>
          </w:divBdr>
        </w:div>
        <w:div w:id="1393112635">
          <w:marLeft w:val="547"/>
          <w:marRight w:val="0"/>
          <w:marTop w:val="106"/>
          <w:marBottom w:val="0"/>
          <w:divBdr>
            <w:top w:val="none" w:sz="0" w:space="0" w:color="auto"/>
            <w:left w:val="none" w:sz="0" w:space="0" w:color="auto"/>
            <w:bottom w:val="none" w:sz="0" w:space="0" w:color="auto"/>
            <w:right w:val="none" w:sz="0" w:space="0" w:color="auto"/>
          </w:divBdr>
        </w:div>
        <w:div w:id="718751570">
          <w:marLeft w:val="547"/>
          <w:marRight w:val="0"/>
          <w:marTop w:val="106"/>
          <w:marBottom w:val="0"/>
          <w:divBdr>
            <w:top w:val="none" w:sz="0" w:space="0" w:color="auto"/>
            <w:left w:val="none" w:sz="0" w:space="0" w:color="auto"/>
            <w:bottom w:val="none" w:sz="0" w:space="0" w:color="auto"/>
            <w:right w:val="none" w:sz="0" w:space="0" w:color="auto"/>
          </w:divBdr>
        </w:div>
        <w:div w:id="415446763">
          <w:marLeft w:val="547"/>
          <w:marRight w:val="0"/>
          <w:marTop w:val="106"/>
          <w:marBottom w:val="0"/>
          <w:divBdr>
            <w:top w:val="none" w:sz="0" w:space="0" w:color="auto"/>
            <w:left w:val="none" w:sz="0" w:space="0" w:color="auto"/>
            <w:bottom w:val="none" w:sz="0" w:space="0" w:color="auto"/>
            <w:right w:val="none" w:sz="0" w:space="0" w:color="auto"/>
          </w:divBdr>
        </w:div>
        <w:div w:id="912810402">
          <w:marLeft w:val="547"/>
          <w:marRight w:val="0"/>
          <w:marTop w:val="106"/>
          <w:marBottom w:val="0"/>
          <w:divBdr>
            <w:top w:val="none" w:sz="0" w:space="0" w:color="auto"/>
            <w:left w:val="none" w:sz="0" w:space="0" w:color="auto"/>
            <w:bottom w:val="none" w:sz="0" w:space="0" w:color="auto"/>
            <w:right w:val="none" w:sz="0" w:space="0" w:color="auto"/>
          </w:divBdr>
        </w:div>
      </w:divsChild>
    </w:div>
    <w:div w:id="878126297">
      <w:bodyDiv w:val="1"/>
      <w:marLeft w:val="0"/>
      <w:marRight w:val="0"/>
      <w:marTop w:val="0"/>
      <w:marBottom w:val="0"/>
      <w:divBdr>
        <w:top w:val="none" w:sz="0" w:space="0" w:color="auto"/>
        <w:left w:val="none" w:sz="0" w:space="0" w:color="auto"/>
        <w:bottom w:val="none" w:sz="0" w:space="0" w:color="auto"/>
        <w:right w:val="none" w:sz="0" w:space="0" w:color="auto"/>
      </w:divBdr>
      <w:divsChild>
        <w:div w:id="278227309">
          <w:marLeft w:val="547"/>
          <w:marRight w:val="0"/>
          <w:marTop w:val="106"/>
          <w:marBottom w:val="0"/>
          <w:divBdr>
            <w:top w:val="none" w:sz="0" w:space="0" w:color="auto"/>
            <w:left w:val="none" w:sz="0" w:space="0" w:color="auto"/>
            <w:bottom w:val="none" w:sz="0" w:space="0" w:color="auto"/>
            <w:right w:val="none" w:sz="0" w:space="0" w:color="auto"/>
          </w:divBdr>
        </w:div>
        <w:div w:id="1823308101">
          <w:marLeft w:val="547"/>
          <w:marRight w:val="0"/>
          <w:marTop w:val="106"/>
          <w:marBottom w:val="0"/>
          <w:divBdr>
            <w:top w:val="none" w:sz="0" w:space="0" w:color="auto"/>
            <w:left w:val="none" w:sz="0" w:space="0" w:color="auto"/>
            <w:bottom w:val="none" w:sz="0" w:space="0" w:color="auto"/>
            <w:right w:val="none" w:sz="0" w:space="0" w:color="auto"/>
          </w:divBdr>
        </w:div>
        <w:div w:id="339167303">
          <w:marLeft w:val="1166"/>
          <w:marRight w:val="0"/>
          <w:marTop w:val="91"/>
          <w:marBottom w:val="0"/>
          <w:divBdr>
            <w:top w:val="none" w:sz="0" w:space="0" w:color="auto"/>
            <w:left w:val="none" w:sz="0" w:space="0" w:color="auto"/>
            <w:bottom w:val="none" w:sz="0" w:space="0" w:color="auto"/>
            <w:right w:val="none" w:sz="0" w:space="0" w:color="auto"/>
          </w:divBdr>
        </w:div>
        <w:div w:id="149369338">
          <w:marLeft w:val="1166"/>
          <w:marRight w:val="0"/>
          <w:marTop w:val="91"/>
          <w:marBottom w:val="0"/>
          <w:divBdr>
            <w:top w:val="none" w:sz="0" w:space="0" w:color="auto"/>
            <w:left w:val="none" w:sz="0" w:space="0" w:color="auto"/>
            <w:bottom w:val="none" w:sz="0" w:space="0" w:color="auto"/>
            <w:right w:val="none" w:sz="0" w:space="0" w:color="auto"/>
          </w:divBdr>
        </w:div>
        <w:div w:id="707293085">
          <w:marLeft w:val="1166"/>
          <w:marRight w:val="0"/>
          <w:marTop w:val="91"/>
          <w:marBottom w:val="0"/>
          <w:divBdr>
            <w:top w:val="none" w:sz="0" w:space="0" w:color="auto"/>
            <w:left w:val="none" w:sz="0" w:space="0" w:color="auto"/>
            <w:bottom w:val="none" w:sz="0" w:space="0" w:color="auto"/>
            <w:right w:val="none" w:sz="0" w:space="0" w:color="auto"/>
          </w:divBdr>
        </w:div>
        <w:div w:id="549655306">
          <w:marLeft w:val="1166"/>
          <w:marRight w:val="0"/>
          <w:marTop w:val="91"/>
          <w:marBottom w:val="0"/>
          <w:divBdr>
            <w:top w:val="none" w:sz="0" w:space="0" w:color="auto"/>
            <w:left w:val="none" w:sz="0" w:space="0" w:color="auto"/>
            <w:bottom w:val="none" w:sz="0" w:space="0" w:color="auto"/>
            <w:right w:val="none" w:sz="0" w:space="0" w:color="auto"/>
          </w:divBdr>
        </w:div>
        <w:div w:id="191655796">
          <w:marLeft w:val="1166"/>
          <w:marRight w:val="0"/>
          <w:marTop w:val="91"/>
          <w:marBottom w:val="0"/>
          <w:divBdr>
            <w:top w:val="none" w:sz="0" w:space="0" w:color="auto"/>
            <w:left w:val="none" w:sz="0" w:space="0" w:color="auto"/>
            <w:bottom w:val="none" w:sz="0" w:space="0" w:color="auto"/>
            <w:right w:val="none" w:sz="0" w:space="0" w:color="auto"/>
          </w:divBdr>
        </w:div>
        <w:div w:id="547109276">
          <w:marLeft w:val="1166"/>
          <w:marRight w:val="0"/>
          <w:marTop w:val="91"/>
          <w:marBottom w:val="0"/>
          <w:divBdr>
            <w:top w:val="none" w:sz="0" w:space="0" w:color="auto"/>
            <w:left w:val="none" w:sz="0" w:space="0" w:color="auto"/>
            <w:bottom w:val="none" w:sz="0" w:space="0" w:color="auto"/>
            <w:right w:val="none" w:sz="0" w:space="0" w:color="auto"/>
          </w:divBdr>
        </w:div>
      </w:divsChild>
    </w:div>
    <w:div w:id="883103763">
      <w:bodyDiv w:val="1"/>
      <w:marLeft w:val="0"/>
      <w:marRight w:val="0"/>
      <w:marTop w:val="0"/>
      <w:marBottom w:val="0"/>
      <w:divBdr>
        <w:top w:val="none" w:sz="0" w:space="0" w:color="auto"/>
        <w:left w:val="none" w:sz="0" w:space="0" w:color="auto"/>
        <w:bottom w:val="none" w:sz="0" w:space="0" w:color="auto"/>
        <w:right w:val="none" w:sz="0" w:space="0" w:color="auto"/>
      </w:divBdr>
      <w:divsChild>
        <w:div w:id="2118405009">
          <w:marLeft w:val="547"/>
          <w:marRight w:val="0"/>
          <w:marTop w:val="62"/>
          <w:marBottom w:val="0"/>
          <w:divBdr>
            <w:top w:val="none" w:sz="0" w:space="0" w:color="auto"/>
            <w:left w:val="none" w:sz="0" w:space="0" w:color="auto"/>
            <w:bottom w:val="none" w:sz="0" w:space="0" w:color="auto"/>
            <w:right w:val="none" w:sz="0" w:space="0" w:color="auto"/>
          </w:divBdr>
        </w:div>
        <w:div w:id="1064379420">
          <w:marLeft w:val="547"/>
          <w:marRight w:val="0"/>
          <w:marTop w:val="62"/>
          <w:marBottom w:val="0"/>
          <w:divBdr>
            <w:top w:val="none" w:sz="0" w:space="0" w:color="auto"/>
            <w:left w:val="none" w:sz="0" w:space="0" w:color="auto"/>
            <w:bottom w:val="none" w:sz="0" w:space="0" w:color="auto"/>
            <w:right w:val="none" w:sz="0" w:space="0" w:color="auto"/>
          </w:divBdr>
        </w:div>
        <w:div w:id="157500276">
          <w:marLeft w:val="1166"/>
          <w:marRight w:val="0"/>
          <w:marTop w:val="62"/>
          <w:marBottom w:val="0"/>
          <w:divBdr>
            <w:top w:val="none" w:sz="0" w:space="0" w:color="auto"/>
            <w:left w:val="none" w:sz="0" w:space="0" w:color="auto"/>
            <w:bottom w:val="none" w:sz="0" w:space="0" w:color="auto"/>
            <w:right w:val="none" w:sz="0" w:space="0" w:color="auto"/>
          </w:divBdr>
        </w:div>
        <w:div w:id="1698702128">
          <w:marLeft w:val="1166"/>
          <w:marRight w:val="0"/>
          <w:marTop w:val="62"/>
          <w:marBottom w:val="0"/>
          <w:divBdr>
            <w:top w:val="none" w:sz="0" w:space="0" w:color="auto"/>
            <w:left w:val="none" w:sz="0" w:space="0" w:color="auto"/>
            <w:bottom w:val="none" w:sz="0" w:space="0" w:color="auto"/>
            <w:right w:val="none" w:sz="0" w:space="0" w:color="auto"/>
          </w:divBdr>
        </w:div>
        <w:div w:id="1680934731">
          <w:marLeft w:val="1166"/>
          <w:marRight w:val="0"/>
          <w:marTop w:val="62"/>
          <w:marBottom w:val="0"/>
          <w:divBdr>
            <w:top w:val="none" w:sz="0" w:space="0" w:color="auto"/>
            <w:left w:val="none" w:sz="0" w:space="0" w:color="auto"/>
            <w:bottom w:val="none" w:sz="0" w:space="0" w:color="auto"/>
            <w:right w:val="none" w:sz="0" w:space="0" w:color="auto"/>
          </w:divBdr>
        </w:div>
        <w:div w:id="1288121690">
          <w:marLeft w:val="547"/>
          <w:marRight w:val="0"/>
          <w:marTop w:val="62"/>
          <w:marBottom w:val="0"/>
          <w:divBdr>
            <w:top w:val="none" w:sz="0" w:space="0" w:color="auto"/>
            <w:left w:val="none" w:sz="0" w:space="0" w:color="auto"/>
            <w:bottom w:val="none" w:sz="0" w:space="0" w:color="auto"/>
            <w:right w:val="none" w:sz="0" w:space="0" w:color="auto"/>
          </w:divBdr>
        </w:div>
        <w:div w:id="2080402353">
          <w:marLeft w:val="1166"/>
          <w:marRight w:val="0"/>
          <w:marTop w:val="62"/>
          <w:marBottom w:val="0"/>
          <w:divBdr>
            <w:top w:val="none" w:sz="0" w:space="0" w:color="auto"/>
            <w:left w:val="none" w:sz="0" w:space="0" w:color="auto"/>
            <w:bottom w:val="none" w:sz="0" w:space="0" w:color="auto"/>
            <w:right w:val="none" w:sz="0" w:space="0" w:color="auto"/>
          </w:divBdr>
        </w:div>
        <w:div w:id="1161854274">
          <w:marLeft w:val="1166"/>
          <w:marRight w:val="0"/>
          <w:marTop w:val="62"/>
          <w:marBottom w:val="0"/>
          <w:divBdr>
            <w:top w:val="none" w:sz="0" w:space="0" w:color="auto"/>
            <w:left w:val="none" w:sz="0" w:space="0" w:color="auto"/>
            <w:bottom w:val="none" w:sz="0" w:space="0" w:color="auto"/>
            <w:right w:val="none" w:sz="0" w:space="0" w:color="auto"/>
          </w:divBdr>
        </w:div>
        <w:div w:id="1244341226">
          <w:marLeft w:val="547"/>
          <w:marRight w:val="0"/>
          <w:marTop w:val="62"/>
          <w:marBottom w:val="0"/>
          <w:divBdr>
            <w:top w:val="none" w:sz="0" w:space="0" w:color="auto"/>
            <w:left w:val="none" w:sz="0" w:space="0" w:color="auto"/>
            <w:bottom w:val="none" w:sz="0" w:space="0" w:color="auto"/>
            <w:right w:val="none" w:sz="0" w:space="0" w:color="auto"/>
          </w:divBdr>
        </w:div>
        <w:div w:id="2095272922">
          <w:marLeft w:val="1166"/>
          <w:marRight w:val="0"/>
          <w:marTop w:val="62"/>
          <w:marBottom w:val="0"/>
          <w:divBdr>
            <w:top w:val="none" w:sz="0" w:space="0" w:color="auto"/>
            <w:left w:val="none" w:sz="0" w:space="0" w:color="auto"/>
            <w:bottom w:val="none" w:sz="0" w:space="0" w:color="auto"/>
            <w:right w:val="none" w:sz="0" w:space="0" w:color="auto"/>
          </w:divBdr>
        </w:div>
        <w:div w:id="1512985175">
          <w:marLeft w:val="1166"/>
          <w:marRight w:val="0"/>
          <w:marTop w:val="62"/>
          <w:marBottom w:val="0"/>
          <w:divBdr>
            <w:top w:val="none" w:sz="0" w:space="0" w:color="auto"/>
            <w:left w:val="none" w:sz="0" w:space="0" w:color="auto"/>
            <w:bottom w:val="none" w:sz="0" w:space="0" w:color="auto"/>
            <w:right w:val="none" w:sz="0" w:space="0" w:color="auto"/>
          </w:divBdr>
        </w:div>
        <w:div w:id="739249523">
          <w:marLeft w:val="547"/>
          <w:marRight w:val="0"/>
          <w:marTop w:val="62"/>
          <w:marBottom w:val="0"/>
          <w:divBdr>
            <w:top w:val="none" w:sz="0" w:space="0" w:color="auto"/>
            <w:left w:val="none" w:sz="0" w:space="0" w:color="auto"/>
            <w:bottom w:val="none" w:sz="0" w:space="0" w:color="auto"/>
            <w:right w:val="none" w:sz="0" w:space="0" w:color="auto"/>
          </w:divBdr>
        </w:div>
        <w:div w:id="1563131872">
          <w:marLeft w:val="1166"/>
          <w:marRight w:val="0"/>
          <w:marTop w:val="62"/>
          <w:marBottom w:val="0"/>
          <w:divBdr>
            <w:top w:val="none" w:sz="0" w:space="0" w:color="auto"/>
            <w:left w:val="none" w:sz="0" w:space="0" w:color="auto"/>
            <w:bottom w:val="none" w:sz="0" w:space="0" w:color="auto"/>
            <w:right w:val="none" w:sz="0" w:space="0" w:color="auto"/>
          </w:divBdr>
        </w:div>
        <w:div w:id="600181045">
          <w:marLeft w:val="1166"/>
          <w:marRight w:val="0"/>
          <w:marTop w:val="62"/>
          <w:marBottom w:val="0"/>
          <w:divBdr>
            <w:top w:val="none" w:sz="0" w:space="0" w:color="auto"/>
            <w:left w:val="none" w:sz="0" w:space="0" w:color="auto"/>
            <w:bottom w:val="none" w:sz="0" w:space="0" w:color="auto"/>
            <w:right w:val="none" w:sz="0" w:space="0" w:color="auto"/>
          </w:divBdr>
        </w:div>
      </w:divsChild>
    </w:div>
    <w:div w:id="887105251">
      <w:bodyDiv w:val="1"/>
      <w:marLeft w:val="0"/>
      <w:marRight w:val="0"/>
      <w:marTop w:val="0"/>
      <w:marBottom w:val="0"/>
      <w:divBdr>
        <w:top w:val="none" w:sz="0" w:space="0" w:color="auto"/>
        <w:left w:val="none" w:sz="0" w:space="0" w:color="auto"/>
        <w:bottom w:val="none" w:sz="0" w:space="0" w:color="auto"/>
        <w:right w:val="none" w:sz="0" w:space="0" w:color="auto"/>
      </w:divBdr>
      <w:divsChild>
        <w:div w:id="883754542">
          <w:marLeft w:val="547"/>
          <w:marRight w:val="0"/>
          <w:marTop w:val="86"/>
          <w:marBottom w:val="0"/>
          <w:divBdr>
            <w:top w:val="none" w:sz="0" w:space="0" w:color="auto"/>
            <w:left w:val="none" w:sz="0" w:space="0" w:color="auto"/>
            <w:bottom w:val="none" w:sz="0" w:space="0" w:color="auto"/>
            <w:right w:val="none" w:sz="0" w:space="0" w:color="auto"/>
          </w:divBdr>
        </w:div>
        <w:div w:id="703293475">
          <w:marLeft w:val="547"/>
          <w:marRight w:val="0"/>
          <w:marTop w:val="86"/>
          <w:marBottom w:val="0"/>
          <w:divBdr>
            <w:top w:val="none" w:sz="0" w:space="0" w:color="auto"/>
            <w:left w:val="none" w:sz="0" w:space="0" w:color="auto"/>
            <w:bottom w:val="none" w:sz="0" w:space="0" w:color="auto"/>
            <w:right w:val="none" w:sz="0" w:space="0" w:color="auto"/>
          </w:divBdr>
        </w:div>
        <w:div w:id="1089277939">
          <w:marLeft w:val="547"/>
          <w:marRight w:val="0"/>
          <w:marTop w:val="86"/>
          <w:marBottom w:val="0"/>
          <w:divBdr>
            <w:top w:val="none" w:sz="0" w:space="0" w:color="auto"/>
            <w:left w:val="none" w:sz="0" w:space="0" w:color="auto"/>
            <w:bottom w:val="none" w:sz="0" w:space="0" w:color="auto"/>
            <w:right w:val="none" w:sz="0" w:space="0" w:color="auto"/>
          </w:divBdr>
        </w:div>
        <w:div w:id="158927080">
          <w:marLeft w:val="547"/>
          <w:marRight w:val="0"/>
          <w:marTop w:val="86"/>
          <w:marBottom w:val="0"/>
          <w:divBdr>
            <w:top w:val="none" w:sz="0" w:space="0" w:color="auto"/>
            <w:left w:val="none" w:sz="0" w:space="0" w:color="auto"/>
            <w:bottom w:val="none" w:sz="0" w:space="0" w:color="auto"/>
            <w:right w:val="none" w:sz="0" w:space="0" w:color="auto"/>
          </w:divBdr>
        </w:div>
      </w:divsChild>
    </w:div>
    <w:div w:id="889926360">
      <w:bodyDiv w:val="1"/>
      <w:marLeft w:val="0"/>
      <w:marRight w:val="0"/>
      <w:marTop w:val="0"/>
      <w:marBottom w:val="0"/>
      <w:divBdr>
        <w:top w:val="none" w:sz="0" w:space="0" w:color="auto"/>
        <w:left w:val="none" w:sz="0" w:space="0" w:color="auto"/>
        <w:bottom w:val="none" w:sz="0" w:space="0" w:color="auto"/>
        <w:right w:val="none" w:sz="0" w:space="0" w:color="auto"/>
      </w:divBdr>
      <w:divsChild>
        <w:div w:id="1792355962">
          <w:marLeft w:val="547"/>
          <w:marRight w:val="0"/>
          <w:marTop w:val="115"/>
          <w:marBottom w:val="0"/>
          <w:divBdr>
            <w:top w:val="none" w:sz="0" w:space="0" w:color="auto"/>
            <w:left w:val="none" w:sz="0" w:space="0" w:color="auto"/>
            <w:bottom w:val="none" w:sz="0" w:space="0" w:color="auto"/>
            <w:right w:val="none" w:sz="0" w:space="0" w:color="auto"/>
          </w:divBdr>
        </w:div>
        <w:div w:id="416483139">
          <w:marLeft w:val="547"/>
          <w:marRight w:val="0"/>
          <w:marTop w:val="96"/>
          <w:marBottom w:val="0"/>
          <w:divBdr>
            <w:top w:val="none" w:sz="0" w:space="0" w:color="auto"/>
            <w:left w:val="none" w:sz="0" w:space="0" w:color="auto"/>
            <w:bottom w:val="none" w:sz="0" w:space="0" w:color="auto"/>
            <w:right w:val="none" w:sz="0" w:space="0" w:color="auto"/>
          </w:divBdr>
        </w:div>
        <w:div w:id="1271662462">
          <w:marLeft w:val="547"/>
          <w:marRight w:val="0"/>
          <w:marTop w:val="96"/>
          <w:marBottom w:val="0"/>
          <w:divBdr>
            <w:top w:val="none" w:sz="0" w:space="0" w:color="auto"/>
            <w:left w:val="none" w:sz="0" w:space="0" w:color="auto"/>
            <w:bottom w:val="none" w:sz="0" w:space="0" w:color="auto"/>
            <w:right w:val="none" w:sz="0" w:space="0" w:color="auto"/>
          </w:divBdr>
        </w:div>
        <w:div w:id="553202593">
          <w:marLeft w:val="547"/>
          <w:marRight w:val="0"/>
          <w:marTop w:val="96"/>
          <w:marBottom w:val="0"/>
          <w:divBdr>
            <w:top w:val="none" w:sz="0" w:space="0" w:color="auto"/>
            <w:left w:val="none" w:sz="0" w:space="0" w:color="auto"/>
            <w:bottom w:val="none" w:sz="0" w:space="0" w:color="auto"/>
            <w:right w:val="none" w:sz="0" w:space="0" w:color="auto"/>
          </w:divBdr>
        </w:div>
      </w:divsChild>
    </w:div>
    <w:div w:id="895237564">
      <w:bodyDiv w:val="1"/>
      <w:marLeft w:val="0"/>
      <w:marRight w:val="0"/>
      <w:marTop w:val="0"/>
      <w:marBottom w:val="0"/>
      <w:divBdr>
        <w:top w:val="none" w:sz="0" w:space="0" w:color="auto"/>
        <w:left w:val="none" w:sz="0" w:space="0" w:color="auto"/>
        <w:bottom w:val="none" w:sz="0" w:space="0" w:color="auto"/>
        <w:right w:val="none" w:sz="0" w:space="0" w:color="auto"/>
      </w:divBdr>
    </w:div>
    <w:div w:id="911113973">
      <w:bodyDiv w:val="1"/>
      <w:marLeft w:val="0"/>
      <w:marRight w:val="0"/>
      <w:marTop w:val="0"/>
      <w:marBottom w:val="0"/>
      <w:divBdr>
        <w:top w:val="none" w:sz="0" w:space="0" w:color="auto"/>
        <w:left w:val="none" w:sz="0" w:space="0" w:color="auto"/>
        <w:bottom w:val="none" w:sz="0" w:space="0" w:color="auto"/>
        <w:right w:val="none" w:sz="0" w:space="0" w:color="auto"/>
      </w:divBdr>
      <w:divsChild>
        <w:div w:id="1096828671">
          <w:marLeft w:val="547"/>
          <w:marRight w:val="0"/>
          <w:marTop w:val="240"/>
          <w:marBottom w:val="0"/>
          <w:divBdr>
            <w:top w:val="none" w:sz="0" w:space="0" w:color="auto"/>
            <w:left w:val="none" w:sz="0" w:space="0" w:color="auto"/>
            <w:bottom w:val="none" w:sz="0" w:space="0" w:color="auto"/>
            <w:right w:val="none" w:sz="0" w:space="0" w:color="auto"/>
          </w:divBdr>
        </w:div>
        <w:div w:id="364403405">
          <w:marLeft w:val="547"/>
          <w:marRight w:val="0"/>
          <w:marTop w:val="240"/>
          <w:marBottom w:val="0"/>
          <w:divBdr>
            <w:top w:val="none" w:sz="0" w:space="0" w:color="auto"/>
            <w:left w:val="none" w:sz="0" w:space="0" w:color="auto"/>
            <w:bottom w:val="none" w:sz="0" w:space="0" w:color="auto"/>
            <w:right w:val="none" w:sz="0" w:space="0" w:color="auto"/>
          </w:divBdr>
        </w:div>
        <w:div w:id="103691652">
          <w:marLeft w:val="547"/>
          <w:marRight w:val="0"/>
          <w:marTop w:val="240"/>
          <w:marBottom w:val="0"/>
          <w:divBdr>
            <w:top w:val="none" w:sz="0" w:space="0" w:color="auto"/>
            <w:left w:val="none" w:sz="0" w:space="0" w:color="auto"/>
            <w:bottom w:val="none" w:sz="0" w:space="0" w:color="auto"/>
            <w:right w:val="none" w:sz="0" w:space="0" w:color="auto"/>
          </w:divBdr>
        </w:div>
        <w:div w:id="2072730792">
          <w:marLeft w:val="547"/>
          <w:marRight w:val="0"/>
          <w:marTop w:val="240"/>
          <w:marBottom w:val="0"/>
          <w:divBdr>
            <w:top w:val="none" w:sz="0" w:space="0" w:color="auto"/>
            <w:left w:val="none" w:sz="0" w:space="0" w:color="auto"/>
            <w:bottom w:val="none" w:sz="0" w:space="0" w:color="auto"/>
            <w:right w:val="none" w:sz="0" w:space="0" w:color="auto"/>
          </w:divBdr>
        </w:div>
      </w:divsChild>
    </w:div>
    <w:div w:id="935593499">
      <w:bodyDiv w:val="1"/>
      <w:marLeft w:val="0"/>
      <w:marRight w:val="0"/>
      <w:marTop w:val="0"/>
      <w:marBottom w:val="0"/>
      <w:divBdr>
        <w:top w:val="none" w:sz="0" w:space="0" w:color="auto"/>
        <w:left w:val="none" w:sz="0" w:space="0" w:color="auto"/>
        <w:bottom w:val="none" w:sz="0" w:space="0" w:color="auto"/>
        <w:right w:val="none" w:sz="0" w:space="0" w:color="auto"/>
      </w:divBdr>
      <w:divsChild>
        <w:div w:id="585262705">
          <w:marLeft w:val="547"/>
          <w:marRight w:val="0"/>
          <w:marTop w:val="130"/>
          <w:marBottom w:val="0"/>
          <w:divBdr>
            <w:top w:val="none" w:sz="0" w:space="0" w:color="auto"/>
            <w:left w:val="none" w:sz="0" w:space="0" w:color="auto"/>
            <w:bottom w:val="none" w:sz="0" w:space="0" w:color="auto"/>
            <w:right w:val="none" w:sz="0" w:space="0" w:color="auto"/>
          </w:divBdr>
        </w:div>
        <w:div w:id="1662927805">
          <w:marLeft w:val="547"/>
          <w:marRight w:val="0"/>
          <w:marTop w:val="130"/>
          <w:marBottom w:val="0"/>
          <w:divBdr>
            <w:top w:val="none" w:sz="0" w:space="0" w:color="auto"/>
            <w:left w:val="none" w:sz="0" w:space="0" w:color="auto"/>
            <w:bottom w:val="none" w:sz="0" w:space="0" w:color="auto"/>
            <w:right w:val="none" w:sz="0" w:space="0" w:color="auto"/>
          </w:divBdr>
        </w:div>
        <w:div w:id="262150387">
          <w:marLeft w:val="547"/>
          <w:marRight w:val="0"/>
          <w:marTop w:val="130"/>
          <w:marBottom w:val="0"/>
          <w:divBdr>
            <w:top w:val="none" w:sz="0" w:space="0" w:color="auto"/>
            <w:left w:val="none" w:sz="0" w:space="0" w:color="auto"/>
            <w:bottom w:val="none" w:sz="0" w:space="0" w:color="auto"/>
            <w:right w:val="none" w:sz="0" w:space="0" w:color="auto"/>
          </w:divBdr>
        </w:div>
      </w:divsChild>
    </w:div>
    <w:div w:id="940379387">
      <w:bodyDiv w:val="1"/>
      <w:marLeft w:val="0"/>
      <w:marRight w:val="0"/>
      <w:marTop w:val="0"/>
      <w:marBottom w:val="0"/>
      <w:divBdr>
        <w:top w:val="none" w:sz="0" w:space="0" w:color="auto"/>
        <w:left w:val="none" w:sz="0" w:space="0" w:color="auto"/>
        <w:bottom w:val="none" w:sz="0" w:space="0" w:color="auto"/>
        <w:right w:val="none" w:sz="0" w:space="0" w:color="auto"/>
      </w:divBdr>
      <w:divsChild>
        <w:div w:id="1208030409">
          <w:marLeft w:val="547"/>
          <w:marRight w:val="0"/>
          <w:marTop w:val="86"/>
          <w:marBottom w:val="0"/>
          <w:divBdr>
            <w:top w:val="none" w:sz="0" w:space="0" w:color="auto"/>
            <w:left w:val="none" w:sz="0" w:space="0" w:color="auto"/>
            <w:bottom w:val="none" w:sz="0" w:space="0" w:color="auto"/>
            <w:right w:val="none" w:sz="0" w:space="0" w:color="auto"/>
          </w:divBdr>
        </w:div>
        <w:div w:id="859468979">
          <w:marLeft w:val="547"/>
          <w:marRight w:val="0"/>
          <w:marTop w:val="86"/>
          <w:marBottom w:val="0"/>
          <w:divBdr>
            <w:top w:val="none" w:sz="0" w:space="0" w:color="auto"/>
            <w:left w:val="none" w:sz="0" w:space="0" w:color="auto"/>
            <w:bottom w:val="none" w:sz="0" w:space="0" w:color="auto"/>
            <w:right w:val="none" w:sz="0" w:space="0" w:color="auto"/>
          </w:divBdr>
        </w:div>
        <w:div w:id="371227184">
          <w:marLeft w:val="547"/>
          <w:marRight w:val="0"/>
          <w:marTop w:val="86"/>
          <w:marBottom w:val="0"/>
          <w:divBdr>
            <w:top w:val="none" w:sz="0" w:space="0" w:color="auto"/>
            <w:left w:val="none" w:sz="0" w:space="0" w:color="auto"/>
            <w:bottom w:val="none" w:sz="0" w:space="0" w:color="auto"/>
            <w:right w:val="none" w:sz="0" w:space="0" w:color="auto"/>
          </w:divBdr>
        </w:div>
        <w:div w:id="1425374258">
          <w:marLeft w:val="547"/>
          <w:marRight w:val="0"/>
          <w:marTop w:val="86"/>
          <w:marBottom w:val="0"/>
          <w:divBdr>
            <w:top w:val="none" w:sz="0" w:space="0" w:color="auto"/>
            <w:left w:val="none" w:sz="0" w:space="0" w:color="auto"/>
            <w:bottom w:val="none" w:sz="0" w:space="0" w:color="auto"/>
            <w:right w:val="none" w:sz="0" w:space="0" w:color="auto"/>
          </w:divBdr>
        </w:div>
      </w:divsChild>
    </w:div>
    <w:div w:id="961763387">
      <w:bodyDiv w:val="1"/>
      <w:marLeft w:val="0"/>
      <w:marRight w:val="0"/>
      <w:marTop w:val="0"/>
      <w:marBottom w:val="0"/>
      <w:divBdr>
        <w:top w:val="none" w:sz="0" w:space="0" w:color="auto"/>
        <w:left w:val="none" w:sz="0" w:space="0" w:color="auto"/>
        <w:bottom w:val="none" w:sz="0" w:space="0" w:color="auto"/>
        <w:right w:val="none" w:sz="0" w:space="0" w:color="auto"/>
      </w:divBdr>
      <w:divsChild>
        <w:div w:id="161088506">
          <w:marLeft w:val="547"/>
          <w:marRight w:val="0"/>
          <w:marTop w:val="130"/>
          <w:marBottom w:val="0"/>
          <w:divBdr>
            <w:top w:val="none" w:sz="0" w:space="0" w:color="auto"/>
            <w:left w:val="none" w:sz="0" w:space="0" w:color="auto"/>
            <w:bottom w:val="none" w:sz="0" w:space="0" w:color="auto"/>
            <w:right w:val="none" w:sz="0" w:space="0" w:color="auto"/>
          </w:divBdr>
        </w:div>
        <w:div w:id="1487672683">
          <w:marLeft w:val="547"/>
          <w:marRight w:val="0"/>
          <w:marTop w:val="130"/>
          <w:marBottom w:val="0"/>
          <w:divBdr>
            <w:top w:val="none" w:sz="0" w:space="0" w:color="auto"/>
            <w:left w:val="none" w:sz="0" w:space="0" w:color="auto"/>
            <w:bottom w:val="none" w:sz="0" w:space="0" w:color="auto"/>
            <w:right w:val="none" w:sz="0" w:space="0" w:color="auto"/>
          </w:divBdr>
        </w:div>
      </w:divsChild>
    </w:div>
    <w:div w:id="968588295">
      <w:bodyDiv w:val="1"/>
      <w:marLeft w:val="0"/>
      <w:marRight w:val="0"/>
      <w:marTop w:val="0"/>
      <w:marBottom w:val="0"/>
      <w:divBdr>
        <w:top w:val="none" w:sz="0" w:space="0" w:color="auto"/>
        <w:left w:val="none" w:sz="0" w:space="0" w:color="auto"/>
        <w:bottom w:val="none" w:sz="0" w:space="0" w:color="auto"/>
        <w:right w:val="none" w:sz="0" w:space="0" w:color="auto"/>
      </w:divBdr>
      <w:divsChild>
        <w:div w:id="487138894">
          <w:marLeft w:val="547"/>
          <w:marRight w:val="0"/>
          <w:marTop w:val="154"/>
          <w:marBottom w:val="0"/>
          <w:divBdr>
            <w:top w:val="none" w:sz="0" w:space="0" w:color="auto"/>
            <w:left w:val="none" w:sz="0" w:space="0" w:color="auto"/>
            <w:bottom w:val="none" w:sz="0" w:space="0" w:color="auto"/>
            <w:right w:val="none" w:sz="0" w:space="0" w:color="auto"/>
          </w:divBdr>
        </w:div>
        <w:div w:id="1828552514">
          <w:marLeft w:val="547"/>
          <w:marRight w:val="0"/>
          <w:marTop w:val="154"/>
          <w:marBottom w:val="0"/>
          <w:divBdr>
            <w:top w:val="none" w:sz="0" w:space="0" w:color="auto"/>
            <w:left w:val="none" w:sz="0" w:space="0" w:color="auto"/>
            <w:bottom w:val="none" w:sz="0" w:space="0" w:color="auto"/>
            <w:right w:val="none" w:sz="0" w:space="0" w:color="auto"/>
          </w:divBdr>
        </w:div>
        <w:div w:id="1424373018">
          <w:marLeft w:val="547"/>
          <w:marRight w:val="0"/>
          <w:marTop w:val="154"/>
          <w:marBottom w:val="0"/>
          <w:divBdr>
            <w:top w:val="none" w:sz="0" w:space="0" w:color="auto"/>
            <w:left w:val="none" w:sz="0" w:space="0" w:color="auto"/>
            <w:bottom w:val="none" w:sz="0" w:space="0" w:color="auto"/>
            <w:right w:val="none" w:sz="0" w:space="0" w:color="auto"/>
          </w:divBdr>
        </w:div>
      </w:divsChild>
    </w:div>
    <w:div w:id="970862783">
      <w:bodyDiv w:val="1"/>
      <w:marLeft w:val="0"/>
      <w:marRight w:val="0"/>
      <w:marTop w:val="0"/>
      <w:marBottom w:val="0"/>
      <w:divBdr>
        <w:top w:val="none" w:sz="0" w:space="0" w:color="auto"/>
        <w:left w:val="none" w:sz="0" w:space="0" w:color="auto"/>
        <w:bottom w:val="none" w:sz="0" w:space="0" w:color="auto"/>
        <w:right w:val="none" w:sz="0" w:space="0" w:color="auto"/>
      </w:divBdr>
      <w:divsChild>
        <w:div w:id="601448953">
          <w:marLeft w:val="0"/>
          <w:marRight w:val="0"/>
          <w:marTop w:val="0"/>
          <w:marBottom w:val="0"/>
          <w:divBdr>
            <w:top w:val="none" w:sz="0" w:space="0" w:color="auto"/>
            <w:left w:val="none" w:sz="0" w:space="0" w:color="auto"/>
            <w:bottom w:val="none" w:sz="0" w:space="0" w:color="auto"/>
            <w:right w:val="none" w:sz="0" w:space="0" w:color="auto"/>
          </w:divBdr>
        </w:div>
      </w:divsChild>
    </w:div>
    <w:div w:id="981234707">
      <w:bodyDiv w:val="1"/>
      <w:marLeft w:val="0"/>
      <w:marRight w:val="0"/>
      <w:marTop w:val="0"/>
      <w:marBottom w:val="0"/>
      <w:divBdr>
        <w:top w:val="none" w:sz="0" w:space="0" w:color="auto"/>
        <w:left w:val="none" w:sz="0" w:space="0" w:color="auto"/>
        <w:bottom w:val="none" w:sz="0" w:space="0" w:color="auto"/>
        <w:right w:val="none" w:sz="0" w:space="0" w:color="auto"/>
      </w:divBdr>
      <w:divsChild>
        <w:div w:id="1518542667">
          <w:marLeft w:val="0"/>
          <w:marRight w:val="0"/>
          <w:marTop w:val="0"/>
          <w:marBottom w:val="0"/>
          <w:divBdr>
            <w:top w:val="none" w:sz="0" w:space="0" w:color="auto"/>
            <w:left w:val="none" w:sz="0" w:space="0" w:color="auto"/>
            <w:bottom w:val="none" w:sz="0" w:space="0" w:color="auto"/>
            <w:right w:val="none" w:sz="0" w:space="0" w:color="auto"/>
          </w:divBdr>
        </w:div>
        <w:div w:id="413279335">
          <w:marLeft w:val="0"/>
          <w:marRight w:val="0"/>
          <w:marTop w:val="0"/>
          <w:marBottom w:val="0"/>
          <w:divBdr>
            <w:top w:val="none" w:sz="0" w:space="0" w:color="auto"/>
            <w:left w:val="none" w:sz="0" w:space="0" w:color="auto"/>
            <w:bottom w:val="none" w:sz="0" w:space="0" w:color="auto"/>
            <w:right w:val="none" w:sz="0" w:space="0" w:color="auto"/>
          </w:divBdr>
        </w:div>
        <w:div w:id="443118141">
          <w:marLeft w:val="0"/>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16229192">
      <w:bodyDiv w:val="1"/>
      <w:marLeft w:val="0"/>
      <w:marRight w:val="0"/>
      <w:marTop w:val="0"/>
      <w:marBottom w:val="0"/>
      <w:divBdr>
        <w:top w:val="none" w:sz="0" w:space="0" w:color="auto"/>
        <w:left w:val="none" w:sz="0" w:space="0" w:color="auto"/>
        <w:bottom w:val="none" w:sz="0" w:space="0" w:color="auto"/>
        <w:right w:val="none" w:sz="0" w:space="0" w:color="auto"/>
      </w:divBdr>
      <w:divsChild>
        <w:div w:id="1073553778">
          <w:marLeft w:val="547"/>
          <w:marRight w:val="0"/>
          <w:marTop w:val="130"/>
          <w:marBottom w:val="0"/>
          <w:divBdr>
            <w:top w:val="none" w:sz="0" w:space="0" w:color="auto"/>
            <w:left w:val="none" w:sz="0" w:space="0" w:color="auto"/>
            <w:bottom w:val="none" w:sz="0" w:space="0" w:color="auto"/>
            <w:right w:val="none" w:sz="0" w:space="0" w:color="auto"/>
          </w:divBdr>
        </w:div>
        <w:div w:id="735326019">
          <w:marLeft w:val="547"/>
          <w:marRight w:val="0"/>
          <w:marTop w:val="130"/>
          <w:marBottom w:val="0"/>
          <w:divBdr>
            <w:top w:val="none" w:sz="0" w:space="0" w:color="auto"/>
            <w:left w:val="none" w:sz="0" w:space="0" w:color="auto"/>
            <w:bottom w:val="none" w:sz="0" w:space="0" w:color="auto"/>
            <w:right w:val="none" w:sz="0" w:space="0" w:color="auto"/>
          </w:divBdr>
        </w:div>
      </w:divsChild>
    </w:div>
    <w:div w:id="1018433458">
      <w:bodyDiv w:val="1"/>
      <w:marLeft w:val="0"/>
      <w:marRight w:val="0"/>
      <w:marTop w:val="0"/>
      <w:marBottom w:val="0"/>
      <w:divBdr>
        <w:top w:val="none" w:sz="0" w:space="0" w:color="auto"/>
        <w:left w:val="none" w:sz="0" w:space="0" w:color="auto"/>
        <w:bottom w:val="none" w:sz="0" w:space="0" w:color="auto"/>
        <w:right w:val="none" w:sz="0" w:space="0" w:color="auto"/>
      </w:divBdr>
    </w:div>
    <w:div w:id="1018771581">
      <w:bodyDiv w:val="1"/>
      <w:marLeft w:val="0"/>
      <w:marRight w:val="0"/>
      <w:marTop w:val="0"/>
      <w:marBottom w:val="0"/>
      <w:divBdr>
        <w:top w:val="none" w:sz="0" w:space="0" w:color="auto"/>
        <w:left w:val="none" w:sz="0" w:space="0" w:color="auto"/>
        <w:bottom w:val="none" w:sz="0" w:space="0" w:color="auto"/>
        <w:right w:val="none" w:sz="0" w:space="0" w:color="auto"/>
      </w:divBdr>
      <w:divsChild>
        <w:div w:id="1660304701">
          <w:marLeft w:val="547"/>
          <w:marRight w:val="0"/>
          <w:marTop w:val="67"/>
          <w:marBottom w:val="0"/>
          <w:divBdr>
            <w:top w:val="none" w:sz="0" w:space="0" w:color="auto"/>
            <w:left w:val="none" w:sz="0" w:space="0" w:color="auto"/>
            <w:bottom w:val="none" w:sz="0" w:space="0" w:color="auto"/>
            <w:right w:val="none" w:sz="0" w:space="0" w:color="auto"/>
          </w:divBdr>
        </w:div>
        <w:div w:id="794249133">
          <w:marLeft w:val="547"/>
          <w:marRight w:val="0"/>
          <w:marTop w:val="67"/>
          <w:marBottom w:val="0"/>
          <w:divBdr>
            <w:top w:val="none" w:sz="0" w:space="0" w:color="auto"/>
            <w:left w:val="none" w:sz="0" w:space="0" w:color="auto"/>
            <w:bottom w:val="none" w:sz="0" w:space="0" w:color="auto"/>
            <w:right w:val="none" w:sz="0" w:space="0" w:color="auto"/>
          </w:divBdr>
        </w:div>
        <w:div w:id="1116019192">
          <w:marLeft w:val="547"/>
          <w:marRight w:val="0"/>
          <w:marTop w:val="67"/>
          <w:marBottom w:val="0"/>
          <w:divBdr>
            <w:top w:val="none" w:sz="0" w:space="0" w:color="auto"/>
            <w:left w:val="none" w:sz="0" w:space="0" w:color="auto"/>
            <w:bottom w:val="none" w:sz="0" w:space="0" w:color="auto"/>
            <w:right w:val="none" w:sz="0" w:space="0" w:color="auto"/>
          </w:divBdr>
        </w:div>
        <w:div w:id="1267269700">
          <w:marLeft w:val="547"/>
          <w:marRight w:val="0"/>
          <w:marTop w:val="67"/>
          <w:marBottom w:val="0"/>
          <w:divBdr>
            <w:top w:val="none" w:sz="0" w:space="0" w:color="auto"/>
            <w:left w:val="none" w:sz="0" w:space="0" w:color="auto"/>
            <w:bottom w:val="none" w:sz="0" w:space="0" w:color="auto"/>
            <w:right w:val="none" w:sz="0" w:space="0" w:color="auto"/>
          </w:divBdr>
        </w:div>
      </w:divsChild>
    </w:div>
    <w:div w:id="1034617687">
      <w:bodyDiv w:val="1"/>
      <w:marLeft w:val="0"/>
      <w:marRight w:val="0"/>
      <w:marTop w:val="0"/>
      <w:marBottom w:val="0"/>
      <w:divBdr>
        <w:top w:val="none" w:sz="0" w:space="0" w:color="auto"/>
        <w:left w:val="none" w:sz="0" w:space="0" w:color="auto"/>
        <w:bottom w:val="none" w:sz="0" w:space="0" w:color="auto"/>
        <w:right w:val="none" w:sz="0" w:space="0" w:color="auto"/>
      </w:divBdr>
    </w:div>
    <w:div w:id="1042481494">
      <w:bodyDiv w:val="1"/>
      <w:marLeft w:val="0"/>
      <w:marRight w:val="0"/>
      <w:marTop w:val="0"/>
      <w:marBottom w:val="0"/>
      <w:divBdr>
        <w:top w:val="none" w:sz="0" w:space="0" w:color="auto"/>
        <w:left w:val="none" w:sz="0" w:space="0" w:color="auto"/>
        <w:bottom w:val="none" w:sz="0" w:space="0" w:color="auto"/>
        <w:right w:val="none" w:sz="0" w:space="0" w:color="auto"/>
      </w:divBdr>
      <w:divsChild>
        <w:div w:id="1515725159">
          <w:marLeft w:val="547"/>
          <w:marRight w:val="0"/>
          <w:marTop w:val="86"/>
          <w:marBottom w:val="0"/>
          <w:divBdr>
            <w:top w:val="none" w:sz="0" w:space="0" w:color="auto"/>
            <w:left w:val="none" w:sz="0" w:space="0" w:color="auto"/>
            <w:bottom w:val="none" w:sz="0" w:space="0" w:color="auto"/>
            <w:right w:val="none" w:sz="0" w:space="0" w:color="auto"/>
          </w:divBdr>
        </w:div>
        <w:div w:id="2097284501">
          <w:marLeft w:val="547"/>
          <w:marRight w:val="0"/>
          <w:marTop w:val="86"/>
          <w:marBottom w:val="0"/>
          <w:divBdr>
            <w:top w:val="none" w:sz="0" w:space="0" w:color="auto"/>
            <w:left w:val="none" w:sz="0" w:space="0" w:color="auto"/>
            <w:bottom w:val="none" w:sz="0" w:space="0" w:color="auto"/>
            <w:right w:val="none" w:sz="0" w:space="0" w:color="auto"/>
          </w:divBdr>
        </w:div>
        <w:div w:id="1368750308">
          <w:marLeft w:val="547"/>
          <w:marRight w:val="0"/>
          <w:marTop w:val="86"/>
          <w:marBottom w:val="0"/>
          <w:divBdr>
            <w:top w:val="none" w:sz="0" w:space="0" w:color="auto"/>
            <w:left w:val="none" w:sz="0" w:space="0" w:color="auto"/>
            <w:bottom w:val="none" w:sz="0" w:space="0" w:color="auto"/>
            <w:right w:val="none" w:sz="0" w:space="0" w:color="auto"/>
          </w:divBdr>
        </w:div>
        <w:div w:id="1387099122">
          <w:marLeft w:val="547"/>
          <w:marRight w:val="0"/>
          <w:marTop w:val="86"/>
          <w:marBottom w:val="0"/>
          <w:divBdr>
            <w:top w:val="none" w:sz="0" w:space="0" w:color="auto"/>
            <w:left w:val="none" w:sz="0" w:space="0" w:color="auto"/>
            <w:bottom w:val="none" w:sz="0" w:space="0" w:color="auto"/>
            <w:right w:val="none" w:sz="0" w:space="0" w:color="auto"/>
          </w:divBdr>
        </w:div>
      </w:divsChild>
    </w:div>
    <w:div w:id="1046679321">
      <w:bodyDiv w:val="1"/>
      <w:marLeft w:val="0"/>
      <w:marRight w:val="0"/>
      <w:marTop w:val="0"/>
      <w:marBottom w:val="0"/>
      <w:divBdr>
        <w:top w:val="none" w:sz="0" w:space="0" w:color="auto"/>
        <w:left w:val="none" w:sz="0" w:space="0" w:color="auto"/>
        <w:bottom w:val="none" w:sz="0" w:space="0" w:color="auto"/>
        <w:right w:val="none" w:sz="0" w:space="0" w:color="auto"/>
      </w:divBdr>
      <w:divsChild>
        <w:div w:id="1579361497">
          <w:marLeft w:val="547"/>
          <w:marRight w:val="0"/>
          <w:marTop w:val="154"/>
          <w:marBottom w:val="0"/>
          <w:divBdr>
            <w:top w:val="none" w:sz="0" w:space="0" w:color="auto"/>
            <w:left w:val="none" w:sz="0" w:space="0" w:color="auto"/>
            <w:bottom w:val="none" w:sz="0" w:space="0" w:color="auto"/>
            <w:right w:val="none" w:sz="0" w:space="0" w:color="auto"/>
          </w:divBdr>
        </w:div>
        <w:div w:id="2116169092">
          <w:marLeft w:val="547"/>
          <w:marRight w:val="0"/>
          <w:marTop w:val="154"/>
          <w:marBottom w:val="0"/>
          <w:divBdr>
            <w:top w:val="none" w:sz="0" w:space="0" w:color="auto"/>
            <w:left w:val="none" w:sz="0" w:space="0" w:color="auto"/>
            <w:bottom w:val="none" w:sz="0" w:space="0" w:color="auto"/>
            <w:right w:val="none" w:sz="0" w:space="0" w:color="auto"/>
          </w:divBdr>
        </w:div>
      </w:divsChild>
    </w:div>
    <w:div w:id="1047991630">
      <w:bodyDiv w:val="1"/>
      <w:marLeft w:val="0"/>
      <w:marRight w:val="0"/>
      <w:marTop w:val="0"/>
      <w:marBottom w:val="0"/>
      <w:divBdr>
        <w:top w:val="none" w:sz="0" w:space="0" w:color="auto"/>
        <w:left w:val="none" w:sz="0" w:space="0" w:color="auto"/>
        <w:bottom w:val="none" w:sz="0" w:space="0" w:color="auto"/>
        <w:right w:val="none" w:sz="0" w:space="0" w:color="auto"/>
      </w:divBdr>
      <w:divsChild>
        <w:div w:id="201528179">
          <w:marLeft w:val="0"/>
          <w:marRight w:val="0"/>
          <w:marTop w:val="0"/>
          <w:marBottom w:val="0"/>
          <w:divBdr>
            <w:top w:val="none" w:sz="0" w:space="0" w:color="auto"/>
            <w:left w:val="none" w:sz="0" w:space="0" w:color="auto"/>
            <w:bottom w:val="none" w:sz="0" w:space="0" w:color="auto"/>
            <w:right w:val="none" w:sz="0" w:space="0" w:color="auto"/>
          </w:divBdr>
        </w:div>
      </w:divsChild>
    </w:div>
    <w:div w:id="1049261827">
      <w:bodyDiv w:val="1"/>
      <w:marLeft w:val="0"/>
      <w:marRight w:val="0"/>
      <w:marTop w:val="0"/>
      <w:marBottom w:val="0"/>
      <w:divBdr>
        <w:top w:val="none" w:sz="0" w:space="0" w:color="auto"/>
        <w:left w:val="none" w:sz="0" w:space="0" w:color="auto"/>
        <w:bottom w:val="none" w:sz="0" w:space="0" w:color="auto"/>
        <w:right w:val="none" w:sz="0" w:space="0" w:color="auto"/>
      </w:divBdr>
      <w:divsChild>
        <w:div w:id="819883422">
          <w:marLeft w:val="547"/>
          <w:marRight w:val="0"/>
          <w:marTop w:val="106"/>
          <w:marBottom w:val="0"/>
          <w:divBdr>
            <w:top w:val="none" w:sz="0" w:space="0" w:color="auto"/>
            <w:left w:val="none" w:sz="0" w:space="0" w:color="auto"/>
            <w:bottom w:val="none" w:sz="0" w:space="0" w:color="auto"/>
            <w:right w:val="none" w:sz="0" w:space="0" w:color="auto"/>
          </w:divBdr>
        </w:div>
        <w:div w:id="2120833721">
          <w:marLeft w:val="547"/>
          <w:marRight w:val="0"/>
          <w:marTop w:val="106"/>
          <w:marBottom w:val="0"/>
          <w:divBdr>
            <w:top w:val="none" w:sz="0" w:space="0" w:color="auto"/>
            <w:left w:val="none" w:sz="0" w:space="0" w:color="auto"/>
            <w:bottom w:val="none" w:sz="0" w:space="0" w:color="auto"/>
            <w:right w:val="none" w:sz="0" w:space="0" w:color="auto"/>
          </w:divBdr>
        </w:div>
        <w:div w:id="932788510">
          <w:marLeft w:val="547"/>
          <w:marRight w:val="0"/>
          <w:marTop w:val="106"/>
          <w:marBottom w:val="0"/>
          <w:divBdr>
            <w:top w:val="none" w:sz="0" w:space="0" w:color="auto"/>
            <w:left w:val="none" w:sz="0" w:space="0" w:color="auto"/>
            <w:bottom w:val="none" w:sz="0" w:space="0" w:color="auto"/>
            <w:right w:val="none" w:sz="0" w:space="0" w:color="auto"/>
          </w:divBdr>
        </w:div>
        <w:div w:id="833036023">
          <w:marLeft w:val="547"/>
          <w:marRight w:val="0"/>
          <w:marTop w:val="106"/>
          <w:marBottom w:val="0"/>
          <w:divBdr>
            <w:top w:val="none" w:sz="0" w:space="0" w:color="auto"/>
            <w:left w:val="none" w:sz="0" w:space="0" w:color="auto"/>
            <w:bottom w:val="none" w:sz="0" w:space="0" w:color="auto"/>
            <w:right w:val="none" w:sz="0" w:space="0" w:color="auto"/>
          </w:divBdr>
        </w:div>
        <w:div w:id="690187742">
          <w:marLeft w:val="547"/>
          <w:marRight w:val="0"/>
          <w:marTop w:val="106"/>
          <w:marBottom w:val="0"/>
          <w:divBdr>
            <w:top w:val="none" w:sz="0" w:space="0" w:color="auto"/>
            <w:left w:val="none" w:sz="0" w:space="0" w:color="auto"/>
            <w:bottom w:val="none" w:sz="0" w:space="0" w:color="auto"/>
            <w:right w:val="none" w:sz="0" w:space="0" w:color="auto"/>
          </w:divBdr>
        </w:div>
        <w:div w:id="1612398525">
          <w:marLeft w:val="547"/>
          <w:marRight w:val="0"/>
          <w:marTop w:val="106"/>
          <w:marBottom w:val="0"/>
          <w:divBdr>
            <w:top w:val="none" w:sz="0" w:space="0" w:color="auto"/>
            <w:left w:val="none" w:sz="0" w:space="0" w:color="auto"/>
            <w:bottom w:val="none" w:sz="0" w:space="0" w:color="auto"/>
            <w:right w:val="none" w:sz="0" w:space="0" w:color="auto"/>
          </w:divBdr>
        </w:div>
        <w:div w:id="1848448560">
          <w:marLeft w:val="547"/>
          <w:marRight w:val="0"/>
          <w:marTop w:val="106"/>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57128313">
      <w:bodyDiv w:val="1"/>
      <w:marLeft w:val="0"/>
      <w:marRight w:val="0"/>
      <w:marTop w:val="0"/>
      <w:marBottom w:val="0"/>
      <w:divBdr>
        <w:top w:val="none" w:sz="0" w:space="0" w:color="auto"/>
        <w:left w:val="none" w:sz="0" w:space="0" w:color="auto"/>
        <w:bottom w:val="none" w:sz="0" w:space="0" w:color="auto"/>
        <w:right w:val="none" w:sz="0" w:space="0" w:color="auto"/>
      </w:divBdr>
      <w:divsChild>
        <w:div w:id="369957908">
          <w:marLeft w:val="547"/>
          <w:marRight w:val="0"/>
          <w:marTop w:val="130"/>
          <w:marBottom w:val="0"/>
          <w:divBdr>
            <w:top w:val="none" w:sz="0" w:space="0" w:color="auto"/>
            <w:left w:val="none" w:sz="0" w:space="0" w:color="auto"/>
            <w:bottom w:val="none" w:sz="0" w:space="0" w:color="auto"/>
            <w:right w:val="none" w:sz="0" w:space="0" w:color="auto"/>
          </w:divBdr>
        </w:div>
        <w:div w:id="436371385">
          <w:marLeft w:val="547"/>
          <w:marRight w:val="0"/>
          <w:marTop w:val="130"/>
          <w:marBottom w:val="0"/>
          <w:divBdr>
            <w:top w:val="none" w:sz="0" w:space="0" w:color="auto"/>
            <w:left w:val="none" w:sz="0" w:space="0" w:color="auto"/>
            <w:bottom w:val="none" w:sz="0" w:space="0" w:color="auto"/>
            <w:right w:val="none" w:sz="0" w:space="0" w:color="auto"/>
          </w:divBdr>
        </w:div>
        <w:div w:id="1899120882">
          <w:marLeft w:val="547"/>
          <w:marRight w:val="0"/>
          <w:marTop w:val="130"/>
          <w:marBottom w:val="0"/>
          <w:divBdr>
            <w:top w:val="none" w:sz="0" w:space="0" w:color="auto"/>
            <w:left w:val="none" w:sz="0" w:space="0" w:color="auto"/>
            <w:bottom w:val="none" w:sz="0" w:space="0" w:color="auto"/>
            <w:right w:val="none" w:sz="0" w:space="0" w:color="auto"/>
          </w:divBdr>
        </w:div>
        <w:div w:id="120149066">
          <w:marLeft w:val="547"/>
          <w:marRight w:val="0"/>
          <w:marTop w:val="130"/>
          <w:marBottom w:val="0"/>
          <w:divBdr>
            <w:top w:val="none" w:sz="0" w:space="0" w:color="auto"/>
            <w:left w:val="none" w:sz="0" w:space="0" w:color="auto"/>
            <w:bottom w:val="none" w:sz="0" w:space="0" w:color="auto"/>
            <w:right w:val="none" w:sz="0" w:space="0" w:color="auto"/>
          </w:divBdr>
        </w:div>
      </w:divsChild>
    </w:div>
    <w:div w:id="1061363941">
      <w:bodyDiv w:val="1"/>
      <w:marLeft w:val="0"/>
      <w:marRight w:val="0"/>
      <w:marTop w:val="0"/>
      <w:marBottom w:val="0"/>
      <w:divBdr>
        <w:top w:val="none" w:sz="0" w:space="0" w:color="auto"/>
        <w:left w:val="none" w:sz="0" w:space="0" w:color="auto"/>
        <w:bottom w:val="none" w:sz="0" w:space="0" w:color="auto"/>
        <w:right w:val="none" w:sz="0" w:space="0" w:color="auto"/>
      </w:divBdr>
      <w:divsChild>
        <w:div w:id="2063820298">
          <w:marLeft w:val="547"/>
          <w:marRight w:val="0"/>
          <w:marTop w:val="96"/>
          <w:marBottom w:val="0"/>
          <w:divBdr>
            <w:top w:val="none" w:sz="0" w:space="0" w:color="auto"/>
            <w:left w:val="none" w:sz="0" w:space="0" w:color="auto"/>
            <w:bottom w:val="none" w:sz="0" w:space="0" w:color="auto"/>
            <w:right w:val="none" w:sz="0" w:space="0" w:color="auto"/>
          </w:divBdr>
        </w:div>
        <w:div w:id="1063872232">
          <w:marLeft w:val="1166"/>
          <w:marRight w:val="0"/>
          <w:marTop w:val="96"/>
          <w:marBottom w:val="0"/>
          <w:divBdr>
            <w:top w:val="none" w:sz="0" w:space="0" w:color="auto"/>
            <w:left w:val="none" w:sz="0" w:space="0" w:color="auto"/>
            <w:bottom w:val="none" w:sz="0" w:space="0" w:color="auto"/>
            <w:right w:val="none" w:sz="0" w:space="0" w:color="auto"/>
          </w:divBdr>
        </w:div>
        <w:div w:id="385032674">
          <w:marLeft w:val="1800"/>
          <w:marRight w:val="0"/>
          <w:marTop w:val="77"/>
          <w:marBottom w:val="0"/>
          <w:divBdr>
            <w:top w:val="none" w:sz="0" w:space="0" w:color="auto"/>
            <w:left w:val="none" w:sz="0" w:space="0" w:color="auto"/>
            <w:bottom w:val="none" w:sz="0" w:space="0" w:color="auto"/>
            <w:right w:val="none" w:sz="0" w:space="0" w:color="auto"/>
          </w:divBdr>
        </w:div>
        <w:div w:id="508298191">
          <w:marLeft w:val="1800"/>
          <w:marRight w:val="0"/>
          <w:marTop w:val="77"/>
          <w:marBottom w:val="0"/>
          <w:divBdr>
            <w:top w:val="none" w:sz="0" w:space="0" w:color="auto"/>
            <w:left w:val="none" w:sz="0" w:space="0" w:color="auto"/>
            <w:bottom w:val="none" w:sz="0" w:space="0" w:color="auto"/>
            <w:right w:val="none" w:sz="0" w:space="0" w:color="auto"/>
          </w:divBdr>
        </w:div>
        <w:div w:id="349721285">
          <w:marLeft w:val="1800"/>
          <w:marRight w:val="0"/>
          <w:marTop w:val="77"/>
          <w:marBottom w:val="0"/>
          <w:divBdr>
            <w:top w:val="none" w:sz="0" w:space="0" w:color="auto"/>
            <w:left w:val="none" w:sz="0" w:space="0" w:color="auto"/>
            <w:bottom w:val="none" w:sz="0" w:space="0" w:color="auto"/>
            <w:right w:val="none" w:sz="0" w:space="0" w:color="auto"/>
          </w:divBdr>
        </w:div>
        <w:div w:id="1199200925">
          <w:marLeft w:val="1800"/>
          <w:marRight w:val="0"/>
          <w:marTop w:val="77"/>
          <w:marBottom w:val="0"/>
          <w:divBdr>
            <w:top w:val="none" w:sz="0" w:space="0" w:color="auto"/>
            <w:left w:val="none" w:sz="0" w:space="0" w:color="auto"/>
            <w:bottom w:val="none" w:sz="0" w:space="0" w:color="auto"/>
            <w:right w:val="none" w:sz="0" w:space="0" w:color="auto"/>
          </w:divBdr>
        </w:div>
        <w:div w:id="1559239904">
          <w:marLeft w:val="1166"/>
          <w:marRight w:val="0"/>
          <w:marTop w:val="96"/>
          <w:marBottom w:val="0"/>
          <w:divBdr>
            <w:top w:val="none" w:sz="0" w:space="0" w:color="auto"/>
            <w:left w:val="none" w:sz="0" w:space="0" w:color="auto"/>
            <w:bottom w:val="none" w:sz="0" w:space="0" w:color="auto"/>
            <w:right w:val="none" w:sz="0" w:space="0" w:color="auto"/>
          </w:divBdr>
        </w:div>
      </w:divsChild>
    </w:div>
    <w:div w:id="1074083136">
      <w:bodyDiv w:val="1"/>
      <w:marLeft w:val="0"/>
      <w:marRight w:val="0"/>
      <w:marTop w:val="0"/>
      <w:marBottom w:val="0"/>
      <w:divBdr>
        <w:top w:val="none" w:sz="0" w:space="0" w:color="auto"/>
        <w:left w:val="none" w:sz="0" w:space="0" w:color="auto"/>
        <w:bottom w:val="none" w:sz="0" w:space="0" w:color="auto"/>
        <w:right w:val="none" w:sz="0" w:space="0" w:color="auto"/>
      </w:divBdr>
      <w:divsChild>
        <w:div w:id="1621036967">
          <w:marLeft w:val="547"/>
          <w:marRight w:val="0"/>
          <w:marTop w:val="120"/>
          <w:marBottom w:val="0"/>
          <w:divBdr>
            <w:top w:val="none" w:sz="0" w:space="0" w:color="auto"/>
            <w:left w:val="none" w:sz="0" w:space="0" w:color="auto"/>
            <w:bottom w:val="none" w:sz="0" w:space="0" w:color="auto"/>
            <w:right w:val="none" w:sz="0" w:space="0" w:color="auto"/>
          </w:divBdr>
        </w:div>
        <w:div w:id="2007245560">
          <w:marLeft w:val="547"/>
          <w:marRight w:val="0"/>
          <w:marTop w:val="120"/>
          <w:marBottom w:val="0"/>
          <w:divBdr>
            <w:top w:val="none" w:sz="0" w:space="0" w:color="auto"/>
            <w:left w:val="none" w:sz="0" w:space="0" w:color="auto"/>
            <w:bottom w:val="none" w:sz="0" w:space="0" w:color="auto"/>
            <w:right w:val="none" w:sz="0" w:space="0" w:color="auto"/>
          </w:divBdr>
        </w:div>
        <w:div w:id="644896165">
          <w:marLeft w:val="547"/>
          <w:marRight w:val="0"/>
          <w:marTop w:val="120"/>
          <w:marBottom w:val="0"/>
          <w:divBdr>
            <w:top w:val="none" w:sz="0" w:space="0" w:color="auto"/>
            <w:left w:val="none" w:sz="0" w:space="0" w:color="auto"/>
            <w:bottom w:val="none" w:sz="0" w:space="0" w:color="auto"/>
            <w:right w:val="none" w:sz="0" w:space="0" w:color="auto"/>
          </w:divBdr>
        </w:div>
      </w:divsChild>
    </w:div>
    <w:div w:id="1077627436">
      <w:bodyDiv w:val="1"/>
      <w:marLeft w:val="0"/>
      <w:marRight w:val="0"/>
      <w:marTop w:val="0"/>
      <w:marBottom w:val="0"/>
      <w:divBdr>
        <w:top w:val="none" w:sz="0" w:space="0" w:color="auto"/>
        <w:left w:val="none" w:sz="0" w:space="0" w:color="auto"/>
        <w:bottom w:val="none" w:sz="0" w:space="0" w:color="auto"/>
        <w:right w:val="none" w:sz="0" w:space="0" w:color="auto"/>
      </w:divBdr>
      <w:divsChild>
        <w:div w:id="1880511618">
          <w:marLeft w:val="547"/>
          <w:marRight w:val="0"/>
          <w:marTop w:val="106"/>
          <w:marBottom w:val="0"/>
          <w:divBdr>
            <w:top w:val="none" w:sz="0" w:space="0" w:color="auto"/>
            <w:left w:val="none" w:sz="0" w:space="0" w:color="auto"/>
            <w:bottom w:val="none" w:sz="0" w:space="0" w:color="auto"/>
            <w:right w:val="none" w:sz="0" w:space="0" w:color="auto"/>
          </w:divBdr>
        </w:div>
        <w:div w:id="1531139833">
          <w:marLeft w:val="547"/>
          <w:marRight w:val="0"/>
          <w:marTop w:val="106"/>
          <w:marBottom w:val="0"/>
          <w:divBdr>
            <w:top w:val="none" w:sz="0" w:space="0" w:color="auto"/>
            <w:left w:val="none" w:sz="0" w:space="0" w:color="auto"/>
            <w:bottom w:val="none" w:sz="0" w:space="0" w:color="auto"/>
            <w:right w:val="none" w:sz="0" w:space="0" w:color="auto"/>
          </w:divBdr>
        </w:div>
        <w:div w:id="955865196">
          <w:marLeft w:val="1800"/>
          <w:marRight w:val="0"/>
          <w:marTop w:val="82"/>
          <w:marBottom w:val="0"/>
          <w:divBdr>
            <w:top w:val="none" w:sz="0" w:space="0" w:color="auto"/>
            <w:left w:val="none" w:sz="0" w:space="0" w:color="auto"/>
            <w:bottom w:val="none" w:sz="0" w:space="0" w:color="auto"/>
            <w:right w:val="none" w:sz="0" w:space="0" w:color="auto"/>
          </w:divBdr>
        </w:div>
        <w:div w:id="1302493068">
          <w:marLeft w:val="1800"/>
          <w:marRight w:val="0"/>
          <w:marTop w:val="82"/>
          <w:marBottom w:val="0"/>
          <w:divBdr>
            <w:top w:val="none" w:sz="0" w:space="0" w:color="auto"/>
            <w:left w:val="none" w:sz="0" w:space="0" w:color="auto"/>
            <w:bottom w:val="none" w:sz="0" w:space="0" w:color="auto"/>
            <w:right w:val="none" w:sz="0" w:space="0" w:color="auto"/>
          </w:divBdr>
        </w:div>
        <w:div w:id="1614946060">
          <w:marLeft w:val="1800"/>
          <w:marRight w:val="0"/>
          <w:marTop w:val="82"/>
          <w:marBottom w:val="0"/>
          <w:divBdr>
            <w:top w:val="none" w:sz="0" w:space="0" w:color="auto"/>
            <w:left w:val="none" w:sz="0" w:space="0" w:color="auto"/>
            <w:bottom w:val="none" w:sz="0" w:space="0" w:color="auto"/>
            <w:right w:val="none" w:sz="0" w:space="0" w:color="auto"/>
          </w:divBdr>
        </w:div>
        <w:div w:id="1638756988">
          <w:marLeft w:val="1800"/>
          <w:marRight w:val="0"/>
          <w:marTop w:val="82"/>
          <w:marBottom w:val="0"/>
          <w:divBdr>
            <w:top w:val="none" w:sz="0" w:space="0" w:color="auto"/>
            <w:left w:val="none" w:sz="0" w:space="0" w:color="auto"/>
            <w:bottom w:val="none" w:sz="0" w:space="0" w:color="auto"/>
            <w:right w:val="none" w:sz="0" w:space="0" w:color="auto"/>
          </w:divBdr>
        </w:div>
        <w:div w:id="1103376468">
          <w:marLeft w:val="1800"/>
          <w:marRight w:val="0"/>
          <w:marTop w:val="82"/>
          <w:marBottom w:val="0"/>
          <w:divBdr>
            <w:top w:val="none" w:sz="0" w:space="0" w:color="auto"/>
            <w:left w:val="none" w:sz="0" w:space="0" w:color="auto"/>
            <w:bottom w:val="none" w:sz="0" w:space="0" w:color="auto"/>
            <w:right w:val="none" w:sz="0" w:space="0" w:color="auto"/>
          </w:divBdr>
        </w:div>
        <w:div w:id="1585647900">
          <w:marLeft w:val="1800"/>
          <w:marRight w:val="0"/>
          <w:marTop w:val="82"/>
          <w:marBottom w:val="0"/>
          <w:divBdr>
            <w:top w:val="none" w:sz="0" w:space="0" w:color="auto"/>
            <w:left w:val="none" w:sz="0" w:space="0" w:color="auto"/>
            <w:bottom w:val="none" w:sz="0" w:space="0" w:color="auto"/>
            <w:right w:val="none" w:sz="0" w:space="0" w:color="auto"/>
          </w:divBdr>
        </w:div>
        <w:div w:id="1046219111">
          <w:marLeft w:val="1800"/>
          <w:marRight w:val="0"/>
          <w:marTop w:val="82"/>
          <w:marBottom w:val="0"/>
          <w:divBdr>
            <w:top w:val="none" w:sz="0" w:space="0" w:color="auto"/>
            <w:left w:val="none" w:sz="0" w:space="0" w:color="auto"/>
            <w:bottom w:val="none" w:sz="0" w:space="0" w:color="auto"/>
            <w:right w:val="none" w:sz="0" w:space="0" w:color="auto"/>
          </w:divBdr>
        </w:div>
      </w:divsChild>
    </w:div>
    <w:div w:id="1081022651">
      <w:bodyDiv w:val="1"/>
      <w:marLeft w:val="0"/>
      <w:marRight w:val="0"/>
      <w:marTop w:val="0"/>
      <w:marBottom w:val="0"/>
      <w:divBdr>
        <w:top w:val="none" w:sz="0" w:space="0" w:color="auto"/>
        <w:left w:val="none" w:sz="0" w:space="0" w:color="auto"/>
        <w:bottom w:val="none" w:sz="0" w:space="0" w:color="auto"/>
        <w:right w:val="none" w:sz="0" w:space="0" w:color="auto"/>
      </w:divBdr>
      <w:divsChild>
        <w:div w:id="88817967">
          <w:marLeft w:val="547"/>
          <w:marRight w:val="0"/>
          <w:marTop w:val="154"/>
          <w:marBottom w:val="0"/>
          <w:divBdr>
            <w:top w:val="none" w:sz="0" w:space="0" w:color="auto"/>
            <w:left w:val="none" w:sz="0" w:space="0" w:color="auto"/>
            <w:bottom w:val="none" w:sz="0" w:space="0" w:color="auto"/>
            <w:right w:val="none" w:sz="0" w:space="0" w:color="auto"/>
          </w:divBdr>
        </w:div>
        <w:div w:id="346059928">
          <w:marLeft w:val="547"/>
          <w:marRight w:val="0"/>
          <w:marTop w:val="154"/>
          <w:marBottom w:val="0"/>
          <w:divBdr>
            <w:top w:val="none" w:sz="0" w:space="0" w:color="auto"/>
            <w:left w:val="none" w:sz="0" w:space="0" w:color="auto"/>
            <w:bottom w:val="none" w:sz="0" w:space="0" w:color="auto"/>
            <w:right w:val="none" w:sz="0" w:space="0" w:color="auto"/>
          </w:divBdr>
        </w:div>
        <w:div w:id="1600992469">
          <w:marLeft w:val="547"/>
          <w:marRight w:val="0"/>
          <w:marTop w:val="154"/>
          <w:marBottom w:val="0"/>
          <w:divBdr>
            <w:top w:val="none" w:sz="0" w:space="0" w:color="auto"/>
            <w:left w:val="none" w:sz="0" w:space="0" w:color="auto"/>
            <w:bottom w:val="none" w:sz="0" w:space="0" w:color="auto"/>
            <w:right w:val="none" w:sz="0" w:space="0" w:color="auto"/>
          </w:divBdr>
        </w:div>
        <w:div w:id="1156990509">
          <w:marLeft w:val="547"/>
          <w:marRight w:val="0"/>
          <w:marTop w:val="154"/>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17941804">
      <w:bodyDiv w:val="1"/>
      <w:marLeft w:val="0"/>
      <w:marRight w:val="0"/>
      <w:marTop w:val="0"/>
      <w:marBottom w:val="0"/>
      <w:divBdr>
        <w:top w:val="none" w:sz="0" w:space="0" w:color="auto"/>
        <w:left w:val="none" w:sz="0" w:space="0" w:color="auto"/>
        <w:bottom w:val="none" w:sz="0" w:space="0" w:color="auto"/>
        <w:right w:val="none" w:sz="0" w:space="0" w:color="auto"/>
      </w:divBdr>
      <w:divsChild>
        <w:div w:id="2063094638">
          <w:marLeft w:val="547"/>
          <w:marRight w:val="0"/>
          <w:marTop w:val="144"/>
          <w:marBottom w:val="0"/>
          <w:divBdr>
            <w:top w:val="none" w:sz="0" w:space="0" w:color="auto"/>
            <w:left w:val="none" w:sz="0" w:space="0" w:color="auto"/>
            <w:bottom w:val="none" w:sz="0" w:space="0" w:color="auto"/>
            <w:right w:val="none" w:sz="0" w:space="0" w:color="auto"/>
          </w:divBdr>
        </w:div>
        <w:div w:id="1710883575">
          <w:marLeft w:val="547"/>
          <w:marRight w:val="0"/>
          <w:marTop w:val="144"/>
          <w:marBottom w:val="0"/>
          <w:divBdr>
            <w:top w:val="none" w:sz="0" w:space="0" w:color="auto"/>
            <w:left w:val="none" w:sz="0" w:space="0" w:color="auto"/>
            <w:bottom w:val="none" w:sz="0" w:space="0" w:color="auto"/>
            <w:right w:val="none" w:sz="0" w:space="0" w:color="auto"/>
          </w:divBdr>
        </w:div>
        <w:div w:id="1857305512">
          <w:marLeft w:val="547"/>
          <w:marRight w:val="0"/>
          <w:marTop w:val="144"/>
          <w:marBottom w:val="0"/>
          <w:divBdr>
            <w:top w:val="none" w:sz="0" w:space="0" w:color="auto"/>
            <w:left w:val="none" w:sz="0" w:space="0" w:color="auto"/>
            <w:bottom w:val="none" w:sz="0" w:space="0" w:color="auto"/>
            <w:right w:val="none" w:sz="0" w:space="0" w:color="auto"/>
          </w:divBdr>
        </w:div>
      </w:divsChild>
    </w:div>
    <w:div w:id="1125736738">
      <w:bodyDiv w:val="1"/>
      <w:marLeft w:val="0"/>
      <w:marRight w:val="0"/>
      <w:marTop w:val="0"/>
      <w:marBottom w:val="0"/>
      <w:divBdr>
        <w:top w:val="none" w:sz="0" w:space="0" w:color="auto"/>
        <w:left w:val="none" w:sz="0" w:space="0" w:color="auto"/>
        <w:bottom w:val="none" w:sz="0" w:space="0" w:color="auto"/>
        <w:right w:val="none" w:sz="0" w:space="0" w:color="auto"/>
      </w:divBdr>
      <w:divsChild>
        <w:div w:id="135495567">
          <w:marLeft w:val="0"/>
          <w:marRight w:val="0"/>
          <w:marTop w:val="0"/>
          <w:marBottom w:val="0"/>
          <w:divBdr>
            <w:top w:val="none" w:sz="0" w:space="0" w:color="auto"/>
            <w:left w:val="none" w:sz="0" w:space="0" w:color="auto"/>
            <w:bottom w:val="none" w:sz="0" w:space="0" w:color="auto"/>
            <w:right w:val="none" w:sz="0" w:space="0" w:color="auto"/>
          </w:divBdr>
        </w:div>
      </w:divsChild>
    </w:div>
    <w:div w:id="1146699580">
      <w:bodyDiv w:val="1"/>
      <w:marLeft w:val="0"/>
      <w:marRight w:val="0"/>
      <w:marTop w:val="0"/>
      <w:marBottom w:val="0"/>
      <w:divBdr>
        <w:top w:val="none" w:sz="0" w:space="0" w:color="auto"/>
        <w:left w:val="none" w:sz="0" w:space="0" w:color="auto"/>
        <w:bottom w:val="none" w:sz="0" w:space="0" w:color="auto"/>
        <w:right w:val="none" w:sz="0" w:space="0" w:color="auto"/>
      </w:divBdr>
      <w:divsChild>
        <w:div w:id="1298224420">
          <w:marLeft w:val="547"/>
          <w:marRight w:val="0"/>
          <w:marTop w:val="120"/>
          <w:marBottom w:val="0"/>
          <w:divBdr>
            <w:top w:val="none" w:sz="0" w:space="0" w:color="auto"/>
            <w:left w:val="none" w:sz="0" w:space="0" w:color="auto"/>
            <w:bottom w:val="none" w:sz="0" w:space="0" w:color="auto"/>
            <w:right w:val="none" w:sz="0" w:space="0" w:color="auto"/>
          </w:divBdr>
        </w:div>
        <w:div w:id="1492066481">
          <w:marLeft w:val="547"/>
          <w:marRight w:val="0"/>
          <w:marTop w:val="120"/>
          <w:marBottom w:val="0"/>
          <w:divBdr>
            <w:top w:val="none" w:sz="0" w:space="0" w:color="auto"/>
            <w:left w:val="none" w:sz="0" w:space="0" w:color="auto"/>
            <w:bottom w:val="none" w:sz="0" w:space="0" w:color="auto"/>
            <w:right w:val="none" w:sz="0" w:space="0" w:color="auto"/>
          </w:divBdr>
        </w:div>
        <w:div w:id="1002467157">
          <w:marLeft w:val="547"/>
          <w:marRight w:val="0"/>
          <w:marTop w:val="120"/>
          <w:marBottom w:val="0"/>
          <w:divBdr>
            <w:top w:val="none" w:sz="0" w:space="0" w:color="auto"/>
            <w:left w:val="none" w:sz="0" w:space="0" w:color="auto"/>
            <w:bottom w:val="none" w:sz="0" w:space="0" w:color="auto"/>
            <w:right w:val="none" w:sz="0" w:space="0" w:color="auto"/>
          </w:divBdr>
        </w:div>
        <w:div w:id="1919441081">
          <w:marLeft w:val="547"/>
          <w:marRight w:val="0"/>
          <w:marTop w:val="120"/>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55489453">
      <w:bodyDiv w:val="1"/>
      <w:marLeft w:val="0"/>
      <w:marRight w:val="0"/>
      <w:marTop w:val="0"/>
      <w:marBottom w:val="0"/>
      <w:divBdr>
        <w:top w:val="none" w:sz="0" w:space="0" w:color="auto"/>
        <w:left w:val="none" w:sz="0" w:space="0" w:color="auto"/>
        <w:bottom w:val="none" w:sz="0" w:space="0" w:color="auto"/>
        <w:right w:val="none" w:sz="0" w:space="0" w:color="auto"/>
      </w:divBdr>
      <w:divsChild>
        <w:div w:id="370541369">
          <w:marLeft w:val="0"/>
          <w:marRight w:val="0"/>
          <w:marTop w:val="0"/>
          <w:marBottom w:val="0"/>
          <w:divBdr>
            <w:top w:val="none" w:sz="0" w:space="0" w:color="auto"/>
            <w:left w:val="none" w:sz="0" w:space="0" w:color="auto"/>
            <w:bottom w:val="none" w:sz="0" w:space="0" w:color="auto"/>
            <w:right w:val="none" w:sz="0" w:space="0" w:color="auto"/>
          </w:divBdr>
        </w:div>
        <w:div w:id="558052117">
          <w:marLeft w:val="0"/>
          <w:marRight w:val="0"/>
          <w:marTop w:val="0"/>
          <w:marBottom w:val="0"/>
          <w:divBdr>
            <w:top w:val="none" w:sz="0" w:space="0" w:color="auto"/>
            <w:left w:val="none" w:sz="0" w:space="0" w:color="auto"/>
            <w:bottom w:val="none" w:sz="0" w:space="0" w:color="auto"/>
            <w:right w:val="none" w:sz="0" w:space="0" w:color="auto"/>
          </w:divBdr>
        </w:div>
        <w:div w:id="1133673649">
          <w:marLeft w:val="0"/>
          <w:marRight w:val="0"/>
          <w:marTop w:val="0"/>
          <w:marBottom w:val="0"/>
          <w:divBdr>
            <w:top w:val="none" w:sz="0" w:space="0" w:color="auto"/>
            <w:left w:val="none" w:sz="0" w:space="0" w:color="auto"/>
            <w:bottom w:val="none" w:sz="0" w:space="0" w:color="auto"/>
            <w:right w:val="none" w:sz="0" w:space="0" w:color="auto"/>
          </w:divBdr>
        </w:div>
      </w:divsChild>
    </w:div>
    <w:div w:id="1163659847">
      <w:bodyDiv w:val="1"/>
      <w:marLeft w:val="0"/>
      <w:marRight w:val="0"/>
      <w:marTop w:val="0"/>
      <w:marBottom w:val="0"/>
      <w:divBdr>
        <w:top w:val="none" w:sz="0" w:space="0" w:color="auto"/>
        <w:left w:val="none" w:sz="0" w:space="0" w:color="auto"/>
        <w:bottom w:val="none" w:sz="0" w:space="0" w:color="auto"/>
        <w:right w:val="none" w:sz="0" w:space="0" w:color="auto"/>
      </w:divBdr>
      <w:divsChild>
        <w:div w:id="1235700326">
          <w:marLeft w:val="547"/>
          <w:marRight w:val="0"/>
          <w:marTop w:val="106"/>
          <w:marBottom w:val="0"/>
          <w:divBdr>
            <w:top w:val="none" w:sz="0" w:space="0" w:color="auto"/>
            <w:left w:val="none" w:sz="0" w:space="0" w:color="auto"/>
            <w:bottom w:val="none" w:sz="0" w:space="0" w:color="auto"/>
            <w:right w:val="none" w:sz="0" w:space="0" w:color="auto"/>
          </w:divBdr>
        </w:div>
        <w:div w:id="1961178873">
          <w:marLeft w:val="547"/>
          <w:marRight w:val="0"/>
          <w:marTop w:val="106"/>
          <w:marBottom w:val="0"/>
          <w:divBdr>
            <w:top w:val="none" w:sz="0" w:space="0" w:color="auto"/>
            <w:left w:val="none" w:sz="0" w:space="0" w:color="auto"/>
            <w:bottom w:val="none" w:sz="0" w:space="0" w:color="auto"/>
            <w:right w:val="none" w:sz="0" w:space="0" w:color="auto"/>
          </w:divBdr>
        </w:div>
        <w:div w:id="690373744">
          <w:marLeft w:val="547"/>
          <w:marRight w:val="0"/>
          <w:marTop w:val="106"/>
          <w:marBottom w:val="0"/>
          <w:divBdr>
            <w:top w:val="none" w:sz="0" w:space="0" w:color="auto"/>
            <w:left w:val="none" w:sz="0" w:space="0" w:color="auto"/>
            <w:bottom w:val="none" w:sz="0" w:space="0" w:color="auto"/>
            <w:right w:val="none" w:sz="0" w:space="0" w:color="auto"/>
          </w:divBdr>
        </w:div>
        <w:div w:id="1581449530">
          <w:marLeft w:val="547"/>
          <w:marRight w:val="0"/>
          <w:marTop w:val="106"/>
          <w:marBottom w:val="0"/>
          <w:divBdr>
            <w:top w:val="none" w:sz="0" w:space="0" w:color="auto"/>
            <w:left w:val="none" w:sz="0" w:space="0" w:color="auto"/>
            <w:bottom w:val="none" w:sz="0" w:space="0" w:color="auto"/>
            <w:right w:val="none" w:sz="0" w:space="0" w:color="auto"/>
          </w:divBdr>
        </w:div>
        <w:div w:id="902253970">
          <w:marLeft w:val="547"/>
          <w:marRight w:val="0"/>
          <w:marTop w:val="106"/>
          <w:marBottom w:val="0"/>
          <w:divBdr>
            <w:top w:val="none" w:sz="0" w:space="0" w:color="auto"/>
            <w:left w:val="none" w:sz="0" w:space="0" w:color="auto"/>
            <w:bottom w:val="none" w:sz="0" w:space="0" w:color="auto"/>
            <w:right w:val="none" w:sz="0" w:space="0" w:color="auto"/>
          </w:divBdr>
        </w:div>
        <w:div w:id="48921994">
          <w:marLeft w:val="547"/>
          <w:marRight w:val="0"/>
          <w:marTop w:val="106"/>
          <w:marBottom w:val="0"/>
          <w:divBdr>
            <w:top w:val="none" w:sz="0" w:space="0" w:color="auto"/>
            <w:left w:val="none" w:sz="0" w:space="0" w:color="auto"/>
            <w:bottom w:val="none" w:sz="0" w:space="0" w:color="auto"/>
            <w:right w:val="none" w:sz="0" w:space="0" w:color="auto"/>
          </w:divBdr>
        </w:div>
      </w:divsChild>
    </w:div>
    <w:div w:id="1173303972">
      <w:bodyDiv w:val="1"/>
      <w:marLeft w:val="0"/>
      <w:marRight w:val="0"/>
      <w:marTop w:val="0"/>
      <w:marBottom w:val="0"/>
      <w:divBdr>
        <w:top w:val="none" w:sz="0" w:space="0" w:color="auto"/>
        <w:left w:val="none" w:sz="0" w:space="0" w:color="auto"/>
        <w:bottom w:val="none" w:sz="0" w:space="0" w:color="auto"/>
        <w:right w:val="none" w:sz="0" w:space="0" w:color="auto"/>
      </w:divBdr>
      <w:divsChild>
        <w:div w:id="745566568">
          <w:marLeft w:val="547"/>
          <w:marRight w:val="0"/>
          <w:marTop w:val="106"/>
          <w:marBottom w:val="0"/>
          <w:divBdr>
            <w:top w:val="none" w:sz="0" w:space="0" w:color="auto"/>
            <w:left w:val="none" w:sz="0" w:space="0" w:color="auto"/>
            <w:bottom w:val="none" w:sz="0" w:space="0" w:color="auto"/>
            <w:right w:val="none" w:sz="0" w:space="0" w:color="auto"/>
          </w:divBdr>
        </w:div>
        <w:div w:id="1254509473">
          <w:marLeft w:val="547"/>
          <w:marRight w:val="0"/>
          <w:marTop w:val="106"/>
          <w:marBottom w:val="0"/>
          <w:divBdr>
            <w:top w:val="none" w:sz="0" w:space="0" w:color="auto"/>
            <w:left w:val="none" w:sz="0" w:space="0" w:color="auto"/>
            <w:bottom w:val="none" w:sz="0" w:space="0" w:color="auto"/>
            <w:right w:val="none" w:sz="0" w:space="0" w:color="auto"/>
          </w:divBdr>
        </w:div>
        <w:div w:id="273710564">
          <w:marLeft w:val="547"/>
          <w:marRight w:val="0"/>
          <w:marTop w:val="106"/>
          <w:marBottom w:val="0"/>
          <w:divBdr>
            <w:top w:val="none" w:sz="0" w:space="0" w:color="auto"/>
            <w:left w:val="none" w:sz="0" w:space="0" w:color="auto"/>
            <w:bottom w:val="none" w:sz="0" w:space="0" w:color="auto"/>
            <w:right w:val="none" w:sz="0" w:space="0" w:color="auto"/>
          </w:divBdr>
        </w:div>
      </w:divsChild>
    </w:div>
    <w:div w:id="1184435950">
      <w:bodyDiv w:val="1"/>
      <w:marLeft w:val="0"/>
      <w:marRight w:val="0"/>
      <w:marTop w:val="0"/>
      <w:marBottom w:val="0"/>
      <w:divBdr>
        <w:top w:val="none" w:sz="0" w:space="0" w:color="auto"/>
        <w:left w:val="none" w:sz="0" w:space="0" w:color="auto"/>
        <w:bottom w:val="none" w:sz="0" w:space="0" w:color="auto"/>
        <w:right w:val="none" w:sz="0" w:space="0" w:color="auto"/>
      </w:divBdr>
      <w:divsChild>
        <w:div w:id="233973635">
          <w:marLeft w:val="0"/>
          <w:marRight w:val="0"/>
          <w:marTop w:val="0"/>
          <w:marBottom w:val="0"/>
          <w:divBdr>
            <w:top w:val="none" w:sz="0" w:space="0" w:color="auto"/>
            <w:left w:val="none" w:sz="0" w:space="0" w:color="auto"/>
            <w:bottom w:val="none" w:sz="0" w:space="0" w:color="auto"/>
            <w:right w:val="none" w:sz="0" w:space="0" w:color="auto"/>
          </w:divBdr>
        </w:div>
        <w:div w:id="1627656482">
          <w:marLeft w:val="0"/>
          <w:marRight w:val="0"/>
          <w:marTop w:val="0"/>
          <w:marBottom w:val="0"/>
          <w:divBdr>
            <w:top w:val="none" w:sz="0" w:space="0" w:color="auto"/>
            <w:left w:val="none" w:sz="0" w:space="0" w:color="auto"/>
            <w:bottom w:val="none" w:sz="0" w:space="0" w:color="auto"/>
            <w:right w:val="none" w:sz="0" w:space="0" w:color="auto"/>
          </w:divBdr>
        </w:div>
        <w:div w:id="1603105963">
          <w:marLeft w:val="0"/>
          <w:marRight w:val="0"/>
          <w:marTop w:val="0"/>
          <w:marBottom w:val="0"/>
          <w:divBdr>
            <w:top w:val="none" w:sz="0" w:space="0" w:color="auto"/>
            <w:left w:val="none" w:sz="0" w:space="0" w:color="auto"/>
            <w:bottom w:val="none" w:sz="0" w:space="0" w:color="auto"/>
            <w:right w:val="none" w:sz="0" w:space="0" w:color="auto"/>
          </w:divBdr>
        </w:div>
        <w:div w:id="2064867436">
          <w:marLeft w:val="0"/>
          <w:marRight w:val="0"/>
          <w:marTop w:val="0"/>
          <w:marBottom w:val="0"/>
          <w:divBdr>
            <w:top w:val="none" w:sz="0" w:space="0" w:color="auto"/>
            <w:left w:val="none" w:sz="0" w:space="0" w:color="auto"/>
            <w:bottom w:val="none" w:sz="0" w:space="0" w:color="auto"/>
            <w:right w:val="none" w:sz="0" w:space="0" w:color="auto"/>
          </w:divBdr>
        </w:div>
        <w:div w:id="750005480">
          <w:marLeft w:val="0"/>
          <w:marRight w:val="0"/>
          <w:marTop w:val="0"/>
          <w:marBottom w:val="0"/>
          <w:divBdr>
            <w:top w:val="none" w:sz="0" w:space="0" w:color="auto"/>
            <w:left w:val="none" w:sz="0" w:space="0" w:color="auto"/>
            <w:bottom w:val="none" w:sz="0" w:space="0" w:color="auto"/>
            <w:right w:val="none" w:sz="0" w:space="0" w:color="auto"/>
          </w:divBdr>
        </w:div>
        <w:div w:id="1494370662">
          <w:marLeft w:val="0"/>
          <w:marRight w:val="0"/>
          <w:marTop w:val="0"/>
          <w:marBottom w:val="0"/>
          <w:divBdr>
            <w:top w:val="none" w:sz="0" w:space="0" w:color="auto"/>
            <w:left w:val="none" w:sz="0" w:space="0" w:color="auto"/>
            <w:bottom w:val="none" w:sz="0" w:space="0" w:color="auto"/>
            <w:right w:val="none" w:sz="0" w:space="0" w:color="auto"/>
          </w:divBdr>
        </w:div>
        <w:div w:id="1742827231">
          <w:marLeft w:val="0"/>
          <w:marRight w:val="0"/>
          <w:marTop w:val="0"/>
          <w:marBottom w:val="0"/>
          <w:divBdr>
            <w:top w:val="none" w:sz="0" w:space="0" w:color="auto"/>
            <w:left w:val="none" w:sz="0" w:space="0" w:color="auto"/>
            <w:bottom w:val="none" w:sz="0" w:space="0" w:color="auto"/>
            <w:right w:val="none" w:sz="0" w:space="0" w:color="auto"/>
          </w:divBdr>
        </w:div>
        <w:div w:id="1995840730">
          <w:marLeft w:val="0"/>
          <w:marRight w:val="0"/>
          <w:marTop w:val="0"/>
          <w:marBottom w:val="0"/>
          <w:divBdr>
            <w:top w:val="none" w:sz="0" w:space="0" w:color="auto"/>
            <w:left w:val="none" w:sz="0" w:space="0" w:color="auto"/>
            <w:bottom w:val="none" w:sz="0" w:space="0" w:color="auto"/>
            <w:right w:val="none" w:sz="0" w:space="0" w:color="auto"/>
          </w:divBdr>
        </w:div>
        <w:div w:id="1816409649">
          <w:marLeft w:val="0"/>
          <w:marRight w:val="0"/>
          <w:marTop w:val="0"/>
          <w:marBottom w:val="0"/>
          <w:divBdr>
            <w:top w:val="none" w:sz="0" w:space="0" w:color="auto"/>
            <w:left w:val="none" w:sz="0" w:space="0" w:color="auto"/>
            <w:bottom w:val="none" w:sz="0" w:space="0" w:color="auto"/>
            <w:right w:val="none" w:sz="0" w:space="0" w:color="auto"/>
          </w:divBdr>
        </w:div>
        <w:div w:id="458031823">
          <w:marLeft w:val="0"/>
          <w:marRight w:val="0"/>
          <w:marTop w:val="0"/>
          <w:marBottom w:val="0"/>
          <w:divBdr>
            <w:top w:val="none" w:sz="0" w:space="0" w:color="auto"/>
            <w:left w:val="none" w:sz="0" w:space="0" w:color="auto"/>
            <w:bottom w:val="none" w:sz="0" w:space="0" w:color="auto"/>
            <w:right w:val="none" w:sz="0" w:space="0" w:color="auto"/>
          </w:divBdr>
        </w:div>
        <w:div w:id="1456294679">
          <w:marLeft w:val="0"/>
          <w:marRight w:val="0"/>
          <w:marTop w:val="0"/>
          <w:marBottom w:val="0"/>
          <w:divBdr>
            <w:top w:val="none" w:sz="0" w:space="0" w:color="auto"/>
            <w:left w:val="none" w:sz="0" w:space="0" w:color="auto"/>
            <w:bottom w:val="none" w:sz="0" w:space="0" w:color="auto"/>
            <w:right w:val="none" w:sz="0" w:space="0" w:color="auto"/>
          </w:divBdr>
        </w:div>
        <w:div w:id="1170371484">
          <w:marLeft w:val="0"/>
          <w:marRight w:val="0"/>
          <w:marTop w:val="0"/>
          <w:marBottom w:val="0"/>
          <w:divBdr>
            <w:top w:val="none" w:sz="0" w:space="0" w:color="auto"/>
            <w:left w:val="none" w:sz="0" w:space="0" w:color="auto"/>
            <w:bottom w:val="none" w:sz="0" w:space="0" w:color="auto"/>
            <w:right w:val="none" w:sz="0" w:space="0" w:color="auto"/>
          </w:divBdr>
        </w:div>
        <w:div w:id="1115295780">
          <w:marLeft w:val="0"/>
          <w:marRight w:val="0"/>
          <w:marTop w:val="0"/>
          <w:marBottom w:val="0"/>
          <w:divBdr>
            <w:top w:val="none" w:sz="0" w:space="0" w:color="auto"/>
            <w:left w:val="none" w:sz="0" w:space="0" w:color="auto"/>
            <w:bottom w:val="none" w:sz="0" w:space="0" w:color="auto"/>
            <w:right w:val="none" w:sz="0" w:space="0" w:color="auto"/>
          </w:divBdr>
        </w:div>
        <w:div w:id="1306619991">
          <w:marLeft w:val="0"/>
          <w:marRight w:val="0"/>
          <w:marTop w:val="0"/>
          <w:marBottom w:val="0"/>
          <w:divBdr>
            <w:top w:val="none" w:sz="0" w:space="0" w:color="auto"/>
            <w:left w:val="none" w:sz="0" w:space="0" w:color="auto"/>
            <w:bottom w:val="none" w:sz="0" w:space="0" w:color="auto"/>
            <w:right w:val="none" w:sz="0" w:space="0" w:color="auto"/>
          </w:divBdr>
        </w:div>
        <w:div w:id="1913654644">
          <w:marLeft w:val="0"/>
          <w:marRight w:val="0"/>
          <w:marTop w:val="0"/>
          <w:marBottom w:val="0"/>
          <w:divBdr>
            <w:top w:val="none" w:sz="0" w:space="0" w:color="auto"/>
            <w:left w:val="none" w:sz="0" w:space="0" w:color="auto"/>
            <w:bottom w:val="none" w:sz="0" w:space="0" w:color="auto"/>
            <w:right w:val="none" w:sz="0" w:space="0" w:color="auto"/>
          </w:divBdr>
        </w:div>
        <w:div w:id="355009506">
          <w:marLeft w:val="0"/>
          <w:marRight w:val="0"/>
          <w:marTop w:val="0"/>
          <w:marBottom w:val="0"/>
          <w:divBdr>
            <w:top w:val="none" w:sz="0" w:space="0" w:color="auto"/>
            <w:left w:val="none" w:sz="0" w:space="0" w:color="auto"/>
            <w:bottom w:val="none" w:sz="0" w:space="0" w:color="auto"/>
            <w:right w:val="none" w:sz="0" w:space="0" w:color="auto"/>
          </w:divBdr>
        </w:div>
        <w:div w:id="1811826243">
          <w:marLeft w:val="0"/>
          <w:marRight w:val="0"/>
          <w:marTop w:val="0"/>
          <w:marBottom w:val="0"/>
          <w:divBdr>
            <w:top w:val="none" w:sz="0" w:space="0" w:color="auto"/>
            <w:left w:val="none" w:sz="0" w:space="0" w:color="auto"/>
            <w:bottom w:val="none" w:sz="0" w:space="0" w:color="auto"/>
            <w:right w:val="none" w:sz="0" w:space="0" w:color="auto"/>
          </w:divBdr>
        </w:div>
        <w:div w:id="457146329">
          <w:marLeft w:val="0"/>
          <w:marRight w:val="0"/>
          <w:marTop w:val="0"/>
          <w:marBottom w:val="0"/>
          <w:divBdr>
            <w:top w:val="none" w:sz="0" w:space="0" w:color="auto"/>
            <w:left w:val="none" w:sz="0" w:space="0" w:color="auto"/>
            <w:bottom w:val="none" w:sz="0" w:space="0" w:color="auto"/>
            <w:right w:val="none" w:sz="0" w:space="0" w:color="auto"/>
          </w:divBdr>
        </w:div>
        <w:div w:id="1428188556">
          <w:marLeft w:val="0"/>
          <w:marRight w:val="0"/>
          <w:marTop w:val="0"/>
          <w:marBottom w:val="0"/>
          <w:divBdr>
            <w:top w:val="none" w:sz="0" w:space="0" w:color="auto"/>
            <w:left w:val="none" w:sz="0" w:space="0" w:color="auto"/>
            <w:bottom w:val="none" w:sz="0" w:space="0" w:color="auto"/>
            <w:right w:val="none" w:sz="0" w:space="0" w:color="auto"/>
          </w:divBdr>
        </w:div>
        <w:div w:id="1276794621">
          <w:marLeft w:val="0"/>
          <w:marRight w:val="0"/>
          <w:marTop w:val="0"/>
          <w:marBottom w:val="0"/>
          <w:divBdr>
            <w:top w:val="none" w:sz="0" w:space="0" w:color="auto"/>
            <w:left w:val="none" w:sz="0" w:space="0" w:color="auto"/>
            <w:bottom w:val="none" w:sz="0" w:space="0" w:color="auto"/>
            <w:right w:val="none" w:sz="0" w:space="0" w:color="auto"/>
          </w:divBdr>
        </w:div>
        <w:div w:id="1119031591">
          <w:marLeft w:val="0"/>
          <w:marRight w:val="0"/>
          <w:marTop w:val="0"/>
          <w:marBottom w:val="0"/>
          <w:divBdr>
            <w:top w:val="none" w:sz="0" w:space="0" w:color="auto"/>
            <w:left w:val="none" w:sz="0" w:space="0" w:color="auto"/>
            <w:bottom w:val="none" w:sz="0" w:space="0" w:color="auto"/>
            <w:right w:val="none" w:sz="0" w:space="0" w:color="auto"/>
          </w:divBdr>
        </w:div>
        <w:div w:id="239101992">
          <w:marLeft w:val="0"/>
          <w:marRight w:val="0"/>
          <w:marTop w:val="0"/>
          <w:marBottom w:val="0"/>
          <w:divBdr>
            <w:top w:val="none" w:sz="0" w:space="0" w:color="auto"/>
            <w:left w:val="none" w:sz="0" w:space="0" w:color="auto"/>
            <w:bottom w:val="none" w:sz="0" w:space="0" w:color="auto"/>
            <w:right w:val="none" w:sz="0" w:space="0" w:color="auto"/>
          </w:divBdr>
        </w:div>
        <w:div w:id="2044548555">
          <w:marLeft w:val="0"/>
          <w:marRight w:val="0"/>
          <w:marTop w:val="0"/>
          <w:marBottom w:val="0"/>
          <w:divBdr>
            <w:top w:val="none" w:sz="0" w:space="0" w:color="auto"/>
            <w:left w:val="none" w:sz="0" w:space="0" w:color="auto"/>
            <w:bottom w:val="none" w:sz="0" w:space="0" w:color="auto"/>
            <w:right w:val="none" w:sz="0" w:space="0" w:color="auto"/>
          </w:divBdr>
        </w:div>
        <w:div w:id="1532693550">
          <w:marLeft w:val="0"/>
          <w:marRight w:val="0"/>
          <w:marTop w:val="0"/>
          <w:marBottom w:val="0"/>
          <w:divBdr>
            <w:top w:val="none" w:sz="0" w:space="0" w:color="auto"/>
            <w:left w:val="none" w:sz="0" w:space="0" w:color="auto"/>
            <w:bottom w:val="none" w:sz="0" w:space="0" w:color="auto"/>
            <w:right w:val="none" w:sz="0" w:space="0" w:color="auto"/>
          </w:divBdr>
        </w:div>
        <w:div w:id="1102142144">
          <w:marLeft w:val="0"/>
          <w:marRight w:val="0"/>
          <w:marTop w:val="0"/>
          <w:marBottom w:val="0"/>
          <w:divBdr>
            <w:top w:val="none" w:sz="0" w:space="0" w:color="auto"/>
            <w:left w:val="none" w:sz="0" w:space="0" w:color="auto"/>
            <w:bottom w:val="none" w:sz="0" w:space="0" w:color="auto"/>
            <w:right w:val="none" w:sz="0" w:space="0" w:color="auto"/>
          </w:divBdr>
        </w:div>
        <w:div w:id="719480824">
          <w:marLeft w:val="0"/>
          <w:marRight w:val="0"/>
          <w:marTop w:val="0"/>
          <w:marBottom w:val="0"/>
          <w:divBdr>
            <w:top w:val="none" w:sz="0" w:space="0" w:color="auto"/>
            <w:left w:val="none" w:sz="0" w:space="0" w:color="auto"/>
            <w:bottom w:val="none" w:sz="0" w:space="0" w:color="auto"/>
            <w:right w:val="none" w:sz="0" w:space="0" w:color="auto"/>
          </w:divBdr>
        </w:div>
      </w:divsChild>
    </w:div>
    <w:div w:id="1186943427">
      <w:bodyDiv w:val="1"/>
      <w:marLeft w:val="0"/>
      <w:marRight w:val="0"/>
      <w:marTop w:val="0"/>
      <w:marBottom w:val="0"/>
      <w:divBdr>
        <w:top w:val="none" w:sz="0" w:space="0" w:color="auto"/>
        <w:left w:val="none" w:sz="0" w:space="0" w:color="auto"/>
        <w:bottom w:val="none" w:sz="0" w:space="0" w:color="auto"/>
        <w:right w:val="none" w:sz="0" w:space="0" w:color="auto"/>
      </w:divBdr>
      <w:divsChild>
        <w:div w:id="335772499">
          <w:marLeft w:val="547"/>
          <w:marRight w:val="0"/>
          <w:marTop w:val="106"/>
          <w:marBottom w:val="0"/>
          <w:divBdr>
            <w:top w:val="none" w:sz="0" w:space="0" w:color="auto"/>
            <w:left w:val="none" w:sz="0" w:space="0" w:color="auto"/>
            <w:bottom w:val="none" w:sz="0" w:space="0" w:color="auto"/>
            <w:right w:val="none" w:sz="0" w:space="0" w:color="auto"/>
          </w:divBdr>
        </w:div>
        <w:div w:id="1535725991">
          <w:marLeft w:val="1166"/>
          <w:marRight w:val="0"/>
          <w:marTop w:val="96"/>
          <w:marBottom w:val="0"/>
          <w:divBdr>
            <w:top w:val="none" w:sz="0" w:space="0" w:color="auto"/>
            <w:left w:val="none" w:sz="0" w:space="0" w:color="auto"/>
            <w:bottom w:val="none" w:sz="0" w:space="0" w:color="auto"/>
            <w:right w:val="none" w:sz="0" w:space="0" w:color="auto"/>
          </w:divBdr>
        </w:div>
        <w:div w:id="1107970805">
          <w:marLeft w:val="1800"/>
          <w:marRight w:val="0"/>
          <w:marTop w:val="86"/>
          <w:marBottom w:val="0"/>
          <w:divBdr>
            <w:top w:val="none" w:sz="0" w:space="0" w:color="auto"/>
            <w:left w:val="none" w:sz="0" w:space="0" w:color="auto"/>
            <w:bottom w:val="none" w:sz="0" w:space="0" w:color="auto"/>
            <w:right w:val="none" w:sz="0" w:space="0" w:color="auto"/>
          </w:divBdr>
        </w:div>
        <w:div w:id="636420544">
          <w:marLeft w:val="1800"/>
          <w:marRight w:val="0"/>
          <w:marTop w:val="86"/>
          <w:marBottom w:val="0"/>
          <w:divBdr>
            <w:top w:val="none" w:sz="0" w:space="0" w:color="auto"/>
            <w:left w:val="none" w:sz="0" w:space="0" w:color="auto"/>
            <w:bottom w:val="none" w:sz="0" w:space="0" w:color="auto"/>
            <w:right w:val="none" w:sz="0" w:space="0" w:color="auto"/>
          </w:divBdr>
        </w:div>
        <w:div w:id="1851800214">
          <w:marLeft w:val="1166"/>
          <w:marRight w:val="0"/>
          <w:marTop w:val="96"/>
          <w:marBottom w:val="0"/>
          <w:divBdr>
            <w:top w:val="none" w:sz="0" w:space="0" w:color="auto"/>
            <w:left w:val="none" w:sz="0" w:space="0" w:color="auto"/>
            <w:bottom w:val="none" w:sz="0" w:space="0" w:color="auto"/>
            <w:right w:val="none" w:sz="0" w:space="0" w:color="auto"/>
          </w:divBdr>
        </w:div>
        <w:div w:id="868100986">
          <w:marLeft w:val="1166"/>
          <w:marRight w:val="0"/>
          <w:marTop w:val="96"/>
          <w:marBottom w:val="0"/>
          <w:divBdr>
            <w:top w:val="none" w:sz="0" w:space="0" w:color="auto"/>
            <w:left w:val="none" w:sz="0" w:space="0" w:color="auto"/>
            <w:bottom w:val="none" w:sz="0" w:space="0" w:color="auto"/>
            <w:right w:val="none" w:sz="0" w:space="0" w:color="auto"/>
          </w:divBdr>
        </w:div>
        <w:div w:id="917793010">
          <w:marLeft w:val="1166"/>
          <w:marRight w:val="0"/>
          <w:marTop w:val="96"/>
          <w:marBottom w:val="0"/>
          <w:divBdr>
            <w:top w:val="none" w:sz="0" w:space="0" w:color="auto"/>
            <w:left w:val="none" w:sz="0" w:space="0" w:color="auto"/>
            <w:bottom w:val="none" w:sz="0" w:space="0" w:color="auto"/>
            <w:right w:val="none" w:sz="0" w:space="0" w:color="auto"/>
          </w:divBdr>
        </w:div>
        <w:div w:id="2054841633">
          <w:marLeft w:val="1166"/>
          <w:marRight w:val="0"/>
          <w:marTop w:val="9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196583462">
      <w:bodyDiv w:val="1"/>
      <w:marLeft w:val="0"/>
      <w:marRight w:val="0"/>
      <w:marTop w:val="0"/>
      <w:marBottom w:val="0"/>
      <w:divBdr>
        <w:top w:val="none" w:sz="0" w:space="0" w:color="auto"/>
        <w:left w:val="none" w:sz="0" w:space="0" w:color="auto"/>
        <w:bottom w:val="none" w:sz="0" w:space="0" w:color="auto"/>
        <w:right w:val="none" w:sz="0" w:space="0" w:color="auto"/>
      </w:divBdr>
      <w:divsChild>
        <w:div w:id="1862471809">
          <w:marLeft w:val="547"/>
          <w:marRight w:val="0"/>
          <w:marTop w:val="144"/>
          <w:marBottom w:val="0"/>
          <w:divBdr>
            <w:top w:val="none" w:sz="0" w:space="0" w:color="auto"/>
            <w:left w:val="none" w:sz="0" w:space="0" w:color="auto"/>
            <w:bottom w:val="none" w:sz="0" w:space="0" w:color="auto"/>
            <w:right w:val="none" w:sz="0" w:space="0" w:color="auto"/>
          </w:divBdr>
        </w:div>
        <w:div w:id="1081176174">
          <w:marLeft w:val="547"/>
          <w:marRight w:val="0"/>
          <w:marTop w:val="144"/>
          <w:marBottom w:val="0"/>
          <w:divBdr>
            <w:top w:val="none" w:sz="0" w:space="0" w:color="auto"/>
            <w:left w:val="none" w:sz="0" w:space="0" w:color="auto"/>
            <w:bottom w:val="none" w:sz="0" w:space="0" w:color="auto"/>
            <w:right w:val="none" w:sz="0" w:space="0" w:color="auto"/>
          </w:divBdr>
        </w:div>
        <w:div w:id="271520956">
          <w:marLeft w:val="547"/>
          <w:marRight w:val="0"/>
          <w:marTop w:val="144"/>
          <w:marBottom w:val="0"/>
          <w:divBdr>
            <w:top w:val="none" w:sz="0" w:space="0" w:color="auto"/>
            <w:left w:val="none" w:sz="0" w:space="0" w:color="auto"/>
            <w:bottom w:val="none" w:sz="0" w:space="0" w:color="auto"/>
            <w:right w:val="none" w:sz="0" w:space="0" w:color="auto"/>
          </w:divBdr>
        </w:div>
        <w:div w:id="1725564496">
          <w:marLeft w:val="547"/>
          <w:marRight w:val="0"/>
          <w:marTop w:val="144"/>
          <w:marBottom w:val="0"/>
          <w:divBdr>
            <w:top w:val="none" w:sz="0" w:space="0" w:color="auto"/>
            <w:left w:val="none" w:sz="0" w:space="0" w:color="auto"/>
            <w:bottom w:val="none" w:sz="0" w:space="0" w:color="auto"/>
            <w:right w:val="none" w:sz="0" w:space="0" w:color="auto"/>
          </w:divBdr>
        </w:div>
        <w:div w:id="1820341403">
          <w:marLeft w:val="547"/>
          <w:marRight w:val="0"/>
          <w:marTop w:val="144"/>
          <w:marBottom w:val="0"/>
          <w:divBdr>
            <w:top w:val="none" w:sz="0" w:space="0" w:color="auto"/>
            <w:left w:val="none" w:sz="0" w:space="0" w:color="auto"/>
            <w:bottom w:val="none" w:sz="0" w:space="0" w:color="auto"/>
            <w:right w:val="none" w:sz="0" w:space="0" w:color="auto"/>
          </w:divBdr>
        </w:div>
      </w:divsChild>
    </w:div>
    <w:div w:id="1204169655">
      <w:bodyDiv w:val="1"/>
      <w:marLeft w:val="0"/>
      <w:marRight w:val="0"/>
      <w:marTop w:val="0"/>
      <w:marBottom w:val="0"/>
      <w:divBdr>
        <w:top w:val="none" w:sz="0" w:space="0" w:color="auto"/>
        <w:left w:val="none" w:sz="0" w:space="0" w:color="auto"/>
        <w:bottom w:val="none" w:sz="0" w:space="0" w:color="auto"/>
        <w:right w:val="none" w:sz="0" w:space="0" w:color="auto"/>
      </w:divBdr>
      <w:divsChild>
        <w:div w:id="1245991050">
          <w:marLeft w:val="547"/>
          <w:marRight w:val="0"/>
          <w:marTop w:val="144"/>
          <w:marBottom w:val="0"/>
          <w:divBdr>
            <w:top w:val="none" w:sz="0" w:space="0" w:color="auto"/>
            <w:left w:val="none" w:sz="0" w:space="0" w:color="auto"/>
            <w:bottom w:val="none" w:sz="0" w:space="0" w:color="auto"/>
            <w:right w:val="none" w:sz="0" w:space="0" w:color="auto"/>
          </w:divBdr>
        </w:div>
        <w:div w:id="179586034">
          <w:marLeft w:val="547"/>
          <w:marRight w:val="0"/>
          <w:marTop w:val="144"/>
          <w:marBottom w:val="0"/>
          <w:divBdr>
            <w:top w:val="none" w:sz="0" w:space="0" w:color="auto"/>
            <w:left w:val="none" w:sz="0" w:space="0" w:color="auto"/>
            <w:bottom w:val="none" w:sz="0" w:space="0" w:color="auto"/>
            <w:right w:val="none" w:sz="0" w:space="0" w:color="auto"/>
          </w:divBdr>
        </w:div>
      </w:divsChild>
    </w:div>
    <w:div w:id="1205870694">
      <w:bodyDiv w:val="1"/>
      <w:marLeft w:val="0"/>
      <w:marRight w:val="0"/>
      <w:marTop w:val="0"/>
      <w:marBottom w:val="0"/>
      <w:divBdr>
        <w:top w:val="none" w:sz="0" w:space="0" w:color="auto"/>
        <w:left w:val="none" w:sz="0" w:space="0" w:color="auto"/>
        <w:bottom w:val="none" w:sz="0" w:space="0" w:color="auto"/>
        <w:right w:val="none" w:sz="0" w:space="0" w:color="auto"/>
      </w:divBdr>
    </w:div>
    <w:div w:id="1205945932">
      <w:bodyDiv w:val="1"/>
      <w:marLeft w:val="0"/>
      <w:marRight w:val="0"/>
      <w:marTop w:val="0"/>
      <w:marBottom w:val="0"/>
      <w:divBdr>
        <w:top w:val="none" w:sz="0" w:space="0" w:color="auto"/>
        <w:left w:val="none" w:sz="0" w:space="0" w:color="auto"/>
        <w:bottom w:val="none" w:sz="0" w:space="0" w:color="auto"/>
        <w:right w:val="none" w:sz="0" w:space="0" w:color="auto"/>
      </w:divBdr>
      <w:divsChild>
        <w:div w:id="24331267">
          <w:marLeft w:val="0"/>
          <w:marRight w:val="0"/>
          <w:marTop w:val="0"/>
          <w:marBottom w:val="0"/>
          <w:divBdr>
            <w:top w:val="none" w:sz="0" w:space="0" w:color="auto"/>
            <w:left w:val="none" w:sz="0" w:space="0" w:color="auto"/>
            <w:bottom w:val="none" w:sz="0" w:space="0" w:color="auto"/>
            <w:right w:val="none" w:sz="0" w:space="0" w:color="auto"/>
          </w:divBdr>
        </w:div>
      </w:divsChild>
    </w:div>
    <w:div w:id="1220899083">
      <w:bodyDiv w:val="1"/>
      <w:marLeft w:val="0"/>
      <w:marRight w:val="0"/>
      <w:marTop w:val="0"/>
      <w:marBottom w:val="0"/>
      <w:divBdr>
        <w:top w:val="none" w:sz="0" w:space="0" w:color="auto"/>
        <w:left w:val="none" w:sz="0" w:space="0" w:color="auto"/>
        <w:bottom w:val="none" w:sz="0" w:space="0" w:color="auto"/>
        <w:right w:val="none" w:sz="0" w:space="0" w:color="auto"/>
      </w:divBdr>
      <w:divsChild>
        <w:div w:id="2008511419">
          <w:marLeft w:val="547"/>
          <w:marRight w:val="0"/>
          <w:marTop w:val="144"/>
          <w:marBottom w:val="0"/>
          <w:divBdr>
            <w:top w:val="none" w:sz="0" w:space="0" w:color="auto"/>
            <w:left w:val="none" w:sz="0" w:space="0" w:color="auto"/>
            <w:bottom w:val="none" w:sz="0" w:space="0" w:color="auto"/>
            <w:right w:val="none" w:sz="0" w:space="0" w:color="auto"/>
          </w:divBdr>
        </w:div>
        <w:div w:id="1607034893">
          <w:marLeft w:val="547"/>
          <w:marRight w:val="0"/>
          <w:marTop w:val="144"/>
          <w:marBottom w:val="0"/>
          <w:divBdr>
            <w:top w:val="none" w:sz="0" w:space="0" w:color="auto"/>
            <w:left w:val="none" w:sz="0" w:space="0" w:color="auto"/>
            <w:bottom w:val="none" w:sz="0" w:space="0" w:color="auto"/>
            <w:right w:val="none" w:sz="0" w:space="0" w:color="auto"/>
          </w:divBdr>
        </w:div>
        <w:div w:id="1981226654">
          <w:marLeft w:val="547"/>
          <w:marRight w:val="0"/>
          <w:marTop w:val="144"/>
          <w:marBottom w:val="0"/>
          <w:divBdr>
            <w:top w:val="none" w:sz="0" w:space="0" w:color="auto"/>
            <w:left w:val="none" w:sz="0" w:space="0" w:color="auto"/>
            <w:bottom w:val="none" w:sz="0" w:space="0" w:color="auto"/>
            <w:right w:val="none" w:sz="0" w:space="0" w:color="auto"/>
          </w:divBdr>
        </w:div>
        <w:div w:id="2010213838">
          <w:marLeft w:val="547"/>
          <w:marRight w:val="0"/>
          <w:marTop w:val="144"/>
          <w:marBottom w:val="0"/>
          <w:divBdr>
            <w:top w:val="none" w:sz="0" w:space="0" w:color="auto"/>
            <w:left w:val="none" w:sz="0" w:space="0" w:color="auto"/>
            <w:bottom w:val="none" w:sz="0" w:space="0" w:color="auto"/>
            <w:right w:val="none" w:sz="0" w:space="0" w:color="auto"/>
          </w:divBdr>
        </w:div>
        <w:div w:id="469904782">
          <w:marLeft w:val="547"/>
          <w:marRight w:val="0"/>
          <w:marTop w:val="144"/>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42377121">
      <w:bodyDiv w:val="1"/>
      <w:marLeft w:val="0"/>
      <w:marRight w:val="0"/>
      <w:marTop w:val="0"/>
      <w:marBottom w:val="0"/>
      <w:divBdr>
        <w:top w:val="none" w:sz="0" w:space="0" w:color="auto"/>
        <w:left w:val="none" w:sz="0" w:space="0" w:color="auto"/>
        <w:bottom w:val="none" w:sz="0" w:space="0" w:color="auto"/>
        <w:right w:val="none" w:sz="0" w:space="0" w:color="auto"/>
      </w:divBdr>
      <w:divsChild>
        <w:div w:id="628362636">
          <w:marLeft w:val="547"/>
          <w:marRight w:val="0"/>
          <w:marTop w:val="106"/>
          <w:marBottom w:val="0"/>
          <w:divBdr>
            <w:top w:val="none" w:sz="0" w:space="0" w:color="auto"/>
            <w:left w:val="none" w:sz="0" w:space="0" w:color="auto"/>
            <w:bottom w:val="none" w:sz="0" w:space="0" w:color="auto"/>
            <w:right w:val="none" w:sz="0" w:space="0" w:color="auto"/>
          </w:divBdr>
        </w:div>
        <w:div w:id="1239249992">
          <w:marLeft w:val="547"/>
          <w:marRight w:val="0"/>
          <w:marTop w:val="106"/>
          <w:marBottom w:val="0"/>
          <w:divBdr>
            <w:top w:val="none" w:sz="0" w:space="0" w:color="auto"/>
            <w:left w:val="none" w:sz="0" w:space="0" w:color="auto"/>
            <w:bottom w:val="none" w:sz="0" w:space="0" w:color="auto"/>
            <w:right w:val="none" w:sz="0" w:space="0" w:color="auto"/>
          </w:divBdr>
        </w:div>
        <w:div w:id="1740250596">
          <w:marLeft w:val="547"/>
          <w:marRight w:val="0"/>
          <w:marTop w:val="106"/>
          <w:marBottom w:val="0"/>
          <w:divBdr>
            <w:top w:val="none" w:sz="0" w:space="0" w:color="auto"/>
            <w:left w:val="none" w:sz="0" w:space="0" w:color="auto"/>
            <w:bottom w:val="none" w:sz="0" w:space="0" w:color="auto"/>
            <w:right w:val="none" w:sz="0" w:space="0" w:color="auto"/>
          </w:divBdr>
        </w:div>
        <w:div w:id="2012565486">
          <w:marLeft w:val="547"/>
          <w:marRight w:val="0"/>
          <w:marTop w:val="106"/>
          <w:marBottom w:val="0"/>
          <w:divBdr>
            <w:top w:val="none" w:sz="0" w:space="0" w:color="auto"/>
            <w:left w:val="none" w:sz="0" w:space="0" w:color="auto"/>
            <w:bottom w:val="none" w:sz="0" w:space="0" w:color="auto"/>
            <w:right w:val="none" w:sz="0" w:space="0" w:color="auto"/>
          </w:divBdr>
        </w:div>
        <w:div w:id="1371031265">
          <w:marLeft w:val="547"/>
          <w:marRight w:val="0"/>
          <w:marTop w:val="106"/>
          <w:marBottom w:val="0"/>
          <w:divBdr>
            <w:top w:val="none" w:sz="0" w:space="0" w:color="auto"/>
            <w:left w:val="none" w:sz="0" w:space="0" w:color="auto"/>
            <w:bottom w:val="none" w:sz="0" w:space="0" w:color="auto"/>
            <w:right w:val="none" w:sz="0" w:space="0" w:color="auto"/>
          </w:divBdr>
        </w:div>
        <w:div w:id="1858037283">
          <w:marLeft w:val="547"/>
          <w:marRight w:val="0"/>
          <w:marTop w:val="106"/>
          <w:marBottom w:val="0"/>
          <w:divBdr>
            <w:top w:val="none" w:sz="0" w:space="0" w:color="auto"/>
            <w:left w:val="none" w:sz="0" w:space="0" w:color="auto"/>
            <w:bottom w:val="none" w:sz="0" w:space="0" w:color="auto"/>
            <w:right w:val="none" w:sz="0" w:space="0" w:color="auto"/>
          </w:divBdr>
        </w:div>
        <w:div w:id="1301963653">
          <w:marLeft w:val="547"/>
          <w:marRight w:val="0"/>
          <w:marTop w:val="106"/>
          <w:marBottom w:val="0"/>
          <w:divBdr>
            <w:top w:val="none" w:sz="0" w:space="0" w:color="auto"/>
            <w:left w:val="none" w:sz="0" w:space="0" w:color="auto"/>
            <w:bottom w:val="none" w:sz="0" w:space="0" w:color="auto"/>
            <w:right w:val="none" w:sz="0" w:space="0" w:color="auto"/>
          </w:divBdr>
        </w:div>
        <w:div w:id="19283173">
          <w:marLeft w:val="547"/>
          <w:marRight w:val="0"/>
          <w:marTop w:val="106"/>
          <w:marBottom w:val="0"/>
          <w:divBdr>
            <w:top w:val="none" w:sz="0" w:space="0" w:color="auto"/>
            <w:left w:val="none" w:sz="0" w:space="0" w:color="auto"/>
            <w:bottom w:val="none" w:sz="0" w:space="0" w:color="auto"/>
            <w:right w:val="none" w:sz="0" w:space="0" w:color="auto"/>
          </w:divBdr>
        </w:div>
      </w:divsChild>
    </w:div>
    <w:div w:id="1282416336">
      <w:bodyDiv w:val="1"/>
      <w:marLeft w:val="0"/>
      <w:marRight w:val="0"/>
      <w:marTop w:val="0"/>
      <w:marBottom w:val="0"/>
      <w:divBdr>
        <w:top w:val="none" w:sz="0" w:space="0" w:color="auto"/>
        <w:left w:val="none" w:sz="0" w:space="0" w:color="auto"/>
        <w:bottom w:val="none" w:sz="0" w:space="0" w:color="auto"/>
        <w:right w:val="none" w:sz="0" w:space="0" w:color="auto"/>
      </w:divBdr>
      <w:divsChild>
        <w:div w:id="349452183">
          <w:marLeft w:val="547"/>
          <w:marRight w:val="0"/>
          <w:marTop w:val="106"/>
          <w:marBottom w:val="0"/>
          <w:divBdr>
            <w:top w:val="none" w:sz="0" w:space="0" w:color="auto"/>
            <w:left w:val="none" w:sz="0" w:space="0" w:color="auto"/>
            <w:bottom w:val="none" w:sz="0" w:space="0" w:color="auto"/>
            <w:right w:val="none" w:sz="0" w:space="0" w:color="auto"/>
          </w:divBdr>
        </w:div>
        <w:div w:id="1126319058">
          <w:marLeft w:val="1166"/>
          <w:marRight w:val="0"/>
          <w:marTop w:val="96"/>
          <w:marBottom w:val="0"/>
          <w:divBdr>
            <w:top w:val="none" w:sz="0" w:space="0" w:color="auto"/>
            <w:left w:val="none" w:sz="0" w:space="0" w:color="auto"/>
            <w:bottom w:val="none" w:sz="0" w:space="0" w:color="auto"/>
            <w:right w:val="none" w:sz="0" w:space="0" w:color="auto"/>
          </w:divBdr>
        </w:div>
        <w:div w:id="235743789">
          <w:marLeft w:val="1166"/>
          <w:marRight w:val="0"/>
          <w:marTop w:val="96"/>
          <w:marBottom w:val="0"/>
          <w:divBdr>
            <w:top w:val="none" w:sz="0" w:space="0" w:color="auto"/>
            <w:left w:val="none" w:sz="0" w:space="0" w:color="auto"/>
            <w:bottom w:val="none" w:sz="0" w:space="0" w:color="auto"/>
            <w:right w:val="none" w:sz="0" w:space="0" w:color="auto"/>
          </w:divBdr>
        </w:div>
        <w:div w:id="2035375794">
          <w:marLeft w:val="1166"/>
          <w:marRight w:val="0"/>
          <w:marTop w:val="96"/>
          <w:marBottom w:val="0"/>
          <w:divBdr>
            <w:top w:val="none" w:sz="0" w:space="0" w:color="auto"/>
            <w:left w:val="none" w:sz="0" w:space="0" w:color="auto"/>
            <w:bottom w:val="none" w:sz="0" w:space="0" w:color="auto"/>
            <w:right w:val="none" w:sz="0" w:space="0" w:color="auto"/>
          </w:divBdr>
        </w:div>
        <w:div w:id="1836603958">
          <w:marLeft w:val="1166"/>
          <w:marRight w:val="0"/>
          <w:marTop w:val="96"/>
          <w:marBottom w:val="0"/>
          <w:divBdr>
            <w:top w:val="none" w:sz="0" w:space="0" w:color="auto"/>
            <w:left w:val="none" w:sz="0" w:space="0" w:color="auto"/>
            <w:bottom w:val="none" w:sz="0" w:space="0" w:color="auto"/>
            <w:right w:val="none" w:sz="0" w:space="0" w:color="auto"/>
          </w:divBdr>
        </w:div>
        <w:div w:id="839584674">
          <w:marLeft w:val="1166"/>
          <w:marRight w:val="0"/>
          <w:marTop w:val="96"/>
          <w:marBottom w:val="0"/>
          <w:divBdr>
            <w:top w:val="none" w:sz="0" w:space="0" w:color="auto"/>
            <w:left w:val="none" w:sz="0" w:space="0" w:color="auto"/>
            <w:bottom w:val="none" w:sz="0" w:space="0" w:color="auto"/>
            <w:right w:val="none" w:sz="0" w:space="0" w:color="auto"/>
          </w:divBdr>
        </w:div>
        <w:div w:id="1910117024">
          <w:marLeft w:val="547"/>
          <w:marRight w:val="0"/>
          <w:marTop w:val="106"/>
          <w:marBottom w:val="0"/>
          <w:divBdr>
            <w:top w:val="none" w:sz="0" w:space="0" w:color="auto"/>
            <w:left w:val="none" w:sz="0" w:space="0" w:color="auto"/>
            <w:bottom w:val="none" w:sz="0" w:space="0" w:color="auto"/>
            <w:right w:val="none" w:sz="0" w:space="0" w:color="auto"/>
          </w:divBdr>
        </w:div>
        <w:div w:id="1798373868">
          <w:marLeft w:val="547"/>
          <w:marRight w:val="0"/>
          <w:marTop w:val="106"/>
          <w:marBottom w:val="0"/>
          <w:divBdr>
            <w:top w:val="none" w:sz="0" w:space="0" w:color="auto"/>
            <w:left w:val="none" w:sz="0" w:space="0" w:color="auto"/>
            <w:bottom w:val="none" w:sz="0" w:space="0" w:color="auto"/>
            <w:right w:val="none" w:sz="0" w:space="0" w:color="auto"/>
          </w:divBdr>
        </w:div>
      </w:divsChild>
    </w:div>
    <w:div w:id="1282958438">
      <w:bodyDiv w:val="1"/>
      <w:marLeft w:val="0"/>
      <w:marRight w:val="0"/>
      <w:marTop w:val="0"/>
      <w:marBottom w:val="0"/>
      <w:divBdr>
        <w:top w:val="none" w:sz="0" w:space="0" w:color="auto"/>
        <w:left w:val="none" w:sz="0" w:space="0" w:color="auto"/>
        <w:bottom w:val="none" w:sz="0" w:space="0" w:color="auto"/>
        <w:right w:val="none" w:sz="0" w:space="0" w:color="auto"/>
      </w:divBdr>
    </w:div>
    <w:div w:id="1298299677">
      <w:bodyDiv w:val="1"/>
      <w:marLeft w:val="0"/>
      <w:marRight w:val="0"/>
      <w:marTop w:val="0"/>
      <w:marBottom w:val="0"/>
      <w:divBdr>
        <w:top w:val="none" w:sz="0" w:space="0" w:color="auto"/>
        <w:left w:val="none" w:sz="0" w:space="0" w:color="auto"/>
        <w:bottom w:val="none" w:sz="0" w:space="0" w:color="auto"/>
        <w:right w:val="none" w:sz="0" w:space="0" w:color="auto"/>
      </w:divBdr>
      <w:divsChild>
        <w:div w:id="1976249357">
          <w:marLeft w:val="547"/>
          <w:marRight w:val="0"/>
          <w:marTop w:val="86"/>
          <w:marBottom w:val="0"/>
          <w:divBdr>
            <w:top w:val="none" w:sz="0" w:space="0" w:color="auto"/>
            <w:left w:val="none" w:sz="0" w:space="0" w:color="auto"/>
            <w:bottom w:val="none" w:sz="0" w:space="0" w:color="auto"/>
            <w:right w:val="none" w:sz="0" w:space="0" w:color="auto"/>
          </w:divBdr>
        </w:div>
        <w:div w:id="1961455278">
          <w:marLeft w:val="547"/>
          <w:marRight w:val="0"/>
          <w:marTop w:val="86"/>
          <w:marBottom w:val="0"/>
          <w:divBdr>
            <w:top w:val="none" w:sz="0" w:space="0" w:color="auto"/>
            <w:left w:val="none" w:sz="0" w:space="0" w:color="auto"/>
            <w:bottom w:val="none" w:sz="0" w:space="0" w:color="auto"/>
            <w:right w:val="none" w:sz="0" w:space="0" w:color="auto"/>
          </w:divBdr>
        </w:div>
        <w:div w:id="1928615804">
          <w:marLeft w:val="547"/>
          <w:marRight w:val="0"/>
          <w:marTop w:val="86"/>
          <w:marBottom w:val="0"/>
          <w:divBdr>
            <w:top w:val="none" w:sz="0" w:space="0" w:color="auto"/>
            <w:left w:val="none" w:sz="0" w:space="0" w:color="auto"/>
            <w:bottom w:val="none" w:sz="0" w:space="0" w:color="auto"/>
            <w:right w:val="none" w:sz="0" w:space="0" w:color="auto"/>
          </w:divBdr>
        </w:div>
      </w:divsChild>
    </w:div>
    <w:div w:id="1298683509">
      <w:bodyDiv w:val="1"/>
      <w:marLeft w:val="0"/>
      <w:marRight w:val="0"/>
      <w:marTop w:val="0"/>
      <w:marBottom w:val="0"/>
      <w:divBdr>
        <w:top w:val="none" w:sz="0" w:space="0" w:color="auto"/>
        <w:left w:val="none" w:sz="0" w:space="0" w:color="auto"/>
        <w:bottom w:val="none" w:sz="0" w:space="0" w:color="auto"/>
        <w:right w:val="none" w:sz="0" w:space="0" w:color="auto"/>
      </w:divBdr>
      <w:divsChild>
        <w:div w:id="1117484597">
          <w:marLeft w:val="547"/>
          <w:marRight w:val="0"/>
          <w:marTop w:val="106"/>
          <w:marBottom w:val="0"/>
          <w:divBdr>
            <w:top w:val="none" w:sz="0" w:space="0" w:color="auto"/>
            <w:left w:val="none" w:sz="0" w:space="0" w:color="auto"/>
            <w:bottom w:val="none" w:sz="0" w:space="0" w:color="auto"/>
            <w:right w:val="none" w:sz="0" w:space="0" w:color="auto"/>
          </w:divBdr>
        </w:div>
        <w:div w:id="649212761">
          <w:marLeft w:val="547"/>
          <w:marRight w:val="0"/>
          <w:marTop w:val="106"/>
          <w:marBottom w:val="0"/>
          <w:divBdr>
            <w:top w:val="none" w:sz="0" w:space="0" w:color="auto"/>
            <w:left w:val="none" w:sz="0" w:space="0" w:color="auto"/>
            <w:bottom w:val="none" w:sz="0" w:space="0" w:color="auto"/>
            <w:right w:val="none" w:sz="0" w:space="0" w:color="auto"/>
          </w:divBdr>
        </w:div>
        <w:div w:id="1186594832">
          <w:marLeft w:val="547"/>
          <w:marRight w:val="0"/>
          <w:marTop w:val="106"/>
          <w:marBottom w:val="0"/>
          <w:divBdr>
            <w:top w:val="none" w:sz="0" w:space="0" w:color="auto"/>
            <w:left w:val="none" w:sz="0" w:space="0" w:color="auto"/>
            <w:bottom w:val="none" w:sz="0" w:space="0" w:color="auto"/>
            <w:right w:val="none" w:sz="0" w:space="0" w:color="auto"/>
          </w:divBdr>
        </w:div>
        <w:div w:id="1050031725">
          <w:marLeft w:val="547"/>
          <w:marRight w:val="0"/>
          <w:marTop w:val="106"/>
          <w:marBottom w:val="0"/>
          <w:divBdr>
            <w:top w:val="none" w:sz="0" w:space="0" w:color="auto"/>
            <w:left w:val="none" w:sz="0" w:space="0" w:color="auto"/>
            <w:bottom w:val="none" w:sz="0" w:space="0" w:color="auto"/>
            <w:right w:val="none" w:sz="0" w:space="0" w:color="auto"/>
          </w:divBdr>
        </w:div>
        <w:div w:id="1475293540">
          <w:marLeft w:val="547"/>
          <w:marRight w:val="0"/>
          <w:marTop w:val="106"/>
          <w:marBottom w:val="0"/>
          <w:divBdr>
            <w:top w:val="none" w:sz="0" w:space="0" w:color="auto"/>
            <w:left w:val="none" w:sz="0" w:space="0" w:color="auto"/>
            <w:bottom w:val="none" w:sz="0" w:space="0" w:color="auto"/>
            <w:right w:val="none" w:sz="0" w:space="0" w:color="auto"/>
          </w:divBdr>
        </w:div>
      </w:divsChild>
    </w:div>
    <w:div w:id="1301036044">
      <w:bodyDiv w:val="1"/>
      <w:marLeft w:val="0"/>
      <w:marRight w:val="0"/>
      <w:marTop w:val="0"/>
      <w:marBottom w:val="0"/>
      <w:divBdr>
        <w:top w:val="none" w:sz="0" w:space="0" w:color="auto"/>
        <w:left w:val="none" w:sz="0" w:space="0" w:color="auto"/>
        <w:bottom w:val="none" w:sz="0" w:space="0" w:color="auto"/>
        <w:right w:val="none" w:sz="0" w:space="0" w:color="auto"/>
      </w:divBdr>
      <w:divsChild>
        <w:div w:id="1618637064">
          <w:marLeft w:val="547"/>
          <w:marRight w:val="0"/>
          <w:marTop w:val="77"/>
          <w:marBottom w:val="0"/>
          <w:divBdr>
            <w:top w:val="none" w:sz="0" w:space="0" w:color="auto"/>
            <w:left w:val="none" w:sz="0" w:space="0" w:color="auto"/>
            <w:bottom w:val="none" w:sz="0" w:space="0" w:color="auto"/>
            <w:right w:val="none" w:sz="0" w:space="0" w:color="auto"/>
          </w:divBdr>
        </w:div>
        <w:div w:id="378089569">
          <w:marLeft w:val="1166"/>
          <w:marRight w:val="0"/>
          <w:marTop w:val="77"/>
          <w:marBottom w:val="0"/>
          <w:divBdr>
            <w:top w:val="none" w:sz="0" w:space="0" w:color="auto"/>
            <w:left w:val="none" w:sz="0" w:space="0" w:color="auto"/>
            <w:bottom w:val="none" w:sz="0" w:space="0" w:color="auto"/>
            <w:right w:val="none" w:sz="0" w:space="0" w:color="auto"/>
          </w:divBdr>
        </w:div>
        <w:div w:id="657077833">
          <w:marLeft w:val="1166"/>
          <w:marRight w:val="0"/>
          <w:marTop w:val="77"/>
          <w:marBottom w:val="0"/>
          <w:divBdr>
            <w:top w:val="none" w:sz="0" w:space="0" w:color="auto"/>
            <w:left w:val="none" w:sz="0" w:space="0" w:color="auto"/>
            <w:bottom w:val="none" w:sz="0" w:space="0" w:color="auto"/>
            <w:right w:val="none" w:sz="0" w:space="0" w:color="auto"/>
          </w:divBdr>
        </w:div>
        <w:div w:id="1419402409">
          <w:marLeft w:val="1166"/>
          <w:marRight w:val="0"/>
          <w:marTop w:val="77"/>
          <w:marBottom w:val="0"/>
          <w:divBdr>
            <w:top w:val="none" w:sz="0" w:space="0" w:color="auto"/>
            <w:left w:val="none" w:sz="0" w:space="0" w:color="auto"/>
            <w:bottom w:val="none" w:sz="0" w:space="0" w:color="auto"/>
            <w:right w:val="none" w:sz="0" w:space="0" w:color="auto"/>
          </w:divBdr>
        </w:div>
        <w:div w:id="1495341762">
          <w:marLeft w:val="1166"/>
          <w:marRight w:val="0"/>
          <w:marTop w:val="77"/>
          <w:marBottom w:val="0"/>
          <w:divBdr>
            <w:top w:val="none" w:sz="0" w:space="0" w:color="auto"/>
            <w:left w:val="none" w:sz="0" w:space="0" w:color="auto"/>
            <w:bottom w:val="none" w:sz="0" w:space="0" w:color="auto"/>
            <w:right w:val="none" w:sz="0" w:space="0" w:color="auto"/>
          </w:divBdr>
        </w:div>
        <w:div w:id="1166088259">
          <w:marLeft w:val="1166"/>
          <w:marRight w:val="0"/>
          <w:marTop w:val="77"/>
          <w:marBottom w:val="0"/>
          <w:divBdr>
            <w:top w:val="none" w:sz="0" w:space="0" w:color="auto"/>
            <w:left w:val="none" w:sz="0" w:space="0" w:color="auto"/>
            <w:bottom w:val="none" w:sz="0" w:space="0" w:color="auto"/>
            <w:right w:val="none" w:sz="0" w:space="0" w:color="auto"/>
          </w:divBdr>
        </w:div>
      </w:divsChild>
    </w:div>
    <w:div w:id="1304432982">
      <w:bodyDiv w:val="1"/>
      <w:marLeft w:val="0"/>
      <w:marRight w:val="0"/>
      <w:marTop w:val="0"/>
      <w:marBottom w:val="0"/>
      <w:divBdr>
        <w:top w:val="none" w:sz="0" w:space="0" w:color="auto"/>
        <w:left w:val="none" w:sz="0" w:space="0" w:color="auto"/>
        <w:bottom w:val="none" w:sz="0" w:space="0" w:color="auto"/>
        <w:right w:val="none" w:sz="0" w:space="0" w:color="auto"/>
      </w:divBdr>
      <w:divsChild>
        <w:div w:id="49041197">
          <w:marLeft w:val="547"/>
          <w:marRight w:val="0"/>
          <w:marTop w:val="240"/>
          <w:marBottom w:val="0"/>
          <w:divBdr>
            <w:top w:val="none" w:sz="0" w:space="0" w:color="auto"/>
            <w:left w:val="none" w:sz="0" w:space="0" w:color="auto"/>
            <w:bottom w:val="none" w:sz="0" w:space="0" w:color="auto"/>
            <w:right w:val="none" w:sz="0" w:space="0" w:color="auto"/>
          </w:divBdr>
        </w:div>
        <w:div w:id="2324107">
          <w:marLeft w:val="547"/>
          <w:marRight w:val="0"/>
          <w:marTop w:val="240"/>
          <w:marBottom w:val="0"/>
          <w:divBdr>
            <w:top w:val="none" w:sz="0" w:space="0" w:color="auto"/>
            <w:left w:val="none" w:sz="0" w:space="0" w:color="auto"/>
            <w:bottom w:val="none" w:sz="0" w:space="0" w:color="auto"/>
            <w:right w:val="none" w:sz="0" w:space="0" w:color="auto"/>
          </w:divBdr>
        </w:div>
        <w:div w:id="157813192">
          <w:marLeft w:val="547"/>
          <w:marRight w:val="0"/>
          <w:marTop w:val="240"/>
          <w:marBottom w:val="0"/>
          <w:divBdr>
            <w:top w:val="none" w:sz="0" w:space="0" w:color="auto"/>
            <w:left w:val="none" w:sz="0" w:space="0" w:color="auto"/>
            <w:bottom w:val="none" w:sz="0" w:space="0" w:color="auto"/>
            <w:right w:val="none" w:sz="0" w:space="0" w:color="auto"/>
          </w:divBdr>
        </w:div>
      </w:divsChild>
    </w:div>
    <w:div w:id="1340162472">
      <w:bodyDiv w:val="1"/>
      <w:marLeft w:val="0"/>
      <w:marRight w:val="0"/>
      <w:marTop w:val="0"/>
      <w:marBottom w:val="0"/>
      <w:divBdr>
        <w:top w:val="none" w:sz="0" w:space="0" w:color="auto"/>
        <w:left w:val="none" w:sz="0" w:space="0" w:color="auto"/>
        <w:bottom w:val="none" w:sz="0" w:space="0" w:color="auto"/>
        <w:right w:val="none" w:sz="0" w:space="0" w:color="auto"/>
      </w:divBdr>
      <w:divsChild>
        <w:div w:id="1167937046">
          <w:marLeft w:val="547"/>
          <w:marRight w:val="0"/>
          <w:marTop w:val="110"/>
          <w:marBottom w:val="0"/>
          <w:divBdr>
            <w:top w:val="none" w:sz="0" w:space="0" w:color="auto"/>
            <w:left w:val="none" w:sz="0" w:space="0" w:color="auto"/>
            <w:bottom w:val="none" w:sz="0" w:space="0" w:color="auto"/>
            <w:right w:val="none" w:sz="0" w:space="0" w:color="auto"/>
          </w:divBdr>
        </w:div>
      </w:divsChild>
    </w:div>
    <w:div w:id="1346253045">
      <w:bodyDiv w:val="1"/>
      <w:marLeft w:val="0"/>
      <w:marRight w:val="0"/>
      <w:marTop w:val="0"/>
      <w:marBottom w:val="0"/>
      <w:divBdr>
        <w:top w:val="none" w:sz="0" w:space="0" w:color="auto"/>
        <w:left w:val="none" w:sz="0" w:space="0" w:color="auto"/>
        <w:bottom w:val="none" w:sz="0" w:space="0" w:color="auto"/>
        <w:right w:val="none" w:sz="0" w:space="0" w:color="auto"/>
      </w:divBdr>
      <w:divsChild>
        <w:div w:id="1839536143">
          <w:marLeft w:val="547"/>
          <w:marRight w:val="0"/>
          <w:marTop w:val="130"/>
          <w:marBottom w:val="0"/>
          <w:divBdr>
            <w:top w:val="none" w:sz="0" w:space="0" w:color="auto"/>
            <w:left w:val="none" w:sz="0" w:space="0" w:color="auto"/>
            <w:bottom w:val="none" w:sz="0" w:space="0" w:color="auto"/>
            <w:right w:val="none" w:sz="0" w:space="0" w:color="auto"/>
          </w:divBdr>
        </w:div>
        <w:div w:id="2104719535">
          <w:marLeft w:val="547"/>
          <w:marRight w:val="0"/>
          <w:marTop w:val="130"/>
          <w:marBottom w:val="0"/>
          <w:divBdr>
            <w:top w:val="none" w:sz="0" w:space="0" w:color="auto"/>
            <w:left w:val="none" w:sz="0" w:space="0" w:color="auto"/>
            <w:bottom w:val="none" w:sz="0" w:space="0" w:color="auto"/>
            <w:right w:val="none" w:sz="0" w:space="0" w:color="auto"/>
          </w:divBdr>
        </w:div>
        <w:div w:id="626660414">
          <w:marLeft w:val="547"/>
          <w:marRight w:val="0"/>
          <w:marTop w:val="130"/>
          <w:marBottom w:val="0"/>
          <w:divBdr>
            <w:top w:val="none" w:sz="0" w:space="0" w:color="auto"/>
            <w:left w:val="none" w:sz="0" w:space="0" w:color="auto"/>
            <w:bottom w:val="none" w:sz="0" w:space="0" w:color="auto"/>
            <w:right w:val="none" w:sz="0" w:space="0" w:color="auto"/>
          </w:divBdr>
        </w:div>
        <w:div w:id="1156340256">
          <w:marLeft w:val="547"/>
          <w:marRight w:val="0"/>
          <w:marTop w:val="130"/>
          <w:marBottom w:val="0"/>
          <w:divBdr>
            <w:top w:val="none" w:sz="0" w:space="0" w:color="auto"/>
            <w:left w:val="none" w:sz="0" w:space="0" w:color="auto"/>
            <w:bottom w:val="none" w:sz="0" w:space="0" w:color="auto"/>
            <w:right w:val="none" w:sz="0" w:space="0" w:color="auto"/>
          </w:divBdr>
        </w:div>
        <w:div w:id="1076441140">
          <w:marLeft w:val="547"/>
          <w:marRight w:val="0"/>
          <w:marTop w:val="130"/>
          <w:marBottom w:val="0"/>
          <w:divBdr>
            <w:top w:val="none" w:sz="0" w:space="0" w:color="auto"/>
            <w:left w:val="none" w:sz="0" w:space="0" w:color="auto"/>
            <w:bottom w:val="none" w:sz="0" w:space="0" w:color="auto"/>
            <w:right w:val="none" w:sz="0" w:space="0" w:color="auto"/>
          </w:divBdr>
        </w:div>
      </w:divsChild>
    </w:div>
    <w:div w:id="1360744684">
      <w:bodyDiv w:val="1"/>
      <w:marLeft w:val="0"/>
      <w:marRight w:val="0"/>
      <w:marTop w:val="0"/>
      <w:marBottom w:val="0"/>
      <w:divBdr>
        <w:top w:val="none" w:sz="0" w:space="0" w:color="auto"/>
        <w:left w:val="none" w:sz="0" w:space="0" w:color="auto"/>
        <w:bottom w:val="none" w:sz="0" w:space="0" w:color="auto"/>
        <w:right w:val="none" w:sz="0" w:space="0" w:color="auto"/>
      </w:divBdr>
      <w:divsChild>
        <w:div w:id="16543173">
          <w:marLeft w:val="547"/>
          <w:marRight w:val="0"/>
          <w:marTop w:val="130"/>
          <w:marBottom w:val="0"/>
          <w:divBdr>
            <w:top w:val="none" w:sz="0" w:space="0" w:color="auto"/>
            <w:left w:val="none" w:sz="0" w:space="0" w:color="auto"/>
            <w:bottom w:val="none" w:sz="0" w:space="0" w:color="auto"/>
            <w:right w:val="none" w:sz="0" w:space="0" w:color="auto"/>
          </w:divBdr>
        </w:div>
        <w:div w:id="1212185474">
          <w:marLeft w:val="547"/>
          <w:marRight w:val="0"/>
          <w:marTop w:val="130"/>
          <w:marBottom w:val="0"/>
          <w:divBdr>
            <w:top w:val="none" w:sz="0" w:space="0" w:color="auto"/>
            <w:left w:val="none" w:sz="0" w:space="0" w:color="auto"/>
            <w:bottom w:val="none" w:sz="0" w:space="0" w:color="auto"/>
            <w:right w:val="none" w:sz="0" w:space="0" w:color="auto"/>
          </w:divBdr>
        </w:div>
        <w:div w:id="1781873897">
          <w:marLeft w:val="547"/>
          <w:marRight w:val="0"/>
          <w:marTop w:val="130"/>
          <w:marBottom w:val="0"/>
          <w:divBdr>
            <w:top w:val="none" w:sz="0" w:space="0" w:color="auto"/>
            <w:left w:val="none" w:sz="0" w:space="0" w:color="auto"/>
            <w:bottom w:val="none" w:sz="0" w:space="0" w:color="auto"/>
            <w:right w:val="none" w:sz="0" w:space="0" w:color="auto"/>
          </w:divBdr>
        </w:div>
        <w:div w:id="1106194264">
          <w:marLeft w:val="547"/>
          <w:marRight w:val="0"/>
          <w:marTop w:val="130"/>
          <w:marBottom w:val="0"/>
          <w:divBdr>
            <w:top w:val="none" w:sz="0" w:space="0" w:color="auto"/>
            <w:left w:val="none" w:sz="0" w:space="0" w:color="auto"/>
            <w:bottom w:val="none" w:sz="0" w:space="0" w:color="auto"/>
            <w:right w:val="none" w:sz="0" w:space="0" w:color="auto"/>
          </w:divBdr>
        </w:div>
      </w:divsChild>
    </w:div>
    <w:div w:id="1366325651">
      <w:bodyDiv w:val="1"/>
      <w:marLeft w:val="0"/>
      <w:marRight w:val="0"/>
      <w:marTop w:val="0"/>
      <w:marBottom w:val="0"/>
      <w:divBdr>
        <w:top w:val="none" w:sz="0" w:space="0" w:color="auto"/>
        <w:left w:val="none" w:sz="0" w:space="0" w:color="auto"/>
        <w:bottom w:val="none" w:sz="0" w:space="0" w:color="auto"/>
        <w:right w:val="none" w:sz="0" w:space="0" w:color="auto"/>
      </w:divBdr>
      <w:divsChild>
        <w:div w:id="1915583675">
          <w:marLeft w:val="547"/>
          <w:marRight w:val="0"/>
          <w:marTop w:val="130"/>
          <w:marBottom w:val="0"/>
          <w:divBdr>
            <w:top w:val="none" w:sz="0" w:space="0" w:color="auto"/>
            <w:left w:val="none" w:sz="0" w:space="0" w:color="auto"/>
            <w:bottom w:val="none" w:sz="0" w:space="0" w:color="auto"/>
            <w:right w:val="none" w:sz="0" w:space="0" w:color="auto"/>
          </w:divBdr>
        </w:div>
        <w:div w:id="1016346820">
          <w:marLeft w:val="547"/>
          <w:marRight w:val="0"/>
          <w:marTop w:val="130"/>
          <w:marBottom w:val="0"/>
          <w:divBdr>
            <w:top w:val="none" w:sz="0" w:space="0" w:color="auto"/>
            <w:left w:val="none" w:sz="0" w:space="0" w:color="auto"/>
            <w:bottom w:val="none" w:sz="0" w:space="0" w:color="auto"/>
            <w:right w:val="none" w:sz="0" w:space="0" w:color="auto"/>
          </w:divBdr>
        </w:div>
      </w:divsChild>
    </w:div>
    <w:div w:id="1378889702">
      <w:bodyDiv w:val="1"/>
      <w:marLeft w:val="0"/>
      <w:marRight w:val="0"/>
      <w:marTop w:val="0"/>
      <w:marBottom w:val="0"/>
      <w:divBdr>
        <w:top w:val="none" w:sz="0" w:space="0" w:color="auto"/>
        <w:left w:val="none" w:sz="0" w:space="0" w:color="auto"/>
        <w:bottom w:val="none" w:sz="0" w:space="0" w:color="auto"/>
        <w:right w:val="none" w:sz="0" w:space="0" w:color="auto"/>
      </w:divBdr>
      <w:divsChild>
        <w:div w:id="332219845">
          <w:marLeft w:val="0"/>
          <w:marRight w:val="0"/>
          <w:marTop w:val="0"/>
          <w:marBottom w:val="0"/>
          <w:divBdr>
            <w:top w:val="none" w:sz="0" w:space="0" w:color="auto"/>
            <w:left w:val="none" w:sz="0" w:space="0" w:color="auto"/>
            <w:bottom w:val="none" w:sz="0" w:space="0" w:color="auto"/>
            <w:right w:val="none" w:sz="0" w:space="0" w:color="auto"/>
          </w:divBdr>
        </w:div>
        <w:div w:id="637491834">
          <w:marLeft w:val="0"/>
          <w:marRight w:val="0"/>
          <w:marTop w:val="0"/>
          <w:marBottom w:val="0"/>
          <w:divBdr>
            <w:top w:val="none" w:sz="0" w:space="0" w:color="auto"/>
            <w:left w:val="none" w:sz="0" w:space="0" w:color="auto"/>
            <w:bottom w:val="none" w:sz="0" w:space="0" w:color="auto"/>
            <w:right w:val="none" w:sz="0" w:space="0" w:color="auto"/>
          </w:divBdr>
        </w:div>
        <w:div w:id="441339601">
          <w:marLeft w:val="0"/>
          <w:marRight w:val="0"/>
          <w:marTop w:val="0"/>
          <w:marBottom w:val="0"/>
          <w:divBdr>
            <w:top w:val="none" w:sz="0" w:space="0" w:color="auto"/>
            <w:left w:val="none" w:sz="0" w:space="0" w:color="auto"/>
            <w:bottom w:val="none" w:sz="0" w:space="0" w:color="auto"/>
            <w:right w:val="none" w:sz="0" w:space="0" w:color="auto"/>
          </w:divBdr>
        </w:div>
      </w:divsChild>
    </w:div>
    <w:div w:id="1384867181">
      <w:bodyDiv w:val="1"/>
      <w:marLeft w:val="0"/>
      <w:marRight w:val="0"/>
      <w:marTop w:val="0"/>
      <w:marBottom w:val="0"/>
      <w:divBdr>
        <w:top w:val="none" w:sz="0" w:space="0" w:color="auto"/>
        <w:left w:val="none" w:sz="0" w:space="0" w:color="auto"/>
        <w:bottom w:val="none" w:sz="0" w:space="0" w:color="auto"/>
        <w:right w:val="none" w:sz="0" w:space="0" w:color="auto"/>
      </w:divBdr>
      <w:divsChild>
        <w:div w:id="215358873">
          <w:marLeft w:val="547"/>
          <w:marRight w:val="0"/>
          <w:marTop w:val="154"/>
          <w:marBottom w:val="0"/>
          <w:divBdr>
            <w:top w:val="none" w:sz="0" w:space="0" w:color="auto"/>
            <w:left w:val="none" w:sz="0" w:space="0" w:color="auto"/>
            <w:bottom w:val="none" w:sz="0" w:space="0" w:color="auto"/>
            <w:right w:val="none" w:sz="0" w:space="0" w:color="auto"/>
          </w:divBdr>
        </w:div>
        <w:div w:id="1649629713">
          <w:marLeft w:val="547"/>
          <w:marRight w:val="0"/>
          <w:marTop w:val="154"/>
          <w:marBottom w:val="0"/>
          <w:divBdr>
            <w:top w:val="none" w:sz="0" w:space="0" w:color="auto"/>
            <w:left w:val="none" w:sz="0" w:space="0" w:color="auto"/>
            <w:bottom w:val="none" w:sz="0" w:space="0" w:color="auto"/>
            <w:right w:val="none" w:sz="0" w:space="0" w:color="auto"/>
          </w:divBdr>
        </w:div>
      </w:divsChild>
    </w:div>
    <w:div w:id="1396126870">
      <w:bodyDiv w:val="1"/>
      <w:marLeft w:val="0"/>
      <w:marRight w:val="0"/>
      <w:marTop w:val="0"/>
      <w:marBottom w:val="0"/>
      <w:divBdr>
        <w:top w:val="none" w:sz="0" w:space="0" w:color="auto"/>
        <w:left w:val="none" w:sz="0" w:space="0" w:color="auto"/>
        <w:bottom w:val="none" w:sz="0" w:space="0" w:color="auto"/>
        <w:right w:val="none" w:sz="0" w:space="0" w:color="auto"/>
      </w:divBdr>
      <w:divsChild>
        <w:div w:id="358363610">
          <w:marLeft w:val="446"/>
          <w:marRight w:val="0"/>
          <w:marTop w:val="106"/>
          <w:marBottom w:val="0"/>
          <w:divBdr>
            <w:top w:val="none" w:sz="0" w:space="0" w:color="auto"/>
            <w:left w:val="none" w:sz="0" w:space="0" w:color="auto"/>
            <w:bottom w:val="none" w:sz="0" w:space="0" w:color="auto"/>
            <w:right w:val="none" w:sz="0" w:space="0" w:color="auto"/>
          </w:divBdr>
        </w:div>
        <w:div w:id="36273581">
          <w:marLeft w:val="446"/>
          <w:marRight w:val="0"/>
          <w:marTop w:val="106"/>
          <w:marBottom w:val="0"/>
          <w:divBdr>
            <w:top w:val="none" w:sz="0" w:space="0" w:color="auto"/>
            <w:left w:val="none" w:sz="0" w:space="0" w:color="auto"/>
            <w:bottom w:val="none" w:sz="0" w:space="0" w:color="auto"/>
            <w:right w:val="none" w:sz="0" w:space="0" w:color="auto"/>
          </w:divBdr>
        </w:div>
        <w:div w:id="1126579223">
          <w:marLeft w:val="446"/>
          <w:marRight w:val="0"/>
          <w:marTop w:val="106"/>
          <w:marBottom w:val="0"/>
          <w:divBdr>
            <w:top w:val="none" w:sz="0" w:space="0" w:color="auto"/>
            <w:left w:val="none" w:sz="0" w:space="0" w:color="auto"/>
            <w:bottom w:val="none" w:sz="0" w:space="0" w:color="auto"/>
            <w:right w:val="none" w:sz="0" w:space="0" w:color="auto"/>
          </w:divBdr>
        </w:div>
        <w:div w:id="1930625255">
          <w:marLeft w:val="446"/>
          <w:marRight w:val="0"/>
          <w:marTop w:val="106"/>
          <w:marBottom w:val="0"/>
          <w:divBdr>
            <w:top w:val="none" w:sz="0" w:space="0" w:color="auto"/>
            <w:left w:val="none" w:sz="0" w:space="0" w:color="auto"/>
            <w:bottom w:val="none" w:sz="0" w:space="0" w:color="auto"/>
            <w:right w:val="none" w:sz="0" w:space="0" w:color="auto"/>
          </w:divBdr>
        </w:div>
        <w:div w:id="362832458">
          <w:marLeft w:val="446"/>
          <w:marRight w:val="0"/>
          <w:marTop w:val="106"/>
          <w:marBottom w:val="0"/>
          <w:divBdr>
            <w:top w:val="none" w:sz="0" w:space="0" w:color="auto"/>
            <w:left w:val="none" w:sz="0" w:space="0" w:color="auto"/>
            <w:bottom w:val="none" w:sz="0" w:space="0" w:color="auto"/>
            <w:right w:val="none" w:sz="0" w:space="0" w:color="auto"/>
          </w:divBdr>
        </w:div>
      </w:divsChild>
    </w:div>
    <w:div w:id="1397050890">
      <w:bodyDiv w:val="1"/>
      <w:marLeft w:val="0"/>
      <w:marRight w:val="0"/>
      <w:marTop w:val="0"/>
      <w:marBottom w:val="0"/>
      <w:divBdr>
        <w:top w:val="none" w:sz="0" w:space="0" w:color="auto"/>
        <w:left w:val="none" w:sz="0" w:space="0" w:color="auto"/>
        <w:bottom w:val="none" w:sz="0" w:space="0" w:color="auto"/>
        <w:right w:val="none" w:sz="0" w:space="0" w:color="auto"/>
      </w:divBdr>
      <w:divsChild>
        <w:div w:id="345716352">
          <w:marLeft w:val="0"/>
          <w:marRight w:val="0"/>
          <w:marTop w:val="0"/>
          <w:marBottom w:val="0"/>
          <w:divBdr>
            <w:top w:val="none" w:sz="0" w:space="0" w:color="auto"/>
            <w:left w:val="none" w:sz="0" w:space="0" w:color="auto"/>
            <w:bottom w:val="none" w:sz="0" w:space="0" w:color="auto"/>
            <w:right w:val="none" w:sz="0" w:space="0" w:color="auto"/>
          </w:divBdr>
        </w:div>
        <w:div w:id="1922375387">
          <w:marLeft w:val="0"/>
          <w:marRight w:val="0"/>
          <w:marTop w:val="0"/>
          <w:marBottom w:val="0"/>
          <w:divBdr>
            <w:top w:val="none" w:sz="0" w:space="0" w:color="auto"/>
            <w:left w:val="none" w:sz="0" w:space="0" w:color="auto"/>
            <w:bottom w:val="none" w:sz="0" w:space="0" w:color="auto"/>
            <w:right w:val="none" w:sz="0" w:space="0" w:color="auto"/>
          </w:divBdr>
        </w:div>
      </w:divsChild>
    </w:div>
    <w:div w:id="1398090154">
      <w:bodyDiv w:val="1"/>
      <w:marLeft w:val="0"/>
      <w:marRight w:val="0"/>
      <w:marTop w:val="0"/>
      <w:marBottom w:val="0"/>
      <w:divBdr>
        <w:top w:val="none" w:sz="0" w:space="0" w:color="auto"/>
        <w:left w:val="none" w:sz="0" w:space="0" w:color="auto"/>
        <w:bottom w:val="none" w:sz="0" w:space="0" w:color="auto"/>
        <w:right w:val="none" w:sz="0" w:space="0" w:color="auto"/>
      </w:divBdr>
      <w:divsChild>
        <w:div w:id="1127431666">
          <w:marLeft w:val="547"/>
          <w:marRight w:val="0"/>
          <w:marTop w:val="130"/>
          <w:marBottom w:val="0"/>
          <w:divBdr>
            <w:top w:val="none" w:sz="0" w:space="0" w:color="auto"/>
            <w:left w:val="none" w:sz="0" w:space="0" w:color="auto"/>
            <w:bottom w:val="none" w:sz="0" w:space="0" w:color="auto"/>
            <w:right w:val="none" w:sz="0" w:space="0" w:color="auto"/>
          </w:divBdr>
        </w:div>
        <w:div w:id="1853031190">
          <w:marLeft w:val="547"/>
          <w:marRight w:val="0"/>
          <w:marTop w:val="130"/>
          <w:marBottom w:val="0"/>
          <w:divBdr>
            <w:top w:val="none" w:sz="0" w:space="0" w:color="auto"/>
            <w:left w:val="none" w:sz="0" w:space="0" w:color="auto"/>
            <w:bottom w:val="none" w:sz="0" w:space="0" w:color="auto"/>
            <w:right w:val="none" w:sz="0" w:space="0" w:color="auto"/>
          </w:divBdr>
        </w:div>
        <w:div w:id="1542744564">
          <w:marLeft w:val="547"/>
          <w:marRight w:val="0"/>
          <w:marTop w:val="130"/>
          <w:marBottom w:val="0"/>
          <w:divBdr>
            <w:top w:val="none" w:sz="0" w:space="0" w:color="auto"/>
            <w:left w:val="none" w:sz="0" w:space="0" w:color="auto"/>
            <w:bottom w:val="none" w:sz="0" w:space="0" w:color="auto"/>
            <w:right w:val="none" w:sz="0" w:space="0" w:color="auto"/>
          </w:divBdr>
        </w:div>
      </w:divsChild>
    </w:div>
    <w:div w:id="1401253472">
      <w:bodyDiv w:val="1"/>
      <w:marLeft w:val="0"/>
      <w:marRight w:val="0"/>
      <w:marTop w:val="0"/>
      <w:marBottom w:val="0"/>
      <w:divBdr>
        <w:top w:val="none" w:sz="0" w:space="0" w:color="auto"/>
        <w:left w:val="none" w:sz="0" w:space="0" w:color="auto"/>
        <w:bottom w:val="none" w:sz="0" w:space="0" w:color="auto"/>
        <w:right w:val="none" w:sz="0" w:space="0" w:color="auto"/>
      </w:divBdr>
      <w:divsChild>
        <w:div w:id="52430617">
          <w:marLeft w:val="547"/>
          <w:marRight w:val="0"/>
          <w:marTop w:val="106"/>
          <w:marBottom w:val="0"/>
          <w:divBdr>
            <w:top w:val="none" w:sz="0" w:space="0" w:color="auto"/>
            <w:left w:val="none" w:sz="0" w:space="0" w:color="auto"/>
            <w:bottom w:val="none" w:sz="0" w:space="0" w:color="auto"/>
            <w:right w:val="none" w:sz="0" w:space="0" w:color="auto"/>
          </w:divBdr>
        </w:div>
        <w:div w:id="139543965">
          <w:marLeft w:val="547"/>
          <w:marRight w:val="0"/>
          <w:marTop w:val="106"/>
          <w:marBottom w:val="0"/>
          <w:divBdr>
            <w:top w:val="none" w:sz="0" w:space="0" w:color="auto"/>
            <w:left w:val="none" w:sz="0" w:space="0" w:color="auto"/>
            <w:bottom w:val="none" w:sz="0" w:space="0" w:color="auto"/>
            <w:right w:val="none" w:sz="0" w:space="0" w:color="auto"/>
          </w:divBdr>
        </w:div>
        <w:div w:id="1342046570">
          <w:marLeft w:val="547"/>
          <w:marRight w:val="0"/>
          <w:marTop w:val="106"/>
          <w:marBottom w:val="0"/>
          <w:divBdr>
            <w:top w:val="none" w:sz="0" w:space="0" w:color="auto"/>
            <w:left w:val="none" w:sz="0" w:space="0" w:color="auto"/>
            <w:bottom w:val="none" w:sz="0" w:space="0" w:color="auto"/>
            <w:right w:val="none" w:sz="0" w:space="0" w:color="auto"/>
          </w:divBdr>
        </w:div>
        <w:div w:id="1292322406">
          <w:marLeft w:val="547"/>
          <w:marRight w:val="0"/>
          <w:marTop w:val="106"/>
          <w:marBottom w:val="0"/>
          <w:divBdr>
            <w:top w:val="none" w:sz="0" w:space="0" w:color="auto"/>
            <w:left w:val="none" w:sz="0" w:space="0" w:color="auto"/>
            <w:bottom w:val="none" w:sz="0" w:space="0" w:color="auto"/>
            <w:right w:val="none" w:sz="0" w:space="0" w:color="auto"/>
          </w:divBdr>
        </w:div>
      </w:divsChild>
    </w:div>
    <w:div w:id="1407217449">
      <w:bodyDiv w:val="1"/>
      <w:marLeft w:val="0"/>
      <w:marRight w:val="0"/>
      <w:marTop w:val="0"/>
      <w:marBottom w:val="0"/>
      <w:divBdr>
        <w:top w:val="none" w:sz="0" w:space="0" w:color="auto"/>
        <w:left w:val="none" w:sz="0" w:space="0" w:color="auto"/>
        <w:bottom w:val="none" w:sz="0" w:space="0" w:color="auto"/>
        <w:right w:val="none" w:sz="0" w:space="0" w:color="auto"/>
      </w:divBdr>
      <w:divsChild>
        <w:div w:id="543835506">
          <w:marLeft w:val="547"/>
          <w:marRight w:val="0"/>
          <w:marTop w:val="130"/>
          <w:marBottom w:val="0"/>
          <w:divBdr>
            <w:top w:val="none" w:sz="0" w:space="0" w:color="auto"/>
            <w:left w:val="none" w:sz="0" w:space="0" w:color="auto"/>
            <w:bottom w:val="none" w:sz="0" w:space="0" w:color="auto"/>
            <w:right w:val="none" w:sz="0" w:space="0" w:color="auto"/>
          </w:divBdr>
        </w:div>
        <w:div w:id="1882479742">
          <w:marLeft w:val="547"/>
          <w:marRight w:val="0"/>
          <w:marTop w:val="130"/>
          <w:marBottom w:val="0"/>
          <w:divBdr>
            <w:top w:val="none" w:sz="0" w:space="0" w:color="auto"/>
            <w:left w:val="none" w:sz="0" w:space="0" w:color="auto"/>
            <w:bottom w:val="none" w:sz="0" w:space="0" w:color="auto"/>
            <w:right w:val="none" w:sz="0" w:space="0" w:color="auto"/>
          </w:divBdr>
        </w:div>
        <w:div w:id="1618633774">
          <w:marLeft w:val="547"/>
          <w:marRight w:val="0"/>
          <w:marTop w:val="130"/>
          <w:marBottom w:val="0"/>
          <w:divBdr>
            <w:top w:val="none" w:sz="0" w:space="0" w:color="auto"/>
            <w:left w:val="none" w:sz="0" w:space="0" w:color="auto"/>
            <w:bottom w:val="none" w:sz="0" w:space="0" w:color="auto"/>
            <w:right w:val="none" w:sz="0" w:space="0" w:color="auto"/>
          </w:divBdr>
        </w:div>
      </w:divsChild>
    </w:div>
    <w:div w:id="1426271343">
      <w:bodyDiv w:val="1"/>
      <w:marLeft w:val="0"/>
      <w:marRight w:val="0"/>
      <w:marTop w:val="0"/>
      <w:marBottom w:val="0"/>
      <w:divBdr>
        <w:top w:val="none" w:sz="0" w:space="0" w:color="auto"/>
        <w:left w:val="none" w:sz="0" w:space="0" w:color="auto"/>
        <w:bottom w:val="none" w:sz="0" w:space="0" w:color="auto"/>
        <w:right w:val="none" w:sz="0" w:space="0" w:color="auto"/>
      </w:divBdr>
      <w:divsChild>
        <w:div w:id="2123302718">
          <w:marLeft w:val="547"/>
          <w:marRight w:val="0"/>
          <w:marTop w:val="106"/>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28622285">
      <w:bodyDiv w:val="1"/>
      <w:marLeft w:val="0"/>
      <w:marRight w:val="0"/>
      <w:marTop w:val="0"/>
      <w:marBottom w:val="0"/>
      <w:divBdr>
        <w:top w:val="none" w:sz="0" w:space="0" w:color="auto"/>
        <w:left w:val="none" w:sz="0" w:space="0" w:color="auto"/>
        <w:bottom w:val="none" w:sz="0" w:space="0" w:color="auto"/>
        <w:right w:val="none" w:sz="0" w:space="0" w:color="auto"/>
      </w:divBdr>
      <w:divsChild>
        <w:div w:id="1361470400">
          <w:marLeft w:val="446"/>
          <w:marRight w:val="0"/>
          <w:marTop w:val="0"/>
          <w:marBottom w:val="0"/>
          <w:divBdr>
            <w:top w:val="none" w:sz="0" w:space="0" w:color="auto"/>
            <w:left w:val="none" w:sz="0" w:space="0" w:color="auto"/>
            <w:bottom w:val="none" w:sz="0" w:space="0" w:color="auto"/>
            <w:right w:val="none" w:sz="0" w:space="0" w:color="auto"/>
          </w:divBdr>
        </w:div>
        <w:div w:id="2094352797">
          <w:marLeft w:val="446"/>
          <w:marRight w:val="0"/>
          <w:marTop w:val="0"/>
          <w:marBottom w:val="0"/>
          <w:divBdr>
            <w:top w:val="none" w:sz="0" w:space="0" w:color="auto"/>
            <w:left w:val="none" w:sz="0" w:space="0" w:color="auto"/>
            <w:bottom w:val="none" w:sz="0" w:space="0" w:color="auto"/>
            <w:right w:val="none" w:sz="0" w:space="0" w:color="auto"/>
          </w:divBdr>
        </w:div>
        <w:div w:id="1078014826">
          <w:marLeft w:val="446"/>
          <w:marRight w:val="0"/>
          <w:marTop w:val="0"/>
          <w:marBottom w:val="0"/>
          <w:divBdr>
            <w:top w:val="none" w:sz="0" w:space="0" w:color="auto"/>
            <w:left w:val="none" w:sz="0" w:space="0" w:color="auto"/>
            <w:bottom w:val="none" w:sz="0" w:space="0" w:color="auto"/>
            <w:right w:val="none" w:sz="0" w:space="0" w:color="auto"/>
          </w:divBdr>
        </w:div>
        <w:div w:id="917053864">
          <w:marLeft w:val="446"/>
          <w:marRight w:val="0"/>
          <w:marTop w:val="0"/>
          <w:marBottom w:val="0"/>
          <w:divBdr>
            <w:top w:val="none" w:sz="0" w:space="0" w:color="auto"/>
            <w:left w:val="none" w:sz="0" w:space="0" w:color="auto"/>
            <w:bottom w:val="none" w:sz="0" w:space="0" w:color="auto"/>
            <w:right w:val="none" w:sz="0" w:space="0" w:color="auto"/>
          </w:divBdr>
        </w:div>
        <w:div w:id="1167357714">
          <w:marLeft w:val="446"/>
          <w:marRight w:val="0"/>
          <w:marTop w:val="0"/>
          <w:marBottom w:val="0"/>
          <w:divBdr>
            <w:top w:val="none" w:sz="0" w:space="0" w:color="auto"/>
            <w:left w:val="none" w:sz="0" w:space="0" w:color="auto"/>
            <w:bottom w:val="none" w:sz="0" w:space="0" w:color="auto"/>
            <w:right w:val="none" w:sz="0" w:space="0" w:color="auto"/>
          </w:divBdr>
        </w:div>
        <w:div w:id="1730609783">
          <w:marLeft w:val="446"/>
          <w:marRight w:val="0"/>
          <w:marTop w:val="0"/>
          <w:marBottom w:val="0"/>
          <w:divBdr>
            <w:top w:val="none" w:sz="0" w:space="0" w:color="auto"/>
            <w:left w:val="none" w:sz="0" w:space="0" w:color="auto"/>
            <w:bottom w:val="none" w:sz="0" w:space="0" w:color="auto"/>
            <w:right w:val="none" w:sz="0" w:space="0" w:color="auto"/>
          </w:divBdr>
        </w:div>
        <w:div w:id="2028209872">
          <w:marLeft w:val="446"/>
          <w:marRight w:val="0"/>
          <w:marTop w:val="0"/>
          <w:marBottom w:val="0"/>
          <w:divBdr>
            <w:top w:val="none" w:sz="0" w:space="0" w:color="auto"/>
            <w:left w:val="none" w:sz="0" w:space="0" w:color="auto"/>
            <w:bottom w:val="none" w:sz="0" w:space="0" w:color="auto"/>
            <w:right w:val="none" w:sz="0" w:space="0" w:color="auto"/>
          </w:divBdr>
        </w:div>
      </w:divsChild>
    </w:div>
    <w:div w:id="1433011012">
      <w:bodyDiv w:val="1"/>
      <w:marLeft w:val="0"/>
      <w:marRight w:val="0"/>
      <w:marTop w:val="0"/>
      <w:marBottom w:val="0"/>
      <w:divBdr>
        <w:top w:val="none" w:sz="0" w:space="0" w:color="auto"/>
        <w:left w:val="none" w:sz="0" w:space="0" w:color="auto"/>
        <w:bottom w:val="none" w:sz="0" w:space="0" w:color="auto"/>
        <w:right w:val="none" w:sz="0" w:space="0" w:color="auto"/>
      </w:divBdr>
      <w:divsChild>
        <w:div w:id="54014058">
          <w:marLeft w:val="547"/>
          <w:marRight w:val="0"/>
          <w:marTop w:val="106"/>
          <w:marBottom w:val="0"/>
          <w:divBdr>
            <w:top w:val="none" w:sz="0" w:space="0" w:color="auto"/>
            <w:left w:val="none" w:sz="0" w:space="0" w:color="auto"/>
            <w:bottom w:val="none" w:sz="0" w:space="0" w:color="auto"/>
            <w:right w:val="none" w:sz="0" w:space="0" w:color="auto"/>
          </w:divBdr>
        </w:div>
        <w:div w:id="938296247">
          <w:marLeft w:val="547"/>
          <w:marRight w:val="0"/>
          <w:marTop w:val="106"/>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66391269">
      <w:bodyDiv w:val="1"/>
      <w:marLeft w:val="0"/>
      <w:marRight w:val="0"/>
      <w:marTop w:val="0"/>
      <w:marBottom w:val="0"/>
      <w:divBdr>
        <w:top w:val="none" w:sz="0" w:space="0" w:color="auto"/>
        <w:left w:val="none" w:sz="0" w:space="0" w:color="auto"/>
        <w:bottom w:val="none" w:sz="0" w:space="0" w:color="auto"/>
        <w:right w:val="none" w:sz="0" w:space="0" w:color="auto"/>
      </w:divBdr>
      <w:divsChild>
        <w:div w:id="1820227821">
          <w:marLeft w:val="547"/>
          <w:marRight w:val="0"/>
          <w:marTop w:val="130"/>
          <w:marBottom w:val="0"/>
          <w:divBdr>
            <w:top w:val="none" w:sz="0" w:space="0" w:color="auto"/>
            <w:left w:val="none" w:sz="0" w:space="0" w:color="auto"/>
            <w:bottom w:val="none" w:sz="0" w:space="0" w:color="auto"/>
            <w:right w:val="none" w:sz="0" w:space="0" w:color="auto"/>
          </w:divBdr>
        </w:div>
        <w:div w:id="1428769263">
          <w:marLeft w:val="1166"/>
          <w:marRight w:val="0"/>
          <w:marTop w:val="115"/>
          <w:marBottom w:val="0"/>
          <w:divBdr>
            <w:top w:val="none" w:sz="0" w:space="0" w:color="auto"/>
            <w:left w:val="none" w:sz="0" w:space="0" w:color="auto"/>
            <w:bottom w:val="none" w:sz="0" w:space="0" w:color="auto"/>
            <w:right w:val="none" w:sz="0" w:space="0" w:color="auto"/>
          </w:divBdr>
        </w:div>
        <w:div w:id="1047490889">
          <w:marLeft w:val="1166"/>
          <w:marRight w:val="0"/>
          <w:marTop w:val="115"/>
          <w:marBottom w:val="0"/>
          <w:divBdr>
            <w:top w:val="none" w:sz="0" w:space="0" w:color="auto"/>
            <w:left w:val="none" w:sz="0" w:space="0" w:color="auto"/>
            <w:bottom w:val="none" w:sz="0" w:space="0" w:color="auto"/>
            <w:right w:val="none" w:sz="0" w:space="0" w:color="auto"/>
          </w:divBdr>
        </w:div>
        <w:div w:id="49574045">
          <w:marLeft w:val="547"/>
          <w:marRight w:val="0"/>
          <w:marTop w:val="130"/>
          <w:marBottom w:val="0"/>
          <w:divBdr>
            <w:top w:val="none" w:sz="0" w:space="0" w:color="auto"/>
            <w:left w:val="none" w:sz="0" w:space="0" w:color="auto"/>
            <w:bottom w:val="none" w:sz="0" w:space="0" w:color="auto"/>
            <w:right w:val="none" w:sz="0" w:space="0" w:color="auto"/>
          </w:divBdr>
        </w:div>
        <w:div w:id="122160421">
          <w:marLeft w:val="547"/>
          <w:marRight w:val="0"/>
          <w:marTop w:val="130"/>
          <w:marBottom w:val="0"/>
          <w:divBdr>
            <w:top w:val="none" w:sz="0" w:space="0" w:color="auto"/>
            <w:left w:val="none" w:sz="0" w:space="0" w:color="auto"/>
            <w:bottom w:val="none" w:sz="0" w:space="0" w:color="auto"/>
            <w:right w:val="none" w:sz="0" w:space="0" w:color="auto"/>
          </w:divBdr>
        </w:div>
        <w:div w:id="1092244575">
          <w:marLeft w:val="547"/>
          <w:marRight w:val="0"/>
          <w:marTop w:val="130"/>
          <w:marBottom w:val="0"/>
          <w:divBdr>
            <w:top w:val="none" w:sz="0" w:space="0" w:color="auto"/>
            <w:left w:val="none" w:sz="0" w:space="0" w:color="auto"/>
            <w:bottom w:val="none" w:sz="0" w:space="0" w:color="auto"/>
            <w:right w:val="none" w:sz="0" w:space="0" w:color="auto"/>
          </w:divBdr>
        </w:div>
      </w:divsChild>
    </w:div>
    <w:div w:id="1470323519">
      <w:bodyDiv w:val="1"/>
      <w:marLeft w:val="0"/>
      <w:marRight w:val="0"/>
      <w:marTop w:val="0"/>
      <w:marBottom w:val="0"/>
      <w:divBdr>
        <w:top w:val="none" w:sz="0" w:space="0" w:color="auto"/>
        <w:left w:val="none" w:sz="0" w:space="0" w:color="auto"/>
        <w:bottom w:val="none" w:sz="0" w:space="0" w:color="auto"/>
        <w:right w:val="none" w:sz="0" w:space="0" w:color="auto"/>
      </w:divBdr>
    </w:div>
    <w:div w:id="1478841167">
      <w:bodyDiv w:val="1"/>
      <w:marLeft w:val="0"/>
      <w:marRight w:val="0"/>
      <w:marTop w:val="0"/>
      <w:marBottom w:val="0"/>
      <w:divBdr>
        <w:top w:val="none" w:sz="0" w:space="0" w:color="auto"/>
        <w:left w:val="none" w:sz="0" w:space="0" w:color="auto"/>
        <w:bottom w:val="none" w:sz="0" w:space="0" w:color="auto"/>
        <w:right w:val="none" w:sz="0" w:space="0" w:color="auto"/>
      </w:divBdr>
      <w:divsChild>
        <w:div w:id="1136490386">
          <w:marLeft w:val="547"/>
          <w:marRight w:val="0"/>
          <w:marTop w:val="144"/>
          <w:marBottom w:val="0"/>
          <w:divBdr>
            <w:top w:val="none" w:sz="0" w:space="0" w:color="auto"/>
            <w:left w:val="none" w:sz="0" w:space="0" w:color="auto"/>
            <w:bottom w:val="none" w:sz="0" w:space="0" w:color="auto"/>
            <w:right w:val="none" w:sz="0" w:space="0" w:color="auto"/>
          </w:divBdr>
        </w:div>
        <w:div w:id="581372948">
          <w:marLeft w:val="547"/>
          <w:marRight w:val="0"/>
          <w:marTop w:val="144"/>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494561262">
      <w:bodyDiv w:val="1"/>
      <w:marLeft w:val="0"/>
      <w:marRight w:val="0"/>
      <w:marTop w:val="0"/>
      <w:marBottom w:val="0"/>
      <w:divBdr>
        <w:top w:val="none" w:sz="0" w:space="0" w:color="auto"/>
        <w:left w:val="none" w:sz="0" w:space="0" w:color="auto"/>
        <w:bottom w:val="none" w:sz="0" w:space="0" w:color="auto"/>
        <w:right w:val="none" w:sz="0" w:space="0" w:color="auto"/>
      </w:divBdr>
      <w:divsChild>
        <w:div w:id="493954930">
          <w:marLeft w:val="0"/>
          <w:marRight w:val="0"/>
          <w:marTop w:val="0"/>
          <w:marBottom w:val="0"/>
          <w:divBdr>
            <w:top w:val="none" w:sz="0" w:space="0" w:color="auto"/>
            <w:left w:val="none" w:sz="0" w:space="0" w:color="auto"/>
            <w:bottom w:val="none" w:sz="0" w:space="0" w:color="auto"/>
            <w:right w:val="none" w:sz="0" w:space="0" w:color="auto"/>
          </w:divBdr>
        </w:div>
      </w:divsChild>
    </w:div>
    <w:div w:id="1533808872">
      <w:bodyDiv w:val="1"/>
      <w:marLeft w:val="0"/>
      <w:marRight w:val="0"/>
      <w:marTop w:val="0"/>
      <w:marBottom w:val="0"/>
      <w:divBdr>
        <w:top w:val="none" w:sz="0" w:space="0" w:color="auto"/>
        <w:left w:val="none" w:sz="0" w:space="0" w:color="auto"/>
        <w:bottom w:val="none" w:sz="0" w:space="0" w:color="auto"/>
        <w:right w:val="none" w:sz="0" w:space="0" w:color="auto"/>
      </w:divBdr>
      <w:divsChild>
        <w:div w:id="777868480">
          <w:marLeft w:val="547"/>
          <w:marRight w:val="0"/>
          <w:marTop w:val="144"/>
          <w:marBottom w:val="0"/>
          <w:divBdr>
            <w:top w:val="none" w:sz="0" w:space="0" w:color="auto"/>
            <w:left w:val="none" w:sz="0" w:space="0" w:color="auto"/>
            <w:bottom w:val="none" w:sz="0" w:space="0" w:color="auto"/>
            <w:right w:val="none" w:sz="0" w:space="0" w:color="auto"/>
          </w:divBdr>
        </w:div>
        <w:div w:id="1249387500">
          <w:marLeft w:val="547"/>
          <w:marRight w:val="0"/>
          <w:marTop w:val="144"/>
          <w:marBottom w:val="0"/>
          <w:divBdr>
            <w:top w:val="none" w:sz="0" w:space="0" w:color="auto"/>
            <w:left w:val="none" w:sz="0" w:space="0" w:color="auto"/>
            <w:bottom w:val="none" w:sz="0" w:space="0" w:color="auto"/>
            <w:right w:val="none" w:sz="0" w:space="0" w:color="auto"/>
          </w:divBdr>
        </w:div>
        <w:div w:id="1084497092">
          <w:marLeft w:val="547"/>
          <w:marRight w:val="0"/>
          <w:marTop w:val="144"/>
          <w:marBottom w:val="0"/>
          <w:divBdr>
            <w:top w:val="none" w:sz="0" w:space="0" w:color="auto"/>
            <w:left w:val="none" w:sz="0" w:space="0" w:color="auto"/>
            <w:bottom w:val="none" w:sz="0" w:space="0" w:color="auto"/>
            <w:right w:val="none" w:sz="0" w:space="0" w:color="auto"/>
          </w:divBdr>
        </w:div>
        <w:div w:id="1837189140">
          <w:marLeft w:val="547"/>
          <w:marRight w:val="0"/>
          <w:marTop w:val="144"/>
          <w:marBottom w:val="0"/>
          <w:divBdr>
            <w:top w:val="none" w:sz="0" w:space="0" w:color="auto"/>
            <w:left w:val="none" w:sz="0" w:space="0" w:color="auto"/>
            <w:bottom w:val="none" w:sz="0" w:space="0" w:color="auto"/>
            <w:right w:val="none" w:sz="0" w:space="0" w:color="auto"/>
          </w:divBdr>
        </w:div>
        <w:div w:id="1928028310">
          <w:marLeft w:val="547"/>
          <w:marRight w:val="0"/>
          <w:marTop w:val="144"/>
          <w:marBottom w:val="0"/>
          <w:divBdr>
            <w:top w:val="none" w:sz="0" w:space="0" w:color="auto"/>
            <w:left w:val="none" w:sz="0" w:space="0" w:color="auto"/>
            <w:bottom w:val="none" w:sz="0" w:space="0" w:color="auto"/>
            <w:right w:val="none" w:sz="0" w:space="0" w:color="auto"/>
          </w:divBdr>
        </w:div>
        <w:div w:id="435099041">
          <w:marLeft w:val="547"/>
          <w:marRight w:val="0"/>
          <w:marTop w:val="144"/>
          <w:marBottom w:val="0"/>
          <w:divBdr>
            <w:top w:val="none" w:sz="0" w:space="0" w:color="auto"/>
            <w:left w:val="none" w:sz="0" w:space="0" w:color="auto"/>
            <w:bottom w:val="none" w:sz="0" w:space="0" w:color="auto"/>
            <w:right w:val="none" w:sz="0" w:space="0" w:color="auto"/>
          </w:divBdr>
        </w:div>
      </w:divsChild>
    </w:div>
    <w:div w:id="1534880184">
      <w:bodyDiv w:val="1"/>
      <w:marLeft w:val="0"/>
      <w:marRight w:val="0"/>
      <w:marTop w:val="0"/>
      <w:marBottom w:val="0"/>
      <w:divBdr>
        <w:top w:val="none" w:sz="0" w:space="0" w:color="auto"/>
        <w:left w:val="none" w:sz="0" w:space="0" w:color="auto"/>
        <w:bottom w:val="none" w:sz="0" w:space="0" w:color="auto"/>
        <w:right w:val="none" w:sz="0" w:space="0" w:color="auto"/>
      </w:divBdr>
      <w:divsChild>
        <w:div w:id="2141683249">
          <w:marLeft w:val="547"/>
          <w:marRight w:val="0"/>
          <w:marTop w:val="154"/>
          <w:marBottom w:val="0"/>
          <w:divBdr>
            <w:top w:val="none" w:sz="0" w:space="0" w:color="auto"/>
            <w:left w:val="none" w:sz="0" w:space="0" w:color="auto"/>
            <w:bottom w:val="none" w:sz="0" w:space="0" w:color="auto"/>
            <w:right w:val="none" w:sz="0" w:space="0" w:color="auto"/>
          </w:divBdr>
        </w:div>
      </w:divsChild>
    </w:div>
    <w:div w:id="1537085330">
      <w:bodyDiv w:val="1"/>
      <w:marLeft w:val="0"/>
      <w:marRight w:val="0"/>
      <w:marTop w:val="0"/>
      <w:marBottom w:val="0"/>
      <w:divBdr>
        <w:top w:val="none" w:sz="0" w:space="0" w:color="auto"/>
        <w:left w:val="none" w:sz="0" w:space="0" w:color="auto"/>
        <w:bottom w:val="none" w:sz="0" w:space="0" w:color="auto"/>
        <w:right w:val="none" w:sz="0" w:space="0" w:color="auto"/>
      </w:divBdr>
      <w:divsChild>
        <w:div w:id="1171987497">
          <w:marLeft w:val="547"/>
          <w:marRight w:val="0"/>
          <w:marTop w:val="106"/>
          <w:marBottom w:val="0"/>
          <w:divBdr>
            <w:top w:val="none" w:sz="0" w:space="0" w:color="auto"/>
            <w:left w:val="none" w:sz="0" w:space="0" w:color="auto"/>
            <w:bottom w:val="none" w:sz="0" w:space="0" w:color="auto"/>
            <w:right w:val="none" w:sz="0" w:space="0" w:color="auto"/>
          </w:divBdr>
        </w:div>
      </w:divsChild>
    </w:div>
    <w:div w:id="1541823493">
      <w:bodyDiv w:val="1"/>
      <w:marLeft w:val="0"/>
      <w:marRight w:val="0"/>
      <w:marTop w:val="0"/>
      <w:marBottom w:val="0"/>
      <w:divBdr>
        <w:top w:val="none" w:sz="0" w:space="0" w:color="auto"/>
        <w:left w:val="none" w:sz="0" w:space="0" w:color="auto"/>
        <w:bottom w:val="none" w:sz="0" w:space="0" w:color="auto"/>
        <w:right w:val="none" w:sz="0" w:space="0" w:color="auto"/>
      </w:divBdr>
      <w:divsChild>
        <w:div w:id="46729328">
          <w:marLeft w:val="547"/>
          <w:marRight w:val="0"/>
          <w:marTop w:val="144"/>
          <w:marBottom w:val="0"/>
          <w:divBdr>
            <w:top w:val="none" w:sz="0" w:space="0" w:color="auto"/>
            <w:left w:val="none" w:sz="0" w:space="0" w:color="auto"/>
            <w:bottom w:val="none" w:sz="0" w:space="0" w:color="auto"/>
            <w:right w:val="none" w:sz="0" w:space="0" w:color="auto"/>
          </w:divBdr>
        </w:div>
        <w:div w:id="2023894949">
          <w:marLeft w:val="1166"/>
          <w:marRight w:val="0"/>
          <w:marTop w:val="125"/>
          <w:marBottom w:val="0"/>
          <w:divBdr>
            <w:top w:val="none" w:sz="0" w:space="0" w:color="auto"/>
            <w:left w:val="none" w:sz="0" w:space="0" w:color="auto"/>
            <w:bottom w:val="none" w:sz="0" w:space="0" w:color="auto"/>
            <w:right w:val="none" w:sz="0" w:space="0" w:color="auto"/>
          </w:divBdr>
        </w:div>
        <w:div w:id="1456825847">
          <w:marLeft w:val="1166"/>
          <w:marRight w:val="0"/>
          <w:marTop w:val="125"/>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58856866">
      <w:bodyDiv w:val="1"/>
      <w:marLeft w:val="0"/>
      <w:marRight w:val="0"/>
      <w:marTop w:val="0"/>
      <w:marBottom w:val="0"/>
      <w:divBdr>
        <w:top w:val="none" w:sz="0" w:space="0" w:color="auto"/>
        <w:left w:val="none" w:sz="0" w:space="0" w:color="auto"/>
        <w:bottom w:val="none" w:sz="0" w:space="0" w:color="auto"/>
        <w:right w:val="none" w:sz="0" w:space="0" w:color="auto"/>
      </w:divBdr>
      <w:divsChild>
        <w:div w:id="47345692">
          <w:marLeft w:val="0"/>
          <w:marRight w:val="0"/>
          <w:marTop w:val="0"/>
          <w:marBottom w:val="0"/>
          <w:divBdr>
            <w:top w:val="none" w:sz="0" w:space="0" w:color="auto"/>
            <w:left w:val="none" w:sz="0" w:space="0" w:color="auto"/>
            <w:bottom w:val="none" w:sz="0" w:space="0" w:color="auto"/>
            <w:right w:val="none" w:sz="0" w:space="0" w:color="auto"/>
          </w:divBdr>
        </w:div>
        <w:div w:id="250244235">
          <w:marLeft w:val="0"/>
          <w:marRight w:val="0"/>
          <w:marTop w:val="0"/>
          <w:marBottom w:val="0"/>
          <w:divBdr>
            <w:top w:val="none" w:sz="0" w:space="0" w:color="auto"/>
            <w:left w:val="none" w:sz="0" w:space="0" w:color="auto"/>
            <w:bottom w:val="none" w:sz="0" w:space="0" w:color="auto"/>
            <w:right w:val="none" w:sz="0" w:space="0" w:color="auto"/>
          </w:divBdr>
        </w:div>
        <w:div w:id="896938230">
          <w:marLeft w:val="0"/>
          <w:marRight w:val="0"/>
          <w:marTop w:val="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4176251">
      <w:bodyDiv w:val="1"/>
      <w:marLeft w:val="0"/>
      <w:marRight w:val="0"/>
      <w:marTop w:val="0"/>
      <w:marBottom w:val="0"/>
      <w:divBdr>
        <w:top w:val="none" w:sz="0" w:space="0" w:color="auto"/>
        <w:left w:val="none" w:sz="0" w:space="0" w:color="auto"/>
        <w:bottom w:val="none" w:sz="0" w:space="0" w:color="auto"/>
        <w:right w:val="none" w:sz="0" w:space="0" w:color="auto"/>
      </w:divBdr>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75048984">
      <w:bodyDiv w:val="1"/>
      <w:marLeft w:val="0"/>
      <w:marRight w:val="0"/>
      <w:marTop w:val="0"/>
      <w:marBottom w:val="0"/>
      <w:divBdr>
        <w:top w:val="none" w:sz="0" w:space="0" w:color="auto"/>
        <w:left w:val="none" w:sz="0" w:space="0" w:color="auto"/>
        <w:bottom w:val="none" w:sz="0" w:space="0" w:color="auto"/>
        <w:right w:val="none" w:sz="0" w:space="0" w:color="auto"/>
      </w:divBdr>
      <w:divsChild>
        <w:div w:id="596711608">
          <w:marLeft w:val="547"/>
          <w:marRight w:val="0"/>
          <w:marTop w:val="144"/>
          <w:marBottom w:val="0"/>
          <w:divBdr>
            <w:top w:val="none" w:sz="0" w:space="0" w:color="auto"/>
            <w:left w:val="none" w:sz="0" w:space="0" w:color="auto"/>
            <w:bottom w:val="none" w:sz="0" w:space="0" w:color="auto"/>
            <w:right w:val="none" w:sz="0" w:space="0" w:color="auto"/>
          </w:divBdr>
        </w:div>
        <w:div w:id="2116170808">
          <w:marLeft w:val="547"/>
          <w:marRight w:val="0"/>
          <w:marTop w:val="144"/>
          <w:marBottom w:val="0"/>
          <w:divBdr>
            <w:top w:val="none" w:sz="0" w:space="0" w:color="auto"/>
            <w:left w:val="none" w:sz="0" w:space="0" w:color="auto"/>
            <w:bottom w:val="none" w:sz="0" w:space="0" w:color="auto"/>
            <w:right w:val="none" w:sz="0" w:space="0" w:color="auto"/>
          </w:divBdr>
        </w:div>
        <w:div w:id="1599217323">
          <w:marLeft w:val="547"/>
          <w:marRight w:val="0"/>
          <w:marTop w:val="144"/>
          <w:marBottom w:val="0"/>
          <w:divBdr>
            <w:top w:val="none" w:sz="0" w:space="0" w:color="auto"/>
            <w:left w:val="none" w:sz="0" w:space="0" w:color="auto"/>
            <w:bottom w:val="none" w:sz="0" w:space="0" w:color="auto"/>
            <w:right w:val="none" w:sz="0" w:space="0" w:color="auto"/>
          </w:divBdr>
        </w:div>
        <w:div w:id="2021349254">
          <w:marLeft w:val="547"/>
          <w:marRight w:val="0"/>
          <w:marTop w:val="144"/>
          <w:marBottom w:val="0"/>
          <w:divBdr>
            <w:top w:val="none" w:sz="0" w:space="0" w:color="auto"/>
            <w:left w:val="none" w:sz="0" w:space="0" w:color="auto"/>
            <w:bottom w:val="none" w:sz="0" w:space="0" w:color="auto"/>
            <w:right w:val="none" w:sz="0" w:space="0" w:color="auto"/>
          </w:divBdr>
        </w:div>
      </w:divsChild>
    </w:div>
    <w:div w:id="1584299477">
      <w:bodyDiv w:val="1"/>
      <w:marLeft w:val="0"/>
      <w:marRight w:val="0"/>
      <w:marTop w:val="0"/>
      <w:marBottom w:val="0"/>
      <w:divBdr>
        <w:top w:val="none" w:sz="0" w:space="0" w:color="auto"/>
        <w:left w:val="none" w:sz="0" w:space="0" w:color="auto"/>
        <w:bottom w:val="none" w:sz="0" w:space="0" w:color="auto"/>
        <w:right w:val="none" w:sz="0" w:space="0" w:color="auto"/>
      </w:divBdr>
      <w:divsChild>
        <w:div w:id="122383280">
          <w:marLeft w:val="0"/>
          <w:marRight w:val="0"/>
          <w:marTop w:val="0"/>
          <w:marBottom w:val="0"/>
          <w:divBdr>
            <w:top w:val="none" w:sz="0" w:space="0" w:color="auto"/>
            <w:left w:val="none" w:sz="0" w:space="0" w:color="auto"/>
            <w:bottom w:val="none" w:sz="0" w:space="0" w:color="auto"/>
            <w:right w:val="none" w:sz="0" w:space="0" w:color="auto"/>
          </w:divBdr>
        </w:div>
      </w:divsChild>
    </w:div>
    <w:div w:id="1586183451">
      <w:bodyDiv w:val="1"/>
      <w:marLeft w:val="0"/>
      <w:marRight w:val="0"/>
      <w:marTop w:val="0"/>
      <w:marBottom w:val="0"/>
      <w:divBdr>
        <w:top w:val="none" w:sz="0" w:space="0" w:color="auto"/>
        <w:left w:val="none" w:sz="0" w:space="0" w:color="auto"/>
        <w:bottom w:val="none" w:sz="0" w:space="0" w:color="auto"/>
        <w:right w:val="none" w:sz="0" w:space="0" w:color="auto"/>
      </w:divBdr>
      <w:divsChild>
        <w:div w:id="1329794788">
          <w:marLeft w:val="547"/>
          <w:marRight w:val="0"/>
          <w:marTop w:val="96"/>
          <w:marBottom w:val="0"/>
          <w:divBdr>
            <w:top w:val="none" w:sz="0" w:space="0" w:color="auto"/>
            <w:left w:val="none" w:sz="0" w:space="0" w:color="auto"/>
            <w:bottom w:val="none" w:sz="0" w:space="0" w:color="auto"/>
            <w:right w:val="none" w:sz="0" w:space="0" w:color="auto"/>
          </w:divBdr>
        </w:div>
      </w:divsChild>
    </w:div>
    <w:div w:id="1593854547">
      <w:bodyDiv w:val="1"/>
      <w:marLeft w:val="0"/>
      <w:marRight w:val="0"/>
      <w:marTop w:val="0"/>
      <w:marBottom w:val="0"/>
      <w:divBdr>
        <w:top w:val="none" w:sz="0" w:space="0" w:color="auto"/>
        <w:left w:val="none" w:sz="0" w:space="0" w:color="auto"/>
        <w:bottom w:val="none" w:sz="0" w:space="0" w:color="auto"/>
        <w:right w:val="none" w:sz="0" w:space="0" w:color="auto"/>
      </w:divBdr>
      <w:divsChild>
        <w:div w:id="1412968277">
          <w:marLeft w:val="0"/>
          <w:marRight w:val="0"/>
          <w:marTop w:val="0"/>
          <w:marBottom w:val="0"/>
          <w:divBdr>
            <w:top w:val="none" w:sz="0" w:space="0" w:color="auto"/>
            <w:left w:val="none" w:sz="0" w:space="0" w:color="auto"/>
            <w:bottom w:val="none" w:sz="0" w:space="0" w:color="auto"/>
            <w:right w:val="none" w:sz="0" w:space="0" w:color="auto"/>
          </w:divBdr>
        </w:div>
      </w:divsChild>
    </w:div>
    <w:div w:id="1596086011">
      <w:bodyDiv w:val="1"/>
      <w:marLeft w:val="0"/>
      <w:marRight w:val="0"/>
      <w:marTop w:val="0"/>
      <w:marBottom w:val="0"/>
      <w:divBdr>
        <w:top w:val="none" w:sz="0" w:space="0" w:color="auto"/>
        <w:left w:val="none" w:sz="0" w:space="0" w:color="auto"/>
        <w:bottom w:val="none" w:sz="0" w:space="0" w:color="auto"/>
        <w:right w:val="none" w:sz="0" w:space="0" w:color="auto"/>
      </w:divBdr>
      <w:divsChild>
        <w:div w:id="429357017">
          <w:marLeft w:val="547"/>
          <w:marRight w:val="0"/>
          <w:marTop w:val="82"/>
          <w:marBottom w:val="0"/>
          <w:divBdr>
            <w:top w:val="none" w:sz="0" w:space="0" w:color="auto"/>
            <w:left w:val="none" w:sz="0" w:space="0" w:color="auto"/>
            <w:bottom w:val="none" w:sz="0" w:space="0" w:color="auto"/>
            <w:right w:val="none" w:sz="0" w:space="0" w:color="auto"/>
          </w:divBdr>
        </w:div>
      </w:divsChild>
    </w:div>
    <w:div w:id="1612320259">
      <w:bodyDiv w:val="1"/>
      <w:marLeft w:val="0"/>
      <w:marRight w:val="0"/>
      <w:marTop w:val="0"/>
      <w:marBottom w:val="0"/>
      <w:divBdr>
        <w:top w:val="none" w:sz="0" w:space="0" w:color="auto"/>
        <w:left w:val="none" w:sz="0" w:space="0" w:color="auto"/>
        <w:bottom w:val="none" w:sz="0" w:space="0" w:color="auto"/>
        <w:right w:val="none" w:sz="0" w:space="0" w:color="auto"/>
      </w:divBdr>
      <w:divsChild>
        <w:div w:id="318076256">
          <w:marLeft w:val="547"/>
          <w:marRight w:val="0"/>
          <w:marTop w:val="82"/>
          <w:marBottom w:val="0"/>
          <w:divBdr>
            <w:top w:val="none" w:sz="0" w:space="0" w:color="auto"/>
            <w:left w:val="none" w:sz="0" w:space="0" w:color="auto"/>
            <w:bottom w:val="none" w:sz="0" w:space="0" w:color="auto"/>
            <w:right w:val="none" w:sz="0" w:space="0" w:color="auto"/>
          </w:divBdr>
        </w:div>
        <w:div w:id="236674665">
          <w:marLeft w:val="547"/>
          <w:marRight w:val="0"/>
          <w:marTop w:val="82"/>
          <w:marBottom w:val="0"/>
          <w:divBdr>
            <w:top w:val="none" w:sz="0" w:space="0" w:color="auto"/>
            <w:left w:val="none" w:sz="0" w:space="0" w:color="auto"/>
            <w:bottom w:val="none" w:sz="0" w:space="0" w:color="auto"/>
            <w:right w:val="none" w:sz="0" w:space="0" w:color="auto"/>
          </w:divBdr>
        </w:div>
        <w:div w:id="522861287">
          <w:marLeft w:val="547"/>
          <w:marRight w:val="0"/>
          <w:marTop w:val="82"/>
          <w:marBottom w:val="0"/>
          <w:divBdr>
            <w:top w:val="none" w:sz="0" w:space="0" w:color="auto"/>
            <w:left w:val="none" w:sz="0" w:space="0" w:color="auto"/>
            <w:bottom w:val="none" w:sz="0" w:space="0" w:color="auto"/>
            <w:right w:val="none" w:sz="0" w:space="0" w:color="auto"/>
          </w:divBdr>
        </w:div>
        <w:div w:id="267465405">
          <w:marLeft w:val="547"/>
          <w:marRight w:val="0"/>
          <w:marTop w:val="82"/>
          <w:marBottom w:val="0"/>
          <w:divBdr>
            <w:top w:val="none" w:sz="0" w:space="0" w:color="auto"/>
            <w:left w:val="none" w:sz="0" w:space="0" w:color="auto"/>
            <w:bottom w:val="none" w:sz="0" w:space="0" w:color="auto"/>
            <w:right w:val="none" w:sz="0" w:space="0" w:color="auto"/>
          </w:divBdr>
        </w:div>
        <w:div w:id="923756397">
          <w:marLeft w:val="547"/>
          <w:marRight w:val="0"/>
          <w:marTop w:val="82"/>
          <w:marBottom w:val="0"/>
          <w:divBdr>
            <w:top w:val="none" w:sz="0" w:space="0" w:color="auto"/>
            <w:left w:val="none" w:sz="0" w:space="0" w:color="auto"/>
            <w:bottom w:val="none" w:sz="0" w:space="0" w:color="auto"/>
            <w:right w:val="none" w:sz="0" w:space="0" w:color="auto"/>
          </w:divBdr>
        </w:div>
        <w:div w:id="28651742">
          <w:marLeft w:val="547"/>
          <w:marRight w:val="0"/>
          <w:marTop w:val="82"/>
          <w:marBottom w:val="0"/>
          <w:divBdr>
            <w:top w:val="none" w:sz="0" w:space="0" w:color="auto"/>
            <w:left w:val="none" w:sz="0" w:space="0" w:color="auto"/>
            <w:bottom w:val="none" w:sz="0" w:space="0" w:color="auto"/>
            <w:right w:val="none" w:sz="0" w:space="0" w:color="auto"/>
          </w:divBdr>
        </w:div>
        <w:div w:id="1636527092">
          <w:marLeft w:val="547"/>
          <w:marRight w:val="0"/>
          <w:marTop w:val="82"/>
          <w:marBottom w:val="0"/>
          <w:divBdr>
            <w:top w:val="none" w:sz="0" w:space="0" w:color="auto"/>
            <w:left w:val="none" w:sz="0" w:space="0" w:color="auto"/>
            <w:bottom w:val="none" w:sz="0" w:space="0" w:color="auto"/>
            <w:right w:val="none" w:sz="0" w:space="0" w:color="auto"/>
          </w:divBdr>
        </w:div>
        <w:div w:id="727920945">
          <w:marLeft w:val="547"/>
          <w:marRight w:val="0"/>
          <w:marTop w:val="82"/>
          <w:marBottom w:val="0"/>
          <w:divBdr>
            <w:top w:val="none" w:sz="0" w:space="0" w:color="auto"/>
            <w:left w:val="none" w:sz="0" w:space="0" w:color="auto"/>
            <w:bottom w:val="none" w:sz="0" w:space="0" w:color="auto"/>
            <w:right w:val="none" w:sz="0" w:space="0" w:color="auto"/>
          </w:divBdr>
        </w:div>
        <w:div w:id="910578936">
          <w:marLeft w:val="547"/>
          <w:marRight w:val="0"/>
          <w:marTop w:val="82"/>
          <w:marBottom w:val="0"/>
          <w:divBdr>
            <w:top w:val="none" w:sz="0" w:space="0" w:color="auto"/>
            <w:left w:val="none" w:sz="0" w:space="0" w:color="auto"/>
            <w:bottom w:val="none" w:sz="0" w:space="0" w:color="auto"/>
            <w:right w:val="none" w:sz="0" w:space="0" w:color="auto"/>
          </w:divBdr>
        </w:div>
      </w:divsChild>
    </w:div>
    <w:div w:id="1624772465">
      <w:bodyDiv w:val="1"/>
      <w:marLeft w:val="0"/>
      <w:marRight w:val="0"/>
      <w:marTop w:val="0"/>
      <w:marBottom w:val="0"/>
      <w:divBdr>
        <w:top w:val="none" w:sz="0" w:space="0" w:color="auto"/>
        <w:left w:val="none" w:sz="0" w:space="0" w:color="auto"/>
        <w:bottom w:val="none" w:sz="0" w:space="0" w:color="auto"/>
        <w:right w:val="none" w:sz="0" w:space="0" w:color="auto"/>
      </w:divBdr>
      <w:divsChild>
        <w:div w:id="720901562">
          <w:marLeft w:val="0"/>
          <w:marRight w:val="0"/>
          <w:marTop w:val="0"/>
          <w:marBottom w:val="0"/>
          <w:divBdr>
            <w:top w:val="none" w:sz="0" w:space="0" w:color="auto"/>
            <w:left w:val="none" w:sz="0" w:space="0" w:color="auto"/>
            <w:bottom w:val="none" w:sz="0" w:space="0" w:color="auto"/>
            <w:right w:val="none" w:sz="0" w:space="0" w:color="auto"/>
          </w:divBdr>
        </w:div>
        <w:div w:id="374548802">
          <w:marLeft w:val="0"/>
          <w:marRight w:val="0"/>
          <w:marTop w:val="0"/>
          <w:marBottom w:val="0"/>
          <w:divBdr>
            <w:top w:val="none" w:sz="0" w:space="0" w:color="auto"/>
            <w:left w:val="none" w:sz="0" w:space="0" w:color="auto"/>
            <w:bottom w:val="none" w:sz="0" w:space="0" w:color="auto"/>
            <w:right w:val="none" w:sz="0" w:space="0" w:color="auto"/>
          </w:divBdr>
        </w:div>
        <w:div w:id="1594703508">
          <w:marLeft w:val="0"/>
          <w:marRight w:val="0"/>
          <w:marTop w:val="0"/>
          <w:marBottom w:val="0"/>
          <w:divBdr>
            <w:top w:val="none" w:sz="0" w:space="0" w:color="auto"/>
            <w:left w:val="none" w:sz="0" w:space="0" w:color="auto"/>
            <w:bottom w:val="none" w:sz="0" w:space="0" w:color="auto"/>
            <w:right w:val="none" w:sz="0" w:space="0" w:color="auto"/>
          </w:divBdr>
        </w:div>
      </w:divsChild>
    </w:div>
    <w:div w:id="1631325135">
      <w:bodyDiv w:val="1"/>
      <w:marLeft w:val="0"/>
      <w:marRight w:val="0"/>
      <w:marTop w:val="0"/>
      <w:marBottom w:val="0"/>
      <w:divBdr>
        <w:top w:val="none" w:sz="0" w:space="0" w:color="auto"/>
        <w:left w:val="none" w:sz="0" w:space="0" w:color="auto"/>
        <w:bottom w:val="none" w:sz="0" w:space="0" w:color="auto"/>
        <w:right w:val="none" w:sz="0" w:space="0" w:color="auto"/>
      </w:divBdr>
      <w:divsChild>
        <w:div w:id="1785923860">
          <w:marLeft w:val="0"/>
          <w:marRight w:val="0"/>
          <w:marTop w:val="0"/>
          <w:marBottom w:val="0"/>
          <w:divBdr>
            <w:top w:val="none" w:sz="0" w:space="0" w:color="auto"/>
            <w:left w:val="none" w:sz="0" w:space="0" w:color="auto"/>
            <w:bottom w:val="none" w:sz="0" w:space="0" w:color="auto"/>
            <w:right w:val="none" w:sz="0" w:space="0" w:color="auto"/>
          </w:divBdr>
        </w:div>
        <w:div w:id="1541698182">
          <w:marLeft w:val="0"/>
          <w:marRight w:val="0"/>
          <w:marTop w:val="0"/>
          <w:marBottom w:val="0"/>
          <w:divBdr>
            <w:top w:val="none" w:sz="0" w:space="0" w:color="auto"/>
            <w:left w:val="none" w:sz="0" w:space="0" w:color="auto"/>
            <w:bottom w:val="none" w:sz="0" w:space="0" w:color="auto"/>
            <w:right w:val="none" w:sz="0" w:space="0" w:color="auto"/>
          </w:divBdr>
        </w:div>
        <w:div w:id="497312294">
          <w:marLeft w:val="0"/>
          <w:marRight w:val="0"/>
          <w:marTop w:val="0"/>
          <w:marBottom w:val="0"/>
          <w:divBdr>
            <w:top w:val="none" w:sz="0" w:space="0" w:color="auto"/>
            <w:left w:val="none" w:sz="0" w:space="0" w:color="auto"/>
            <w:bottom w:val="none" w:sz="0" w:space="0" w:color="auto"/>
            <w:right w:val="none" w:sz="0" w:space="0" w:color="auto"/>
          </w:divBdr>
        </w:div>
      </w:divsChild>
    </w:div>
    <w:div w:id="1639993514">
      <w:bodyDiv w:val="1"/>
      <w:marLeft w:val="0"/>
      <w:marRight w:val="0"/>
      <w:marTop w:val="0"/>
      <w:marBottom w:val="0"/>
      <w:divBdr>
        <w:top w:val="none" w:sz="0" w:space="0" w:color="auto"/>
        <w:left w:val="none" w:sz="0" w:space="0" w:color="auto"/>
        <w:bottom w:val="none" w:sz="0" w:space="0" w:color="auto"/>
        <w:right w:val="none" w:sz="0" w:space="0" w:color="auto"/>
      </w:divBdr>
      <w:divsChild>
        <w:div w:id="561015715">
          <w:marLeft w:val="547"/>
          <w:marRight w:val="0"/>
          <w:marTop w:val="106"/>
          <w:marBottom w:val="0"/>
          <w:divBdr>
            <w:top w:val="none" w:sz="0" w:space="0" w:color="auto"/>
            <w:left w:val="none" w:sz="0" w:space="0" w:color="auto"/>
            <w:bottom w:val="none" w:sz="0" w:space="0" w:color="auto"/>
            <w:right w:val="none" w:sz="0" w:space="0" w:color="auto"/>
          </w:divBdr>
        </w:div>
        <w:div w:id="1490558382">
          <w:marLeft w:val="1166"/>
          <w:marRight w:val="0"/>
          <w:marTop w:val="96"/>
          <w:marBottom w:val="0"/>
          <w:divBdr>
            <w:top w:val="none" w:sz="0" w:space="0" w:color="auto"/>
            <w:left w:val="none" w:sz="0" w:space="0" w:color="auto"/>
            <w:bottom w:val="none" w:sz="0" w:space="0" w:color="auto"/>
            <w:right w:val="none" w:sz="0" w:space="0" w:color="auto"/>
          </w:divBdr>
        </w:div>
        <w:div w:id="408582435">
          <w:marLeft w:val="1166"/>
          <w:marRight w:val="0"/>
          <w:marTop w:val="96"/>
          <w:marBottom w:val="0"/>
          <w:divBdr>
            <w:top w:val="none" w:sz="0" w:space="0" w:color="auto"/>
            <w:left w:val="none" w:sz="0" w:space="0" w:color="auto"/>
            <w:bottom w:val="none" w:sz="0" w:space="0" w:color="auto"/>
            <w:right w:val="none" w:sz="0" w:space="0" w:color="auto"/>
          </w:divBdr>
        </w:div>
        <w:div w:id="1883470592">
          <w:marLeft w:val="1166"/>
          <w:marRight w:val="0"/>
          <w:marTop w:val="96"/>
          <w:marBottom w:val="0"/>
          <w:divBdr>
            <w:top w:val="none" w:sz="0" w:space="0" w:color="auto"/>
            <w:left w:val="none" w:sz="0" w:space="0" w:color="auto"/>
            <w:bottom w:val="none" w:sz="0" w:space="0" w:color="auto"/>
            <w:right w:val="none" w:sz="0" w:space="0" w:color="auto"/>
          </w:divBdr>
        </w:div>
        <w:div w:id="440227317">
          <w:marLeft w:val="547"/>
          <w:marRight w:val="0"/>
          <w:marTop w:val="106"/>
          <w:marBottom w:val="0"/>
          <w:divBdr>
            <w:top w:val="none" w:sz="0" w:space="0" w:color="auto"/>
            <w:left w:val="none" w:sz="0" w:space="0" w:color="auto"/>
            <w:bottom w:val="none" w:sz="0" w:space="0" w:color="auto"/>
            <w:right w:val="none" w:sz="0" w:space="0" w:color="auto"/>
          </w:divBdr>
        </w:div>
        <w:div w:id="848374578">
          <w:marLeft w:val="1166"/>
          <w:marRight w:val="0"/>
          <w:marTop w:val="96"/>
          <w:marBottom w:val="0"/>
          <w:divBdr>
            <w:top w:val="none" w:sz="0" w:space="0" w:color="auto"/>
            <w:left w:val="none" w:sz="0" w:space="0" w:color="auto"/>
            <w:bottom w:val="none" w:sz="0" w:space="0" w:color="auto"/>
            <w:right w:val="none" w:sz="0" w:space="0" w:color="auto"/>
          </w:divBdr>
        </w:div>
        <w:div w:id="294070595">
          <w:marLeft w:val="1166"/>
          <w:marRight w:val="0"/>
          <w:marTop w:val="96"/>
          <w:marBottom w:val="0"/>
          <w:divBdr>
            <w:top w:val="none" w:sz="0" w:space="0" w:color="auto"/>
            <w:left w:val="none" w:sz="0" w:space="0" w:color="auto"/>
            <w:bottom w:val="none" w:sz="0" w:space="0" w:color="auto"/>
            <w:right w:val="none" w:sz="0" w:space="0" w:color="auto"/>
          </w:divBdr>
        </w:div>
        <w:div w:id="1668825930">
          <w:marLeft w:val="1166"/>
          <w:marRight w:val="0"/>
          <w:marTop w:val="96"/>
          <w:marBottom w:val="0"/>
          <w:divBdr>
            <w:top w:val="none" w:sz="0" w:space="0" w:color="auto"/>
            <w:left w:val="none" w:sz="0" w:space="0" w:color="auto"/>
            <w:bottom w:val="none" w:sz="0" w:space="0" w:color="auto"/>
            <w:right w:val="none" w:sz="0" w:space="0" w:color="auto"/>
          </w:divBdr>
        </w:div>
        <w:div w:id="1953709908">
          <w:marLeft w:val="547"/>
          <w:marRight w:val="0"/>
          <w:marTop w:val="106"/>
          <w:marBottom w:val="0"/>
          <w:divBdr>
            <w:top w:val="none" w:sz="0" w:space="0" w:color="auto"/>
            <w:left w:val="none" w:sz="0" w:space="0" w:color="auto"/>
            <w:bottom w:val="none" w:sz="0" w:space="0" w:color="auto"/>
            <w:right w:val="none" w:sz="0" w:space="0" w:color="auto"/>
          </w:divBdr>
        </w:div>
        <w:div w:id="1886603605">
          <w:marLeft w:val="547"/>
          <w:marRight w:val="0"/>
          <w:marTop w:val="106"/>
          <w:marBottom w:val="0"/>
          <w:divBdr>
            <w:top w:val="none" w:sz="0" w:space="0" w:color="auto"/>
            <w:left w:val="none" w:sz="0" w:space="0" w:color="auto"/>
            <w:bottom w:val="none" w:sz="0" w:space="0" w:color="auto"/>
            <w:right w:val="none" w:sz="0" w:space="0" w:color="auto"/>
          </w:divBdr>
        </w:div>
      </w:divsChild>
    </w:div>
    <w:div w:id="1672677259">
      <w:bodyDiv w:val="1"/>
      <w:marLeft w:val="0"/>
      <w:marRight w:val="0"/>
      <w:marTop w:val="0"/>
      <w:marBottom w:val="0"/>
      <w:divBdr>
        <w:top w:val="none" w:sz="0" w:space="0" w:color="auto"/>
        <w:left w:val="none" w:sz="0" w:space="0" w:color="auto"/>
        <w:bottom w:val="none" w:sz="0" w:space="0" w:color="auto"/>
        <w:right w:val="none" w:sz="0" w:space="0" w:color="auto"/>
      </w:divBdr>
      <w:divsChild>
        <w:div w:id="1539930458">
          <w:marLeft w:val="547"/>
          <w:marRight w:val="0"/>
          <w:marTop w:val="115"/>
          <w:marBottom w:val="0"/>
          <w:divBdr>
            <w:top w:val="none" w:sz="0" w:space="0" w:color="auto"/>
            <w:left w:val="none" w:sz="0" w:space="0" w:color="auto"/>
            <w:bottom w:val="none" w:sz="0" w:space="0" w:color="auto"/>
            <w:right w:val="none" w:sz="0" w:space="0" w:color="auto"/>
          </w:divBdr>
        </w:div>
        <w:div w:id="1075666133">
          <w:marLeft w:val="547"/>
          <w:marRight w:val="0"/>
          <w:marTop w:val="115"/>
          <w:marBottom w:val="0"/>
          <w:divBdr>
            <w:top w:val="none" w:sz="0" w:space="0" w:color="auto"/>
            <w:left w:val="none" w:sz="0" w:space="0" w:color="auto"/>
            <w:bottom w:val="none" w:sz="0" w:space="0" w:color="auto"/>
            <w:right w:val="none" w:sz="0" w:space="0" w:color="auto"/>
          </w:divBdr>
        </w:div>
        <w:div w:id="909652041">
          <w:marLeft w:val="547"/>
          <w:marRight w:val="0"/>
          <w:marTop w:val="115"/>
          <w:marBottom w:val="0"/>
          <w:divBdr>
            <w:top w:val="none" w:sz="0" w:space="0" w:color="auto"/>
            <w:left w:val="none" w:sz="0" w:space="0" w:color="auto"/>
            <w:bottom w:val="none" w:sz="0" w:space="0" w:color="auto"/>
            <w:right w:val="none" w:sz="0" w:space="0" w:color="auto"/>
          </w:divBdr>
        </w:div>
      </w:divsChild>
    </w:div>
    <w:div w:id="1673028532">
      <w:bodyDiv w:val="1"/>
      <w:marLeft w:val="0"/>
      <w:marRight w:val="0"/>
      <w:marTop w:val="0"/>
      <w:marBottom w:val="0"/>
      <w:divBdr>
        <w:top w:val="none" w:sz="0" w:space="0" w:color="auto"/>
        <w:left w:val="none" w:sz="0" w:space="0" w:color="auto"/>
        <w:bottom w:val="none" w:sz="0" w:space="0" w:color="auto"/>
        <w:right w:val="none" w:sz="0" w:space="0" w:color="auto"/>
      </w:divBdr>
      <w:divsChild>
        <w:div w:id="41447056">
          <w:marLeft w:val="547"/>
          <w:marRight w:val="0"/>
          <w:marTop w:val="96"/>
          <w:marBottom w:val="0"/>
          <w:divBdr>
            <w:top w:val="none" w:sz="0" w:space="0" w:color="auto"/>
            <w:left w:val="none" w:sz="0" w:space="0" w:color="auto"/>
            <w:bottom w:val="none" w:sz="0" w:space="0" w:color="auto"/>
            <w:right w:val="none" w:sz="0" w:space="0" w:color="auto"/>
          </w:divBdr>
        </w:div>
        <w:div w:id="1896743320">
          <w:marLeft w:val="547"/>
          <w:marRight w:val="0"/>
          <w:marTop w:val="96"/>
          <w:marBottom w:val="0"/>
          <w:divBdr>
            <w:top w:val="none" w:sz="0" w:space="0" w:color="auto"/>
            <w:left w:val="none" w:sz="0" w:space="0" w:color="auto"/>
            <w:bottom w:val="none" w:sz="0" w:space="0" w:color="auto"/>
            <w:right w:val="none" w:sz="0" w:space="0" w:color="auto"/>
          </w:divBdr>
        </w:div>
        <w:div w:id="1069814100">
          <w:marLeft w:val="547"/>
          <w:marRight w:val="0"/>
          <w:marTop w:val="96"/>
          <w:marBottom w:val="0"/>
          <w:divBdr>
            <w:top w:val="none" w:sz="0" w:space="0" w:color="auto"/>
            <w:left w:val="none" w:sz="0" w:space="0" w:color="auto"/>
            <w:bottom w:val="none" w:sz="0" w:space="0" w:color="auto"/>
            <w:right w:val="none" w:sz="0" w:space="0" w:color="auto"/>
          </w:divBdr>
        </w:div>
      </w:divsChild>
    </w:div>
    <w:div w:id="1677877460">
      <w:bodyDiv w:val="1"/>
      <w:marLeft w:val="0"/>
      <w:marRight w:val="0"/>
      <w:marTop w:val="0"/>
      <w:marBottom w:val="0"/>
      <w:divBdr>
        <w:top w:val="none" w:sz="0" w:space="0" w:color="auto"/>
        <w:left w:val="none" w:sz="0" w:space="0" w:color="auto"/>
        <w:bottom w:val="none" w:sz="0" w:space="0" w:color="auto"/>
        <w:right w:val="none" w:sz="0" w:space="0" w:color="auto"/>
      </w:divBdr>
      <w:divsChild>
        <w:div w:id="903446449">
          <w:marLeft w:val="547"/>
          <w:marRight w:val="0"/>
          <w:marTop w:val="77"/>
          <w:marBottom w:val="0"/>
          <w:divBdr>
            <w:top w:val="none" w:sz="0" w:space="0" w:color="auto"/>
            <w:left w:val="none" w:sz="0" w:space="0" w:color="auto"/>
            <w:bottom w:val="none" w:sz="0" w:space="0" w:color="auto"/>
            <w:right w:val="none" w:sz="0" w:space="0" w:color="auto"/>
          </w:divBdr>
        </w:div>
        <w:div w:id="535314931">
          <w:marLeft w:val="547"/>
          <w:marRight w:val="0"/>
          <w:marTop w:val="77"/>
          <w:marBottom w:val="0"/>
          <w:divBdr>
            <w:top w:val="none" w:sz="0" w:space="0" w:color="auto"/>
            <w:left w:val="none" w:sz="0" w:space="0" w:color="auto"/>
            <w:bottom w:val="none" w:sz="0" w:space="0" w:color="auto"/>
            <w:right w:val="none" w:sz="0" w:space="0" w:color="auto"/>
          </w:divBdr>
        </w:div>
        <w:div w:id="1203396167">
          <w:marLeft w:val="547"/>
          <w:marRight w:val="0"/>
          <w:marTop w:val="77"/>
          <w:marBottom w:val="0"/>
          <w:divBdr>
            <w:top w:val="none" w:sz="0" w:space="0" w:color="auto"/>
            <w:left w:val="none" w:sz="0" w:space="0" w:color="auto"/>
            <w:bottom w:val="none" w:sz="0" w:space="0" w:color="auto"/>
            <w:right w:val="none" w:sz="0" w:space="0" w:color="auto"/>
          </w:divBdr>
        </w:div>
        <w:div w:id="1292445428">
          <w:marLeft w:val="547"/>
          <w:marRight w:val="0"/>
          <w:marTop w:val="77"/>
          <w:marBottom w:val="0"/>
          <w:divBdr>
            <w:top w:val="none" w:sz="0" w:space="0" w:color="auto"/>
            <w:left w:val="none" w:sz="0" w:space="0" w:color="auto"/>
            <w:bottom w:val="none" w:sz="0" w:space="0" w:color="auto"/>
            <w:right w:val="none" w:sz="0" w:space="0" w:color="auto"/>
          </w:divBdr>
        </w:div>
        <w:div w:id="539782570">
          <w:marLeft w:val="547"/>
          <w:marRight w:val="0"/>
          <w:marTop w:val="77"/>
          <w:marBottom w:val="0"/>
          <w:divBdr>
            <w:top w:val="none" w:sz="0" w:space="0" w:color="auto"/>
            <w:left w:val="none" w:sz="0" w:space="0" w:color="auto"/>
            <w:bottom w:val="none" w:sz="0" w:space="0" w:color="auto"/>
            <w:right w:val="none" w:sz="0" w:space="0" w:color="auto"/>
          </w:divBdr>
        </w:div>
        <w:div w:id="1319846441">
          <w:marLeft w:val="547"/>
          <w:marRight w:val="0"/>
          <w:marTop w:val="77"/>
          <w:marBottom w:val="0"/>
          <w:divBdr>
            <w:top w:val="none" w:sz="0" w:space="0" w:color="auto"/>
            <w:left w:val="none" w:sz="0" w:space="0" w:color="auto"/>
            <w:bottom w:val="none" w:sz="0" w:space="0" w:color="auto"/>
            <w:right w:val="none" w:sz="0" w:space="0" w:color="auto"/>
          </w:divBdr>
        </w:div>
        <w:div w:id="1333146230">
          <w:marLeft w:val="547"/>
          <w:marRight w:val="0"/>
          <w:marTop w:val="77"/>
          <w:marBottom w:val="0"/>
          <w:divBdr>
            <w:top w:val="none" w:sz="0" w:space="0" w:color="auto"/>
            <w:left w:val="none" w:sz="0" w:space="0" w:color="auto"/>
            <w:bottom w:val="none" w:sz="0" w:space="0" w:color="auto"/>
            <w:right w:val="none" w:sz="0" w:space="0" w:color="auto"/>
          </w:divBdr>
        </w:div>
        <w:div w:id="285813251">
          <w:marLeft w:val="547"/>
          <w:marRight w:val="0"/>
          <w:marTop w:val="77"/>
          <w:marBottom w:val="0"/>
          <w:divBdr>
            <w:top w:val="none" w:sz="0" w:space="0" w:color="auto"/>
            <w:left w:val="none" w:sz="0" w:space="0" w:color="auto"/>
            <w:bottom w:val="none" w:sz="0" w:space="0" w:color="auto"/>
            <w:right w:val="none" w:sz="0" w:space="0" w:color="auto"/>
          </w:divBdr>
        </w:div>
        <w:div w:id="1489396499">
          <w:marLeft w:val="547"/>
          <w:marRight w:val="0"/>
          <w:marTop w:val="77"/>
          <w:marBottom w:val="0"/>
          <w:divBdr>
            <w:top w:val="none" w:sz="0" w:space="0" w:color="auto"/>
            <w:left w:val="none" w:sz="0" w:space="0" w:color="auto"/>
            <w:bottom w:val="none" w:sz="0" w:space="0" w:color="auto"/>
            <w:right w:val="none" w:sz="0" w:space="0" w:color="auto"/>
          </w:divBdr>
        </w:div>
        <w:div w:id="118037575">
          <w:marLeft w:val="547"/>
          <w:marRight w:val="0"/>
          <w:marTop w:val="77"/>
          <w:marBottom w:val="0"/>
          <w:divBdr>
            <w:top w:val="none" w:sz="0" w:space="0" w:color="auto"/>
            <w:left w:val="none" w:sz="0" w:space="0" w:color="auto"/>
            <w:bottom w:val="none" w:sz="0" w:space="0" w:color="auto"/>
            <w:right w:val="none" w:sz="0" w:space="0" w:color="auto"/>
          </w:divBdr>
        </w:div>
        <w:div w:id="640621353">
          <w:marLeft w:val="547"/>
          <w:marRight w:val="0"/>
          <w:marTop w:val="77"/>
          <w:marBottom w:val="0"/>
          <w:divBdr>
            <w:top w:val="none" w:sz="0" w:space="0" w:color="auto"/>
            <w:left w:val="none" w:sz="0" w:space="0" w:color="auto"/>
            <w:bottom w:val="none" w:sz="0" w:space="0" w:color="auto"/>
            <w:right w:val="none" w:sz="0" w:space="0" w:color="auto"/>
          </w:divBdr>
        </w:div>
        <w:div w:id="874541222">
          <w:marLeft w:val="547"/>
          <w:marRight w:val="0"/>
          <w:marTop w:val="77"/>
          <w:marBottom w:val="0"/>
          <w:divBdr>
            <w:top w:val="none" w:sz="0" w:space="0" w:color="auto"/>
            <w:left w:val="none" w:sz="0" w:space="0" w:color="auto"/>
            <w:bottom w:val="none" w:sz="0" w:space="0" w:color="auto"/>
            <w:right w:val="none" w:sz="0" w:space="0" w:color="auto"/>
          </w:divBdr>
        </w:div>
        <w:div w:id="655453398">
          <w:marLeft w:val="547"/>
          <w:marRight w:val="0"/>
          <w:marTop w:val="77"/>
          <w:marBottom w:val="0"/>
          <w:divBdr>
            <w:top w:val="none" w:sz="0" w:space="0" w:color="auto"/>
            <w:left w:val="none" w:sz="0" w:space="0" w:color="auto"/>
            <w:bottom w:val="none" w:sz="0" w:space="0" w:color="auto"/>
            <w:right w:val="none" w:sz="0" w:space="0" w:color="auto"/>
          </w:divBdr>
        </w:div>
        <w:div w:id="984894155">
          <w:marLeft w:val="547"/>
          <w:marRight w:val="0"/>
          <w:marTop w:val="77"/>
          <w:marBottom w:val="0"/>
          <w:divBdr>
            <w:top w:val="none" w:sz="0" w:space="0" w:color="auto"/>
            <w:left w:val="none" w:sz="0" w:space="0" w:color="auto"/>
            <w:bottom w:val="none" w:sz="0" w:space="0" w:color="auto"/>
            <w:right w:val="none" w:sz="0" w:space="0" w:color="auto"/>
          </w:divBdr>
        </w:div>
      </w:divsChild>
    </w:div>
    <w:div w:id="1679188085">
      <w:bodyDiv w:val="1"/>
      <w:marLeft w:val="0"/>
      <w:marRight w:val="0"/>
      <w:marTop w:val="0"/>
      <w:marBottom w:val="0"/>
      <w:divBdr>
        <w:top w:val="none" w:sz="0" w:space="0" w:color="auto"/>
        <w:left w:val="none" w:sz="0" w:space="0" w:color="auto"/>
        <w:bottom w:val="none" w:sz="0" w:space="0" w:color="auto"/>
        <w:right w:val="none" w:sz="0" w:space="0" w:color="auto"/>
      </w:divBdr>
      <w:divsChild>
        <w:div w:id="1721903510">
          <w:marLeft w:val="547"/>
          <w:marRight w:val="0"/>
          <w:marTop w:val="130"/>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695155740">
      <w:bodyDiv w:val="1"/>
      <w:marLeft w:val="0"/>
      <w:marRight w:val="0"/>
      <w:marTop w:val="0"/>
      <w:marBottom w:val="0"/>
      <w:divBdr>
        <w:top w:val="none" w:sz="0" w:space="0" w:color="auto"/>
        <w:left w:val="none" w:sz="0" w:space="0" w:color="auto"/>
        <w:bottom w:val="none" w:sz="0" w:space="0" w:color="auto"/>
        <w:right w:val="none" w:sz="0" w:space="0" w:color="auto"/>
      </w:divBdr>
      <w:divsChild>
        <w:div w:id="1900557779">
          <w:marLeft w:val="547"/>
          <w:marRight w:val="0"/>
          <w:marTop w:val="144"/>
          <w:marBottom w:val="0"/>
          <w:divBdr>
            <w:top w:val="none" w:sz="0" w:space="0" w:color="auto"/>
            <w:left w:val="none" w:sz="0" w:space="0" w:color="auto"/>
            <w:bottom w:val="none" w:sz="0" w:space="0" w:color="auto"/>
            <w:right w:val="none" w:sz="0" w:space="0" w:color="auto"/>
          </w:divBdr>
        </w:div>
        <w:div w:id="951202136">
          <w:marLeft w:val="1166"/>
          <w:marRight w:val="0"/>
          <w:marTop w:val="125"/>
          <w:marBottom w:val="0"/>
          <w:divBdr>
            <w:top w:val="none" w:sz="0" w:space="0" w:color="auto"/>
            <w:left w:val="none" w:sz="0" w:space="0" w:color="auto"/>
            <w:bottom w:val="none" w:sz="0" w:space="0" w:color="auto"/>
            <w:right w:val="none" w:sz="0" w:space="0" w:color="auto"/>
          </w:divBdr>
        </w:div>
        <w:div w:id="1762288436">
          <w:marLeft w:val="1166"/>
          <w:marRight w:val="0"/>
          <w:marTop w:val="125"/>
          <w:marBottom w:val="0"/>
          <w:divBdr>
            <w:top w:val="none" w:sz="0" w:space="0" w:color="auto"/>
            <w:left w:val="none" w:sz="0" w:space="0" w:color="auto"/>
            <w:bottom w:val="none" w:sz="0" w:space="0" w:color="auto"/>
            <w:right w:val="none" w:sz="0" w:space="0" w:color="auto"/>
          </w:divBdr>
        </w:div>
      </w:divsChild>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709604379">
      <w:bodyDiv w:val="1"/>
      <w:marLeft w:val="0"/>
      <w:marRight w:val="0"/>
      <w:marTop w:val="0"/>
      <w:marBottom w:val="0"/>
      <w:divBdr>
        <w:top w:val="none" w:sz="0" w:space="0" w:color="auto"/>
        <w:left w:val="none" w:sz="0" w:space="0" w:color="auto"/>
        <w:bottom w:val="none" w:sz="0" w:space="0" w:color="auto"/>
        <w:right w:val="none" w:sz="0" w:space="0" w:color="auto"/>
      </w:divBdr>
      <w:divsChild>
        <w:div w:id="425541395">
          <w:marLeft w:val="547"/>
          <w:marRight w:val="0"/>
          <w:marTop w:val="120"/>
          <w:marBottom w:val="0"/>
          <w:divBdr>
            <w:top w:val="none" w:sz="0" w:space="0" w:color="auto"/>
            <w:left w:val="none" w:sz="0" w:space="0" w:color="auto"/>
            <w:bottom w:val="none" w:sz="0" w:space="0" w:color="auto"/>
            <w:right w:val="none" w:sz="0" w:space="0" w:color="auto"/>
          </w:divBdr>
        </w:div>
        <w:div w:id="230359041">
          <w:marLeft w:val="547"/>
          <w:marRight w:val="0"/>
          <w:marTop w:val="120"/>
          <w:marBottom w:val="0"/>
          <w:divBdr>
            <w:top w:val="none" w:sz="0" w:space="0" w:color="auto"/>
            <w:left w:val="none" w:sz="0" w:space="0" w:color="auto"/>
            <w:bottom w:val="none" w:sz="0" w:space="0" w:color="auto"/>
            <w:right w:val="none" w:sz="0" w:space="0" w:color="auto"/>
          </w:divBdr>
        </w:div>
        <w:div w:id="1912036664">
          <w:marLeft w:val="547"/>
          <w:marRight w:val="0"/>
          <w:marTop w:val="120"/>
          <w:marBottom w:val="0"/>
          <w:divBdr>
            <w:top w:val="none" w:sz="0" w:space="0" w:color="auto"/>
            <w:left w:val="none" w:sz="0" w:space="0" w:color="auto"/>
            <w:bottom w:val="none" w:sz="0" w:space="0" w:color="auto"/>
            <w:right w:val="none" w:sz="0" w:space="0" w:color="auto"/>
          </w:divBdr>
        </w:div>
        <w:div w:id="1834685499">
          <w:marLeft w:val="547"/>
          <w:marRight w:val="0"/>
          <w:marTop w:val="120"/>
          <w:marBottom w:val="0"/>
          <w:divBdr>
            <w:top w:val="none" w:sz="0" w:space="0" w:color="auto"/>
            <w:left w:val="none" w:sz="0" w:space="0" w:color="auto"/>
            <w:bottom w:val="none" w:sz="0" w:space="0" w:color="auto"/>
            <w:right w:val="none" w:sz="0" w:space="0" w:color="auto"/>
          </w:divBdr>
        </w:div>
        <w:div w:id="710543935">
          <w:marLeft w:val="547"/>
          <w:marRight w:val="0"/>
          <w:marTop w:val="120"/>
          <w:marBottom w:val="0"/>
          <w:divBdr>
            <w:top w:val="none" w:sz="0" w:space="0" w:color="auto"/>
            <w:left w:val="none" w:sz="0" w:space="0" w:color="auto"/>
            <w:bottom w:val="none" w:sz="0" w:space="0" w:color="auto"/>
            <w:right w:val="none" w:sz="0" w:space="0" w:color="auto"/>
          </w:divBdr>
        </w:div>
        <w:div w:id="1946158270">
          <w:marLeft w:val="547"/>
          <w:marRight w:val="0"/>
          <w:marTop w:val="120"/>
          <w:marBottom w:val="0"/>
          <w:divBdr>
            <w:top w:val="none" w:sz="0" w:space="0" w:color="auto"/>
            <w:left w:val="none" w:sz="0" w:space="0" w:color="auto"/>
            <w:bottom w:val="none" w:sz="0" w:space="0" w:color="auto"/>
            <w:right w:val="none" w:sz="0" w:space="0" w:color="auto"/>
          </w:divBdr>
        </w:div>
        <w:div w:id="2032754023">
          <w:marLeft w:val="547"/>
          <w:marRight w:val="0"/>
          <w:marTop w:val="120"/>
          <w:marBottom w:val="0"/>
          <w:divBdr>
            <w:top w:val="none" w:sz="0" w:space="0" w:color="auto"/>
            <w:left w:val="none" w:sz="0" w:space="0" w:color="auto"/>
            <w:bottom w:val="none" w:sz="0" w:space="0" w:color="auto"/>
            <w:right w:val="none" w:sz="0" w:space="0" w:color="auto"/>
          </w:divBdr>
        </w:div>
      </w:divsChild>
    </w:div>
    <w:div w:id="1714580500">
      <w:bodyDiv w:val="1"/>
      <w:marLeft w:val="0"/>
      <w:marRight w:val="0"/>
      <w:marTop w:val="0"/>
      <w:marBottom w:val="0"/>
      <w:divBdr>
        <w:top w:val="none" w:sz="0" w:space="0" w:color="auto"/>
        <w:left w:val="none" w:sz="0" w:space="0" w:color="auto"/>
        <w:bottom w:val="none" w:sz="0" w:space="0" w:color="auto"/>
        <w:right w:val="none" w:sz="0" w:space="0" w:color="auto"/>
      </w:divBdr>
      <w:divsChild>
        <w:div w:id="158086643">
          <w:marLeft w:val="547"/>
          <w:marRight w:val="0"/>
          <w:marTop w:val="154"/>
          <w:marBottom w:val="0"/>
          <w:divBdr>
            <w:top w:val="none" w:sz="0" w:space="0" w:color="auto"/>
            <w:left w:val="none" w:sz="0" w:space="0" w:color="auto"/>
            <w:bottom w:val="none" w:sz="0" w:space="0" w:color="auto"/>
            <w:right w:val="none" w:sz="0" w:space="0" w:color="auto"/>
          </w:divBdr>
        </w:div>
        <w:div w:id="1109425121">
          <w:marLeft w:val="547"/>
          <w:marRight w:val="0"/>
          <w:marTop w:val="154"/>
          <w:marBottom w:val="0"/>
          <w:divBdr>
            <w:top w:val="none" w:sz="0" w:space="0" w:color="auto"/>
            <w:left w:val="none" w:sz="0" w:space="0" w:color="auto"/>
            <w:bottom w:val="none" w:sz="0" w:space="0" w:color="auto"/>
            <w:right w:val="none" w:sz="0" w:space="0" w:color="auto"/>
          </w:divBdr>
        </w:div>
        <w:div w:id="964239979">
          <w:marLeft w:val="547"/>
          <w:marRight w:val="0"/>
          <w:marTop w:val="154"/>
          <w:marBottom w:val="0"/>
          <w:divBdr>
            <w:top w:val="none" w:sz="0" w:space="0" w:color="auto"/>
            <w:left w:val="none" w:sz="0" w:space="0" w:color="auto"/>
            <w:bottom w:val="none" w:sz="0" w:space="0" w:color="auto"/>
            <w:right w:val="none" w:sz="0" w:space="0" w:color="auto"/>
          </w:divBdr>
        </w:div>
      </w:divsChild>
    </w:div>
    <w:div w:id="1715077704">
      <w:bodyDiv w:val="1"/>
      <w:marLeft w:val="0"/>
      <w:marRight w:val="0"/>
      <w:marTop w:val="0"/>
      <w:marBottom w:val="0"/>
      <w:divBdr>
        <w:top w:val="none" w:sz="0" w:space="0" w:color="auto"/>
        <w:left w:val="none" w:sz="0" w:space="0" w:color="auto"/>
        <w:bottom w:val="none" w:sz="0" w:space="0" w:color="auto"/>
        <w:right w:val="none" w:sz="0" w:space="0" w:color="auto"/>
      </w:divBdr>
      <w:divsChild>
        <w:div w:id="1887064964">
          <w:marLeft w:val="547"/>
          <w:marRight w:val="0"/>
          <w:marTop w:val="106"/>
          <w:marBottom w:val="0"/>
          <w:divBdr>
            <w:top w:val="none" w:sz="0" w:space="0" w:color="auto"/>
            <w:left w:val="none" w:sz="0" w:space="0" w:color="auto"/>
            <w:bottom w:val="none" w:sz="0" w:space="0" w:color="auto"/>
            <w:right w:val="none" w:sz="0" w:space="0" w:color="auto"/>
          </w:divBdr>
        </w:div>
        <w:div w:id="1169294439">
          <w:marLeft w:val="547"/>
          <w:marRight w:val="0"/>
          <w:marTop w:val="106"/>
          <w:marBottom w:val="0"/>
          <w:divBdr>
            <w:top w:val="none" w:sz="0" w:space="0" w:color="auto"/>
            <w:left w:val="none" w:sz="0" w:space="0" w:color="auto"/>
            <w:bottom w:val="none" w:sz="0" w:space="0" w:color="auto"/>
            <w:right w:val="none" w:sz="0" w:space="0" w:color="auto"/>
          </w:divBdr>
        </w:div>
      </w:divsChild>
    </w:div>
    <w:div w:id="1738624322">
      <w:bodyDiv w:val="1"/>
      <w:marLeft w:val="0"/>
      <w:marRight w:val="0"/>
      <w:marTop w:val="0"/>
      <w:marBottom w:val="0"/>
      <w:divBdr>
        <w:top w:val="none" w:sz="0" w:space="0" w:color="auto"/>
        <w:left w:val="none" w:sz="0" w:space="0" w:color="auto"/>
        <w:bottom w:val="none" w:sz="0" w:space="0" w:color="auto"/>
        <w:right w:val="none" w:sz="0" w:space="0" w:color="auto"/>
      </w:divBdr>
    </w:div>
    <w:div w:id="1744645055">
      <w:bodyDiv w:val="1"/>
      <w:marLeft w:val="0"/>
      <w:marRight w:val="0"/>
      <w:marTop w:val="0"/>
      <w:marBottom w:val="0"/>
      <w:divBdr>
        <w:top w:val="none" w:sz="0" w:space="0" w:color="auto"/>
        <w:left w:val="none" w:sz="0" w:space="0" w:color="auto"/>
        <w:bottom w:val="none" w:sz="0" w:space="0" w:color="auto"/>
        <w:right w:val="none" w:sz="0" w:space="0" w:color="auto"/>
      </w:divBdr>
      <w:divsChild>
        <w:div w:id="2025011856">
          <w:marLeft w:val="547"/>
          <w:marRight w:val="0"/>
          <w:marTop w:val="86"/>
          <w:marBottom w:val="0"/>
          <w:divBdr>
            <w:top w:val="none" w:sz="0" w:space="0" w:color="auto"/>
            <w:left w:val="none" w:sz="0" w:space="0" w:color="auto"/>
            <w:bottom w:val="none" w:sz="0" w:space="0" w:color="auto"/>
            <w:right w:val="none" w:sz="0" w:space="0" w:color="auto"/>
          </w:divBdr>
        </w:div>
        <w:div w:id="1666469408">
          <w:marLeft w:val="547"/>
          <w:marRight w:val="0"/>
          <w:marTop w:val="86"/>
          <w:marBottom w:val="0"/>
          <w:divBdr>
            <w:top w:val="none" w:sz="0" w:space="0" w:color="auto"/>
            <w:left w:val="none" w:sz="0" w:space="0" w:color="auto"/>
            <w:bottom w:val="none" w:sz="0" w:space="0" w:color="auto"/>
            <w:right w:val="none" w:sz="0" w:space="0" w:color="auto"/>
          </w:divBdr>
        </w:div>
        <w:div w:id="1519003332">
          <w:marLeft w:val="547"/>
          <w:marRight w:val="0"/>
          <w:marTop w:val="86"/>
          <w:marBottom w:val="0"/>
          <w:divBdr>
            <w:top w:val="none" w:sz="0" w:space="0" w:color="auto"/>
            <w:left w:val="none" w:sz="0" w:space="0" w:color="auto"/>
            <w:bottom w:val="none" w:sz="0" w:space="0" w:color="auto"/>
            <w:right w:val="none" w:sz="0" w:space="0" w:color="auto"/>
          </w:divBdr>
        </w:div>
        <w:div w:id="886986370">
          <w:marLeft w:val="547"/>
          <w:marRight w:val="0"/>
          <w:marTop w:val="86"/>
          <w:marBottom w:val="0"/>
          <w:divBdr>
            <w:top w:val="none" w:sz="0" w:space="0" w:color="auto"/>
            <w:left w:val="none" w:sz="0" w:space="0" w:color="auto"/>
            <w:bottom w:val="none" w:sz="0" w:space="0" w:color="auto"/>
            <w:right w:val="none" w:sz="0" w:space="0" w:color="auto"/>
          </w:divBdr>
        </w:div>
      </w:divsChild>
    </w:div>
    <w:div w:id="1772046875">
      <w:bodyDiv w:val="1"/>
      <w:marLeft w:val="0"/>
      <w:marRight w:val="0"/>
      <w:marTop w:val="0"/>
      <w:marBottom w:val="0"/>
      <w:divBdr>
        <w:top w:val="none" w:sz="0" w:space="0" w:color="auto"/>
        <w:left w:val="none" w:sz="0" w:space="0" w:color="auto"/>
        <w:bottom w:val="none" w:sz="0" w:space="0" w:color="auto"/>
        <w:right w:val="none" w:sz="0" w:space="0" w:color="auto"/>
      </w:divBdr>
      <w:divsChild>
        <w:div w:id="2029746576">
          <w:marLeft w:val="0"/>
          <w:marRight w:val="0"/>
          <w:marTop w:val="0"/>
          <w:marBottom w:val="0"/>
          <w:divBdr>
            <w:top w:val="none" w:sz="0" w:space="0" w:color="auto"/>
            <w:left w:val="none" w:sz="0" w:space="0" w:color="auto"/>
            <w:bottom w:val="none" w:sz="0" w:space="0" w:color="auto"/>
            <w:right w:val="none" w:sz="0" w:space="0" w:color="auto"/>
          </w:divBdr>
        </w:div>
        <w:div w:id="1010334644">
          <w:marLeft w:val="0"/>
          <w:marRight w:val="0"/>
          <w:marTop w:val="0"/>
          <w:marBottom w:val="0"/>
          <w:divBdr>
            <w:top w:val="none" w:sz="0" w:space="0" w:color="auto"/>
            <w:left w:val="none" w:sz="0" w:space="0" w:color="auto"/>
            <w:bottom w:val="none" w:sz="0" w:space="0" w:color="auto"/>
            <w:right w:val="none" w:sz="0" w:space="0" w:color="auto"/>
          </w:divBdr>
        </w:div>
        <w:div w:id="1154833811">
          <w:marLeft w:val="0"/>
          <w:marRight w:val="0"/>
          <w:marTop w:val="0"/>
          <w:marBottom w:val="0"/>
          <w:divBdr>
            <w:top w:val="none" w:sz="0" w:space="0" w:color="auto"/>
            <w:left w:val="none" w:sz="0" w:space="0" w:color="auto"/>
            <w:bottom w:val="none" w:sz="0" w:space="0" w:color="auto"/>
            <w:right w:val="none" w:sz="0" w:space="0" w:color="auto"/>
          </w:divBdr>
        </w:div>
      </w:divsChild>
    </w:div>
    <w:div w:id="1776291659">
      <w:bodyDiv w:val="1"/>
      <w:marLeft w:val="0"/>
      <w:marRight w:val="0"/>
      <w:marTop w:val="0"/>
      <w:marBottom w:val="0"/>
      <w:divBdr>
        <w:top w:val="none" w:sz="0" w:space="0" w:color="auto"/>
        <w:left w:val="none" w:sz="0" w:space="0" w:color="auto"/>
        <w:bottom w:val="none" w:sz="0" w:space="0" w:color="auto"/>
        <w:right w:val="none" w:sz="0" w:space="0" w:color="auto"/>
      </w:divBdr>
      <w:divsChild>
        <w:div w:id="1892883572">
          <w:marLeft w:val="547"/>
          <w:marRight w:val="0"/>
          <w:marTop w:val="154"/>
          <w:marBottom w:val="0"/>
          <w:divBdr>
            <w:top w:val="none" w:sz="0" w:space="0" w:color="auto"/>
            <w:left w:val="none" w:sz="0" w:space="0" w:color="auto"/>
            <w:bottom w:val="none" w:sz="0" w:space="0" w:color="auto"/>
            <w:right w:val="none" w:sz="0" w:space="0" w:color="auto"/>
          </w:divBdr>
        </w:div>
        <w:div w:id="787746930">
          <w:marLeft w:val="547"/>
          <w:marRight w:val="0"/>
          <w:marTop w:val="154"/>
          <w:marBottom w:val="0"/>
          <w:divBdr>
            <w:top w:val="none" w:sz="0" w:space="0" w:color="auto"/>
            <w:left w:val="none" w:sz="0" w:space="0" w:color="auto"/>
            <w:bottom w:val="none" w:sz="0" w:space="0" w:color="auto"/>
            <w:right w:val="none" w:sz="0" w:space="0" w:color="auto"/>
          </w:divBdr>
        </w:div>
        <w:div w:id="990643415">
          <w:marLeft w:val="547"/>
          <w:marRight w:val="0"/>
          <w:marTop w:val="154"/>
          <w:marBottom w:val="0"/>
          <w:divBdr>
            <w:top w:val="none" w:sz="0" w:space="0" w:color="auto"/>
            <w:left w:val="none" w:sz="0" w:space="0" w:color="auto"/>
            <w:bottom w:val="none" w:sz="0" w:space="0" w:color="auto"/>
            <w:right w:val="none" w:sz="0" w:space="0" w:color="auto"/>
          </w:divBdr>
        </w:div>
        <w:div w:id="196554308">
          <w:marLeft w:val="547"/>
          <w:marRight w:val="0"/>
          <w:marTop w:val="154"/>
          <w:marBottom w:val="0"/>
          <w:divBdr>
            <w:top w:val="none" w:sz="0" w:space="0" w:color="auto"/>
            <w:left w:val="none" w:sz="0" w:space="0" w:color="auto"/>
            <w:bottom w:val="none" w:sz="0" w:space="0" w:color="auto"/>
            <w:right w:val="none" w:sz="0" w:space="0" w:color="auto"/>
          </w:divBdr>
        </w:div>
      </w:divsChild>
    </w:div>
    <w:div w:id="1778400795">
      <w:bodyDiv w:val="1"/>
      <w:marLeft w:val="0"/>
      <w:marRight w:val="0"/>
      <w:marTop w:val="0"/>
      <w:marBottom w:val="0"/>
      <w:divBdr>
        <w:top w:val="none" w:sz="0" w:space="0" w:color="auto"/>
        <w:left w:val="none" w:sz="0" w:space="0" w:color="auto"/>
        <w:bottom w:val="none" w:sz="0" w:space="0" w:color="auto"/>
        <w:right w:val="none" w:sz="0" w:space="0" w:color="auto"/>
      </w:divBdr>
      <w:divsChild>
        <w:div w:id="958336334">
          <w:marLeft w:val="547"/>
          <w:marRight w:val="0"/>
          <w:marTop w:val="106"/>
          <w:marBottom w:val="0"/>
          <w:divBdr>
            <w:top w:val="none" w:sz="0" w:space="0" w:color="auto"/>
            <w:left w:val="none" w:sz="0" w:space="0" w:color="auto"/>
            <w:bottom w:val="none" w:sz="0" w:space="0" w:color="auto"/>
            <w:right w:val="none" w:sz="0" w:space="0" w:color="auto"/>
          </w:divBdr>
        </w:div>
      </w:divsChild>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16489869">
      <w:bodyDiv w:val="1"/>
      <w:marLeft w:val="0"/>
      <w:marRight w:val="0"/>
      <w:marTop w:val="0"/>
      <w:marBottom w:val="0"/>
      <w:divBdr>
        <w:top w:val="none" w:sz="0" w:space="0" w:color="auto"/>
        <w:left w:val="none" w:sz="0" w:space="0" w:color="auto"/>
        <w:bottom w:val="none" w:sz="0" w:space="0" w:color="auto"/>
        <w:right w:val="none" w:sz="0" w:space="0" w:color="auto"/>
      </w:divBdr>
      <w:divsChild>
        <w:div w:id="418983172">
          <w:marLeft w:val="547"/>
          <w:marRight w:val="0"/>
          <w:marTop w:val="106"/>
          <w:marBottom w:val="0"/>
          <w:divBdr>
            <w:top w:val="none" w:sz="0" w:space="0" w:color="auto"/>
            <w:left w:val="none" w:sz="0" w:space="0" w:color="auto"/>
            <w:bottom w:val="none" w:sz="0" w:space="0" w:color="auto"/>
            <w:right w:val="none" w:sz="0" w:space="0" w:color="auto"/>
          </w:divBdr>
        </w:div>
        <w:div w:id="1651473590">
          <w:marLeft w:val="547"/>
          <w:marRight w:val="0"/>
          <w:marTop w:val="106"/>
          <w:marBottom w:val="0"/>
          <w:divBdr>
            <w:top w:val="none" w:sz="0" w:space="0" w:color="auto"/>
            <w:left w:val="none" w:sz="0" w:space="0" w:color="auto"/>
            <w:bottom w:val="none" w:sz="0" w:space="0" w:color="auto"/>
            <w:right w:val="none" w:sz="0" w:space="0" w:color="auto"/>
          </w:divBdr>
        </w:div>
        <w:div w:id="209928600">
          <w:marLeft w:val="547"/>
          <w:marRight w:val="0"/>
          <w:marTop w:val="106"/>
          <w:marBottom w:val="0"/>
          <w:divBdr>
            <w:top w:val="none" w:sz="0" w:space="0" w:color="auto"/>
            <w:left w:val="none" w:sz="0" w:space="0" w:color="auto"/>
            <w:bottom w:val="none" w:sz="0" w:space="0" w:color="auto"/>
            <w:right w:val="none" w:sz="0" w:space="0" w:color="auto"/>
          </w:divBdr>
        </w:div>
        <w:div w:id="176966956">
          <w:marLeft w:val="547"/>
          <w:marRight w:val="0"/>
          <w:marTop w:val="106"/>
          <w:marBottom w:val="0"/>
          <w:divBdr>
            <w:top w:val="none" w:sz="0" w:space="0" w:color="auto"/>
            <w:left w:val="none" w:sz="0" w:space="0" w:color="auto"/>
            <w:bottom w:val="none" w:sz="0" w:space="0" w:color="auto"/>
            <w:right w:val="none" w:sz="0" w:space="0" w:color="auto"/>
          </w:divBdr>
        </w:div>
        <w:div w:id="1302343216">
          <w:marLeft w:val="547"/>
          <w:marRight w:val="0"/>
          <w:marTop w:val="106"/>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44778321">
      <w:bodyDiv w:val="1"/>
      <w:marLeft w:val="0"/>
      <w:marRight w:val="0"/>
      <w:marTop w:val="0"/>
      <w:marBottom w:val="0"/>
      <w:divBdr>
        <w:top w:val="none" w:sz="0" w:space="0" w:color="auto"/>
        <w:left w:val="none" w:sz="0" w:space="0" w:color="auto"/>
        <w:bottom w:val="none" w:sz="0" w:space="0" w:color="auto"/>
        <w:right w:val="none" w:sz="0" w:space="0" w:color="auto"/>
      </w:divBdr>
      <w:divsChild>
        <w:div w:id="544103110">
          <w:marLeft w:val="547"/>
          <w:marRight w:val="0"/>
          <w:marTop w:val="120"/>
          <w:marBottom w:val="0"/>
          <w:divBdr>
            <w:top w:val="none" w:sz="0" w:space="0" w:color="auto"/>
            <w:left w:val="none" w:sz="0" w:space="0" w:color="auto"/>
            <w:bottom w:val="none" w:sz="0" w:space="0" w:color="auto"/>
            <w:right w:val="none" w:sz="0" w:space="0" w:color="auto"/>
          </w:divBdr>
        </w:div>
        <w:div w:id="1185169429">
          <w:marLeft w:val="547"/>
          <w:marRight w:val="0"/>
          <w:marTop w:val="120"/>
          <w:marBottom w:val="0"/>
          <w:divBdr>
            <w:top w:val="none" w:sz="0" w:space="0" w:color="auto"/>
            <w:left w:val="none" w:sz="0" w:space="0" w:color="auto"/>
            <w:bottom w:val="none" w:sz="0" w:space="0" w:color="auto"/>
            <w:right w:val="none" w:sz="0" w:space="0" w:color="auto"/>
          </w:divBdr>
        </w:div>
        <w:div w:id="368728587">
          <w:marLeft w:val="547"/>
          <w:marRight w:val="0"/>
          <w:marTop w:val="120"/>
          <w:marBottom w:val="0"/>
          <w:divBdr>
            <w:top w:val="none" w:sz="0" w:space="0" w:color="auto"/>
            <w:left w:val="none" w:sz="0" w:space="0" w:color="auto"/>
            <w:bottom w:val="none" w:sz="0" w:space="0" w:color="auto"/>
            <w:right w:val="none" w:sz="0" w:space="0" w:color="auto"/>
          </w:divBdr>
        </w:div>
        <w:div w:id="767316914">
          <w:marLeft w:val="547"/>
          <w:marRight w:val="0"/>
          <w:marTop w:val="120"/>
          <w:marBottom w:val="0"/>
          <w:divBdr>
            <w:top w:val="none" w:sz="0" w:space="0" w:color="auto"/>
            <w:left w:val="none" w:sz="0" w:space="0" w:color="auto"/>
            <w:bottom w:val="none" w:sz="0" w:space="0" w:color="auto"/>
            <w:right w:val="none" w:sz="0" w:space="0" w:color="auto"/>
          </w:divBdr>
        </w:div>
        <w:div w:id="1966157277">
          <w:marLeft w:val="547"/>
          <w:marRight w:val="0"/>
          <w:marTop w:val="120"/>
          <w:marBottom w:val="0"/>
          <w:divBdr>
            <w:top w:val="none" w:sz="0" w:space="0" w:color="auto"/>
            <w:left w:val="none" w:sz="0" w:space="0" w:color="auto"/>
            <w:bottom w:val="none" w:sz="0" w:space="0" w:color="auto"/>
            <w:right w:val="none" w:sz="0" w:space="0" w:color="auto"/>
          </w:divBdr>
        </w:div>
        <w:div w:id="787697158">
          <w:marLeft w:val="547"/>
          <w:marRight w:val="0"/>
          <w:marTop w:val="120"/>
          <w:marBottom w:val="0"/>
          <w:divBdr>
            <w:top w:val="none" w:sz="0" w:space="0" w:color="auto"/>
            <w:left w:val="none" w:sz="0" w:space="0" w:color="auto"/>
            <w:bottom w:val="none" w:sz="0" w:space="0" w:color="auto"/>
            <w:right w:val="none" w:sz="0" w:space="0" w:color="auto"/>
          </w:divBdr>
        </w:div>
      </w:divsChild>
    </w:div>
    <w:div w:id="1849830590">
      <w:bodyDiv w:val="1"/>
      <w:marLeft w:val="0"/>
      <w:marRight w:val="0"/>
      <w:marTop w:val="0"/>
      <w:marBottom w:val="0"/>
      <w:divBdr>
        <w:top w:val="none" w:sz="0" w:space="0" w:color="auto"/>
        <w:left w:val="none" w:sz="0" w:space="0" w:color="auto"/>
        <w:bottom w:val="none" w:sz="0" w:space="0" w:color="auto"/>
        <w:right w:val="none" w:sz="0" w:space="0" w:color="auto"/>
      </w:divBdr>
      <w:divsChild>
        <w:div w:id="686295077">
          <w:marLeft w:val="547"/>
          <w:marRight w:val="0"/>
          <w:marTop w:val="144"/>
          <w:marBottom w:val="0"/>
          <w:divBdr>
            <w:top w:val="none" w:sz="0" w:space="0" w:color="auto"/>
            <w:left w:val="none" w:sz="0" w:space="0" w:color="auto"/>
            <w:bottom w:val="none" w:sz="0" w:space="0" w:color="auto"/>
            <w:right w:val="none" w:sz="0" w:space="0" w:color="auto"/>
          </w:divBdr>
        </w:div>
      </w:divsChild>
    </w:div>
    <w:div w:id="1863207742">
      <w:bodyDiv w:val="1"/>
      <w:marLeft w:val="0"/>
      <w:marRight w:val="0"/>
      <w:marTop w:val="0"/>
      <w:marBottom w:val="0"/>
      <w:divBdr>
        <w:top w:val="none" w:sz="0" w:space="0" w:color="auto"/>
        <w:left w:val="none" w:sz="0" w:space="0" w:color="auto"/>
        <w:bottom w:val="none" w:sz="0" w:space="0" w:color="auto"/>
        <w:right w:val="none" w:sz="0" w:space="0" w:color="auto"/>
      </w:divBdr>
      <w:divsChild>
        <w:div w:id="490290593">
          <w:marLeft w:val="0"/>
          <w:marRight w:val="0"/>
          <w:marTop w:val="0"/>
          <w:marBottom w:val="0"/>
          <w:divBdr>
            <w:top w:val="none" w:sz="0" w:space="0" w:color="auto"/>
            <w:left w:val="none" w:sz="0" w:space="0" w:color="auto"/>
            <w:bottom w:val="none" w:sz="0" w:space="0" w:color="auto"/>
            <w:right w:val="none" w:sz="0" w:space="0" w:color="auto"/>
          </w:divBdr>
        </w:div>
      </w:divsChild>
    </w:div>
    <w:div w:id="1868718383">
      <w:bodyDiv w:val="1"/>
      <w:marLeft w:val="0"/>
      <w:marRight w:val="0"/>
      <w:marTop w:val="0"/>
      <w:marBottom w:val="0"/>
      <w:divBdr>
        <w:top w:val="none" w:sz="0" w:space="0" w:color="auto"/>
        <w:left w:val="none" w:sz="0" w:space="0" w:color="auto"/>
        <w:bottom w:val="none" w:sz="0" w:space="0" w:color="auto"/>
        <w:right w:val="none" w:sz="0" w:space="0" w:color="auto"/>
      </w:divBdr>
      <w:divsChild>
        <w:div w:id="1208763227">
          <w:marLeft w:val="547"/>
          <w:marRight w:val="0"/>
          <w:marTop w:val="106"/>
          <w:marBottom w:val="0"/>
          <w:divBdr>
            <w:top w:val="none" w:sz="0" w:space="0" w:color="auto"/>
            <w:left w:val="none" w:sz="0" w:space="0" w:color="auto"/>
            <w:bottom w:val="none" w:sz="0" w:space="0" w:color="auto"/>
            <w:right w:val="none" w:sz="0" w:space="0" w:color="auto"/>
          </w:divBdr>
        </w:div>
        <w:div w:id="2111390772">
          <w:marLeft w:val="547"/>
          <w:marRight w:val="0"/>
          <w:marTop w:val="106"/>
          <w:marBottom w:val="0"/>
          <w:divBdr>
            <w:top w:val="none" w:sz="0" w:space="0" w:color="auto"/>
            <w:left w:val="none" w:sz="0" w:space="0" w:color="auto"/>
            <w:bottom w:val="none" w:sz="0" w:space="0" w:color="auto"/>
            <w:right w:val="none" w:sz="0" w:space="0" w:color="auto"/>
          </w:divBdr>
        </w:div>
        <w:div w:id="1023089035">
          <w:marLeft w:val="547"/>
          <w:marRight w:val="0"/>
          <w:marTop w:val="106"/>
          <w:marBottom w:val="0"/>
          <w:divBdr>
            <w:top w:val="none" w:sz="0" w:space="0" w:color="auto"/>
            <w:left w:val="none" w:sz="0" w:space="0" w:color="auto"/>
            <w:bottom w:val="none" w:sz="0" w:space="0" w:color="auto"/>
            <w:right w:val="none" w:sz="0" w:space="0" w:color="auto"/>
          </w:divBdr>
        </w:div>
      </w:divsChild>
    </w:div>
    <w:div w:id="1869685597">
      <w:bodyDiv w:val="1"/>
      <w:marLeft w:val="0"/>
      <w:marRight w:val="0"/>
      <w:marTop w:val="0"/>
      <w:marBottom w:val="0"/>
      <w:divBdr>
        <w:top w:val="none" w:sz="0" w:space="0" w:color="auto"/>
        <w:left w:val="none" w:sz="0" w:space="0" w:color="auto"/>
        <w:bottom w:val="none" w:sz="0" w:space="0" w:color="auto"/>
        <w:right w:val="none" w:sz="0" w:space="0" w:color="auto"/>
      </w:divBdr>
      <w:divsChild>
        <w:div w:id="363947413">
          <w:marLeft w:val="547"/>
          <w:marRight w:val="0"/>
          <w:marTop w:val="120"/>
          <w:marBottom w:val="0"/>
          <w:divBdr>
            <w:top w:val="none" w:sz="0" w:space="0" w:color="auto"/>
            <w:left w:val="none" w:sz="0" w:space="0" w:color="auto"/>
            <w:bottom w:val="none" w:sz="0" w:space="0" w:color="auto"/>
            <w:right w:val="none" w:sz="0" w:space="0" w:color="auto"/>
          </w:divBdr>
        </w:div>
        <w:div w:id="1040742745">
          <w:marLeft w:val="547"/>
          <w:marRight w:val="0"/>
          <w:marTop w:val="120"/>
          <w:marBottom w:val="0"/>
          <w:divBdr>
            <w:top w:val="none" w:sz="0" w:space="0" w:color="auto"/>
            <w:left w:val="none" w:sz="0" w:space="0" w:color="auto"/>
            <w:bottom w:val="none" w:sz="0" w:space="0" w:color="auto"/>
            <w:right w:val="none" w:sz="0" w:space="0" w:color="auto"/>
          </w:divBdr>
        </w:div>
        <w:div w:id="252781492">
          <w:marLeft w:val="547"/>
          <w:marRight w:val="0"/>
          <w:marTop w:val="120"/>
          <w:marBottom w:val="0"/>
          <w:divBdr>
            <w:top w:val="none" w:sz="0" w:space="0" w:color="auto"/>
            <w:left w:val="none" w:sz="0" w:space="0" w:color="auto"/>
            <w:bottom w:val="none" w:sz="0" w:space="0" w:color="auto"/>
            <w:right w:val="none" w:sz="0" w:space="0" w:color="auto"/>
          </w:divBdr>
        </w:div>
        <w:div w:id="1194003216">
          <w:marLeft w:val="547"/>
          <w:marRight w:val="0"/>
          <w:marTop w:val="120"/>
          <w:marBottom w:val="0"/>
          <w:divBdr>
            <w:top w:val="none" w:sz="0" w:space="0" w:color="auto"/>
            <w:left w:val="none" w:sz="0" w:space="0" w:color="auto"/>
            <w:bottom w:val="none" w:sz="0" w:space="0" w:color="auto"/>
            <w:right w:val="none" w:sz="0" w:space="0" w:color="auto"/>
          </w:divBdr>
        </w:div>
        <w:div w:id="2101296165">
          <w:marLeft w:val="547"/>
          <w:marRight w:val="0"/>
          <w:marTop w:val="120"/>
          <w:marBottom w:val="0"/>
          <w:divBdr>
            <w:top w:val="none" w:sz="0" w:space="0" w:color="auto"/>
            <w:left w:val="none" w:sz="0" w:space="0" w:color="auto"/>
            <w:bottom w:val="none" w:sz="0" w:space="0" w:color="auto"/>
            <w:right w:val="none" w:sz="0" w:space="0" w:color="auto"/>
          </w:divBdr>
        </w:div>
      </w:divsChild>
    </w:div>
    <w:div w:id="1888254354">
      <w:bodyDiv w:val="1"/>
      <w:marLeft w:val="0"/>
      <w:marRight w:val="0"/>
      <w:marTop w:val="0"/>
      <w:marBottom w:val="0"/>
      <w:divBdr>
        <w:top w:val="none" w:sz="0" w:space="0" w:color="auto"/>
        <w:left w:val="none" w:sz="0" w:space="0" w:color="auto"/>
        <w:bottom w:val="none" w:sz="0" w:space="0" w:color="auto"/>
        <w:right w:val="none" w:sz="0" w:space="0" w:color="auto"/>
      </w:divBdr>
      <w:divsChild>
        <w:div w:id="812714987">
          <w:marLeft w:val="547"/>
          <w:marRight w:val="0"/>
          <w:marTop w:val="154"/>
          <w:marBottom w:val="0"/>
          <w:divBdr>
            <w:top w:val="none" w:sz="0" w:space="0" w:color="auto"/>
            <w:left w:val="none" w:sz="0" w:space="0" w:color="auto"/>
            <w:bottom w:val="none" w:sz="0" w:space="0" w:color="auto"/>
            <w:right w:val="none" w:sz="0" w:space="0" w:color="auto"/>
          </w:divBdr>
        </w:div>
        <w:div w:id="833566109">
          <w:marLeft w:val="547"/>
          <w:marRight w:val="0"/>
          <w:marTop w:val="154"/>
          <w:marBottom w:val="0"/>
          <w:divBdr>
            <w:top w:val="none" w:sz="0" w:space="0" w:color="auto"/>
            <w:left w:val="none" w:sz="0" w:space="0" w:color="auto"/>
            <w:bottom w:val="none" w:sz="0" w:space="0" w:color="auto"/>
            <w:right w:val="none" w:sz="0" w:space="0" w:color="auto"/>
          </w:divBdr>
        </w:div>
        <w:div w:id="777338026">
          <w:marLeft w:val="547"/>
          <w:marRight w:val="0"/>
          <w:marTop w:val="154"/>
          <w:marBottom w:val="0"/>
          <w:divBdr>
            <w:top w:val="none" w:sz="0" w:space="0" w:color="auto"/>
            <w:left w:val="none" w:sz="0" w:space="0" w:color="auto"/>
            <w:bottom w:val="none" w:sz="0" w:space="0" w:color="auto"/>
            <w:right w:val="none" w:sz="0" w:space="0" w:color="auto"/>
          </w:divBdr>
        </w:div>
      </w:divsChild>
    </w:div>
    <w:div w:id="1898976465">
      <w:bodyDiv w:val="1"/>
      <w:marLeft w:val="0"/>
      <w:marRight w:val="0"/>
      <w:marTop w:val="0"/>
      <w:marBottom w:val="0"/>
      <w:divBdr>
        <w:top w:val="none" w:sz="0" w:space="0" w:color="auto"/>
        <w:left w:val="none" w:sz="0" w:space="0" w:color="auto"/>
        <w:bottom w:val="none" w:sz="0" w:space="0" w:color="auto"/>
        <w:right w:val="none" w:sz="0" w:space="0" w:color="auto"/>
      </w:divBdr>
      <w:divsChild>
        <w:div w:id="485125938">
          <w:marLeft w:val="547"/>
          <w:marRight w:val="0"/>
          <w:marTop w:val="120"/>
          <w:marBottom w:val="0"/>
          <w:divBdr>
            <w:top w:val="none" w:sz="0" w:space="0" w:color="auto"/>
            <w:left w:val="none" w:sz="0" w:space="0" w:color="auto"/>
            <w:bottom w:val="none" w:sz="0" w:space="0" w:color="auto"/>
            <w:right w:val="none" w:sz="0" w:space="0" w:color="auto"/>
          </w:divBdr>
        </w:div>
        <w:div w:id="1359239407">
          <w:marLeft w:val="1166"/>
          <w:marRight w:val="0"/>
          <w:marTop w:val="106"/>
          <w:marBottom w:val="0"/>
          <w:divBdr>
            <w:top w:val="none" w:sz="0" w:space="0" w:color="auto"/>
            <w:left w:val="none" w:sz="0" w:space="0" w:color="auto"/>
            <w:bottom w:val="none" w:sz="0" w:space="0" w:color="auto"/>
            <w:right w:val="none" w:sz="0" w:space="0" w:color="auto"/>
          </w:divBdr>
        </w:div>
        <w:div w:id="206650804">
          <w:marLeft w:val="1166"/>
          <w:marRight w:val="0"/>
          <w:marTop w:val="106"/>
          <w:marBottom w:val="0"/>
          <w:divBdr>
            <w:top w:val="none" w:sz="0" w:space="0" w:color="auto"/>
            <w:left w:val="none" w:sz="0" w:space="0" w:color="auto"/>
            <w:bottom w:val="none" w:sz="0" w:space="0" w:color="auto"/>
            <w:right w:val="none" w:sz="0" w:space="0" w:color="auto"/>
          </w:divBdr>
        </w:div>
        <w:div w:id="1331255156">
          <w:marLeft w:val="1166"/>
          <w:marRight w:val="0"/>
          <w:marTop w:val="106"/>
          <w:marBottom w:val="0"/>
          <w:divBdr>
            <w:top w:val="none" w:sz="0" w:space="0" w:color="auto"/>
            <w:left w:val="none" w:sz="0" w:space="0" w:color="auto"/>
            <w:bottom w:val="none" w:sz="0" w:space="0" w:color="auto"/>
            <w:right w:val="none" w:sz="0" w:space="0" w:color="auto"/>
          </w:divBdr>
        </w:div>
        <w:div w:id="1184250698">
          <w:marLeft w:val="1166"/>
          <w:marRight w:val="0"/>
          <w:marTop w:val="106"/>
          <w:marBottom w:val="0"/>
          <w:divBdr>
            <w:top w:val="none" w:sz="0" w:space="0" w:color="auto"/>
            <w:left w:val="none" w:sz="0" w:space="0" w:color="auto"/>
            <w:bottom w:val="none" w:sz="0" w:space="0" w:color="auto"/>
            <w:right w:val="none" w:sz="0" w:space="0" w:color="auto"/>
          </w:divBdr>
        </w:div>
        <w:div w:id="518542128">
          <w:marLeft w:val="1166"/>
          <w:marRight w:val="0"/>
          <w:marTop w:val="106"/>
          <w:marBottom w:val="0"/>
          <w:divBdr>
            <w:top w:val="none" w:sz="0" w:space="0" w:color="auto"/>
            <w:left w:val="none" w:sz="0" w:space="0" w:color="auto"/>
            <w:bottom w:val="none" w:sz="0" w:space="0" w:color="auto"/>
            <w:right w:val="none" w:sz="0" w:space="0" w:color="auto"/>
          </w:divBdr>
        </w:div>
        <w:div w:id="2133204714">
          <w:marLeft w:val="1166"/>
          <w:marRight w:val="0"/>
          <w:marTop w:val="106"/>
          <w:marBottom w:val="0"/>
          <w:divBdr>
            <w:top w:val="none" w:sz="0" w:space="0" w:color="auto"/>
            <w:left w:val="none" w:sz="0" w:space="0" w:color="auto"/>
            <w:bottom w:val="none" w:sz="0" w:space="0" w:color="auto"/>
            <w:right w:val="none" w:sz="0" w:space="0" w:color="auto"/>
          </w:divBdr>
        </w:div>
        <w:div w:id="1683169430">
          <w:marLeft w:val="1166"/>
          <w:marRight w:val="0"/>
          <w:marTop w:val="106"/>
          <w:marBottom w:val="0"/>
          <w:divBdr>
            <w:top w:val="none" w:sz="0" w:space="0" w:color="auto"/>
            <w:left w:val="none" w:sz="0" w:space="0" w:color="auto"/>
            <w:bottom w:val="none" w:sz="0" w:space="0" w:color="auto"/>
            <w:right w:val="none" w:sz="0" w:space="0" w:color="auto"/>
          </w:divBdr>
        </w:div>
        <w:div w:id="140468225">
          <w:marLeft w:val="1166"/>
          <w:marRight w:val="0"/>
          <w:marTop w:val="106"/>
          <w:marBottom w:val="0"/>
          <w:divBdr>
            <w:top w:val="none" w:sz="0" w:space="0" w:color="auto"/>
            <w:left w:val="none" w:sz="0" w:space="0" w:color="auto"/>
            <w:bottom w:val="none" w:sz="0" w:space="0" w:color="auto"/>
            <w:right w:val="none" w:sz="0" w:space="0" w:color="auto"/>
          </w:divBdr>
        </w:div>
        <w:div w:id="1308051136">
          <w:marLeft w:val="1166"/>
          <w:marRight w:val="0"/>
          <w:marTop w:val="106"/>
          <w:marBottom w:val="0"/>
          <w:divBdr>
            <w:top w:val="none" w:sz="0" w:space="0" w:color="auto"/>
            <w:left w:val="none" w:sz="0" w:space="0" w:color="auto"/>
            <w:bottom w:val="none" w:sz="0" w:space="0" w:color="auto"/>
            <w:right w:val="none" w:sz="0" w:space="0" w:color="auto"/>
          </w:divBdr>
        </w:div>
        <w:div w:id="687759426">
          <w:marLeft w:val="1166"/>
          <w:marRight w:val="0"/>
          <w:marTop w:val="106"/>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09991883">
      <w:bodyDiv w:val="1"/>
      <w:marLeft w:val="0"/>
      <w:marRight w:val="0"/>
      <w:marTop w:val="0"/>
      <w:marBottom w:val="0"/>
      <w:divBdr>
        <w:top w:val="none" w:sz="0" w:space="0" w:color="auto"/>
        <w:left w:val="none" w:sz="0" w:space="0" w:color="auto"/>
        <w:bottom w:val="none" w:sz="0" w:space="0" w:color="auto"/>
        <w:right w:val="none" w:sz="0" w:space="0" w:color="auto"/>
      </w:divBdr>
      <w:divsChild>
        <w:div w:id="1778257046">
          <w:marLeft w:val="0"/>
          <w:marRight w:val="0"/>
          <w:marTop w:val="0"/>
          <w:marBottom w:val="0"/>
          <w:divBdr>
            <w:top w:val="none" w:sz="0" w:space="0" w:color="auto"/>
            <w:left w:val="none" w:sz="0" w:space="0" w:color="auto"/>
            <w:bottom w:val="none" w:sz="0" w:space="0" w:color="auto"/>
            <w:right w:val="none" w:sz="0" w:space="0" w:color="auto"/>
          </w:divBdr>
        </w:div>
      </w:divsChild>
    </w:div>
    <w:div w:id="1918055873">
      <w:bodyDiv w:val="1"/>
      <w:marLeft w:val="0"/>
      <w:marRight w:val="0"/>
      <w:marTop w:val="0"/>
      <w:marBottom w:val="0"/>
      <w:divBdr>
        <w:top w:val="none" w:sz="0" w:space="0" w:color="auto"/>
        <w:left w:val="none" w:sz="0" w:space="0" w:color="auto"/>
        <w:bottom w:val="none" w:sz="0" w:space="0" w:color="auto"/>
        <w:right w:val="none" w:sz="0" w:space="0" w:color="auto"/>
      </w:divBdr>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55819672">
      <w:bodyDiv w:val="1"/>
      <w:marLeft w:val="0"/>
      <w:marRight w:val="0"/>
      <w:marTop w:val="0"/>
      <w:marBottom w:val="0"/>
      <w:divBdr>
        <w:top w:val="none" w:sz="0" w:space="0" w:color="auto"/>
        <w:left w:val="none" w:sz="0" w:space="0" w:color="auto"/>
        <w:bottom w:val="none" w:sz="0" w:space="0" w:color="auto"/>
        <w:right w:val="none" w:sz="0" w:space="0" w:color="auto"/>
      </w:divBdr>
      <w:divsChild>
        <w:div w:id="268125109">
          <w:marLeft w:val="547"/>
          <w:marRight w:val="0"/>
          <w:marTop w:val="154"/>
          <w:marBottom w:val="0"/>
          <w:divBdr>
            <w:top w:val="none" w:sz="0" w:space="0" w:color="auto"/>
            <w:left w:val="none" w:sz="0" w:space="0" w:color="auto"/>
            <w:bottom w:val="none" w:sz="0" w:space="0" w:color="auto"/>
            <w:right w:val="none" w:sz="0" w:space="0" w:color="auto"/>
          </w:divBdr>
        </w:div>
        <w:div w:id="1587763096">
          <w:marLeft w:val="547"/>
          <w:marRight w:val="0"/>
          <w:marTop w:val="154"/>
          <w:marBottom w:val="0"/>
          <w:divBdr>
            <w:top w:val="none" w:sz="0" w:space="0" w:color="auto"/>
            <w:left w:val="none" w:sz="0" w:space="0" w:color="auto"/>
            <w:bottom w:val="none" w:sz="0" w:space="0" w:color="auto"/>
            <w:right w:val="none" w:sz="0" w:space="0" w:color="auto"/>
          </w:divBdr>
        </w:div>
      </w:divsChild>
    </w:div>
    <w:div w:id="1958562616">
      <w:bodyDiv w:val="1"/>
      <w:marLeft w:val="0"/>
      <w:marRight w:val="0"/>
      <w:marTop w:val="0"/>
      <w:marBottom w:val="0"/>
      <w:divBdr>
        <w:top w:val="none" w:sz="0" w:space="0" w:color="auto"/>
        <w:left w:val="none" w:sz="0" w:space="0" w:color="auto"/>
        <w:bottom w:val="none" w:sz="0" w:space="0" w:color="auto"/>
        <w:right w:val="none" w:sz="0" w:space="0" w:color="auto"/>
      </w:divBdr>
      <w:divsChild>
        <w:div w:id="937132021">
          <w:marLeft w:val="1166"/>
          <w:marRight w:val="0"/>
          <w:marTop w:val="106"/>
          <w:marBottom w:val="0"/>
          <w:divBdr>
            <w:top w:val="none" w:sz="0" w:space="0" w:color="auto"/>
            <w:left w:val="none" w:sz="0" w:space="0" w:color="auto"/>
            <w:bottom w:val="none" w:sz="0" w:space="0" w:color="auto"/>
            <w:right w:val="none" w:sz="0" w:space="0" w:color="auto"/>
          </w:divBdr>
        </w:div>
        <w:div w:id="480078638">
          <w:marLeft w:val="1166"/>
          <w:marRight w:val="0"/>
          <w:marTop w:val="106"/>
          <w:marBottom w:val="0"/>
          <w:divBdr>
            <w:top w:val="none" w:sz="0" w:space="0" w:color="auto"/>
            <w:left w:val="none" w:sz="0" w:space="0" w:color="auto"/>
            <w:bottom w:val="none" w:sz="0" w:space="0" w:color="auto"/>
            <w:right w:val="none" w:sz="0" w:space="0" w:color="auto"/>
          </w:divBdr>
        </w:div>
        <w:div w:id="1038236752">
          <w:marLeft w:val="547"/>
          <w:marRight w:val="0"/>
          <w:marTop w:val="120"/>
          <w:marBottom w:val="0"/>
          <w:divBdr>
            <w:top w:val="none" w:sz="0" w:space="0" w:color="auto"/>
            <w:left w:val="none" w:sz="0" w:space="0" w:color="auto"/>
            <w:bottom w:val="none" w:sz="0" w:space="0" w:color="auto"/>
            <w:right w:val="none" w:sz="0" w:space="0" w:color="auto"/>
          </w:divBdr>
        </w:div>
      </w:divsChild>
    </w:div>
    <w:div w:id="1962687287">
      <w:bodyDiv w:val="1"/>
      <w:marLeft w:val="0"/>
      <w:marRight w:val="0"/>
      <w:marTop w:val="0"/>
      <w:marBottom w:val="0"/>
      <w:divBdr>
        <w:top w:val="none" w:sz="0" w:space="0" w:color="auto"/>
        <w:left w:val="none" w:sz="0" w:space="0" w:color="auto"/>
        <w:bottom w:val="none" w:sz="0" w:space="0" w:color="auto"/>
        <w:right w:val="none" w:sz="0" w:space="0" w:color="auto"/>
      </w:divBdr>
      <w:divsChild>
        <w:div w:id="2123065302">
          <w:marLeft w:val="547"/>
          <w:marRight w:val="0"/>
          <w:marTop w:val="96"/>
          <w:marBottom w:val="0"/>
          <w:divBdr>
            <w:top w:val="none" w:sz="0" w:space="0" w:color="auto"/>
            <w:left w:val="none" w:sz="0" w:space="0" w:color="auto"/>
            <w:bottom w:val="none" w:sz="0" w:space="0" w:color="auto"/>
            <w:right w:val="none" w:sz="0" w:space="0" w:color="auto"/>
          </w:divBdr>
        </w:div>
        <w:div w:id="1670450455">
          <w:marLeft w:val="547"/>
          <w:marRight w:val="0"/>
          <w:marTop w:val="96"/>
          <w:marBottom w:val="0"/>
          <w:divBdr>
            <w:top w:val="none" w:sz="0" w:space="0" w:color="auto"/>
            <w:left w:val="none" w:sz="0" w:space="0" w:color="auto"/>
            <w:bottom w:val="none" w:sz="0" w:space="0" w:color="auto"/>
            <w:right w:val="none" w:sz="0" w:space="0" w:color="auto"/>
          </w:divBdr>
        </w:div>
        <w:div w:id="2130002452">
          <w:marLeft w:val="547"/>
          <w:marRight w:val="0"/>
          <w:marTop w:val="96"/>
          <w:marBottom w:val="0"/>
          <w:divBdr>
            <w:top w:val="none" w:sz="0" w:space="0" w:color="auto"/>
            <w:left w:val="none" w:sz="0" w:space="0" w:color="auto"/>
            <w:bottom w:val="none" w:sz="0" w:space="0" w:color="auto"/>
            <w:right w:val="none" w:sz="0" w:space="0" w:color="auto"/>
          </w:divBdr>
        </w:div>
        <w:div w:id="504441818">
          <w:marLeft w:val="547"/>
          <w:marRight w:val="0"/>
          <w:marTop w:val="96"/>
          <w:marBottom w:val="0"/>
          <w:divBdr>
            <w:top w:val="none" w:sz="0" w:space="0" w:color="auto"/>
            <w:left w:val="none" w:sz="0" w:space="0" w:color="auto"/>
            <w:bottom w:val="none" w:sz="0" w:space="0" w:color="auto"/>
            <w:right w:val="none" w:sz="0" w:space="0" w:color="auto"/>
          </w:divBdr>
        </w:div>
        <w:div w:id="418141136">
          <w:marLeft w:val="547"/>
          <w:marRight w:val="0"/>
          <w:marTop w:val="96"/>
          <w:marBottom w:val="0"/>
          <w:divBdr>
            <w:top w:val="none" w:sz="0" w:space="0" w:color="auto"/>
            <w:left w:val="none" w:sz="0" w:space="0" w:color="auto"/>
            <w:bottom w:val="none" w:sz="0" w:space="0" w:color="auto"/>
            <w:right w:val="none" w:sz="0" w:space="0" w:color="auto"/>
          </w:divBdr>
        </w:div>
        <w:div w:id="650792679">
          <w:marLeft w:val="547"/>
          <w:marRight w:val="0"/>
          <w:marTop w:val="96"/>
          <w:marBottom w:val="0"/>
          <w:divBdr>
            <w:top w:val="none" w:sz="0" w:space="0" w:color="auto"/>
            <w:left w:val="none" w:sz="0" w:space="0" w:color="auto"/>
            <w:bottom w:val="none" w:sz="0" w:space="0" w:color="auto"/>
            <w:right w:val="none" w:sz="0" w:space="0" w:color="auto"/>
          </w:divBdr>
        </w:div>
        <w:div w:id="605625655">
          <w:marLeft w:val="547"/>
          <w:marRight w:val="0"/>
          <w:marTop w:val="96"/>
          <w:marBottom w:val="0"/>
          <w:divBdr>
            <w:top w:val="none" w:sz="0" w:space="0" w:color="auto"/>
            <w:left w:val="none" w:sz="0" w:space="0" w:color="auto"/>
            <w:bottom w:val="none" w:sz="0" w:space="0" w:color="auto"/>
            <w:right w:val="none" w:sz="0" w:space="0" w:color="auto"/>
          </w:divBdr>
        </w:div>
        <w:div w:id="2080593407">
          <w:marLeft w:val="547"/>
          <w:marRight w:val="0"/>
          <w:marTop w:val="96"/>
          <w:marBottom w:val="0"/>
          <w:divBdr>
            <w:top w:val="none" w:sz="0" w:space="0" w:color="auto"/>
            <w:left w:val="none" w:sz="0" w:space="0" w:color="auto"/>
            <w:bottom w:val="none" w:sz="0" w:space="0" w:color="auto"/>
            <w:right w:val="none" w:sz="0" w:space="0" w:color="auto"/>
          </w:divBdr>
        </w:div>
        <w:div w:id="222564472">
          <w:marLeft w:val="547"/>
          <w:marRight w:val="0"/>
          <w:marTop w:val="96"/>
          <w:marBottom w:val="0"/>
          <w:divBdr>
            <w:top w:val="none" w:sz="0" w:space="0" w:color="auto"/>
            <w:left w:val="none" w:sz="0" w:space="0" w:color="auto"/>
            <w:bottom w:val="none" w:sz="0" w:space="0" w:color="auto"/>
            <w:right w:val="none" w:sz="0" w:space="0" w:color="auto"/>
          </w:divBdr>
        </w:div>
        <w:div w:id="467825177">
          <w:marLeft w:val="547"/>
          <w:marRight w:val="0"/>
          <w:marTop w:val="96"/>
          <w:marBottom w:val="0"/>
          <w:divBdr>
            <w:top w:val="none" w:sz="0" w:space="0" w:color="auto"/>
            <w:left w:val="none" w:sz="0" w:space="0" w:color="auto"/>
            <w:bottom w:val="none" w:sz="0" w:space="0" w:color="auto"/>
            <w:right w:val="none" w:sz="0" w:space="0" w:color="auto"/>
          </w:divBdr>
        </w:div>
        <w:div w:id="11881988">
          <w:marLeft w:val="547"/>
          <w:marRight w:val="0"/>
          <w:marTop w:val="96"/>
          <w:marBottom w:val="0"/>
          <w:divBdr>
            <w:top w:val="none" w:sz="0" w:space="0" w:color="auto"/>
            <w:left w:val="none" w:sz="0" w:space="0" w:color="auto"/>
            <w:bottom w:val="none" w:sz="0" w:space="0" w:color="auto"/>
            <w:right w:val="none" w:sz="0" w:space="0" w:color="auto"/>
          </w:divBdr>
        </w:div>
        <w:div w:id="1224608690">
          <w:marLeft w:val="547"/>
          <w:marRight w:val="0"/>
          <w:marTop w:val="96"/>
          <w:marBottom w:val="0"/>
          <w:divBdr>
            <w:top w:val="none" w:sz="0" w:space="0" w:color="auto"/>
            <w:left w:val="none" w:sz="0" w:space="0" w:color="auto"/>
            <w:bottom w:val="none" w:sz="0" w:space="0" w:color="auto"/>
            <w:right w:val="none" w:sz="0" w:space="0" w:color="auto"/>
          </w:divBdr>
        </w:div>
        <w:div w:id="584798500">
          <w:marLeft w:val="547"/>
          <w:marRight w:val="0"/>
          <w:marTop w:val="96"/>
          <w:marBottom w:val="0"/>
          <w:divBdr>
            <w:top w:val="none" w:sz="0" w:space="0" w:color="auto"/>
            <w:left w:val="none" w:sz="0" w:space="0" w:color="auto"/>
            <w:bottom w:val="none" w:sz="0" w:space="0" w:color="auto"/>
            <w:right w:val="none" w:sz="0" w:space="0" w:color="auto"/>
          </w:divBdr>
        </w:div>
      </w:divsChild>
    </w:div>
    <w:div w:id="1978102626">
      <w:bodyDiv w:val="1"/>
      <w:marLeft w:val="0"/>
      <w:marRight w:val="0"/>
      <w:marTop w:val="0"/>
      <w:marBottom w:val="0"/>
      <w:divBdr>
        <w:top w:val="none" w:sz="0" w:space="0" w:color="auto"/>
        <w:left w:val="none" w:sz="0" w:space="0" w:color="auto"/>
        <w:bottom w:val="none" w:sz="0" w:space="0" w:color="auto"/>
        <w:right w:val="none" w:sz="0" w:space="0" w:color="auto"/>
      </w:divBdr>
      <w:divsChild>
        <w:div w:id="257716227">
          <w:marLeft w:val="0"/>
          <w:marRight w:val="0"/>
          <w:marTop w:val="0"/>
          <w:marBottom w:val="0"/>
          <w:divBdr>
            <w:top w:val="none" w:sz="0" w:space="0" w:color="auto"/>
            <w:left w:val="none" w:sz="0" w:space="0" w:color="auto"/>
            <w:bottom w:val="none" w:sz="0" w:space="0" w:color="auto"/>
            <w:right w:val="none" w:sz="0" w:space="0" w:color="auto"/>
          </w:divBdr>
        </w:div>
        <w:div w:id="1022781791">
          <w:marLeft w:val="0"/>
          <w:marRight w:val="0"/>
          <w:marTop w:val="0"/>
          <w:marBottom w:val="0"/>
          <w:divBdr>
            <w:top w:val="none" w:sz="0" w:space="0" w:color="auto"/>
            <w:left w:val="none" w:sz="0" w:space="0" w:color="auto"/>
            <w:bottom w:val="none" w:sz="0" w:space="0" w:color="auto"/>
            <w:right w:val="none" w:sz="0" w:space="0" w:color="auto"/>
          </w:divBdr>
        </w:div>
      </w:divsChild>
    </w:div>
    <w:div w:id="1985889339">
      <w:bodyDiv w:val="1"/>
      <w:marLeft w:val="0"/>
      <w:marRight w:val="0"/>
      <w:marTop w:val="0"/>
      <w:marBottom w:val="0"/>
      <w:divBdr>
        <w:top w:val="none" w:sz="0" w:space="0" w:color="auto"/>
        <w:left w:val="none" w:sz="0" w:space="0" w:color="auto"/>
        <w:bottom w:val="none" w:sz="0" w:space="0" w:color="auto"/>
        <w:right w:val="none" w:sz="0" w:space="0" w:color="auto"/>
      </w:divBdr>
      <w:divsChild>
        <w:div w:id="1131097341">
          <w:marLeft w:val="547"/>
          <w:marRight w:val="0"/>
          <w:marTop w:val="130"/>
          <w:marBottom w:val="0"/>
          <w:divBdr>
            <w:top w:val="none" w:sz="0" w:space="0" w:color="auto"/>
            <w:left w:val="none" w:sz="0" w:space="0" w:color="auto"/>
            <w:bottom w:val="none" w:sz="0" w:space="0" w:color="auto"/>
            <w:right w:val="none" w:sz="0" w:space="0" w:color="auto"/>
          </w:divBdr>
        </w:div>
      </w:divsChild>
    </w:div>
    <w:div w:id="1987315744">
      <w:bodyDiv w:val="1"/>
      <w:marLeft w:val="0"/>
      <w:marRight w:val="0"/>
      <w:marTop w:val="0"/>
      <w:marBottom w:val="0"/>
      <w:divBdr>
        <w:top w:val="none" w:sz="0" w:space="0" w:color="auto"/>
        <w:left w:val="none" w:sz="0" w:space="0" w:color="auto"/>
        <w:bottom w:val="none" w:sz="0" w:space="0" w:color="auto"/>
        <w:right w:val="none" w:sz="0" w:space="0" w:color="auto"/>
      </w:divBdr>
      <w:divsChild>
        <w:div w:id="15036019">
          <w:marLeft w:val="547"/>
          <w:marRight w:val="0"/>
          <w:marTop w:val="130"/>
          <w:marBottom w:val="0"/>
          <w:divBdr>
            <w:top w:val="none" w:sz="0" w:space="0" w:color="auto"/>
            <w:left w:val="none" w:sz="0" w:space="0" w:color="auto"/>
            <w:bottom w:val="none" w:sz="0" w:space="0" w:color="auto"/>
            <w:right w:val="none" w:sz="0" w:space="0" w:color="auto"/>
          </w:divBdr>
        </w:div>
        <w:div w:id="782656044">
          <w:marLeft w:val="547"/>
          <w:marRight w:val="0"/>
          <w:marTop w:val="130"/>
          <w:marBottom w:val="0"/>
          <w:divBdr>
            <w:top w:val="none" w:sz="0" w:space="0" w:color="auto"/>
            <w:left w:val="none" w:sz="0" w:space="0" w:color="auto"/>
            <w:bottom w:val="none" w:sz="0" w:space="0" w:color="auto"/>
            <w:right w:val="none" w:sz="0" w:space="0" w:color="auto"/>
          </w:divBdr>
        </w:div>
        <w:div w:id="329915590">
          <w:marLeft w:val="1166"/>
          <w:marRight w:val="0"/>
          <w:marTop w:val="115"/>
          <w:marBottom w:val="0"/>
          <w:divBdr>
            <w:top w:val="none" w:sz="0" w:space="0" w:color="auto"/>
            <w:left w:val="none" w:sz="0" w:space="0" w:color="auto"/>
            <w:bottom w:val="none" w:sz="0" w:space="0" w:color="auto"/>
            <w:right w:val="none" w:sz="0" w:space="0" w:color="auto"/>
          </w:divBdr>
        </w:div>
        <w:div w:id="232199807">
          <w:marLeft w:val="1166"/>
          <w:marRight w:val="0"/>
          <w:marTop w:val="115"/>
          <w:marBottom w:val="0"/>
          <w:divBdr>
            <w:top w:val="none" w:sz="0" w:space="0" w:color="auto"/>
            <w:left w:val="none" w:sz="0" w:space="0" w:color="auto"/>
            <w:bottom w:val="none" w:sz="0" w:space="0" w:color="auto"/>
            <w:right w:val="none" w:sz="0" w:space="0" w:color="auto"/>
          </w:divBdr>
        </w:div>
        <w:div w:id="139545458">
          <w:marLeft w:val="1166"/>
          <w:marRight w:val="0"/>
          <w:marTop w:val="115"/>
          <w:marBottom w:val="0"/>
          <w:divBdr>
            <w:top w:val="none" w:sz="0" w:space="0" w:color="auto"/>
            <w:left w:val="none" w:sz="0" w:space="0" w:color="auto"/>
            <w:bottom w:val="none" w:sz="0" w:space="0" w:color="auto"/>
            <w:right w:val="none" w:sz="0" w:space="0" w:color="auto"/>
          </w:divBdr>
        </w:div>
        <w:div w:id="745493790">
          <w:marLeft w:val="1166"/>
          <w:marRight w:val="0"/>
          <w:marTop w:val="115"/>
          <w:marBottom w:val="0"/>
          <w:divBdr>
            <w:top w:val="none" w:sz="0" w:space="0" w:color="auto"/>
            <w:left w:val="none" w:sz="0" w:space="0" w:color="auto"/>
            <w:bottom w:val="none" w:sz="0" w:space="0" w:color="auto"/>
            <w:right w:val="none" w:sz="0" w:space="0" w:color="auto"/>
          </w:divBdr>
        </w:div>
      </w:divsChild>
    </w:div>
    <w:div w:id="1995331579">
      <w:bodyDiv w:val="1"/>
      <w:marLeft w:val="0"/>
      <w:marRight w:val="0"/>
      <w:marTop w:val="0"/>
      <w:marBottom w:val="0"/>
      <w:divBdr>
        <w:top w:val="none" w:sz="0" w:space="0" w:color="auto"/>
        <w:left w:val="none" w:sz="0" w:space="0" w:color="auto"/>
        <w:bottom w:val="none" w:sz="0" w:space="0" w:color="auto"/>
        <w:right w:val="none" w:sz="0" w:space="0" w:color="auto"/>
      </w:divBdr>
      <w:divsChild>
        <w:div w:id="1762407849">
          <w:marLeft w:val="547"/>
          <w:marRight w:val="0"/>
          <w:marTop w:val="130"/>
          <w:marBottom w:val="0"/>
          <w:divBdr>
            <w:top w:val="none" w:sz="0" w:space="0" w:color="auto"/>
            <w:left w:val="none" w:sz="0" w:space="0" w:color="auto"/>
            <w:bottom w:val="none" w:sz="0" w:space="0" w:color="auto"/>
            <w:right w:val="none" w:sz="0" w:space="0" w:color="auto"/>
          </w:divBdr>
        </w:div>
        <w:div w:id="314532557">
          <w:marLeft w:val="547"/>
          <w:marRight w:val="0"/>
          <w:marTop w:val="130"/>
          <w:marBottom w:val="0"/>
          <w:divBdr>
            <w:top w:val="none" w:sz="0" w:space="0" w:color="auto"/>
            <w:left w:val="none" w:sz="0" w:space="0" w:color="auto"/>
            <w:bottom w:val="none" w:sz="0" w:space="0" w:color="auto"/>
            <w:right w:val="none" w:sz="0" w:space="0" w:color="auto"/>
          </w:divBdr>
        </w:div>
      </w:divsChild>
    </w:div>
    <w:div w:id="2010713800">
      <w:bodyDiv w:val="1"/>
      <w:marLeft w:val="0"/>
      <w:marRight w:val="0"/>
      <w:marTop w:val="0"/>
      <w:marBottom w:val="0"/>
      <w:divBdr>
        <w:top w:val="none" w:sz="0" w:space="0" w:color="auto"/>
        <w:left w:val="none" w:sz="0" w:space="0" w:color="auto"/>
        <w:bottom w:val="none" w:sz="0" w:space="0" w:color="auto"/>
        <w:right w:val="none" w:sz="0" w:space="0" w:color="auto"/>
      </w:divBdr>
      <w:divsChild>
        <w:div w:id="780033335">
          <w:marLeft w:val="547"/>
          <w:marRight w:val="0"/>
          <w:marTop w:val="86"/>
          <w:marBottom w:val="0"/>
          <w:divBdr>
            <w:top w:val="none" w:sz="0" w:space="0" w:color="auto"/>
            <w:left w:val="none" w:sz="0" w:space="0" w:color="auto"/>
            <w:bottom w:val="none" w:sz="0" w:space="0" w:color="auto"/>
            <w:right w:val="none" w:sz="0" w:space="0" w:color="auto"/>
          </w:divBdr>
        </w:div>
        <w:div w:id="2092190684">
          <w:marLeft w:val="1166"/>
          <w:marRight w:val="0"/>
          <w:marTop w:val="72"/>
          <w:marBottom w:val="0"/>
          <w:divBdr>
            <w:top w:val="none" w:sz="0" w:space="0" w:color="auto"/>
            <w:left w:val="none" w:sz="0" w:space="0" w:color="auto"/>
            <w:bottom w:val="none" w:sz="0" w:space="0" w:color="auto"/>
            <w:right w:val="none" w:sz="0" w:space="0" w:color="auto"/>
          </w:divBdr>
        </w:div>
        <w:div w:id="504709676">
          <w:marLeft w:val="1166"/>
          <w:marRight w:val="0"/>
          <w:marTop w:val="72"/>
          <w:marBottom w:val="0"/>
          <w:divBdr>
            <w:top w:val="none" w:sz="0" w:space="0" w:color="auto"/>
            <w:left w:val="none" w:sz="0" w:space="0" w:color="auto"/>
            <w:bottom w:val="none" w:sz="0" w:space="0" w:color="auto"/>
            <w:right w:val="none" w:sz="0" w:space="0" w:color="auto"/>
          </w:divBdr>
        </w:div>
        <w:div w:id="910385903">
          <w:marLeft w:val="1166"/>
          <w:marRight w:val="0"/>
          <w:marTop w:val="72"/>
          <w:marBottom w:val="0"/>
          <w:divBdr>
            <w:top w:val="none" w:sz="0" w:space="0" w:color="auto"/>
            <w:left w:val="none" w:sz="0" w:space="0" w:color="auto"/>
            <w:bottom w:val="none" w:sz="0" w:space="0" w:color="auto"/>
            <w:right w:val="none" w:sz="0" w:space="0" w:color="auto"/>
          </w:divBdr>
        </w:div>
        <w:div w:id="71514236">
          <w:marLeft w:val="1166"/>
          <w:marRight w:val="0"/>
          <w:marTop w:val="72"/>
          <w:marBottom w:val="0"/>
          <w:divBdr>
            <w:top w:val="none" w:sz="0" w:space="0" w:color="auto"/>
            <w:left w:val="none" w:sz="0" w:space="0" w:color="auto"/>
            <w:bottom w:val="none" w:sz="0" w:space="0" w:color="auto"/>
            <w:right w:val="none" w:sz="0" w:space="0" w:color="auto"/>
          </w:divBdr>
        </w:div>
        <w:div w:id="1721663094">
          <w:marLeft w:val="1166"/>
          <w:marRight w:val="0"/>
          <w:marTop w:val="72"/>
          <w:marBottom w:val="0"/>
          <w:divBdr>
            <w:top w:val="none" w:sz="0" w:space="0" w:color="auto"/>
            <w:left w:val="none" w:sz="0" w:space="0" w:color="auto"/>
            <w:bottom w:val="none" w:sz="0" w:space="0" w:color="auto"/>
            <w:right w:val="none" w:sz="0" w:space="0" w:color="auto"/>
          </w:divBdr>
        </w:div>
        <w:div w:id="1628779211">
          <w:marLeft w:val="1166"/>
          <w:marRight w:val="0"/>
          <w:marTop w:val="72"/>
          <w:marBottom w:val="0"/>
          <w:divBdr>
            <w:top w:val="none" w:sz="0" w:space="0" w:color="auto"/>
            <w:left w:val="none" w:sz="0" w:space="0" w:color="auto"/>
            <w:bottom w:val="none" w:sz="0" w:space="0" w:color="auto"/>
            <w:right w:val="none" w:sz="0" w:space="0" w:color="auto"/>
          </w:divBdr>
        </w:div>
        <w:div w:id="388458976">
          <w:marLeft w:val="1166"/>
          <w:marRight w:val="0"/>
          <w:marTop w:val="72"/>
          <w:marBottom w:val="0"/>
          <w:divBdr>
            <w:top w:val="none" w:sz="0" w:space="0" w:color="auto"/>
            <w:left w:val="none" w:sz="0" w:space="0" w:color="auto"/>
            <w:bottom w:val="none" w:sz="0" w:space="0" w:color="auto"/>
            <w:right w:val="none" w:sz="0" w:space="0" w:color="auto"/>
          </w:divBdr>
        </w:div>
        <w:div w:id="1020472187">
          <w:marLeft w:val="1166"/>
          <w:marRight w:val="0"/>
          <w:marTop w:val="72"/>
          <w:marBottom w:val="0"/>
          <w:divBdr>
            <w:top w:val="none" w:sz="0" w:space="0" w:color="auto"/>
            <w:left w:val="none" w:sz="0" w:space="0" w:color="auto"/>
            <w:bottom w:val="none" w:sz="0" w:space="0" w:color="auto"/>
            <w:right w:val="none" w:sz="0" w:space="0" w:color="auto"/>
          </w:divBdr>
        </w:div>
        <w:div w:id="1262178052">
          <w:marLeft w:val="547"/>
          <w:marRight w:val="0"/>
          <w:marTop w:val="86"/>
          <w:marBottom w:val="0"/>
          <w:divBdr>
            <w:top w:val="none" w:sz="0" w:space="0" w:color="auto"/>
            <w:left w:val="none" w:sz="0" w:space="0" w:color="auto"/>
            <w:bottom w:val="none" w:sz="0" w:space="0" w:color="auto"/>
            <w:right w:val="none" w:sz="0" w:space="0" w:color="auto"/>
          </w:divBdr>
        </w:div>
      </w:divsChild>
    </w:div>
    <w:div w:id="2017153253">
      <w:bodyDiv w:val="1"/>
      <w:marLeft w:val="0"/>
      <w:marRight w:val="0"/>
      <w:marTop w:val="0"/>
      <w:marBottom w:val="0"/>
      <w:divBdr>
        <w:top w:val="none" w:sz="0" w:space="0" w:color="auto"/>
        <w:left w:val="none" w:sz="0" w:space="0" w:color="auto"/>
        <w:bottom w:val="none" w:sz="0" w:space="0" w:color="auto"/>
        <w:right w:val="none" w:sz="0" w:space="0" w:color="auto"/>
      </w:divBdr>
      <w:divsChild>
        <w:div w:id="207839603">
          <w:marLeft w:val="547"/>
          <w:marRight w:val="0"/>
          <w:marTop w:val="120"/>
          <w:marBottom w:val="0"/>
          <w:divBdr>
            <w:top w:val="none" w:sz="0" w:space="0" w:color="auto"/>
            <w:left w:val="none" w:sz="0" w:space="0" w:color="auto"/>
            <w:bottom w:val="none" w:sz="0" w:space="0" w:color="auto"/>
            <w:right w:val="none" w:sz="0" w:space="0" w:color="auto"/>
          </w:divBdr>
        </w:div>
        <w:div w:id="303432259">
          <w:marLeft w:val="547"/>
          <w:marRight w:val="0"/>
          <w:marTop w:val="86"/>
          <w:marBottom w:val="0"/>
          <w:divBdr>
            <w:top w:val="none" w:sz="0" w:space="0" w:color="auto"/>
            <w:left w:val="none" w:sz="0" w:space="0" w:color="auto"/>
            <w:bottom w:val="none" w:sz="0" w:space="0" w:color="auto"/>
            <w:right w:val="none" w:sz="0" w:space="0" w:color="auto"/>
          </w:divBdr>
        </w:div>
        <w:div w:id="64575627">
          <w:marLeft w:val="547"/>
          <w:marRight w:val="0"/>
          <w:marTop w:val="86"/>
          <w:marBottom w:val="0"/>
          <w:divBdr>
            <w:top w:val="none" w:sz="0" w:space="0" w:color="auto"/>
            <w:left w:val="none" w:sz="0" w:space="0" w:color="auto"/>
            <w:bottom w:val="none" w:sz="0" w:space="0" w:color="auto"/>
            <w:right w:val="none" w:sz="0" w:space="0" w:color="auto"/>
          </w:divBdr>
        </w:div>
      </w:divsChild>
    </w:div>
    <w:div w:id="2019386263">
      <w:bodyDiv w:val="1"/>
      <w:marLeft w:val="0"/>
      <w:marRight w:val="0"/>
      <w:marTop w:val="0"/>
      <w:marBottom w:val="0"/>
      <w:divBdr>
        <w:top w:val="none" w:sz="0" w:space="0" w:color="auto"/>
        <w:left w:val="none" w:sz="0" w:space="0" w:color="auto"/>
        <w:bottom w:val="none" w:sz="0" w:space="0" w:color="auto"/>
        <w:right w:val="none" w:sz="0" w:space="0" w:color="auto"/>
      </w:divBdr>
      <w:divsChild>
        <w:div w:id="672732137">
          <w:marLeft w:val="547"/>
          <w:marRight w:val="0"/>
          <w:marTop w:val="130"/>
          <w:marBottom w:val="0"/>
          <w:divBdr>
            <w:top w:val="none" w:sz="0" w:space="0" w:color="auto"/>
            <w:left w:val="none" w:sz="0" w:space="0" w:color="auto"/>
            <w:bottom w:val="none" w:sz="0" w:space="0" w:color="auto"/>
            <w:right w:val="none" w:sz="0" w:space="0" w:color="auto"/>
          </w:divBdr>
        </w:div>
        <w:div w:id="1541475335">
          <w:marLeft w:val="547"/>
          <w:marRight w:val="0"/>
          <w:marTop w:val="130"/>
          <w:marBottom w:val="0"/>
          <w:divBdr>
            <w:top w:val="none" w:sz="0" w:space="0" w:color="auto"/>
            <w:left w:val="none" w:sz="0" w:space="0" w:color="auto"/>
            <w:bottom w:val="none" w:sz="0" w:space="0" w:color="auto"/>
            <w:right w:val="none" w:sz="0" w:space="0" w:color="auto"/>
          </w:divBdr>
        </w:div>
        <w:div w:id="1461848118">
          <w:marLeft w:val="547"/>
          <w:marRight w:val="0"/>
          <w:marTop w:val="130"/>
          <w:marBottom w:val="0"/>
          <w:divBdr>
            <w:top w:val="none" w:sz="0" w:space="0" w:color="auto"/>
            <w:left w:val="none" w:sz="0" w:space="0" w:color="auto"/>
            <w:bottom w:val="none" w:sz="0" w:space="0" w:color="auto"/>
            <w:right w:val="none" w:sz="0" w:space="0" w:color="auto"/>
          </w:divBdr>
        </w:div>
        <w:div w:id="1104959100">
          <w:marLeft w:val="547"/>
          <w:marRight w:val="0"/>
          <w:marTop w:val="130"/>
          <w:marBottom w:val="0"/>
          <w:divBdr>
            <w:top w:val="none" w:sz="0" w:space="0" w:color="auto"/>
            <w:left w:val="none" w:sz="0" w:space="0" w:color="auto"/>
            <w:bottom w:val="none" w:sz="0" w:space="0" w:color="auto"/>
            <w:right w:val="none" w:sz="0" w:space="0" w:color="auto"/>
          </w:divBdr>
        </w:div>
      </w:divsChild>
    </w:div>
    <w:div w:id="2032683689">
      <w:bodyDiv w:val="1"/>
      <w:marLeft w:val="0"/>
      <w:marRight w:val="0"/>
      <w:marTop w:val="0"/>
      <w:marBottom w:val="0"/>
      <w:divBdr>
        <w:top w:val="none" w:sz="0" w:space="0" w:color="auto"/>
        <w:left w:val="none" w:sz="0" w:space="0" w:color="auto"/>
        <w:bottom w:val="none" w:sz="0" w:space="0" w:color="auto"/>
        <w:right w:val="none" w:sz="0" w:space="0" w:color="auto"/>
      </w:divBdr>
      <w:divsChild>
        <w:div w:id="765881643">
          <w:marLeft w:val="547"/>
          <w:marRight w:val="0"/>
          <w:marTop w:val="106"/>
          <w:marBottom w:val="0"/>
          <w:divBdr>
            <w:top w:val="none" w:sz="0" w:space="0" w:color="auto"/>
            <w:left w:val="none" w:sz="0" w:space="0" w:color="auto"/>
            <w:bottom w:val="none" w:sz="0" w:space="0" w:color="auto"/>
            <w:right w:val="none" w:sz="0" w:space="0" w:color="auto"/>
          </w:divBdr>
        </w:div>
        <w:div w:id="57242278">
          <w:marLeft w:val="547"/>
          <w:marRight w:val="0"/>
          <w:marTop w:val="106"/>
          <w:marBottom w:val="0"/>
          <w:divBdr>
            <w:top w:val="none" w:sz="0" w:space="0" w:color="auto"/>
            <w:left w:val="none" w:sz="0" w:space="0" w:color="auto"/>
            <w:bottom w:val="none" w:sz="0" w:space="0" w:color="auto"/>
            <w:right w:val="none" w:sz="0" w:space="0" w:color="auto"/>
          </w:divBdr>
        </w:div>
        <w:div w:id="353121112">
          <w:marLeft w:val="1800"/>
          <w:marRight w:val="0"/>
          <w:marTop w:val="82"/>
          <w:marBottom w:val="0"/>
          <w:divBdr>
            <w:top w:val="none" w:sz="0" w:space="0" w:color="auto"/>
            <w:left w:val="none" w:sz="0" w:space="0" w:color="auto"/>
            <w:bottom w:val="none" w:sz="0" w:space="0" w:color="auto"/>
            <w:right w:val="none" w:sz="0" w:space="0" w:color="auto"/>
          </w:divBdr>
        </w:div>
        <w:div w:id="2041851513">
          <w:marLeft w:val="1800"/>
          <w:marRight w:val="0"/>
          <w:marTop w:val="82"/>
          <w:marBottom w:val="0"/>
          <w:divBdr>
            <w:top w:val="none" w:sz="0" w:space="0" w:color="auto"/>
            <w:left w:val="none" w:sz="0" w:space="0" w:color="auto"/>
            <w:bottom w:val="none" w:sz="0" w:space="0" w:color="auto"/>
            <w:right w:val="none" w:sz="0" w:space="0" w:color="auto"/>
          </w:divBdr>
        </w:div>
        <w:div w:id="1262958166">
          <w:marLeft w:val="1800"/>
          <w:marRight w:val="0"/>
          <w:marTop w:val="82"/>
          <w:marBottom w:val="0"/>
          <w:divBdr>
            <w:top w:val="none" w:sz="0" w:space="0" w:color="auto"/>
            <w:left w:val="none" w:sz="0" w:space="0" w:color="auto"/>
            <w:bottom w:val="none" w:sz="0" w:space="0" w:color="auto"/>
            <w:right w:val="none" w:sz="0" w:space="0" w:color="auto"/>
          </w:divBdr>
        </w:div>
        <w:div w:id="1532957318">
          <w:marLeft w:val="1800"/>
          <w:marRight w:val="0"/>
          <w:marTop w:val="82"/>
          <w:marBottom w:val="0"/>
          <w:divBdr>
            <w:top w:val="none" w:sz="0" w:space="0" w:color="auto"/>
            <w:left w:val="none" w:sz="0" w:space="0" w:color="auto"/>
            <w:bottom w:val="none" w:sz="0" w:space="0" w:color="auto"/>
            <w:right w:val="none" w:sz="0" w:space="0" w:color="auto"/>
          </w:divBdr>
        </w:div>
        <w:div w:id="1782796662">
          <w:marLeft w:val="1800"/>
          <w:marRight w:val="0"/>
          <w:marTop w:val="82"/>
          <w:marBottom w:val="0"/>
          <w:divBdr>
            <w:top w:val="none" w:sz="0" w:space="0" w:color="auto"/>
            <w:left w:val="none" w:sz="0" w:space="0" w:color="auto"/>
            <w:bottom w:val="none" w:sz="0" w:space="0" w:color="auto"/>
            <w:right w:val="none" w:sz="0" w:space="0" w:color="auto"/>
          </w:divBdr>
        </w:div>
        <w:div w:id="1937324909">
          <w:marLeft w:val="1800"/>
          <w:marRight w:val="0"/>
          <w:marTop w:val="82"/>
          <w:marBottom w:val="0"/>
          <w:divBdr>
            <w:top w:val="none" w:sz="0" w:space="0" w:color="auto"/>
            <w:left w:val="none" w:sz="0" w:space="0" w:color="auto"/>
            <w:bottom w:val="none" w:sz="0" w:space="0" w:color="auto"/>
            <w:right w:val="none" w:sz="0" w:space="0" w:color="auto"/>
          </w:divBdr>
        </w:div>
        <w:div w:id="1197159796">
          <w:marLeft w:val="1800"/>
          <w:marRight w:val="0"/>
          <w:marTop w:val="82"/>
          <w:marBottom w:val="0"/>
          <w:divBdr>
            <w:top w:val="none" w:sz="0" w:space="0" w:color="auto"/>
            <w:left w:val="none" w:sz="0" w:space="0" w:color="auto"/>
            <w:bottom w:val="none" w:sz="0" w:space="0" w:color="auto"/>
            <w:right w:val="none" w:sz="0" w:space="0" w:color="auto"/>
          </w:divBdr>
        </w:div>
        <w:div w:id="1162888146">
          <w:marLeft w:val="1800"/>
          <w:marRight w:val="0"/>
          <w:marTop w:val="82"/>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45135495">
      <w:bodyDiv w:val="1"/>
      <w:marLeft w:val="0"/>
      <w:marRight w:val="0"/>
      <w:marTop w:val="0"/>
      <w:marBottom w:val="0"/>
      <w:divBdr>
        <w:top w:val="none" w:sz="0" w:space="0" w:color="auto"/>
        <w:left w:val="none" w:sz="0" w:space="0" w:color="auto"/>
        <w:bottom w:val="none" w:sz="0" w:space="0" w:color="auto"/>
        <w:right w:val="none" w:sz="0" w:space="0" w:color="auto"/>
      </w:divBdr>
      <w:divsChild>
        <w:div w:id="1986927809">
          <w:marLeft w:val="0"/>
          <w:marRight w:val="0"/>
          <w:marTop w:val="0"/>
          <w:marBottom w:val="0"/>
          <w:divBdr>
            <w:top w:val="none" w:sz="0" w:space="0" w:color="auto"/>
            <w:left w:val="none" w:sz="0" w:space="0" w:color="auto"/>
            <w:bottom w:val="none" w:sz="0" w:space="0" w:color="auto"/>
            <w:right w:val="none" w:sz="0" w:space="0" w:color="auto"/>
          </w:divBdr>
        </w:div>
        <w:div w:id="677271744">
          <w:marLeft w:val="0"/>
          <w:marRight w:val="0"/>
          <w:marTop w:val="0"/>
          <w:marBottom w:val="0"/>
          <w:divBdr>
            <w:top w:val="none" w:sz="0" w:space="0" w:color="auto"/>
            <w:left w:val="none" w:sz="0" w:space="0" w:color="auto"/>
            <w:bottom w:val="none" w:sz="0" w:space="0" w:color="auto"/>
            <w:right w:val="none" w:sz="0" w:space="0" w:color="auto"/>
          </w:divBdr>
        </w:div>
        <w:div w:id="1711417051">
          <w:marLeft w:val="0"/>
          <w:marRight w:val="0"/>
          <w:marTop w:val="0"/>
          <w:marBottom w:val="0"/>
          <w:divBdr>
            <w:top w:val="none" w:sz="0" w:space="0" w:color="auto"/>
            <w:left w:val="none" w:sz="0" w:space="0" w:color="auto"/>
            <w:bottom w:val="none" w:sz="0" w:space="0" w:color="auto"/>
            <w:right w:val="none" w:sz="0" w:space="0" w:color="auto"/>
          </w:divBdr>
        </w:div>
        <w:div w:id="1024865613">
          <w:marLeft w:val="0"/>
          <w:marRight w:val="0"/>
          <w:marTop w:val="0"/>
          <w:marBottom w:val="0"/>
          <w:divBdr>
            <w:top w:val="none" w:sz="0" w:space="0" w:color="auto"/>
            <w:left w:val="none" w:sz="0" w:space="0" w:color="auto"/>
            <w:bottom w:val="none" w:sz="0" w:space="0" w:color="auto"/>
            <w:right w:val="none" w:sz="0" w:space="0" w:color="auto"/>
          </w:divBdr>
        </w:div>
        <w:div w:id="1489979826">
          <w:marLeft w:val="0"/>
          <w:marRight w:val="0"/>
          <w:marTop w:val="0"/>
          <w:marBottom w:val="0"/>
          <w:divBdr>
            <w:top w:val="none" w:sz="0" w:space="0" w:color="auto"/>
            <w:left w:val="none" w:sz="0" w:space="0" w:color="auto"/>
            <w:bottom w:val="none" w:sz="0" w:space="0" w:color="auto"/>
            <w:right w:val="none" w:sz="0" w:space="0" w:color="auto"/>
          </w:divBdr>
        </w:div>
        <w:div w:id="1403138133">
          <w:marLeft w:val="0"/>
          <w:marRight w:val="0"/>
          <w:marTop w:val="0"/>
          <w:marBottom w:val="0"/>
          <w:divBdr>
            <w:top w:val="none" w:sz="0" w:space="0" w:color="auto"/>
            <w:left w:val="none" w:sz="0" w:space="0" w:color="auto"/>
            <w:bottom w:val="none" w:sz="0" w:space="0" w:color="auto"/>
            <w:right w:val="none" w:sz="0" w:space="0" w:color="auto"/>
          </w:divBdr>
        </w:div>
        <w:div w:id="950092467">
          <w:marLeft w:val="0"/>
          <w:marRight w:val="0"/>
          <w:marTop w:val="0"/>
          <w:marBottom w:val="0"/>
          <w:divBdr>
            <w:top w:val="none" w:sz="0" w:space="0" w:color="auto"/>
            <w:left w:val="none" w:sz="0" w:space="0" w:color="auto"/>
            <w:bottom w:val="none" w:sz="0" w:space="0" w:color="auto"/>
            <w:right w:val="none" w:sz="0" w:space="0" w:color="auto"/>
          </w:divBdr>
        </w:div>
      </w:divsChild>
    </w:div>
    <w:div w:id="2049068417">
      <w:bodyDiv w:val="1"/>
      <w:marLeft w:val="0"/>
      <w:marRight w:val="0"/>
      <w:marTop w:val="0"/>
      <w:marBottom w:val="0"/>
      <w:divBdr>
        <w:top w:val="none" w:sz="0" w:space="0" w:color="auto"/>
        <w:left w:val="none" w:sz="0" w:space="0" w:color="auto"/>
        <w:bottom w:val="none" w:sz="0" w:space="0" w:color="auto"/>
        <w:right w:val="none" w:sz="0" w:space="0" w:color="auto"/>
      </w:divBdr>
      <w:divsChild>
        <w:div w:id="152188548">
          <w:marLeft w:val="446"/>
          <w:marRight w:val="0"/>
          <w:marTop w:val="0"/>
          <w:marBottom w:val="0"/>
          <w:divBdr>
            <w:top w:val="none" w:sz="0" w:space="0" w:color="auto"/>
            <w:left w:val="none" w:sz="0" w:space="0" w:color="auto"/>
            <w:bottom w:val="none" w:sz="0" w:space="0" w:color="auto"/>
            <w:right w:val="none" w:sz="0" w:space="0" w:color="auto"/>
          </w:divBdr>
        </w:div>
        <w:div w:id="1774399257">
          <w:marLeft w:val="446"/>
          <w:marRight w:val="0"/>
          <w:marTop w:val="0"/>
          <w:marBottom w:val="0"/>
          <w:divBdr>
            <w:top w:val="none" w:sz="0" w:space="0" w:color="auto"/>
            <w:left w:val="none" w:sz="0" w:space="0" w:color="auto"/>
            <w:bottom w:val="none" w:sz="0" w:space="0" w:color="auto"/>
            <w:right w:val="none" w:sz="0" w:space="0" w:color="auto"/>
          </w:divBdr>
        </w:div>
        <w:div w:id="1091589005">
          <w:marLeft w:val="446"/>
          <w:marRight w:val="0"/>
          <w:marTop w:val="0"/>
          <w:marBottom w:val="0"/>
          <w:divBdr>
            <w:top w:val="none" w:sz="0" w:space="0" w:color="auto"/>
            <w:left w:val="none" w:sz="0" w:space="0" w:color="auto"/>
            <w:bottom w:val="none" w:sz="0" w:space="0" w:color="auto"/>
            <w:right w:val="none" w:sz="0" w:space="0" w:color="auto"/>
          </w:divBdr>
        </w:div>
      </w:divsChild>
    </w:div>
    <w:div w:id="2051562690">
      <w:bodyDiv w:val="1"/>
      <w:marLeft w:val="0"/>
      <w:marRight w:val="0"/>
      <w:marTop w:val="0"/>
      <w:marBottom w:val="0"/>
      <w:divBdr>
        <w:top w:val="none" w:sz="0" w:space="0" w:color="auto"/>
        <w:left w:val="none" w:sz="0" w:space="0" w:color="auto"/>
        <w:bottom w:val="none" w:sz="0" w:space="0" w:color="auto"/>
        <w:right w:val="none" w:sz="0" w:space="0" w:color="auto"/>
      </w:divBdr>
      <w:divsChild>
        <w:div w:id="867647467">
          <w:marLeft w:val="446"/>
          <w:marRight w:val="0"/>
          <w:marTop w:val="0"/>
          <w:marBottom w:val="0"/>
          <w:divBdr>
            <w:top w:val="none" w:sz="0" w:space="0" w:color="auto"/>
            <w:left w:val="none" w:sz="0" w:space="0" w:color="auto"/>
            <w:bottom w:val="none" w:sz="0" w:space="0" w:color="auto"/>
            <w:right w:val="none" w:sz="0" w:space="0" w:color="auto"/>
          </w:divBdr>
        </w:div>
        <w:div w:id="494566458">
          <w:marLeft w:val="446"/>
          <w:marRight w:val="0"/>
          <w:marTop w:val="0"/>
          <w:marBottom w:val="0"/>
          <w:divBdr>
            <w:top w:val="none" w:sz="0" w:space="0" w:color="auto"/>
            <w:left w:val="none" w:sz="0" w:space="0" w:color="auto"/>
            <w:bottom w:val="none" w:sz="0" w:space="0" w:color="auto"/>
            <w:right w:val="none" w:sz="0" w:space="0" w:color="auto"/>
          </w:divBdr>
        </w:div>
        <w:div w:id="718016893">
          <w:marLeft w:val="446"/>
          <w:marRight w:val="0"/>
          <w:marTop w:val="0"/>
          <w:marBottom w:val="0"/>
          <w:divBdr>
            <w:top w:val="none" w:sz="0" w:space="0" w:color="auto"/>
            <w:left w:val="none" w:sz="0" w:space="0" w:color="auto"/>
            <w:bottom w:val="none" w:sz="0" w:space="0" w:color="auto"/>
            <w:right w:val="none" w:sz="0" w:space="0" w:color="auto"/>
          </w:divBdr>
        </w:div>
      </w:divsChild>
    </w:div>
    <w:div w:id="2060393392">
      <w:bodyDiv w:val="1"/>
      <w:marLeft w:val="0"/>
      <w:marRight w:val="0"/>
      <w:marTop w:val="0"/>
      <w:marBottom w:val="0"/>
      <w:divBdr>
        <w:top w:val="none" w:sz="0" w:space="0" w:color="auto"/>
        <w:left w:val="none" w:sz="0" w:space="0" w:color="auto"/>
        <w:bottom w:val="none" w:sz="0" w:space="0" w:color="auto"/>
        <w:right w:val="none" w:sz="0" w:space="0" w:color="auto"/>
      </w:divBdr>
      <w:divsChild>
        <w:div w:id="1723290631">
          <w:marLeft w:val="547"/>
          <w:marRight w:val="0"/>
          <w:marTop w:val="96"/>
          <w:marBottom w:val="0"/>
          <w:divBdr>
            <w:top w:val="none" w:sz="0" w:space="0" w:color="auto"/>
            <w:left w:val="none" w:sz="0" w:space="0" w:color="auto"/>
            <w:bottom w:val="none" w:sz="0" w:space="0" w:color="auto"/>
            <w:right w:val="none" w:sz="0" w:space="0" w:color="auto"/>
          </w:divBdr>
        </w:div>
        <w:div w:id="2018268234">
          <w:marLeft w:val="547"/>
          <w:marRight w:val="0"/>
          <w:marTop w:val="77"/>
          <w:marBottom w:val="0"/>
          <w:divBdr>
            <w:top w:val="none" w:sz="0" w:space="0" w:color="auto"/>
            <w:left w:val="none" w:sz="0" w:space="0" w:color="auto"/>
            <w:bottom w:val="none" w:sz="0" w:space="0" w:color="auto"/>
            <w:right w:val="none" w:sz="0" w:space="0" w:color="auto"/>
          </w:divBdr>
        </w:div>
        <w:div w:id="1231578949">
          <w:marLeft w:val="547"/>
          <w:marRight w:val="0"/>
          <w:marTop w:val="96"/>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1146240">
      <w:bodyDiv w:val="1"/>
      <w:marLeft w:val="0"/>
      <w:marRight w:val="0"/>
      <w:marTop w:val="0"/>
      <w:marBottom w:val="0"/>
      <w:divBdr>
        <w:top w:val="none" w:sz="0" w:space="0" w:color="auto"/>
        <w:left w:val="none" w:sz="0" w:space="0" w:color="auto"/>
        <w:bottom w:val="none" w:sz="0" w:space="0" w:color="auto"/>
        <w:right w:val="none" w:sz="0" w:space="0" w:color="auto"/>
      </w:divBdr>
    </w:div>
    <w:div w:id="2077120983">
      <w:bodyDiv w:val="1"/>
      <w:marLeft w:val="0"/>
      <w:marRight w:val="0"/>
      <w:marTop w:val="0"/>
      <w:marBottom w:val="0"/>
      <w:divBdr>
        <w:top w:val="none" w:sz="0" w:space="0" w:color="auto"/>
        <w:left w:val="none" w:sz="0" w:space="0" w:color="auto"/>
        <w:bottom w:val="none" w:sz="0" w:space="0" w:color="auto"/>
        <w:right w:val="none" w:sz="0" w:space="0" w:color="auto"/>
      </w:divBdr>
      <w:divsChild>
        <w:div w:id="133182563">
          <w:marLeft w:val="547"/>
          <w:marRight w:val="0"/>
          <w:marTop w:val="154"/>
          <w:marBottom w:val="0"/>
          <w:divBdr>
            <w:top w:val="none" w:sz="0" w:space="0" w:color="auto"/>
            <w:left w:val="none" w:sz="0" w:space="0" w:color="auto"/>
            <w:bottom w:val="none" w:sz="0" w:space="0" w:color="auto"/>
            <w:right w:val="none" w:sz="0" w:space="0" w:color="auto"/>
          </w:divBdr>
        </w:div>
        <w:div w:id="91510853">
          <w:marLeft w:val="547"/>
          <w:marRight w:val="0"/>
          <w:marTop w:val="154"/>
          <w:marBottom w:val="0"/>
          <w:divBdr>
            <w:top w:val="none" w:sz="0" w:space="0" w:color="auto"/>
            <w:left w:val="none" w:sz="0" w:space="0" w:color="auto"/>
            <w:bottom w:val="none" w:sz="0" w:space="0" w:color="auto"/>
            <w:right w:val="none" w:sz="0" w:space="0" w:color="auto"/>
          </w:divBdr>
        </w:div>
        <w:div w:id="2121148102">
          <w:marLeft w:val="547"/>
          <w:marRight w:val="0"/>
          <w:marTop w:val="154"/>
          <w:marBottom w:val="0"/>
          <w:divBdr>
            <w:top w:val="none" w:sz="0" w:space="0" w:color="auto"/>
            <w:left w:val="none" w:sz="0" w:space="0" w:color="auto"/>
            <w:bottom w:val="none" w:sz="0" w:space="0" w:color="auto"/>
            <w:right w:val="none" w:sz="0" w:space="0" w:color="auto"/>
          </w:divBdr>
        </w:div>
      </w:divsChild>
    </w:div>
    <w:div w:id="2078673873">
      <w:bodyDiv w:val="1"/>
      <w:marLeft w:val="0"/>
      <w:marRight w:val="0"/>
      <w:marTop w:val="0"/>
      <w:marBottom w:val="0"/>
      <w:divBdr>
        <w:top w:val="none" w:sz="0" w:space="0" w:color="auto"/>
        <w:left w:val="none" w:sz="0" w:space="0" w:color="auto"/>
        <w:bottom w:val="none" w:sz="0" w:space="0" w:color="auto"/>
        <w:right w:val="none" w:sz="0" w:space="0" w:color="auto"/>
      </w:divBdr>
      <w:divsChild>
        <w:div w:id="1532300534">
          <w:marLeft w:val="547"/>
          <w:marRight w:val="0"/>
          <w:marTop w:val="96"/>
          <w:marBottom w:val="0"/>
          <w:divBdr>
            <w:top w:val="none" w:sz="0" w:space="0" w:color="auto"/>
            <w:left w:val="none" w:sz="0" w:space="0" w:color="auto"/>
            <w:bottom w:val="none" w:sz="0" w:space="0" w:color="auto"/>
            <w:right w:val="none" w:sz="0" w:space="0" w:color="auto"/>
          </w:divBdr>
        </w:div>
        <w:div w:id="1584795535">
          <w:marLeft w:val="547"/>
          <w:marRight w:val="0"/>
          <w:marTop w:val="96"/>
          <w:marBottom w:val="0"/>
          <w:divBdr>
            <w:top w:val="none" w:sz="0" w:space="0" w:color="auto"/>
            <w:left w:val="none" w:sz="0" w:space="0" w:color="auto"/>
            <w:bottom w:val="none" w:sz="0" w:space="0" w:color="auto"/>
            <w:right w:val="none" w:sz="0" w:space="0" w:color="auto"/>
          </w:divBdr>
        </w:div>
        <w:div w:id="608004073">
          <w:marLeft w:val="547"/>
          <w:marRight w:val="0"/>
          <w:marTop w:val="96"/>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18525077">
      <w:bodyDiv w:val="1"/>
      <w:marLeft w:val="0"/>
      <w:marRight w:val="0"/>
      <w:marTop w:val="0"/>
      <w:marBottom w:val="0"/>
      <w:divBdr>
        <w:top w:val="none" w:sz="0" w:space="0" w:color="auto"/>
        <w:left w:val="none" w:sz="0" w:space="0" w:color="auto"/>
        <w:bottom w:val="none" w:sz="0" w:space="0" w:color="auto"/>
        <w:right w:val="none" w:sz="0" w:space="0" w:color="auto"/>
      </w:divBdr>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 w:id="2144422785">
      <w:bodyDiv w:val="1"/>
      <w:marLeft w:val="0"/>
      <w:marRight w:val="0"/>
      <w:marTop w:val="0"/>
      <w:marBottom w:val="0"/>
      <w:divBdr>
        <w:top w:val="none" w:sz="0" w:space="0" w:color="auto"/>
        <w:left w:val="none" w:sz="0" w:space="0" w:color="auto"/>
        <w:bottom w:val="none" w:sz="0" w:space="0" w:color="auto"/>
        <w:right w:val="none" w:sz="0" w:space="0" w:color="auto"/>
      </w:divBdr>
      <w:divsChild>
        <w:div w:id="98529937">
          <w:marLeft w:val="547"/>
          <w:marRight w:val="0"/>
          <w:marTop w:val="144"/>
          <w:marBottom w:val="0"/>
          <w:divBdr>
            <w:top w:val="none" w:sz="0" w:space="0" w:color="auto"/>
            <w:left w:val="none" w:sz="0" w:space="0" w:color="auto"/>
            <w:bottom w:val="none" w:sz="0" w:space="0" w:color="auto"/>
            <w:right w:val="none" w:sz="0" w:space="0" w:color="auto"/>
          </w:divBdr>
        </w:div>
        <w:div w:id="1237934630">
          <w:blockQuote w:val="1"/>
          <w:marLeft w:val="600"/>
          <w:marRight w:val="0"/>
          <w:marTop w:val="0"/>
          <w:marBottom w:val="0"/>
          <w:divBdr>
            <w:top w:val="none" w:sz="0" w:space="0" w:color="auto"/>
            <w:left w:val="none" w:sz="0" w:space="0" w:color="auto"/>
            <w:bottom w:val="none" w:sz="0" w:space="0" w:color="auto"/>
            <w:right w:val="none" w:sz="0" w:space="0" w:color="auto"/>
          </w:divBdr>
          <w:divsChild>
            <w:div w:id="1455370443">
              <w:marLeft w:val="547"/>
              <w:marRight w:val="0"/>
              <w:marTop w:val="144"/>
              <w:marBottom w:val="0"/>
              <w:divBdr>
                <w:top w:val="none" w:sz="0" w:space="0" w:color="auto"/>
                <w:left w:val="none" w:sz="0" w:space="0" w:color="auto"/>
                <w:bottom w:val="none" w:sz="0" w:space="0" w:color="auto"/>
                <w:right w:val="none" w:sz="0" w:space="0" w:color="auto"/>
              </w:divBdr>
            </w:div>
            <w:div w:id="1695233100">
              <w:marLeft w:val="547"/>
              <w:marRight w:val="0"/>
              <w:marTop w:val="144"/>
              <w:marBottom w:val="0"/>
              <w:divBdr>
                <w:top w:val="none" w:sz="0" w:space="0" w:color="auto"/>
                <w:left w:val="none" w:sz="0" w:space="0" w:color="auto"/>
                <w:bottom w:val="none" w:sz="0" w:space="0" w:color="auto"/>
                <w:right w:val="none" w:sz="0" w:space="0" w:color="auto"/>
              </w:divBdr>
            </w:div>
            <w:div w:id="1755514982">
              <w:marLeft w:val="547"/>
              <w:marRight w:val="0"/>
              <w:marTop w:val="144"/>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egis.iowa.gov/legislation/BillBook?ga=90&amp;ba=sf2331" TargetMode="External"/><Relationship Id="rId18" Type="http://schemas.openxmlformats.org/officeDocument/2006/relationships/hyperlink" Target="https://www.legis.iowa.gov/legislation/BillBook?ga=90&amp;ba=hf2404" TargetMode="External"/><Relationship Id="rId26" Type="http://schemas.openxmlformats.org/officeDocument/2006/relationships/hyperlink" Target="https://www.legis.iowa.gov/legislation/BillBook?ga=90&amp;ba=hf2539" TargetMode="External"/><Relationship Id="rId39" Type="http://schemas.openxmlformats.org/officeDocument/2006/relationships/footer" Target="footer1.xml"/><Relationship Id="rId21" Type="http://schemas.openxmlformats.org/officeDocument/2006/relationships/hyperlink" Target="https://www.legis.iowa.gov/legislation/BillBook?ga=90&amp;ba=hf2538" TargetMode="External"/><Relationship Id="rId34" Type="http://schemas.openxmlformats.org/officeDocument/2006/relationships/hyperlink" Target="https://www.legis.iowa.gov/legislation/BillBook?ga=90&amp;ba=SF2411" TargetMode="External"/><Relationship Id="rId42" Type="http://schemas.openxmlformats.org/officeDocument/2006/relationships/hyperlink" Target="https://www.legis.iowa.gov/legislators" TargetMode="External"/><Relationship Id="rId47" Type="http://schemas.openxmlformats.org/officeDocument/2006/relationships/hyperlink" Target="https://www.rsaia.org/2024-legislative-session.html" TargetMode="External"/><Relationship Id="rId50" Type="http://schemas.openxmlformats.org/officeDocument/2006/relationships/hyperlink" Target="mailto:dave.daughton@rsaia.org" TargetMode="External"/><Relationship Id="rId55" Type="http://schemas.openxmlformats.org/officeDocument/2006/relationships/hyperlink" Target="http://www.classroomclinic.com" TargetMode="External"/><Relationship Id="rId63" Type="http://schemas.openxmlformats.org/officeDocument/2006/relationships/hyperlink" Target="http://www.solutiontree.com/st-states/iowa"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legis.iowa.gov/legislation/BillBook?ga=90&amp;ba=hf2152" TargetMode="External"/><Relationship Id="rId29" Type="http://schemas.openxmlformats.org/officeDocument/2006/relationships/hyperlink" Target="https://www.legis.iowa.gov/docs/code/279.74.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iowa.gov/legislation/BillBook?ga=90&amp;ba=hf2653" TargetMode="External"/><Relationship Id="rId24" Type="http://schemas.openxmlformats.org/officeDocument/2006/relationships/hyperlink" Target="https://www.legis.iowa.gov/legislation/BillBook?ga=90&amp;ba=hf2465" TargetMode="External"/><Relationship Id="rId32" Type="http://schemas.openxmlformats.org/officeDocument/2006/relationships/hyperlink" Target="https://www.legis.iowa.gov/legislation/BillBook?ga=90&amp;ba=HF2652" TargetMode="External"/><Relationship Id="rId37" Type="http://schemas.openxmlformats.org/officeDocument/2006/relationships/hyperlink" Target="https://www.legis.iowa.gov/docs/publications/NOBA/1448874.pdf" TargetMode="External"/><Relationship Id="rId40" Type="http://schemas.openxmlformats.org/officeDocument/2006/relationships/header" Target="header1.xml"/><Relationship Id="rId45" Type="http://schemas.openxmlformats.org/officeDocument/2006/relationships/header" Target="header2.xml"/><Relationship Id="rId53" Type="http://schemas.openxmlformats.org/officeDocument/2006/relationships/hyperlink" Target="file:///C:\Users\Margaret\Downloads\www.linkedin.com\in\thomas-p-o-brien-03320616\" TargetMode="External"/><Relationship Id="rId58" Type="http://schemas.openxmlformats.org/officeDocument/2006/relationships/image" Target="media/image6.png"/><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legis.iowa.gov/legislation/BillBook?ga=90&amp;ba=hf555" TargetMode="External"/><Relationship Id="rId23" Type="http://schemas.openxmlformats.org/officeDocument/2006/relationships/hyperlink" Target="https://www.legis.iowa.gov/legislation/BillBook?ga=90&amp;ba=HF%20255" TargetMode="External"/><Relationship Id="rId28" Type="http://schemas.openxmlformats.org/officeDocument/2006/relationships/hyperlink" Target="https://www.legis.iowa.gov/legislation/BillBook?ga=90&amp;ba=HF2545" TargetMode="External"/><Relationship Id="rId36" Type="http://schemas.openxmlformats.org/officeDocument/2006/relationships/hyperlink" Target="https://www.legis.iowa.gov/legislation/BillBook?ga=90&amp;ba=SF%202435" TargetMode="External"/><Relationship Id="rId49" Type="http://schemas.openxmlformats.org/officeDocument/2006/relationships/hyperlink" Target="mailto:margaret@iowaschoolfinance.com" TargetMode="External"/><Relationship Id="rId57" Type="http://schemas.openxmlformats.org/officeDocument/2006/relationships/hyperlink" Target="http://www.teamdenovo.com" TargetMode="External"/><Relationship Id="rId61" Type="http://schemas.openxmlformats.org/officeDocument/2006/relationships/hyperlink" Target="https://thepublicprogress.com/" TargetMode="External"/><Relationship Id="rId10" Type="http://schemas.openxmlformats.org/officeDocument/2006/relationships/hyperlink" Target="https://www.legis.iowa.gov/legislation/BillBook?ga=90&amp;ba=hf2612" TargetMode="External"/><Relationship Id="rId19" Type="http://schemas.openxmlformats.org/officeDocument/2006/relationships/hyperlink" Target="https://www.legis.iowa.gov/legislation/BillBook?ga=90&amp;ba=hf2487" TargetMode="External"/><Relationship Id="rId31" Type="http://schemas.openxmlformats.org/officeDocument/2006/relationships/hyperlink" Target="https://www.legis.iowa.gov/legislation/BillBook?ga=90&amp;ba=HF2618" TargetMode="External"/><Relationship Id="rId44" Type="http://schemas.openxmlformats.org/officeDocument/2006/relationships/footer" Target="footer3.xml"/><Relationship Id="rId52" Type="http://schemas.openxmlformats.org/officeDocument/2006/relationships/image" Target="media/image3.png"/><Relationship Id="rId60" Type="http://schemas.openxmlformats.org/officeDocument/2006/relationships/image" Target="media/image7.png"/><Relationship Id="rId65" Type="http://schemas.openxmlformats.org/officeDocument/2006/relationships/hyperlink" Target="file:///C:\Users\Margaret\Downloads\www.wgu.edu" TargetMode="External"/><Relationship Id="rId4" Type="http://schemas.openxmlformats.org/officeDocument/2006/relationships/settings" Target="settings.xml"/><Relationship Id="rId9" Type="http://schemas.openxmlformats.org/officeDocument/2006/relationships/hyperlink" Target="https://www.legis.iowa.gov/legislation/BillBook?ga=90&amp;ba=hf2393" TargetMode="External"/><Relationship Id="rId14" Type="http://schemas.openxmlformats.org/officeDocument/2006/relationships/hyperlink" Target="https://www.legis.iowa.gov/legislation/BillBook?ga=90&amp;ba=sf2340" TargetMode="External"/><Relationship Id="rId22" Type="http://schemas.openxmlformats.org/officeDocument/2006/relationships/hyperlink" Target="https://www.legis.iowa.gov/legislation/BillBook?ga=90&amp;ba=hf2586" TargetMode="External"/><Relationship Id="rId27" Type="http://schemas.openxmlformats.org/officeDocument/2006/relationships/hyperlink" Target="https://www.legis.iowa.gov/docs/code/21.6.pdf" TargetMode="External"/><Relationship Id="rId30" Type="http://schemas.openxmlformats.org/officeDocument/2006/relationships/hyperlink" Target="https://www.legis.iowa.gov/legislation/BillBook?ga=90&amp;ba=hf2586" TargetMode="External"/><Relationship Id="rId35" Type="http://schemas.openxmlformats.org/officeDocument/2006/relationships/hyperlink" Target="https://www.legis.iowa.gov/legislation/BillBook?ga=90&amp;ba=sf2443" TargetMode="External"/><Relationship Id="rId43" Type="http://schemas.openxmlformats.org/officeDocument/2006/relationships/hyperlink" Target="https://www.legis.iowa.gov/legislators/find" TargetMode="External"/><Relationship Id="rId48" Type="http://schemas.openxmlformats.org/officeDocument/2006/relationships/hyperlink" Target="https://nebula.wsimg.com/4db9cbaa2277bd686c52a89e1982108e?AccessKeyId=D081CCCCA2DCE3941176&amp;disposition=0&amp;alloworigin=1" TargetMode="External"/><Relationship Id="rId56" Type="http://schemas.openxmlformats.org/officeDocument/2006/relationships/image" Target="media/image5.png"/><Relationship Id="rId64" Type="http://schemas.openxmlformats.org/officeDocument/2006/relationships/image" Target="media/image9.jpeg"/><Relationship Id="rId8" Type="http://schemas.openxmlformats.org/officeDocument/2006/relationships/hyperlink" Target="https://www.legis.iowa.gov/legislation/BillBook?ga=90&amp;ba=hf2152" TargetMode="External"/><Relationship Id="rId51" Type="http://schemas.openxmlformats.org/officeDocument/2006/relationships/hyperlink" Target="http://www.rsaia.org/corporate-sponsors.html" TargetMode="External"/><Relationship Id="rId3" Type="http://schemas.openxmlformats.org/officeDocument/2006/relationships/styles" Target="styles.xml"/><Relationship Id="rId12" Type="http://schemas.openxmlformats.org/officeDocument/2006/relationships/hyperlink" Target="https://www.legis.iowa.gov/legislation/BillBook?ga=90&amp;ba=sf2096" TargetMode="External"/><Relationship Id="rId17" Type="http://schemas.openxmlformats.org/officeDocument/2006/relationships/hyperlink" Target="https://www.legis.iowa.gov/legislation/BillBook?ga=90&amp;ba=hf2398" TargetMode="External"/><Relationship Id="rId25" Type="http://schemas.openxmlformats.org/officeDocument/2006/relationships/hyperlink" Target="https://www.legis.iowa.gov/legislation/BillBook?ga=90&amp;ba=hf2487" TargetMode="External"/><Relationship Id="rId33" Type="http://schemas.openxmlformats.org/officeDocument/2006/relationships/hyperlink" Target="https://www.legis.iowa.gov/legislation/BillBook?ga=90&amp;ba=SF2368" TargetMode="External"/><Relationship Id="rId38" Type="http://schemas.openxmlformats.org/officeDocument/2006/relationships/hyperlink" Target="https://www.legis.iowa.gov/docs/publications/FN/1449617.pdf" TargetMode="External"/><Relationship Id="rId46" Type="http://schemas.openxmlformats.org/officeDocument/2006/relationships/footer" Target="footer4.xml"/><Relationship Id="rId59" Type="http://schemas.openxmlformats.org/officeDocument/2006/relationships/hyperlink" Target="https://misiciowa.org/" TargetMode="External"/><Relationship Id="rId67" Type="http://schemas.openxmlformats.org/officeDocument/2006/relationships/theme" Target="theme/theme1.xml"/><Relationship Id="rId20" Type="http://schemas.openxmlformats.org/officeDocument/2006/relationships/hyperlink" Target="https://www.legis.iowa.gov/legislation/BillBook?ga=90&amp;ba=hf2515" TargetMode="External"/><Relationship Id="rId41" Type="http://schemas.openxmlformats.org/officeDocument/2006/relationships/footer" Target="footer2.xml"/><Relationship Id="rId54" Type="http://schemas.openxmlformats.org/officeDocument/2006/relationships/image" Target="media/image4.png"/><Relationship Id="rId62" Type="http://schemas.openxmlformats.org/officeDocument/2006/relationships/image" Target="media/image8.png"/></Relationships>
</file>

<file path=word/_rels/footer1.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0.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9CCD67-ACE8-48F3-9938-8ECFE667AA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8198</Words>
  <Characters>46730</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A</cp:lastModifiedBy>
  <cp:revision>2</cp:revision>
  <cp:lastPrinted>2024-04-25T14:42:00Z</cp:lastPrinted>
  <dcterms:created xsi:type="dcterms:W3CDTF">2024-04-26T00:55:00Z</dcterms:created>
  <dcterms:modified xsi:type="dcterms:W3CDTF">2024-04-26T00:55:00Z</dcterms:modified>
</cp:coreProperties>
</file>